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FFFA" w14:textId="4A5218B3" w:rsidR="00463442" w:rsidRPr="00916BA8" w:rsidRDefault="006319E9" w:rsidP="00463442">
      <w:pPr>
        <w:autoSpaceDE w:val="0"/>
        <w:autoSpaceDN w:val="0"/>
        <w:adjustRightInd w:val="0"/>
        <w:spacing w:line="240" w:lineRule="auto"/>
        <w:jc w:val="left"/>
        <w:rPr>
          <w:rFonts w:ascii="CMU Serif" w:hAnsi="CMU Serif" w:cs="CMU Serif"/>
          <w:color w:val="000000"/>
          <w:sz w:val="34"/>
          <w:szCs w:val="34"/>
          <w:lang w:val="en-US"/>
        </w:rPr>
      </w:pPr>
      <w:bookmarkStart w:id="0" w:name="_top"/>
      <w:bookmarkEnd w:id="0"/>
      <w:r w:rsidRPr="006319E9">
        <w:rPr>
          <w:rFonts w:ascii="CMU Serif" w:hAnsi="CMU Serif" w:cs="CMU Serif"/>
          <w:color w:val="000000" w:themeColor="text1"/>
          <w:sz w:val="34"/>
          <w:szCs w:val="34"/>
          <w:lang w:val="en-US"/>
        </w:rPr>
        <w:t>Validation of Experimental Data Origins: A Swarm of DAQ devices able to Deliver Unique Experimental Data using Blockchain-like Fingerprint ID to a Data Repository</w:t>
      </w:r>
      <w:r w:rsidR="004E045E" w:rsidRPr="00916BA8">
        <w:rPr>
          <w:rFonts w:ascii="CMU Serif" w:hAnsi="CMU Serif" w:cs="CMU Serif"/>
          <w:noProof/>
          <w:color w:val="000000" w:themeColor="text1"/>
          <w:sz w:val="34"/>
          <w:szCs w:val="34"/>
          <w:lang w:val="en-US"/>
        </w:rPr>
        <mc:AlternateContent>
          <mc:Choice Requires="wps">
            <w:drawing>
              <wp:anchor distT="45720" distB="45720" distL="114300" distR="114300" simplePos="0" relativeHeight="251717632" behindDoc="0" locked="0" layoutInCell="1" allowOverlap="1" wp14:anchorId="696806BD" wp14:editId="180E9742">
                <wp:simplePos x="0" y="0"/>
                <wp:positionH relativeFrom="margin">
                  <wp:align>center</wp:align>
                </wp:positionH>
                <wp:positionV relativeFrom="paragraph">
                  <wp:posOffset>-576178</wp:posOffset>
                </wp:positionV>
                <wp:extent cx="6838315" cy="5715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582" cy="571941"/>
                        </a:xfrm>
                        <a:prstGeom prst="rect">
                          <a:avLst/>
                        </a:prstGeom>
                        <a:solidFill>
                          <a:srgbClr val="FFFFFF"/>
                        </a:solidFill>
                        <a:ln w="9525">
                          <a:noFill/>
                          <a:miter lim="800000"/>
                          <a:headEnd/>
                          <a:tailEnd/>
                        </a:ln>
                      </wps:spPr>
                      <wps:txb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005F0C3E"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0"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1"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806BD" id="_x0000_t202" coordsize="21600,21600" o:spt="202" path="m,l,21600r21600,l21600,xe">
                <v:stroke joinstyle="miter"/>
                <v:path gradientshapeok="t" o:connecttype="rect"/>
              </v:shapetype>
              <v:shape id="_x0000_s1026" type="#_x0000_t202" style="position:absolute;margin-left:0;margin-top:-45.35pt;width:538.45pt;height:45pt;z-index:2517176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JV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" stroked="f">
                <v:textbox>
                  <w:txbxContent>
                    <w:p w14:paraId="455AF9D1" w14:textId="77777777" w:rsidR="0085499B" w:rsidRPr="00916BA8" w:rsidRDefault="0085499B" w:rsidP="004E045E">
                      <w:pPr>
                        <w:autoSpaceDE w:val="0"/>
                        <w:autoSpaceDN w:val="0"/>
                        <w:adjustRightInd w:val="0"/>
                        <w:spacing w:line="240" w:lineRule="auto"/>
                        <w:rPr>
                          <w:rFonts w:ascii="CMU Serif Roman" w:hAnsi="CMU Serif Roman" w:cs="CMU Serif Roman"/>
                          <w:b/>
                          <w:bCs/>
                          <w:color w:val="000000"/>
                          <w:sz w:val="12"/>
                          <w:szCs w:val="12"/>
                          <w:lang w:val="en-US"/>
                        </w:rPr>
                      </w:pPr>
                    </w:p>
                    <w:tbl>
                      <w:tblPr>
                        <w:tblStyle w:val="TableGrid"/>
                        <w:tblW w:w="0" w:type="auto"/>
                        <w:tblBorders>
                          <w:left w:val="none" w:sz="0" w:space="0" w:color="auto"/>
                          <w:right w:val="none" w:sz="0" w:space="0" w:color="auto"/>
                          <w:insideH w:val="none" w:sz="0" w:space="0" w:color="auto"/>
                          <w:insideV w:val="none" w:sz="0" w:space="0" w:color="auto"/>
                        </w:tblBorders>
                        <w:shd w:val="clear" w:color="auto" w:fill="EAF1DD" w:themeFill="accent3" w:themeFillTint="33"/>
                        <w:tblLook w:val="04A0" w:firstRow="1" w:lastRow="0" w:firstColumn="1" w:lastColumn="0" w:noHBand="0" w:noVBand="1"/>
                      </w:tblPr>
                      <w:tblGrid>
                        <w:gridCol w:w="10482"/>
                      </w:tblGrid>
                      <w:tr w:rsidR="0085499B" w:rsidRPr="00E362FE" w14:paraId="7DA727FB" w14:textId="77777777" w:rsidTr="00AF30A7">
                        <w:tc>
                          <w:tcPr>
                            <w:tcW w:w="10528" w:type="dxa"/>
                            <w:shd w:val="clear" w:color="auto" w:fill="EAF1DD" w:themeFill="accent3" w:themeFillTint="33"/>
                          </w:tcPr>
                          <w:p w14:paraId="4E2E9813" w14:textId="04979939" w:rsidR="0085499B" w:rsidRPr="009477AD" w:rsidRDefault="0085499B" w:rsidP="004E045E">
                            <w:pPr>
                              <w:autoSpaceDE w:val="0"/>
                              <w:autoSpaceDN w:val="0"/>
                              <w:adjustRightInd w:val="0"/>
                              <w:spacing w:line="240" w:lineRule="auto"/>
                              <w:rPr>
                                <w:rFonts w:ascii="CMU Serif Roman" w:hAnsi="CMU Serif Roman" w:cs="CMU Serif Roman"/>
                                <w:b/>
                                <w:bCs/>
                                <w:color w:val="000000"/>
                                <w:sz w:val="14"/>
                                <w:szCs w:val="14"/>
                                <w:lang w:val="fr-BE"/>
                              </w:rPr>
                            </w:pPr>
                            <w:r w:rsidRPr="009477AD">
                              <w:rPr>
                                <w:rFonts w:ascii="CMU Serif Roman" w:hAnsi="CMU Serif Roman" w:cs="CMU Serif Roman"/>
                                <w:b/>
                                <w:bCs/>
                                <w:color w:val="000000"/>
                                <w:sz w:val="14"/>
                                <w:szCs w:val="14"/>
                                <w:lang w:val="fr-BE"/>
                              </w:rPr>
                              <w:t xml:space="preserve">Document </w:t>
                            </w:r>
                            <w:r w:rsidR="00570BA1" w:rsidRPr="009477AD">
                              <w:rPr>
                                <w:rFonts w:ascii="CMU Serif Roman" w:hAnsi="CMU Serif Roman" w:cs="CMU Serif Roman"/>
                                <w:b/>
                                <w:bCs/>
                                <w:color w:val="000000"/>
                                <w:sz w:val="14"/>
                                <w:szCs w:val="14"/>
                                <w:lang w:val="fr-BE"/>
                              </w:rPr>
                              <w:t>r</w:t>
                            </w:r>
                            <w:r w:rsidR="00F854A6">
                              <w:rPr>
                                <w:rFonts w:ascii="CMU Serif Roman" w:hAnsi="CMU Serif Roman" w:cs="CMU Serif Roman"/>
                                <w:b/>
                                <w:bCs/>
                                <w:color w:val="000000"/>
                                <w:sz w:val="14"/>
                                <w:szCs w:val="14"/>
                                <w:lang w:val="fr-BE"/>
                              </w:rPr>
                              <w:t>evision</w:t>
                            </w:r>
                            <w:r w:rsidR="004C1543" w:rsidRPr="009477AD">
                              <w:rPr>
                                <w:rFonts w:ascii="CMU Serif Roman" w:hAnsi="CMU Serif Roman" w:cs="CMU Serif Roman"/>
                                <w:b/>
                                <w:bCs/>
                                <w:color w:val="000000"/>
                                <w:sz w:val="14"/>
                                <w:szCs w:val="14"/>
                                <w:lang w:val="fr-BE"/>
                              </w:rPr>
                              <w:t>:</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0.</w:t>
                            </w:r>
                            <w:r w:rsidR="004050CD">
                              <w:rPr>
                                <w:rFonts w:ascii="CMU Serif Roman" w:hAnsi="CMU Serif Roman" w:cs="CMU Serif Roman"/>
                                <w:b/>
                                <w:bCs/>
                                <w:color w:val="000000"/>
                                <w:sz w:val="14"/>
                                <w:szCs w:val="14"/>
                                <w:lang w:val="fr-BE"/>
                              </w:rPr>
                              <w:t>50</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w:t>
                            </w:r>
                            <w:r w:rsidR="00BC59F7">
                              <w:rPr>
                                <w:rFonts w:ascii="CMU Serif Roman" w:hAnsi="CMU Serif Roman" w:cs="CMU Serif Roman"/>
                                <w:b/>
                                <w:bCs/>
                                <w:color w:val="000000"/>
                                <w:sz w:val="14"/>
                                <w:szCs w:val="14"/>
                                <w:lang w:val="fr-BE"/>
                              </w:rPr>
                              <w:t>5</w:t>
                            </w:r>
                            <w:r w:rsidR="00F854A6">
                              <w:rPr>
                                <w:rFonts w:ascii="CMU Serif Roman" w:hAnsi="CMU Serif Roman" w:cs="CMU Serif Roman"/>
                                <w:b/>
                                <w:bCs/>
                                <w:color w:val="000000"/>
                                <w:sz w:val="14"/>
                                <w:szCs w:val="14"/>
                                <w:lang w:val="fr-BE"/>
                              </w:rPr>
                              <w:t>/</w:t>
                            </w:r>
                            <w:r w:rsidR="00D23EF8">
                              <w:rPr>
                                <w:rFonts w:ascii="CMU Serif Roman" w:hAnsi="CMU Serif Roman" w:cs="CMU Serif Roman"/>
                                <w:b/>
                                <w:bCs/>
                                <w:color w:val="000000"/>
                                <w:sz w:val="14"/>
                                <w:szCs w:val="14"/>
                                <w:lang w:val="fr-BE"/>
                              </w:rPr>
                              <w:t>08</w:t>
                            </w:r>
                            <w:r w:rsidRPr="009477AD">
                              <w:rPr>
                                <w:rFonts w:ascii="CMU Serif Roman" w:hAnsi="CMU Serif Roman" w:cs="CMU Serif Roman"/>
                                <w:b/>
                                <w:bCs/>
                                <w:color w:val="000000"/>
                                <w:sz w:val="14"/>
                                <w:szCs w:val="14"/>
                                <w:lang w:val="fr-BE"/>
                              </w:rPr>
                              <w:t>/202</w:t>
                            </w:r>
                            <w:r w:rsidR="004050CD">
                              <w:rPr>
                                <w:rFonts w:ascii="CMU Serif Roman" w:hAnsi="CMU Serif Roman" w:cs="CMU Serif Roman"/>
                                <w:b/>
                                <w:bCs/>
                                <w:color w:val="000000"/>
                                <w:sz w:val="14"/>
                                <w:szCs w:val="14"/>
                                <w:lang w:val="fr-BE"/>
                              </w:rPr>
                              <w:t>3</w:t>
                            </w:r>
                            <w:r w:rsidR="00F854A6">
                              <w:rPr>
                                <w:rFonts w:ascii="CMU Serif Roman" w:hAnsi="CMU Serif Roman" w:cs="CMU Serif Roman"/>
                                <w:b/>
                                <w:bCs/>
                                <w:color w:val="000000"/>
                                <w:sz w:val="14"/>
                                <w:szCs w:val="14"/>
                                <w:lang w:val="fr-BE"/>
                              </w:rPr>
                              <w:t xml:space="preserve">     </w:t>
                            </w:r>
                            <w:r w:rsidRPr="009477AD">
                              <w:rPr>
                                <w:rFonts w:ascii="CMU Serif Roman" w:hAnsi="CMU Serif Roman" w:cs="CMU Serif Roman"/>
                                <w:b/>
                                <w:bCs/>
                                <w:color w:val="000000"/>
                                <w:sz w:val="14"/>
                                <w:szCs w:val="14"/>
                                <w:lang w:val="fr-BE"/>
                              </w:rPr>
                              <w:t xml:space="preserve"> Status: </w:t>
                            </w:r>
                            <w:r w:rsidR="006248D6">
                              <w:rPr>
                                <w:rFonts w:ascii="CMU Serif Roman" w:hAnsi="CMU Serif Roman" w:cs="CMU Serif Roman"/>
                                <w:b/>
                                <w:bCs/>
                                <w:color w:val="000000"/>
                                <w:sz w:val="14"/>
                                <w:szCs w:val="14"/>
                                <w:lang w:val="fr-BE"/>
                              </w:rPr>
                              <w:t>work in progess</w:t>
                            </w:r>
                            <w:r w:rsidRPr="009477AD">
                              <w:rPr>
                                <w:rFonts w:ascii="CMU Serif Roman" w:hAnsi="CMU Serif Roman" w:cs="CMU Serif Roman"/>
                                <w:b/>
                                <w:bCs/>
                                <w:color w:val="000000"/>
                                <w:sz w:val="14"/>
                                <w:szCs w:val="14"/>
                                <w:lang w:val="fr-BE"/>
                              </w:rPr>
                              <w:t xml:space="preserve"> (&lt;1.0)</w:t>
                            </w:r>
                          </w:p>
                          <w:p w14:paraId="6C8CDFE0" w14:textId="005F0C3E" w:rsidR="0085499B" w:rsidRPr="00916BA8" w:rsidRDefault="0085499B" w:rsidP="004E045E">
                            <w:pPr>
                              <w:autoSpaceDE w:val="0"/>
                              <w:autoSpaceDN w:val="0"/>
                              <w:adjustRightInd w:val="0"/>
                              <w:spacing w:line="240" w:lineRule="auto"/>
                              <w:rPr>
                                <w:rFonts w:ascii="CMU Serif Roman" w:hAnsi="CMU Serif Roman" w:cs="CMU Serif Roman"/>
                                <w:b/>
                                <w:bCs/>
                                <w:color w:val="000000"/>
                                <w:sz w:val="14"/>
                                <w:szCs w:val="14"/>
                                <w:lang w:val="en-US"/>
                              </w:rPr>
                            </w:pPr>
                            <w:r w:rsidRPr="00916BA8">
                              <w:rPr>
                                <w:rFonts w:ascii="CMU Serif Roman" w:hAnsi="CMU Serif Roman" w:cs="CMU Serif Roman"/>
                                <w:b/>
                                <w:bCs/>
                                <w:color w:val="000000"/>
                                <w:sz w:val="14"/>
                                <w:szCs w:val="14"/>
                                <w:lang w:val="en-US"/>
                              </w:rPr>
                              <w:t>Permanent link to this file</w:t>
                            </w:r>
                            <w:r w:rsidR="003A7577">
                              <w:rPr>
                                <w:rFonts w:ascii="CMU Serif Roman" w:hAnsi="CMU Serif Roman" w:cs="CMU Serif Roman"/>
                                <w:b/>
                                <w:bCs/>
                                <w:color w:val="000000"/>
                                <w:sz w:val="14"/>
                                <w:szCs w:val="14"/>
                                <w:lang w:val="en-US"/>
                              </w:rPr>
                              <w:t xml:space="preserve"> on Gthub: </w:t>
                            </w:r>
                            <w:hyperlink r:id="rId12" w:history="1">
                              <w:r w:rsidR="003A7577" w:rsidRPr="003A7577">
                                <w:rPr>
                                  <w:rStyle w:val="Hyperlink"/>
                                  <w:rFonts w:ascii="CMU Serif Roman" w:hAnsi="CMU Serif Roman" w:cs="CMU Serif Roman"/>
                                  <w:b/>
                                  <w:bCs/>
                                  <w:sz w:val="14"/>
                                  <w:szCs w:val="14"/>
                                  <w:lang w:val="en-US"/>
                                </w:rPr>
                                <w:t>click here</w:t>
                              </w:r>
                            </w:hyperlink>
                          </w:p>
                          <w:p w14:paraId="73757F72" w14:textId="619FD97C" w:rsidR="0085499B" w:rsidRPr="00916BA8" w:rsidRDefault="0085499B" w:rsidP="004E045E">
                            <w:pPr>
                              <w:autoSpaceDE w:val="0"/>
                              <w:autoSpaceDN w:val="0"/>
                              <w:adjustRightInd w:val="0"/>
                              <w:spacing w:line="240" w:lineRule="auto"/>
                              <w:rPr>
                                <w:rFonts w:ascii="CMU Serif Roman" w:hAnsi="CMU Serif Roman" w:cs="CMU Serif Roman"/>
                                <w:b/>
                                <w:bCs/>
                                <w:color w:val="000000"/>
                                <w:sz w:val="16"/>
                                <w:szCs w:val="16"/>
                                <w:lang w:val="en-US"/>
                              </w:rPr>
                            </w:pPr>
                            <w:r w:rsidRPr="00916BA8">
                              <w:rPr>
                                <w:rFonts w:ascii="CMU Serif Roman" w:hAnsi="CMU Serif Roman" w:cs="CMU Serif Roman"/>
                                <w:b/>
                                <w:bCs/>
                                <w:color w:val="000000"/>
                                <w:sz w:val="14"/>
                                <w:szCs w:val="14"/>
                                <w:lang w:val="en-US"/>
                              </w:rPr>
                              <w:t xml:space="preserve">Elsevier’s SSRN preprint: </w:t>
                            </w:r>
                            <w:hyperlink r:id="rId13" w:history="1">
                              <w:r w:rsidR="00C630C0" w:rsidRPr="00916BA8">
                                <w:rPr>
                                  <w:rStyle w:val="Hyperlink"/>
                                  <w:rFonts w:ascii="CMU Serif Roman" w:hAnsi="CMU Serif Roman" w:cs="CMU Serif Roman"/>
                                  <w:b/>
                                  <w:bCs/>
                                  <w:sz w:val="14"/>
                                  <w:szCs w:val="14"/>
                                  <w:lang w:val="en-US"/>
                                </w:rPr>
                                <w:t>https://ssrn.com/abstract=4210504</w:t>
                              </w:r>
                            </w:hyperlink>
                            <w:r w:rsidR="00C630C0" w:rsidRPr="00916BA8">
                              <w:rPr>
                                <w:rFonts w:ascii="CMU Serif Roman" w:hAnsi="CMU Serif Roman" w:cs="CMU Serif Roman"/>
                                <w:b/>
                                <w:bCs/>
                                <w:color w:val="000000"/>
                                <w:sz w:val="14"/>
                                <w:szCs w:val="14"/>
                                <w:lang w:val="en-US"/>
                              </w:rPr>
                              <w:t xml:space="preserve"> </w:t>
                            </w:r>
                          </w:p>
                        </w:tc>
                      </w:tr>
                    </w:tbl>
                    <w:p w14:paraId="1259D993" w14:textId="20F3D5BA" w:rsidR="0085499B" w:rsidRPr="00916BA8" w:rsidRDefault="0085499B">
                      <w:pPr>
                        <w:rPr>
                          <w:sz w:val="12"/>
                          <w:szCs w:val="12"/>
                          <w:lang w:val="en-US"/>
                        </w:rPr>
                      </w:pPr>
                    </w:p>
                  </w:txbxContent>
                </v:textbox>
                <w10:wrap anchorx="margin"/>
              </v:shape>
            </w:pict>
          </mc:Fallback>
        </mc:AlternateContent>
      </w:r>
      <w:r w:rsidR="0070400B" w:rsidRPr="00916BA8">
        <w:rPr>
          <w:rFonts w:ascii="CMU Serif" w:hAnsi="CMU Serif" w:cs="CMU Serif"/>
          <w:color w:val="000000" w:themeColor="text1"/>
          <w:sz w:val="34"/>
          <w:szCs w:val="34"/>
          <w:lang w:val="en-US"/>
        </w:rPr>
        <w:t xml:space="preserve"> </w:t>
      </w:r>
    </w:p>
    <w:p w14:paraId="5FE0064C" w14:textId="77777777" w:rsidR="00316C34" w:rsidRPr="00916BA8" w:rsidRDefault="00316C34" w:rsidP="00316C34">
      <w:pPr>
        <w:autoSpaceDE w:val="0"/>
        <w:autoSpaceDN w:val="0"/>
        <w:adjustRightInd w:val="0"/>
        <w:spacing w:line="240" w:lineRule="auto"/>
        <w:jc w:val="left"/>
        <w:rPr>
          <w:rFonts w:ascii="CMU Serif" w:hAnsi="CMU Serif" w:cs="CMU Serif"/>
          <w:color w:val="000000"/>
          <w:sz w:val="26"/>
          <w:szCs w:val="26"/>
          <w:lang w:val="en-US"/>
        </w:rPr>
      </w:pPr>
    </w:p>
    <w:p w14:paraId="7623831F" w14:textId="76E6091B" w:rsidR="002A665A" w:rsidRPr="00916BA8" w:rsidRDefault="00BB43D3" w:rsidP="00403AD2">
      <w:pPr>
        <w:autoSpaceDE w:val="0"/>
        <w:autoSpaceDN w:val="0"/>
        <w:adjustRightInd w:val="0"/>
        <w:spacing w:line="240" w:lineRule="auto"/>
        <w:jc w:val="left"/>
        <w:rPr>
          <w:rFonts w:ascii="CMU Serif" w:hAnsi="CMU Serif" w:cs="CMU Serif"/>
          <w:color w:val="000000"/>
          <w:sz w:val="26"/>
          <w:szCs w:val="26"/>
          <w:lang w:val="en-US"/>
        </w:rPr>
      </w:pPr>
      <w:r w:rsidRPr="00916BA8">
        <w:rPr>
          <w:rFonts w:ascii="CMU Serif" w:hAnsi="CMU Serif" w:cs="CMU Serif"/>
          <w:color w:val="000000"/>
          <w:sz w:val="26"/>
          <w:szCs w:val="26"/>
          <w:lang w:val="en-US"/>
        </w:rPr>
        <w:t>Miguel Tomás</w:t>
      </w:r>
      <w:r w:rsidR="006B210D" w:rsidRPr="00916BA8">
        <w:rPr>
          <w:rStyle w:val="FootnoteReference"/>
          <w:rFonts w:ascii="CMU Serif" w:hAnsi="CMU Serif" w:cs="CMU Serif"/>
          <w:color w:val="000000"/>
          <w:sz w:val="26"/>
          <w:szCs w:val="26"/>
          <w:lang w:val="en-US"/>
        </w:rPr>
        <w:footnoteReference w:id="1"/>
      </w:r>
      <w:r w:rsidR="00316C34" w:rsidRPr="00916BA8">
        <w:rPr>
          <w:rFonts w:ascii="CMU Serif" w:hAnsi="CMU Serif" w:cs="CMU Serif"/>
          <w:color w:val="000000"/>
          <w:sz w:val="26"/>
          <w:szCs w:val="26"/>
          <w:vertAlign w:val="superscript"/>
          <w:lang w:val="en-US"/>
        </w:rPr>
        <w:t>*</w:t>
      </w:r>
      <w:r w:rsidR="00F97CC3" w:rsidRPr="00916BA8">
        <w:rPr>
          <w:rFonts w:ascii="CMU Serif" w:hAnsi="CMU Serif" w:cs="CMU Serif"/>
          <w:color w:val="000000"/>
          <w:sz w:val="26"/>
          <w:szCs w:val="26"/>
          <w:lang w:val="en-US"/>
        </w:rPr>
        <w:t>, Kiera Tabatha</w:t>
      </w:r>
      <w:r w:rsidR="00743DB4">
        <w:rPr>
          <w:rFonts w:ascii="CMU Serif" w:hAnsi="CMU Serif" w:cs="CMU Serif"/>
          <w:color w:val="000000"/>
          <w:sz w:val="26"/>
          <w:szCs w:val="26"/>
          <w:vertAlign w:val="superscript"/>
          <w:lang w:val="en-US"/>
        </w:rPr>
        <w:t>2</w:t>
      </w:r>
      <w:r w:rsidR="00327D22" w:rsidRPr="00916BA8">
        <w:rPr>
          <w:rFonts w:ascii="CMU Serif" w:hAnsi="CMU Serif" w:cs="CMU Serif"/>
          <w:sz w:val="16"/>
          <w:szCs w:val="16"/>
          <w:lang w:val="en-US"/>
        </w:rPr>
        <w:br/>
      </w:r>
      <w:r w:rsidR="00403AD2" w:rsidRPr="00916BA8">
        <w:rPr>
          <w:rFonts w:ascii="CMU Serif" w:hAnsi="CMU Serif" w:cs="CMU Serif"/>
          <w:sz w:val="16"/>
          <w:szCs w:val="16"/>
          <w:vertAlign w:val="superscript"/>
          <w:lang w:val="en-US"/>
        </w:rPr>
        <w:t>1</w:t>
      </w:r>
      <w:r w:rsidR="00F97CC3" w:rsidRPr="00916BA8">
        <w:rPr>
          <w:rFonts w:ascii="CMU Serif" w:hAnsi="CMU Serif" w:cs="CMU Serif"/>
          <w:sz w:val="16"/>
          <w:szCs w:val="16"/>
          <w:vertAlign w:val="superscript"/>
          <w:lang w:val="en-US"/>
        </w:rPr>
        <w:t>,</w:t>
      </w:r>
      <w:r w:rsidR="00743DB4" w:rsidRPr="00ED2B12">
        <w:rPr>
          <w:rFonts w:ascii="CMU Serif" w:hAnsi="CMU Serif" w:cs="CMU Serif"/>
          <w:strike/>
          <w:sz w:val="16"/>
          <w:szCs w:val="16"/>
          <w:vertAlign w:val="superscript"/>
          <w:lang w:val="en-US"/>
        </w:rPr>
        <w:t>2</w:t>
      </w:r>
      <w:r w:rsidR="002A665A" w:rsidRPr="00ED2B12">
        <w:rPr>
          <w:rFonts w:ascii="CMU Serif" w:hAnsi="CMU Serif" w:cs="CMU Serif"/>
          <w:strike/>
          <w:sz w:val="16"/>
          <w:szCs w:val="16"/>
          <w:lang w:val="en-US"/>
        </w:rPr>
        <w:t>D</w:t>
      </w:r>
      <w:r w:rsidR="00327D22" w:rsidRPr="00ED2B12">
        <w:rPr>
          <w:rFonts w:ascii="CMU Serif" w:hAnsi="CMU Serif" w:cs="CMU Serif"/>
          <w:strike/>
          <w:sz w:val="16"/>
          <w:szCs w:val="16"/>
          <w:lang w:val="en-US"/>
        </w:rPr>
        <w:t xml:space="preserve">epartment of </w:t>
      </w:r>
      <w:r w:rsidR="002A665A" w:rsidRPr="00ED2B12">
        <w:rPr>
          <w:rFonts w:ascii="CMU Serif" w:hAnsi="CMU Serif" w:cs="CMU Serif"/>
          <w:strike/>
          <w:sz w:val="16"/>
          <w:szCs w:val="16"/>
          <w:lang w:val="en-US"/>
        </w:rPr>
        <w:t>Computer Sciences</w:t>
      </w:r>
      <w:r w:rsidR="00327D22" w:rsidRPr="00ED2B12">
        <w:rPr>
          <w:rFonts w:ascii="CMU Serif" w:hAnsi="CMU Serif" w:cs="CMU Serif"/>
          <w:strike/>
          <w:sz w:val="16"/>
          <w:szCs w:val="16"/>
          <w:lang w:val="en-US"/>
        </w:rPr>
        <w:t xml:space="preserve">, </w:t>
      </w:r>
      <w:r w:rsidR="00B91798" w:rsidRPr="00ED2B12">
        <w:rPr>
          <w:rFonts w:ascii="CMU Serif" w:hAnsi="CMU Serif" w:cs="CMU Serif"/>
          <w:strike/>
          <w:sz w:val="16"/>
          <w:szCs w:val="16"/>
          <w:lang w:val="en-US"/>
        </w:rPr>
        <w:t>Blekinge Tekniska Högskola, 371 79 Karlskrona</w:t>
      </w:r>
    </w:p>
    <w:p w14:paraId="552F89A3" w14:textId="77777777" w:rsidR="00316C34" w:rsidRPr="003A2381" w:rsidRDefault="00316C34" w:rsidP="00316C34">
      <w:pPr>
        <w:autoSpaceDE w:val="0"/>
        <w:autoSpaceDN w:val="0"/>
        <w:adjustRightInd w:val="0"/>
        <w:spacing w:line="240" w:lineRule="auto"/>
        <w:jc w:val="left"/>
        <w:rPr>
          <w:rFonts w:ascii="CMU Serif" w:hAnsi="CMU Serif" w:cs="CMU Serif"/>
          <w:sz w:val="16"/>
          <w:szCs w:val="16"/>
          <w:lang w:val="en-US"/>
        </w:rPr>
      </w:pPr>
    </w:p>
    <w:tbl>
      <w:tblPr>
        <w:tblStyle w:val="TableGrid"/>
        <w:tblW w:w="1067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270"/>
        <w:gridCol w:w="8190"/>
      </w:tblGrid>
      <w:tr w:rsidR="00316C34" w:rsidRPr="00916BA8" w14:paraId="07CB1729" w14:textId="77777777" w:rsidTr="001F74E1">
        <w:trPr>
          <w:trHeight w:hRule="exact" w:val="603"/>
        </w:trPr>
        <w:tc>
          <w:tcPr>
            <w:tcW w:w="2212" w:type="dxa"/>
            <w:tcBorders>
              <w:top w:val="single" w:sz="4" w:space="0" w:color="auto"/>
              <w:bottom w:val="single" w:sz="4" w:space="0" w:color="auto"/>
            </w:tcBorders>
            <w:vAlign w:val="bottom"/>
          </w:tcPr>
          <w:p w14:paraId="305E49D5" w14:textId="77777777" w:rsidR="00316C34" w:rsidRPr="00916BA8" w:rsidRDefault="00316C34"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spacing w:val="40"/>
                <w:sz w:val="16"/>
                <w:szCs w:val="16"/>
                <w:lang w:val="en-US"/>
              </w:rPr>
              <w:t>Article Info</w:t>
            </w:r>
          </w:p>
        </w:tc>
        <w:tc>
          <w:tcPr>
            <w:tcW w:w="270" w:type="dxa"/>
            <w:tcBorders>
              <w:top w:val="single" w:sz="4" w:space="0" w:color="auto"/>
            </w:tcBorders>
            <w:vAlign w:val="bottom"/>
          </w:tcPr>
          <w:p w14:paraId="2C432D39" w14:textId="77777777" w:rsidR="00316C34" w:rsidRPr="00916BA8" w:rsidRDefault="00316C34" w:rsidP="00A67FEE">
            <w:pPr>
              <w:autoSpaceDE w:val="0"/>
              <w:autoSpaceDN w:val="0"/>
              <w:adjustRightInd w:val="0"/>
              <w:spacing w:line="240" w:lineRule="auto"/>
              <w:jc w:val="left"/>
              <w:rPr>
                <w:rFonts w:ascii="CMU Serif" w:hAnsi="CMU Serif" w:cs="CMU Serif"/>
                <w:b/>
                <w:bCs/>
                <w:sz w:val="16"/>
                <w:szCs w:val="16"/>
                <w:lang w:val="en-US"/>
              </w:rPr>
            </w:pPr>
          </w:p>
        </w:tc>
        <w:tc>
          <w:tcPr>
            <w:tcW w:w="8190" w:type="dxa"/>
            <w:tcBorders>
              <w:top w:val="single" w:sz="4" w:space="0" w:color="auto"/>
              <w:bottom w:val="single" w:sz="4" w:space="0" w:color="auto"/>
            </w:tcBorders>
            <w:vAlign w:val="bottom"/>
          </w:tcPr>
          <w:p w14:paraId="282AAA11" w14:textId="4D087C6A" w:rsidR="00316C34" w:rsidRPr="00916BA8" w:rsidRDefault="00A846AF" w:rsidP="00A67FEE">
            <w:pPr>
              <w:autoSpaceDE w:val="0"/>
              <w:autoSpaceDN w:val="0"/>
              <w:adjustRightInd w:val="0"/>
              <w:spacing w:after="120" w:line="240" w:lineRule="auto"/>
              <w:jc w:val="left"/>
              <w:rPr>
                <w:rFonts w:ascii="CMU Serif" w:hAnsi="CMU Serif" w:cs="CMU Serif"/>
                <w:caps/>
                <w:spacing w:val="40"/>
                <w:sz w:val="16"/>
                <w:szCs w:val="16"/>
                <w:lang w:val="en-US"/>
              </w:rPr>
            </w:pPr>
            <w:r w:rsidRPr="00916BA8">
              <w:rPr>
                <w:rFonts w:ascii="CMU Serif" w:hAnsi="CMU Serif" w:cs="CMU Serif"/>
                <w:caps/>
                <w:color w:val="000000"/>
                <w:spacing w:val="40"/>
                <w:sz w:val="16"/>
                <w:szCs w:val="16"/>
                <w:lang w:val="en-US"/>
              </w:rPr>
              <w:t>Abstract</w:t>
            </w:r>
          </w:p>
        </w:tc>
      </w:tr>
      <w:tr w:rsidR="00316C34" w:rsidRPr="00E362FE" w14:paraId="3A4D97A5" w14:textId="77777777" w:rsidTr="001F74E1">
        <w:trPr>
          <w:trHeight w:val="2622"/>
        </w:trPr>
        <w:tc>
          <w:tcPr>
            <w:tcW w:w="2212" w:type="dxa"/>
            <w:tcBorders>
              <w:top w:val="single" w:sz="4" w:space="0" w:color="auto"/>
              <w:bottom w:val="single" w:sz="4" w:space="0" w:color="auto"/>
            </w:tcBorders>
          </w:tcPr>
          <w:p w14:paraId="1544303A" w14:textId="77777777" w:rsidR="00316C34" w:rsidRPr="00E362FE" w:rsidRDefault="00316C34" w:rsidP="00A67FEE">
            <w:pPr>
              <w:autoSpaceDE w:val="0"/>
              <w:autoSpaceDN w:val="0"/>
              <w:adjustRightInd w:val="0"/>
              <w:spacing w:line="240" w:lineRule="auto"/>
              <w:jc w:val="left"/>
              <w:rPr>
                <w:rFonts w:ascii="CMU Serif" w:hAnsi="CMU Serif" w:cs="CMU Serif"/>
                <w:i/>
                <w:iCs/>
                <w:sz w:val="14"/>
                <w:szCs w:val="14"/>
                <w:lang w:val="en-US"/>
              </w:rPr>
            </w:pPr>
            <w:r w:rsidRPr="00E362FE">
              <w:rPr>
                <w:rFonts w:ascii="CMU Serif" w:hAnsi="CMU Serif" w:cs="CMU Serif"/>
                <w:i/>
                <w:iCs/>
                <w:sz w:val="14"/>
                <w:szCs w:val="14"/>
                <w:lang w:val="en-US"/>
              </w:rPr>
              <w:t>keywords:</w:t>
            </w:r>
          </w:p>
          <w:p w14:paraId="7A21DE89" w14:textId="77777777" w:rsidR="00CD6FD7" w:rsidRPr="00CD6FD7" w:rsidRDefault="006D7F5A"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A:</w:t>
            </w:r>
            <w:r w:rsidR="00316C34" w:rsidRPr="00CD6FD7">
              <w:rPr>
                <w:rFonts w:ascii="CMU Serif" w:hAnsi="CMU Serif" w:cs="CMU Serif"/>
                <w:i/>
                <w:iCs/>
                <w:sz w:val="16"/>
                <w:szCs w:val="16"/>
                <w:lang w:val="en-US"/>
              </w:rPr>
              <w:t xml:space="preserve"> </w:t>
            </w:r>
            <w:r w:rsidR="00CD6FD7" w:rsidRPr="00CD6FD7">
              <w:rPr>
                <w:rFonts w:ascii="CMU Serif" w:hAnsi="CMU Serif" w:cs="CMU Serif"/>
                <w:i/>
                <w:iCs/>
                <w:sz w:val="16"/>
                <w:szCs w:val="16"/>
                <w:lang w:val="en-US"/>
              </w:rPr>
              <w:t>Live Experimental testing</w:t>
            </w:r>
          </w:p>
          <w:p w14:paraId="138A5CDA" w14:textId="02F15E5E"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sidRPr="00CD6FD7">
              <w:rPr>
                <w:rFonts w:ascii="CMU Serif" w:hAnsi="CMU Serif" w:cs="CMU Serif"/>
                <w:i/>
                <w:iCs/>
                <w:sz w:val="16"/>
                <w:szCs w:val="16"/>
                <w:lang w:val="en-US"/>
              </w:rPr>
              <w:t>B: Open Environments</w:t>
            </w:r>
          </w:p>
          <w:p w14:paraId="7CAD9303" w14:textId="101DC911" w:rsid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C: Data Authenticity</w:t>
            </w:r>
          </w:p>
          <w:p w14:paraId="61B75429" w14:textId="2F5502CB" w:rsidR="00CD6FD7" w:rsidRPr="00CD6FD7" w:rsidRDefault="00CD6FD7" w:rsidP="00A67FEE">
            <w:pPr>
              <w:autoSpaceDE w:val="0"/>
              <w:autoSpaceDN w:val="0"/>
              <w:adjustRightInd w:val="0"/>
              <w:spacing w:line="240" w:lineRule="auto"/>
              <w:jc w:val="left"/>
              <w:rPr>
                <w:rFonts w:ascii="CMU Serif" w:hAnsi="CMU Serif" w:cs="CMU Serif"/>
                <w:i/>
                <w:iCs/>
                <w:sz w:val="16"/>
                <w:szCs w:val="16"/>
                <w:lang w:val="en-US"/>
              </w:rPr>
            </w:pPr>
            <w:r>
              <w:rPr>
                <w:rFonts w:ascii="CMU Serif" w:hAnsi="CMU Serif" w:cs="CMU Serif"/>
                <w:i/>
                <w:iCs/>
                <w:sz w:val="16"/>
                <w:szCs w:val="16"/>
                <w:lang w:val="en-US"/>
              </w:rPr>
              <w:t xml:space="preserve">D: </w:t>
            </w:r>
            <w:r w:rsidR="007C6627">
              <w:rPr>
                <w:rFonts w:ascii="CMU Serif" w:hAnsi="CMU Serif" w:cs="CMU Serif"/>
                <w:i/>
                <w:iCs/>
                <w:sz w:val="16"/>
                <w:szCs w:val="16"/>
                <w:lang w:val="en-US"/>
              </w:rPr>
              <w:t>Data Repository</w:t>
            </w:r>
          </w:p>
          <w:p w14:paraId="124F0B0E" w14:textId="77777777" w:rsidR="001F74E1" w:rsidRPr="00CD6FD7" w:rsidRDefault="001F74E1" w:rsidP="004B5104">
            <w:pPr>
              <w:autoSpaceDE w:val="0"/>
              <w:autoSpaceDN w:val="0"/>
              <w:adjustRightInd w:val="0"/>
              <w:spacing w:line="240" w:lineRule="auto"/>
              <w:jc w:val="left"/>
              <w:rPr>
                <w:rFonts w:ascii="CMU Serif" w:hAnsi="CMU Serif" w:cs="CMU Serif"/>
                <w:b/>
                <w:bCs/>
                <w:i/>
                <w:iCs/>
                <w:sz w:val="16"/>
                <w:szCs w:val="16"/>
                <w:lang w:val="en-US"/>
              </w:rPr>
            </w:pPr>
          </w:p>
          <w:p w14:paraId="0AE3F350" w14:textId="77777777" w:rsidR="001F74E1" w:rsidRPr="009477AD" w:rsidRDefault="001F74E1" w:rsidP="004B5104">
            <w:pPr>
              <w:autoSpaceDE w:val="0"/>
              <w:autoSpaceDN w:val="0"/>
              <w:adjustRightInd w:val="0"/>
              <w:spacing w:line="240" w:lineRule="auto"/>
              <w:jc w:val="left"/>
              <w:rPr>
                <w:rFonts w:ascii="CMU Serif" w:hAnsi="CMU Serif" w:cs="CMU Serif"/>
                <w:i/>
                <w:iCs/>
                <w:sz w:val="14"/>
                <w:szCs w:val="14"/>
              </w:rPr>
            </w:pPr>
            <w:r w:rsidRPr="009477AD">
              <w:rPr>
                <w:rFonts w:ascii="CMU Serif" w:hAnsi="CMU Serif" w:cs="CMU Serif"/>
                <w:i/>
                <w:iCs/>
                <w:sz w:val="14"/>
                <w:szCs w:val="14"/>
              </w:rPr>
              <w:t>Experimental Data Repository</w:t>
            </w:r>
          </w:p>
          <w:p w14:paraId="094848DB" w14:textId="7407190D" w:rsidR="001F74E1" w:rsidRDefault="00CE35F7" w:rsidP="001F74E1">
            <w:pPr>
              <w:autoSpaceDE w:val="0"/>
              <w:autoSpaceDN w:val="0"/>
              <w:adjustRightInd w:val="0"/>
              <w:spacing w:line="240" w:lineRule="auto"/>
              <w:jc w:val="left"/>
              <w:rPr>
                <w:rFonts w:ascii="CMU Serif" w:hAnsi="CMU Serif" w:cs="CMU Serif"/>
                <w:i/>
                <w:iCs/>
                <w:sz w:val="14"/>
                <w:szCs w:val="14"/>
              </w:rPr>
            </w:pPr>
            <w:hyperlink r:id="rId14" w:history="1">
              <w:r w:rsidR="00CD6FD7" w:rsidRPr="001E4D92">
                <w:rPr>
                  <w:rStyle w:val="Hyperlink"/>
                  <w:rFonts w:ascii="CMU Serif" w:hAnsi="CMU Serif" w:cs="CMU Serif"/>
                  <w:i/>
                  <w:iCs/>
                  <w:sz w:val="14"/>
                  <w:szCs w:val="14"/>
                </w:rPr>
                <w:t>https://doi.org/10.7910/DVN/ZWOLNI</w:t>
              </w:r>
            </w:hyperlink>
            <w:r w:rsidR="00CD6FD7">
              <w:rPr>
                <w:rFonts w:ascii="CMU Serif" w:hAnsi="CMU Serif" w:cs="CMU Serif"/>
                <w:i/>
                <w:iCs/>
                <w:sz w:val="14"/>
                <w:szCs w:val="14"/>
              </w:rPr>
              <w:t xml:space="preserve"> </w:t>
            </w:r>
          </w:p>
          <w:p w14:paraId="4F5900A8" w14:textId="77777777" w:rsidR="0013605D" w:rsidRDefault="0013605D" w:rsidP="001F74E1">
            <w:pPr>
              <w:autoSpaceDE w:val="0"/>
              <w:autoSpaceDN w:val="0"/>
              <w:adjustRightInd w:val="0"/>
              <w:spacing w:line="240" w:lineRule="auto"/>
              <w:jc w:val="left"/>
              <w:rPr>
                <w:rFonts w:ascii="CMU Serif" w:hAnsi="CMU Serif" w:cs="CMU Serif"/>
                <w:i/>
                <w:iCs/>
                <w:sz w:val="14"/>
                <w:szCs w:val="14"/>
              </w:rPr>
            </w:pPr>
          </w:p>
          <w:p w14:paraId="1A1643E7" w14:textId="3A5F45D7" w:rsidR="0013605D" w:rsidRDefault="0013605D" w:rsidP="001F74E1">
            <w:pPr>
              <w:autoSpaceDE w:val="0"/>
              <w:autoSpaceDN w:val="0"/>
              <w:adjustRightInd w:val="0"/>
              <w:spacing w:line="240" w:lineRule="auto"/>
              <w:jc w:val="left"/>
              <w:rPr>
                <w:rFonts w:ascii="CMU Serif" w:hAnsi="CMU Serif" w:cs="CMU Serif"/>
                <w:i/>
                <w:iCs/>
                <w:sz w:val="14"/>
                <w:szCs w:val="14"/>
              </w:rPr>
            </w:pPr>
            <w:r>
              <w:rPr>
                <w:rFonts w:ascii="CMU Serif" w:hAnsi="CMU Serif" w:cs="CMU Serif"/>
                <w:i/>
                <w:iCs/>
                <w:sz w:val="14"/>
                <w:szCs w:val="14"/>
              </w:rPr>
              <w:t>Open Hardware Electronics</w:t>
            </w:r>
          </w:p>
          <w:p w14:paraId="6337B342" w14:textId="77777777" w:rsidR="0013605D" w:rsidRDefault="00CE35F7" w:rsidP="0013605D">
            <w:pPr>
              <w:spacing w:line="240" w:lineRule="auto"/>
              <w:rPr>
                <w:rFonts w:ascii="CMU Serif" w:eastAsia="Arial" w:hAnsi="CMU Serif" w:cs="CMU Serif"/>
                <w:sz w:val="15"/>
                <w:szCs w:val="15"/>
                <w:lang w:val="en-US"/>
              </w:rPr>
            </w:pPr>
            <w:hyperlink r:id="rId15"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79A1A60D" w14:textId="2C5D8078" w:rsidR="0013605D" w:rsidRPr="00CD6FD7" w:rsidRDefault="0013605D" w:rsidP="001F74E1">
            <w:pPr>
              <w:autoSpaceDE w:val="0"/>
              <w:autoSpaceDN w:val="0"/>
              <w:adjustRightInd w:val="0"/>
              <w:spacing w:line="240" w:lineRule="auto"/>
              <w:jc w:val="left"/>
              <w:rPr>
                <w:rFonts w:ascii="CMU Serif" w:hAnsi="CMU Serif" w:cs="CMU Serif"/>
                <w:b/>
                <w:bCs/>
                <w:sz w:val="18"/>
                <w:szCs w:val="18"/>
              </w:rPr>
            </w:pPr>
          </w:p>
        </w:tc>
        <w:tc>
          <w:tcPr>
            <w:tcW w:w="270" w:type="dxa"/>
            <w:tcBorders>
              <w:bottom w:val="single" w:sz="4" w:space="0" w:color="auto"/>
            </w:tcBorders>
          </w:tcPr>
          <w:p w14:paraId="496C4C04" w14:textId="77777777" w:rsidR="00316C34" w:rsidRPr="00CD6FD7" w:rsidRDefault="00316C34" w:rsidP="00A67FEE">
            <w:pPr>
              <w:autoSpaceDE w:val="0"/>
              <w:autoSpaceDN w:val="0"/>
              <w:adjustRightInd w:val="0"/>
              <w:spacing w:line="240" w:lineRule="auto"/>
              <w:rPr>
                <w:rFonts w:ascii="CMU Serif" w:hAnsi="CMU Serif" w:cs="CMU Serif"/>
              </w:rPr>
            </w:pPr>
          </w:p>
        </w:tc>
        <w:tc>
          <w:tcPr>
            <w:tcW w:w="8190" w:type="dxa"/>
            <w:tcBorders>
              <w:top w:val="single" w:sz="4" w:space="0" w:color="auto"/>
              <w:bottom w:val="single" w:sz="4" w:space="0" w:color="auto"/>
            </w:tcBorders>
          </w:tcPr>
          <w:p w14:paraId="18EC038B" w14:textId="404A8F4D" w:rsidR="0013605D" w:rsidRPr="0013605D" w:rsidRDefault="00926799" w:rsidP="0013605D">
            <w:pPr>
              <w:spacing w:line="240" w:lineRule="auto"/>
              <w:rPr>
                <w:rFonts w:ascii="CMU Serif" w:hAnsi="CMU Serif" w:cs="CMU Serif"/>
                <w:noProof/>
                <w:color w:val="808080" w:themeColor="background1" w:themeShade="80"/>
                <w:sz w:val="18"/>
                <w:szCs w:val="18"/>
                <w:lang w:val="en-US"/>
              </w:rPr>
            </w:pPr>
            <w:r w:rsidRPr="00926799">
              <w:rPr>
                <w:rFonts w:ascii="CMU Serif" w:hAnsi="CMU Serif" w:cs="CMU Serif"/>
                <w:noProof/>
                <w:color w:val="000000" w:themeColor="text1"/>
                <w:sz w:val="18"/>
                <w:szCs w:val="18"/>
                <w:lang w:val="en-US"/>
              </w:rPr>
              <w:t xml:space="preserve">This paper discusses an innovative </w:t>
            </w:r>
            <w:r w:rsidR="00C77435">
              <w:rPr>
                <w:rFonts w:ascii="CMU Serif" w:hAnsi="CMU Serif" w:cs="CMU Serif"/>
                <w:noProof/>
                <w:color w:val="000000" w:themeColor="text1"/>
                <w:sz w:val="18"/>
                <w:szCs w:val="18"/>
                <w:lang w:val="en-US"/>
              </w:rPr>
              <w:t>experimental setup and procedure</w:t>
            </w:r>
            <w:r w:rsidRPr="00926799">
              <w:rPr>
                <w:rFonts w:ascii="CMU Serif" w:hAnsi="CMU Serif" w:cs="CMU Serif"/>
                <w:noProof/>
                <w:color w:val="000000" w:themeColor="text1"/>
                <w:sz w:val="18"/>
                <w:szCs w:val="18"/>
                <w:lang w:val="en-US"/>
              </w:rPr>
              <w:t xml:space="preserve"> for </w:t>
            </w:r>
            <w:r w:rsidR="00C77435">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utomation and management of collected experimental data in real-time compatible with any open environment. It was conceptualized and prototyped a Swarm Learning (SL) architecture (hardware and software) as a fully decentralized </w:t>
            </w:r>
            <w:r w:rsidR="006C27CA">
              <w:rPr>
                <w:rFonts w:ascii="CMU Serif" w:hAnsi="CMU Serif" w:cs="CMU Serif"/>
                <w:noProof/>
                <w:color w:val="000000" w:themeColor="text1"/>
                <w:sz w:val="18"/>
                <w:szCs w:val="18"/>
                <w:lang w:val="en-US"/>
              </w:rPr>
              <w:t xml:space="preserve">algorithm </w:t>
            </w:r>
            <w:r w:rsidRPr="00926799">
              <w:rPr>
                <w:rFonts w:ascii="CMU Serif" w:hAnsi="CMU Serif" w:cs="CMU Serif"/>
                <w:noProof/>
                <w:color w:val="000000" w:themeColor="text1"/>
                <w:sz w:val="18"/>
                <w:szCs w:val="18"/>
                <w:lang w:val="en-US"/>
              </w:rPr>
              <w:t xml:space="preserve">principle to </w:t>
            </w:r>
            <w:r w:rsidR="007F0D9C">
              <w:rPr>
                <w:rFonts w:ascii="CMU Serif" w:hAnsi="CMU Serif" w:cs="CMU Serif"/>
                <w:noProof/>
                <w:color w:val="000000" w:themeColor="text1"/>
                <w:sz w:val="18"/>
                <w:szCs w:val="18"/>
                <w:lang w:val="en-US"/>
              </w:rPr>
              <w:t>improve data trustworthiness</w:t>
            </w:r>
            <w:r w:rsidRPr="00926799">
              <w:rPr>
                <w:rFonts w:ascii="CMU Serif" w:hAnsi="CMU Serif" w:cs="CMU Serif"/>
                <w:noProof/>
                <w:color w:val="000000" w:themeColor="text1"/>
                <w:sz w:val="18"/>
                <w:szCs w:val="18"/>
                <w:lang w:val="en-US"/>
              </w:rPr>
              <w:t>. Conceptually, SL is a decentralized approach to validate and maintain a trustworthy database of experimental data</w:t>
            </w:r>
            <w:r w:rsidR="00D61F91">
              <w:rPr>
                <w:rFonts w:ascii="CMU Serif" w:hAnsi="CMU Serif" w:cs="CMU Serif"/>
                <w:noProof/>
                <w:color w:val="000000" w:themeColor="text1"/>
                <w:sz w:val="18"/>
                <w:szCs w:val="18"/>
                <w:lang w:val="en-US"/>
              </w:rPr>
              <w:t xml:space="preserve"> in real-time,</w:t>
            </w:r>
            <w:r w:rsidRPr="00926799">
              <w:rPr>
                <w:rFonts w:ascii="CMU Serif" w:hAnsi="CMU Serif" w:cs="CMU Serif"/>
                <w:noProof/>
                <w:color w:val="000000" w:themeColor="text1"/>
                <w:sz w:val="18"/>
                <w:szCs w:val="18"/>
                <w:lang w:val="en-US"/>
              </w:rPr>
              <w:t xml:space="preserve"> </w:t>
            </w:r>
            <w:r>
              <w:rPr>
                <w:rFonts w:ascii="CMU Serif" w:hAnsi="CMU Serif" w:cs="CMU Serif"/>
                <w:noProof/>
                <w:color w:val="000000" w:themeColor="text1"/>
                <w:sz w:val="18"/>
                <w:szCs w:val="18"/>
                <w:lang w:val="en-US"/>
              </w:rPr>
              <w:t>publicly</w:t>
            </w:r>
            <w:r w:rsidRPr="00926799">
              <w:rPr>
                <w:rFonts w:ascii="CMU Serif" w:hAnsi="CMU Serif" w:cs="CMU Serif"/>
                <w:noProof/>
                <w:color w:val="000000" w:themeColor="text1"/>
                <w:sz w:val="18"/>
                <w:szCs w:val="18"/>
                <w:lang w:val="en-US"/>
              </w:rPr>
              <w:t xml:space="preserve"> accessible</w:t>
            </w:r>
            <w:r w:rsidR="00D61F9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through data redundancy, validation</w:t>
            </w:r>
            <w:r w:rsidR="00887FA1">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authentication of datasets across multiple smart data acquisition devices </w:t>
            </w:r>
            <w:r w:rsidR="006C27CA">
              <w:rPr>
                <w:rFonts w:ascii="CMU Serif" w:hAnsi="CMU Serif" w:cs="CMU Serif"/>
                <w:noProof/>
                <w:color w:val="000000" w:themeColor="text1"/>
                <w:sz w:val="18"/>
                <w:szCs w:val="18"/>
                <w:lang w:val="en-US"/>
              </w:rPr>
              <w:t xml:space="preserve">(SDAD) </w:t>
            </w:r>
            <w:r w:rsidRPr="00926799">
              <w:rPr>
                <w:rFonts w:ascii="CMU Serif" w:hAnsi="CMU Serif" w:cs="CMU Serif"/>
                <w:noProof/>
                <w:color w:val="000000" w:themeColor="text1"/>
                <w:sz w:val="18"/>
                <w:szCs w:val="18"/>
                <w:lang w:val="en-US"/>
              </w:rPr>
              <w:t xml:space="preserve">connected locally or remotely. Every participating site is a node in the Swarm network </w:t>
            </w:r>
            <w:r w:rsidR="00D14CEA">
              <w:rPr>
                <w:rFonts w:ascii="CMU Serif" w:hAnsi="CMU Serif" w:cs="CMU Serif"/>
                <w:noProof/>
                <w:color w:val="000000" w:themeColor="text1"/>
                <w:sz w:val="18"/>
                <w:szCs w:val="18"/>
                <w:lang w:val="en-US"/>
              </w:rPr>
              <w:t xml:space="preserve">with the purpose of performing </w:t>
            </w:r>
            <w:r w:rsidRPr="00926799">
              <w:rPr>
                <w:rFonts w:ascii="CMU Serif" w:hAnsi="CMU Serif" w:cs="CMU Serif"/>
                <w:noProof/>
                <w:color w:val="000000" w:themeColor="text1"/>
                <w:sz w:val="18"/>
                <w:szCs w:val="18"/>
                <w:lang w:val="en-US"/>
              </w:rPr>
              <w:t xml:space="preserve">data validation and authentication </w:t>
            </w:r>
            <w:r w:rsidR="00887FA1">
              <w:rPr>
                <w:rFonts w:ascii="CMU Serif" w:hAnsi="CMU Serif" w:cs="CMU Serif"/>
                <w:noProof/>
                <w:color w:val="000000" w:themeColor="text1"/>
                <w:sz w:val="18"/>
                <w:szCs w:val="18"/>
                <w:lang w:val="en-US"/>
              </w:rPr>
              <w:t xml:space="preserve">tasks </w:t>
            </w:r>
            <w:r w:rsidRPr="00926799">
              <w:rPr>
                <w:rFonts w:ascii="CMU Serif" w:hAnsi="CMU Serif" w:cs="CMU Serif"/>
                <w:noProof/>
                <w:color w:val="000000" w:themeColor="text1"/>
                <w:sz w:val="18"/>
                <w:szCs w:val="18"/>
                <w:lang w:val="en-US"/>
              </w:rPr>
              <w:t xml:space="preserve">by sharing local hardware resources. Data </w:t>
            </w:r>
            <w:r w:rsidR="00C77435">
              <w:rPr>
                <w:rFonts w:ascii="CMU Serif" w:hAnsi="CMU Serif" w:cs="CMU Serif"/>
                <w:noProof/>
                <w:color w:val="000000" w:themeColor="text1"/>
                <w:sz w:val="18"/>
                <w:szCs w:val="18"/>
                <w:lang w:val="en-US"/>
              </w:rPr>
              <w:t>trustworthiness</w:t>
            </w:r>
            <w:r w:rsidRPr="00926799">
              <w:rPr>
                <w:rFonts w:ascii="CMU Serif" w:hAnsi="CMU Serif" w:cs="CMU Serif"/>
                <w:noProof/>
                <w:color w:val="000000" w:themeColor="text1"/>
                <w:sz w:val="18"/>
                <w:szCs w:val="18"/>
                <w:lang w:val="en-US"/>
              </w:rPr>
              <w:t xml:space="preserve"> and sovereignty are ensured</w:t>
            </w:r>
            <w:r w:rsidR="00D61F91">
              <w:rPr>
                <w:rFonts w:ascii="CMU Serif" w:hAnsi="CMU Serif" w:cs="CMU Serif"/>
                <w:noProof/>
                <w:color w:val="000000" w:themeColor="text1"/>
                <w:sz w:val="18"/>
                <w:szCs w:val="18"/>
                <w:lang w:val="en-US"/>
              </w:rPr>
              <w:t xml:space="preserve"> with a real-time generation of a </w:t>
            </w:r>
            <w:r w:rsidR="00C77435">
              <w:rPr>
                <w:rFonts w:ascii="CMU Serif" w:hAnsi="CMU Serif" w:cs="CMU Serif"/>
                <w:noProof/>
                <w:color w:val="000000" w:themeColor="text1"/>
                <w:sz w:val="18"/>
                <w:szCs w:val="18"/>
                <w:lang w:val="en-US"/>
              </w:rPr>
              <w:t xml:space="preserve">Unique </w:t>
            </w:r>
            <w:r w:rsidR="006C27CA">
              <w:rPr>
                <w:rFonts w:ascii="CMU Serif" w:hAnsi="CMU Serif" w:cs="CMU Serif"/>
                <w:noProof/>
                <w:color w:val="000000" w:themeColor="text1"/>
                <w:sz w:val="18"/>
                <w:szCs w:val="18"/>
                <w:lang w:val="en-US"/>
              </w:rPr>
              <w:t xml:space="preserve">Data </w:t>
            </w:r>
            <w:r w:rsidR="00C77435">
              <w:rPr>
                <w:rFonts w:ascii="CMU Serif" w:hAnsi="CMU Serif" w:cs="CMU Serif"/>
                <w:noProof/>
                <w:color w:val="000000" w:themeColor="text1"/>
                <w:sz w:val="18"/>
                <w:szCs w:val="18"/>
                <w:lang w:val="en-US"/>
              </w:rPr>
              <w:t xml:space="preserve">Fingerprint Identification </w:t>
            </w:r>
            <w:r w:rsidR="00D61F91">
              <w:rPr>
                <w:rFonts w:ascii="CMU Serif" w:hAnsi="CMU Serif" w:cs="CMU Serif"/>
                <w:noProof/>
                <w:color w:val="000000" w:themeColor="text1"/>
                <w:sz w:val="18"/>
                <w:szCs w:val="18"/>
                <w:lang w:val="en-US"/>
              </w:rPr>
              <w:t>(U</w:t>
            </w:r>
            <w:r w:rsidR="006C27CA">
              <w:rPr>
                <w:rFonts w:ascii="CMU Serif" w:hAnsi="CMU Serif" w:cs="CMU Serif"/>
                <w:noProof/>
                <w:color w:val="000000" w:themeColor="text1"/>
                <w:sz w:val="18"/>
                <w:szCs w:val="18"/>
                <w:lang w:val="en-US"/>
              </w:rPr>
              <w:t>DFID</w:t>
            </w:r>
            <w:r w:rsidR="00D61F91">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of a single experimental data record</w:t>
            </w:r>
            <w:r w:rsidRPr="00926799">
              <w:rPr>
                <w:rFonts w:ascii="CMU Serif" w:hAnsi="CMU Serif" w:cs="CMU Serif"/>
                <w:noProof/>
                <w:color w:val="000000" w:themeColor="text1"/>
                <w:sz w:val="18"/>
                <w:szCs w:val="18"/>
                <w:lang w:val="en-US"/>
              </w:rPr>
              <w:t xml:space="preserve">. New </w:t>
            </w:r>
            <w:r w:rsidR="006C27CA">
              <w:rPr>
                <w:rFonts w:ascii="CMU Serif" w:hAnsi="CMU Serif" w:cs="CMU Serif"/>
                <w:noProof/>
                <w:color w:val="000000" w:themeColor="text1"/>
                <w:sz w:val="18"/>
                <w:szCs w:val="18"/>
                <w:lang w:val="en-US"/>
              </w:rPr>
              <w:t>SDADs</w:t>
            </w:r>
            <w:r w:rsidRPr="00926799">
              <w:rPr>
                <w:rFonts w:ascii="CMU Serif" w:hAnsi="CMU Serif" w:cs="CMU Serif"/>
                <w:noProof/>
                <w:color w:val="000000" w:themeColor="text1"/>
                <w:sz w:val="18"/>
                <w:szCs w:val="18"/>
                <w:lang w:val="en-US"/>
              </w:rPr>
              <w:t xml:space="preserve"> can enter </w:t>
            </w:r>
            <w:r w:rsidR="007F0D9C">
              <w:rPr>
                <w:rFonts w:ascii="CMU Serif" w:hAnsi="CMU Serif" w:cs="CMU Serif"/>
                <w:noProof/>
                <w:color w:val="000000" w:themeColor="text1"/>
                <w:sz w:val="18"/>
                <w:szCs w:val="18"/>
                <w:lang w:val="en-US"/>
              </w:rPr>
              <w:t>a</w:t>
            </w:r>
            <w:r w:rsidRPr="00926799">
              <w:rPr>
                <w:rFonts w:ascii="CMU Serif" w:hAnsi="CMU Serif" w:cs="CMU Serif"/>
                <w:noProof/>
                <w:color w:val="000000" w:themeColor="text1"/>
                <w:sz w:val="18"/>
                <w:szCs w:val="18"/>
                <w:lang w:val="en-US"/>
              </w:rPr>
              <w:t xml:space="preserve"> </w:t>
            </w:r>
            <w:r w:rsidR="006C27CA" w:rsidRPr="006C27CA">
              <w:rPr>
                <w:rFonts w:ascii="CMU Serif" w:hAnsi="CMU Serif" w:cs="CMU Serif"/>
                <w:i/>
                <w:iCs/>
                <w:noProof/>
                <w:color w:val="000000" w:themeColor="text1"/>
                <w:sz w:val="18"/>
                <w:szCs w:val="18"/>
                <w:lang w:val="en-US"/>
              </w:rPr>
              <w:t>S</w:t>
            </w:r>
            <w:r w:rsidRPr="006C27CA">
              <w:rPr>
                <w:rFonts w:ascii="CMU Serif" w:hAnsi="CMU Serif" w:cs="CMU Serif"/>
                <w:i/>
                <w:iCs/>
                <w:noProof/>
                <w:color w:val="000000" w:themeColor="text1"/>
                <w:sz w:val="18"/>
                <w:szCs w:val="18"/>
                <w:lang w:val="en-US"/>
              </w:rPr>
              <w:t xml:space="preserve">warm </w:t>
            </w:r>
            <w:r w:rsidR="006C27CA" w:rsidRPr="006C27CA">
              <w:rPr>
                <w:rFonts w:ascii="CMU Serif" w:hAnsi="CMU Serif" w:cs="CMU Serif"/>
                <w:i/>
                <w:iCs/>
                <w:noProof/>
                <w:color w:val="000000" w:themeColor="text1"/>
                <w:sz w:val="18"/>
                <w:szCs w:val="18"/>
                <w:lang w:val="en-US"/>
              </w:rPr>
              <w:t>N</w:t>
            </w:r>
            <w:r w:rsidRPr="006C27CA">
              <w:rPr>
                <w:rFonts w:ascii="CMU Serif" w:hAnsi="CMU Serif" w:cs="CMU Serif"/>
                <w:i/>
                <w:iCs/>
                <w:noProof/>
                <w:color w:val="000000" w:themeColor="text1"/>
                <w:sz w:val="18"/>
                <w:szCs w:val="18"/>
                <w:lang w:val="en-US"/>
              </w:rPr>
              <w:t>etwork</w:t>
            </w:r>
            <w:r w:rsidRPr="00926799">
              <w:rPr>
                <w:rFonts w:ascii="CMU Serif" w:hAnsi="CMU Serif" w:cs="CMU Serif"/>
                <w:noProof/>
                <w:color w:val="000000" w:themeColor="text1"/>
                <w:sz w:val="18"/>
                <w:szCs w:val="18"/>
                <w:lang w:val="en-US"/>
              </w:rPr>
              <w:t xml:space="preserve"> via a blockchain smart contract, regulating </w:t>
            </w:r>
            <w:r w:rsidR="007F0D9C">
              <w:rPr>
                <w:rFonts w:ascii="CMU Serif" w:hAnsi="CMU Serif" w:cs="CMU Serif"/>
                <w:noProof/>
                <w:color w:val="000000" w:themeColor="text1"/>
                <w:sz w:val="18"/>
                <w:szCs w:val="18"/>
                <w:lang w:val="en-US"/>
              </w:rPr>
              <w:t>access and operational</w:t>
            </w:r>
            <w:r w:rsidRPr="00926799">
              <w:rPr>
                <w:rFonts w:ascii="CMU Serif" w:hAnsi="CMU Serif" w:cs="CMU Serif"/>
                <w:noProof/>
                <w:color w:val="000000" w:themeColor="text1"/>
                <w:sz w:val="18"/>
                <w:szCs w:val="18"/>
                <w:lang w:val="en-US"/>
              </w:rPr>
              <w:t xml:space="preserve"> conditions in a fully </w:t>
            </w:r>
            <w:r w:rsidR="007F0D9C">
              <w:rPr>
                <w:rFonts w:ascii="CMU Serif" w:hAnsi="CMU Serif" w:cs="CMU Serif"/>
                <w:noProof/>
                <w:color w:val="000000" w:themeColor="text1"/>
                <w:sz w:val="18"/>
                <w:szCs w:val="18"/>
                <w:lang w:val="en-US"/>
              </w:rPr>
              <w:t>autonomous way</w:t>
            </w:r>
            <w:r w:rsidRPr="00926799">
              <w:rPr>
                <w:rFonts w:ascii="CMU Serif" w:hAnsi="CMU Serif" w:cs="CMU Serif"/>
                <w:noProof/>
                <w:color w:val="000000" w:themeColor="text1"/>
                <w:sz w:val="18"/>
                <w:szCs w:val="18"/>
                <w:lang w:val="en-US"/>
              </w:rPr>
              <w:t>. New Swarm</w:t>
            </w:r>
            <w:r w:rsidR="007F0D9C">
              <w:rPr>
                <w:rFonts w:ascii="CMU Serif" w:hAnsi="CMU Serif" w:cs="CMU Serif"/>
                <w:noProof/>
                <w:color w:val="000000" w:themeColor="text1"/>
                <w:sz w:val="18"/>
                <w:szCs w:val="18"/>
                <w:lang w:val="en-US"/>
              </w:rPr>
              <w:t xml:space="preserve"> nodes</w:t>
            </w:r>
            <w:r w:rsidRPr="00926799">
              <w:rPr>
                <w:rFonts w:ascii="CMU Serif" w:hAnsi="CMU Serif" w:cs="CMU Serif"/>
                <w:noProof/>
                <w:color w:val="000000" w:themeColor="text1"/>
                <w:sz w:val="18"/>
                <w:szCs w:val="18"/>
                <w:lang w:val="en-US"/>
              </w:rPr>
              <w:t xml:space="preserve"> agree to the collaboration terms, obtain the model</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perform local validation and authentication until all tasks are completed. This allows </w:t>
            </w:r>
            <w:r>
              <w:rPr>
                <w:rFonts w:ascii="CMU Serif" w:hAnsi="CMU Serif" w:cs="CMU Serif"/>
                <w:noProof/>
                <w:color w:val="000000" w:themeColor="text1"/>
                <w:sz w:val="18"/>
                <w:szCs w:val="18"/>
                <w:lang w:val="en-US"/>
              </w:rPr>
              <w:t xml:space="preserve">the </w:t>
            </w:r>
            <w:r w:rsidRPr="00926799">
              <w:rPr>
                <w:rFonts w:ascii="CMU Serif" w:hAnsi="CMU Serif" w:cs="CMU Serif"/>
                <w:noProof/>
                <w:color w:val="000000" w:themeColor="text1"/>
                <w:sz w:val="18"/>
                <w:szCs w:val="18"/>
                <w:lang w:val="en-US"/>
              </w:rPr>
              <w:t xml:space="preserve">acquisition of much larger experimental datasets, validated and authenticated publicly, </w:t>
            </w:r>
            <w:r w:rsidR="00D61F91">
              <w:rPr>
                <w:rFonts w:ascii="CMU Serif" w:hAnsi="CMU Serif" w:cs="CMU Serif"/>
                <w:noProof/>
                <w:color w:val="000000" w:themeColor="text1"/>
                <w:sz w:val="18"/>
                <w:szCs w:val="18"/>
                <w:lang w:val="en-US"/>
              </w:rPr>
              <w:t xml:space="preserve">while at the same time made </w:t>
            </w:r>
            <w:r w:rsidRPr="00926799">
              <w:rPr>
                <w:rFonts w:ascii="CMU Serif" w:hAnsi="CMU Serif" w:cs="CMU Serif"/>
                <w:noProof/>
                <w:color w:val="000000" w:themeColor="text1"/>
                <w:sz w:val="18"/>
                <w:szCs w:val="18"/>
                <w:lang w:val="en-US"/>
              </w:rPr>
              <w:t>available for analysis from sources outside the primary scientific research of a given specific site</w:t>
            </w:r>
            <w:r>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and offers new opportunities to overcome the limitations </w:t>
            </w:r>
            <w:r w:rsidR="00C77435">
              <w:rPr>
                <w:rFonts w:ascii="CMU Serif" w:hAnsi="CMU Serif" w:cs="CMU Serif"/>
                <w:noProof/>
                <w:color w:val="000000" w:themeColor="text1"/>
                <w:sz w:val="18"/>
                <w:szCs w:val="18"/>
                <w:lang w:val="en-US"/>
              </w:rPr>
              <w:t>of</w:t>
            </w:r>
            <w:r w:rsidRPr="00926799">
              <w:rPr>
                <w:rFonts w:ascii="CMU Serif" w:hAnsi="CMU Serif" w:cs="CMU Serif"/>
                <w:noProof/>
                <w:color w:val="000000" w:themeColor="text1"/>
                <w:sz w:val="18"/>
                <w:szCs w:val="18"/>
                <w:lang w:val="en-US"/>
              </w:rPr>
              <w:t xml:space="preserve"> collaborative work in science</w:t>
            </w:r>
            <w:r w:rsidR="00EC5275">
              <w:rPr>
                <w:rFonts w:ascii="CMU Serif" w:hAnsi="CMU Serif" w:cs="CMU Serif"/>
                <w:noProof/>
                <w:color w:val="000000" w:themeColor="text1"/>
                <w:sz w:val="18"/>
                <w:szCs w:val="18"/>
                <w:lang w:val="en-US"/>
              </w:rPr>
              <w: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by enabling any</w:t>
            </w:r>
            <w:r w:rsidRPr="00926799">
              <w:rPr>
                <w:rFonts w:ascii="CMU Serif" w:hAnsi="CMU Serif" w:cs="CMU Serif"/>
                <w:noProof/>
                <w:color w:val="000000" w:themeColor="text1"/>
                <w:sz w:val="18"/>
                <w:szCs w:val="18"/>
                <w:lang w:val="en-US"/>
              </w:rPr>
              <w:t xml:space="preserve"> research site</w:t>
            </w:r>
            <w:r w:rsidR="00C77435">
              <w:rPr>
                <w:rFonts w:ascii="CMU Serif" w:hAnsi="CMU Serif" w:cs="CMU Serif"/>
                <w:noProof/>
                <w:color w:val="000000" w:themeColor="text1"/>
                <w:sz w:val="18"/>
                <w:szCs w:val="18"/>
                <w:lang w:val="en-US"/>
              </w:rPr>
              <w:t xml:space="preserve"> to </w:t>
            </w:r>
            <w:r w:rsidRPr="00926799">
              <w:rPr>
                <w:rFonts w:ascii="CMU Serif" w:hAnsi="CMU Serif" w:cs="CMU Serif"/>
                <w:noProof/>
                <w:color w:val="000000" w:themeColor="text1"/>
                <w:sz w:val="18"/>
                <w:szCs w:val="18"/>
                <w:lang w:val="en-US"/>
              </w:rPr>
              <w:t>easily</w:t>
            </w:r>
            <w:r w:rsidR="00C77435">
              <w:rPr>
                <w:rFonts w:ascii="CMU Serif" w:hAnsi="CMU Serif" w:cs="CMU Serif"/>
                <w:noProof/>
                <w:color w:val="000000" w:themeColor="text1"/>
                <w:sz w:val="18"/>
                <w:szCs w:val="18"/>
                <w:lang w:val="en-US"/>
              </w:rPr>
              <w:t xml:space="preserve"> connect</w:t>
            </w:r>
            <w:r w:rsidRPr="00926799">
              <w:rPr>
                <w:rFonts w:ascii="CMU Serif" w:hAnsi="CMU Serif" w:cs="CMU Serif"/>
                <w:noProof/>
                <w:color w:val="000000" w:themeColor="text1"/>
                <w:sz w:val="18"/>
                <w:szCs w:val="18"/>
                <w:lang w:val="en-US"/>
              </w:rPr>
              <w:t xml:space="preserve"> </w:t>
            </w:r>
            <w:r w:rsidR="00C77435">
              <w:rPr>
                <w:rFonts w:ascii="CMU Serif" w:hAnsi="CMU Serif" w:cs="CMU Serif"/>
                <w:noProof/>
                <w:color w:val="000000" w:themeColor="text1"/>
                <w:sz w:val="18"/>
                <w:szCs w:val="18"/>
                <w:lang w:val="en-US"/>
              </w:rPr>
              <w:t>and join a s</w:t>
            </w:r>
            <w:r w:rsidR="00C77435" w:rsidRPr="00926799">
              <w:rPr>
                <w:rFonts w:ascii="CMU Serif" w:hAnsi="CMU Serif" w:cs="CMU Serif"/>
                <w:noProof/>
                <w:color w:val="000000" w:themeColor="text1"/>
                <w:sz w:val="18"/>
                <w:szCs w:val="18"/>
                <w:lang w:val="en-US"/>
              </w:rPr>
              <w:t xml:space="preserve">warm network </w:t>
            </w:r>
            <w:r w:rsidRPr="00926799">
              <w:rPr>
                <w:rFonts w:ascii="CMU Serif" w:hAnsi="CMU Serif" w:cs="CMU Serif"/>
                <w:noProof/>
                <w:color w:val="000000" w:themeColor="text1"/>
                <w:sz w:val="18"/>
                <w:szCs w:val="18"/>
                <w:lang w:val="en-US"/>
              </w:rPr>
              <w:t>increas</w:t>
            </w:r>
            <w:r w:rsidR="00C77435">
              <w:rPr>
                <w:rFonts w:ascii="CMU Serif" w:hAnsi="CMU Serif" w:cs="CMU Serif"/>
                <w:noProof/>
                <w:color w:val="000000" w:themeColor="text1"/>
                <w:sz w:val="18"/>
                <w:szCs w:val="18"/>
                <w:lang w:val="en-US"/>
              </w:rPr>
              <w:t>ing</w:t>
            </w:r>
            <w:r w:rsidRPr="00926799">
              <w:rPr>
                <w:rFonts w:ascii="CMU Serif" w:hAnsi="CMU Serif" w:cs="CMU Serif"/>
                <w:noProof/>
                <w:color w:val="000000" w:themeColor="text1"/>
                <w:sz w:val="18"/>
                <w:szCs w:val="18"/>
                <w:lang w:val="en-US"/>
              </w:rPr>
              <w:t xml:space="preserve"> experimental data trustworthiness from unknown sources.</w:t>
            </w:r>
          </w:p>
          <w:p w14:paraId="5AAD02B4" w14:textId="095EE7B7" w:rsidR="00316C34" w:rsidRPr="00916BA8" w:rsidRDefault="00CD6FD7" w:rsidP="0013605D">
            <w:pPr>
              <w:spacing w:line="240" w:lineRule="auto"/>
              <w:rPr>
                <w:rFonts w:ascii="CMU Serif" w:hAnsi="CMU Serif" w:cs="CMU Serif"/>
                <w:noProof/>
                <w:sz w:val="18"/>
                <w:szCs w:val="18"/>
                <w:lang w:val="en-US"/>
              </w:rPr>
            </w:pPr>
            <w:r>
              <w:rPr>
                <w:rFonts w:ascii="CMU Serif" w:hAnsi="CMU Serif" w:cs="CMU Serif"/>
                <w:noProof/>
                <w:sz w:val="18"/>
                <w:szCs w:val="18"/>
                <w:lang w:val="en-US"/>
              </w:rPr>
              <w:t xml:space="preserve"> </w:t>
            </w:r>
          </w:p>
        </w:tc>
      </w:tr>
    </w:tbl>
    <w:p w14:paraId="007D1599" w14:textId="18D9B276" w:rsidR="00277DE1" w:rsidRPr="00916BA8" w:rsidRDefault="00277DE1" w:rsidP="000047D1">
      <w:pPr>
        <w:autoSpaceDE w:val="0"/>
        <w:autoSpaceDN w:val="0"/>
        <w:adjustRightInd w:val="0"/>
        <w:spacing w:line="300" w:lineRule="exact"/>
        <w:jc w:val="left"/>
        <w:rPr>
          <w:rFonts w:ascii="CMU Serif" w:hAnsi="CMU Serif" w:cs="CMU Serif"/>
          <w:b/>
          <w:bCs/>
          <w:color w:val="000000"/>
          <w:lang w:val="en-US"/>
        </w:rPr>
        <w:sectPr w:rsidR="00277DE1" w:rsidRPr="00916BA8" w:rsidSect="00277DE1">
          <w:headerReference w:type="even" r:id="rId16"/>
          <w:headerReference w:type="default" r:id="rId17"/>
          <w:footerReference w:type="even" r:id="rId18"/>
          <w:footerReference w:type="default" r:id="rId19"/>
          <w:headerReference w:type="first" r:id="rId20"/>
          <w:footerReference w:type="first" r:id="rId21"/>
          <w:pgSz w:w="12240" w:h="15840"/>
          <w:pgMar w:top="1417" w:right="851" w:bottom="1417" w:left="851" w:header="720" w:footer="743" w:gutter="0"/>
          <w:cols w:space="518"/>
          <w:noEndnote/>
          <w:docGrid w:linePitch="360"/>
        </w:sectPr>
      </w:pPr>
    </w:p>
    <w:p w14:paraId="433334F7" w14:textId="7F90C813" w:rsidR="00A66372" w:rsidRDefault="000047D1" w:rsidP="002C76B5">
      <w:pPr>
        <w:pStyle w:val="Heading1"/>
        <w:spacing w:line="240" w:lineRule="auto"/>
        <w:rPr>
          <w:rFonts w:ascii="CMU Serif" w:hAnsi="CMU Serif" w:cs="CMU Serif"/>
          <w:lang w:val="en-US"/>
        </w:rPr>
      </w:pPr>
      <w:bookmarkStart w:id="2" w:name="_Hlk91856480"/>
      <w:bookmarkStart w:id="3" w:name="_Hlk92136585"/>
      <w:r w:rsidRPr="00916BA8">
        <w:rPr>
          <w:rFonts w:ascii="CMU Serif" w:hAnsi="CMU Serif" w:cs="CMU Serif"/>
          <w:lang w:val="en-US"/>
        </w:rPr>
        <w:t>Introduction</w:t>
      </w:r>
    </w:p>
    <w:p w14:paraId="5C5B9589" w14:textId="4084A11B" w:rsidR="00161DB3" w:rsidRDefault="00B5780B" w:rsidP="00161DB3">
      <w:pPr>
        <w:spacing w:line="240" w:lineRule="auto"/>
        <w:ind w:firstLine="284"/>
        <w:rPr>
          <w:rFonts w:ascii="CMU Serif" w:hAnsi="CMU Serif" w:cs="CMU Serif"/>
          <w:noProof/>
          <w:lang w:val="en-US"/>
        </w:rPr>
      </w:pPr>
      <w:r w:rsidRPr="00B5780B">
        <w:rPr>
          <w:rFonts w:ascii="CMU Serif" w:hAnsi="CMU Serif" w:cs="CMU Serif"/>
          <w:noProof/>
          <w:lang w:val="en-US"/>
        </w:rPr>
        <w:t>Current scientific methods use traditional d</w:t>
      </w:r>
      <w:r w:rsidR="00161DB3">
        <w:rPr>
          <w:rFonts w:ascii="CMU Serif" w:hAnsi="CMU Serif" w:cs="CMU Serif"/>
          <w:noProof/>
          <w:lang w:val="en-US"/>
        </w:rPr>
        <w:t>ata acquisition devices</w:t>
      </w:r>
      <w:r w:rsidRPr="00B5780B">
        <w:rPr>
          <w:rFonts w:ascii="CMU Serif" w:hAnsi="CMU Serif" w:cs="CMU Serif"/>
          <w:noProof/>
          <w:lang w:val="en-US"/>
        </w:rPr>
        <w:t xml:space="preserve"> (DA</w:t>
      </w:r>
      <w:r w:rsidR="00161DB3">
        <w:rPr>
          <w:rFonts w:ascii="CMU Serif" w:hAnsi="CMU Serif" w:cs="CMU Serif"/>
          <w:noProof/>
          <w:lang w:val="en-US"/>
        </w:rPr>
        <w:t>D</w:t>
      </w:r>
      <w:r w:rsidRPr="00B5780B">
        <w:rPr>
          <w:rFonts w:ascii="CMU Serif" w:hAnsi="CMU Serif" w:cs="CMU Serif"/>
          <w:noProof/>
          <w:lang w:val="en-US"/>
        </w:rPr>
        <w:t xml:space="preserve">) for doing experimental data measurements and collection. This means collected data many times is stored in a paper format, and most of the time in a conventional CSV Excel data file. This is prone to errors and even worst, forgery of experimental data. To this date, there are no </w:t>
      </w:r>
      <w:r w:rsidR="00161DB3">
        <w:rPr>
          <w:rFonts w:ascii="CMU Serif" w:hAnsi="CMU Serif" w:cs="CMU Serif"/>
          <w:noProof/>
          <w:lang w:val="en-US"/>
        </w:rPr>
        <w:t>DADs</w:t>
      </w:r>
      <w:r w:rsidRPr="00B5780B">
        <w:rPr>
          <w:rFonts w:ascii="CMU Serif" w:hAnsi="CMU Serif" w:cs="CMU Serif"/>
          <w:noProof/>
          <w:lang w:val="en-US"/>
        </w:rPr>
        <w:t xml:space="preserve"> able to automate experimental data acquisition in a scientific experiment, making it transparent and trustworthy beyond common critiques found nowadays.</w:t>
      </w:r>
      <w:r w:rsidR="00161DB3">
        <w:rPr>
          <w:rFonts w:ascii="CMU Serif" w:hAnsi="CMU Serif" w:cs="CMU Serif"/>
          <w:noProof/>
          <w:lang w:val="en-US"/>
        </w:rPr>
        <w:t xml:space="preserve"> </w:t>
      </w:r>
    </w:p>
    <w:p w14:paraId="2F0630AB" w14:textId="39A6B97D" w:rsidR="00FD3A3D" w:rsidRDefault="00FD3A3D" w:rsidP="00161DB3">
      <w:pPr>
        <w:spacing w:line="240" w:lineRule="auto"/>
        <w:ind w:firstLine="284"/>
        <w:rPr>
          <w:rFonts w:ascii="CMU Serif" w:hAnsi="CMU Serif" w:cs="CMU Serif"/>
          <w:noProof/>
          <w:lang w:val="en-US"/>
        </w:rPr>
      </w:pPr>
      <w:r w:rsidRPr="00FD3A3D">
        <w:rPr>
          <w:rFonts w:ascii="CMU Serif" w:hAnsi="CMU Serif" w:cs="CMU Serif"/>
          <w:noProof/>
          <w:lang w:val="en-US"/>
        </w:rPr>
        <w:t xml:space="preserve">This </w:t>
      </w:r>
      <w:r w:rsidR="00161DB3">
        <w:rPr>
          <w:rFonts w:ascii="CMU Serif" w:hAnsi="CMU Serif" w:cs="CMU Serif"/>
          <w:noProof/>
          <w:lang w:val="en-US"/>
        </w:rPr>
        <w:t>s</w:t>
      </w:r>
      <w:r w:rsidRPr="00FD3A3D">
        <w:rPr>
          <w:rFonts w:ascii="CMU Serif" w:hAnsi="CMU Serif" w:cs="CMU Serif"/>
          <w:noProof/>
          <w:lang w:val="en-US"/>
        </w:rPr>
        <w:t>ci</w:t>
      </w:r>
      <w:r w:rsidR="00460FED">
        <w:rPr>
          <w:rFonts w:ascii="CMU Serif" w:hAnsi="CMU Serif" w:cs="CMU Serif"/>
          <w:noProof/>
          <w:lang w:val="en-US"/>
        </w:rPr>
        <w:t>entific</w:t>
      </w:r>
      <w:r w:rsidRPr="00FD3A3D">
        <w:rPr>
          <w:rFonts w:ascii="CMU Serif" w:hAnsi="CMU Serif" w:cs="CMU Serif"/>
          <w:noProof/>
          <w:lang w:val="en-US"/>
        </w:rPr>
        <w:t xml:space="preserve"> research presents an innovative </w:t>
      </w:r>
      <w:r w:rsidR="00161DB3">
        <w:rPr>
          <w:rFonts w:ascii="CMU Serif" w:hAnsi="CMU Serif" w:cs="CMU Serif"/>
          <w:noProof/>
          <w:lang w:val="en-US"/>
        </w:rPr>
        <w:t xml:space="preserve">experimental setup and procedure </w:t>
      </w:r>
      <w:r w:rsidRPr="00FD3A3D">
        <w:rPr>
          <w:rFonts w:ascii="CMU Serif" w:hAnsi="CMU Serif" w:cs="CMU Serif"/>
          <w:noProof/>
          <w:lang w:val="en-US"/>
        </w:rPr>
        <w:t xml:space="preserve">acquisition </w:t>
      </w:r>
      <w:r w:rsidR="00161DB3">
        <w:rPr>
          <w:rFonts w:ascii="CMU Serif" w:hAnsi="CMU Serif" w:cs="CMU Serif"/>
          <w:noProof/>
          <w:lang w:val="en-US"/>
        </w:rPr>
        <w:t xml:space="preserve">of experimental data </w:t>
      </w:r>
      <w:r w:rsidRPr="00FD3A3D">
        <w:rPr>
          <w:rFonts w:ascii="CMU Serif" w:hAnsi="CMU Serif" w:cs="CMU Serif"/>
          <w:noProof/>
          <w:lang w:val="en-US"/>
        </w:rPr>
        <w:t xml:space="preserve">and management in real-time compatible with any open environment. The proposed </w:t>
      </w:r>
      <w:r w:rsidR="00161DB3">
        <w:rPr>
          <w:rFonts w:ascii="CMU Serif" w:hAnsi="CMU Serif" w:cs="CMU Serif"/>
          <w:noProof/>
          <w:lang w:val="en-US"/>
        </w:rPr>
        <w:t xml:space="preserve">prototype for a </w:t>
      </w:r>
      <w:r w:rsidRPr="00FD3A3D">
        <w:rPr>
          <w:rFonts w:ascii="CMU Serif" w:hAnsi="CMU Serif" w:cs="CMU Serif"/>
          <w:noProof/>
          <w:lang w:val="en-US"/>
        </w:rPr>
        <w:t xml:space="preserve">smart </w:t>
      </w:r>
      <w:r w:rsidR="00161DB3">
        <w:rPr>
          <w:rFonts w:ascii="CMU Serif" w:hAnsi="CMU Serif" w:cs="CMU Serif"/>
          <w:noProof/>
          <w:lang w:val="en-US"/>
        </w:rPr>
        <w:t>data acquisition device (SDAD)</w:t>
      </w:r>
      <w:r w:rsidRPr="00FD3A3D">
        <w:rPr>
          <w:rFonts w:ascii="CMU Serif" w:hAnsi="CMU Serif" w:cs="CMU Serif"/>
          <w:noProof/>
          <w:lang w:val="en-US"/>
        </w:rPr>
        <w:t xml:space="preserve"> has the minimum hardware characteristics to handle data measurements collected from sensors locally connected to it, store it on a local database file, and finally connect and synchronize data measurements collected with a data repository hosted remotely on a </w:t>
      </w:r>
      <w:r w:rsidR="00161DB3">
        <w:rPr>
          <w:rFonts w:ascii="CMU Serif" w:hAnsi="CMU Serif" w:cs="CMU Serif"/>
          <w:noProof/>
          <w:lang w:val="en-US"/>
        </w:rPr>
        <w:t>d</w:t>
      </w:r>
      <w:r w:rsidRPr="00FD3A3D">
        <w:rPr>
          <w:rFonts w:ascii="CMU Serif" w:hAnsi="CMU Serif" w:cs="CMU Serif"/>
          <w:noProof/>
          <w:lang w:val="en-US"/>
        </w:rPr>
        <w:t>ataverse.</w:t>
      </w:r>
    </w:p>
    <w:p w14:paraId="14946F9D" w14:textId="5A819DEF" w:rsidR="00B5780B" w:rsidRPr="00B5780B" w:rsidRDefault="00FD3A3D" w:rsidP="009E429C">
      <w:pPr>
        <w:spacing w:line="240" w:lineRule="auto"/>
        <w:rPr>
          <w:rFonts w:ascii="CMU Serif" w:hAnsi="CMU Serif" w:cs="CMU Serif"/>
          <w:noProof/>
          <w:lang w:val="en-US"/>
        </w:rPr>
      </w:pPr>
      <w:r w:rsidRPr="00FD3A3D">
        <w:rPr>
          <w:rFonts w:ascii="CMU Serif" w:hAnsi="CMU Serif" w:cs="CMU Serif"/>
          <w:noProof/>
          <w:lang w:val="en-US"/>
        </w:rPr>
        <w:t xml:space="preserve">The main </w:t>
      </w:r>
      <w:r w:rsidR="00460FED">
        <w:rPr>
          <w:rFonts w:ascii="CMU Serif" w:hAnsi="CMU Serif" w:cs="CMU Serif"/>
          <w:noProof/>
          <w:lang w:val="en-US"/>
        </w:rPr>
        <w:t>objective of this research work</w:t>
      </w:r>
      <w:r w:rsidRPr="00FD3A3D">
        <w:rPr>
          <w:rFonts w:ascii="CMU Serif" w:hAnsi="CMU Serif" w:cs="CMU Serif"/>
          <w:noProof/>
          <w:lang w:val="en-US"/>
        </w:rPr>
        <w:t xml:space="preserve"> is to increase data integrity and trustworthiness among </w:t>
      </w:r>
      <w:r w:rsidR="00460FED">
        <w:rPr>
          <w:rFonts w:ascii="CMU Serif" w:hAnsi="CMU Serif" w:cs="CMU Serif"/>
          <w:noProof/>
          <w:lang w:val="en-US"/>
        </w:rPr>
        <w:t>S</w:t>
      </w:r>
      <w:r w:rsidRPr="00FD3A3D">
        <w:rPr>
          <w:rFonts w:ascii="CMU Serif" w:hAnsi="CMU Serif" w:cs="CMU Serif"/>
          <w:noProof/>
          <w:lang w:val="en-US"/>
        </w:rPr>
        <w:t xml:space="preserve">DAQ devices connected </w:t>
      </w:r>
      <w:r w:rsidRPr="00FD3A3D">
        <w:rPr>
          <w:rFonts w:ascii="CMU Serif" w:hAnsi="CMU Serif" w:cs="CMU Serif"/>
          <w:noProof/>
          <w:lang w:val="en-US"/>
        </w:rPr>
        <w:t>and on all experimental data collected during an experiment or research project.</w:t>
      </w:r>
    </w:p>
    <w:p w14:paraId="42100913" w14:textId="13C21A0D" w:rsidR="00B5780B" w:rsidRPr="00B5780B" w:rsidRDefault="00B5780B" w:rsidP="00B5780B">
      <w:pPr>
        <w:spacing w:line="240" w:lineRule="auto"/>
        <w:ind w:firstLine="284"/>
        <w:rPr>
          <w:rFonts w:ascii="CMU Serif" w:hAnsi="CMU Serif" w:cs="CMU Serif"/>
          <w:noProof/>
          <w:lang w:val="en-US"/>
        </w:rPr>
      </w:pPr>
      <w:r w:rsidRPr="00B5780B">
        <w:rPr>
          <w:rFonts w:ascii="CMU Serif" w:hAnsi="CMU Serif" w:cs="CMU Serif"/>
          <w:noProof/>
          <w:lang w:val="en-US"/>
        </w:rPr>
        <w:t>Early concept versions of th</w:t>
      </w:r>
      <w:r w:rsidR="001921CC">
        <w:rPr>
          <w:rFonts w:ascii="CMU Serif" w:hAnsi="CMU Serif" w:cs="CMU Serif"/>
          <w:noProof/>
          <w:lang w:val="en-US"/>
        </w:rPr>
        <w:t>e proposed SDAD</w:t>
      </w:r>
      <w:r w:rsidRPr="00B5780B">
        <w:rPr>
          <w:rFonts w:ascii="CMU Serif" w:hAnsi="CMU Serif" w:cs="CMU Serif"/>
          <w:noProof/>
          <w:lang w:val="en-US"/>
        </w:rPr>
        <w:t xml:space="preserve"> were simple component assemblies of ready-to-buy and install modules for the Arduino Nano series. </w:t>
      </w:r>
      <w:r w:rsidR="001921CC">
        <w:rPr>
          <w:rFonts w:ascii="CMU Serif" w:hAnsi="CMU Serif" w:cs="CMU Serif"/>
          <w:noProof/>
          <w:lang w:val="en-US"/>
        </w:rPr>
        <w:t xml:space="preserve">During 2 years </w:t>
      </w:r>
      <w:r w:rsidR="0029046F">
        <w:rPr>
          <w:rFonts w:ascii="CMU Serif" w:hAnsi="CMU Serif" w:cs="CMU Serif"/>
          <w:noProof/>
          <w:lang w:val="en-US"/>
        </w:rPr>
        <w:t xml:space="preserve">was </w:t>
      </w:r>
      <w:r w:rsidR="001921CC">
        <w:rPr>
          <w:rFonts w:ascii="CMU Serif" w:hAnsi="CMU Serif" w:cs="CMU Serif"/>
          <w:noProof/>
          <w:lang w:val="en-US"/>
        </w:rPr>
        <w:t xml:space="preserve">designed and prototyped </w:t>
      </w:r>
      <w:r w:rsidRPr="00B5780B">
        <w:rPr>
          <w:rFonts w:ascii="CMU Serif" w:hAnsi="CMU Serif" w:cs="CMU Serif"/>
          <w:noProof/>
          <w:lang w:val="en-US"/>
        </w:rPr>
        <w:t xml:space="preserve">new </w:t>
      </w:r>
      <w:r w:rsidR="001921CC">
        <w:rPr>
          <w:rFonts w:ascii="CMU Serif" w:hAnsi="CMU Serif" w:cs="CMU Serif"/>
          <w:noProof/>
          <w:lang w:val="en-US"/>
        </w:rPr>
        <w:t xml:space="preserve">hardware electronics </w:t>
      </w:r>
      <w:r w:rsidRPr="00B5780B">
        <w:rPr>
          <w:rFonts w:ascii="CMU Serif" w:hAnsi="CMU Serif" w:cs="CMU Serif"/>
          <w:noProof/>
          <w:lang w:val="en-US"/>
        </w:rPr>
        <w:t>using the</w:t>
      </w:r>
      <w:r w:rsidR="001921CC">
        <w:rPr>
          <w:rFonts w:ascii="CMU Serif" w:hAnsi="CMU Serif" w:cs="CMU Serif"/>
          <w:noProof/>
          <w:lang w:val="en-US"/>
        </w:rPr>
        <w:t xml:space="preserve"> </w:t>
      </w:r>
      <w:r w:rsidR="001921CC" w:rsidRPr="00B5780B">
        <w:rPr>
          <w:rFonts w:ascii="CMU Serif" w:hAnsi="CMU Serif" w:cs="CMU Serif"/>
          <w:noProof/>
          <w:lang w:val="en-US"/>
        </w:rPr>
        <w:t>Tensilica XTensa LX7 32bit MCU</w:t>
      </w:r>
      <w:r w:rsidRPr="00B5780B">
        <w:rPr>
          <w:rFonts w:ascii="CMU Serif" w:hAnsi="CMU Serif" w:cs="CMU Serif"/>
          <w:noProof/>
          <w:lang w:val="en-US"/>
        </w:rPr>
        <w:t xml:space="preserve">. </w:t>
      </w:r>
      <w:r w:rsidR="001921CC">
        <w:rPr>
          <w:rFonts w:ascii="CMU Serif" w:hAnsi="CMU Serif" w:cs="CMU Serif"/>
          <w:noProof/>
          <w:lang w:val="en-US"/>
        </w:rPr>
        <w:t xml:space="preserve">The </w:t>
      </w:r>
      <w:r w:rsidRPr="00B5780B">
        <w:rPr>
          <w:rFonts w:ascii="CMU Serif" w:hAnsi="CMU Serif" w:cs="CMU Serif"/>
          <w:noProof/>
          <w:lang w:val="en-US"/>
        </w:rPr>
        <w:t xml:space="preserve">design and initial concept went through many changes and revisions before it matured into the current state of development. March 2023 </w:t>
      </w:r>
      <w:r w:rsidR="001921CC">
        <w:rPr>
          <w:rFonts w:ascii="CMU Serif" w:hAnsi="CMU Serif" w:cs="CMU Serif"/>
          <w:noProof/>
          <w:lang w:val="en-US"/>
        </w:rPr>
        <w:t>printed circuit board (PCB)</w:t>
      </w:r>
      <w:r w:rsidRPr="00B5780B">
        <w:rPr>
          <w:rFonts w:ascii="CMU Serif" w:hAnsi="CMU Serif" w:cs="CMU Serif"/>
          <w:noProof/>
          <w:lang w:val="en-US"/>
        </w:rPr>
        <w:t xml:space="preserve"> revision, utilizes a Tensilica XTensa LX7 32bit MCU with the capability to store locally up to 4GB of data. It is capable of </w:t>
      </w:r>
      <w:r w:rsidR="001921CC">
        <w:rPr>
          <w:rFonts w:ascii="CMU Serif" w:hAnsi="CMU Serif" w:cs="CMU Serif"/>
          <w:noProof/>
          <w:lang w:val="en-US"/>
        </w:rPr>
        <w:t>real-time</w:t>
      </w:r>
      <w:r w:rsidRPr="00B5780B">
        <w:rPr>
          <w:rFonts w:ascii="CMU Serif" w:hAnsi="CMU Serif" w:cs="CMU Serif"/>
          <w:noProof/>
          <w:lang w:val="en-US"/>
        </w:rPr>
        <w:t xml:space="preserve"> experimental data measurements, </w:t>
      </w:r>
      <w:r w:rsidR="001921CC">
        <w:rPr>
          <w:rFonts w:ascii="CMU Serif" w:hAnsi="CMU Serif" w:cs="CMU Serif"/>
          <w:noProof/>
          <w:lang w:val="en-US"/>
        </w:rPr>
        <w:t xml:space="preserve">and storage </w:t>
      </w:r>
      <w:r w:rsidRPr="00243040">
        <w:rPr>
          <w:rFonts w:ascii="CMU Serif" w:hAnsi="CMU Serif" w:cs="CMU Serif"/>
          <w:noProof/>
          <w:lang w:val="en-US"/>
        </w:rPr>
        <w:t xml:space="preserve">with a blockchain-like unique </w:t>
      </w:r>
      <w:r w:rsidR="00243040" w:rsidRPr="00243040">
        <w:rPr>
          <w:rFonts w:ascii="CMU Serif" w:hAnsi="CMU Serif" w:cs="CMU Serif"/>
          <w:noProof/>
          <w:lang w:val="en-US"/>
        </w:rPr>
        <w:t xml:space="preserve">Data </w:t>
      </w:r>
      <w:r w:rsidRPr="00243040">
        <w:rPr>
          <w:rFonts w:ascii="CMU Serif" w:hAnsi="CMU Serif" w:cs="CMU Serif"/>
          <w:noProof/>
          <w:lang w:val="en-US"/>
        </w:rPr>
        <w:t xml:space="preserve">FingerPrint </w:t>
      </w:r>
      <w:r w:rsidR="00E23D98">
        <w:rPr>
          <w:rFonts w:ascii="CMU Serif" w:hAnsi="CMU Serif" w:cs="CMU Serif"/>
          <w:noProof/>
          <w:lang w:val="en-US"/>
        </w:rPr>
        <w:t>Identification</w:t>
      </w:r>
      <w:r w:rsidR="00243040" w:rsidRPr="00243040">
        <w:rPr>
          <w:rFonts w:ascii="CMU Serif" w:hAnsi="CMU Serif" w:cs="CMU Serif"/>
          <w:noProof/>
          <w:lang w:val="en-US"/>
        </w:rPr>
        <w:t xml:space="preserve"> (UDFID)</w:t>
      </w:r>
      <w:r w:rsidRPr="00243040">
        <w:rPr>
          <w:rFonts w:ascii="CMU Serif" w:hAnsi="CMU Serif" w:cs="CMU Serif"/>
          <w:noProof/>
          <w:lang w:val="en-US"/>
        </w:rPr>
        <w:t>.</w:t>
      </w:r>
      <w:r w:rsidRPr="00B5780B">
        <w:rPr>
          <w:rFonts w:ascii="CMU Serif" w:hAnsi="CMU Serif" w:cs="CMU Serif"/>
          <w:noProof/>
          <w:lang w:val="en-US"/>
        </w:rPr>
        <w:t xml:space="preserve"> </w:t>
      </w:r>
      <w:r w:rsidR="001921CC">
        <w:rPr>
          <w:rFonts w:ascii="CMU Serif" w:hAnsi="CMU Serif" w:cs="CMU Serif"/>
          <w:noProof/>
          <w:lang w:val="en-US"/>
        </w:rPr>
        <w:t xml:space="preserve"> Is also capable at the same time to do real-time</w:t>
      </w:r>
      <w:r w:rsidRPr="00B5780B">
        <w:rPr>
          <w:rFonts w:ascii="CMU Serif" w:hAnsi="CMU Serif" w:cs="CMU Serif"/>
          <w:noProof/>
          <w:lang w:val="en-US"/>
        </w:rPr>
        <w:t xml:space="preserve"> dataset uploads to a data repository, in particular to a </w:t>
      </w:r>
      <w:hyperlink r:id="rId22" w:history="1">
        <w:r w:rsidRPr="00B5780B">
          <w:rPr>
            <w:rFonts w:ascii="CMU Serif" w:hAnsi="CMU Serif" w:cs="CMU Serif"/>
            <w:noProof/>
            <w:lang w:val="en-US"/>
          </w:rPr>
          <w:t>dataverse</w:t>
        </w:r>
      </w:hyperlink>
      <w:r w:rsidR="001921CC">
        <w:rPr>
          <w:rFonts w:ascii="CMU Serif" w:hAnsi="CMU Serif" w:cs="CMU Serif"/>
          <w:noProof/>
          <w:lang w:val="en-US"/>
        </w:rPr>
        <w:t>.</w:t>
      </w:r>
      <w:r w:rsidRPr="00B5780B">
        <w:rPr>
          <w:rFonts w:ascii="CMU Serif" w:hAnsi="CMU Serif" w:cs="CMU Serif"/>
          <w:noProof/>
          <w:lang w:val="en-US"/>
        </w:rPr>
        <w:t> </w:t>
      </w:r>
    </w:p>
    <w:p w14:paraId="48F816B6" w14:textId="1318320A" w:rsidR="00322E0F" w:rsidRDefault="00A66372" w:rsidP="00A66372">
      <w:pPr>
        <w:pStyle w:val="Heading1"/>
        <w:spacing w:line="240" w:lineRule="auto"/>
        <w:rPr>
          <w:rFonts w:ascii="CMU Serif" w:hAnsi="CMU Serif" w:cs="CMU Serif"/>
          <w:lang w:val="en-US"/>
        </w:rPr>
      </w:pPr>
      <w:r>
        <w:rPr>
          <w:rFonts w:ascii="CMU Serif" w:hAnsi="CMU Serif" w:cs="CMU Serif"/>
          <w:lang w:val="en-US"/>
        </w:rPr>
        <w:t>Open Scien</w:t>
      </w:r>
      <w:bookmarkStart w:id="4" w:name="_Hlk91856451"/>
      <w:bookmarkEnd w:id="2"/>
      <w:r w:rsidR="005D3108">
        <w:rPr>
          <w:rFonts w:ascii="CMU Serif" w:hAnsi="CMU Serif" w:cs="CMU Serif"/>
          <w:lang w:val="en-US"/>
        </w:rPr>
        <w:t>ce</w:t>
      </w:r>
    </w:p>
    <w:p w14:paraId="1D773EA8" w14:textId="340D3B68" w:rsidR="00D66F0F" w:rsidRPr="009E406C" w:rsidRDefault="00976B87" w:rsidP="009E406C">
      <w:pPr>
        <w:spacing w:line="240" w:lineRule="auto"/>
        <w:ind w:firstLine="284"/>
        <w:rPr>
          <w:rFonts w:ascii="CMU Serif" w:hAnsi="CMU Serif" w:cs="CMU Serif"/>
          <w:noProof/>
          <w:lang w:val="en-US"/>
        </w:rPr>
      </w:pPr>
      <w:r>
        <w:rPr>
          <w:rFonts w:ascii="CMU Serif" w:hAnsi="CMU Serif" w:cs="CMU Serif"/>
          <w:noProof/>
          <w:lang w:val="en-US"/>
        </w:rPr>
        <w:t>Initial concepts</w:t>
      </w:r>
      <w:r w:rsidRPr="00976B87">
        <w:rPr>
          <w:rFonts w:ascii="CMU Serif" w:hAnsi="CMU Serif" w:cs="CMU Serif"/>
          <w:noProof/>
          <w:lang w:val="en-US"/>
        </w:rPr>
        <w:t xml:space="preserve"> of scientific data</w:t>
      </w:r>
      <w:r>
        <w:rPr>
          <w:rFonts w:ascii="CMU Serif" w:hAnsi="CMU Serif" w:cs="CMU Serif"/>
          <w:noProof/>
          <w:lang w:val="en-US"/>
        </w:rPr>
        <w:t>, as we know it today,</w:t>
      </w:r>
      <w:r w:rsidRPr="00976B87">
        <w:rPr>
          <w:rFonts w:ascii="CMU Serif" w:hAnsi="CMU Serif" w:cs="CMU Serif"/>
          <w:noProof/>
          <w:lang w:val="en-US"/>
        </w:rPr>
        <w:t xml:space="preserve"> </w:t>
      </w:r>
      <w:r>
        <w:rPr>
          <w:rFonts w:ascii="CMU Serif" w:hAnsi="CMU Serif" w:cs="CMU Serif"/>
          <w:noProof/>
          <w:lang w:val="en-US"/>
        </w:rPr>
        <w:t xml:space="preserve">were developed in the last century in tandem with advances in computing technologies in particular the desktop PC and network connectivity. This enabled scientific researchers faster </w:t>
      </w:r>
      <w:r>
        <w:rPr>
          <w:rFonts w:ascii="CMU Serif" w:hAnsi="CMU Serif" w:cs="CMU Serif"/>
          <w:noProof/>
          <w:lang w:val="en-US"/>
        </w:rPr>
        <w:lastRenderedPageBreak/>
        <w:t xml:space="preserve">processing </w:t>
      </w:r>
      <w:r w:rsidR="009E406C">
        <w:rPr>
          <w:rFonts w:ascii="CMU Serif" w:hAnsi="CMU Serif" w:cs="CMU Serif"/>
          <w:noProof/>
          <w:lang w:val="en-US"/>
        </w:rPr>
        <w:t xml:space="preserve">of experimental data </w:t>
      </w:r>
      <w:r>
        <w:rPr>
          <w:rFonts w:ascii="CMU Serif" w:hAnsi="CMU Serif" w:cs="CMU Serif"/>
          <w:noProof/>
          <w:lang w:val="en-US"/>
        </w:rPr>
        <w:t xml:space="preserve">and analysis as computing power increased over the decades. The increased data availability and the possibility to connect to remote scientific teams. </w:t>
      </w:r>
    </w:p>
    <w:p w14:paraId="58CE06C4" w14:textId="5847B0DB" w:rsidR="00CF7FB2" w:rsidRDefault="00E23D98" w:rsidP="005B478E">
      <w:pPr>
        <w:spacing w:line="240" w:lineRule="auto"/>
        <w:ind w:firstLine="284"/>
        <w:rPr>
          <w:rFonts w:ascii="CMU Serif" w:hAnsi="CMU Serif" w:cs="CMU Serif"/>
          <w:noProof/>
          <w:lang w:val="en-US"/>
        </w:rPr>
      </w:pPr>
      <w:r w:rsidRPr="00E23D98">
        <w:rPr>
          <w:rFonts w:ascii="CMU Serif" w:hAnsi="CMU Serif" w:cs="CMU Serif"/>
          <w:noProof/>
          <w:lang w:val="en-US"/>
        </w:rPr>
        <w:t>Open science</w:t>
      </w:r>
      <w:r>
        <w:rPr>
          <w:rFonts w:ascii="CMU Serif" w:hAnsi="CMU Serif" w:cs="CMU Serif"/>
          <w:noProof/>
          <w:lang w:val="en-US"/>
        </w:rPr>
        <w:t xml:space="preserve"> </w:t>
      </w:r>
      <w:r w:rsidRPr="00E23D98">
        <w:rPr>
          <w:rFonts w:ascii="CMU Serif" w:hAnsi="CMU Serif" w:cs="CMU Serif"/>
          <w:noProof/>
          <w:lang w:val="en-US"/>
        </w:rPr>
        <w:t>refers to a contemporary research paradigm characterized by</w:t>
      </w:r>
      <w:r w:rsidR="00741E2F">
        <w:rPr>
          <w:rFonts w:ascii="CMU Serif" w:hAnsi="CMU Serif" w:cs="CMU Serif"/>
          <w:noProof/>
          <w:lang w:val="en-US"/>
        </w:rPr>
        <w:t xml:space="preserve"> </w:t>
      </w:r>
      <w:r w:rsidRPr="00E23D98">
        <w:rPr>
          <w:rFonts w:ascii="CMU Serif" w:hAnsi="CMU Serif" w:cs="CMU Serif"/>
          <w:noProof/>
          <w:lang w:val="en-US"/>
        </w:rPr>
        <w:t xml:space="preserve">collaborative, </w:t>
      </w:r>
      <w:r w:rsidR="00741E2F">
        <w:rPr>
          <w:rFonts w:ascii="CMU Serif" w:hAnsi="CMU Serif" w:cs="CMU Serif"/>
          <w:noProof/>
          <w:lang w:val="en-US"/>
        </w:rPr>
        <w:t xml:space="preserve">publicly accessible </w:t>
      </w:r>
      <w:r w:rsidRPr="00E23D98">
        <w:rPr>
          <w:rFonts w:ascii="CMU Serif" w:hAnsi="CMU Serif" w:cs="CMU Serif"/>
          <w:noProof/>
          <w:lang w:val="en-US"/>
        </w:rPr>
        <w:t xml:space="preserve">conduct of scientific inquiry. This approach emphasizes </w:t>
      </w:r>
      <w:r w:rsidR="00741E2F">
        <w:rPr>
          <w:rFonts w:ascii="CMU Serif" w:hAnsi="CMU Serif" w:cs="CMU Serif"/>
          <w:noProof/>
          <w:lang w:val="en-US"/>
        </w:rPr>
        <w:t xml:space="preserve">the importance, and advantages, of </w:t>
      </w:r>
      <w:r w:rsidR="00741E2F" w:rsidRPr="00E23D98">
        <w:rPr>
          <w:rFonts w:ascii="CMU Serif" w:hAnsi="CMU Serif" w:cs="CMU Serif"/>
          <w:noProof/>
          <w:lang w:val="en-US"/>
        </w:rPr>
        <w:t xml:space="preserve">unrestricted </w:t>
      </w:r>
      <w:r w:rsidR="00741E2F">
        <w:rPr>
          <w:rFonts w:ascii="CMU Serif" w:hAnsi="CMU Serif" w:cs="CMU Serif"/>
          <w:noProof/>
          <w:lang w:val="en-US"/>
        </w:rPr>
        <w:t xml:space="preserve">sharing of </w:t>
      </w:r>
      <w:r w:rsidRPr="00E23D98">
        <w:rPr>
          <w:rFonts w:ascii="CMU Serif" w:hAnsi="CMU Serif" w:cs="CMU Serif"/>
          <w:noProof/>
          <w:lang w:val="en-US"/>
        </w:rPr>
        <w:t xml:space="preserve">research data, methodologies, and findings throughout all stages of the scientific process, from conception to publication. It actively encourages the adoption of </w:t>
      </w:r>
      <w:r w:rsidR="00741E2F">
        <w:rPr>
          <w:rFonts w:ascii="CMU Serif" w:hAnsi="CMU Serif" w:cs="CMU Serif"/>
          <w:noProof/>
          <w:lang w:val="en-US"/>
        </w:rPr>
        <w:t>open-access</w:t>
      </w:r>
      <w:r w:rsidRPr="00E23D98">
        <w:rPr>
          <w:rFonts w:ascii="CMU Serif" w:hAnsi="CMU Serif" w:cs="CMU Serif"/>
          <w:noProof/>
          <w:lang w:val="en-US"/>
        </w:rPr>
        <w:t xml:space="preserve"> principles, enabling unrestricted availability of scholarly literature to th</w:t>
      </w:r>
      <w:r w:rsidR="00741E2F">
        <w:rPr>
          <w:rFonts w:ascii="CMU Serif" w:hAnsi="CMU Serif" w:cs="CMU Serif"/>
          <w:noProof/>
          <w:lang w:val="en-US"/>
        </w:rPr>
        <w:t xml:space="preserve">e </w:t>
      </w:r>
      <w:r w:rsidRPr="00E23D98">
        <w:rPr>
          <w:rFonts w:ascii="CMU Serif" w:hAnsi="CMU Serif" w:cs="CMU Serif"/>
          <w:noProof/>
          <w:lang w:val="en-US"/>
        </w:rPr>
        <w:t>scientific communit</w:t>
      </w:r>
      <w:r w:rsidR="00CF7FB2">
        <w:rPr>
          <w:rFonts w:ascii="CMU Serif" w:hAnsi="CMU Serif" w:cs="CMU Serif"/>
          <w:noProof/>
          <w:lang w:val="en-US"/>
        </w:rPr>
        <w:t>ies</w:t>
      </w:r>
      <w:r w:rsidRPr="00E23D98">
        <w:rPr>
          <w:rFonts w:ascii="CMU Serif" w:hAnsi="CMU Serif" w:cs="CMU Serif"/>
          <w:noProof/>
          <w:lang w:val="en-US"/>
        </w:rPr>
        <w:t xml:space="preserve"> and </w:t>
      </w:r>
      <w:r w:rsidR="00CF7FB2">
        <w:rPr>
          <w:rFonts w:ascii="CMU Serif" w:hAnsi="CMU Serif" w:cs="CMU Serif"/>
          <w:noProof/>
          <w:lang w:val="en-US"/>
        </w:rPr>
        <w:t xml:space="preserve">to </w:t>
      </w:r>
      <w:r w:rsidRPr="00E23D98">
        <w:rPr>
          <w:rFonts w:ascii="CMU Serif" w:hAnsi="CMU Serif" w:cs="CMU Serif"/>
          <w:noProof/>
          <w:lang w:val="en-US"/>
        </w:rPr>
        <w:t>the public</w:t>
      </w:r>
      <w:r w:rsidR="00741E2F">
        <w:rPr>
          <w:rFonts w:ascii="CMU Serif" w:hAnsi="CMU Serif" w:cs="CMU Serif"/>
          <w:noProof/>
          <w:lang w:val="en-US"/>
        </w:rPr>
        <w:t xml:space="preserve"> </w:t>
      </w:r>
      <w:r w:rsidR="00CF7FB2">
        <w:rPr>
          <w:rFonts w:ascii="CMU Serif" w:hAnsi="CMU Serif" w:cs="CMU Serif"/>
          <w:noProof/>
          <w:lang w:val="en-US"/>
        </w:rPr>
        <w:t xml:space="preserve">in general </w:t>
      </w:r>
      <w:r w:rsidR="00741E2F">
        <w:rPr>
          <w:rFonts w:ascii="CMU Serif" w:hAnsi="CMU Serif" w:cs="CMU Serif"/>
          <w:noProof/>
          <w:lang w:val="en-US"/>
        </w:rPr>
        <w:t>at a planetary scale</w:t>
      </w:r>
      <w:r w:rsidRPr="00E23D98">
        <w:rPr>
          <w:rFonts w:ascii="CMU Serif" w:hAnsi="CMU Serif" w:cs="CMU Serif"/>
          <w:noProof/>
          <w:lang w:val="en-US"/>
        </w:rPr>
        <w:t xml:space="preserve">. </w:t>
      </w:r>
      <w:r w:rsidR="00741E2F">
        <w:rPr>
          <w:rFonts w:ascii="CMU Serif" w:hAnsi="CMU Serif" w:cs="CMU Serif"/>
          <w:noProof/>
          <w:lang w:val="en-US"/>
        </w:rPr>
        <w:t xml:space="preserve">This type of publicly accessible scientific knowledge promotes further </w:t>
      </w:r>
      <w:r w:rsidR="00CF7FB2">
        <w:rPr>
          <w:rFonts w:ascii="CMU Serif" w:hAnsi="CMU Serif" w:cs="CMU Serif"/>
          <w:noProof/>
          <w:lang w:val="en-US"/>
        </w:rPr>
        <w:t xml:space="preserve">the </w:t>
      </w:r>
      <w:r w:rsidRPr="00E23D98">
        <w:rPr>
          <w:rFonts w:ascii="CMU Serif" w:hAnsi="CMU Serif" w:cs="CMU Serif"/>
          <w:noProof/>
          <w:lang w:val="en-US"/>
        </w:rPr>
        <w:t>reproducibility</w:t>
      </w:r>
      <w:r w:rsidR="00CF7FB2">
        <w:rPr>
          <w:rFonts w:ascii="CMU Serif" w:hAnsi="CMU Serif" w:cs="CMU Serif"/>
          <w:noProof/>
          <w:lang w:val="en-US"/>
        </w:rPr>
        <w:t xml:space="preserve"> of scientific results</w:t>
      </w:r>
      <w:r w:rsidRPr="00E23D98">
        <w:rPr>
          <w:rFonts w:ascii="CMU Serif" w:hAnsi="CMU Serif" w:cs="CMU Serif"/>
          <w:noProof/>
          <w:lang w:val="en-US"/>
        </w:rPr>
        <w:t>,</w:t>
      </w:r>
      <w:r w:rsidR="00741E2F">
        <w:rPr>
          <w:rFonts w:ascii="CMU Serif" w:hAnsi="CMU Serif" w:cs="CMU Serif"/>
          <w:noProof/>
          <w:lang w:val="en-US"/>
        </w:rPr>
        <w:t xml:space="preserve"> and overall quality and </w:t>
      </w:r>
      <w:r w:rsidRPr="00E23D98">
        <w:rPr>
          <w:rFonts w:ascii="CMU Serif" w:hAnsi="CMU Serif" w:cs="CMU Serif"/>
          <w:noProof/>
          <w:lang w:val="en-US"/>
        </w:rPr>
        <w:t>rigor</w:t>
      </w:r>
      <w:r w:rsidR="00741E2F">
        <w:rPr>
          <w:rFonts w:ascii="CMU Serif" w:hAnsi="CMU Serif" w:cs="CMU Serif"/>
          <w:noProof/>
          <w:lang w:val="en-US"/>
        </w:rPr>
        <w:t>,</w:t>
      </w:r>
      <w:r w:rsidRPr="00E23D98">
        <w:rPr>
          <w:rFonts w:ascii="CMU Serif" w:hAnsi="CMU Serif" w:cs="CMU Serif"/>
          <w:noProof/>
          <w:lang w:val="en-US"/>
        </w:rPr>
        <w:t xml:space="preserve"> </w:t>
      </w:r>
      <w:r w:rsidR="00741E2F">
        <w:rPr>
          <w:rFonts w:ascii="CMU Serif" w:hAnsi="CMU Serif" w:cs="CMU Serif"/>
          <w:noProof/>
          <w:lang w:val="en-US"/>
        </w:rPr>
        <w:t xml:space="preserve">enabling continuous </w:t>
      </w:r>
      <w:r w:rsidRPr="00E23D98">
        <w:rPr>
          <w:rFonts w:ascii="CMU Serif" w:hAnsi="CMU Serif" w:cs="CMU Serif"/>
          <w:noProof/>
          <w:lang w:val="en-US"/>
        </w:rPr>
        <w:t xml:space="preserve">verifiability of research </w:t>
      </w:r>
      <w:r w:rsidR="00741E2F">
        <w:rPr>
          <w:rFonts w:ascii="CMU Serif" w:hAnsi="CMU Serif" w:cs="CMU Serif"/>
          <w:noProof/>
          <w:lang w:val="en-US"/>
        </w:rPr>
        <w:t xml:space="preserve">results </w:t>
      </w:r>
      <w:r w:rsidRPr="00E23D98">
        <w:rPr>
          <w:rFonts w:ascii="CMU Serif" w:hAnsi="CMU Serif" w:cs="CMU Serif"/>
          <w:noProof/>
          <w:lang w:val="en-US"/>
        </w:rPr>
        <w:t xml:space="preserve">while fostering </w:t>
      </w:r>
      <w:r w:rsidR="00741E2F" w:rsidRPr="00E23D98">
        <w:rPr>
          <w:rFonts w:ascii="CMU Serif" w:hAnsi="CMU Serif" w:cs="CMU Serif"/>
          <w:noProof/>
          <w:lang w:val="en-US"/>
        </w:rPr>
        <w:t>knowledge dissemination</w:t>
      </w:r>
      <w:r w:rsidR="00741E2F">
        <w:rPr>
          <w:rFonts w:ascii="CMU Serif" w:hAnsi="CMU Serif" w:cs="CMU Serif"/>
          <w:noProof/>
          <w:lang w:val="en-US"/>
        </w:rPr>
        <w:t>, enabling open</w:t>
      </w:r>
      <w:r w:rsidR="00CF7FB2">
        <w:rPr>
          <w:rFonts w:ascii="CMU Serif" w:hAnsi="CMU Serif" w:cs="CMU Serif"/>
          <w:noProof/>
          <w:lang w:val="en-US"/>
        </w:rPr>
        <w:t>-</w:t>
      </w:r>
      <w:r w:rsidRPr="00E23D98">
        <w:rPr>
          <w:rFonts w:ascii="CMU Serif" w:hAnsi="CMU Serif" w:cs="CMU Serif"/>
          <w:noProof/>
          <w:lang w:val="en-US"/>
        </w:rPr>
        <w:t>innovation,</w:t>
      </w:r>
      <w:r w:rsidR="00741E2F">
        <w:rPr>
          <w:rFonts w:ascii="CMU Serif" w:hAnsi="CMU Serif" w:cs="CMU Serif"/>
          <w:noProof/>
          <w:lang w:val="en-US"/>
        </w:rPr>
        <w:t xml:space="preserve"> and increasing </w:t>
      </w:r>
      <w:r w:rsidRPr="00E23D98">
        <w:rPr>
          <w:rFonts w:ascii="CMU Serif" w:hAnsi="CMU Serif" w:cs="CMU Serif"/>
          <w:noProof/>
          <w:lang w:val="en-US"/>
        </w:rPr>
        <w:t xml:space="preserve">trust in scientific </w:t>
      </w:r>
      <w:r w:rsidR="00741E2F">
        <w:rPr>
          <w:rFonts w:ascii="CMU Serif" w:hAnsi="CMU Serif" w:cs="CMU Serif"/>
          <w:noProof/>
          <w:lang w:val="en-US"/>
        </w:rPr>
        <w:t xml:space="preserve">methods </w:t>
      </w:r>
      <w:r w:rsidR="00CF7FB2">
        <w:rPr>
          <w:rFonts w:ascii="CMU Serif" w:hAnsi="CMU Serif" w:cs="CMU Serif"/>
          <w:noProof/>
          <w:lang w:val="en-US"/>
        </w:rPr>
        <w:t xml:space="preserve">in </w:t>
      </w:r>
      <w:r w:rsidR="00741E2F">
        <w:rPr>
          <w:rFonts w:ascii="CMU Serif" w:hAnsi="CMU Serif" w:cs="CMU Serif"/>
          <w:noProof/>
          <w:lang w:val="en-US"/>
        </w:rPr>
        <w:t>the public in general.</w:t>
      </w:r>
    </w:p>
    <w:p w14:paraId="6708BD2F" w14:textId="4842F1A8" w:rsidR="0094599B" w:rsidRDefault="00CF7FB2" w:rsidP="0094599B">
      <w:pPr>
        <w:spacing w:line="240" w:lineRule="auto"/>
        <w:ind w:firstLine="284"/>
        <w:rPr>
          <w:rFonts w:ascii="CMU Serif" w:hAnsi="CMU Serif" w:cs="CMU Serif"/>
          <w:noProof/>
          <w:lang w:val="en-US"/>
        </w:rPr>
      </w:pPr>
      <w:r w:rsidRPr="00CF7FB2">
        <w:rPr>
          <w:rFonts w:ascii="CMU Serif" w:hAnsi="CMU Serif" w:cs="CMU Serif"/>
          <w:noProof/>
          <w:lang w:val="en-US"/>
        </w:rPr>
        <w:t>Infrastructure for open scientific data primarily comprises data repositories, data analysis platforms, indexes, digitized libraries, and digitized archives</w:t>
      </w:r>
      <w:r>
        <w:rPr>
          <w:rFonts w:ascii="CMU Serif" w:hAnsi="CMU Serif" w:cs="CMU Serif"/>
          <w:noProof/>
          <w:lang w:val="en-US"/>
        </w:rPr>
        <w:t xml:space="preserve"> </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BC59F7">
        <w:rPr>
          <w:rFonts w:ascii="CMU Serif" w:hAnsi="CMU Serif" w:cs="CMU Serif"/>
          <w:noProof/>
          <w:lang w:val="en-US"/>
        </w:rPr>
        <w:t>[1]</w:t>
      </w:r>
      <w:r w:rsidR="00C50CEA">
        <w:rPr>
          <w:rFonts w:ascii="CMU Serif" w:hAnsi="CMU Serif" w:cs="CMU Serif"/>
          <w:noProof/>
          <w:lang w:val="en-US"/>
        </w:rPr>
        <w:fldChar w:fldCharType="end"/>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9 \r \h </w:instrText>
      </w:r>
      <w:r w:rsidR="00C50CEA">
        <w:rPr>
          <w:rFonts w:ascii="CMU Serif" w:hAnsi="CMU Serif" w:cs="CMU Serif"/>
          <w:noProof/>
          <w:lang w:val="en-US"/>
        </w:rPr>
      </w:r>
      <w:r w:rsidR="00C50CEA">
        <w:rPr>
          <w:rFonts w:ascii="CMU Serif" w:hAnsi="CMU Serif" w:cs="CMU Serif"/>
          <w:noProof/>
          <w:lang w:val="en-US"/>
        </w:rPr>
        <w:fldChar w:fldCharType="separate"/>
      </w:r>
      <w:r w:rsidR="00BC59F7">
        <w:rPr>
          <w:rFonts w:ascii="CMU Serif" w:hAnsi="CMU Serif" w:cs="CMU Serif"/>
          <w:noProof/>
          <w:lang w:val="en-US"/>
        </w:rPr>
        <w:t>[2]</w:t>
      </w:r>
      <w:r w:rsidR="00C50CEA">
        <w:rPr>
          <w:rFonts w:ascii="CMU Serif" w:hAnsi="CMU Serif" w:cs="CMU Serif"/>
          <w:noProof/>
          <w:lang w:val="en-US"/>
        </w:rPr>
        <w:fldChar w:fldCharType="end"/>
      </w:r>
      <w:r w:rsidRPr="00CF7FB2">
        <w:rPr>
          <w:rFonts w:ascii="CMU Serif" w:hAnsi="CMU Serif" w:cs="CMU Serif"/>
          <w:noProof/>
          <w:lang w:val="en-US"/>
        </w:rPr>
        <w:t xml:space="preserve">. </w:t>
      </w:r>
      <w:r w:rsidR="00DA66BE">
        <w:rPr>
          <w:rFonts w:ascii="CMU Serif" w:hAnsi="CMU Serif" w:cs="CMU Serif"/>
          <w:noProof/>
          <w:lang w:val="en-US"/>
        </w:rPr>
        <w:t xml:space="preserve">A data repository is a digital place where is possible to deposit and store experimental data and results with the purpose of preserving and sharing it with other researchers.  </w:t>
      </w:r>
    </w:p>
    <w:p w14:paraId="0BD029EF" w14:textId="0A8F8B9F" w:rsidR="007C257D" w:rsidRDefault="00DA66BE" w:rsidP="007C257D">
      <w:pPr>
        <w:spacing w:line="240" w:lineRule="auto"/>
        <w:ind w:firstLine="284"/>
        <w:rPr>
          <w:rFonts w:ascii="CMU Serif" w:hAnsi="CMU Serif" w:cs="CMU Serif"/>
          <w:noProof/>
          <w:lang w:val="en-US"/>
        </w:rPr>
      </w:pPr>
      <w:r>
        <w:rPr>
          <w:rFonts w:ascii="CMU Serif" w:hAnsi="CMU Serif" w:cs="CMU Serif"/>
          <w:noProof/>
          <w:lang w:val="en-US"/>
        </w:rPr>
        <w:t xml:space="preserve">Before the computing age, until mid last century, data repositories were located in any data archive, for instance, </w:t>
      </w:r>
      <w:r w:rsidR="00A97889">
        <w:rPr>
          <w:rFonts w:ascii="CMU Serif" w:hAnsi="CMU Serif" w:cs="CMU Serif"/>
          <w:noProof/>
          <w:lang w:val="en-US"/>
        </w:rPr>
        <w:t xml:space="preserve">a physical </w:t>
      </w:r>
      <w:r>
        <w:rPr>
          <w:rFonts w:ascii="CMU Serif" w:hAnsi="CMU Serif" w:cs="CMU Serif"/>
          <w:noProof/>
          <w:lang w:val="en-US"/>
        </w:rPr>
        <w:t>librar</w:t>
      </w:r>
      <w:r w:rsidR="00A97889">
        <w:rPr>
          <w:rFonts w:ascii="CMU Serif" w:hAnsi="CMU Serif" w:cs="CMU Serif"/>
          <w:noProof/>
          <w:lang w:val="en-US"/>
        </w:rPr>
        <w:t>y inside a building</w:t>
      </w:r>
      <w:r>
        <w:rPr>
          <w:rFonts w:ascii="CMU Serif" w:hAnsi="CMU Serif" w:cs="CMU Serif"/>
          <w:noProof/>
          <w:lang w:val="en-US"/>
        </w:rPr>
        <w:t>.</w:t>
      </w:r>
      <w:r w:rsidR="00A97889">
        <w:rPr>
          <w:rFonts w:ascii="CMU Serif" w:hAnsi="CMU Serif" w:cs="CMU Serif"/>
          <w:noProof/>
          <w:lang w:val="en-US"/>
        </w:rPr>
        <w:t xml:space="preserve"> As computing power and electronics technologies advanced during the last quarter of the century</w:t>
      </w:r>
      <w:r w:rsidR="007C257D">
        <w:rPr>
          <w:rFonts w:ascii="CMU Serif" w:hAnsi="CMU Serif" w:cs="CMU Serif"/>
          <w:noProof/>
          <w:lang w:val="en-US"/>
        </w:rPr>
        <w:t>,</w:t>
      </w:r>
      <w:r w:rsidR="00A97889">
        <w:rPr>
          <w:rFonts w:ascii="CMU Serif" w:hAnsi="CMU Serif" w:cs="CMU Serif"/>
          <w:noProof/>
          <w:lang w:val="en-US"/>
        </w:rPr>
        <w:t xml:space="preserve"> libraries </w:t>
      </w:r>
      <w:r w:rsidR="007C257D">
        <w:rPr>
          <w:rFonts w:ascii="CMU Serif" w:hAnsi="CMU Serif" w:cs="CMU Serif"/>
          <w:noProof/>
          <w:lang w:val="en-US"/>
        </w:rPr>
        <w:t xml:space="preserve">began being digitized </w:t>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7 \r \h </w:instrText>
      </w:r>
      <w:r w:rsidR="007C257D">
        <w:rPr>
          <w:rFonts w:ascii="CMU Serif" w:hAnsi="CMU Serif" w:cs="CMU Serif"/>
          <w:noProof/>
          <w:lang w:val="en-US"/>
        </w:rPr>
      </w:r>
      <w:r w:rsidR="007C257D">
        <w:rPr>
          <w:rFonts w:ascii="CMU Serif" w:hAnsi="CMU Serif" w:cs="CMU Serif"/>
          <w:noProof/>
          <w:lang w:val="en-US"/>
        </w:rPr>
        <w:fldChar w:fldCharType="separate"/>
      </w:r>
      <w:r w:rsidR="00BC59F7">
        <w:rPr>
          <w:rFonts w:ascii="CMU Serif" w:hAnsi="CMU Serif" w:cs="CMU Serif"/>
          <w:noProof/>
          <w:lang w:val="en-US"/>
        </w:rPr>
        <w:t>[1]</w:t>
      </w:r>
      <w:r w:rsidR="007C257D">
        <w:rPr>
          <w:rFonts w:ascii="CMU Serif" w:hAnsi="CMU Serif" w:cs="CMU Serif"/>
          <w:noProof/>
          <w:lang w:val="en-US"/>
        </w:rPr>
        <w:fldChar w:fldCharType="end"/>
      </w:r>
      <w:r w:rsidR="007C257D">
        <w:rPr>
          <w:rFonts w:ascii="CMU Serif" w:hAnsi="CMU Serif" w:cs="CMU Serif"/>
          <w:noProof/>
          <w:lang w:val="en-US"/>
        </w:rPr>
        <w:fldChar w:fldCharType="begin"/>
      </w:r>
      <w:r w:rsidR="007C257D">
        <w:rPr>
          <w:rFonts w:ascii="CMU Serif" w:hAnsi="CMU Serif" w:cs="CMU Serif"/>
          <w:noProof/>
          <w:lang w:val="en-US"/>
        </w:rPr>
        <w:instrText xml:space="preserve"> REF _Ref141873619 \r \h </w:instrText>
      </w:r>
      <w:r w:rsidR="007C257D">
        <w:rPr>
          <w:rFonts w:ascii="CMU Serif" w:hAnsi="CMU Serif" w:cs="CMU Serif"/>
          <w:noProof/>
          <w:lang w:val="en-US"/>
        </w:rPr>
      </w:r>
      <w:r w:rsidR="007C257D">
        <w:rPr>
          <w:rFonts w:ascii="CMU Serif" w:hAnsi="CMU Serif" w:cs="CMU Serif"/>
          <w:noProof/>
          <w:lang w:val="en-US"/>
        </w:rPr>
        <w:fldChar w:fldCharType="separate"/>
      </w:r>
      <w:r w:rsidR="00BC59F7">
        <w:rPr>
          <w:rFonts w:ascii="CMU Serif" w:hAnsi="CMU Serif" w:cs="CMU Serif"/>
          <w:noProof/>
          <w:lang w:val="en-US"/>
        </w:rPr>
        <w:t>[2]</w:t>
      </w:r>
      <w:r w:rsidR="007C257D">
        <w:rPr>
          <w:rFonts w:ascii="CMU Serif" w:hAnsi="CMU Serif" w:cs="CMU Serif"/>
          <w:noProof/>
          <w:lang w:val="en-US"/>
        </w:rPr>
        <w:fldChar w:fldCharType="end"/>
      </w:r>
      <w:r w:rsidR="007C257D">
        <w:rPr>
          <w:rFonts w:ascii="CMU Serif" w:hAnsi="CMU Serif" w:cs="CMU Serif"/>
          <w:noProof/>
          <w:lang w:val="en-US"/>
        </w:rPr>
        <w:t xml:space="preserve"> and stored in data centers.</w:t>
      </w:r>
      <w:r w:rsidR="00A97889">
        <w:rPr>
          <w:rFonts w:ascii="CMU Serif" w:hAnsi="CMU Serif" w:cs="CMU Serif"/>
          <w:noProof/>
          <w:lang w:val="en-US"/>
        </w:rPr>
        <w:t xml:space="preserve"> </w:t>
      </w:r>
      <w:r w:rsidR="007C257D">
        <w:rPr>
          <w:rFonts w:ascii="CMU Serif" w:hAnsi="CMU Serif" w:cs="CMU Serif"/>
          <w:noProof/>
          <w:lang w:val="en-US"/>
        </w:rPr>
        <w:t>E</w:t>
      </w:r>
      <w:r>
        <w:rPr>
          <w:rFonts w:ascii="CMU Serif" w:hAnsi="CMU Serif" w:cs="CMU Serif"/>
          <w:noProof/>
          <w:lang w:val="en-US"/>
        </w:rPr>
        <w:t>xperimental data</w:t>
      </w:r>
      <w:r w:rsidR="007C257D">
        <w:rPr>
          <w:rFonts w:ascii="CMU Serif" w:hAnsi="CMU Serif" w:cs="CMU Serif"/>
          <w:noProof/>
          <w:lang w:val="en-US"/>
        </w:rPr>
        <w:t>, previously stored in a paper format, started being collected and automatically converted into</w:t>
      </w:r>
      <w:r>
        <w:rPr>
          <w:rFonts w:ascii="CMU Serif" w:hAnsi="CMU Serif" w:cs="CMU Serif"/>
          <w:noProof/>
          <w:lang w:val="en-US"/>
        </w:rPr>
        <w:t xml:space="preserve"> digital </w:t>
      </w:r>
      <w:r w:rsidR="007C257D">
        <w:rPr>
          <w:rFonts w:ascii="CMU Serif" w:hAnsi="CMU Serif" w:cs="CMU Serif"/>
          <w:noProof/>
          <w:lang w:val="en-US"/>
        </w:rPr>
        <w:t>formats and</w:t>
      </w:r>
      <w:r>
        <w:rPr>
          <w:rFonts w:ascii="CMU Serif" w:hAnsi="CMU Serif" w:cs="CMU Serif"/>
          <w:noProof/>
          <w:lang w:val="en-US"/>
        </w:rPr>
        <w:t xml:space="preserve"> stored in </w:t>
      </w:r>
      <w:r w:rsidR="007C257D" w:rsidRPr="00DA66BE">
        <w:rPr>
          <w:rFonts w:ascii="CMU Serif" w:hAnsi="CMU Serif" w:cs="CMU Serif"/>
          <w:noProof/>
          <w:lang w:val="en-US"/>
        </w:rPr>
        <w:t>scientific databases</w:t>
      </w:r>
      <w:r w:rsidRPr="00DA66BE">
        <w:rPr>
          <w:rFonts w:ascii="CMU Serif" w:hAnsi="CMU Serif" w:cs="CMU Serif"/>
          <w:noProof/>
          <w:lang w:val="en-US"/>
        </w:rPr>
        <w:t>.</w:t>
      </w:r>
      <w:r w:rsidR="0094599B">
        <w:rPr>
          <w:rFonts w:ascii="CMU Serif" w:hAnsi="CMU Serif" w:cs="CMU Serif"/>
          <w:noProof/>
          <w:lang w:val="en-US"/>
        </w:rPr>
        <w:t xml:space="preserve"> This allowed advances in how science can be made to happen using computing electronics. </w:t>
      </w:r>
    </w:p>
    <w:p w14:paraId="7184B51B" w14:textId="4F55227D" w:rsidR="009C0729" w:rsidRDefault="007C257D" w:rsidP="00D2468B">
      <w:pPr>
        <w:spacing w:line="240" w:lineRule="auto"/>
        <w:ind w:firstLine="284"/>
        <w:rPr>
          <w:rFonts w:ascii="CMU Serif" w:hAnsi="CMU Serif" w:cs="CMU Serif"/>
          <w:noProof/>
          <w:lang w:val="en-US"/>
        </w:rPr>
      </w:pPr>
      <w:r>
        <w:rPr>
          <w:rFonts w:ascii="CMU Serif" w:hAnsi="CMU Serif" w:cs="CMU Serif"/>
          <w:noProof/>
          <w:lang w:val="en-US"/>
        </w:rPr>
        <w:t xml:space="preserve">Nowadays </w:t>
      </w:r>
      <w:r w:rsidR="00002715">
        <w:rPr>
          <w:rFonts w:ascii="CMU Serif" w:hAnsi="CMU Serif" w:cs="CMU Serif"/>
          <w:noProof/>
          <w:lang w:val="en-US"/>
        </w:rPr>
        <w:t>there are a plethora of platforms with the purpose of automating and facilitating experimental data analysis. Examples can be found on Google’s Collaboratory (</w:t>
      </w:r>
      <w:hyperlink r:id="rId23" w:history="1">
        <w:r w:rsidR="00002715" w:rsidRPr="00D62438">
          <w:rPr>
            <w:rStyle w:val="Hyperlink"/>
            <w:rFonts w:ascii="CMU Serif" w:hAnsi="CMU Serif" w:cs="CMU Serif"/>
            <w:noProof/>
            <w:lang w:val="en-US"/>
          </w:rPr>
          <w:t>https://colab.research.google.com</w:t>
        </w:r>
      </w:hyperlink>
      <w:r w:rsidR="00002715">
        <w:rPr>
          <w:rFonts w:ascii="CMU Serif" w:hAnsi="CMU Serif" w:cs="CMU Serif"/>
          <w:noProof/>
          <w:lang w:val="en-US"/>
        </w:rPr>
        <w:t xml:space="preserve">), a platform that allows anyone to upload large experimental datasets, and </w:t>
      </w:r>
      <w:r w:rsidR="00EF54D2">
        <w:rPr>
          <w:rFonts w:ascii="CMU Serif" w:hAnsi="CMU Serif" w:cs="CMU Serif"/>
          <w:noProof/>
          <w:lang w:val="en-US"/>
        </w:rPr>
        <w:t xml:space="preserve">do </w:t>
      </w:r>
      <w:r w:rsidR="00F554E0">
        <w:rPr>
          <w:rFonts w:ascii="CMU Serif" w:hAnsi="CMU Serif" w:cs="CMU Serif"/>
          <w:noProof/>
          <w:lang w:val="en-US"/>
        </w:rPr>
        <w:t>modeling</w:t>
      </w:r>
      <w:r w:rsidR="00002715">
        <w:rPr>
          <w:rFonts w:ascii="CMU Serif" w:hAnsi="CMU Serif" w:cs="CMU Serif"/>
          <w:noProof/>
          <w:lang w:val="en-US"/>
        </w:rPr>
        <w:t xml:space="preserve"> using artificial intelligence and machine learning algorithms. For instance, AutoML (</w:t>
      </w:r>
      <w:hyperlink r:id="rId24" w:history="1">
        <w:r w:rsidR="00002715" w:rsidRPr="00D62438">
          <w:rPr>
            <w:rStyle w:val="Hyperlink"/>
            <w:rFonts w:ascii="CMU Serif" w:hAnsi="CMU Serif" w:cs="CMU Serif"/>
            <w:noProof/>
            <w:lang w:val="en-US"/>
          </w:rPr>
          <w:t>https://www.automl.org</w:t>
        </w:r>
      </w:hyperlink>
      <w:r w:rsidR="00002715">
        <w:rPr>
          <w:rFonts w:ascii="CMU Serif" w:hAnsi="CMU Serif" w:cs="CMU Serif"/>
          <w:noProof/>
          <w:lang w:val="en-US"/>
        </w:rPr>
        <w:t xml:space="preserve">) is a platform that allows one to search for the best machine learning or A.I. model from a set of predefined models it has available.  </w:t>
      </w:r>
    </w:p>
    <w:p w14:paraId="28FBB7C8" w14:textId="5FBA812C" w:rsidR="00CF7FB2" w:rsidRDefault="00CF7FB2" w:rsidP="00CF7FB2">
      <w:pPr>
        <w:spacing w:line="240" w:lineRule="auto"/>
        <w:ind w:firstLine="284"/>
        <w:rPr>
          <w:rFonts w:ascii="CMU Serif" w:hAnsi="CMU Serif" w:cs="CMU Serif"/>
          <w:noProof/>
          <w:lang w:val="en-US"/>
        </w:rPr>
      </w:pPr>
      <w:r w:rsidRPr="00CF7FB2">
        <w:rPr>
          <w:rFonts w:ascii="CMU Serif" w:hAnsi="CMU Serif" w:cs="CMU Serif"/>
          <w:noProof/>
          <w:lang w:val="en-US"/>
        </w:rPr>
        <w:t>These resources play a crucial role in facilitating the sharing and accessibility of scientific data</w:t>
      </w:r>
      <w:r>
        <w:rPr>
          <w:rFonts w:ascii="CMU Serif" w:hAnsi="CMU Serif" w:cs="CMU Serif"/>
          <w:noProof/>
          <w:lang w:val="en-US"/>
        </w:rPr>
        <w:t xml:space="preserve"> and </w:t>
      </w:r>
      <w:r w:rsidRPr="00CF7FB2">
        <w:rPr>
          <w:rFonts w:ascii="CMU Serif" w:hAnsi="CMU Serif" w:cs="CMU Serif"/>
          <w:noProof/>
          <w:lang w:val="en-US"/>
        </w:rPr>
        <w:t>in the implementation and advancement of data-sharing policies</w:t>
      </w:r>
      <w:r w:rsidR="00C50CEA">
        <w:rPr>
          <w:rFonts w:ascii="CMU Serif" w:hAnsi="CMU Serif" w:cs="CMU Serif"/>
          <w:noProof/>
          <w:lang w:val="en-US"/>
        </w:rPr>
        <w:fldChar w:fldCharType="begin"/>
      </w:r>
      <w:r w:rsidR="00C50CEA">
        <w:rPr>
          <w:rFonts w:ascii="CMU Serif" w:hAnsi="CMU Serif" w:cs="CMU Serif"/>
          <w:noProof/>
          <w:lang w:val="en-US"/>
        </w:rPr>
        <w:instrText xml:space="preserve"> REF _Ref141873617 \r \h </w:instrText>
      </w:r>
      <w:r w:rsidR="00C50CEA">
        <w:rPr>
          <w:rFonts w:ascii="CMU Serif" w:hAnsi="CMU Serif" w:cs="CMU Serif"/>
          <w:noProof/>
          <w:lang w:val="en-US"/>
        </w:rPr>
      </w:r>
      <w:r w:rsidR="00C50CEA">
        <w:rPr>
          <w:rFonts w:ascii="CMU Serif" w:hAnsi="CMU Serif" w:cs="CMU Serif"/>
          <w:noProof/>
          <w:lang w:val="en-US"/>
        </w:rPr>
        <w:fldChar w:fldCharType="separate"/>
      </w:r>
      <w:r w:rsidR="00BC59F7">
        <w:rPr>
          <w:rFonts w:ascii="CMU Serif" w:hAnsi="CMU Serif" w:cs="CMU Serif"/>
          <w:noProof/>
          <w:lang w:val="en-US"/>
        </w:rPr>
        <w:t>[1]</w:t>
      </w:r>
      <w:r w:rsidR="00C50CEA">
        <w:rPr>
          <w:rFonts w:ascii="CMU Serif" w:hAnsi="CMU Serif" w:cs="CMU Serif"/>
          <w:noProof/>
          <w:lang w:val="en-US"/>
        </w:rPr>
        <w:fldChar w:fldCharType="end"/>
      </w:r>
      <w:r w:rsidR="009C0729">
        <w:rPr>
          <w:rFonts w:ascii="CMU Serif" w:hAnsi="CMU Serif" w:cs="CMU Serif"/>
          <w:noProof/>
          <w:lang w:val="en-US"/>
        </w:rPr>
        <w:t>.</w:t>
      </w:r>
      <w:r w:rsidRPr="00CF7FB2">
        <w:rPr>
          <w:rFonts w:ascii="CMU Serif" w:hAnsi="CMU Serif" w:cs="CMU Serif"/>
          <w:noProof/>
          <w:lang w:val="en-US"/>
        </w:rPr>
        <w:t xml:space="preserve"> </w:t>
      </w:r>
    </w:p>
    <w:p w14:paraId="787748F5" w14:textId="77777777" w:rsidR="002B1AA8" w:rsidRDefault="002B1AA8" w:rsidP="002B1AA8">
      <w:pPr>
        <w:rPr>
          <w:lang w:val="en-US"/>
        </w:rPr>
      </w:pPr>
    </w:p>
    <w:p w14:paraId="770B4874" w14:textId="4D7E14E0" w:rsidR="002B1AA8" w:rsidRPr="00C25AF1" w:rsidRDefault="00C25AF1" w:rsidP="002B1AA8">
      <w:pPr>
        <w:rPr>
          <w:b/>
          <w:bCs/>
          <w:i/>
          <w:iCs/>
          <w:lang w:val="en-US"/>
        </w:rPr>
      </w:pPr>
      <w:r w:rsidRPr="00C25AF1">
        <w:rPr>
          <w:rFonts w:ascii="CMU Serif" w:hAnsi="CMU Serif" w:cs="CMU Serif"/>
          <w:b/>
          <w:bCs/>
          <w:i/>
          <w:iCs/>
          <w:lang w:val="en-US"/>
        </w:rPr>
        <w:t>Open scientific data</w:t>
      </w:r>
    </w:p>
    <w:p w14:paraId="1E5DB19C" w14:textId="06CDEDC7" w:rsidR="00702C03" w:rsidRDefault="00A02143" w:rsidP="00EE179A">
      <w:pPr>
        <w:spacing w:line="240" w:lineRule="auto"/>
        <w:ind w:firstLine="284"/>
        <w:rPr>
          <w:rFonts w:ascii="CMU Serif" w:hAnsi="CMU Serif" w:cs="CMU Serif"/>
          <w:lang w:val="en-US"/>
        </w:rPr>
      </w:pPr>
      <w:r w:rsidRPr="00A02143">
        <w:rPr>
          <w:rFonts w:ascii="CMU Serif" w:hAnsi="CMU Serif" w:cs="CMU Serif"/>
          <w:lang w:val="en-US"/>
        </w:rPr>
        <w:t xml:space="preserve">Open scientific data, also known as open research data, refers to a type of open data </w:t>
      </w:r>
      <w:r w:rsidR="004816D6">
        <w:rPr>
          <w:rFonts w:ascii="CMU Serif" w:hAnsi="CMU Serif" w:cs="CMU Serif"/>
          <w:lang w:val="en-US"/>
        </w:rPr>
        <w:t xml:space="preserve">where </w:t>
      </w:r>
      <w:r w:rsidRPr="00A02143">
        <w:rPr>
          <w:rFonts w:ascii="CMU Serif" w:hAnsi="CMU Serif" w:cs="CMU Serif"/>
          <w:lang w:val="en-US"/>
        </w:rPr>
        <w:t>observations and outcomes of scientific activities</w:t>
      </w:r>
      <w:r w:rsidR="004816D6">
        <w:rPr>
          <w:rFonts w:ascii="CMU Serif" w:hAnsi="CMU Serif" w:cs="CMU Serif"/>
          <w:lang w:val="en-US"/>
        </w:rPr>
        <w:t xml:space="preserve"> are available</w:t>
      </w:r>
      <w:r w:rsidR="005B478E">
        <w:rPr>
          <w:rFonts w:ascii="CMU Serif" w:hAnsi="CMU Serif" w:cs="CMU Serif"/>
          <w:lang w:val="en-US"/>
        </w:rPr>
        <w:t xml:space="preserve"> in a publicly accessible format</w:t>
      </w:r>
      <w:r w:rsidRPr="00A02143">
        <w:rPr>
          <w:rFonts w:ascii="CMU Serif" w:hAnsi="CMU Serif" w:cs="CMU Serif"/>
          <w:lang w:val="en-US"/>
        </w:rPr>
        <w:t xml:space="preserve">. This </w:t>
      </w:r>
      <w:r w:rsidR="005B478E">
        <w:rPr>
          <w:rFonts w:ascii="CMU Serif" w:hAnsi="CMU Serif" w:cs="CMU Serif"/>
          <w:lang w:val="en-US"/>
        </w:rPr>
        <w:t xml:space="preserve">scientific </w:t>
      </w:r>
      <w:r w:rsidRPr="00A02143">
        <w:rPr>
          <w:rFonts w:ascii="CMU Serif" w:hAnsi="CMU Serif" w:cs="CMU Serif"/>
          <w:lang w:val="en-US"/>
        </w:rPr>
        <w:t xml:space="preserve">information is made available to anyone who wishes to analyze or reuse it. The primary </w:t>
      </w:r>
      <w:r w:rsidR="005B478E">
        <w:rPr>
          <w:rFonts w:ascii="CMU Serif" w:hAnsi="CMU Serif" w:cs="CMU Serif"/>
          <w:lang w:val="en-US"/>
        </w:rPr>
        <w:t>need when</w:t>
      </w:r>
      <w:r w:rsidRPr="00A02143">
        <w:rPr>
          <w:rFonts w:ascii="CMU Serif" w:hAnsi="CMU Serif" w:cs="CMU Serif"/>
          <w:lang w:val="en-US"/>
        </w:rPr>
        <w:t xml:space="preserve"> advocating for open data is to enable </w:t>
      </w:r>
      <w:r w:rsidR="005B478E">
        <w:rPr>
          <w:rFonts w:ascii="CMU Serif" w:hAnsi="CMU Serif" w:cs="CMU Serif"/>
          <w:lang w:val="en-US"/>
        </w:rPr>
        <w:t>broader and faster</w:t>
      </w:r>
      <w:r w:rsidRPr="00A02143">
        <w:rPr>
          <w:rFonts w:ascii="CMU Serif" w:hAnsi="CMU Serif" w:cs="CMU Serif"/>
          <w:lang w:val="en-US"/>
        </w:rPr>
        <w:t xml:space="preserve"> </w:t>
      </w:r>
      <w:r w:rsidRPr="00A02143">
        <w:rPr>
          <w:rFonts w:ascii="CMU Serif" w:hAnsi="CMU Serif" w:cs="CMU Serif"/>
          <w:lang w:val="en-US"/>
        </w:rPr>
        <w:t>verification of scientific claims. This is done by allowing others</w:t>
      </w:r>
      <w:r w:rsidR="005B478E">
        <w:rPr>
          <w:rFonts w:ascii="CMU Serif" w:hAnsi="CMU Serif" w:cs="CMU Serif"/>
          <w:lang w:val="en-US"/>
        </w:rPr>
        <w:t>, elsewhere,</w:t>
      </w:r>
      <w:r w:rsidRPr="00A02143">
        <w:rPr>
          <w:rFonts w:ascii="CMU Serif" w:hAnsi="CMU Serif" w:cs="CMU Serif"/>
          <w:lang w:val="en-US"/>
        </w:rPr>
        <w:t xml:space="preserve"> to examine the reproducibility of results. </w:t>
      </w:r>
    </w:p>
    <w:p w14:paraId="32D8FFFD" w14:textId="72BD0877" w:rsidR="00322E0F" w:rsidRPr="005F3999" w:rsidRDefault="00702C03" w:rsidP="005F3999">
      <w:pPr>
        <w:spacing w:line="240" w:lineRule="auto"/>
        <w:ind w:firstLine="284"/>
        <w:rPr>
          <w:rFonts w:ascii="CMU Serif" w:hAnsi="CMU Serif" w:cs="CMU Serif"/>
          <w:highlight w:val="yellow"/>
          <w:lang w:val="en-US"/>
        </w:rPr>
      </w:pPr>
      <w:r w:rsidRPr="00702C03">
        <w:rPr>
          <w:rFonts w:ascii="CMU Serif" w:hAnsi="CMU Serif" w:cs="CMU Serif"/>
          <w:lang w:val="en-US"/>
        </w:rPr>
        <w:t>According to Christine Borgman[1], there are four main r</w:t>
      </w:r>
      <w:r>
        <w:rPr>
          <w:rFonts w:ascii="CMU Serif" w:hAnsi="CMU Serif" w:cs="CMU Serif"/>
          <w:lang w:val="en-US"/>
        </w:rPr>
        <w:t>ationales</w:t>
      </w:r>
      <w:r w:rsidRPr="00702C03">
        <w:rPr>
          <w:rFonts w:ascii="CMU Serif" w:hAnsi="CMU Serif" w:cs="CMU Serif"/>
          <w:lang w:val="en-US"/>
        </w:rPr>
        <w:t xml:space="preserve"> for sharing data that are commonly discussed in regulatory and public discussions about scientific open data</w:t>
      </w:r>
      <w:r>
        <w:rPr>
          <w:rFonts w:ascii="CMU Serif" w:hAnsi="CMU Serif" w:cs="CMU Serif"/>
          <w:lang w:val="en-US"/>
        </w:rPr>
        <w:t>: research reproducibility, public accessibility, research valorization</w:t>
      </w:r>
      <w:r w:rsidR="00451C72">
        <w:rPr>
          <w:rFonts w:ascii="CMU Serif" w:hAnsi="CMU Serif" w:cs="CMU Serif"/>
          <w:lang w:val="en-US"/>
        </w:rPr>
        <w:t>,</w:t>
      </w:r>
      <w:r>
        <w:rPr>
          <w:rFonts w:ascii="CMU Serif" w:hAnsi="CMU Serif" w:cs="CMU Serif"/>
          <w:lang w:val="en-US"/>
        </w:rPr>
        <w:t xml:space="preserve"> and increased research and innovation. </w:t>
      </w:r>
    </w:p>
    <w:p w14:paraId="46E72D4D" w14:textId="77777777" w:rsidR="002B1AA8" w:rsidRPr="009E429C" w:rsidRDefault="002B1AA8" w:rsidP="002B1AA8">
      <w:pPr>
        <w:spacing w:line="240" w:lineRule="auto"/>
        <w:ind w:firstLine="284"/>
        <w:rPr>
          <w:rFonts w:ascii="CMU Serif" w:hAnsi="CMU Serif" w:cs="CMU Serif"/>
          <w:highlight w:val="yellow"/>
          <w:lang w:val="en-US"/>
        </w:rPr>
      </w:pPr>
    </w:p>
    <w:p w14:paraId="3E4CE4A4" w14:textId="5B9659AB" w:rsidR="00414DE7" w:rsidRPr="00414DE7" w:rsidRDefault="002B1AA8" w:rsidP="00414DE7">
      <w:pPr>
        <w:spacing w:line="240" w:lineRule="auto"/>
        <w:rPr>
          <w:rFonts w:ascii="CMU Serif" w:hAnsi="CMU Serif" w:cs="CMU Serif"/>
          <w:b/>
          <w:bCs/>
          <w:lang w:val="en-US"/>
        </w:rPr>
      </w:pPr>
      <w:r w:rsidRPr="007A45DD">
        <w:rPr>
          <w:rFonts w:ascii="CMU Serif" w:hAnsi="CMU Serif" w:cs="CMU Serif"/>
          <w:b/>
          <w:bCs/>
          <w:lang w:val="en-US"/>
        </w:rPr>
        <w:t xml:space="preserve">Research </w:t>
      </w:r>
      <w:r w:rsidR="00AE380E">
        <w:rPr>
          <w:rFonts w:ascii="CMU Serif" w:hAnsi="CMU Serif" w:cs="CMU Serif"/>
          <w:b/>
          <w:bCs/>
          <w:lang w:val="en-US"/>
        </w:rPr>
        <w:t>R</w:t>
      </w:r>
      <w:r w:rsidRPr="007A45DD">
        <w:rPr>
          <w:rFonts w:ascii="CMU Serif" w:hAnsi="CMU Serif" w:cs="CMU Serif"/>
          <w:b/>
          <w:bCs/>
          <w:lang w:val="en-US"/>
        </w:rPr>
        <w:t>eproducibility</w:t>
      </w:r>
    </w:p>
    <w:p w14:paraId="13078FB1" w14:textId="64F6927A" w:rsidR="00BD70A8" w:rsidRDefault="00F162FE" w:rsidP="00B86879">
      <w:pPr>
        <w:spacing w:line="240" w:lineRule="auto"/>
        <w:ind w:firstLine="284"/>
        <w:rPr>
          <w:rFonts w:ascii="CMU Serif" w:hAnsi="CMU Serif" w:cs="CMU Serif"/>
          <w:noProof/>
          <w:lang w:val="en-US"/>
        </w:rPr>
      </w:pPr>
      <w:r>
        <w:rPr>
          <w:rFonts w:ascii="CMU Serif" w:hAnsi="CMU Serif" w:cs="CMU Serif"/>
          <w:noProof/>
          <w:lang w:val="en-US"/>
        </w:rPr>
        <w:t>O</w:t>
      </w:r>
      <w:r w:rsidRPr="00F162FE">
        <w:rPr>
          <w:rFonts w:ascii="CMU Serif" w:hAnsi="CMU Serif" w:cs="CMU Serif"/>
          <w:noProof/>
          <w:lang w:val="en-US"/>
        </w:rPr>
        <w:t xml:space="preserve">ne of the cornerstones of the scientific method is the ability to reproduce </w:t>
      </w:r>
      <w:r>
        <w:rPr>
          <w:rFonts w:ascii="CMU Serif" w:hAnsi="CMU Serif" w:cs="CMU Serif"/>
          <w:noProof/>
          <w:lang w:val="en-US"/>
        </w:rPr>
        <w:t>an experiment</w:t>
      </w:r>
      <w:r w:rsidRPr="00F162FE">
        <w:rPr>
          <w:rFonts w:ascii="CMU Serif" w:hAnsi="CMU Serif" w:cs="CMU Serif"/>
          <w:noProof/>
          <w:lang w:val="en-US"/>
        </w:rPr>
        <w:t xml:space="preserve">. This requires a researcher to obtain consistent </w:t>
      </w:r>
      <w:r>
        <w:rPr>
          <w:rFonts w:ascii="CMU Serif" w:hAnsi="CMU Serif" w:cs="CMU Serif"/>
          <w:noProof/>
          <w:lang w:val="en-US"/>
        </w:rPr>
        <w:t>results</w:t>
      </w:r>
      <w:r w:rsidRPr="00F162FE">
        <w:rPr>
          <w:rFonts w:ascii="CMU Serif" w:hAnsi="CMU Serif" w:cs="CMU Serif"/>
          <w:noProof/>
          <w:lang w:val="en-US"/>
        </w:rPr>
        <w:t xml:space="preserve"> </w:t>
      </w:r>
      <w:r>
        <w:rPr>
          <w:rFonts w:ascii="CMU Serif" w:hAnsi="CMU Serif" w:cs="CMU Serif"/>
          <w:noProof/>
          <w:lang w:val="en-US"/>
        </w:rPr>
        <w:t>when</w:t>
      </w:r>
      <w:r w:rsidRPr="00F162FE">
        <w:rPr>
          <w:rFonts w:ascii="CMU Serif" w:hAnsi="CMU Serif" w:cs="CMU Serif"/>
          <w:noProof/>
          <w:lang w:val="en-US"/>
        </w:rPr>
        <w:t xml:space="preserve"> using the same </w:t>
      </w:r>
      <w:r>
        <w:rPr>
          <w:rFonts w:ascii="CMU Serif" w:hAnsi="CMU Serif" w:cs="CMU Serif"/>
          <w:noProof/>
          <w:lang w:val="en-US"/>
        </w:rPr>
        <w:t xml:space="preserve">experimental setup, environmental conditions, </w:t>
      </w:r>
      <w:r w:rsidRPr="00F162FE">
        <w:rPr>
          <w:rFonts w:ascii="CMU Serif" w:hAnsi="CMU Serif" w:cs="CMU Serif"/>
          <w:noProof/>
          <w:lang w:val="en-US"/>
        </w:rPr>
        <w:t xml:space="preserve">input data, computational procedures, methods, and code, as well as analytical </w:t>
      </w:r>
      <w:r>
        <w:rPr>
          <w:rFonts w:ascii="CMU Serif" w:hAnsi="CMU Serif" w:cs="CMU Serif"/>
          <w:noProof/>
          <w:lang w:val="en-US"/>
        </w:rPr>
        <w:t xml:space="preserve">and mathematical </w:t>
      </w:r>
      <w:r w:rsidRPr="00F162FE">
        <w:rPr>
          <w:rFonts w:ascii="CMU Serif" w:hAnsi="CMU Serif" w:cs="CMU Serif"/>
          <w:noProof/>
          <w:lang w:val="en-US"/>
        </w:rPr>
        <w:t>conditions.</w:t>
      </w:r>
      <w:r>
        <w:rPr>
          <w:rFonts w:ascii="CMU Serif" w:hAnsi="CMU Serif" w:cs="CMU Serif"/>
          <w:noProof/>
          <w:lang w:val="en-US"/>
        </w:rPr>
        <w:t xml:space="preserve"> Moreover, research results need to be replicated and reproduced by any other researcher that copies and mimics the same procedure that produced initial results from previous scientific work.</w:t>
      </w:r>
      <w:r w:rsidR="00414DE7">
        <w:rPr>
          <w:rFonts w:ascii="CMU Serif" w:hAnsi="CMU Serif" w:cs="CMU Serif"/>
          <w:noProof/>
          <w:lang w:val="en-US"/>
        </w:rPr>
        <w:t xml:space="preserve"> However, in real life, is not an easy task to achieve</w:t>
      </w:r>
      <w:r w:rsidR="003223F8">
        <w:rPr>
          <w:rFonts w:ascii="CMU Serif" w:hAnsi="CMU Serif" w:cs="CMU Serif"/>
          <w:noProof/>
          <w:lang w:val="en-US"/>
        </w:rPr>
        <w:fldChar w:fldCharType="begin"/>
      </w:r>
      <w:r w:rsidR="003223F8">
        <w:rPr>
          <w:rFonts w:ascii="CMU Serif" w:hAnsi="CMU Serif" w:cs="CMU Serif"/>
          <w:noProof/>
          <w:lang w:val="en-US"/>
        </w:rPr>
        <w:instrText xml:space="preserve"> REF _Ref141956949 \r \h </w:instrText>
      </w:r>
      <w:r w:rsidR="003223F8">
        <w:rPr>
          <w:rFonts w:ascii="CMU Serif" w:hAnsi="CMU Serif" w:cs="CMU Serif"/>
          <w:noProof/>
          <w:lang w:val="en-US"/>
        </w:rPr>
      </w:r>
      <w:r w:rsidR="003223F8">
        <w:rPr>
          <w:rFonts w:ascii="CMU Serif" w:hAnsi="CMU Serif" w:cs="CMU Serif"/>
          <w:noProof/>
          <w:lang w:val="en-US"/>
        </w:rPr>
        <w:fldChar w:fldCharType="separate"/>
      </w:r>
      <w:r w:rsidR="00BC59F7">
        <w:rPr>
          <w:rFonts w:ascii="CMU Serif" w:hAnsi="CMU Serif" w:cs="CMU Serif"/>
          <w:noProof/>
          <w:lang w:val="en-US"/>
        </w:rPr>
        <w:t>[5]</w:t>
      </w:r>
      <w:r w:rsidR="003223F8">
        <w:rPr>
          <w:rFonts w:ascii="CMU Serif" w:hAnsi="CMU Serif" w:cs="CMU Serif"/>
          <w:noProof/>
          <w:lang w:val="en-US"/>
        </w:rPr>
        <w:fldChar w:fldCharType="end"/>
      </w:r>
      <w:r w:rsidR="00414DE7">
        <w:rPr>
          <w:rFonts w:ascii="CMU Serif" w:hAnsi="CMU Serif" w:cs="CMU Serif"/>
          <w:noProof/>
          <w:lang w:val="en-US"/>
        </w:rPr>
        <w:t xml:space="preserve">. A </w:t>
      </w:r>
      <w:r w:rsidR="00414DE7" w:rsidRPr="00414DE7">
        <w:rPr>
          <w:rFonts w:ascii="CMU Serif" w:hAnsi="CMU Serif" w:cs="CMU Serif"/>
          <w:noProof/>
          <w:lang w:val="en-US"/>
        </w:rPr>
        <w:t xml:space="preserve">survey </w:t>
      </w:r>
      <w:r w:rsidR="00414DE7">
        <w:rPr>
          <w:rFonts w:ascii="CMU Serif" w:hAnsi="CMU Serif" w:cs="CMU Serif"/>
          <w:noProof/>
          <w:lang w:val="en-US"/>
        </w:rPr>
        <w:t xml:space="preserve">elaborated by </w:t>
      </w:r>
      <w:r w:rsidR="00414DE7" w:rsidRPr="00414DE7">
        <w:rPr>
          <w:rFonts w:ascii="CMU Serif" w:hAnsi="CMU Serif" w:cs="CMU Serif"/>
          <w:noProof/>
          <w:lang w:val="en-US"/>
        </w:rPr>
        <w:t>Monya Baker</w:t>
      </w:r>
      <w:r w:rsidR="00B86879">
        <w:rPr>
          <w:rFonts w:ascii="CMU Serif" w:hAnsi="CMU Serif" w:cs="CMU Serif"/>
          <w:noProof/>
          <w:lang w:val="en-US"/>
        </w:rPr>
        <w:fldChar w:fldCharType="begin"/>
      </w:r>
      <w:r w:rsidR="00B86879">
        <w:rPr>
          <w:rFonts w:ascii="CMU Serif" w:hAnsi="CMU Serif" w:cs="CMU Serif"/>
          <w:noProof/>
          <w:lang w:val="en-US"/>
        </w:rPr>
        <w:instrText xml:space="preserve"> REF _Ref141954048 \r \h </w:instrText>
      </w:r>
      <w:r w:rsidR="00B86879">
        <w:rPr>
          <w:rFonts w:ascii="CMU Serif" w:hAnsi="CMU Serif" w:cs="CMU Serif"/>
          <w:noProof/>
          <w:lang w:val="en-US"/>
        </w:rPr>
      </w:r>
      <w:r w:rsidR="00B86879">
        <w:rPr>
          <w:rFonts w:ascii="CMU Serif" w:hAnsi="CMU Serif" w:cs="CMU Serif"/>
          <w:noProof/>
          <w:lang w:val="en-US"/>
        </w:rPr>
        <w:fldChar w:fldCharType="separate"/>
      </w:r>
      <w:r w:rsidR="00BC59F7">
        <w:rPr>
          <w:rFonts w:ascii="CMU Serif" w:hAnsi="CMU Serif" w:cs="CMU Serif"/>
          <w:noProof/>
          <w:lang w:val="en-US"/>
        </w:rPr>
        <w:t>[3]</w:t>
      </w:r>
      <w:r w:rsidR="00B86879">
        <w:rPr>
          <w:rFonts w:ascii="CMU Serif" w:hAnsi="CMU Serif" w:cs="CMU Serif"/>
          <w:noProof/>
          <w:lang w:val="en-US"/>
        </w:rPr>
        <w:fldChar w:fldCharType="end"/>
      </w:r>
      <w:r w:rsidR="00414DE7" w:rsidRPr="00414DE7">
        <w:rPr>
          <w:rFonts w:ascii="CMU Serif" w:hAnsi="CMU Serif" w:cs="CMU Serif"/>
          <w:noProof/>
          <w:lang w:val="en-US"/>
        </w:rPr>
        <w:t>,</w:t>
      </w:r>
      <w:r w:rsidR="00414DE7">
        <w:rPr>
          <w:rFonts w:ascii="CMU Serif" w:hAnsi="CMU Serif" w:cs="CMU Serif"/>
          <w:noProof/>
          <w:lang w:val="en-US"/>
        </w:rPr>
        <w:t xml:space="preserve"> in the field of biology, found </w:t>
      </w:r>
      <w:r w:rsidR="00414DE7" w:rsidRPr="00414DE7">
        <w:rPr>
          <w:rFonts w:ascii="CMU Serif" w:hAnsi="CMU Serif" w:cs="CMU Serif"/>
          <w:noProof/>
          <w:lang w:val="en-US"/>
        </w:rPr>
        <w:t>more than 70% of researchers were unable to replicate the results of other scientists</w:t>
      </w:r>
      <w:r w:rsidR="00414DE7">
        <w:rPr>
          <w:rFonts w:ascii="CMU Serif" w:hAnsi="CMU Serif" w:cs="CMU Serif"/>
          <w:noProof/>
          <w:lang w:val="en-US"/>
        </w:rPr>
        <w:t xml:space="preserve"> and </w:t>
      </w:r>
      <w:r w:rsidR="00414DE7" w:rsidRPr="00414DE7">
        <w:rPr>
          <w:rFonts w:ascii="CMU Serif" w:hAnsi="CMU Serif" w:cs="CMU Serif"/>
          <w:noProof/>
          <w:lang w:val="en-US"/>
        </w:rPr>
        <w:t>about 60% were unable to replicate their own findings.</w:t>
      </w:r>
      <w:r w:rsidR="00B86879">
        <w:rPr>
          <w:rFonts w:ascii="CMU Serif" w:hAnsi="CMU Serif" w:cs="CMU Serif"/>
          <w:noProof/>
          <w:lang w:val="en-US"/>
        </w:rPr>
        <w:t xml:space="preserve"> </w:t>
      </w:r>
    </w:p>
    <w:p w14:paraId="0314AC71" w14:textId="5468F4B1" w:rsidR="00BD70A8" w:rsidRDefault="00BD70A8" w:rsidP="00B86879">
      <w:pPr>
        <w:spacing w:line="240" w:lineRule="auto"/>
        <w:ind w:firstLine="284"/>
        <w:rPr>
          <w:rFonts w:ascii="CMU Serif" w:hAnsi="CMU Serif" w:cs="CMU Serif"/>
          <w:noProof/>
          <w:lang w:val="en-US"/>
        </w:rPr>
      </w:pPr>
      <w:r>
        <w:rPr>
          <w:rFonts w:ascii="CMU Serif" w:hAnsi="CMU Serif" w:cs="CMU Serif"/>
          <w:noProof/>
          <w:lang w:val="en-US"/>
        </w:rPr>
        <w:t xml:space="preserve">An article available on the </w:t>
      </w:r>
      <w:r w:rsidRPr="00BD70A8">
        <w:rPr>
          <w:rFonts w:ascii="CMU Serif" w:hAnsi="CMU Serif" w:cs="CMU Serif"/>
          <w:i/>
          <w:iCs/>
          <w:noProof/>
          <w:lang w:val="en-US"/>
        </w:rPr>
        <w:t>Nature</w:t>
      </w:r>
      <w:r>
        <w:rPr>
          <w:rFonts w:ascii="CMU Serif" w:hAnsi="CMU Serif" w:cs="CMU Serif"/>
          <w:noProof/>
          <w:lang w:val="en-US"/>
        </w:rPr>
        <w:t xml:space="preserve"> website, </w:t>
      </w:r>
      <w:hyperlink r:id="rId25" w:anchor="ref-CR3" w:history="1">
        <w:r w:rsidRPr="00BD70A8">
          <w:rPr>
            <w:rStyle w:val="Hyperlink"/>
            <w:rFonts w:ascii="CMU Serif" w:hAnsi="CMU Serif" w:cs="CMU Serif"/>
            <w:noProof/>
            <w:lang w:val="en-US"/>
          </w:rPr>
          <w:t>here</w:t>
        </w:r>
      </w:hyperlink>
      <w:r>
        <w:rPr>
          <w:rFonts w:ascii="CMU Serif" w:hAnsi="CMU Serif" w:cs="CMU Serif"/>
          <w:noProof/>
          <w:lang w:val="en-US"/>
        </w:rPr>
        <w:t xml:space="preserve">,  produced </w:t>
      </w:r>
      <w:r w:rsidR="005C188A">
        <w:rPr>
          <w:rFonts w:ascii="CMU Serif" w:hAnsi="CMU Serif" w:cs="CMU Serif"/>
          <w:noProof/>
          <w:lang w:val="en-US"/>
        </w:rPr>
        <w:t>by</w:t>
      </w:r>
      <w:r w:rsidR="00F554E0">
        <w:rPr>
          <w:rFonts w:ascii="CMU Serif" w:hAnsi="CMU Serif" w:cs="CMU Serif"/>
          <w:noProof/>
          <w:lang w:val="en-US"/>
        </w:rPr>
        <w:t xml:space="preserve"> the</w:t>
      </w:r>
      <w:r>
        <w:rPr>
          <w:rFonts w:ascii="CMU Serif" w:hAnsi="CMU Serif" w:cs="CMU Serif"/>
          <w:noProof/>
          <w:lang w:val="en-US"/>
        </w:rPr>
        <w:t xml:space="preserve"> </w:t>
      </w:r>
      <w:r w:rsidRPr="00BD70A8">
        <w:rPr>
          <w:rFonts w:ascii="CMU Serif" w:hAnsi="CMU Serif" w:cs="CMU Serif"/>
          <w:i/>
          <w:iCs/>
          <w:noProof/>
          <w:lang w:val="en-US"/>
        </w:rPr>
        <w:t>American Type Culture Collection</w:t>
      </w:r>
      <w:r w:rsidR="00C35EA3">
        <w:rPr>
          <w:rFonts w:ascii="CMU Serif" w:hAnsi="CMU Serif" w:cs="CMU Serif"/>
          <w:i/>
          <w:iCs/>
          <w:noProof/>
          <w:lang w:val="en-US"/>
        </w:rPr>
        <w:t xml:space="preserve"> </w:t>
      </w:r>
      <w:r w:rsidR="00C35EA3" w:rsidRPr="00C35EA3">
        <w:rPr>
          <w:rFonts w:ascii="CMU Serif" w:hAnsi="CMU Serif" w:cs="CMU Serif"/>
          <w:noProof/>
          <w:lang w:val="en-US"/>
        </w:rPr>
        <w:t>(ATCC)</w:t>
      </w:r>
      <w:r>
        <w:rPr>
          <w:rFonts w:ascii="CMU Serif" w:hAnsi="CMU Serif" w:cs="CMU Serif"/>
          <w:noProof/>
          <w:lang w:val="en-US"/>
        </w:rPr>
        <w:t xml:space="preserve">, </w:t>
      </w:r>
      <w:r w:rsidR="00F554E0">
        <w:rPr>
          <w:rFonts w:ascii="CMU Serif" w:hAnsi="CMU Serif" w:cs="CMU Serif"/>
          <w:noProof/>
          <w:lang w:val="en-US"/>
        </w:rPr>
        <w:t>titled “</w:t>
      </w:r>
      <w:r w:rsidR="00F554E0" w:rsidRPr="00F554E0">
        <w:rPr>
          <w:rFonts w:ascii="CMU Serif" w:hAnsi="CMU Serif" w:cs="CMU Serif"/>
          <w:noProof/>
          <w:lang w:val="en-US"/>
        </w:rPr>
        <w:t>Six factors affecting reproducibility in life science research and how to handle them</w:t>
      </w:r>
      <w:r w:rsidR="00F554E0">
        <w:rPr>
          <w:rFonts w:ascii="CMU Serif" w:hAnsi="CMU Serif" w:cs="CMU Serif"/>
          <w:noProof/>
          <w:lang w:val="en-US"/>
        </w:rPr>
        <w:t>”</w:t>
      </w:r>
      <w:r w:rsidR="00C35EA3">
        <w:rPr>
          <w:rFonts w:ascii="CMU Serif" w:hAnsi="CMU Serif" w:cs="CMU Serif"/>
          <w:noProof/>
          <w:lang w:val="en-US"/>
        </w:rPr>
        <w:fldChar w:fldCharType="begin"/>
      </w:r>
      <w:r w:rsidR="00C35EA3">
        <w:rPr>
          <w:rFonts w:ascii="CMU Serif" w:hAnsi="CMU Serif" w:cs="CMU Serif"/>
          <w:noProof/>
          <w:lang w:val="en-US"/>
        </w:rPr>
        <w:instrText xml:space="preserve"> REF _Ref141955043 \r \h </w:instrText>
      </w:r>
      <w:r w:rsidR="00C35EA3">
        <w:rPr>
          <w:rFonts w:ascii="CMU Serif" w:hAnsi="CMU Serif" w:cs="CMU Serif"/>
          <w:noProof/>
          <w:lang w:val="en-US"/>
        </w:rPr>
      </w:r>
      <w:r w:rsidR="00C35EA3">
        <w:rPr>
          <w:rFonts w:ascii="CMU Serif" w:hAnsi="CMU Serif" w:cs="CMU Serif"/>
          <w:noProof/>
          <w:lang w:val="en-US"/>
        </w:rPr>
        <w:fldChar w:fldCharType="separate"/>
      </w:r>
      <w:r w:rsidR="00BC59F7">
        <w:rPr>
          <w:rFonts w:ascii="CMU Serif" w:hAnsi="CMU Serif" w:cs="CMU Serif"/>
          <w:noProof/>
          <w:lang w:val="en-US"/>
        </w:rPr>
        <w:t>[4]</w:t>
      </w:r>
      <w:r w:rsidR="00C35EA3">
        <w:rPr>
          <w:rFonts w:ascii="CMU Serif" w:hAnsi="CMU Serif" w:cs="CMU Serif"/>
          <w:noProof/>
          <w:lang w:val="en-US"/>
        </w:rPr>
        <w:fldChar w:fldCharType="end"/>
      </w:r>
      <w:r w:rsidR="00F554E0">
        <w:rPr>
          <w:rFonts w:ascii="CMU Serif" w:hAnsi="CMU Serif" w:cs="CMU Serif"/>
          <w:noProof/>
          <w:lang w:val="en-US"/>
        </w:rPr>
        <w:t xml:space="preserve"> lists the following f</w:t>
      </w:r>
      <w:r w:rsidR="00F554E0" w:rsidRPr="00F554E0">
        <w:rPr>
          <w:rFonts w:ascii="CMU Serif" w:hAnsi="CMU Serif" w:cs="CMU Serif"/>
          <w:noProof/>
          <w:lang w:val="en-US"/>
        </w:rPr>
        <w:t>actors contributing to the lack of reproducibility</w:t>
      </w:r>
      <w:r w:rsidR="00F554E0">
        <w:rPr>
          <w:rFonts w:ascii="CMU Serif" w:hAnsi="CMU Serif" w:cs="CMU Serif"/>
          <w:noProof/>
          <w:lang w:val="en-US"/>
        </w:rPr>
        <w:t>:</w:t>
      </w:r>
    </w:p>
    <w:p w14:paraId="3CD3D811" w14:textId="26DA8EEB"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A lack of access to methodolog</w:t>
      </w:r>
      <w:r w:rsidR="00184DC9">
        <w:rPr>
          <w:rFonts w:ascii="CMU Serif" w:hAnsi="CMU Serif" w:cs="CMU Serif"/>
          <w:noProof/>
        </w:rPr>
        <w:t>ies and experiment procedure</w:t>
      </w:r>
      <w:r w:rsidRPr="00F554E0">
        <w:rPr>
          <w:rFonts w:ascii="CMU Serif" w:hAnsi="CMU Serif" w:cs="CMU Serif"/>
          <w:noProof/>
        </w:rPr>
        <w:t xml:space="preserve"> details, raw data, and research materials</w:t>
      </w:r>
    </w:p>
    <w:p w14:paraId="54355454" w14:textId="61085C6E"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Use of misidentified, cross-contaminated,</w:t>
      </w:r>
      <w:r>
        <w:rPr>
          <w:rFonts w:ascii="CMU Serif" w:hAnsi="CMU Serif" w:cs="CMU Serif"/>
          <w:noProof/>
        </w:rPr>
        <w:t xml:space="preserve"> specimens</w:t>
      </w:r>
    </w:p>
    <w:p w14:paraId="71F1F277" w14:textId="6B59C302"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Inability to manage complex datasets</w:t>
      </w:r>
    </w:p>
    <w:p w14:paraId="6D9B1670" w14:textId="73E3BD2F"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Poor research practices and experimental design</w:t>
      </w:r>
    </w:p>
    <w:p w14:paraId="02DDBBA0" w14:textId="671A1F26" w:rsid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Cognitive bias</w:t>
      </w:r>
    </w:p>
    <w:p w14:paraId="7029DF6D" w14:textId="29A98BDD" w:rsidR="00F554E0" w:rsidRPr="00F554E0" w:rsidRDefault="00F554E0" w:rsidP="00F554E0">
      <w:pPr>
        <w:pStyle w:val="ListParagraph"/>
        <w:numPr>
          <w:ilvl w:val="0"/>
          <w:numId w:val="40"/>
        </w:numPr>
        <w:spacing w:line="240" w:lineRule="auto"/>
        <w:rPr>
          <w:rFonts w:ascii="CMU Serif" w:hAnsi="CMU Serif" w:cs="CMU Serif"/>
          <w:noProof/>
        </w:rPr>
      </w:pPr>
      <w:r w:rsidRPr="00F554E0">
        <w:rPr>
          <w:rFonts w:ascii="CMU Serif" w:hAnsi="CMU Serif" w:cs="CMU Serif"/>
          <w:noProof/>
        </w:rPr>
        <w:t>Reward</w:t>
      </w:r>
      <w:r>
        <w:rPr>
          <w:rFonts w:ascii="CMU Serif" w:hAnsi="CMU Serif" w:cs="CMU Serif"/>
          <w:noProof/>
        </w:rPr>
        <w:t xml:space="preserve">ing </w:t>
      </w:r>
      <w:r w:rsidRPr="00F554E0">
        <w:rPr>
          <w:rFonts w:ascii="CMU Serif" w:hAnsi="CMU Serif" w:cs="CMU Serif"/>
          <w:noProof/>
        </w:rPr>
        <w:t>novel findings and undervalu</w:t>
      </w:r>
      <w:r>
        <w:rPr>
          <w:rFonts w:ascii="CMU Serif" w:hAnsi="CMU Serif" w:cs="CMU Serif"/>
          <w:noProof/>
        </w:rPr>
        <w:t>ing</w:t>
      </w:r>
      <w:r w:rsidRPr="00F554E0">
        <w:rPr>
          <w:rFonts w:ascii="CMU Serif" w:hAnsi="CMU Serif" w:cs="CMU Serif"/>
          <w:noProof/>
        </w:rPr>
        <w:t xml:space="preserve"> negative results</w:t>
      </w:r>
    </w:p>
    <w:p w14:paraId="4A384237" w14:textId="2864A256" w:rsidR="00F162FE" w:rsidRPr="00F162FE" w:rsidRDefault="001F0B97" w:rsidP="00F162FE">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addressing the main reproducibility concerns in particular in what relates to items 1 to 4 </w:t>
      </w:r>
      <w:r w:rsidR="00D27B69">
        <w:rPr>
          <w:rFonts w:ascii="CMU Serif" w:hAnsi="CMU Serif" w:cs="CMU Serif"/>
          <w:noProof/>
          <w:lang w:val="en-US"/>
        </w:rPr>
        <w:t>o</w:t>
      </w:r>
      <w:r>
        <w:rPr>
          <w:rFonts w:ascii="CMU Serif" w:hAnsi="CMU Serif" w:cs="CMU Serif"/>
          <w:noProof/>
          <w:lang w:val="en-US"/>
        </w:rPr>
        <w:t>n the list above</w:t>
      </w:r>
      <w:r w:rsidR="003B2A60">
        <w:rPr>
          <w:rFonts w:ascii="CMU Serif" w:hAnsi="CMU Serif" w:cs="CMU Serif"/>
          <w:noProof/>
          <w:lang w:val="en-US"/>
        </w:rPr>
        <w:t xml:space="preserve"> </w:t>
      </w:r>
      <w:r w:rsidR="00D27B69">
        <w:rPr>
          <w:rFonts w:ascii="CMU Serif" w:hAnsi="CMU Serif" w:cs="CMU Serif"/>
          <w:noProof/>
          <w:lang w:val="en-US"/>
        </w:rPr>
        <w:t>by</w:t>
      </w:r>
      <w:r w:rsidR="003B2A60">
        <w:rPr>
          <w:rFonts w:ascii="CMU Serif" w:hAnsi="CMU Serif" w:cs="CMU Serif"/>
          <w:noProof/>
          <w:lang w:val="en-US"/>
        </w:rPr>
        <w:t xml:space="preserve"> enabling near real-time data auditing using cryptographic identification tagged to experimental data collected directly at the </w:t>
      </w:r>
      <w:r w:rsidR="002B0940">
        <w:rPr>
          <w:rFonts w:ascii="CMU Serif" w:hAnsi="CMU Serif" w:cs="CMU Serif"/>
          <w:noProof/>
          <w:lang w:val="en-US"/>
        </w:rPr>
        <w:t>origin</w:t>
      </w:r>
      <w:r w:rsidR="003B2A60">
        <w:rPr>
          <w:rFonts w:ascii="CMU Serif" w:hAnsi="CMU Serif" w:cs="CMU Serif"/>
          <w:noProof/>
          <w:lang w:val="en-US"/>
        </w:rPr>
        <w:t xml:space="preserve"> and during measurements collection</w:t>
      </w:r>
      <w:r>
        <w:rPr>
          <w:rFonts w:ascii="CMU Serif" w:hAnsi="CMU Serif" w:cs="CMU Serif"/>
          <w:noProof/>
          <w:lang w:val="en-US"/>
        </w:rPr>
        <w:t xml:space="preserve">. </w:t>
      </w:r>
    </w:p>
    <w:p w14:paraId="2DCD9870" w14:textId="77777777" w:rsidR="00702C03" w:rsidRPr="009E429C" w:rsidRDefault="00702C03" w:rsidP="007A12B7">
      <w:pPr>
        <w:spacing w:line="240" w:lineRule="auto"/>
        <w:rPr>
          <w:rFonts w:ascii="CMU Serif" w:hAnsi="CMU Serif" w:cs="CMU Serif"/>
          <w:highlight w:val="yellow"/>
          <w:lang w:val="en-US"/>
        </w:rPr>
      </w:pPr>
    </w:p>
    <w:p w14:paraId="29870050" w14:textId="00219E18" w:rsidR="007A12B7" w:rsidRDefault="002B1AA8" w:rsidP="007A45DD">
      <w:pPr>
        <w:spacing w:line="240" w:lineRule="auto"/>
        <w:jc w:val="left"/>
        <w:rPr>
          <w:rFonts w:ascii="CMU Serif" w:hAnsi="CMU Serif" w:cs="CMU Serif"/>
          <w:b/>
          <w:bCs/>
          <w:lang w:val="en-US"/>
        </w:rPr>
      </w:pPr>
      <w:r w:rsidRPr="007A45DD">
        <w:rPr>
          <w:rFonts w:ascii="CMU Serif" w:hAnsi="CMU Serif" w:cs="CMU Serif"/>
          <w:b/>
          <w:bCs/>
          <w:lang w:val="en-US"/>
        </w:rPr>
        <w:t xml:space="preserve">Public </w:t>
      </w:r>
      <w:r w:rsidR="00AE380E">
        <w:rPr>
          <w:rFonts w:ascii="CMU Serif" w:hAnsi="CMU Serif" w:cs="CMU Serif"/>
          <w:b/>
          <w:bCs/>
          <w:lang w:val="en-US"/>
        </w:rPr>
        <w:t>A</w:t>
      </w:r>
      <w:r w:rsidRPr="007A45DD">
        <w:rPr>
          <w:rFonts w:ascii="CMU Serif" w:hAnsi="CMU Serif" w:cs="CMU Serif"/>
          <w:b/>
          <w:bCs/>
          <w:lang w:val="en-US"/>
        </w:rPr>
        <w:t>ccessibility</w:t>
      </w:r>
    </w:p>
    <w:p w14:paraId="54DCCF3E" w14:textId="5F4B44A3" w:rsidR="00F858FE" w:rsidRDefault="00727EB5" w:rsidP="00F858FE">
      <w:pPr>
        <w:spacing w:line="240" w:lineRule="auto"/>
        <w:ind w:firstLine="270"/>
        <w:rPr>
          <w:rFonts w:ascii="CMU Serif" w:hAnsi="CMU Serif" w:cs="CMU Serif"/>
          <w:noProof/>
          <w:lang w:val="en-US"/>
        </w:rPr>
      </w:pPr>
      <w:r>
        <w:rPr>
          <w:rFonts w:ascii="CMU Serif" w:hAnsi="CMU Serif" w:cs="CMU Serif"/>
          <w:noProof/>
          <w:lang w:val="en-US"/>
        </w:rPr>
        <w:t xml:space="preserve">With the turn to a new millennium, </w:t>
      </w:r>
      <w:r w:rsidR="00BC1FB5">
        <w:rPr>
          <w:rFonts w:ascii="CMU Serif" w:hAnsi="CMU Serif" w:cs="CMU Serif"/>
          <w:noProof/>
          <w:lang w:val="en-US"/>
        </w:rPr>
        <w:t>d</w:t>
      </w:r>
      <w:r w:rsidR="0054539A">
        <w:rPr>
          <w:rFonts w:ascii="CMU Serif" w:hAnsi="CMU Serif" w:cs="CMU Serif"/>
          <w:noProof/>
          <w:lang w:val="en-US"/>
        </w:rPr>
        <w:t xml:space="preserve">ata, </w:t>
      </w:r>
      <w:r w:rsidR="00BC1FB5">
        <w:rPr>
          <w:rFonts w:ascii="CMU Serif" w:hAnsi="CMU Serif" w:cs="CMU Serif"/>
          <w:noProof/>
          <w:lang w:val="en-US"/>
        </w:rPr>
        <w:t>i</w:t>
      </w:r>
      <w:r w:rsidR="0054539A">
        <w:rPr>
          <w:rFonts w:ascii="CMU Serif" w:hAnsi="CMU Serif" w:cs="CMU Serif"/>
          <w:noProof/>
          <w:lang w:val="en-US"/>
        </w:rPr>
        <w:t xml:space="preserve">nformation, and knowledge, in general, </w:t>
      </w:r>
      <w:r>
        <w:rPr>
          <w:rFonts w:ascii="CMU Serif" w:hAnsi="CMU Serif" w:cs="CMU Serif"/>
          <w:noProof/>
          <w:lang w:val="en-US"/>
        </w:rPr>
        <w:t>saw</w:t>
      </w:r>
      <w:r w:rsidR="0054539A">
        <w:rPr>
          <w:rFonts w:ascii="CMU Serif" w:hAnsi="CMU Serif" w:cs="CMU Serif"/>
          <w:noProof/>
          <w:lang w:val="en-US"/>
        </w:rPr>
        <w:t xml:space="preserve"> a process of mass</w:t>
      </w:r>
      <w:r w:rsidR="00FD0E8A">
        <w:rPr>
          <w:rFonts w:ascii="CMU Serif" w:hAnsi="CMU Serif" w:cs="CMU Serif"/>
          <w:noProof/>
          <w:lang w:val="en-US"/>
        </w:rPr>
        <w:t xml:space="preserve"> diffusion</w:t>
      </w:r>
      <w:r w:rsidR="0054539A">
        <w:rPr>
          <w:rFonts w:ascii="CMU Serif" w:hAnsi="CMU Serif" w:cs="CMU Serif"/>
          <w:noProof/>
          <w:lang w:val="en-US"/>
        </w:rPr>
        <w:t xml:space="preserve"> to </w:t>
      </w:r>
      <w:r>
        <w:rPr>
          <w:rFonts w:ascii="CMU Serif" w:hAnsi="CMU Serif" w:cs="CMU Serif"/>
          <w:noProof/>
          <w:lang w:val="en-US"/>
        </w:rPr>
        <w:t>the</w:t>
      </w:r>
      <w:r w:rsidR="0054539A">
        <w:rPr>
          <w:rFonts w:ascii="CMU Serif" w:hAnsi="CMU Serif" w:cs="CMU Serif"/>
          <w:noProof/>
          <w:lang w:val="en-US"/>
        </w:rPr>
        <w:t xml:space="preserve"> common everyday citizen and human on this planet. From past centuries whe</w:t>
      </w:r>
      <w:r w:rsidR="00FD0E8A">
        <w:rPr>
          <w:rFonts w:ascii="CMU Serif" w:hAnsi="CMU Serif" w:cs="CMU Serif"/>
          <w:noProof/>
          <w:lang w:val="en-US"/>
        </w:rPr>
        <w:t>n</w:t>
      </w:r>
      <w:r w:rsidR="0054539A">
        <w:rPr>
          <w:rFonts w:ascii="CMU Serif" w:hAnsi="CMU Serif" w:cs="CMU Serif"/>
          <w:noProof/>
          <w:lang w:val="en-US"/>
        </w:rPr>
        <w:t xml:space="preserve"> </w:t>
      </w:r>
      <w:r>
        <w:rPr>
          <w:rFonts w:ascii="CMU Serif" w:hAnsi="CMU Serif" w:cs="CMU Serif"/>
          <w:noProof/>
          <w:lang w:val="en-US"/>
        </w:rPr>
        <w:t xml:space="preserve">it </w:t>
      </w:r>
      <w:r w:rsidR="0054539A">
        <w:rPr>
          <w:rFonts w:ascii="CMU Serif" w:hAnsi="CMU Serif" w:cs="CMU Serif"/>
          <w:noProof/>
          <w:lang w:val="en-US"/>
        </w:rPr>
        <w:t xml:space="preserve">was understood as an advantage and power, to perception and valuation as a way to a better and healthier life and lifestyle in particular on what concerns Work as defined in Physics and also as defined in Economics, </w:t>
      </w:r>
      <w:r>
        <w:rPr>
          <w:rFonts w:ascii="CMU Serif" w:hAnsi="CMU Serif" w:cs="CMU Serif"/>
          <w:noProof/>
          <w:lang w:val="en-US"/>
        </w:rPr>
        <w:t>L</w:t>
      </w:r>
      <w:r w:rsidR="0054539A">
        <w:rPr>
          <w:rFonts w:ascii="CMU Serif" w:hAnsi="CMU Serif" w:cs="CMU Serif"/>
          <w:noProof/>
          <w:lang w:val="en-US"/>
        </w:rPr>
        <w:t>abour.  One result of such advances in the diffusion of knowledge publicly, with no restrictions of access</w:t>
      </w:r>
      <w:r w:rsidR="00071BD9">
        <w:rPr>
          <w:rFonts w:ascii="CMU Serif" w:hAnsi="CMU Serif" w:cs="CMU Serif"/>
          <w:noProof/>
          <w:lang w:val="en-US"/>
        </w:rPr>
        <w:t>,</w:t>
      </w:r>
      <w:r w:rsidR="0054539A">
        <w:rPr>
          <w:rFonts w:ascii="CMU Serif" w:hAnsi="CMU Serif" w:cs="CMU Serif"/>
          <w:noProof/>
          <w:lang w:val="en-US"/>
        </w:rPr>
        <w:t xml:space="preserve"> can be found nowadays </w:t>
      </w:r>
      <w:r w:rsidR="00071BD9">
        <w:rPr>
          <w:rFonts w:ascii="CMU Serif" w:hAnsi="CMU Serif" w:cs="CMU Serif"/>
          <w:noProof/>
          <w:lang w:val="en-US"/>
        </w:rPr>
        <w:t>in</w:t>
      </w:r>
      <w:r w:rsidR="0054539A">
        <w:rPr>
          <w:rFonts w:ascii="CMU Serif" w:hAnsi="CMU Serif" w:cs="CMU Serif"/>
          <w:noProof/>
          <w:lang w:val="en-US"/>
        </w:rPr>
        <w:t xml:space="preserve"> the current state of technology development and deployment of what is </w:t>
      </w:r>
      <w:r w:rsidR="00071BD9">
        <w:rPr>
          <w:rFonts w:ascii="CMU Serif" w:hAnsi="CMU Serif" w:cs="CMU Serif"/>
          <w:noProof/>
          <w:lang w:val="en-US"/>
        </w:rPr>
        <w:t>known</w:t>
      </w:r>
      <w:r w:rsidR="0054539A">
        <w:rPr>
          <w:rFonts w:ascii="CMU Serif" w:hAnsi="CMU Serif" w:cs="CMU Serif"/>
          <w:noProof/>
          <w:lang w:val="en-US"/>
        </w:rPr>
        <w:t xml:space="preserve"> as “renewable energies” in particular </w:t>
      </w:r>
      <w:r w:rsidR="0054539A">
        <w:rPr>
          <w:rFonts w:ascii="CMU Serif" w:hAnsi="CMU Serif" w:cs="CMU Serif"/>
          <w:noProof/>
          <w:lang w:val="en-US"/>
        </w:rPr>
        <w:lastRenderedPageBreak/>
        <w:t xml:space="preserve">photovoltaics, and electricity storage. </w:t>
      </w:r>
      <w:r w:rsidR="0051593B">
        <w:rPr>
          <w:rFonts w:ascii="CMU Serif" w:hAnsi="CMU Serif" w:cs="CMU Serif"/>
          <w:noProof/>
          <w:lang w:val="en-US"/>
        </w:rPr>
        <w:t xml:space="preserve"> The ability to reduce the amount of work and power required to complete a work</w:t>
      </w:r>
      <w:r w:rsidR="00FD0E8A">
        <w:rPr>
          <w:rFonts w:ascii="CMU Serif" w:hAnsi="CMU Serif" w:cs="CMU Serif"/>
          <w:noProof/>
          <w:lang w:val="en-US"/>
        </w:rPr>
        <w:t xml:space="preserve"> activity or </w:t>
      </w:r>
      <w:r w:rsidR="0051593B">
        <w:rPr>
          <w:rFonts w:ascii="CMU Serif" w:hAnsi="CMU Serif" w:cs="CMU Serif"/>
          <w:noProof/>
          <w:lang w:val="en-US"/>
        </w:rPr>
        <w:t xml:space="preserve">task. </w:t>
      </w:r>
      <w:r w:rsidR="00FD0E8A">
        <w:rPr>
          <w:rFonts w:ascii="CMU Serif" w:hAnsi="CMU Serif" w:cs="CMU Serif"/>
          <w:noProof/>
          <w:lang w:val="en-US"/>
        </w:rPr>
        <w:t>At t</w:t>
      </w:r>
      <w:r w:rsidR="0007434D">
        <w:rPr>
          <w:rFonts w:ascii="CMU Serif" w:hAnsi="CMU Serif" w:cs="CMU Serif"/>
          <w:noProof/>
          <w:lang w:val="en-US"/>
        </w:rPr>
        <w:t xml:space="preserve">he base of this knowledge </w:t>
      </w:r>
      <w:r w:rsidR="00810DA4">
        <w:rPr>
          <w:rFonts w:ascii="CMU Serif" w:hAnsi="CMU Serif" w:cs="CMU Serif"/>
          <w:noProof/>
          <w:lang w:val="en-US"/>
        </w:rPr>
        <w:t>availability</w:t>
      </w:r>
      <w:r w:rsidR="0007434D">
        <w:rPr>
          <w:rFonts w:ascii="CMU Serif" w:hAnsi="CMU Serif" w:cs="CMU Serif"/>
          <w:noProof/>
          <w:lang w:val="en-US"/>
        </w:rPr>
        <w:t xml:space="preserve"> is the greatest </w:t>
      </w:r>
      <w:r w:rsidR="00810DA4">
        <w:rPr>
          <w:rFonts w:ascii="CMU Serif" w:hAnsi="CMU Serif" w:cs="CMU Serif"/>
          <w:noProof/>
          <w:lang w:val="en-US"/>
        </w:rPr>
        <w:t>achievement</w:t>
      </w:r>
      <w:r w:rsidR="0007434D">
        <w:rPr>
          <w:rFonts w:ascii="CMU Serif" w:hAnsi="CMU Serif" w:cs="CMU Serif"/>
          <w:noProof/>
          <w:lang w:val="en-US"/>
        </w:rPr>
        <w:t xml:space="preserve"> of </w:t>
      </w:r>
      <w:r w:rsidR="00810DA4">
        <w:rPr>
          <w:rFonts w:ascii="CMU Serif" w:hAnsi="CMU Serif" w:cs="CMU Serif"/>
          <w:noProof/>
          <w:lang w:val="en-US"/>
        </w:rPr>
        <w:t>mankind</w:t>
      </w:r>
      <w:r w:rsidR="0007434D">
        <w:rPr>
          <w:rFonts w:ascii="CMU Serif" w:hAnsi="CMU Serif" w:cs="CMU Serif"/>
          <w:noProof/>
          <w:lang w:val="en-US"/>
        </w:rPr>
        <w:t xml:space="preserve">, a planetary network of </w:t>
      </w:r>
      <w:r w:rsidR="00810DA4">
        <w:rPr>
          <w:rFonts w:ascii="CMU Serif" w:hAnsi="CMU Serif" w:cs="CMU Serif"/>
          <w:noProof/>
          <w:lang w:val="en-US"/>
        </w:rPr>
        <w:t>communication</w:t>
      </w:r>
      <w:r w:rsidR="00FD0E8A">
        <w:rPr>
          <w:rFonts w:ascii="CMU Serif" w:hAnsi="CMU Serif" w:cs="CMU Serif"/>
          <w:noProof/>
          <w:lang w:val="en-US"/>
        </w:rPr>
        <w:t>s,</w:t>
      </w:r>
      <w:r w:rsidR="0007434D">
        <w:rPr>
          <w:rFonts w:ascii="CMU Serif" w:hAnsi="CMU Serif" w:cs="CMU Serif"/>
          <w:noProof/>
          <w:lang w:val="en-US"/>
        </w:rPr>
        <w:t xml:space="preserve"> at light speed</w:t>
      </w:r>
      <w:r w:rsidR="00FD0E8A">
        <w:rPr>
          <w:rFonts w:ascii="CMU Serif" w:hAnsi="CMU Serif" w:cs="CMU Serif"/>
          <w:noProof/>
          <w:lang w:val="en-US"/>
        </w:rPr>
        <w:t>,</w:t>
      </w:r>
      <w:r w:rsidR="0007434D">
        <w:rPr>
          <w:rFonts w:ascii="CMU Serif" w:hAnsi="CMU Serif" w:cs="CMU Serif"/>
          <w:noProof/>
          <w:lang w:val="en-US"/>
        </w:rPr>
        <w:t xml:space="preserve"> in tandem with the ability to collect data, store and share it </w:t>
      </w:r>
      <w:r w:rsidR="00810DA4">
        <w:rPr>
          <w:rFonts w:ascii="CMU Serif" w:hAnsi="CMU Serif" w:cs="CMU Serif"/>
          <w:noProof/>
          <w:lang w:val="en-US"/>
        </w:rPr>
        <w:t>instantly</w:t>
      </w:r>
      <w:r w:rsidR="0007434D">
        <w:rPr>
          <w:rFonts w:ascii="CMU Serif" w:hAnsi="CMU Serif" w:cs="CMU Serif"/>
          <w:noProof/>
          <w:lang w:val="en-US"/>
        </w:rPr>
        <w:t xml:space="preserve">.  </w:t>
      </w:r>
      <w:r w:rsidR="001B2FC9">
        <w:rPr>
          <w:rFonts w:ascii="CMU Serif" w:hAnsi="CMU Serif" w:cs="CMU Serif"/>
          <w:noProof/>
          <w:lang w:val="en-US"/>
        </w:rPr>
        <w:t>And th</w:t>
      </w:r>
      <w:r w:rsidR="00830780">
        <w:rPr>
          <w:rFonts w:ascii="CMU Serif" w:hAnsi="CMU Serif" w:cs="CMU Serif"/>
          <w:noProof/>
          <w:lang w:val="en-US"/>
        </w:rPr>
        <w:t>is</w:t>
      </w:r>
      <w:r w:rsidR="001B2FC9">
        <w:rPr>
          <w:rFonts w:ascii="CMU Serif" w:hAnsi="CMU Serif" w:cs="CMU Serif"/>
          <w:noProof/>
          <w:lang w:val="en-US"/>
        </w:rPr>
        <w:t xml:space="preserve"> </w:t>
      </w:r>
      <w:r w:rsidR="00BE4865">
        <w:rPr>
          <w:rFonts w:ascii="CMU Serif" w:hAnsi="CMU Serif" w:cs="CMU Serif"/>
          <w:noProof/>
          <w:lang w:val="en-US"/>
        </w:rPr>
        <w:t xml:space="preserve">simple detail </w:t>
      </w:r>
      <w:r w:rsidR="00810DA4">
        <w:rPr>
          <w:rFonts w:ascii="CMU Serif" w:hAnsi="CMU Serif" w:cs="CMU Serif"/>
          <w:noProof/>
          <w:lang w:val="en-US"/>
        </w:rPr>
        <w:t>previously mentioned</w:t>
      </w:r>
      <w:r w:rsidR="00BE4865">
        <w:rPr>
          <w:rFonts w:ascii="CMU Serif" w:hAnsi="CMU Serif" w:cs="CMU Serif"/>
          <w:noProof/>
          <w:lang w:val="en-US"/>
        </w:rPr>
        <w:t xml:space="preserve"> </w:t>
      </w:r>
      <w:r w:rsidR="00830780">
        <w:rPr>
          <w:rFonts w:ascii="CMU Serif" w:hAnsi="CMU Serif" w:cs="CMU Serif"/>
          <w:noProof/>
          <w:lang w:val="en-US"/>
        </w:rPr>
        <w:t>is</w:t>
      </w:r>
      <w:r w:rsidR="001B2FC9">
        <w:rPr>
          <w:rFonts w:ascii="CMU Serif" w:hAnsi="CMU Serif" w:cs="CMU Serif"/>
          <w:noProof/>
          <w:lang w:val="en-US"/>
        </w:rPr>
        <w:t xml:space="preserve"> key </w:t>
      </w:r>
      <w:r w:rsidR="00810DA4">
        <w:rPr>
          <w:rFonts w:ascii="CMU Serif" w:hAnsi="CMU Serif" w:cs="CMU Serif"/>
          <w:noProof/>
          <w:lang w:val="en-US"/>
        </w:rPr>
        <w:t>to</w:t>
      </w:r>
      <w:r w:rsidR="001B2FC9">
        <w:rPr>
          <w:rFonts w:ascii="CMU Serif" w:hAnsi="CMU Serif" w:cs="CMU Serif"/>
          <w:noProof/>
          <w:lang w:val="en-US"/>
        </w:rPr>
        <w:t xml:space="preserve"> understand </w:t>
      </w:r>
      <w:r w:rsidR="00FD0E8A">
        <w:rPr>
          <w:rFonts w:ascii="CMU Serif" w:hAnsi="CMU Serif" w:cs="CMU Serif"/>
          <w:noProof/>
          <w:lang w:val="en-US"/>
        </w:rPr>
        <w:t xml:space="preserve">when </w:t>
      </w:r>
      <w:r w:rsidR="00810DA4">
        <w:rPr>
          <w:rFonts w:ascii="CMU Serif" w:hAnsi="CMU Serif" w:cs="CMU Serif"/>
          <w:noProof/>
          <w:lang w:val="en-US"/>
        </w:rPr>
        <w:t>valuing</w:t>
      </w:r>
      <w:r w:rsidR="001B2FC9">
        <w:rPr>
          <w:rFonts w:ascii="CMU Serif" w:hAnsi="CMU Serif" w:cs="CMU Serif"/>
          <w:noProof/>
          <w:lang w:val="en-US"/>
        </w:rPr>
        <w:t xml:space="preserve"> public access, </w:t>
      </w:r>
      <w:r w:rsidR="00810DA4">
        <w:rPr>
          <w:rFonts w:ascii="CMU Serif" w:hAnsi="CMU Serif" w:cs="CMU Serif"/>
          <w:noProof/>
          <w:lang w:val="en-US"/>
        </w:rPr>
        <w:t>unrestricted</w:t>
      </w:r>
      <w:r w:rsidR="001B2FC9">
        <w:rPr>
          <w:rFonts w:ascii="CMU Serif" w:hAnsi="CMU Serif" w:cs="CMU Serif"/>
          <w:noProof/>
          <w:lang w:val="en-US"/>
        </w:rPr>
        <w:t xml:space="preserve">, to information (data) and knowledge in </w:t>
      </w:r>
      <w:r w:rsidR="00810DA4">
        <w:rPr>
          <w:rFonts w:ascii="CMU Serif" w:hAnsi="CMU Serif" w:cs="CMU Serif"/>
          <w:noProof/>
          <w:lang w:val="en-US"/>
        </w:rPr>
        <w:t>general</w:t>
      </w:r>
      <w:r w:rsidR="00BE4865">
        <w:rPr>
          <w:rFonts w:ascii="CMU Serif" w:hAnsi="CMU Serif" w:cs="CMU Serif"/>
          <w:noProof/>
          <w:lang w:val="en-US"/>
        </w:rPr>
        <w:t xml:space="preserve">. Even when </w:t>
      </w:r>
      <w:r w:rsidR="00810DA4">
        <w:rPr>
          <w:rFonts w:ascii="CMU Serif" w:hAnsi="CMU Serif" w:cs="CMU Serif"/>
          <w:noProof/>
          <w:lang w:val="en-US"/>
        </w:rPr>
        <w:t>considered</w:t>
      </w:r>
      <w:r w:rsidR="00BE4865">
        <w:rPr>
          <w:rFonts w:ascii="CMU Serif" w:hAnsi="CMU Serif" w:cs="CMU Serif"/>
          <w:noProof/>
          <w:lang w:val="en-US"/>
        </w:rPr>
        <w:t xml:space="preserve"> as a competitor’s advantage. </w:t>
      </w:r>
      <w:r w:rsidR="001B2FC9">
        <w:rPr>
          <w:rFonts w:ascii="CMU Serif" w:hAnsi="CMU Serif" w:cs="CMU Serif"/>
          <w:noProof/>
          <w:lang w:val="en-US"/>
        </w:rPr>
        <w:t xml:space="preserve"> </w:t>
      </w:r>
      <w:r w:rsidR="00BE4865">
        <w:rPr>
          <w:rFonts w:ascii="CMU Serif" w:hAnsi="CMU Serif" w:cs="CMU Serif"/>
          <w:noProof/>
          <w:lang w:val="en-US"/>
        </w:rPr>
        <w:t>In science is no different.</w:t>
      </w:r>
      <w:r w:rsidR="007940B0">
        <w:rPr>
          <w:rFonts w:ascii="CMU Serif" w:hAnsi="CMU Serif" w:cs="CMU Serif"/>
          <w:noProof/>
          <w:lang w:val="en-US"/>
        </w:rPr>
        <w:t xml:space="preserve"> Real-time, Live</w:t>
      </w:r>
      <w:r w:rsidR="00FD0E8A">
        <w:rPr>
          <w:rFonts w:ascii="CMU Serif" w:hAnsi="CMU Serif" w:cs="CMU Serif"/>
          <w:noProof/>
          <w:lang w:val="en-US"/>
        </w:rPr>
        <w:t xml:space="preserve"> (instantaneous)</w:t>
      </w:r>
      <w:r w:rsidR="007940B0">
        <w:rPr>
          <w:rFonts w:ascii="CMU Serif" w:hAnsi="CMU Serif" w:cs="CMU Serif"/>
          <w:noProof/>
          <w:lang w:val="en-US"/>
        </w:rPr>
        <w:t xml:space="preserve"> exchange of experimental data can only produce more complete scientific work and results</w:t>
      </w:r>
      <w:r w:rsidR="00F858FE">
        <w:rPr>
          <w:rFonts w:ascii="CMU Serif" w:hAnsi="CMU Serif" w:cs="CMU Serif"/>
          <w:noProof/>
          <w:lang w:val="en-US"/>
        </w:rPr>
        <w:t xml:space="preserve">.  </w:t>
      </w:r>
      <w:r w:rsidR="00830780">
        <w:rPr>
          <w:rFonts w:ascii="CMU Serif" w:hAnsi="CMU Serif" w:cs="CMU Serif"/>
          <w:noProof/>
          <w:lang w:val="en-US"/>
        </w:rPr>
        <w:t>And will defiantly safeguard further authorship of its owners.</w:t>
      </w:r>
    </w:p>
    <w:p w14:paraId="56A6724B" w14:textId="6CEA3A59" w:rsidR="007A12B7" w:rsidRPr="0009560B" w:rsidRDefault="00F858FE" w:rsidP="0009560B">
      <w:pPr>
        <w:spacing w:line="240" w:lineRule="auto"/>
        <w:ind w:firstLine="270"/>
        <w:rPr>
          <w:rFonts w:ascii="CMU Serif" w:hAnsi="CMU Serif" w:cs="CMU Serif"/>
          <w:noProof/>
          <w:lang w:val="en-US"/>
        </w:rPr>
      </w:pPr>
      <w:r>
        <w:rPr>
          <w:rFonts w:ascii="CMU Serif" w:hAnsi="CMU Serif" w:cs="CMU Serif"/>
          <w:noProof/>
          <w:lang w:val="en-US"/>
        </w:rPr>
        <w:t>Nowadays, the</w:t>
      </w:r>
      <w:r w:rsidR="007A12B7">
        <w:rPr>
          <w:rFonts w:ascii="CMU Serif" w:hAnsi="CMU Serif" w:cs="CMU Serif"/>
          <w:noProof/>
          <w:lang w:val="en-US"/>
        </w:rPr>
        <w:t xml:space="preserve"> main causes </w:t>
      </w:r>
      <w:r>
        <w:rPr>
          <w:rFonts w:ascii="CMU Serif" w:hAnsi="CMU Serif" w:cs="CMU Serif"/>
          <w:noProof/>
          <w:lang w:val="en-US"/>
        </w:rPr>
        <w:t xml:space="preserve">found in regard to access to scientific information are </w:t>
      </w:r>
      <w:r w:rsidR="007A12B7">
        <w:rPr>
          <w:rFonts w:ascii="CMU Serif" w:hAnsi="CMU Serif" w:cs="CMU Serif"/>
          <w:noProof/>
          <w:lang w:val="en-US"/>
        </w:rPr>
        <w:t>difficulties on access experimental raw data</w:t>
      </w:r>
      <w:r w:rsidR="00830780">
        <w:rPr>
          <w:rFonts w:ascii="CMU Serif" w:hAnsi="CMU Serif" w:cs="CMU Serif"/>
          <w:noProof/>
          <w:lang w:val="en-US"/>
        </w:rPr>
        <w:t>, in verification of the authenticity of its origins</w:t>
      </w:r>
      <w:r w:rsidR="00FD0E8A">
        <w:rPr>
          <w:rFonts w:ascii="CMU Serif" w:hAnsi="CMU Serif" w:cs="CMU Serif"/>
          <w:noProof/>
          <w:lang w:val="en-US"/>
        </w:rPr>
        <w:t>,</w:t>
      </w:r>
      <w:r w:rsidR="00830780">
        <w:rPr>
          <w:rFonts w:ascii="CMU Serif" w:hAnsi="CMU Serif" w:cs="CMU Serif"/>
          <w:noProof/>
          <w:lang w:val="en-US"/>
        </w:rPr>
        <w:t xml:space="preserve"> where it was produced, and with which boundary conditions.  D</w:t>
      </w:r>
      <w:r w:rsidR="007A12B7">
        <w:rPr>
          <w:rFonts w:ascii="CMU Serif" w:hAnsi="CMU Serif" w:cs="CMU Serif"/>
          <w:noProof/>
          <w:lang w:val="en-US"/>
        </w:rPr>
        <w:t xml:space="preserve">ue to </w:t>
      </w:r>
      <w:r w:rsidR="00FD0E8A">
        <w:rPr>
          <w:rFonts w:ascii="CMU Serif" w:hAnsi="CMU Serif" w:cs="CMU Serif"/>
          <w:noProof/>
          <w:lang w:val="en-US"/>
        </w:rPr>
        <w:t>publishing</w:t>
      </w:r>
      <w:r>
        <w:rPr>
          <w:rFonts w:ascii="CMU Serif" w:hAnsi="CMU Serif" w:cs="CMU Serif"/>
          <w:noProof/>
          <w:lang w:val="en-US"/>
        </w:rPr>
        <w:t xml:space="preserve"> </w:t>
      </w:r>
      <w:r w:rsidR="007A12B7">
        <w:rPr>
          <w:rFonts w:ascii="CMU Serif" w:hAnsi="CMU Serif" w:cs="CMU Serif"/>
          <w:noProof/>
          <w:lang w:val="en-US"/>
        </w:rPr>
        <w:t>incomplete data analysis</w:t>
      </w:r>
      <w:r w:rsidR="00FD0E8A">
        <w:rPr>
          <w:rFonts w:ascii="CMU Serif" w:hAnsi="CMU Serif" w:cs="CMU Serif"/>
          <w:noProof/>
          <w:lang w:val="en-US"/>
        </w:rPr>
        <w:t xml:space="preserve"> and results.</w:t>
      </w:r>
      <w:r w:rsidR="00830780">
        <w:rPr>
          <w:rFonts w:ascii="CMU Serif" w:hAnsi="CMU Serif" w:cs="CMU Serif"/>
          <w:noProof/>
          <w:lang w:val="en-US"/>
        </w:rPr>
        <w:t xml:space="preserve"> </w:t>
      </w:r>
      <w:r w:rsidR="00FD0E8A">
        <w:rPr>
          <w:rFonts w:ascii="CMU Serif" w:hAnsi="CMU Serif" w:cs="CMU Serif"/>
          <w:noProof/>
          <w:lang w:val="en-US"/>
        </w:rPr>
        <w:t>I</w:t>
      </w:r>
      <w:r w:rsidR="007A12B7">
        <w:rPr>
          <w:rFonts w:ascii="CMU Serif" w:hAnsi="CMU Serif" w:cs="CMU Serif"/>
          <w:noProof/>
          <w:lang w:val="en-US"/>
        </w:rPr>
        <w:t>n linking</w:t>
      </w:r>
      <w:r w:rsidR="00830780">
        <w:rPr>
          <w:rFonts w:ascii="CMU Serif" w:hAnsi="CMU Serif" w:cs="CMU Serif"/>
          <w:noProof/>
          <w:lang w:val="en-US"/>
        </w:rPr>
        <w:t xml:space="preserve"> </w:t>
      </w:r>
      <w:r w:rsidR="007A12B7">
        <w:rPr>
          <w:rFonts w:ascii="CMU Serif" w:hAnsi="CMU Serif" w:cs="CMU Serif"/>
          <w:noProof/>
          <w:lang w:val="en-US"/>
        </w:rPr>
        <w:t>experimental data, and results</w:t>
      </w:r>
      <w:r w:rsidR="00830780">
        <w:rPr>
          <w:rFonts w:ascii="CMU Serif" w:hAnsi="CMU Serif" w:cs="CMU Serif"/>
          <w:noProof/>
          <w:lang w:val="en-US"/>
        </w:rPr>
        <w:t>,</w:t>
      </w:r>
      <w:r w:rsidR="007A12B7">
        <w:rPr>
          <w:rFonts w:ascii="CMU Serif" w:hAnsi="CMU Serif" w:cs="CMU Serif"/>
          <w:noProof/>
          <w:lang w:val="en-US"/>
        </w:rPr>
        <w:t xml:space="preserve"> with other similar and even equal experimental campaigns</w:t>
      </w:r>
      <w:r>
        <w:rPr>
          <w:rFonts w:ascii="CMU Serif" w:hAnsi="CMU Serif" w:cs="CMU Serif"/>
          <w:noProof/>
          <w:lang w:val="en-US"/>
        </w:rPr>
        <w:t xml:space="preserve">. </w:t>
      </w:r>
    </w:p>
    <w:p w14:paraId="6DE4781C" w14:textId="1B4FAC70" w:rsidR="00322E0F" w:rsidRPr="00A76D7F" w:rsidRDefault="0009560B" w:rsidP="00A76D7F">
      <w:pPr>
        <w:spacing w:line="240" w:lineRule="auto"/>
        <w:ind w:firstLine="284"/>
        <w:rPr>
          <w:rFonts w:ascii="CMU Serif" w:hAnsi="CMU Serif" w:cs="CMU Serif"/>
          <w:noProof/>
          <w:lang w:val="en-US"/>
        </w:rPr>
      </w:pPr>
      <w:r>
        <w:rPr>
          <w:rFonts w:ascii="CMU Serif" w:hAnsi="CMU Serif" w:cs="CMU Serif"/>
          <w:noProof/>
          <w:lang w:val="en-US"/>
        </w:rPr>
        <w:t>This research work presented here is a step forward in addressing one of the main concerns stated above, the one of linking experimental raw data</w:t>
      </w:r>
      <w:r w:rsidR="00FD0E8A">
        <w:rPr>
          <w:rFonts w:ascii="CMU Serif" w:hAnsi="CMU Serif" w:cs="CMU Serif"/>
          <w:noProof/>
          <w:lang w:val="en-US"/>
        </w:rPr>
        <w:t>.</w:t>
      </w:r>
      <w:r>
        <w:rPr>
          <w:rFonts w:ascii="CMU Serif" w:hAnsi="CMU Serif" w:cs="CMU Serif"/>
          <w:noProof/>
          <w:lang w:val="en-US"/>
        </w:rPr>
        <w:t xml:space="preserve"> </w:t>
      </w:r>
      <w:r w:rsidR="00FD0E8A">
        <w:rPr>
          <w:rFonts w:ascii="CMU Serif" w:hAnsi="CMU Serif" w:cs="CMU Serif"/>
          <w:noProof/>
          <w:lang w:val="en-US"/>
        </w:rPr>
        <w:t>B</w:t>
      </w:r>
      <w:r>
        <w:rPr>
          <w:rFonts w:ascii="CMU Serif" w:hAnsi="CMU Serif" w:cs="CMU Serif"/>
          <w:noProof/>
          <w:lang w:val="en-US"/>
        </w:rPr>
        <w:t xml:space="preserve">y </w:t>
      </w:r>
      <w:r w:rsidR="00212BBB">
        <w:rPr>
          <w:rFonts w:ascii="CMU Serif" w:hAnsi="CMU Serif" w:cs="CMU Serif"/>
          <w:noProof/>
          <w:lang w:val="en-US"/>
        </w:rPr>
        <w:t xml:space="preserve">tagging a </w:t>
      </w:r>
      <w:r>
        <w:rPr>
          <w:rFonts w:ascii="CMU Serif" w:hAnsi="CMU Serif" w:cs="CMU Serif"/>
          <w:noProof/>
          <w:lang w:val="en-US"/>
        </w:rPr>
        <w:t xml:space="preserve">cryptographic identification </w:t>
      </w:r>
      <w:r w:rsidR="00212BBB">
        <w:rPr>
          <w:rFonts w:ascii="CMU Serif" w:hAnsi="CMU Serif" w:cs="CMU Serif"/>
          <w:noProof/>
          <w:lang w:val="en-US"/>
        </w:rPr>
        <w:t>identifier</w:t>
      </w:r>
      <w:r>
        <w:rPr>
          <w:rFonts w:ascii="CMU Serif" w:hAnsi="CMU Serif" w:cs="CMU Serif"/>
          <w:noProof/>
          <w:lang w:val="en-US"/>
        </w:rPr>
        <w:t xml:space="preserve"> to experimental data collected</w:t>
      </w:r>
      <w:r w:rsidR="007F0195">
        <w:rPr>
          <w:rFonts w:ascii="CMU Serif" w:hAnsi="CMU Serif" w:cs="CMU Serif"/>
          <w:noProof/>
          <w:lang w:val="en-US"/>
        </w:rPr>
        <w:t>,</w:t>
      </w:r>
      <w:r>
        <w:rPr>
          <w:rFonts w:ascii="CMU Serif" w:hAnsi="CMU Serif" w:cs="CMU Serif"/>
          <w:noProof/>
          <w:lang w:val="en-US"/>
        </w:rPr>
        <w:t xml:space="preserve"> directly at the </w:t>
      </w:r>
      <w:r w:rsidR="00001A55">
        <w:rPr>
          <w:rFonts w:ascii="CMU Serif" w:hAnsi="CMU Serif" w:cs="CMU Serif"/>
          <w:noProof/>
          <w:lang w:val="en-US"/>
        </w:rPr>
        <w:t>origin</w:t>
      </w:r>
      <w:r w:rsidR="007F0195">
        <w:rPr>
          <w:rFonts w:ascii="CMU Serif" w:hAnsi="CMU Serif" w:cs="CMU Serif"/>
          <w:noProof/>
          <w:lang w:val="en-US"/>
        </w:rPr>
        <w:t xml:space="preserve"> </w:t>
      </w:r>
      <w:r>
        <w:rPr>
          <w:rFonts w:ascii="CMU Serif" w:hAnsi="CMU Serif" w:cs="CMU Serif"/>
          <w:noProof/>
          <w:lang w:val="en-US"/>
        </w:rPr>
        <w:t>and during measurements on individual sensors</w:t>
      </w:r>
      <w:r w:rsidR="007F0195">
        <w:rPr>
          <w:rFonts w:ascii="CMU Serif" w:hAnsi="CMU Serif" w:cs="CMU Serif"/>
          <w:noProof/>
          <w:lang w:val="en-US"/>
        </w:rPr>
        <w:t>,</w:t>
      </w:r>
      <w:r w:rsidR="00FD0E8A">
        <w:rPr>
          <w:rFonts w:ascii="CMU Serif" w:hAnsi="CMU Serif" w:cs="CMU Serif"/>
          <w:noProof/>
          <w:lang w:val="en-US"/>
        </w:rPr>
        <w:t xml:space="preserve"> is possible to automate further linkage of experimental raw data since the instant is published in any public data repository. For instance </w:t>
      </w:r>
      <w:r w:rsidR="007F0195">
        <w:rPr>
          <w:rFonts w:ascii="CMU Serif" w:hAnsi="CMU Serif" w:cs="CMU Serif"/>
          <w:noProof/>
          <w:lang w:val="en-US"/>
        </w:rPr>
        <w:t xml:space="preserve">at </w:t>
      </w:r>
      <w:r w:rsidR="00FD0E8A">
        <w:rPr>
          <w:rFonts w:ascii="CMU Serif" w:hAnsi="CMU Serif" w:cs="CMU Serif"/>
          <w:noProof/>
          <w:lang w:val="en-US"/>
        </w:rPr>
        <w:t>Harvard University’s dataverse (</w:t>
      </w:r>
      <w:hyperlink r:id="rId26" w:history="1">
        <w:r w:rsidR="007F0195" w:rsidRPr="00210312">
          <w:rPr>
            <w:rStyle w:val="Hyperlink"/>
            <w:rFonts w:ascii="CMU Serif" w:hAnsi="CMU Serif" w:cs="CMU Serif"/>
            <w:noProof/>
            <w:lang w:val="en-US"/>
          </w:rPr>
          <w:t>www.dataverse.org</w:t>
        </w:r>
      </w:hyperlink>
      <w:r w:rsidR="00FD0E8A">
        <w:rPr>
          <w:rFonts w:ascii="CMU Serif" w:hAnsi="CMU Serif" w:cs="CMU Serif"/>
          <w:noProof/>
          <w:lang w:val="en-US"/>
        </w:rPr>
        <w:t>).</w:t>
      </w:r>
      <w:r w:rsidR="00DA5B52">
        <w:rPr>
          <w:rFonts w:ascii="CMU Serif" w:hAnsi="CMU Serif" w:cs="CMU Serif"/>
          <w:noProof/>
          <w:lang w:val="en-US"/>
        </w:rPr>
        <w:t xml:space="preserve"> With the proposed technologies </w:t>
      </w:r>
      <w:r w:rsidR="007F0195">
        <w:rPr>
          <w:rFonts w:ascii="CMU Serif" w:hAnsi="CMU Serif" w:cs="CMU Serif"/>
          <w:noProof/>
          <w:lang w:val="en-US"/>
        </w:rPr>
        <w:t xml:space="preserve">in this work, </w:t>
      </w:r>
      <w:r w:rsidR="00DA5B52">
        <w:rPr>
          <w:rFonts w:ascii="CMU Serif" w:hAnsi="CMU Serif" w:cs="CMU Serif"/>
          <w:noProof/>
          <w:lang w:val="en-US"/>
        </w:rPr>
        <w:t xml:space="preserve">this can happen almost </w:t>
      </w:r>
      <w:r w:rsidR="007F0195">
        <w:rPr>
          <w:rFonts w:ascii="CMU Serif" w:hAnsi="CMU Serif" w:cs="CMU Serif"/>
          <w:noProof/>
          <w:lang w:val="en-US"/>
        </w:rPr>
        <w:t>in</w:t>
      </w:r>
      <w:r w:rsidR="00DA5B52">
        <w:rPr>
          <w:rFonts w:ascii="CMU Serif" w:hAnsi="CMU Serif" w:cs="CMU Serif"/>
          <w:noProof/>
          <w:lang w:val="en-US"/>
        </w:rPr>
        <w:t xml:space="preserve"> the same instant when the sensor data is collected in an experimental campaign</w:t>
      </w:r>
      <w:r w:rsidR="007F0195">
        <w:rPr>
          <w:rFonts w:ascii="CMU Serif" w:hAnsi="CMU Serif" w:cs="CMU Serif"/>
          <w:noProof/>
          <w:lang w:val="en-US"/>
        </w:rPr>
        <w:t>,</w:t>
      </w:r>
      <w:r w:rsidR="00DA5B52">
        <w:rPr>
          <w:rFonts w:ascii="CMU Serif" w:hAnsi="CMU Serif" w:cs="CMU Serif"/>
          <w:noProof/>
          <w:lang w:val="en-US"/>
        </w:rPr>
        <w:t xml:space="preserve"> with a delay of a few seconds under normal internet network connectivity. </w:t>
      </w:r>
      <w:r w:rsidR="00212BBB" w:rsidRPr="00212BBB">
        <w:rPr>
          <w:rFonts w:ascii="CMU Serif" w:hAnsi="CMU Serif" w:cs="CMU Serif"/>
          <w:noProof/>
          <w:lang w:val="en-US"/>
        </w:rPr>
        <w:t xml:space="preserve"> </w:t>
      </w:r>
      <w:r w:rsidR="00466A7B">
        <w:rPr>
          <w:rFonts w:ascii="CMU Serif" w:hAnsi="CMU Serif" w:cs="CMU Serif"/>
          <w:noProof/>
          <w:lang w:val="en-US"/>
        </w:rPr>
        <w:t>When the proposed SDAD is configured t</w:t>
      </w:r>
      <w:r w:rsidR="007F0195">
        <w:rPr>
          <w:rFonts w:ascii="CMU Serif" w:hAnsi="CMU Serif" w:cs="CMU Serif"/>
          <w:noProof/>
          <w:lang w:val="en-US"/>
        </w:rPr>
        <w:t>his way, a researcher is advertising</w:t>
      </w:r>
      <w:r w:rsidR="00466A7B">
        <w:rPr>
          <w:rFonts w:ascii="CMU Serif" w:hAnsi="CMU Serif" w:cs="CMU Serif"/>
          <w:noProof/>
          <w:lang w:val="en-US"/>
        </w:rPr>
        <w:t>,</w:t>
      </w:r>
      <w:r w:rsidR="007F0195">
        <w:rPr>
          <w:rFonts w:ascii="CMU Serif" w:hAnsi="CMU Serif" w:cs="CMU Serif"/>
          <w:noProof/>
          <w:lang w:val="en-US"/>
        </w:rPr>
        <w:t xml:space="preserve"> </w:t>
      </w:r>
      <w:r w:rsidR="00466A7B">
        <w:rPr>
          <w:rFonts w:ascii="CMU Serif" w:hAnsi="CMU Serif" w:cs="CMU Serif"/>
          <w:noProof/>
          <w:lang w:val="en-US"/>
        </w:rPr>
        <w:t xml:space="preserve">publicly and </w:t>
      </w:r>
      <w:r w:rsidR="007F0195">
        <w:rPr>
          <w:rFonts w:ascii="CMU Serif" w:hAnsi="CMU Serif" w:cs="CMU Serif"/>
          <w:noProof/>
          <w:lang w:val="en-US"/>
        </w:rPr>
        <w:t>in near real-time</w:t>
      </w:r>
      <w:r w:rsidR="00466A7B">
        <w:rPr>
          <w:rFonts w:ascii="CMU Serif" w:hAnsi="CMU Serif" w:cs="CMU Serif"/>
          <w:noProof/>
          <w:lang w:val="en-US"/>
        </w:rPr>
        <w:t>,</w:t>
      </w:r>
      <w:r w:rsidR="007F0195">
        <w:rPr>
          <w:rFonts w:ascii="CMU Serif" w:hAnsi="CMU Serif" w:cs="CMU Serif"/>
          <w:noProof/>
          <w:lang w:val="en-US"/>
        </w:rPr>
        <w:t xml:space="preserve"> his raw data findings while claiming </w:t>
      </w:r>
      <w:r w:rsidR="00466A7B">
        <w:rPr>
          <w:rFonts w:ascii="CMU Serif" w:hAnsi="CMU Serif" w:cs="CMU Serif"/>
          <w:noProof/>
          <w:lang w:val="en-US"/>
        </w:rPr>
        <w:t xml:space="preserve">more trustworthy authorship data produced. </w:t>
      </w:r>
    </w:p>
    <w:p w14:paraId="3DAD8792" w14:textId="77777777" w:rsidR="00F91E93" w:rsidRPr="00916BA8" w:rsidRDefault="00F91E93" w:rsidP="00F91E93">
      <w:pPr>
        <w:pStyle w:val="Heading1"/>
        <w:rPr>
          <w:lang w:val="en-US"/>
        </w:rPr>
      </w:pPr>
      <w:r w:rsidRPr="00916BA8">
        <w:rPr>
          <w:lang w:val="en-US"/>
        </w:rPr>
        <w:t xml:space="preserve">Experimental Data Repositories </w:t>
      </w:r>
    </w:p>
    <w:p w14:paraId="22DED251" w14:textId="205A88E0" w:rsidR="00E32E3F" w:rsidRDefault="00F91E93" w:rsidP="00E32E3F">
      <w:pPr>
        <w:spacing w:line="240" w:lineRule="auto"/>
        <w:ind w:firstLine="270"/>
        <w:rPr>
          <w:rFonts w:ascii="CMU Serif" w:eastAsia="Arial" w:hAnsi="CMU Serif" w:cs="CMU Serif"/>
          <w:lang w:val="en-US"/>
        </w:rPr>
      </w:pPr>
      <w:r w:rsidRPr="00916BA8">
        <w:rPr>
          <w:rFonts w:ascii="CMU Serif" w:eastAsia="Arial" w:hAnsi="CMU Serif" w:cs="CMU Serif"/>
          <w:lang w:val="en-US"/>
        </w:rPr>
        <w:t>In 202</w:t>
      </w:r>
      <w:r w:rsidR="000F6B15">
        <w:rPr>
          <w:rFonts w:ascii="CMU Serif" w:eastAsia="Arial" w:hAnsi="CMU Serif" w:cs="CMU Serif"/>
          <w:lang w:val="en-US"/>
        </w:rPr>
        <w:t>3</w:t>
      </w:r>
      <w:r w:rsidRPr="00916BA8">
        <w:rPr>
          <w:rFonts w:ascii="CMU Serif" w:eastAsia="Arial" w:hAnsi="CMU Serif" w:cs="CMU Serif"/>
          <w:lang w:val="en-US"/>
        </w:rPr>
        <w:t xml:space="preserve">, storing experimental data makes more sense </w:t>
      </w:r>
      <w:r w:rsidR="00E23D98">
        <w:rPr>
          <w:rFonts w:ascii="CMU Serif" w:eastAsia="Arial" w:hAnsi="CMU Serif" w:cs="CMU Serif"/>
          <w:lang w:val="en-US"/>
        </w:rPr>
        <w:t xml:space="preserve">by </w:t>
      </w:r>
      <w:r w:rsidRPr="00916BA8">
        <w:rPr>
          <w:rFonts w:ascii="CMU Serif" w:eastAsia="Arial" w:hAnsi="CMU Serif" w:cs="CMU Serif"/>
          <w:lang w:val="en-US"/>
        </w:rPr>
        <w:t>doing it in an individual file rather than a common centralized database server. The advantages of individual files</w:t>
      </w:r>
      <w:r w:rsidR="007754B5">
        <w:rPr>
          <w:rFonts w:ascii="CMU Serif" w:eastAsia="Arial" w:hAnsi="CMU Serif" w:cs="CMU Serif"/>
          <w:lang w:val="en-US"/>
        </w:rPr>
        <w:t xml:space="preserve"> such as Microsoft</w:t>
      </w:r>
      <w:r w:rsidRPr="00916BA8">
        <w:rPr>
          <w:rFonts w:ascii="CMU Serif" w:eastAsia="Arial" w:hAnsi="CMU Serif" w:cs="CMU Serif"/>
          <w:lang w:val="en-US"/>
        </w:rPr>
        <w:t xml:space="preserve"> Excel</w:t>
      </w:r>
      <w:r w:rsidR="007754B5">
        <w:rPr>
          <w:rFonts w:ascii="CMU Serif" w:eastAsia="Arial" w:hAnsi="CMU Serif" w:cs="CMU Serif"/>
          <w:lang w:val="en-US"/>
        </w:rPr>
        <w:t xml:space="preserve"> and </w:t>
      </w:r>
      <w:hyperlink r:id="rId27" w:tgtFrame="_blank" w:history="1">
        <w:r w:rsidRPr="00916BA8">
          <w:rPr>
            <w:rFonts w:ascii="CMU Serif" w:eastAsia="Arial" w:hAnsi="CMU Serif" w:cs="CMU Serif"/>
            <w:lang w:val="en-US"/>
          </w:rPr>
          <w:t>SQLite</w:t>
        </w:r>
      </w:hyperlink>
      <w:r w:rsidR="007754B5">
        <w:rPr>
          <w:rFonts w:ascii="CMU Serif" w:eastAsia="Arial" w:hAnsi="CMU Serif" w:cs="CMU Serif"/>
          <w:lang w:val="en-US"/>
        </w:rPr>
        <w:t xml:space="preserve">, </w:t>
      </w:r>
      <w:r w:rsidRPr="00916BA8">
        <w:rPr>
          <w:rFonts w:ascii="CMU Serif" w:eastAsia="Arial" w:hAnsi="CMU Serif" w:cs="CMU Serif"/>
          <w:lang w:val="en-US"/>
        </w:rPr>
        <w:t>over a common</w:t>
      </w:r>
      <w:r w:rsidR="007754B5">
        <w:rPr>
          <w:rFonts w:ascii="CMU Serif" w:eastAsia="Arial" w:hAnsi="CMU Serif" w:cs="CMU Serif"/>
          <w:lang w:val="en-US"/>
        </w:rPr>
        <w:t xml:space="preserve"> </w:t>
      </w:r>
      <w:r w:rsidRPr="00916BA8">
        <w:rPr>
          <w:rFonts w:ascii="CMU Serif" w:eastAsia="Arial" w:hAnsi="CMU Serif" w:cs="CMU Serif"/>
          <w:lang w:val="en-US"/>
        </w:rPr>
        <w:t>database</w:t>
      </w:r>
      <w:r w:rsidR="000F6B15">
        <w:rPr>
          <w:rFonts w:ascii="CMU Serif" w:eastAsia="Arial" w:hAnsi="CMU Serif" w:cs="CMU Serif"/>
          <w:lang w:val="en-US"/>
        </w:rPr>
        <w:t>,</w:t>
      </w:r>
      <w:r w:rsidRPr="00916BA8">
        <w:rPr>
          <w:rFonts w:ascii="CMU Serif" w:eastAsia="Arial" w:hAnsi="CMU Serif" w:cs="CMU Serif"/>
          <w:lang w:val="en-US"/>
        </w:rPr>
        <w:t xml:space="preserve"> can be summarized due to the centralized nature of the latter. In a centralized form, is more </w:t>
      </w:r>
      <w:r w:rsidRPr="000F6B15">
        <w:rPr>
          <w:rFonts w:ascii="CMU Serif" w:hAnsi="CMU Serif" w:cs="CMU Serif"/>
          <w:lang w:val="en-US"/>
        </w:rPr>
        <w:t xml:space="preserve">difficult and more complex to share experimental data contents. It also requires additional software and setup for someone wanting to access it offline. Another advantage over a centralized DB server is the fact individual files can be stored in a censorship-resistant, for instance on the </w:t>
      </w:r>
      <w:hyperlink r:id="rId28" w:tgtFrame="_blank" w:history="1">
        <w:r w:rsidRPr="000F6B15">
          <w:rPr>
            <w:rFonts w:ascii="CMU Serif" w:hAnsi="CMU Serif" w:cs="CMU Serif"/>
            <w:lang w:val="en-US"/>
          </w:rPr>
          <w:t>Interplanetary File System</w:t>
        </w:r>
      </w:hyperlink>
      <w:r w:rsidRPr="000F6B15">
        <w:rPr>
          <w:rFonts w:ascii="CMU Serif" w:hAnsi="CMU Serif" w:cs="CMU Serif"/>
          <w:lang w:val="en-US"/>
        </w:rPr>
        <w:t xml:space="preserve"> (IPFS) Network</w:t>
      </w:r>
      <w:r w:rsidRPr="00916BA8">
        <w:rPr>
          <w:rFonts w:ascii="CMU Serif" w:eastAsia="Arial" w:hAnsi="CMU Serif" w:cs="CMU Serif"/>
          <w:lang w:val="en-US"/>
        </w:rPr>
        <w:t>. Accessing data</w:t>
      </w:r>
      <w:r>
        <w:rPr>
          <w:rFonts w:ascii="CMU Serif" w:eastAsia="Arial" w:hAnsi="CMU Serif" w:cs="CMU Serif"/>
          <w:lang w:val="en-US"/>
        </w:rPr>
        <w:t xml:space="preserve"> stored in individual files</w:t>
      </w:r>
      <w:r w:rsidRPr="00916BA8">
        <w:rPr>
          <w:rFonts w:ascii="CMU Serif" w:eastAsia="Arial" w:hAnsi="CMU Serif" w:cs="CMU Serif"/>
          <w:lang w:val="en-US"/>
        </w:rPr>
        <w:t xml:space="preserve"> is </w:t>
      </w:r>
      <w:r>
        <w:rPr>
          <w:rFonts w:ascii="CMU Serif" w:eastAsia="Arial" w:hAnsi="CMU Serif" w:cs="CMU Serif"/>
          <w:lang w:val="en-US"/>
        </w:rPr>
        <w:t>simple and easy nowadays</w:t>
      </w:r>
      <w:r w:rsidRPr="00916BA8">
        <w:rPr>
          <w:rFonts w:ascii="CMU Serif" w:eastAsia="Arial" w:hAnsi="CMU Serif" w:cs="CMU Serif"/>
          <w:lang w:val="en-US"/>
        </w:rPr>
        <w:t>. For cases of Big</w:t>
      </w:r>
      <w:r>
        <w:rPr>
          <w:rFonts w:ascii="CMU Serif" w:eastAsia="Arial" w:hAnsi="CMU Serif" w:cs="CMU Serif"/>
          <w:lang w:val="en-US"/>
        </w:rPr>
        <w:t xml:space="preserve"> D</w:t>
      </w:r>
      <w:r w:rsidRPr="00916BA8">
        <w:rPr>
          <w:rFonts w:ascii="CMU Serif" w:eastAsia="Arial" w:hAnsi="CMU Serif" w:cs="CMU Serif"/>
          <w:lang w:val="en-US"/>
        </w:rPr>
        <w:t>ata records above Excel</w:t>
      </w:r>
      <w:r>
        <w:rPr>
          <w:rFonts w:ascii="CMU Serif" w:eastAsia="Arial" w:hAnsi="CMU Serif" w:cs="CMU Serif"/>
          <w:lang w:val="en-US"/>
        </w:rPr>
        <w:t>’s</w:t>
      </w:r>
      <w:r w:rsidRPr="00916BA8">
        <w:rPr>
          <w:rFonts w:ascii="CMU Serif" w:eastAsia="Arial" w:hAnsi="CMU Serif" w:cs="CMU Serif"/>
          <w:lang w:val="en-US"/>
        </w:rPr>
        <w:t xml:space="preserve"> maximum number of allowed data rows, SQLite database files are </w:t>
      </w:r>
      <w:r>
        <w:rPr>
          <w:rFonts w:ascii="CMU Serif" w:eastAsia="Arial" w:hAnsi="CMU Serif" w:cs="CMU Serif"/>
          <w:lang w:val="en-US"/>
        </w:rPr>
        <w:t>well-suited</w:t>
      </w:r>
      <w:r w:rsidRPr="00916BA8">
        <w:rPr>
          <w:rFonts w:ascii="CMU Serif" w:eastAsia="Arial" w:hAnsi="CMU Serif" w:cs="CMU Serif"/>
          <w:lang w:val="en-US"/>
        </w:rPr>
        <w:t xml:space="preserve"> and fully compatible with Python or any other programming language with more than enough </w:t>
      </w:r>
      <w:r>
        <w:rPr>
          <w:rFonts w:ascii="CMU Serif" w:eastAsia="Arial" w:hAnsi="CMU Serif" w:cs="CMU Serif"/>
          <w:lang w:val="en-US"/>
        </w:rPr>
        <w:t>open-source</w:t>
      </w:r>
      <w:r w:rsidRPr="00916BA8">
        <w:rPr>
          <w:rFonts w:ascii="CMU Serif" w:eastAsia="Arial" w:hAnsi="CMU Serif" w:cs="CMU Serif"/>
          <w:lang w:val="en-US"/>
        </w:rPr>
        <w:t xml:space="preserve"> libraries available on </w:t>
      </w:r>
      <w:hyperlink r:id="rId29" w:history="1">
        <w:r w:rsidRPr="00916BA8">
          <w:rPr>
            <w:rFonts w:ascii="CMU Serif" w:eastAsia="Arial" w:hAnsi="CMU Serif" w:cs="CMU Serif"/>
            <w:lang w:val="en-US"/>
          </w:rPr>
          <w:t>GitHub</w:t>
        </w:r>
      </w:hyperlink>
      <w:r w:rsidRPr="00916BA8">
        <w:rPr>
          <w:rFonts w:ascii="CMU Serif" w:eastAsia="Arial" w:hAnsi="CMU Serif" w:cs="CMU Serif"/>
          <w:lang w:val="en-US"/>
        </w:rPr>
        <w:t xml:space="preserve">. </w:t>
      </w:r>
      <w:r w:rsidR="00504CB7" w:rsidRPr="00916BA8">
        <w:rPr>
          <w:rFonts w:ascii="CMU Serif" w:eastAsia="Arial" w:hAnsi="CMU Serif" w:cs="CMU Serif"/>
          <w:lang w:val="en-US"/>
        </w:rPr>
        <w:t>More</w:t>
      </w:r>
      <w:r w:rsidR="00504CB7">
        <w:rPr>
          <w:rFonts w:ascii="CMU Serif" w:eastAsia="Arial" w:hAnsi="CMU Serif" w:cs="CMU Serif"/>
          <w:lang w:val="en-US"/>
        </w:rPr>
        <w:t>over,</w:t>
      </w:r>
      <w:r w:rsidR="00E32E3F">
        <w:rPr>
          <w:rFonts w:ascii="CMU Serif" w:eastAsia="Arial" w:hAnsi="CMU Serif" w:cs="CMU Serif"/>
          <w:lang w:val="en-US"/>
        </w:rPr>
        <w:t xml:space="preserve"> and </w:t>
      </w:r>
      <w:r w:rsidR="00E32E3F" w:rsidRPr="00916BA8">
        <w:rPr>
          <w:rFonts w:ascii="CMU Serif" w:eastAsia="Arial" w:hAnsi="CMU Serif" w:cs="CMU Serif"/>
          <w:lang w:val="en-US"/>
        </w:rPr>
        <w:t xml:space="preserve">adding to this </w:t>
      </w:r>
      <w:r w:rsidR="00E32E3F">
        <w:rPr>
          <w:rFonts w:ascii="CMU Serif" w:eastAsia="Arial" w:hAnsi="CMU Serif" w:cs="CMU Serif"/>
          <w:lang w:val="en-US"/>
        </w:rPr>
        <w:t>the “</w:t>
      </w:r>
      <w:r w:rsidR="00E32E3F">
        <w:rPr>
          <w:rFonts w:ascii="CMU Serif" w:eastAsia="Arial" w:hAnsi="CMU Serif" w:cs="CMU Serif"/>
          <w:i/>
          <w:iCs/>
          <w:lang w:val="en-US"/>
        </w:rPr>
        <w:t xml:space="preserve">Big </w:t>
      </w:r>
    </w:p>
    <w:p w14:paraId="119B82C1" w14:textId="581D5259" w:rsidR="00F91E93" w:rsidRPr="000A2D4B" w:rsidRDefault="00F91E93" w:rsidP="00F91E93">
      <w:pPr>
        <w:pStyle w:val="Caption"/>
        <w:keepNext/>
        <w:rPr>
          <w:rFonts w:ascii="CMU Serif" w:hAnsi="CMU Serif" w:cs="CMU Serif"/>
          <w:i/>
          <w:iCs/>
          <w:lang w:val="en-US"/>
        </w:rPr>
      </w:pPr>
      <w:r w:rsidRPr="000A2D4B">
        <w:rPr>
          <w:rFonts w:ascii="CMU Serif" w:hAnsi="CMU Serif" w:cs="CMU Serif"/>
          <w:i/>
          <w:iCs/>
          <w:lang w:val="en-US"/>
        </w:rPr>
        <w:t xml:space="preserve">Table </w:t>
      </w:r>
      <w:r w:rsidRPr="000A2D4B">
        <w:rPr>
          <w:rFonts w:ascii="CMU Serif" w:hAnsi="CMU Serif" w:cs="CMU Serif"/>
          <w:i/>
          <w:iCs/>
          <w:lang w:val="en-US"/>
        </w:rPr>
        <w:fldChar w:fldCharType="begin"/>
      </w:r>
      <w:r w:rsidRPr="000A2D4B">
        <w:rPr>
          <w:rFonts w:ascii="CMU Serif" w:hAnsi="CMU Serif" w:cs="CMU Serif"/>
          <w:i/>
          <w:iCs/>
          <w:lang w:val="en-US"/>
        </w:rPr>
        <w:instrText xml:space="preserve"> SEQ Table \* ARABIC </w:instrText>
      </w:r>
      <w:r w:rsidRPr="000A2D4B">
        <w:rPr>
          <w:rFonts w:ascii="CMU Serif" w:hAnsi="CMU Serif" w:cs="CMU Serif"/>
          <w:i/>
          <w:iCs/>
          <w:lang w:val="en-US"/>
        </w:rPr>
        <w:fldChar w:fldCharType="separate"/>
      </w:r>
      <w:r w:rsidR="00BC59F7">
        <w:rPr>
          <w:rFonts w:ascii="CMU Serif" w:hAnsi="CMU Serif" w:cs="CMU Serif"/>
          <w:i/>
          <w:iCs/>
          <w:noProof/>
          <w:lang w:val="en-US"/>
        </w:rPr>
        <w:t>1</w:t>
      </w:r>
      <w:r w:rsidRPr="000A2D4B">
        <w:rPr>
          <w:rFonts w:ascii="CMU Serif" w:hAnsi="CMU Serif" w:cs="CMU Serif"/>
          <w:i/>
          <w:iCs/>
          <w:lang w:val="en-US"/>
        </w:rPr>
        <w:fldChar w:fldCharType="end"/>
      </w:r>
      <w:r w:rsidRPr="000A2D4B">
        <w:rPr>
          <w:rFonts w:ascii="CMU Serif" w:hAnsi="CMU Serif" w:cs="CMU Serif"/>
          <w:i/>
          <w:iCs/>
          <w:lang w:val="en-US"/>
        </w:rPr>
        <w:t xml:space="preserve"> List of data repositories with an API</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990"/>
        <w:gridCol w:w="1585"/>
      </w:tblGrid>
      <w:tr w:rsidR="00F91E93" w:rsidRPr="00916BA8" w14:paraId="73F9EF82" w14:textId="77777777" w:rsidTr="00C551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bottom w:val="thinThickSmallGap" w:sz="12" w:space="0" w:color="auto"/>
            </w:tcBorders>
          </w:tcPr>
          <w:p w14:paraId="15F3DE03"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Cloud Host</w:t>
            </w:r>
          </w:p>
        </w:tc>
        <w:tc>
          <w:tcPr>
            <w:tcW w:w="990" w:type="dxa"/>
            <w:tcBorders>
              <w:bottom w:val="thinThickSmallGap" w:sz="12" w:space="0" w:color="auto"/>
            </w:tcBorders>
          </w:tcPr>
          <w:p w14:paraId="4798DFE6"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API</w:t>
            </w:r>
          </w:p>
        </w:tc>
        <w:tc>
          <w:tcPr>
            <w:tcW w:w="1585" w:type="dxa"/>
            <w:tcBorders>
              <w:bottom w:val="thinThickSmallGap" w:sz="12" w:space="0" w:color="auto"/>
            </w:tcBorders>
          </w:tcPr>
          <w:p w14:paraId="4ED246FB" w14:textId="77777777" w:rsidR="00F91E93" w:rsidRPr="00916BA8" w:rsidRDefault="00F91E93" w:rsidP="00C55173">
            <w:pPr>
              <w:spacing w:line="240" w:lineRule="auto"/>
              <w:jc w:val="center"/>
              <w:cnfStyle w:val="100000000000" w:firstRow="1"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Open Source</w:t>
            </w:r>
          </w:p>
        </w:tc>
      </w:tr>
      <w:tr w:rsidR="00F91E93" w:rsidRPr="00916BA8" w14:paraId="0AC04E0A"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top w:val="thinThickSmallGap" w:sz="12" w:space="0" w:color="auto"/>
            </w:tcBorders>
          </w:tcPr>
          <w:p w14:paraId="566656B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Zonodo</w:t>
            </w:r>
          </w:p>
        </w:tc>
        <w:tc>
          <w:tcPr>
            <w:tcW w:w="990" w:type="dxa"/>
            <w:tcBorders>
              <w:top w:val="thinThickSmallGap" w:sz="12" w:space="0" w:color="auto"/>
            </w:tcBorders>
          </w:tcPr>
          <w:p w14:paraId="2F1AB56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ReST</w:t>
            </w:r>
          </w:p>
        </w:tc>
        <w:tc>
          <w:tcPr>
            <w:tcW w:w="1585" w:type="dxa"/>
            <w:tcBorders>
              <w:top w:val="thinThickSmallGap" w:sz="12" w:space="0" w:color="auto"/>
            </w:tcBorders>
          </w:tcPr>
          <w:p w14:paraId="2EAF00D9"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597E0934"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0E7E9ADF"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OSF</w:t>
            </w:r>
          </w:p>
        </w:tc>
        <w:tc>
          <w:tcPr>
            <w:tcW w:w="990" w:type="dxa"/>
          </w:tcPr>
          <w:p w14:paraId="2A080A3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17BE7F3"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1E24277B"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5333E502"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Harvard's Dataverse</w:t>
            </w:r>
          </w:p>
        </w:tc>
        <w:tc>
          <w:tcPr>
            <w:tcW w:w="990" w:type="dxa"/>
          </w:tcPr>
          <w:p w14:paraId="08E564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6357109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r>
      <w:tr w:rsidR="00F91E93" w:rsidRPr="00916BA8" w14:paraId="09FA6077"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C0B5D1E"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RYAD</w:t>
            </w:r>
          </w:p>
        </w:tc>
        <w:tc>
          <w:tcPr>
            <w:tcW w:w="990" w:type="dxa"/>
          </w:tcPr>
          <w:p w14:paraId="0B003406"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21D881DB"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159E4C4D"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655367A8"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Mendeley</w:t>
            </w:r>
          </w:p>
        </w:tc>
        <w:tc>
          <w:tcPr>
            <w:tcW w:w="990" w:type="dxa"/>
          </w:tcPr>
          <w:p w14:paraId="4BBC7B3C"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Yes</w:t>
            </w:r>
          </w:p>
        </w:tc>
        <w:tc>
          <w:tcPr>
            <w:tcW w:w="1585" w:type="dxa"/>
          </w:tcPr>
          <w:p w14:paraId="18D09985"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23BC2A55" w14:textId="77777777" w:rsidTr="00C55173">
        <w:tc>
          <w:tcPr>
            <w:cnfStyle w:val="001000000000" w:firstRow="0" w:lastRow="0" w:firstColumn="1" w:lastColumn="0" w:oddVBand="0" w:evenVBand="0" w:oddHBand="0" w:evenHBand="0" w:firstRowFirstColumn="0" w:firstRowLastColumn="0" w:lastRowFirstColumn="0" w:lastRowLastColumn="0"/>
            <w:tcW w:w="2425" w:type="dxa"/>
          </w:tcPr>
          <w:p w14:paraId="74E1D64C"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Data in Brief:</w:t>
            </w:r>
          </w:p>
        </w:tc>
        <w:tc>
          <w:tcPr>
            <w:tcW w:w="990" w:type="dxa"/>
          </w:tcPr>
          <w:p w14:paraId="16E727E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Pr>
          <w:p w14:paraId="3CF1CFC2"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r w:rsidR="00F91E93" w:rsidRPr="00916BA8" w14:paraId="767F2211" w14:textId="77777777" w:rsidTr="00C55173">
        <w:tc>
          <w:tcPr>
            <w:cnfStyle w:val="001000000000" w:firstRow="0" w:lastRow="0" w:firstColumn="1" w:lastColumn="0" w:oddVBand="0" w:evenVBand="0" w:oddHBand="0" w:evenHBand="0" w:firstRowFirstColumn="0" w:firstRowLastColumn="0" w:lastRowFirstColumn="0" w:lastRowLastColumn="0"/>
            <w:tcW w:w="2425" w:type="dxa"/>
            <w:tcBorders>
              <w:bottom w:val="thickThinSmallGap" w:sz="12" w:space="0" w:color="auto"/>
            </w:tcBorders>
          </w:tcPr>
          <w:p w14:paraId="04B0C517" w14:textId="77777777" w:rsidR="00F91E93" w:rsidRPr="00916BA8" w:rsidRDefault="00F91E93" w:rsidP="00C55173">
            <w:pPr>
              <w:spacing w:line="240" w:lineRule="auto"/>
              <w:rPr>
                <w:rFonts w:ascii="CMU Serif" w:eastAsia="Arial" w:hAnsi="CMU Serif" w:cs="CMU Serif"/>
                <w:sz w:val="16"/>
                <w:szCs w:val="16"/>
                <w:lang w:val="en-US"/>
              </w:rPr>
            </w:pPr>
            <w:r w:rsidRPr="00916BA8">
              <w:rPr>
                <w:rFonts w:ascii="CMU Serif" w:eastAsia="Arial" w:hAnsi="CMU Serif" w:cs="CMU Serif"/>
                <w:sz w:val="16"/>
                <w:szCs w:val="16"/>
                <w:lang w:val="en-US"/>
              </w:rPr>
              <w:t>Scientific Data</w:t>
            </w:r>
          </w:p>
        </w:tc>
        <w:tc>
          <w:tcPr>
            <w:tcW w:w="990" w:type="dxa"/>
            <w:tcBorders>
              <w:bottom w:val="thickThinSmallGap" w:sz="12" w:space="0" w:color="auto"/>
            </w:tcBorders>
          </w:tcPr>
          <w:p w14:paraId="0C85BE67"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c>
          <w:tcPr>
            <w:tcW w:w="1585" w:type="dxa"/>
            <w:tcBorders>
              <w:bottom w:val="thickThinSmallGap" w:sz="12" w:space="0" w:color="auto"/>
            </w:tcBorders>
          </w:tcPr>
          <w:p w14:paraId="01E62DFE" w14:textId="77777777" w:rsidR="00F91E93" w:rsidRPr="00916BA8" w:rsidRDefault="00F91E93" w:rsidP="00C55173">
            <w:pPr>
              <w:spacing w:line="240" w:lineRule="auto"/>
              <w:jc w:val="center"/>
              <w:cnfStyle w:val="000000000000" w:firstRow="0" w:lastRow="0" w:firstColumn="0" w:lastColumn="0" w:oddVBand="0" w:evenVBand="0" w:oddHBand="0" w:evenHBand="0" w:firstRowFirstColumn="0" w:firstRowLastColumn="0" w:lastRowFirstColumn="0" w:lastRowLastColumn="0"/>
              <w:rPr>
                <w:rFonts w:ascii="CMU Serif" w:eastAsia="Arial" w:hAnsi="CMU Serif" w:cs="CMU Serif"/>
                <w:sz w:val="16"/>
                <w:szCs w:val="16"/>
                <w:lang w:val="en-US"/>
              </w:rPr>
            </w:pPr>
            <w:r w:rsidRPr="00916BA8">
              <w:rPr>
                <w:rFonts w:ascii="CMU Serif" w:eastAsia="Arial" w:hAnsi="CMU Serif" w:cs="CMU Serif"/>
                <w:sz w:val="16"/>
                <w:szCs w:val="16"/>
                <w:lang w:val="en-US"/>
              </w:rPr>
              <w:t>No</w:t>
            </w:r>
          </w:p>
        </w:tc>
      </w:tr>
    </w:tbl>
    <w:p w14:paraId="064ADA3F" w14:textId="49C4146F" w:rsidR="00F91E93" w:rsidRDefault="00F91E93" w:rsidP="00F91E93">
      <w:pPr>
        <w:spacing w:line="240" w:lineRule="auto"/>
        <w:rPr>
          <w:rFonts w:ascii="CMU Serif" w:eastAsia="Arial" w:hAnsi="CMU Serif" w:cs="CMU Serif"/>
          <w:lang w:val="en-US"/>
        </w:rPr>
      </w:pPr>
    </w:p>
    <w:p w14:paraId="06CFE780" w14:textId="4B87C8E6" w:rsidR="00D04918" w:rsidRPr="00916BA8" w:rsidRDefault="00D04918" w:rsidP="00F91E93">
      <w:pPr>
        <w:spacing w:line="240" w:lineRule="auto"/>
        <w:rPr>
          <w:rFonts w:ascii="CMU Serif" w:eastAsia="Arial" w:hAnsi="CMU Serif" w:cs="CMU Serif"/>
          <w:lang w:val="en-US"/>
        </w:rPr>
      </w:pPr>
      <w:r>
        <w:rPr>
          <w:rFonts w:ascii="CMU Serif" w:eastAsia="Arial" w:hAnsi="CMU Serif" w:cs="CMU Serif"/>
          <w:i/>
          <w:iCs/>
          <w:lang w:val="en-US"/>
        </w:rPr>
        <w:t>Data</w:t>
      </w:r>
      <w:r>
        <w:rPr>
          <w:rFonts w:ascii="CMU Serif" w:eastAsia="Arial" w:hAnsi="CMU Serif" w:cs="CMU Serif"/>
          <w:lang w:val="en-US"/>
        </w:rPr>
        <w:t xml:space="preserve">” </w:t>
      </w:r>
      <w:r w:rsidRPr="00916BA8">
        <w:rPr>
          <w:rFonts w:ascii="CMU Serif" w:eastAsia="Arial" w:hAnsi="CMU Serif" w:cs="CMU Serif"/>
          <w:lang w:val="en-US"/>
        </w:rPr>
        <w:t xml:space="preserve">advantage </w:t>
      </w:r>
      <w:r>
        <w:rPr>
          <w:rFonts w:ascii="CMU Serif" w:eastAsia="Arial" w:hAnsi="CMU Serif" w:cs="CMU Serif"/>
          <w:lang w:val="en-US"/>
        </w:rPr>
        <w:t>of bigger</w:t>
      </w:r>
      <w:r w:rsidR="002D5A3E">
        <w:rPr>
          <w:rFonts w:ascii="CMU Serif" w:eastAsia="Arial" w:hAnsi="CMU Serif" w:cs="CMU Serif"/>
          <w:lang w:val="en-US"/>
        </w:rPr>
        <w:t xml:space="preserve"> </w:t>
      </w:r>
      <w:r>
        <w:rPr>
          <w:rFonts w:ascii="CMU Serif" w:eastAsia="Arial" w:hAnsi="CMU Serif" w:cs="CMU Serif"/>
          <w:lang w:val="en-US"/>
        </w:rPr>
        <w:t>datasets when</w:t>
      </w:r>
      <w:r w:rsidRPr="00916BA8">
        <w:rPr>
          <w:rFonts w:ascii="CMU Serif" w:eastAsia="Arial" w:hAnsi="CMU Serif" w:cs="CMU Serif"/>
          <w:lang w:val="en-US"/>
        </w:rPr>
        <w:t xml:space="preserve"> designing an experiment, </w:t>
      </w:r>
      <w:r>
        <w:rPr>
          <w:rFonts w:ascii="CMU Serif" w:eastAsia="Arial" w:hAnsi="CMU Serif" w:cs="CMU Serif"/>
          <w:lang w:val="en-US"/>
        </w:rPr>
        <w:t xml:space="preserve">it </w:t>
      </w:r>
      <w:r w:rsidRPr="00916BA8">
        <w:rPr>
          <w:rFonts w:ascii="CMU Serif" w:eastAsia="Arial" w:hAnsi="CMU Serif" w:cs="CMU Serif"/>
          <w:lang w:val="en-US"/>
        </w:rPr>
        <w:t xml:space="preserve">is possible to </w:t>
      </w:r>
      <w:r>
        <w:rPr>
          <w:rFonts w:ascii="CMU Serif" w:eastAsia="Arial" w:hAnsi="CMU Serif" w:cs="CMU Serif"/>
          <w:lang w:val="en-US"/>
        </w:rPr>
        <w:t xml:space="preserve">do near real-time </w:t>
      </w:r>
      <w:r w:rsidRPr="00916BA8">
        <w:rPr>
          <w:rFonts w:ascii="CMU Serif" w:eastAsia="Arial" w:hAnsi="CMU Serif" w:cs="CMU Serif"/>
          <w:lang w:val="en-US"/>
        </w:rPr>
        <w:t>upload</w:t>
      </w:r>
      <w:r>
        <w:rPr>
          <w:rFonts w:ascii="CMU Serif" w:eastAsia="Arial" w:hAnsi="CMU Serif" w:cs="CMU Serif"/>
          <w:lang w:val="en-US"/>
        </w:rPr>
        <w:t>s</w:t>
      </w:r>
      <w:r w:rsidRPr="00916BA8">
        <w:rPr>
          <w:rFonts w:ascii="CMU Serif" w:eastAsia="Arial" w:hAnsi="CMU Serif" w:cs="CMU Serif"/>
          <w:lang w:val="en-US"/>
        </w:rPr>
        <w:t xml:space="preserve"> </w:t>
      </w:r>
      <w:r>
        <w:rPr>
          <w:rFonts w:ascii="CMU Serif" w:eastAsia="Arial" w:hAnsi="CMU Serif" w:cs="CMU Serif"/>
          <w:lang w:val="en-US"/>
        </w:rPr>
        <w:t xml:space="preserve">to a </w:t>
      </w:r>
      <w:r w:rsidRPr="00916BA8">
        <w:rPr>
          <w:rFonts w:ascii="CMU Serif" w:eastAsia="Arial" w:hAnsi="CMU Serif" w:cs="CMU Serif"/>
          <w:lang w:val="en-US"/>
        </w:rPr>
        <w:t>data repositor</w:t>
      </w:r>
      <w:r>
        <w:rPr>
          <w:rFonts w:ascii="CMU Serif" w:eastAsia="Arial" w:hAnsi="CMU Serif" w:cs="CMU Serif"/>
          <w:lang w:val="en-US"/>
        </w:rPr>
        <w:t>y</w:t>
      </w:r>
      <w:r w:rsidR="001E4FED">
        <w:rPr>
          <w:rFonts w:ascii="CMU Serif" w:eastAsia="Arial" w:hAnsi="CMU Serif" w:cs="CMU Serif"/>
          <w:lang w:val="en-US"/>
        </w:rPr>
        <w:t xml:space="preserve"> (see a list of the most known Cloud-based data repositories in Table 1 above).</w:t>
      </w:r>
      <w:r w:rsidRPr="00916BA8">
        <w:rPr>
          <w:rFonts w:ascii="CMU Serif" w:eastAsia="Arial" w:hAnsi="CMU Serif" w:cs="CMU Serif"/>
          <w:lang w:val="en-US"/>
        </w:rPr>
        <w:t xml:space="preserve"> This </w:t>
      </w:r>
      <w:r>
        <w:rPr>
          <w:rFonts w:ascii="CMU Serif" w:eastAsia="Arial" w:hAnsi="CMU Serif" w:cs="CMU Serif"/>
          <w:lang w:val="en-US"/>
        </w:rPr>
        <w:t>enables</w:t>
      </w:r>
      <w:r w:rsidRPr="00916BA8">
        <w:rPr>
          <w:rFonts w:ascii="CMU Serif" w:eastAsia="Arial" w:hAnsi="CMU Serif" w:cs="CMU Serif"/>
          <w:lang w:val="en-US"/>
        </w:rPr>
        <w:t xml:space="preserve"> </w:t>
      </w:r>
      <w:r>
        <w:rPr>
          <w:rFonts w:ascii="CMU Serif" w:eastAsia="Arial" w:hAnsi="CMU Serif" w:cs="CMU Serif"/>
          <w:lang w:val="en-US"/>
        </w:rPr>
        <w:t xml:space="preserve">further </w:t>
      </w:r>
      <w:r w:rsidRPr="00916BA8">
        <w:rPr>
          <w:rFonts w:ascii="CMU Serif" w:eastAsia="Arial" w:hAnsi="CMU Serif" w:cs="CMU Serif"/>
          <w:lang w:val="en-US"/>
        </w:rPr>
        <w:t xml:space="preserve">scientific collaboration and cooperation </w:t>
      </w:r>
      <w:r>
        <w:rPr>
          <w:rFonts w:ascii="CMU Serif" w:eastAsia="Arial" w:hAnsi="CMU Serif" w:cs="CMU Serif"/>
          <w:lang w:val="en-US"/>
        </w:rPr>
        <w:t>with less latency to</w:t>
      </w:r>
      <w:r w:rsidRPr="00916BA8">
        <w:rPr>
          <w:rFonts w:ascii="CMU Serif" w:eastAsia="Arial" w:hAnsi="CMU Serif" w:cs="CMU Serif"/>
          <w:lang w:val="en-US"/>
        </w:rPr>
        <w:t xml:space="preserve"> anyone working </w:t>
      </w:r>
      <w:r>
        <w:rPr>
          <w:rFonts w:ascii="CMU Serif" w:eastAsia="Arial" w:hAnsi="CMU Serif" w:cs="CMU Serif"/>
          <w:lang w:val="en-US"/>
        </w:rPr>
        <w:t>on</w:t>
      </w:r>
      <w:r w:rsidRPr="00916BA8">
        <w:rPr>
          <w:rFonts w:ascii="CMU Serif" w:eastAsia="Arial" w:hAnsi="CMU Serif" w:cs="CMU Serif"/>
          <w:lang w:val="en-US"/>
        </w:rPr>
        <w:t xml:space="preserve"> the same subject and </w:t>
      </w:r>
      <w:r>
        <w:rPr>
          <w:rFonts w:ascii="CMU Serif" w:eastAsia="Arial" w:hAnsi="CMU Serif" w:cs="CMU Serif"/>
          <w:lang w:val="en-US"/>
        </w:rPr>
        <w:t>in</w:t>
      </w:r>
      <w:r w:rsidRPr="00916BA8">
        <w:rPr>
          <w:rFonts w:ascii="CMU Serif" w:eastAsia="Arial" w:hAnsi="CMU Serif" w:cs="CMU Serif"/>
          <w:lang w:val="en-US"/>
        </w:rPr>
        <w:t xml:space="preserve"> any country </w:t>
      </w:r>
      <w:r>
        <w:rPr>
          <w:rFonts w:ascii="CMU Serif" w:eastAsia="Arial" w:hAnsi="CMU Serif" w:cs="CMU Serif"/>
          <w:lang w:val="en-US"/>
        </w:rPr>
        <w:t>on</w:t>
      </w:r>
      <w:r w:rsidRPr="00916BA8">
        <w:rPr>
          <w:rFonts w:ascii="CMU Serif" w:eastAsia="Arial" w:hAnsi="CMU Serif" w:cs="CMU Serif"/>
          <w:lang w:val="en-US"/>
        </w:rPr>
        <w:t xml:space="preserve"> the planet. </w:t>
      </w:r>
      <w:r>
        <w:rPr>
          <w:rFonts w:ascii="CMU Serif" w:eastAsia="Arial" w:hAnsi="CMU Serif" w:cs="CMU Serif"/>
          <w:lang w:val="en-US"/>
        </w:rPr>
        <w:t>A research team is</w:t>
      </w:r>
      <w:r w:rsidRPr="00916BA8">
        <w:rPr>
          <w:rFonts w:ascii="CMU Serif" w:eastAsia="Arial" w:hAnsi="CMU Serif" w:cs="CMU Serif"/>
          <w:lang w:val="en-US"/>
        </w:rPr>
        <w:t xml:space="preserve"> no longer bound to limitations of proximity, language</w:t>
      </w:r>
      <w:r>
        <w:rPr>
          <w:rFonts w:ascii="CMU Serif" w:eastAsia="Arial" w:hAnsi="CMU Serif" w:cs="CMU Serif"/>
          <w:lang w:val="en-US"/>
        </w:rPr>
        <w:t>,</w:t>
      </w:r>
      <w:r w:rsidRPr="00916BA8">
        <w:rPr>
          <w:rFonts w:ascii="CMU Serif" w:eastAsia="Arial" w:hAnsi="CMU Serif" w:cs="CMU Serif"/>
          <w:lang w:val="en-US"/>
        </w:rPr>
        <w:t xml:space="preserve"> or secrecy.</w:t>
      </w:r>
    </w:p>
    <w:p w14:paraId="00A354DE" w14:textId="4B5D7187" w:rsidR="00F91E93" w:rsidRDefault="00F91E93" w:rsidP="00F91E93">
      <w:pPr>
        <w:spacing w:line="240" w:lineRule="auto"/>
        <w:ind w:firstLine="180"/>
        <w:rPr>
          <w:rFonts w:ascii="CMU Serif" w:eastAsia="Arial" w:hAnsi="CMU Serif" w:cs="CMU Serif"/>
          <w:i/>
          <w:iCs/>
          <w:lang w:val="en-US"/>
        </w:rPr>
      </w:pPr>
      <w:r>
        <w:rPr>
          <w:rFonts w:ascii="CMU Serif" w:eastAsia="Arial" w:hAnsi="CMU Serif" w:cs="CMU Serif"/>
          <w:lang w:val="en-US"/>
        </w:rPr>
        <w:t>Furthermore, the proposed experimental data collection method</w:t>
      </w:r>
      <w:r w:rsidRPr="00916BA8">
        <w:rPr>
          <w:rFonts w:ascii="CMU Serif" w:eastAsia="Arial" w:hAnsi="CMU Serif" w:cs="CMU Serif"/>
          <w:lang w:val="en-US"/>
        </w:rPr>
        <w:t xml:space="preserve">, </w:t>
      </w:r>
      <w:r>
        <w:rPr>
          <w:rFonts w:ascii="CMU Serif" w:eastAsia="Arial" w:hAnsi="CMU Serif" w:cs="CMU Serif"/>
          <w:lang w:val="en-US"/>
        </w:rPr>
        <w:t xml:space="preserve">automates many back-office tasks, for instance, tasks of data </w:t>
      </w:r>
      <w:r w:rsidR="00C2569C">
        <w:rPr>
          <w:rFonts w:ascii="CMU Serif" w:eastAsia="Arial" w:hAnsi="CMU Serif" w:cs="CMU Serif"/>
          <w:lang w:val="en-US"/>
        </w:rPr>
        <w:t xml:space="preserve">authentication, data </w:t>
      </w:r>
      <w:r>
        <w:rPr>
          <w:rFonts w:ascii="CMU Serif" w:eastAsia="Arial" w:hAnsi="CMU Serif" w:cs="CMU Serif"/>
          <w:lang w:val="en-US"/>
        </w:rPr>
        <w:t>storage</w:t>
      </w:r>
      <w:r w:rsidR="00C2569C">
        <w:rPr>
          <w:rFonts w:ascii="CMU Serif" w:eastAsia="Arial" w:hAnsi="CMU Serif" w:cs="CMU Serif"/>
          <w:lang w:val="en-US"/>
        </w:rPr>
        <w:t>,</w:t>
      </w:r>
      <w:r>
        <w:rPr>
          <w:rFonts w:ascii="CMU Serif" w:eastAsia="Arial" w:hAnsi="CMU Serif" w:cs="CMU Serif"/>
          <w:lang w:val="en-US"/>
        </w:rPr>
        <w:t xml:space="preserve"> </w:t>
      </w:r>
      <w:r w:rsidR="00C2569C">
        <w:rPr>
          <w:rFonts w:ascii="CMU Serif" w:eastAsia="Arial" w:hAnsi="CMU Serif" w:cs="CMU Serif"/>
          <w:lang w:val="en-US"/>
        </w:rPr>
        <w:t>data</w:t>
      </w:r>
      <w:r>
        <w:rPr>
          <w:rFonts w:ascii="CMU Serif" w:eastAsia="Arial" w:hAnsi="CMU Serif" w:cs="CMU Serif"/>
          <w:lang w:val="en-US"/>
        </w:rPr>
        <w:t xml:space="preserve"> management, and reduces</w:t>
      </w:r>
      <w:r w:rsidRPr="00916BA8">
        <w:rPr>
          <w:rFonts w:ascii="CMU Serif" w:eastAsia="Arial" w:hAnsi="CMU Serif" w:cs="CMU Serif"/>
          <w:lang w:val="en-US"/>
        </w:rPr>
        <w:t xml:space="preserve"> the need </w:t>
      </w:r>
      <w:r>
        <w:rPr>
          <w:rFonts w:ascii="CMU Serif" w:eastAsia="Arial" w:hAnsi="CMU Serif" w:cs="CMU Serif"/>
          <w:lang w:val="en-US"/>
        </w:rPr>
        <w:t>for</w:t>
      </w:r>
      <w:r w:rsidRPr="00916BA8">
        <w:rPr>
          <w:rFonts w:ascii="CMU Serif" w:eastAsia="Arial" w:hAnsi="CMU Serif" w:cs="CMU Serif"/>
          <w:lang w:val="en-US"/>
        </w:rPr>
        <w:t xml:space="preserve"> </w:t>
      </w:r>
      <w:r w:rsidRPr="00916BA8">
        <w:rPr>
          <w:rFonts w:ascii="CMU Serif" w:eastAsia="Arial" w:hAnsi="CMU Serif" w:cs="CMU Serif"/>
          <w:i/>
          <w:iCs/>
          <w:lang w:val="en-US"/>
        </w:rPr>
        <w:t>schedul</w:t>
      </w:r>
      <w:r w:rsidR="00C2569C">
        <w:rPr>
          <w:rFonts w:ascii="CMU Serif" w:eastAsia="Arial" w:hAnsi="CMU Serif" w:cs="CMU Serif"/>
          <w:i/>
          <w:iCs/>
          <w:lang w:val="en-US"/>
        </w:rPr>
        <w:t>ing</w:t>
      </w:r>
      <w:r w:rsidRPr="00916BA8">
        <w:rPr>
          <w:rFonts w:ascii="CMU Serif" w:eastAsia="Arial" w:hAnsi="CMU Serif" w:cs="CMU Serif"/>
          <w:i/>
          <w:iCs/>
          <w:lang w:val="en-US"/>
        </w:rPr>
        <w:t xml:space="preserve"> synchronization</w:t>
      </w:r>
      <w:r w:rsidRPr="00916BA8">
        <w:rPr>
          <w:rFonts w:ascii="CMU Serif" w:eastAsia="Arial" w:hAnsi="CMU Serif" w:cs="CMU Serif"/>
          <w:lang w:val="en-US"/>
        </w:rPr>
        <w:t xml:space="preserve"> among fellow researchers collaborating</w:t>
      </w:r>
      <w:r w:rsidRPr="00916BA8">
        <w:rPr>
          <w:rFonts w:ascii="CMU Serif" w:eastAsia="Arial" w:hAnsi="CMU Serif" w:cs="CMU Serif"/>
          <w:i/>
          <w:iCs/>
          <w:lang w:val="en-US"/>
        </w:rPr>
        <w:t xml:space="preserve">. </w:t>
      </w:r>
    </w:p>
    <w:p w14:paraId="14FB820C" w14:textId="28379A1E" w:rsidR="00F91E93" w:rsidRPr="00916BA8" w:rsidRDefault="00F91E93" w:rsidP="00F91E93">
      <w:pPr>
        <w:spacing w:line="240" w:lineRule="auto"/>
        <w:ind w:firstLine="180"/>
        <w:rPr>
          <w:rFonts w:ascii="CMU Serif" w:eastAsia="Arial" w:hAnsi="CMU Serif" w:cs="CMU Serif"/>
          <w:lang w:val="en-US"/>
        </w:rPr>
      </w:pPr>
      <w:r>
        <w:rPr>
          <w:rFonts w:ascii="CMU Serif" w:eastAsia="Arial" w:hAnsi="CMU Serif" w:cs="CMU Serif"/>
          <w:lang w:val="en-US"/>
        </w:rPr>
        <w:t>A data repository’s</w:t>
      </w:r>
      <w:r w:rsidRPr="00916BA8">
        <w:rPr>
          <w:rFonts w:ascii="CMU Serif" w:eastAsia="Arial" w:hAnsi="CMU Serif" w:cs="CMU Serif"/>
          <w:lang w:val="en-US"/>
        </w:rPr>
        <w:t xml:space="preserve"> API</w:t>
      </w:r>
      <w:r w:rsidR="00C2569C">
        <w:rPr>
          <w:rFonts w:ascii="CMU Serif" w:eastAsia="Arial" w:hAnsi="CMU Serif" w:cs="CMU Serif"/>
          <w:lang w:val="en-US"/>
        </w:rPr>
        <w:t xml:space="preserve"> (see Table 1)</w:t>
      </w:r>
      <w:r w:rsidRPr="00916BA8">
        <w:rPr>
          <w:rFonts w:ascii="CMU Serif" w:eastAsia="Arial" w:hAnsi="CMU Serif" w:cs="CMU Serif"/>
          <w:lang w:val="en-US"/>
        </w:rPr>
        <w:t xml:space="preserve"> needs to be capable of</w:t>
      </w:r>
      <w:r>
        <w:rPr>
          <w:rFonts w:ascii="CMU Serif" w:eastAsia="Arial" w:hAnsi="CMU Serif" w:cs="CMU Serif"/>
          <w:lang w:val="en-US"/>
        </w:rPr>
        <w:t xml:space="preserve"> real-time synchronization</w:t>
      </w:r>
      <w:r w:rsidRPr="00916BA8">
        <w:rPr>
          <w:rFonts w:ascii="CMU Serif" w:eastAsia="Arial" w:hAnsi="CMU Serif" w:cs="CMU Serif"/>
          <w:lang w:val="en-US"/>
        </w:rPr>
        <w:t xml:space="preserve"> </w:t>
      </w:r>
      <w:r>
        <w:rPr>
          <w:rFonts w:ascii="CMU Serif" w:eastAsia="Arial" w:hAnsi="CMU Serif" w:cs="CMU Serif"/>
          <w:lang w:val="en-US"/>
        </w:rPr>
        <w:t xml:space="preserve">of </w:t>
      </w:r>
      <w:r w:rsidRPr="00916BA8">
        <w:rPr>
          <w:rFonts w:ascii="CMU Serif" w:eastAsia="Arial" w:hAnsi="CMU Serif" w:cs="CMU Serif"/>
          <w:lang w:val="en-US"/>
        </w:rPr>
        <w:t>raw sensor data. For instance, accept:</w:t>
      </w:r>
    </w:p>
    <w:p w14:paraId="0FB8BF16"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an inline string with sensor data and append it to an existing file </w:t>
      </w:r>
      <w:r>
        <w:rPr>
          <w:rFonts w:ascii="CMU Serif" w:eastAsia="Arial" w:hAnsi="CMU Serif" w:cs="CMU Serif"/>
        </w:rPr>
        <w:t>CSV</w:t>
      </w:r>
      <w:r w:rsidRPr="00916BA8">
        <w:rPr>
          <w:rFonts w:ascii="CMU Serif" w:eastAsia="Arial" w:hAnsi="CMU Serif" w:cs="CMU Serif"/>
        </w:rPr>
        <w:t xml:space="preserve"> file on a repository.</w:t>
      </w:r>
    </w:p>
    <w:p w14:paraId="3D875ADD" w14:textId="77777777" w:rsidR="00F91E93" w:rsidRPr="00916BA8"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 xml:space="preserve">sensor data plus information on where to be added in </w:t>
      </w:r>
      <w:r>
        <w:rPr>
          <w:rFonts w:ascii="CMU Serif" w:eastAsia="Arial" w:hAnsi="CMU Serif" w:cs="CMU Serif"/>
        </w:rPr>
        <w:t>an</w:t>
      </w:r>
      <w:r w:rsidRPr="00916BA8">
        <w:rPr>
          <w:rFonts w:ascii="CMU Serif" w:eastAsia="Arial" w:hAnsi="CMU Serif" w:cs="CMU Serif"/>
        </w:rPr>
        <w:t xml:space="preserve"> </w:t>
      </w:r>
      <w:r>
        <w:rPr>
          <w:rFonts w:ascii="CMU Serif" w:eastAsia="Arial" w:hAnsi="CMU Serif" w:cs="CMU Serif"/>
        </w:rPr>
        <w:t>Excel</w:t>
      </w:r>
      <w:r w:rsidRPr="00916BA8">
        <w:rPr>
          <w:rFonts w:ascii="CMU Serif" w:eastAsia="Arial" w:hAnsi="CMU Serif" w:cs="CMU Serif"/>
        </w:rPr>
        <w:t xml:space="preserve"> document file. For instance, in a specific column/ row.</w:t>
      </w:r>
    </w:p>
    <w:p w14:paraId="0CB5A465" w14:textId="77777777" w:rsidR="00F91E93" w:rsidRDefault="00F91E93" w:rsidP="00F91E93">
      <w:pPr>
        <w:pStyle w:val="ListParagraph"/>
        <w:numPr>
          <w:ilvl w:val="0"/>
          <w:numId w:val="18"/>
        </w:numPr>
        <w:spacing w:line="240" w:lineRule="auto"/>
        <w:rPr>
          <w:rFonts w:ascii="CMU Serif" w:eastAsia="Arial" w:hAnsi="CMU Serif" w:cs="CMU Serif"/>
        </w:rPr>
      </w:pPr>
      <w:r w:rsidRPr="00916BA8">
        <w:rPr>
          <w:rFonts w:ascii="CMU Serif" w:eastAsia="Arial" w:hAnsi="CMU Serif" w:cs="CMU Serif"/>
        </w:rPr>
        <w:t>sensor data plus information of table and table fields to be added in a SQLite database file.</w:t>
      </w:r>
    </w:p>
    <w:p w14:paraId="2F70793B" w14:textId="17FCAB7C" w:rsidR="00F91E93" w:rsidRPr="00916BA8" w:rsidRDefault="002D5A3E" w:rsidP="00F91E93">
      <w:pPr>
        <w:spacing w:line="240" w:lineRule="auto"/>
        <w:ind w:firstLine="180"/>
        <w:rPr>
          <w:rFonts w:ascii="CMU Serif" w:eastAsia="Arial" w:hAnsi="CMU Serif" w:cs="CMU Serif"/>
          <w:lang w:val="en-US"/>
        </w:rPr>
      </w:pPr>
      <w:r>
        <w:rPr>
          <w:rFonts w:ascii="CMU Serif" w:eastAsia="Arial" w:hAnsi="CMU Serif" w:cs="CMU Serif"/>
          <w:lang w:val="en-US"/>
        </w:rPr>
        <w:t>In summary, t</w:t>
      </w:r>
      <w:r w:rsidR="00F91E93" w:rsidRPr="00916BA8">
        <w:rPr>
          <w:rFonts w:ascii="CMU Serif" w:eastAsia="Arial" w:hAnsi="CMU Serif" w:cs="CMU Serif"/>
          <w:lang w:val="en-US"/>
        </w:rPr>
        <w:t xml:space="preserve">he </w:t>
      </w:r>
      <w:r w:rsidR="00FD4B67">
        <w:rPr>
          <w:rFonts w:ascii="CMU Serif" w:eastAsia="Arial" w:hAnsi="CMU Serif" w:cs="CMU Serif"/>
          <w:lang w:val="en-US"/>
        </w:rPr>
        <w:t xml:space="preserve">smart data acquisition </w:t>
      </w:r>
      <w:r w:rsidR="00F91E93" w:rsidRPr="00916BA8">
        <w:rPr>
          <w:rFonts w:ascii="CMU Serif" w:eastAsia="Arial" w:hAnsi="CMU Serif" w:cs="CMU Serif"/>
          <w:lang w:val="en-US"/>
        </w:rPr>
        <w:t xml:space="preserve">device </w:t>
      </w:r>
      <w:r>
        <w:rPr>
          <w:rFonts w:ascii="CMU Serif" w:eastAsia="Arial" w:hAnsi="CMU Serif" w:cs="CMU Serif"/>
          <w:lang w:val="en-US"/>
        </w:rPr>
        <w:t xml:space="preserve">(SDAD) </w:t>
      </w:r>
      <w:r w:rsidR="00F91E93" w:rsidRPr="00916BA8">
        <w:rPr>
          <w:rFonts w:ascii="CMU Serif" w:eastAsia="Arial" w:hAnsi="CMU Serif" w:cs="CMU Serif"/>
          <w:lang w:val="en-US"/>
        </w:rPr>
        <w:t>presented here enables a researcher the possibility to upload automatically</w:t>
      </w:r>
      <w:r>
        <w:rPr>
          <w:rFonts w:ascii="CMU Serif" w:eastAsia="Arial" w:hAnsi="CMU Serif" w:cs="CMU Serif"/>
          <w:lang w:val="en-US"/>
        </w:rPr>
        <w:t xml:space="preserve"> and in near real-time</w:t>
      </w:r>
      <w:r w:rsidR="00F91E93" w:rsidRPr="00916BA8">
        <w:rPr>
          <w:rFonts w:ascii="CMU Serif" w:eastAsia="Arial" w:hAnsi="CMU Serif" w:cs="CMU Serif"/>
          <w:lang w:val="en-US"/>
        </w:rPr>
        <w:t xml:space="preserve"> to a data repository, </w:t>
      </w:r>
      <w:r>
        <w:rPr>
          <w:rFonts w:ascii="CMU Serif" w:eastAsia="Arial" w:hAnsi="CMU Serif" w:cs="CMU Serif"/>
          <w:lang w:val="en-US"/>
        </w:rPr>
        <w:t xml:space="preserve">the </w:t>
      </w:r>
      <w:r w:rsidR="00F91E93" w:rsidRPr="00916BA8">
        <w:rPr>
          <w:rFonts w:ascii="CMU Serif" w:eastAsia="Arial" w:hAnsi="CMU Serif" w:cs="CMU Serif"/>
          <w:lang w:val="en-US"/>
        </w:rPr>
        <w:t xml:space="preserve">experimental data being </w:t>
      </w:r>
      <w:r>
        <w:rPr>
          <w:rFonts w:ascii="CMU Serif" w:eastAsia="Arial" w:hAnsi="CMU Serif" w:cs="CMU Serif"/>
          <w:lang w:val="en-US"/>
        </w:rPr>
        <w:t>produced</w:t>
      </w:r>
      <w:r w:rsidR="00F91E93" w:rsidRPr="00916BA8">
        <w:rPr>
          <w:rFonts w:ascii="CMU Serif" w:eastAsia="Arial" w:hAnsi="CMU Serif" w:cs="CMU Serif"/>
          <w:lang w:val="en-US"/>
        </w:rPr>
        <w:t xml:space="preserve"> on an</w:t>
      </w:r>
      <w:r>
        <w:rPr>
          <w:rFonts w:ascii="CMU Serif" w:eastAsia="Arial" w:hAnsi="CMU Serif" w:cs="CMU Serif"/>
          <w:lang w:val="en-US"/>
        </w:rPr>
        <w:t>y</w:t>
      </w:r>
      <w:r w:rsidR="00F91E93" w:rsidRPr="00916BA8">
        <w:rPr>
          <w:rFonts w:ascii="CMU Serif" w:eastAsia="Arial" w:hAnsi="CMU Serif" w:cs="CMU Serif"/>
          <w:lang w:val="en-US"/>
        </w:rPr>
        <w:t xml:space="preserve"> experiment instrumented with analog or digital sensors</w:t>
      </w:r>
      <w:r>
        <w:rPr>
          <w:rFonts w:ascii="CMU Serif" w:eastAsia="Arial" w:hAnsi="CMU Serif" w:cs="CMU Serif"/>
          <w:lang w:val="en-US"/>
        </w:rPr>
        <w:t xml:space="preserve"> connected to this data logger. </w:t>
      </w:r>
    </w:p>
    <w:p w14:paraId="569E7742" w14:textId="7C69EC9B" w:rsidR="002B1AA8" w:rsidRDefault="00A464C1" w:rsidP="00A66372">
      <w:pPr>
        <w:pStyle w:val="Heading1"/>
        <w:spacing w:line="240" w:lineRule="auto"/>
        <w:rPr>
          <w:rFonts w:ascii="CMU Serif" w:hAnsi="CMU Serif" w:cs="CMU Serif"/>
          <w:lang w:val="en-US"/>
        </w:rPr>
      </w:pPr>
      <w:r>
        <w:rPr>
          <w:rFonts w:ascii="CMU Serif" w:hAnsi="CMU Serif" w:cs="CMU Serif"/>
          <w:lang w:val="en-US"/>
        </w:rPr>
        <w:t>Sharing</w:t>
      </w:r>
      <w:r w:rsidR="00A26C4A">
        <w:rPr>
          <w:rFonts w:ascii="CMU Serif" w:hAnsi="CMU Serif" w:cs="CMU Serif"/>
          <w:lang w:val="en-US"/>
        </w:rPr>
        <w:t xml:space="preserve">, </w:t>
      </w:r>
      <w:r>
        <w:rPr>
          <w:rFonts w:ascii="CMU Serif" w:hAnsi="CMU Serif" w:cs="CMU Serif"/>
          <w:lang w:val="en-US"/>
        </w:rPr>
        <w:t>Notification</w:t>
      </w:r>
      <w:r w:rsidR="00A26C4A">
        <w:rPr>
          <w:rFonts w:ascii="CMU Serif" w:hAnsi="CMU Serif" w:cs="CMU Serif"/>
          <w:lang w:val="en-US"/>
        </w:rPr>
        <w:t>,</w:t>
      </w:r>
      <w:r>
        <w:rPr>
          <w:rFonts w:ascii="CMU Serif" w:hAnsi="CMU Serif" w:cs="CMU Serif"/>
          <w:lang w:val="en-US"/>
        </w:rPr>
        <w:t xml:space="preserve"> and Diffusion </w:t>
      </w:r>
      <w:r w:rsidR="002B1AA8">
        <w:rPr>
          <w:rFonts w:ascii="CMU Serif" w:hAnsi="CMU Serif" w:cs="CMU Serif"/>
          <w:lang w:val="en-US"/>
        </w:rPr>
        <w:t>of Experimental Data</w:t>
      </w:r>
    </w:p>
    <w:p w14:paraId="66B65FDC" w14:textId="5C36F52E" w:rsidR="00511447" w:rsidRDefault="003D1085" w:rsidP="00325AAE">
      <w:pPr>
        <w:spacing w:line="240" w:lineRule="auto"/>
        <w:ind w:firstLine="284"/>
        <w:rPr>
          <w:rFonts w:ascii="CMU Serif" w:hAnsi="CMU Serif" w:cs="CMU Serif"/>
          <w:lang w:val="en-US"/>
        </w:rPr>
      </w:pPr>
      <w:r>
        <w:rPr>
          <w:rFonts w:ascii="CMU Serif" w:hAnsi="CMU Serif" w:cs="CMU Serif"/>
          <w:lang w:val="en-US"/>
        </w:rPr>
        <w:t xml:space="preserve">In the 90s when scientific publishing transitioned to this digital reality, to promote sharing of research data, editors and publishers began accepting what </w:t>
      </w:r>
      <w:r w:rsidR="00C421DF">
        <w:rPr>
          <w:rFonts w:ascii="CMU Serif" w:hAnsi="CMU Serif" w:cs="CMU Serif"/>
          <w:lang w:val="en-US"/>
        </w:rPr>
        <w:t>became</w:t>
      </w:r>
      <w:r>
        <w:rPr>
          <w:rFonts w:ascii="CMU Serif" w:hAnsi="CMU Serif" w:cs="CMU Serif"/>
          <w:lang w:val="en-US"/>
        </w:rPr>
        <w:t xml:space="preserve"> known as “supplementary data files</w:t>
      </w:r>
      <w:r w:rsidR="003B41BE">
        <w:rPr>
          <w:rFonts w:ascii="CMU Serif" w:hAnsi="CMU Serif" w:cs="CMU Serif"/>
          <w:lang w:val="en-US"/>
        </w:rPr>
        <w:t>”, in</w:t>
      </w:r>
      <w:r>
        <w:rPr>
          <w:rFonts w:ascii="CMU Serif" w:hAnsi="CMU Serif" w:cs="CMU Serif"/>
          <w:lang w:val="en-US"/>
        </w:rPr>
        <w:t xml:space="preserve"> the submission form with an addition of an additional file upload option</w:t>
      </w:r>
      <w:r w:rsidR="003B41BE">
        <w:rPr>
          <w:rFonts w:ascii="CMU Serif" w:hAnsi="CMU Serif" w:cs="CMU Serif"/>
          <w:lang w:val="en-US"/>
        </w:rPr>
        <w:t xml:space="preserve">. These “supplementary files” were not part of the published publication and served only the purpose of facilitating the review process and evaluation of work. </w:t>
      </w:r>
      <w:r w:rsidR="00C421DF">
        <w:rPr>
          <w:rFonts w:ascii="CMU Serif" w:hAnsi="CMU Serif" w:cs="CMU Serif"/>
          <w:lang w:val="en-US"/>
        </w:rPr>
        <w:t>They w</w:t>
      </w:r>
      <w:r w:rsidR="003B41BE">
        <w:rPr>
          <w:rFonts w:ascii="CMU Serif" w:hAnsi="CMU Serif" w:cs="CMU Serif"/>
          <w:lang w:val="en-US"/>
        </w:rPr>
        <w:t>ere also associated with a single journal publication</w:t>
      </w:r>
      <w:r w:rsidR="00C421DF">
        <w:rPr>
          <w:rFonts w:ascii="CMU Serif" w:hAnsi="CMU Serif" w:cs="CMU Serif"/>
          <w:lang w:val="en-US"/>
        </w:rPr>
        <w:t xml:space="preserve">, and sharing only happened upon formal contact and request. </w:t>
      </w:r>
    </w:p>
    <w:p w14:paraId="7CCB22EC" w14:textId="77777777" w:rsidR="00325AAE" w:rsidRDefault="00325AAE" w:rsidP="00325AAE">
      <w:pPr>
        <w:spacing w:line="240" w:lineRule="auto"/>
        <w:ind w:firstLine="284"/>
        <w:rPr>
          <w:rFonts w:ascii="CMU Serif" w:hAnsi="CMU Serif" w:cs="CMU Serif"/>
          <w:lang w:val="en-US"/>
        </w:rPr>
      </w:pPr>
      <w:r w:rsidRPr="00325AAE">
        <w:rPr>
          <w:rFonts w:ascii="CMU Serif" w:hAnsi="CMU Serif" w:cs="CMU Serif"/>
          <w:lang w:val="en-US"/>
        </w:rPr>
        <w:t xml:space="preserve">Supplementary data files </w:t>
      </w:r>
      <w:r>
        <w:rPr>
          <w:rFonts w:ascii="CMU Serif" w:hAnsi="CMU Serif" w:cs="CMU Serif"/>
          <w:lang w:val="en-US"/>
        </w:rPr>
        <w:t>always had</w:t>
      </w:r>
      <w:r w:rsidRPr="00325AAE">
        <w:rPr>
          <w:rFonts w:ascii="CMU Serif" w:hAnsi="CMU Serif" w:cs="CMU Serif"/>
          <w:lang w:val="en-US"/>
        </w:rPr>
        <w:t xml:space="preserve"> an ambiguous status as </w:t>
      </w:r>
      <w:r>
        <w:rPr>
          <w:rFonts w:ascii="CMU Serif" w:hAnsi="CMU Serif" w:cs="CMU Serif"/>
          <w:lang w:val="en-US"/>
        </w:rPr>
        <w:t>part of a</w:t>
      </w:r>
      <w:r w:rsidRPr="00325AAE">
        <w:rPr>
          <w:rFonts w:ascii="CMU Serif" w:hAnsi="CMU Serif" w:cs="CMU Serif"/>
          <w:lang w:val="en-US"/>
        </w:rPr>
        <w:t xml:space="preserve"> publication</w:t>
      </w:r>
      <w:r>
        <w:rPr>
          <w:rFonts w:ascii="CMU Serif" w:hAnsi="CMU Serif" w:cs="CMU Serif"/>
          <w:lang w:val="en-US"/>
        </w:rPr>
        <w:t xml:space="preserve"> and over time </w:t>
      </w:r>
      <w:r w:rsidRPr="00325AAE">
        <w:rPr>
          <w:rFonts w:ascii="CMU Serif" w:hAnsi="CMU Serif" w:cs="CMU Serif"/>
          <w:lang w:val="en-US"/>
        </w:rPr>
        <w:t xml:space="preserve">the released datasets </w:t>
      </w:r>
      <w:r>
        <w:rPr>
          <w:rFonts w:ascii="CMU Serif" w:hAnsi="CMU Serif" w:cs="CMU Serif"/>
          <w:lang w:val="en-US"/>
        </w:rPr>
        <w:t>became subject of detail and</w:t>
      </w:r>
      <w:r w:rsidRPr="00325AAE">
        <w:rPr>
          <w:rFonts w:ascii="CMU Serif" w:hAnsi="CMU Serif" w:cs="CMU Serif"/>
          <w:lang w:val="en-US"/>
        </w:rPr>
        <w:t xml:space="preserve"> often specifically curated for publication.</w:t>
      </w:r>
      <w:r>
        <w:rPr>
          <w:rFonts w:ascii="CMU Serif" w:hAnsi="CMU Serif" w:cs="CMU Serif"/>
          <w:lang w:val="en-US"/>
        </w:rPr>
        <w:t xml:space="preserve"> </w:t>
      </w:r>
    </w:p>
    <w:p w14:paraId="2BFA949D" w14:textId="6CD5B1DE" w:rsidR="00325AAE" w:rsidRDefault="00504CB7" w:rsidP="00325AAE">
      <w:pPr>
        <w:spacing w:line="240" w:lineRule="auto"/>
        <w:ind w:firstLine="284"/>
        <w:rPr>
          <w:rFonts w:ascii="CMU Serif" w:hAnsi="CMU Serif" w:cs="CMU Serif"/>
          <w:lang w:val="en-US"/>
        </w:rPr>
      </w:pPr>
      <w:r w:rsidRPr="00504CB7">
        <w:rPr>
          <w:rFonts w:ascii="CMU Serif" w:hAnsi="CMU Serif" w:cs="CMU Serif"/>
          <w:lang w:val="en-US"/>
        </w:rPr>
        <w:lastRenderedPageBreak/>
        <w:t xml:space="preserve">A Data Availability Statement also </w:t>
      </w:r>
      <w:r w:rsidR="00325AAE">
        <w:rPr>
          <w:rFonts w:ascii="CMU Serif" w:hAnsi="CMU Serif" w:cs="CMU Serif"/>
          <w:lang w:val="en-US"/>
        </w:rPr>
        <w:t>known as</w:t>
      </w:r>
      <w:r w:rsidRPr="00504CB7">
        <w:rPr>
          <w:rFonts w:ascii="CMU Serif" w:hAnsi="CMU Serif" w:cs="CMU Serif"/>
          <w:lang w:val="en-US"/>
        </w:rPr>
        <w:t xml:space="preserve"> Data Access Statement </w:t>
      </w:r>
      <w:r>
        <w:rPr>
          <w:rFonts w:ascii="CMU Serif" w:hAnsi="CMU Serif" w:cs="CMU Serif"/>
          <w:lang w:val="en-US"/>
        </w:rPr>
        <w:t xml:space="preserve">is a statement about the availability of the </w:t>
      </w:r>
      <w:r w:rsidRPr="00504CB7">
        <w:rPr>
          <w:rFonts w:ascii="CMU Serif" w:hAnsi="CMU Serif" w:cs="CMU Serif"/>
          <w:lang w:val="en-US"/>
        </w:rPr>
        <w:t xml:space="preserve">data </w:t>
      </w:r>
      <w:r>
        <w:rPr>
          <w:rFonts w:ascii="CMU Serif" w:hAnsi="CMU Serif" w:cs="CMU Serif"/>
          <w:lang w:val="en-US"/>
        </w:rPr>
        <w:t xml:space="preserve">utilized in </w:t>
      </w:r>
      <w:r w:rsidR="0078682A">
        <w:rPr>
          <w:rFonts w:ascii="CMU Serif" w:hAnsi="CMU Serif" w:cs="CMU Serif"/>
          <w:lang w:val="en-US"/>
        </w:rPr>
        <w:t xml:space="preserve">a particular </w:t>
      </w:r>
      <w:r>
        <w:rPr>
          <w:rFonts w:ascii="CMU Serif" w:hAnsi="CMU Serif" w:cs="CMU Serif"/>
          <w:lang w:val="en-US"/>
        </w:rPr>
        <w:t>scientific communication. It includes the type of access, where to access it, and also the type of licensing</w:t>
      </w:r>
      <w:r w:rsidRPr="00504CB7">
        <w:rPr>
          <w:rFonts w:ascii="CMU Serif" w:hAnsi="CMU Serif" w:cs="CMU Serif"/>
          <w:lang w:val="en-US"/>
        </w:rPr>
        <w:t xml:space="preserve">. </w:t>
      </w:r>
    </w:p>
    <w:p w14:paraId="6C446E31" w14:textId="212D9E63" w:rsidR="00325AAE" w:rsidRPr="00C45BC5" w:rsidRDefault="00325AAE" w:rsidP="00C45BC5">
      <w:pPr>
        <w:spacing w:line="240" w:lineRule="auto"/>
        <w:ind w:firstLine="284"/>
        <w:rPr>
          <w:rFonts w:ascii="CMU Serif" w:hAnsi="CMU Serif" w:cs="CMU Serif"/>
          <w:lang w:val="en-US"/>
        </w:rPr>
      </w:pPr>
      <w:r>
        <w:rPr>
          <w:rFonts w:ascii="CMU Serif" w:hAnsi="CMU Serif" w:cs="CMU Serif"/>
          <w:lang w:val="en-US"/>
        </w:rPr>
        <w:t xml:space="preserve">In 2018 </w:t>
      </w:r>
      <w:r w:rsidR="00C45BC5">
        <w:rPr>
          <w:rFonts w:ascii="CMU Serif" w:hAnsi="CMU Serif" w:cs="CMU Serif"/>
          <w:lang w:val="en-US"/>
        </w:rPr>
        <w:t xml:space="preserve">Lisa Federer et al.  </w:t>
      </w:r>
      <w:r w:rsidR="00C45BC5" w:rsidRPr="00C45BC5">
        <w:rPr>
          <w:rFonts w:ascii="CMU Serif" w:hAnsi="CMU Serif" w:cs="CMU Serif"/>
          <w:lang w:val="en-US"/>
        </w:rPr>
        <w:t>[6]</w:t>
      </w:r>
      <w:r w:rsidR="00C45BC5">
        <w:rPr>
          <w:rFonts w:ascii="CMU Serif" w:hAnsi="CMU Serif" w:cs="CMU Serif"/>
          <w:lang w:val="en-US"/>
        </w:rPr>
        <w:t xml:space="preserve"> </w:t>
      </w:r>
      <w:r>
        <w:rPr>
          <w:rFonts w:ascii="CMU Serif" w:hAnsi="CMU Serif" w:cs="CMU Serif"/>
          <w:lang w:val="en-US"/>
        </w:rPr>
        <w:t xml:space="preserve">and again in 2020 </w:t>
      </w:r>
      <w:r w:rsidRPr="00325AAE">
        <w:rPr>
          <w:rFonts w:ascii="CMU Serif" w:hAnsi="CMU Serif" w:cs="CMU Serif"/>
          <w:lang w:val="en-US"/>
        </w:rPr>
        <w:t>Colavizza et al.</w:t>
      </w:r>
      <w:r w:rsidRPr="00325AAE">
        <w:rPr>
          <w:rFonts w:ascii="CMU Serif" w:hAnsi="CMU Serif" w:cs="CMU Serif"/>
          <w:lang w:val="en-US"/>
        </w:rPr>
        <w:fldChar w:fldCharType="begin"/>
      </w:r>
      <w:r w:rsidRPr="00325AAE">
        <w:rPr>
          <w:rFonts w:ascii="CMU Serif" w:hAnsi="CMU Serif" w:cs="CMU Serif"/>
          <w:lang w:val="en-US"/>
        </w:rPr>
        <w:instrText xml:space="preserve"> REF _Ref142125270 \r \h </w:instrText>
      </w:r>
      <w:r w:rsidRPr="00325AAE">
        <w:rPr>
          <w:rFonts w:ascii="CMU Serif" w:hAnsi="CMU Serif" w:cs="CMU Serif"/>
          <w:lang w:val="en-US"/>
        </w:rPr>
      </w:r>
      <w:r>
        <w:rPr>
          <w:rFonts w:ascii="CMU Serif" w:hAnsi="CMU Serif" w:cs="CMU Serif"/>
          <w:lang w:val="en-US"/>
        </w:rPr>
        <w:instrText xml:space="preserve"> \* MERGEFORMAT </w:instrText>
      </w:r>
      <w:r w:rsidRPr="00325AAE">
        <w:rPr>
          <w:rFonts w:ascii="CMU Serif" w:hAnsi="CMU Serif" w:cs="CMU Serif"/>
          <w:lang w:val="en-US"/>
        </w:rPr>
        <w:fldChar w:fldCharType="separate"/>
      </w:r>
      <w:r w:rsidR="00BC59F7">
        <w:rPr>
          <w:rFonts w:ascii="CMU Serif" w:hAnsi="CMU Serif" w:cs="CMU Serif"/>
          <w:lang w:val="en-US"/>
        </w:rPr>
        <w:t>[7]</w:t>
      </w:r>
      <w:r w:rsidRPr="00325AAE">
        <w:rPr>
          <w:rFonts w:ascii="CMU Serif" w:hAnsi="CMU Serif" w:cs="CMU Serif"/>
          <w:lang w:val="en-US"/>
        </w:rPr>
        <w:fldChar w:fldCharType="end"/>
      </w:r>
      <w:r w:rsidRPr="00325AAE">
        <w:rPr>
          <w:rFonts w:ascii="CMU Serif" w:hAnsi="CMU Serif" w:cs="CMU Serif"/>
          <w:lang w:val="en-US"/>
        </w:rPr>
        <w:fldChar w:fldCharType="begin"/>
      </w:r>
      <w:r w:rsidRPr="00325AAE">
        <w:rPr>
          <w:rFonts w:ascii="CMU Serif" w:hAnsi="CMU Serif" w:cs="CMU Serif"/>
          <w:lang w:val="en-US"/>
        </w:rPr>
        <w:instrText xml:space="preserve"> REF _Ref142125288 \r \h </w:instrText>
      </w:r>
      <w:r w:rsidRPr="00325AAE">
        <w:rPr>
          <w:rFonts w:ascii="CMU Serif" w:hAnsi="CMU Serif" w:cs="CMU Serif"/>
          <w:lang w:val="en-US"/>
        </w:rPr>
      </w:r>
      <w:r>
        <w:rPr>
          <w:rFonts w:ascii="CMU Serif" w:hAnsi="CMU Serif" w:cs="CMU Serif"/>
          <w:lang w:val="en-US"/>
        </w:rPr>
        <w:instrText xml:space="preserve"> \* MERGEFORMAT </w:instrText>
      </w:r>
      <w:r w:rsidRPr="00325AAE">
        <w:rPr>
          <w:rFonts w:ascii="CMU Serif" w:hAnsi="CMU Serif" w:cs="CMU Serif"/>
          <w:lang w:val="en-US"/>
        </w:rPr>
        <w:fldChar w:fldCharType="separate"/>
      </w:r>
      <w:r w:rsidR="00BC59F7">
        <w:rPr>
          <w:rFonts w:ascii="CMU Serif" w:hAnsi="CMU Serif" w:cs="CMU Serif"/>
          <w:lang w:val="en-US"/>
        </w:rPr>
        <w:t>[8]</w:t>
      </w:r>
      <w:r w:rsidRPr="00325AAE">
        <w:rPr>
          <w:rFonts w:ascii="CMU Serif" w:hAnsi="CMU Serif" w:cs="CMU Serif"/>
          <w:lang w:val="en-US"/>
        </w:rPr>
        <w:fldChar w:fldCharType="end"/>
      </w:r>
      <w:r w:rsidR="00C45BC5">
        <w:rPr>
          <w:rFonts w:ascii="CMU Serif" w:hAnsi="CMU Serif" w:cs="CMU Serif"/>
          <w:lang w:val="en-US"/>
        </w:rPr>
        <w:t xml:space="preserve"> </w:t>
      </w:r>
      <w:r w:rsidRPr="00325AAE">
        <w:rPr>
          <w:rFonts w:ascii="CMU Serif" w:hAnsi="CMU Serif" w:cs="CMU Serif"/>
          <w:lang w:val="en-US"/>
        </w:rPr>
        <w:t xml:space="preserve">research works </w:t>
      </w:r>
      <w:r w:rsidR="00C45BC5">
        <w:rPr>
          <w:rFonts w:ascii="CMU Serif" w:hAnsi="CMU Serif" w:cs="CMU Serif"/>
          <w:lang w:val="en-US"/>
        </w:rPr>
        <w:t>identified</w:t>
      </w:r>
      <w:r w:rsidRPr="00325AAE">
        <w:rPr>
          <w:rFonts w:ascii="CMU Serif" w:hAnsi="CMU Serif" w:cs="CMU Serif"/>
          <w:lang w:val="en-US"/>
        </w:rPr>
        <w:t xml:space="preserve"> three </w:t>
      </w:r>
      <w:r w:rsidR="00C45BC5">
        <w:rPr>
          <w:rFonts w:ascii="CMU Serif" w:hAnsi="CMU Serif" w:cs="CMU Serif"/>
          <w:lang w:val="en-US"/>
        </w:rPr>
        <w:t xml:space="preserve">main </w:t>
      </w:r>
      <w:r w:rsidRPr="00325AAE">
        <w:rPr>
          <w:rFonts w:ascii="CMU Serif" w:hAnsi="CMU Serif" w:cs="CMU Serif"/>
          <w:lang w:val="en-US"/>
        </w:rPr>
        <w:t xml:space="preserve">categories </w:t>
      </w:r>
      <w:r w:rsidR="00C45BC5">
        <w:rPr>
          <w:rFonts w:ascii="CMU Serif" w:hAnsi="CMU Serif" w:cs="CMU Serif"/>
          <w:lang w:val="en-US"/>
        </w:rPr>
        <w:t>for access of data</w:t>
      </w:r>
      <w:r w:rsidRPr="00325AAE">
        <w:rPr>
          <w:rFonts w:ascii="CMU Serif" w:hAnsi="CMU Serif" w:cs="CMU Serif"/>
          <w:lang w:val="en-US"/>
        </w:rPr>
        <w:t>:</w:t>
      </w:r>
    </w:p>
    <w:p w14:paraId="18444B4F"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 xml:space="preserve">DAS 1: "Data available on request or similar" </w:t>
      </w:r>
    </w:p>
    <w:p w14:paraId="0F09D2C5" w14:textId="77777777" w:rsidR="00325AAE" w:rsidRPr="00325AAE" w:rsidRDefault="00325AAE" w:rsidP="00325AAE">
      <w:pPr>
        <w:pStyle w:val="ListParagraph"/>
        <w:numPr>
          <w:ilvl w:val="0"/>
          <w:numId w:val="23"/>
        </w:numPr>
        <w:spacing w:line="240" w:lineRule="auto"/>
        <w:rPr>
          <w:rFonts w:ascii="CMU Serif" w:hAnsi="CMU Serif" w:cs="CMU Serif"/>
        </w:rPr>
      </w:pPr>
      <w:r w:rsidRPr="00325AAE">
        <w:rPr>
          <w:rFonts w:ascii="CMU Serif" w:hAnsi="CMU Serif" w:cs="CMU Serif"/>
        </w:rPr>
        <w:t>DAS 2: "Data available with the paper and its supplementary files"</w:t>
      </w:r>
    </w:p>
    <w:p w14:paraId="1AB52BC8" w14:textId="0F9EE9C0" w:rsidR="00325AAE" w:rsidRPr="00B84526" w:rsidRDefault="00325AAE" w:rsidP="00A0050C">
      <w:pPr>
        <w:pStyle w:val="ListParagraph"/>
        <w:numPr>
          <w:ilvl w:val="0"/>
          <w:numId w:val="23"/>
        </w:numPr>
        <w:spacing w:line="240" w:lineRule="auto"/>
        <w:rPr>
          <w:rFonts w:ascii="CMU Serif" w:hAnsi="CMU Serif" w:cs="CMU Serif"/>
        </w:rPr>
      </w:pPr>
      <w:r w:rsidRPr="00325AAE">
        <w:rPr>
          <w:rFonts w:ascii="CMU Serif" w:hAnsi="CMU Serif" w:cs="CMU Serif"/>
        </w:rPr>
        <w:t>DAS 3: "Data available in a repository"</w:t>
      </w:r>
    </w:p>
    <w:p w14:paraId="672DC78E" w14:textId="08E5A4A9" w:rsidR="00504CB7" w:rsidRDefault="00504CB7" w:rsidP="00325AAE">
      <w:pPr>
        <w:spacing w:line="240" w:lineRule="auto"/>
        <w:ind w:firstLine="284"/>
        <w:rPr>
          <w:rFonts w:ascii="CMU Serif" w:hAnsi="CMU Serif" w:cs="CMU Serif"/>
          <w:lang w:val="en-US"/>
        </w:rPr>
      </w:pPr>
      <w:r>
        <w:rPr>
          <w:rFonts w:ascii="CMU Serif" w:hAnsi="CMU Serif" w:cs="CMU Serif"/>
          <w:lang w:val="en-US"/>
        </w:rPr>
        <w:t>Elsevier recommends</w:t>
      </w:r>
      <w:r w:rsidR="00DC12A5">
        <w:rPr>
          <w:rFonts w:ascii="CMU Serif" w:hAnsi="CMU Serif" w:cs="CMU Serif"/>
          <w:lang w:val="en-US"/>
        </w:rPr>
        <w:t>,</w:t>
      </w:r>
      <w:r>
        <w:rPr>
          <w:rFonts w:ascii="CMU Serif" w:hAnsi="CMU Serif" w:cs="CMU Serif"/>
          <w:lang w:val="en-US"/>
        </w:rPr>
        <w:t xml:space="preserve"> on their website</w:t>
      </w:r>
      <w:r w:rsidR="00A0050C">
        <w:rPr>
          <w:rFonts w:ascii="CMU Serif" w:hAnsi="CMU Serif" w:cs="CMU Serif"/>
          <w:lang w:val="en-US"/>
        </w:rPr>
        <w:t xml:space="preserve"> (August, 2023</w:t>
      </w:r>
      <w:r w:rsidR="00DC12A5">
        <w:rPr>
          <w:rFonts w:ascii="CMU Serif" w:hAnsi="CMU Serif" w:cs="CMU Serif"/>
          <w:lang w:val="en-US"/>
        </w:rPr>
        <w:t xml:space="preserve">, </w:t>
      </w:r>
      <w:r w:rsidR="0078682A">
        <w:rPr>
          <w:rFonts w:ascii="CMU Serif" w:hAnsi="CMU Serif" w:cs="CMU Serif"/>
          <w:lang w:val="en-US"/>
        </w:rPr>
        <w:t xml:space="preserve">see </w:t>
      </w:r>
      <w:hyperlink r:id="rId30" w:history="1">
        <w:r w:rsidR="0078682A" w:rsidRPr="0078682A">
          <w:rPr>
            <w:rStyle w:val="Hyperlink"/>
            <w:rFonts w:ascii="CMU Serif" w:hAnsi="CMU Serif" w:cs="CMU Serif"/>
            <w:lang w:val="en-US"/>
          </w:rPr>
          <w:t>here</w:t>
        </w:r>
      </w:hyperlink>
      <w:r w:rsidR="0078682A">
        <w:rPr>
          <w:rFonts w:ascii="CMU Serif" w:hAnsi="CMU Serif" w:cs="CMU Serif"/>
          <w:lang w:val="en-US"/>
        </w:rPr>
        <w:t>)</w:t>
      </w:r>
      <w:r w:rsidR="00DC12A5">
        <w:rPr>
          <w:rFonts w:ascii="CMU Serif" w:hAnsi="CMU Serif" w:cs="CMU Serif"/>
          <w:lang w:val="en-US"/>
        </w:rPr>
        <w:t>,</w:t>
      </w:r>
      <w:r w:rsidR="0078682A">
        <w:rPr>
          <w:rFonts w:ascii="CMU Serif" w:hAnsi="CMU Serif" w:cs="CMU Serif"/>
          <w:lang w:val="en-US"/>
        </w:rPr>
        <w:t xml:space="preserve"> </w:t>
      </w:r>
      <w:r>
        <w:rPr>
          <w:rFonts w:ascii="CMU Serif" w:hAnsi="CMU Serif" w:cs="CMU Serif"/>
          <w:lang w:val="en-US"/>
        </w:rPr>
        <w:t>authors include publicly accessible data repositories.</w:t>
      </w:r>
      <w:r w:rsidR="00695D29">
        <w:rPr>
          <w:rFonts w:ascii="CMU Serif" w:hAnsi="CMU Serif" w:cs="CMU Serif"/>
          <w:lang w:val="en-US"/>
        </w:rPr>
        <w:t xml:space="preserve"> Springer Nature also recommends </w:t>
      </w:r>
      <w:hyperlink r:id="rId31" w:history="1">
        <w:r w:rsidR="00695D29" w:rsidRPr="00695D29">
          <w:rPr>
            <w:rStyle w:val="Hyperlink"/>
            <w:rFonts w:ascii="CMU Serif" w:hAnsi="CMU Serif" w:cs="CMU Serif"/>
            <w:lang w:val="en-US"/>
          </w:rPr>
          <w:t>here</w:t>
        </w:r>
      </w:hyperlink>
      <w:r w:rsidR="00695D29">
        <w:rPr>
          <w:rFonts w:ascii="CMU Serif" w:hAnsi="CMU Serif" w:cs="CMU Serif"/>
          <w:lang w:val="en-US"/>
        </w:rPr>
        <w:t xml:space="preserve"> </w:t>
      </w:r>
      <w:r w:rsidR="00DC12A5">
        <w:rPr>
          <w:rFonts w:ascii="CMU Serif" w:hAnsi="CMU Serif" w:cs="CMU Serif"/>
          <w:lang w:val="en-US"/>
        </w:rPr>
        <w:t>(August, 2023</w:t>
      </w:r>
      <w:r w:rsidR="00DC12A5">
        <w:rPr>
          <w:rFonts w:ascii="CMU Serif" w:hAnsi="CMU Serif" w:cs="CMU Serif"/>
          <w:lang w:val="en-US"/>
        </w:rPr>
        <w:t xml:space="preserve">) </w:t>
      </w:r>
      <w:r w:rsidR="00695D29">
        <w:rPr>
          <w:rFonts w:ascii="CMU Serif" w:hAnsi="CMU Serif" w:cs="CMU Serif"/>
          <w:lang w:val="en-US"/>
        </w:rPr>
        <w:t xml:space="preserve">the same level of access. </w:t>
      </w:r>
      <w:r w:rsidR="001B482E">
        <w:rPr>
          <w:rFonts w:ascii="CMU Serif" w:hAnsi="CMU Serif" w:cs="CMU Serif"/>
          <w:lang w:val="en-US"/>
        </w:rPr>
        <w:t xml:space="preserve">On Sage Publishing Online Platform can be found </w:t>
      </w:r>
      <w:r w:rsidR="00DC12A5">
        <w:rPr>
          <w:rFonts w:ascii="CMU Serif" w:hAnsi="CMU Serif" w:cs="CMU Serif"/>
          <w:lang w:val="en-US"/>
        </w:rPr>
        <w:t>(</w:t>
      </w:r>
      <w:r w:rsidR="00DC12A5">
        <w:rPr>
          <w:rFonts w:ascii="CMU Serif" w:hAnsi="CMU Serif" w:cs="CMU Serif"/>
          <w:lang w:val="en-US"/>
        </w:rPr>
        <w:t>(August, 2023</w:t>
      </w:r>
      <w:r w:rsidR="00DC12A5">
        <w:rPr>
          <w:rFonts w:ascii="CMU Serif" w:hAnsi="CMU Serif" w:cs="CMU Serif"/>
          <w:lang w:val="en-US"/>
        </w:rPr>
        <w:t xml:space="preserve">) </w:t>
      </w:r>
      <w:r w:rsidR="001B482E">
        <w:rPr>
          <w:rFonts w:ascii="CMU Serif" w:hAnsi="CMU Serif" w:cs="CMU Serif"/>
          <w:lang w:val="en-US"/>
        </w:rPr>
        <w:t>as “</w:t>
      </w:r>
      <w:r w:rsidR="001B482E" w:rsidRPr="001B482E">
        <w:rPr>
          <w:rFonts w:ascii="CMU Serif" w:hAnsi="CMU Serif" w:cs="CMU Serif"/>
          <w:lang w:val="en-US"/>
        </w:rPr>
        <w:t>Research Data Sharing Policies</w:t>
      </w:r>
      <w:r w:rsidR="001B482E">
        <w:rPr>
          <w:rFonts w:ascii="CMU Serif" w:hAnsi="CMU Serif" w:cs="CMU Serif"/>
          <w:lang w:val="en-US"/>
        </w:rPr>
        <w:t xml:space="preserve">” and defines 3 levels of publication acceptance according to the </w:t>
      </w:r>
      <w:r w:rsidR="00390767">
        <w:rPr>
          <w:rFonts w:ascii="CMU Serif" w:hAnsi="CMU Serif" w:cs="CMU Serif"/>
          <w:lang w:val="en-US"/>
        </w:rPr>
        <w:t xml:space="preserve">access </w:t>
      </w:r>
      <w:r w:rsidR="001B482E">
        <w:rPr>
          <w:rFonts w:ascii="CMU Serif" w:hAnsi="CMU Serif" w:cs="CMU Serif"/>
          <w:lang w:val="en-US"/>
        </w:rPr>
        <w:t>type authors are sharing</w:t>
      </w:r>
      <w:r w:rsidR="00390767">
        <w:rPr>
          <w:rFonts w:ascii="CMU Serif" w:hAnsi="CMU Serif" w:cs="CMU Serif"/>
          <w:lang w:val="en-US"/>
        </w:rPr>
        <w:t xml:space="preserve"> their data</w:t>
      </w:r>
      <w:r w:rsidR="001B482E">
        <w:rPr>
          <w:rFonts w:ascii="CMU Serif" w:hAnsi="CMU Serif" w:cs="CMU Serif"/>
          <w:lang w:val="en-US"/>
        </w:rPr>
        <w:t xml:space="preserve">. </w:t>
      </w:r>
      <w:r w:rsidR="00B06668">
        <w:rPr>
          <w:rFonts w:ascii="CMU Serif" w:hAnsi="CMU Serif" w:cs="CMU Serif"/>
          <w:lang w:val="en-US"/>
        </w:rPr>
        <w:t>Many other publishers can be found on a Google search for “</w:t>
      </w:r>
      <w:r w:rsidR="00B06668" w:rsidRPr="00B06668">
        <w:rPr>
          <w:rFonts w:ascii="CMU Serif" w:hAnsi="CMU Serif" w:cs="CMU Serif"/>
          <w:lang w:val="en-US"/>
        </w:rPr>
        <w:t>Data Accessibility Statement</w:t>
      </w:r>
      <w:r w:rsidR="00B06668">
        <w:rPr>
          <w:rFonts w:ascii="CMU Serif" w:hAnsi="CMU Serif" w:cs="CMU Serif"/>
          <w:lang w:val="en-US"/>
        </w:rPr>
        <w:t>”.</w:t>
      </w:r>
    </w:p>
    <w:p w14:paraId="4E267318" w14:textId="698453E1" w:rsidR="00A26C4A" w:rsidRDefault="00D35A99" w:rsidP="007579A7">
      <w:pPr>
        <w:spacing w:line="240" w:lineRule="auto"/>
        <w:ind w:firstLine="284"/>
        <w:rPr>
          <w:rFonts w:ascii="CMU Serif" w:hAnsi="CMU Serif" w:cs="CMU Serif"/>
          <w:lang w:val="en-US"/>
        </w:rPr>
      </w:pPr>
      <w:r>
        <w:rPr>
          <w:rFonts w:ascii="CMU Serif" w:hAnsi="CMU Serif" w:cs="CMU Serif"/>
          <w:lang w:val="en-US"/>
        </w:rPr>
        <w:t>W</w:t>
      </w:r>
      <w:r w:rsidR="001E7C8B">
        <w:rPr>
          <w:rFonts w:ascii="CMU Serif" w:hAnsi="CMU Serif" w:cs="CMU Serif"/>
          <w:lang w:val="en-US"/>
        </w:rPr>
        <w:t xml:space="preserve">hen considering public availability of experimental </w:t>
      </w:r>
      <w:r>
        <w:rPr>
          <w:rFonts w:ascii="CMU Serif" w:hAnsi="CMU Serif" w:cs="CMU Serif"/>
          <w:lang w:val="en-US"/>
        </w:rPr>
        <w:t>data, it</w:t>
      </w:r>
      <w:r w:rsidR="001E7C8B">
        <w:rPr>
          <w:rFonts w:ascii="CMU Serif" w:hAnsi="CMU Serif" w:cs="CMU Serif"/>
          <w:lang w:val="en-US"/>
        </w:rPr>
        <w:t xml:space="preserve"> can only be found by another researcher</w:t>
      </w:r>
      <w:r w:rsidR="00C7577E">
        <w:rPr>
          <w:rFonts w:ascii="CMU Serif" w:hAnsi="CMU Serif" w:cs="CMU Serif"/>
          <w:lang w:val="en-US"/>
        </w:rPr>
        <w:t>,</w:t>
      </w:r>
      <w:r w:rsidR="001E7C8B">
        <w:rPr>
          <w:rFonts w:ascii="CMU Serif" w:hAnsi="CMU Serif" w:cs="CMU Serif"/>
          <w:lang w:val="en-US"/>
        </w:rPr>
        <w:t xml:space="preserve"> when </w:t>
      </w:r>
      <w:r>
        <w:rPr>
          <w:rFonts w:ascii="CMU Serif" w:hAnsi="CMU Serif" w:cs="CMU Serif"/>
          <w:lang w:val="en-US"/>
        </w:rPr>
        <w:t xml:space="preserve">actively </w:t>
      </w:r>
      <w:r w:rsidR="001E7C8B">
        <w:rPr>
          <w:rFonts w:ascii="CMU Serif" w:hAnsi="CMU Serif" w:cs="CMU Serif"/>
          <w:lang w:val="en-US"/>
        </w:rPr>
        <w:t xml:space="preserve">searched on the internet as part of the literature and bibliographic research process. With </w:t>
      </w:r>
      <w:r>
        <w:rPr>
          <w:rFonts w:ascii="CMU Serif" w:hAnsi="CMU Serif" w:cs="CMU Serif"/>
          <w:lang w:val="en-US"/>
        </w:rPr>
        <w:t xml:space="preserve">the </w:t>
      </w:r>
      <w:r w:rsidR="001E7C8B">
        <w:rPr>
          <w:rFonts w:ascii="CMU Serif" w:hAnsi="CMU Serif" w:cs="CMU Serif"/>
          <w:lang w:val="en-US"/>
        </w:rPr>
        <w:t xml:space="preserve">current state </w:t>
      </w:r>
      <w:r w:rsidR="00C7577E">
        <w:rPr>
          <w:rFonts w:ascii="CMU Serif" w:hAnsi="CMU Serif" w:cs="CMU Serif"/>
          <w:lang w:val="en-US"/>
        </w:rPr>
        <w:t>and</w:t>
      </w:r>
      <w:r w:rsidR="001E7C8B">
        <w:rPr>
          <w:rFonts w:ascii="CMU Serif" w:hAnsi="CMU Serif" w:cs="CMU Serif"/>
          <w:lang w:val="en-US"/>
        </w:rPr>
        <w:t xml:space="preserve"> availability of research works and publications, searching for similar works on a search engine limits immensely the scientific research </w:t>
      </w:r>
      <w:r>
        <w:rPr>
          <w:rFonts w:ascii="CMU Serif" w:hAnsi="CMU Serif" w:cs="CMU Serif"/>
          <w:lang w:val="en-US"/>
        </w:rPr>
        <w:t xml:space="preserve">work </w:t>
      </w:r>
      <w:r w:rsidR="001E7C8B">
        <w:rPr>
          <w:rFonts w:ascii="CMU Serif" w:hAnsi="CMU Serif" w:cs="CMU Serif"/>
          <w:lang w:val="en-US"/>
        </w:rPr>
        <w:t xml:space="preserve">of a researcher, in particular </w:t>
      </w:r>
      <w:r>
        <w:rPr>
          <w:rFonts w:ascii="CMU Serif" w:hAnsi="CMU Serif" w:cs="CMU Serif"/>
          <w:lang w:val="en-US"/>
        </w:rPr>
        <w:t xml:space="preserve">in </w:t>
      </w:r>
      <w:r w:rsidR="001E7C8B">
        <w:rPr>
          <w:rFonts w:ascii="CMU Serif" w:hAnsi="CMU Serif" w:cs="CMU Serif"/>
          <w:lang w:val="en-US"/>
        </w:rPr>
        <w:t xml:space="preserve">small research teams. Search results are often displayed in </w:t>
      </w:r>
      <w:r w:rsidR="007579A7">
        <w:rPr>
          <w:rFonts w:ascii="CMU Serif" w:hAnsi="CMU Serif" w:cs="CMU Serif"/>
          <w:lang w:val="en-US"/>
        </w:rPr>
        <w:t xml:space="preserve">a </w:t>
      </w:r>
      <w:r w:rsidR="001E7C8B">
        <w:rPr>
          <w:rFonts w:ascii="CMU Serif" w:hAnsi="CMU Serif" w:cs="CMU Serif"/>
          <w:lang w:val="en-US"/>
        </w:rPr>
        <w:t>short list of 10 results</w:t>
      </w:r>
      <w:r w:rsidR="007579A7">
        <w:rPr>
          <w:rFonts w:ascii="CMU Serif" w:hAnsi="CMU Serif" w:cs="CMU Serif"/>
          <w:lang w:val="en-US"/>
        </w:rPr>
        <w:t xml:space="preserve"> </w:t>
      </w:r>
      <w:r w:rsidR="001E7C8B">
        <w:rPr>
          <w:rFonts w:ascii="CMU Serif" w:hAnsi="CMU Serif" w:cs="CMU Serif"/>
          <w:lang w:val="en-US"/>
        </w:rPr>
        <w:t xml:space="preserve">and refer to static documents of publications and data files in repositories without any information about </w:t>
      </w:r>
      <w:r>
        <w:rPr>
          <w:rFonts w:ascii="CMU Serif" w:hAnsi="CMU Serif" w:cs="CMU Serif"/>
          <w:lang w:val="en-US"/>
        </w:rPr>
        <w:t xml:space="preserve">future and past </w:t>
      </w:r>
      <w:r w:rsidR="001E7C8B">
        <w:rPr>
          <w:rFonts w:ascii="CMU Serif" w:hAnsi="CMU Serif" w:cs="CMU Serif"/>
          <w:lang w:val="en-US"/>
        </w:rPr>
        <w:t>updates</w:t>
      </w:r>
      <w:r>
        <w:rPr>
          <w:rFonts w:ascii="CMU Serif" w:hAnsi="CMU Serif" w:cs="CMU Serif"/>
          <w:lang w:val="en-US"/>
        </w:rPr>
        <w:t xml:space="preserve"> and revisions</w:t>
      </w:r>
      <w:r w:rsidR="001E7C8B">
        <w:rPr>
          <w:rFonts w:ascii="CMU Serif" w:hAnsi="CMU Serif" w:cs="CMU Serif"/>
          <w:lang w:val="en-US"/>
        </w:rPr>
        <w:t>.</w:t>
      </w:r>
      <w:r w:rsidR="007579A7">
        <w:rPr>
          <w:rFonts w:ascii="CMU Serif" w:hAnsi="CMU Serif" w:cs="CMU Serif"/>
          <w:lang w:val="en-US"/>
        </w:rPr>
        <w:t xml:space="preserve"> This limits the diffusion of experimental research knowledge</w:t>
      </w:r>
      <w:r>
        <w:rPr>
          <w:rFonts w:ascii="CMU Serif" w:hAnsi="CMU Serif" w:cs="CMU Serif"/>
          <w:lang w:val="en-US"/>
        </w:rPr>
        <w:t>, not having information about document and data file revisions</w:t>
      </w:r>
      <w:r w:rsidR="007579A7">
        <w:rPr>
          <w:rFonts w:ascii="CMU Serif" w:hAnsi="CMU Serif" w:cs="CMU Serif"/>
          <w:lang w:val="en-US"/>
        </w:rPr>
        <w:t xml:space="preserve"> </w:t>
      </w:r>
      <w:r>
        <w:rPr>
          <w:rFonts w:ascii="CMU Serif" w:hAnsi="CMU Serif" w:cs="CMU Serif"/>
          <w:lang w:val="en-US"/>
        </w:rPr>
        <w:t xml:space="preserve">and also </w:t>
      </w:r>
      <w:r w:rsidR="007579A7">
        <w:rPr>
          <w:rFonts w:ascii="CMU Serif" w:hAnsi="CMU Serif" w:cs="CMU Serif"/>
          <w:lang w:val="en-US"/>
        </w:rPr>
        <w:t>requiring subsequent internet searches, in the future and during the duration of the research project, to update the local knowledge database</w:t>
      </w:r>
      <w:r>
        <w:rPr>
          <w:rFonts w:ascii="CMU Serif" w:hAnsi="CMU Serif" w:cs="CMU Serif"/>
          <w:lang w:val="en-US"/>
        </w:rPr>
        <w:t xml:space="preserve"> </w:t>
      </w:r>
      <w:r w:rsidR="00AD7FC4">
        <w:rPr>
          <w:rFonts w:ascii="CMU Serif" w:hAnsi="CMU Serif" w:cs="CMU Serif"/>
          <w:lang w:val="en-US"/>
        </w:rPr>
        <w:t>in</w:t>
      </w:r>
      <w:r>
        <w:rPr>
          <w:rFonts w:ascii="CMU Serif" w:hAnsi="CMU Serif" w:cs="CMU Serif"/>
          <w:lang w:val="en-US"/>
        </w:rPr>
        <w:t xml:space="preserve"> a specific research project</w:t>
      </w:r>
      <w:r w:rsidR="007579A7">
        <w:rPr>
          <w:rFonts w:ascii="CMU Serif" w:hAnsi="CMU Serif" w:cs="CMU Serif"/>
          <w:lang w:val="en-US"/>
        </w:rPr>
        <w:t xml:space="preserve">. </w:t>
      </w:r>
    </w:p>
    <w:p w14:paraId="4983417B" w14:textId="77777777" w:rsidR="00A26C4A" w:rsidRDefault="00A26C4A" w:rsidP="002B1AA8">
      <w:pPr>
        <w:spacing w:line="240" w:lineRule="auto"/>
        <w:ind w:firstLine="284"/>
        <w:rPr>
          <w:rFonts w:ascii="CMU Serif" w:hAnsi="CMU Serif" w:cs="CMU Serif"/>
          <w:b/>
          <w:bCs/>
          <w:i/>
          <w:iCs/>
          <w:lang w:val="en-US"/>
        </w:rPr>
      </w:pPr>
    </w:p>
    <w:p w14:paraId="322CCD86" w14:textId="0DB02BAF" w:rsidR="002B1AA8" w:rsidRPr="007558A1" w:rsidRDefault="00A26C4A" w:rsidP="00A26C4A">
      <w:pPr>
        <w:spacing w:line="240" w:lineRule="auto"/>
        <w:rPr>
          <w:rFonts w:ascii="CMU Serif" w:hAnsi="CMU Serif" w:cs="CMU Serif"/>
          <w:b/>
          <w:bCs/>
          <w:i/>
          <w:iCs/>
          <w:lang w:val="en-US"/>
        </w:rPr>
      </w:pPr>
      <w:r w:rsidRPr="007558A1">
        <w:rPr>
          <w:rFonts w:ascii="CMU Serif" w:hAnsi="CMU Serif" w:cs="CMU Serif"/>
          <w:b/>
          <w:bCs/>
          <w:i/>
          <w:iCs/>
          <w:lang w:val="en-US"/>
        </w:rPr>
        <w:t>Notification, and Diffusion of Experimental Data</w:t>
      </w:r>
    </w:p>
    <w:p w14:paraId="5D65C279" w14:textId="77777777" w:rsidR="00885706" w:rsidRDefault="0060694F" w:rsidP="00885706">
      <w:pPr>
        <w:spacing w:line="240" w:lineRule="auto"/>
        <w:ind w:firstLine="270"/>
        <w:rPr>
          <w:rFonts w:ascii="CMU Serif" w:hAnsi="CMU Serif" w:cs="CMU Serif"/>
          <w:lang w:val="en-US"/>
        </w:rPr>
      </w:pPr>
      <w:r>
        <w:rPr>
          <w:rFonts w:ascii="CMU Serif" w:hAnsi="CMU Serif" w:cs="CMU Serif"/>
          <w:lang w:val="en-US"/>
        </w:rPr>
        <w:t>The first notification systems appeared in the 1980s in computers using operating systems such as AmigaOS and Windows 1.0</w:t>
      </w:r>
      <w:r w:rsidRPr="0060694F">
        <w:rPr>
          <w:rFonts w:ascii="CMU Serif" w:hAnsi="CMU Serif" w:cs="CMU Serif"/>
          <w:lang w:val="en-US"/>
        </w:rPr>
        <w:t xml:space="preserve"> </w:t>
      </w:r>
      <w:r>
        <w:rPr>
          <w:rFonts w:ascii="CMU Serif" w:hAnsi="CMU Serif" w:cs="CMU Serif"/>
          <w:lang w:val="en-US"/>
        </w:rPr>
        <w:t xml:space="preserve">when the first taskbars were introduced.  However, it was only with Windows 95 that term became known and used. </w:t>
      </w:r>
      <w:r w:rsidR="008614B8">
        <w:rPr>
          <w:rFonts w:ascii="CMU Serif" w:hAnsi="CMU Serif" w:cs="CMU Serif"/>
          <w:lang w:val="en-US"/>
        </w:rPr>
        <w:t xml:space="preserve"> The notification area is usually located at the bottom or at the top of a screen and</w:t>
      </w:r>
      <w:r w:rsidR="0052278D">
        <w:rPr>
          <w:rFonts w:ascii="CMU Serif" w:hAnsi="CMU Serif" w:cs="CMU Serif"/>
          <w:lang w:val="en-US"/>
        </w:rPr>
        <w:t xml:space="preserve"> </w:t>
      </w:r>
      <w:r w:rsidR="006F58A4">
        <w:rPr>
          <w:rFonts w:ascii="CMU Serif" w:hAnsi="CMU Serif" w:cs="CMU Serif"/>
          <w:lang w:val="en-US"/>
        </w:rPr>
        <w:t xml:space="preserve">initially had </w:t>
      </w:r>
      <w:r w:rsidR="008614B8">
        <w:rPr>
          <w:rFonts w:ascii="CMU Serif" w:hAnsi="CMU Serif" w:cs="CMU Serif"/>
          <w:lang w:val="en-US"/>
        </w:rPr>
        <w:t xml:space="preserve">the purpose to provide short text notifications about any tasks running </w:t>
      </w:r>
      <w:r w:rsidR="006D6831">
        <w:rPr>
          <w:rFonts w:ascii="CMU Serif" w:hAnsi="CMU Serif" w:cs="CMU Serif"/>
          <w:lang w:val="en-US"/>
        </w:rPr>
        <w:t>i</w:t>
      </w:r>
      <w:r w:rsidR="008614B8">
        <w:rPr>
          <w:rFonts w:ascii="CMU Serif" w:hAnsi="CMU Serif" w:cs="CMU Serif"/>
          <w:lang w:val="en-US"/>
        </w:rPr>
        <w:t xml:space="preserve">n </w:t>
      </w:r>
      <w:r w:rsidR="006D6831">
        <w:rPr>
          <w:rFonts w:ascii="CMU Serif" w:hAnsi="CMU Serif" w:cs="CMU Serif"/>
          <w:lang w:val="en-US"/>
        </w:rPr>
        <w:t xml:space="preserve">the </w:t>
      </w:r>
      <w:r w:rsidR="008614B8">
        <w:rPr>
          <w:rFonts w:ascii="CMU Serif" w:hAnsi="CMU Serif" w:cs="CMU Serif"/>
          <w:lang w:val="en-US"/>
        </w:rPr>
        <w:t xml:space="preserve">background of </w:t>
      </w:r>
      <w:r w:rsidR="006D6831">
        <w:rPr>
          <w:rFonts w:ascii="CMU Serif" w:hAnsi="CMU Serif" w:cs="CMU Serif"/>
          <w:lang w:val="en-US"/>
        </w:rPr>
        <w:t>a</w:t>
      </w:r>
      <w:r w:rsidR="008614B8">
        <w:rPr>
          <w:rFonts w:ascii="CMU Serif" w:hAnsi="CMU Serif" w:cs="CMU Serif"/>
          <w:lang w:val="en-US"/>
        </w:rPr>
        <w:t xml:space="preserve"> system. </w:t>
      </w:r>
    </w:p>
    <w:p w14:paraId="28BBFFB1" w14:textId="39D574C9" w:rsidR="00DA08C2" w:rsidRPr="000A6860" w:rsidRDefault="008614B8" w:rsidP="000A6860">
      <w:pPr>
        <w:spacing w:line="240" w:lineRule="auto"/>
        <w:ind w:firstLine="270"/>
        <w:rPr>
          <w:rFonts w:ascii="CMU Serif" w:hAnsi="CMU Serif" w:cs="CMU Serif"/>
          <w:lang w:val="en-US"/>
        </w:rPr>
      </w:pPr>
      <w:r>
        <w:rPr>
          <w:rFonts w:ascii="CMU Serif" w:hAnsi="CMU Serif" w:cs="CMU Serif"/>
          <w:lang w:val="en-US"/>
        </w:rPr>
        <w:t>Nowadays, it serves all kinds of purposes</w:t>
      </w:r>
      <w:r w:rsidR="00D94D04">
        <w:rPr>
          <w:rFonts w:ascii="CMU Serif" w:hAnsi="CMU Serif" w:cs="CMU Serif"/>
          <w:lang w:val="en-US"/>
        </w:rPr>
        <w:t>, and in particular, the ability to receive a notification from another device connected to the network or internet</w:t>
      </w:r>
      <w:r w:rsidR="006D6831">
        <w:rPr>
          <w:rFonts w:ascii="CMU Serif" w:hAnsi="CMU Serif" w:cs="CMU Serif"/>
          <w:lang w:val="en-US"/>
        </w:rPr>
        <w:t>,</w:t>
      </w:r>
      <w:r w:rsidR="006F58A4">
        <w:rPr>
          <w:rFonts w:ascii="CMU Serif" w:hAnsi="CMU Serif" w:cs="CMU Serif"/>
          <w:lang w:val="en-US"/>
        </w:rPr>
        <w:t xml:space="preserve"> and </w:t>
      </w:r>
      <w:r w:rsidR="0052278D">
        <w:rPr>
          <w:rFonts w:ascii="CMU Serif" w:hAnsi="CMU Serif" w:cs="CMU Serif"/>
          <w:lang w:val="en-US"/>
        </w:rPr>
        <w:t>is</w:t>
      </w:r>
      <w:r w:rsidR="006F58A4">
        <w:rPr>
          <w:rFonts w:ascii="CMU Serif" w:hAnsi="CMU Serif" w:cs="CMU Serif"/>
          <w:lang w:val="en-US"/>
        </w:rPr>
        <w:t xml:space="preserve"> referred </w:t>
      </w:r>
      <w:r w:rsidR="006D6831">
        <w:rPr>
          <w:rFonts w:ascii="CMU Serif" w:hAnsi="CMU Serif" w:cs="CMU Serif"/>
          <w:lang w:val="en-US"/>
        </w:rPr>
        <w:t xml:space="preserve">to </w:t>
      </w:r>
      <w:r w:rsidR="006F58A4">
        <w:rPr>
          <w:rFonts w:ascii="CMU Serif" w:hAnsi="CMU Serif" w:cs="CMU Serif"/>
          <w:lang w:val="en-US"/>
        </w:rPr>
        <w:t>as</w:t>
      </w:r>
      <w:r w:rsidR="00D94D04">
        <w:rPr>
          <w:rFonts w:ascii="CMU Serif" w:hAnsi="CMU Serif" w:cs="CMU Serif"/>
          <w:lang w:val="en-US"/>
        </w:rPr>
        <w:t xml:space="preserve"> </w:t>
      </w:r>
      <w:r w:rsidR="006F58A4">
        <w:rPr>
          <w:rFonts w:ascii="CMU Serif" w:hAnsi="CMU Serif" w:cs="CMU Serif"/>
          <w:lang w:val="en-US"/>
        </w:rPr>
        <w:t>p</w:t>
      </w:r>
      <w:r w:rsidR="00D94D04">
        <w:rPr>
          <w:rFonts w:ascii="CMU Serif" w:hAnsi="CMU Serif" w:cs="CMU Serif"/>
          <w:lang w:val="en-US"/>
        </w:rPr>
        <w:t>ush notification</w:t>
      </w:r>
      <w:r w:rsidR="006F58A4">
        <w:rPr>
          <w:rFonts w:ascii="CMU Serif" w:hAnsi="CMU Serif" w:cs="CMU Serif"/>
          <w:lang w:val="en-US"/>
        </w:rPr>
        <w:t xml:space="preserve">. This type of </w:t>
      </w:r>
      <w:r w:rsidR="006D6831">
        <w:rPr>
          <w:rFonts w:ascii="CMU Serif" w:hAnsi="CMU Serif" w:cs="CMU Serif"/>
          <w:lang w:val="en-US"/>
        </w:rPr>
        <w:t>notification</w:t>
      </w:r>
      <w:r w:rsidR="006F58A4">
        <w:rPr>
          <w:rFonts w:ascii="CMU Serif" w:hAnsi="CMU Serif" w:cs="CMU Serif"/>
          <w:lang w:val="en-US"/>
        </w:rPr>
        <w:t xml:space="preserve"> </w:t>
      </w:r>
      <w:r w:rsidR="00290FFB" w:rsidRPr="00A26C4A">
        <w:rPr>
          <w:rFonts w:ascii="CMU Serif" w:hAnsi="CMU Serif" w:cs="CMU Serif"/>
          <w:lang w:val="en-US"/>
        </w:rPr>
        <w:t>is</w:t>
      </w:r>
      <w:r w:rsidR="00D94D04" w:rsidRPr="00A26C4A">
        <w:rPr>
          <w:rFonts w:ascii="CMU Serif" w:hAnsi="CMU Serif" w:cs="CMU Serif"/>
          <w:lang w:val="en-US"/>
        </w:rPr>
        <w:t xml:space="preserve"> typically used to deliver</w:t>
      </w:r>
      <w:r w:rsidR="00D94D04">
        <w:rPr>
          <w:rFonts w:ascii="CMU Serif" w:hAnsi="CMU Serif" w:cs="CMU Serif"/>
          <w:lang w:val="en-US"/>
        </w:rPr>
        <w:t xml:space="preserve"> </w:t>
      </w:r>
      <w:r w:rsidR="00D94D04" w:rsidRPr="00A26C4A">
        <w:rPr>
          <w:rFonts w:ascii="CMU Serif" w:hAnsi="CMU Serif" w:cs="CMU Serif"/>
          <w:lang w:val="en-US"/>
        </w:rPr>
        <w:t>updates</w:t>
      </w:r>
      <w:r w:rsidR="0052278D">
        <w:rPr>
          <w:rFonts w:ascii="CMU Serif" w:hAnsi="CMU Serif" w:cs="CMU Serif"/>
          <w:lang w:val="en-US"/>
        </w:rPr>
        <w:t xml:space="preserve"> from the network</w:t>
      </w:r>
      <w:r w:rsidR="00D94D04" w:rsidRPr="00A26C4A">
        <w:rPr>
          <w:rFonts w:ascii="CMU Serif" w:hAnsi="CMU Serif" w:cs="CMU Serif"/>
          <w:lang w:val="en-US"/>
        </w:rPr>
        <w:t xml:space="preserve">, </w:t>
      </w:r>
      <w:r w:rsidR="00D94D04">
        <w:rPr>
          <w:rFonts w:ascii="CMU Serif" w:hAnsi="CMU Serif" w:cs="CMU Serif"/>
          <w:lang w:val="en-US"/>
        </w:rPr>
        <w:t xml:space="preserve">on </w:t>
      </w:r>
      <w:r w:rsidR="00D94D04" w:rsidRPr="00A26C4A">
        <w:rPr>
          <w:rFonts w:ascii="CMU Serif" w:hAnsi="CMU Serif" w:cs="CMU Serif"/>
          <w:lang w:val="en-US"/>
        </w:rPr>
        <w:t xml:space="preserve">any information </w:t>
      </w:r>
      <w:r w:rsidR="00D94D04">
        <w:rPr>
          <w:rFonts w:ascii="CMU Serif" w:hAnsi="CMU Serif" w:cs="CMU Serif"/>
          <w:lang w:val="en-US"/>
        </w:rPr>
        <w:t xml:space="preserve">that </w:t>
      </w:r>
      <w:r w:rsidR="00D94D04" w:rsidRPr="00A26C4A">
        <w:rPr>
          <w:rFonts w:ascii="CMU Serif" w:hAnsi="CMU Serif" w:cs="CMU Serif"/>
          <w:lang w:val="en-US"/>
        </w:rPr>
        <w:t>requires special attention, or</w:t>
      </w:r>
      <w:r w:rsidR="006F58A4">
        <w:rPr>
          <w:rFonts w:ascii="CMU Serif" w:hAnsi="CMU Serif" w:cs="CMU Serif"/>
          <w:lang w:val="en-US"/>
        </w:rPr>
        <w:t xml:space="preserve"> immediate human interaction</w:t>
      </w:r>
      <w:r w:rsidR="00D94D04" w:rsidRPr="00A26C4A">
        <w:rPr>
          <w:rFonts w:ascii="CMU Serif" w:hAnsi="CMU Serif" w:cs="CMU Serif"/>
          <w:lang w:val="en-US"/>
        </w:rPr>
        <w:t>.</w:t>
      </w:r>
      <w:r w:rsidR="0052278D">
        <w:rPr>
          <w:rFonts w:ascii="CMU Serif" w:hAnsi="CMU Serif" w:cs="CMU Serif"/>
          <w:lang w:val="en-US"/>
        </w:rPr>
        <w:t xml:space="preserve"> C</w:t>
      </w:r>
      <w:r w:rsidR="00290FFB">
        <w:rPr>
          <w:rFonts w:ascii="CMU Serif" w:hAnsi="CMU Serif" w:cs="CMU Serif"/>
          <w:lang w:val="en-US"/>
        </w:rPr>
        <w:t xml:space="preserve">an be classified into </w:t>
      </w:r>
      <w:r w:rsidR="00290FFB">
        <w:rPr>
          <w:rFonts w:ascii="CMU Serif" w:hAnsi="CMU Serif" w:cs="CMU Serif"/>
        </w:rPr>
        <w:t>u</w:t>
      </w:r>
      <w:r w:rsidR="00D94D04" w:rsidRPr="00290FFB">
        <w:rPr>
          <w:rFonts w:ascii="CMU Serif" w:hAnsi="CMU Serif" w:cs="CMU Serif"/>
        </w:rPr>
        <w:t>pdate notifications</w:t>
      </w:r>
      <w:r w:rsidR="00290FFB">
        <w:rPr>
          <w:rFonts w:ascii="CMU Serif" w:hAnsi="CMU Serif" w:cs="CMU Serif"/>
          <w:lang w:val="en-US"/>
        </w:rPr>
        <w:t>, l</w:t>
      </w:r>
      <w:r w:rsidR="00D94D04" w:rsidRPr="00290FFB">
        <w:rPr>
          <w:rFonts w:ascii="CMU Serif" w:hAnsi="CMU Serif" w:cs="CMU Serif"/>
        </w:rPr>
        <w:t>ocation trigger notifications</w:t>
      </w:r>
      <w:r w:rsidR="00290FFB">
        <w:rPr>
          <w:rFonts w:ascii="CMU Serif" w:hAnsi="CMU Serif" w:cs="CMU Serif"/>
          <w:lang w:val="en-US"/>
        </w:rPr>
        <w:t xml:space="preserve">, </w:t>
      </w:r>
      <w:r w:rsidR="00290FFB">
        <w:rPr>
          <w:rFonts w:ascii="CMU Serif" w:hAnsi="CMU Serif" w:cs="CMU Serif"/>
        </w:rPr>
        <w:t>real-time</w:t>
      </w:r>
      <w:r w:rsidR="00D94D04" w:rsidRPr="00290FFB">
        <w:rPr>
          <w:rFonts w:ascii="CMU Serif" w:hAnsi="CMU Serif" w:cs="CMU Serif"/>
        </w:rPr>
        <w:t xml:space="preserve"> notifications</w:t>
      </w:r>
      <w:r w:rsidR="0052278D">
        <w:rPr>
          <w:rFonts w:ascii="CMU Serif" w:hAnsi="CMU Serif" w:cs="CMU Serif"/>
          <w:lang w:val="en-US"/>
        </w:rPr>
        <w:t xml:space="preserve">, </w:t>
      </w:r>
      <w:r w:rsidR="00290FFB">
        <w:rPr>
          <w:rFonts w:ascii="CMU Serif" w:hAnsi="CMU Serif" w:cs="CMU Serif"/>
          <w:lang w:val="en-US"/>
        </w:rPr>
        <w:t>s</w:t>
      </w:r>
      <w:r w:rsidR="00D94D04" w:rsidRPr="00290FFB">
        <w:rPr>
          <w:rFonts w:ascii="CMU Serif" w:hAnsi="CMU Serif" w:cs="CMU Serif"/>
        </w:rPr>
        <w:t xml:space="preserve">ubscription </w:t>
      </w:r>
      <w:r w:rsidR="0052278D" w:rsidRPr="00290FFB">
        <w:rPr>
          <w:rFonts w:ascii="CMU Serif" w:hAnsi="CMU Serif" w:cs="CMU Serif"/>
        </w:rPr>
        <w:t>notifications</w:t>
      </w:r>
      <w:r w:rsidR="0052278D">
        <w:rPr>
          <w:rFonts w:ascii="CMU Serif" w:hAnsi="CMU Serif" w:cs="CMU Serif"/>
          <w:lang w:val="en-US"/>
        </w:rPr>
        <w:t>, achievement</w:t>
      </w:r>
      <w:r w:rsidR="00D94D04" w:rsidRPr="00290FFB">
        <w:rPr>
          <w:rFonts w:ascii="CMU Serif" w:hAnsi="CMU Serif" w:cs="CMU Serif"/>
        </w:rPr>
        <w:t xml:space="preserve"> notifications</w:t>
      </w:r>
      <w:r w:rsidR="0052278D">
        <w:rPr>
          <w:rFonts w:ascii="CMU Serif" w:hAnsi="CMU Serif" w:cs="CMU Serif"/>
          <w:lang w:val="en-US"/>
        </w:rPr>
        <w:t>,</w:t>
      </w:r>
      <w:r w:rsidR="00290FFB">
        <w:rPr>
          <w:rFonts w:ascii="CMU Serif" w:hAnsi="CMU Serif" w:cs="CMU Serif"/>
          <w:lang w:val="en-US"/>
        </w:rPr>
        <w:t xml:space="preserve"> r</w:t>
      </w:r>
      <w:r w:rsidR="00D94D04" w:rsidRPr="00290FFB">
        <w:rPr>
          <w:rFonts w:ascii="CMU Serif" w:hAnsi="CMU Serif" w:cs="CMU Serif"/>
        </w:rPr>
        <w:t>eminder notifications</w:t>
      </w:r>
      <w:r w:rsidR="00290FFB">
        <w:rPr>
          <w:rFonts w:ascii="CMU Serif" w:hAnsi="CMU Serif" w:cs="CMU Serif"/>
          <w:lang w:val="en-US"/>
        </w:rPr>
        <w:t>, p</w:t>
      </w:r>
      <w:r w:rsidR="00D94D04" w:rsidRPr="00290FFB">
        <w:rPr>
          <w:rFonts w:ascii="CMU Serif" w:hAnsi="CMU Serif" w:cs="CMU Serif"/>
        </w:rPr>
        <w:t xml:space="preserve">ersonalized </w:t>
      </w:r>
      <w:r w:rsidR="00D94D04" w:rsidRPr="00290FFB">
        <w:rPr>
          <w:rFonts w:ascii="CMU Serif" w:hAnsi="CMU Serif" w:cs="CMU Serif"/>
        </w:rPr>
        <w:t>notifications</w:t>
      </w:r>
      <w:r w:rsidR="00290FFB">
        <w:rPr>
          <w:rFonts w:ascii="CMU Serif" w:hAnsi="CMU Serif" w:cs="CMU Serif"/>
          <w:lang w:val="en-US"/>
        </w:rPr>
        <w:t xml:space="preserve">, </w:t>
      </w:r>
      <w:r w:rsidR="0052278D">
        <w:rPr>
          <w:rFonts w:ascii="CMU Serif" w:hAnsi="CMU Serif" w:cs="CMU Serif"/>
          <w:lang w:val="en-US"/>
        </w:rPr>
        <w:t xml:space="preserve">and </w:t>
      </w:r>
      <w:r w:rsidR="00290FFB">
        <w:rPr>
          <w:rFonts w:ascii="CMU Serif" w:hAnsi="CMU Serif" w:cs="CMU Serif"/>
        </w:rPr>
        <w:t>t</w:t>
      </w:r>
      <w:r w:rsidR="00D94D04" w:rsidRPr="00290FFB">
        <w:rPr>
          <w:rFonts w:ascii="CMU Serif" w:hAnsi="CMU Serif" w:cs="CMU Serif"/>
        </w:rPr>
        <w:t>ime-aware notifications</w:t>
      </w:r>
      <w:r w:rsidR="00290FFB">
        <w:rPr>
          <w:rFonts w:ascii="CMU Serif" w:hAnsi="CMU Serif" w:cs="CMU Serif"/>
        </w:rPr>
        <w:t xml:space="preserve">. </w:t>
      </w:r>
      <w:r w:rsidR="00885706">
        <w:rPr>
          <w:rFonts w:ascii="CMU Serif" w:hAnsi="CMU Serif" w:cs="CMU Serif"/>
          <w:lang w:val="en-US"/>
        </w:rPr>
        <w:t xml:space="preserve"> </w:t>
      </w:r>
      <w:r w:rsidR="00482369" w:rsidRPr="00504BBC">
        <w:rPr>
          <w:rFonts w:ascii="CMU Serif" w:hAnsi="CMU Serif" w:cs="CMU Serif"/>
          <w:lang w:val="en-US"/>
        </w:rPr>
        <w:t xml:space="preserve">In a research work by </w:t>
      </w:r>
      <w:r w:rsidR="00482369" w:rsidRPr="00504BBC">
        <w:rPr>
          <w:rFonts w:ascii="CMU Serif" w:hAnsi="CMU Serif" w:cs="CMU Serif"/>
          <w:lang w:val="en-US"/>
        </w:rPr>
        <w:t>Sahami et al.</w:t>
      </w:r>
      <w:r w:rsidR="00257022">
        <w:rPr>
          <w:rFonts w:ascii="CMU Serif" w:hAnsi="CMU Serif" w:cs="CMU Serif"/>
          <w:lang w:val="en-US"/>
        </w:rPr>
        <w:t xml:space="preserve"> </w:t>
      </w:r>
      <w:r w:rsidR="00257022">
        <w:rPr>
          <w:rFonts w:ascii="CMU Serif" w:hAnsi="CMU Serif" w:cs="CMU Serif"/>
          <w:lang w:val="en-US"/>
        </w:rPr>
        <w:fldChar w:fldCharType="begin"/>
      </w:r>
      <w:r w:rsidR="00257022">
        <w:rPr>
          <w:rFonts w:ascii="CMU Serif" w:hAnsi="CMU Serif" w:cs="CMU Serif"/>
          <w:lang w:val="en-US"/>
        </w:rPr>
        <w:instrText xml:space="preserve"> REF _Ref142132045 \r \h </w:instrText>
      </w:r>
      <w:r w:rsidR="00257022">
        <w:rPr>
          <w:rFonts w:ascii="CMU Serif" w:hAnsi="CMU Serif" w:cs="CMU Serif"/>
          <w:lang w:val="en-US"/>
        </w:rPr>
      </w:r>
      <w:r w:rsidR="00257022">
        <w:rPr>
          <w:rFonts w:ascii="CMU Serif" w:hAnsi="CMU Serif" w:cs="CMU Serif"/>
          <w:lang w:val="en-US"/>
        </w:rPr>
        <w:fldChar w:fldCharType="separate"/>
      </w:r>
      <w:r w:rsidR="00BC59F7">
        <w:rPr>
          <w:rFonts w:ascii="CMU Serif" w:hAnsi="CMU Serif" w:cs="CMU Serif"/>
          <w:lang w:val="en-US"/>
        </w:rPr>
        <w:t>[9]</w:t>
      </w:r>
      <w:r w:rsidR="00257022">
        <w:rPr>
          <w:rFonts w:ascii="CMU Serif" w:hAnsi="CMU Serif" w:cs="CMU Serif"/>
          <w:lang w:val="en-US"/>
        </w:rPr>
        <w:fldChar w:fldCharType="end"/>
      </w:r>
      <w:r w:rsidR="00482369" w:rsidRPr="00504BBC">
        <w:rPr>
          <w:rFonts w:ascii="CMU Serif" w:hAnsi="CMU Serif" w:cs="CMU Serif"/>
          <w:lang w:val="en-US"/>
        </w:rPr>
        <w:t xml:space="preserve"> were analyzed </w:t>
      </w:r>
      <w:r w:rsidR="00DD0655" w:rsidRPr="00504BBC">
        <w:rPr>
          <w:rFonts w:ascii="CMU Serif" w:hAnsi="CMU Serif" w:cs="CMU Serif"/>
          <w:lang w:val="en-US"/>
        </w:rPr>
        <w:t xml:space="preserve">approximately </w:t>
      </w:r>
      <w:r w:rsidR="000230B9" w:rsidRPr="00504BBC">
        <w:rPr>
          <w:rFonts w:ascii="CMU Serif" w:hAnsi="CMU Serif" w:cs="CMU Serif"/>
          <w:lang w:val="en-US"/>
        </w:rPr>
        <w:t>200 million notifications from more than 40,000 users</w:t>
      </w:r>
      <w:r w:rsidR="00482369" w:rsidRPr="00504BBC">
        <w:rPr>
          <w:rFonts w:ascii="CMU Serif" w:hAnsi="CMU Serif" w:cs="CMU Serif"/>
          <w:lang w:val="en-US"/>
        </w:rPr>
        <w:t xml:space="preserve">. Their work </w:t>
      </w:r>
      <w:r w:rsidR="000230B9" w:rsidRPr="00504BBC">
        <w:rPr>
          <w:rFonts w:ascii="CMU Serif" w:hAnsi="CMU Serif" w:cs="CMU Serif"/>
          <w:lang w:val="en-US"/>
        </w:rPr>
        <w:t>includ</w:t>
      </w:r>
      <w:r w:rsidR="00482369" w:rsidRPr="00504BBC">
        <w:rPr>
          <w:rFonts w:ascii="CMU Serif" w:hAnsi="CMU Serif" w:cs="CMU Serif"/>
          <w:lang w:val="en-US"/>
        </w:rPr>
        <w:t>ed</w:t>
      </w:r>
      <w:r w:rsidR="000230B9" w:rsidRPr="00504BBC">
        <w:rPr>
          <w:rFonts w:ascii="CMU Serif" w:hAnsi="CMU Serif" w:cs="CMU Serif"/>
          <w:lang w:val="en-US"/>
        </w:rPr>
        <w:t xml:space="preserve"> subjective perceptions</w:t>
      </w:r>
      <w:r w:rsidR="00482369" w:rsidRPr="00504BBC">
        <w:rPr>
          <w:rFonts w:ascii="CMU Serif" w:hAnsi="CMU Serif" w:cs="CMU Serif"/>
          <w:lang w:val="en-US"/>
        </w:rPr>
        <w:t xml:space="preserve"> of users</w:t>
      </w:r>
      <w:r w:rsidR="00504BBC">
        <w:rPr>
          <w:rFonts w:ascii="CMU Serif" w:hAnsi="CMU Serif" w:cs="CMU Serif"/>
          <w:lang w:val="en-US"/>
        </w:rPr>
        <w:t xml:space="preserve"> in the analysis and a</w:t>
      </w:r>
      <w:r w:rsidR="00DD0655" w:rsidRPr="00504BBC">
        <w:rPr>
          <w:rFonts w:ascii="CMU Serif" w:hAnsi="CMU Serif" w:cs="CMU Serif"/>
          <w:lang w:val="en-US"/>
        </w:rPr>
        <w:t xml:space="preserve"> total of five major findings are presented as recommendations for developers on how to effectively use them. </w:t>
      </w:r>
      <w:r w:rsidR="00B02C5C" w:rsidRPr="00504BBC">
        <w:rPr>
          <w:rFonts w:ascii="CMU Serif" w:hAnsi="CMU Serif" w:cs="CMU Serif"/>
          <w:lang w:val="en-US"/>
        </w:rPr>
        <w:t xml:space="preserve"> </w:t>
      </w:r>
      <w:r w:rsidR="000230B9" w:rsidRPr="00504BBC">
        <w:rPr>
          <w:rFonts w:ascii="CMU Serif" w:hAnsi="CMU Serif" w:cs="CMU Serif"/>
          <w:lang w:val="en-US"/>
        </w:rPr>
        <w:t xml:space="preserve">Mehrotra et al. </w:t>
      </w:r>
      <w:r w:rsidR="00257022">
        <w:rPr>
          <w:rFonts w:ascii="CMU Serif" w:hAnsi="CMU Serif" w:cs="CMU Serif"/>
          <w:lang w:val="en-US"/>
        </w:rPr>
        <w:fldChar w:fldCharType="begin"/>
      </w:r>
      <w:r w:rsidR="00257022">
        <w:rPr>
          <w:rFonts w:ascii="CMU Serif" w:hAnsi="CMU Serif" w:cs="CMU Serif"/>
          <w:lang w:val="en-US"/>
        </w:rPr>
        <w:instrText xml:space="preserve"> REF _Ref142132054 \r \h </w:instrText>
      </w:r>
      <w:r w:rsidR="00257022">
        <w:rPr>
          <w:rFonts w:ascii="CMU Serif" w:hAnsi="CMU Serif" w:cs="CMU Serif"/>
          <w:lang w:val="en-US"/>
        </w:rPr>
      </w:r>
      <w:r w:rsidR="00257022">
        <w:rPr>
          <w:rFonts w:ascii="CMU Serif" w:hAnsi="CMU Serif" w:cs="CMU Serif"/>
          <w:lang w:val="en-US"/>
        </w:rPr>
        <w:fldChar w:fldCharType="separate"/>
      </w:r>
      <w:r w:rsidR="00BC59F7">
        <w:rPr>
          <w:rFonts w:ascii="CMU Serif" w:hAnsi="CMU Serif" w:cs="CMU Serif"/>
          <w:lang w:val="en-US"/>
        </w:rPr>
        <w:t>[10]</w:t>
      </w:r>
      <w:r w:rsidR="00257022">
        <w:rPr>
          <w:rFonts w:ascii="CMU Serif" w:hAnsi="CMU Serif" w:cs="CMU Serif"/>
          <w:lang w:val="en-US"/>
        </w:rPr>
        <w:fldChar w:fldCharType="end"/>
      </w:r>
      <w:r w:rsidR="00DD0655" w:rsidRPr="00504BBC">
        <w:rPr>
          <w:rFonts w:ascii="CMU Serif" w:hAnsi="CMU Serif" w:cs="CMU Serif"/>
          <w:lang w:val="en-US"/>
        </w:rPr>
        <w:t xml:space="preserve"> research work is possible to find </w:t>
      </w:r>
      <w:r w:rsidR="000230B9" w:rsidRPr="00504BBC">
        <w:rPr>
          <w:rFonts w:ascii="CMU Serif" w:hAnsi="CMU Serif" w:cs="CMU Serif"/>
          <w:lang w:val="en-US"/>
        </w:rPr>
        <w:t xml:space="preserve">a classification model to predict notification acceptance </w:t>
      </w:r>
      <w:r w:rsidR="00DD0655" w:rsidRPr="00504BBC">
        <w:rPr>
          <w:rFonts w:ascii="CMU Serif" w:hAnsi="CMU Serif" w:cs="CMU Serif"/>
          <w:lang w:val="en-US"/>
        </w:rPr>
        <w:t>using as inputs the</w:t>
      </w:r>
      <w:r w:rsidR="000230B9" w:rsidRPr="00DD0655">
        <w:rPr>
          <w:rFonts w:ascii="CMU Serif" w:hAnsi="CMU Serif" w:cs="CMU Serif"/>
          <w:lang w:val="en-US"/>
        </w:rPr>
        <w:t xml:space="preserve"> </w:t>
      </w:r>
      <w:r w:rsidR="00DD0655" w:rsidRPr="00DD0655">
        <w:rPr>
          <w:rFonts w:ascii="CMU Serif" w:hAnsi="CMU Serif" w:cs="CMU Serif"/>
          <w:lang w:val="en-US"/>
        </w:rPr>
        <w:t xml:space="preserve">notification </w:t>
      </w:r>
      <w:r w:rsidR="000230B9" w:rsidRPr="00DD0655">
        <w:rPr>
          <w:rFonts w:ascii="CMU Serif" w:hAnsi="CMU Serif" w:cs="CMU Serif"/>
          <w:lang w:val="en-US"/>
        </w:rPr>
        <w:t xml:space="preserve">content and context. </w:t>
      </w:r>
      <w:r w:rsidR="0060694F" w:rsidRPr="00DD0655">
        <w:rPr>
          <w:rFonts w:ascii="CMU Serif" w:hAnsi="CMU Serif" w:cs="CMU Serif"/>
          <w:lang w:val="en-US"/>
        </w:rPr>
        <w:t xml:space="preserve"> </w:t>
      </w:r>
      <w:r w:rsidR="003E3A28" w:rsidRPr="00DD0655">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65 \r \h </w:instrText>
      </w:r>
      <w:r w:rsidR="00257022">
        <w:rPr>
          <w:rFonts w:ascii="CMU Serif" w:hAnsi="CMU Serif" w:cs="CMU Serif"/>
          <w:lang w:val="en-US"/>
        </w:rPr>
      </w:r>
      <w:r w:rsidR="00257022">
        <w:rPr>
          <w:rFonts w:ascii="CMU Serif" w:hAnsi="CMU Serif" w:cs="CMU Serif"/>
          <w:lang w:val="en-US"/>
        </w:rPr>
        <w:fldChar w:fldCharType="separate"/>
      </w:r>
      <w:r w:rsidR="00BC59F7">
        <w:rPr>
          <w:rFonts w:ascii="CMU Serif" w:hAnsi="CMU Serif" w:cs="CMU Serif"/>
          <w:lang w:val="en-US"/>
        </w:rPr>
        <w:t>[11]</w:t>
      </w:r>
      <w:r w:rsidR="00257022">
        <w:rPr>
          <w:rFonts w:ascii="CMU Serif" w:hAnsi="CMU Serif" w:cs="CMU Serif"/>
          <w:lang w:val="en-US"/>
        </w:rPr>
        <w:fldChar w:fldCharType="end"/>
      </w:r>
      <w:r w:rsidR="003E3A28" w:rsidRPr="00DD0655">
        <w:rPr>
          <w:rFonts w:ascii="CMU Serif" w:hAnsi="CMU Serif" w:cs="CMU Serif"/>
          <w:lang w:val="en-US"/>
        </w:rPr>
        <w:t xml:space="preserve"> introduced a machine-learning model that can anticipate if a user will read a message within the next few minutes</w:t>
      </w:r>
      <w:r w:rsidR="003E3A28" w:rsidRPr="003E3A28">
        <w:rPr>
          <w:rFonts w:ascii="CMU Serif" w:hAnsi="CMU Serif" w:cs="CMU Serif"/>
          <w:lang w:val="en-US"/>
        </w:rPr>
        <w:t xml:space="preserve"> after receiving a notification. </w:t>
      </w:r>
      <w:r w:rsidR="00A16FA4">
        <w:rPr>
          <w:rFonts w:ascii="CMU Serif" w:hAnsi="CMU Serif" w:cs="CMU Serif"/>
          <w:lang w:val="en-US"/>
        </w:rPr>
        <w:t xml:space="preserve"> In another research work by </w:t>
      </w:r>
      <w:r w:rsidR="003E3A28" w:rsidRPr="003E3A28">
        <w:rPr>
          <w:rFonts w:ascii="CMU Serif" w:hAnsi="CMU Serif" w:cs="CMU Serif"/>
          <w:lang w:val="en-US"/>
        </w:rPr>
        <w:t xml:space="preserve">Pielot et al. </w:t>
      </w:r>
      <w:r w:rsidR="00257022">
        <w:rPr>
          <w:rFonts w:ascii="CMU Serif" w:hAnsi="CMU Serif" w:cs="CMU Serif"/>
          <w:lang w:val="en-US"/>
        </w:rPr>
        <w:fldChar w:fldCharType="begin"/>
      </w:r>
      <w:r w:rsidR="00257022">
        <w:rPr>
          <w:rFonts w:ascii="CMU Serif" w:hAnsi="CMU Serif" w:cs="CMU Serif"/>
          <w:lang w:val="en-US"/>
        </w:rPr>
        <w:instrText xml:space="preserve"> REF _Ref142132071 \r \h </w:instrText>
      </w:r>
      <w:r w:rsidR="00257022">
        <w:rPr>
          <w:rFonts w:ascii="CMU Serif" w:hAnsi="CMU Serif" w:cs="CMU Serif"/>
          <w:lang w:val="en-US"/>
        </w:rPr>
      </w:r>
      <w:r w:rsidR="00257022">
        <w:rPr>
          <w:rFonts w:ascii="CMU Serif" w:hAnsi="CMU Serif" w:cs="CMU Serif"/>
          <w:lang w:val="en-US"/>
        </w:rPr>
        <w:fldChar w:fldCharType="separate"/>
      </w:r>
      <w:r w:rsidR="00BC59F7">
        <w:rPr>
          <w:rFonts w:ascii="CMU Serif" w:hAnsi="CMU Serif" w:cs="CMU Serif"/>
          <w:lang w:val="en-US"/>
        </w:rPr>
        <w:t>[12]</w:t>
      </w:r>
      <w:r w:rsidR="00257022">
        <w:rPr>
          <w:rFonts w:ascii="CMU Serif" w:hAnsi="CMU Serif" w:cs="CMU Serif"/>
          <w:lang w:val="en-US"/>
        </w:rPr>
        <w:fldChar w:fldCharType="end"/>
      </w:r>
      <w:r w:rsidR="00A16FA4">
        <w:rPr>
          <w:rFonts w:ascii="CMU Serif" w:hAnsi="CMU Serif" w:cs="CMU Serif"/>
          <w:lang w:val="en-US"/>
        </w:rPr>
        <w:t xml:space="preserve"> a</w:t>
      </w:r>
      <w:r w:rsidR="003E3A28" w:rsidRPr="003E3A28">
        <w:rPr>
          <w:rFonts w:ascii="CMU Serif" w:hAnsi="CMU Serif" w:cs="CMU Serif"/>
          <w:lang w:val="en-US"/>
        </w:rPr>
        <w:t xml:space="preserve"> machine-learning model was developed to predict whether a user would click on a notification and engage with the content. This model can assist in determining the best moments to send notifications.</w:t>
      </w:r>
    </w:p>
    <w:p w14:paraId="0EB6CF05" w14:textId="23F24CA2" w:rsidR="00A26C4A" w:rsidRPr="00A26C4A" w:rsidRDefault="000A6860" w:rsidP="000A6860">
      <w:pPr>
        <w:spacing w:line="240" w:lineRule="auto"/>
        <w:ind w:firstLine="284"/>
        <w:rPr>
          <w:rFonts w:ascii="CMU Serif" w:hAnsi="CMU Serif" w:cs="CMU Serif"/>
          <w:noProof/>
          <w:lang w:val="en-US"/>
        </w:rPr>
      </w:pPr>
      <w:r>
        <w:rPr>
          <w:rFonts w:ascii="CMU Serif" w:hAnsi="CMU Serif" w:cs="CMU Serif"/>
          <w:noProof/>
          <w:lang w:val="en-US"/>
        </w:rPr>
        <w:t xml:space="preserve">This research work presented here is a step forward in </w:t>
      </w:r>
      <w:r>
        <w:rPr>
          <w:rFonts w:ascii="CMU Serif" w:hAnsi="CMU Serif" w:cs="CMU Serif"/>
          <w:noProof/>
          <w:lang w:val="en-US"/>
        </w:rPr>
        <w:t>enabling automated time-aware notifications about experimental data updates</w:t>
      </w:r>
      <w:r>
        <w:rPr>
          <w:rFonts w:ascii="CMU Serif" w:hAnsi="CMU Serif" w:cs="CMU Serif"/>
          <w:noProof/>
          <w:lang w:val="en-US"/>
        </w:rPr>
        <w:t xml:space="preserve">. </w:t>
      </w:r>
      <w:r>
        <w:rPr>
          <w:rFonts w:ascii="CMU Serif" w:hAnsi="CMU Serif" w:cs="CMU Serif"/>
          <w:noProof/>
          <w:lang w:val="en-US"/>
        </w:rPr>
        <w:t xml:space="preserve">For instance, is possible to configure a notification subscription list, </w:t>
      </w:r>
      <w:r>
        <w:rPr>
          <w:rFonts w:ascii="CMU Serif" w:hAnsi="CMU Serif" w:cs="CMU Serif"/>
          <w:noProof/>
          <w:lang w:val="en-US"/>
        </w:rPr>
        <w:t>on an update to a public data repository</w:t>
      </w:r>
      <w:r>
        <w:rPr>
          <w:rFonts w:ascii="CMU Serif" w:hAnsi="CMU Serif" w:cs="CMU Serif"/>
          <w:noProof/>
          <w:lang w:val="en-US"/>
        </w:rPr>
        <w:t xml:space="preserve">, to send a notification to all subscribers of that list. </w:t>
      </w:r>
    </w:p>
    <w:p w14:paraId="0D253F5A" w14:textId="68FC1FFB" w:rsidR="00DC3C2F" w:rsidRDefault="00DC3C2F" w:rsidP="00A66372">
      <w:pPr>
        <w:pStyle w:val="Heading1"/>
        <w:spacing w:line="240" w:lineRule="auto"/>
        <w:rPr>
          <w:rFonts w:ascii="CMU Serif" w:hAnsi="CMU Serif" w:cs="CMU Serif"/>
          <w:lang w:val="en-US"/>
        </w:rPr>
      </w:pPr>
      <w:r w:rsidRPr="00DC3C2F">
        <w:rPr>
          <w:rFonts w:ascii="CMU Serif" w:hAnsi="CMU Serif" w:cs="CMU Serif"/>
          <w:lang w:val="en-US"/>
        </w:rPr>
        <w:t xml:space="preserve">Experimental Data Redundancy </w:t>
      </w:r>
    </w:p>
    <w:p w14:paraId="597490BC" w14:textId="77777777" w:rsidR="0043623F" w:rsidRDefault="0043623F" w:rsidP="00DC3C2F">
      <w:pPr>
        <w:spacing w:line="240" w:lineRule="auto"/>
        <w:ind w:firstLine="284"/>
        <w:rPr>
          <w:rFonts w:ascii="CMU Serif" w:hAnsi="CMU Serif" w:cs="CMU Serif"/>
          <w:lang w:val="en-US"/>
        </w:rPr>
      </w:pPr>
    </w:p>
    <w:p w14:paraId="4CDFF54C" w14:textId="3B872B41" w:rsidR="0043623F" w:rsidRDefault="0043623F" w:rsidP="00DC3C2F">
      <w:pPr>
        <w:spacing w:line="240" w:lineRule="auto"/>
        <w:ind w:firstLine="284"/>
        <w:rPr>
          <w:rFonts w:ascii="CMU Serif" w:hAnsi="CMU Serif" w:cs="CMU Serif"/>
          <w:lang w:val="en-US"/>
        </w:rPr>
      </w:pPr>
      <w:r w:rsidRPr="0043623F">
        <w:rPr>
          <w:rFonts w:ascii="CMU Serif" w:hAnsi="CMU Serif" w:cs="CMU Serif"/>
          <w:lang w:val="en-US"/>
        </w:rPr>
        <w:t>Ensures data accuracy: Hosting multiple data servers for the same data enables a DBMS to examine and evaluate variances and ensure data is consistent and accurate.</w:t>
      </w:r>
    </w:p>
    <w:p w14:paraId="4B9338DA" w14:textId="6910C46B" w:rsidR="0043623F" w:rsidRDefault="0043623F" w:rsidP="00DC3C2F">
      <w:pPr>
        <w:spacing w:line="240" w:lineRule="auto"/>
        <w:ind w:firstLine="284"/>
        <w:rPr>
          <w:rFonts w:ascii="CMU Serif" w:hAnsi="CMU Serif" w:cs="CMU Serif"/>
          <w:lang w:val="en-US"/>
        </w:rPr>
      </w:pPr>
      <w:r w:rsidRPr="0043623F">
        <w:rPr>
          <w:rFonts w:ascii="CMU Serif" w:hAnsi="CMU Serif" w:cs="CMU Serif"/>
          <w:lang w:val="en-US"/>
        </w:rPr>
        <w:t>Improves data protection: Data redundancy minimizes the effect of a data breach because you can access the data from multiple sources.</w:t>
      </w:r>
    </w:p>
    <w:p w14:paraId="1039E78B" w14:textId="77777777" w:rsidR="0043623F" w:rsidRPr="0043623F" w:rsidRDefault="0043623F" w:rsidP="0043623F">
      <w:pPr>
        <w:spacing w:line="240" w:lineRule="auto"/>
        <w:ind w:firstLine="284"/>
        <w:rPr>
          <w:rFonts w:ascii="CMU Serif" w:hAnsi="CMU Serif" w:cs="CMU Serif"/>
          <w:lang w:val="en-US"/>
        </w:rPr>
      </w:pPr>
      <w:r w:rsidRPr="0043623F">
        <w:rPr>
          <w:rFonts w:ascii="CMU Serif" w:hAnsi="CMU Serif" w:cs="CMU Serif"/>
          <w:lang w:val="en-US"/>
        </w:rPr>
        <w:t>Maintaining high data quality is necessary to ensure data integrity. With data redundancy, you have a framework to check for discrepancies among your data sets and reconcile them immediately. Such loopholes may go unnoticed without multiple data sets, as there would be no basis for comparison.</w:t>
      </w:r>
    </w:p>
    <w:p w14:paraId="18746D21" w14:textId="77777777" w:rsidR="0043623F" w:rsidRPr="0043623F" w:rsidRDefault="0043623F" w:rsidP="0043623F">
      <w:pPr>
        <w:spacing w:line="240" w:lineRule="auto"/>
        <w:ind w:firstLine="284"/>
        <w:rPr>
          <w:rFonts w:ascii="CMU Serif" w:hAnsi="CMU Serif" w:cs="CMU Serif"/>
          <w:lang w:val="en-US"/>
        </w:rPr>
      </w:pPr>
    </w:p>
    <w:p w14:paraId="434C2CD0" w14:textId="0D7763E9" w:rsidR="0043623F" w:rsidRDefault="0043623F" w:rsidP="0043623F">
      <w:pPr>
        <w:spacing w:line="240" w:lineRule="auto"/>
        <w:ind w:firstLine="284"/>
        <w:rPr>
          <w:rFonts w:ascii="CMU Serif" w:hAnsi="CMU Serif" w:cs="CMU Serif"/>
          <w:lang w:val="en-US"/>
        </w:rPr>
      </w:pPr>
      <w:r w:rsidRPr="0043623F">
        <w:rPr>
          <w:rFonts w:ascii="CMU Serif" w:hAnsi="CMU Serif" w:cs="CMU Serif"/>
          <w:lang w:val="en-US"/>
        </w:rPr>
        <w:t>Data redundancy also helps you update your database faster as you can easily access the information you need in multiple locations.</w:t>
      </w:r>
    </w:p>
    <w:p w14:paraId="384092A6" w14:textId="2046BC34" w:rsidR="0043623F" w:rsidRDefault="0043623F" w:rsidP="0043623F">
      <w:pPr>
        <w:spacing w:line="240" w:lineRule="auto"/>
        <w:ind w:firstLine="284"/>
        <w:rPr>
          <w:rFonts w:ascii="CMU Serif" w:hAnsi="CMU Serif" w:cs="CMU Serif"/>
          <w:lang w:val="en-US"/>
        </w:rPr>
      </w:pPr>
    </w:p>
    <w:p w14:paraId="54AEDED2" w14:textId="53A70683" w:rsidR="0043623F" w:rsidRDefault="0043623F" w:rsidP="0043623F">
      <w:pPr>
        <w:spacing w:line="240" w:lineRule="auto"/>
        <w:ind w:firstLine="284"/>
        <w:rPr>
          <w:rFonts w:ascii="CMU Serif" w:hAnsi="CMU Serif" w:cs="CMU Serif"/>
          <w:lang w:val="en-US"/>
        </w:rPr>
      </w:pPr>
    </w:p>
    <w:p w14:paraId="49B1C2D4" w14:textId="438C26CB" w:rsidR="0043623F" w:rsidRDefault="0043623F" w:rsidP="0043623F">
      <w:pPr>
        <w:spacing w:line="240" w:lineRule="auto"/>
        <w:ind w:firstLine="284"/>
        <w:rPr>
          <w:rFonts w:ascii="CMU Serif" w:hAnsi="CMU Serif" w:cs="CMU Serif"/>
          <w:lang w:val="en-US"/>
        </w:rPr>
      </w:pPr>
    </w:p>
    <w:p w14:paraId="72B9032C" w14:textId="3EBBAF7D" w:rsidR="0043623F" w:rsidRDefault="0043623F" w:rsidP="0043623F">
      <w:pPr>
        <w:spacing w:line="240" w:lineRule="auto"/>
        <w:ind w:firstLine="284"/>
        <w:rPr>
          <w:rFonts w:ascii="CMU Serif" w:hAnsi="CMU Serif" w:cs="CMU Serif"/>
          <w:lang w:val="en-US"/>
        </w:rPr>
      </w:pPr>
    </w:p>
    <w:p w14:paraId="414815AB" w14:textId="77777777" w:rsidR="0043623F" w:rsidRDefault="0043623F" w:rsidP="0043623F">
      <w:pPr>
        <w:spacing w:line="240" w:lineRule="auto"/>
        <w:ind w:firstLine="284"/>
        <w:rPr>
          <w:rFonts w:ascii="CMU Serif" w:hAnsi="CMU Serif" w:cs="CMU Serif"/>
          <w:lang w:val="en-US"/>
        </w:rPr>
      </w:pPr>
    </w:p>
    <w:p w14:paraId="62D46F0C" w14:textId="67E164AB"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Experimental Data Redundancy during an experiment is made on every dataset uploaded to a data repository, for instance, a dataverse, where previously uploaded dataset values are reuploaded on each subsequent dataset with newer data. On the repository side, as an experiment advances, the number of dataset files available increases, with overlapping measured sensor data values between consecutive files.</w:t>
      </w:r>
    </w:p>
    <w:p w14:paraId="0AB514ED" w14:textId="77777777" w:rsidR="00DC3C2F" w:rsidRPr="00DC3C2F" w:rsidRDefault="00DC3C2F" w:rsidP="00DC3C2F">
      <w:pPr>
        <w:spacing w:line="240" w:lineRule="auto"/>
        <w:ind w:firstLine="284"/>
        <w:rPr>
          <w:rFonts w:ascii="CMU Serif" w:hAnsi="CMU Serif" w:cs="CMU Serif"/>
          <w:lang w:val="en-US"/>
        </w:rPr>
      </w:pPr>
    </w:p>
    <w:p w14:paraId="5FF07B59" w14:textId="77777777"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The last dataset upload holds all data values with a unique fingerprint ID and is linked together in a blockchain-like kind of logic.</w:t>
      </w:r>
    </w:p>
    <w:p w14:paraId="27B8E877" w14:textId="77777777" w:rsidR="00DC3C2F" w:rsidRPr="00DC3C2F" w:rsidRDefault="00DC3C2F" w:rsidP="00DC3C2F">
      <w:pPr>
        <w:spacing w:line="240" w:lineRule="auto"/>
        <w:ind w:firstLine="284"/>
        <w:rPr>
          <w:rFonts w:ascii="CMU Serif" w:hAnsi="CMU Serif" w:cs="CMU Serif"/>
          <w:lang w:val="en-US"/>
        </w:rPr>
      </w:pPr>
    </w:p>
    <w:p w14:paraId="7BBADC9E" w14:textId="5009154E"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 xml:space="preserve">It is important to mention here, the importance of linear timed dataset uploads as a way to assist in data acquisition validation of experimental data origins. </w:t>
      </w:r>
      <w:r w:rsidR="00F160E5" w:rsidRPr="00DC3C2F">
        <w:rPr>
          <w:rFonts w:ascii="CMU Serif" w:hAnsi="CMU Serif" w:cs="CMU Serif"/>
          <w:lang w:val="en-US"/>
        </w:rPr>
        <w:t>Therefore,</w:t>
      </w:r>
      <w:r w:rsidRPr="00DC3C2F">
        <w:rPr>
          <w:rFonts w:ascii="CMU Serif" w:hAnsi="CMU Serif" w:cs="CMU Serif"/>
          <w:lang w:val="en-US"/>
        </w:rPr>
        <w:t xml:space="preserve"> is important to happen:</w:t>
      </w:r>
    </w:p>
    <w:p w14:paraId="4AAE8CDD" w14:textId="77777777" w:rsidR="00DC3C2F" w:rsidRPr="00DC3C2F" w:rsidRDefault="00DC3C2F" w:rsidP="00DC3C2F">
      <w:pPr>
        <w:spacing w:line="240" w:lineRule="auto"/>
        <w:ind w:firstLine="284"/>
        <w:rPr>
          <w:rFonts w:ascii="CMU Serif" w:hAnsi="CMU Serif" w:cs="CMU Serif"/>
          <w:lang w:val="en-US"/>
        </w:rPr>
      </w:pPr>
    </w:p>
    <w:p w14:paraId="255ED0AE" w14:textId="77777777"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TRUE randomized dataset uploads to a data repository, by the smart DAQ setup in any experiment and during the course of an experimental campaign</w:t>
      </w:r>
    </w:p>
    <w:p w14:paraId="4178673F" w14:textId="77777777" w:rsidR="00DC3C2F" w:rsidRPr="00DC3C2F" w:rsidRDefault="00DC3C2F" w:rsidP="00DC3C2F">
      <w:pPr>
        <w:spacing w:line="240" w:lineRule="auto"/>
        <w:ind w:firstLine="284"/>
        <w:rPr>
          <w:rFonts w:ascii="CMU Serif" w:hAnsi="CMU Serif" w:cs="CMU Serif"/>
          <w:lang w:val="en-US"/>
        </w:rPr>
      </w:pPr>
      <w:r w:rsidRPr="00DC3C2F">
        <w:rPr>
          <w:rFonts w:ascii="CMU Serif" w:hAnsi="CMU Serif" w:cs="CMU Serif"/>
          <w:lang w:val="en-US"/>
        </w:rPr>
        <w:t>TRUE randomized dataset uploads requests made remotely by the data repository.</w:t>
      </w:r>
    </w:p>
    <w:p w14:paraId="2B63DA8B" w14:textId="431DB307" w:rsidR="00DC3C2F" w:rsidRPr="00DC3C2F" w:rsidRDefault="00DC3C2F" w:rsidP="00DC3C2F">
      <w:pPr>
        <w:spacing w:line="240" w:lineRule="auto"/>
        <w:ind w:firstLine="284"/>
        <w:rPr>
          <w:lang w:val="en-US"/>
        </w:rPr>
      </w:pPr>
      <w:r w:rsidRPr="00DC3C2F">
        <w:rPr>
          <w:rFonts w:ascii="CMU Serif" w:hAnsi="CMU Serif" w:cs="CMU Serif"/>
          <w:lang w:val="en-US"/>
        </w:rPr>
        <w:t>During the day, at work hours, and during the night when all is dark.</w:t>
      </w:r>
    </w:p>
    <w:p w14:paraId="23689981" w14:textId="79DB4133" w:rsidR="001707DC" w:rsidRPr="00817188" w:rsidRDefault="00EA6C1C" w:rsidP="00817188">
      <w:pPr>
        <w:pStyle w:val="Heading1"/>
        <w:spacing w:line="240" w:lineRule="auto"/>
        <w:rPr>
          <w:rFonts w:ascii="CMU Serif" w:hAnsi="CMU Serif" w:cs="CMU Serif"/>
          <w:lang w:val="en-US"/>
        </w:rPr>
      </w:pPr>
      <w:r>
        <w:rPr>
          <w:rFonts w:ascii="CMU Serif" w:hAnsi="CMU Serif" w:cs="CMU Serif"/>
          <w:lang w:val="en-US"/>
        </w:rPr>
        <w:t xml:space="preserve">Experimental </w:t>
      </w:r>
      <w:r w:rsidR="00D16B15">
        <w:rPr>
          <w:rFonts w:ascii="CMU Serif" w:hAnsi="CMU Serif" w:cs="CMU Serif"/>
          <w:lang w:val="en-US"/>
        </w:rPr>
        <w:t xml:space="preserve">Data </w:t>
      </w:r>
      <w:r>
        <w:rPr>
          <w:rFonts w:ascii="CMU Serif" w:hAnsi="CMU Serif" w:cs="CMU Serif"/>
          <w:lang w:val="en-US"/>
        </w:rPr>
        <w:t>A</w:t>
      </w:r>
      <w:r w:rsidR="00D16B15">
        <w:rPr>
          <w:rFonts w:ascii="CMU Serif" w:hAnsi="CMU Serif" w:cs="CMU Serif"/>
          <w:lang w:val="en-US"/>
        </w:rPr>
        <w:t xml:space="preserve">uthenticity and </w:t>
      </w:r>
      <w:r w:rsidR="002269CD">
        <w:rPr>
          <w:rFonts w:ascii="CMU Serif" w:hAnsi="CMU Serif" w:cs="CMU Serif"/>
          <w:lang w:val="en-US"/>
        </w:rPr>
        <w:t>Trustworthiness</w:t>
      </w:r>
    </w:p>
    <w:p w14:paraId="3A08E111" w14:textId="266D2D9E" w:rsidR="001707DC" w:rsidRDefault="00F52FAA" w:rsidP="00F52FAA">
      <w:pPr>
        <w:spacing w:line="240" w:lineRule="auto"/>
        <w:ind w:firstLine="284"/>
        <w:rPr>
          <w:rFonts w:ascii="CMU Serif" w:hAnsi="CMU Serif" w:cs="CMU Serif"/>
          <w:lang w:val="en-US"/>
        </w:rPr>
      </w:pPr>
      <w:r w:rsidRPr="00F52FAA">
        <w:rPr>
          <w:rFonts w:ascii="CMU Serif" w:hAnsi="CMU Serif" w:cs="CMU Serif"/>
          <w:lang w:val="en-US"/>
        </w:rPr>
        <w:t xml:space="preserve">The progress in technology has allowed the creation of large and </w:t>
      </w:r>
      <w:r>
        <w:rPr>
          <w:rFonts w:ascii="CMU Serif" w:hAnsi="CMU Serif" w:cs="CMU Serif"/>
          <w:lang w:val="en-US"/>
        </w:rPr>
        <w:t>complex</w:t>
      </w:r>
      <w:r w:rsidRPr="00F52FAA">
        <w:rPr>
          <w:rFonts w:ascii="CMU Serif" w:hAnsi="CMU Serif" w:cs="CMU Serif"/>
          <w:lang w:val="en-US"/>
        </w:rPr>
        <w:t xml:space="preserve"> data</w:t>
      </w:r>
      <w:r>
        <w:rPr>
          <w:rFonts w:ascii="CMU Serif" w:hAnsi="CMU Serif" w:cs="CMU Serif"/>
          <w:lang w:val="en-US"/>
        </w:rPr>
        <w:t>sets</w:t>
      </w:r>
      <w:r w:rsidRPr="00F52FAA">
        <w:rPr>
          <w:rFonts w:ascii="CMU Serif" w:hAnsi="CMU Serif" w:cs="CMU Serif"/>
          <w:lang w:val="en-US"/>
        </w:rPr>
        <w:t xml:space="preserve">. </w:t>
      </w:r>
      <w:r>
        <w:rPr>
          <w:rFonts w:ascii="CMU Serif" w:hAnsi="CMU Serif" w:cs="CMU Serif"/>
          <w:lang w:val="en-US"/>
        </w:rPr>
        <w:t>However</w:t>
      </w:r>
      <w:r w:rsidRPr="00F52FAA">
        <w:rPr>
          <w:rFonts w:ascii="CMU Serif" w:hAnsi="CMU Serif" w:cs="CMU Serif"/>
          <w:lang w:val="en-US"/>
        </w:rPr>
        <w:t xml:space="preserve">, </w:t>
      </w:r>
      <w:r>
        <w:rPr>
          <w:rFonts w:ascii="CMU Serif" w:hAnsi="CMU Serif" w:cs="CMU Serif"/>
          <w:lang w:val="en-US"/>
        </w:rPr>
        <w:t>many</w:t>
      </w:r>
      <w:r w:rsidRPr="00F52FAA">
        <w:rPr>
          <w:rFonts w:ascii="CMU Serif" w:hAnsi="CMU Serif" w:cs="CMU Serif"/>
          <w:lang w:val="en-US"/>
        </w:rPr>
        <w:t xml:space="preserve"> researchers lack the necessary expertise and resources to properly analyze, interpret, and store the data</w:t>
      </w:r>
      <w:r>
        <w:rPr>
          <w:rFonts w:ascii="CMU Serif" w:hAnsi="CMU Serif" w:cs="CMU Serif"/>
          <w:lang w:val="en-US"/>
        </w:rPr>
        <w:t xml:space="preserve"> properly</w:t>
      </w:r>
      <w:r w:rsidRPr="00F52FAA">
        <w:rPr>
          <w:rFonts w:ascii="CMU Serif" w:hAnsi="CMU Serif" w:cs="CMU Serif"/>
          <w:lang w:val="en-US"/>
        </w:rPr>
        <w:t xml:space="preserve">. </w:t>
      </w:r>
      <w:r>
        <w:rPr>
          <w:rFonts w:ascii="CMU Serif" w:hAnsi="CMU Serif" w:cs="CMU Serif"/>
          <w:lang w:val="en-US"/>
        </w:rPr>
        <w:t>Furthermore</w:t>
      </w:r>
      <w:r w:rsidRPr="00F52FAA">
        <w:rPr>
          <w:rFonts w:ascii="CMU Serif" w:hAnsi="CMU Serif" w:cs="CMU Serif"/>
          <w:lang w:val="en-US"/>
        </w:rPr>
        <w:t xml:space="preserve">, </w:t>
      </w:r>
      <w:r>
        <w:rPr>
          <w:rFonts w:ascii="CMU Serif" w:hAnsi="CMU Serif" w:cs="CMU Serif"/>
          <w:lang w:val="en-US"/>
        </w:rPr>
        <w:t xml:space="preserve">more needs to be done on defining </w:t>
      </w:r>
      <w:r w:rsidRPr="00F52FAA">
        <w:rPr>
          <w:rFonts w:ascii="CMU Serif" w:hAnsi="CMU Serif" w:cs="CMU Serif"/>
          <w:lang w:val="en-US"/>
        </w:rPr>
        <w:t>uniform procedures for new</w:t>
      </w:r>
      <w:r>
        <w:rPr>
          <w:rFonts w:ascii="CMU Serif" w:hAnsi="CMU Serif" w:cs="CMU Serif"/>
          <w:lang w:val="en-US"/>
        </w:rPr>
        <w:t xml:space="preserve">er </w:t>
      </w:r>
      <w:r w:rsidRPr="00F52FAA">
        <w:rPr>
          <w:rFonts w:ascii="CMU Serif" w:hAnsi="CMU Serif" w:cs="CMU Serif"/>
          <w:lang w:val="en-US"/>
        </w:rPr>
        <w:t>technologi</w:t>
      </w:r>
      <w:r>
        <w:rPr>
          <w:rFonts w:ascii="CMU Serif" w:hAnsi="CMU Serif" w:cs="CMU Serif"/>
          <w:lang w:val="en-US"/>
        </w:rPr>
        <w:t>cal solutions</w:t>
      </w:r>
      <w:r w:rsidRPr="00F52FAA">
        <w:rPr>
          <w:rFonts w:ascii="CMU Serif" w:hAnsi="CMU Serif" w:cs="CMU Serif"/>
          <w:lang w:val="en-US"/>
        </w:rPr>
        <w:t xml:space="preserve"> </w:t>
      </w:r>
      <w:r>
        <w:rPr>
          <w:rFonts w:ascii="CMU Serif" w:hAnsi="CMU Serif" w:cs="CMU Serif"/>
          <w:lang w:val="en-US"/>
        </w:rPr>
        <w:t>and</w:t>
      </w:r>
      <w:r w:rsidRPr="00F52FAA">
        <w:rPr>
          <w:rFonts w:ascii="CMU Serif" w:hAnsi="CMU Serif" w:cs="CMU Serif"/>
          <w:lang w:val="en-US"/>
        </w:rPr>
        <w:t xml:space="preserve"> methodologies, which can result in inconsistencies that can affect the ability to accurately reproduce </w:t>
      </w:r>
      <w:r>
        <w:rPr>
          <w:rFonts w:ascii="CMU Serif" w:hAnsi="CMU Serif" w:cs="CMU Serif"/>
          <w:lang w:val="en-US"/>
        </w:rPr>
        <w:t>an experiment and its data</w:t>
      </w:r>
      <w:r w:rsidRPr="00F52FAA">
        <w:rPr>
          <w:rFonts w:ascii="CMU Serif" w:hAnsi="CMU Serif" w:cs="CMU Serif"/>
          <w:lang w:val="en-US"/>
        </w:rPr>
        <w:t>.</w:t>
      </w:r>
    </w:p>
    <w:p w14:paraId="4606E9C7" w14:textId="7ED5A5F4"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One possible way to improve the trustworthiness of experimental data collected from local sensors is to use redundant datasets. Each smart DAQ connected in a swarm-like manner will hold in real-time a copy of all other datasets on all devices it connects. Updated and verified on each new data measurement made and replicated across the swarm. This way, in case of external interference, it is possible to identify if is one of continuous nature or instead, it happened intermittently during the experimental campaign, by identifying mismatched data values between the current dataset and older datasets previously received from all other devices. Each smart DAQ has the task of comparing previous existing datasets from another device with newer ones received from the same device. While at the same time verifying changes on the experimental data blockchain hashes.</w:t>
      </w:r>
    </w:p>
    <w:p w14:paraId="1243593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Another way to improve the trustworthiness of the experimental data collected is by uploading to the data repository all copies of a dataset including the one where data was collected from all smart DAQ devices connected. In this case, the data repository needs to verify incoming datasets by comparing previous and existing ones in the data repository with the newer just arrived. The data repository must be able to do verification of changes on the experimental data blockchain hashes among all dataset files previously downloaded and notify back to a smart DAQ when a mismatch is found.</w:t>
      </w:r>
    </w:p>
    <w:p w14:paraId="6BCBA430" w14:textId="55A5E692" w:rsidR="00F160E5" w:rsidRPr="00103C66" w:rsidRDefault="00F160E5" w:rsidP="00103C66">
      <w:pPr>
        <w:spacing w:line="240" w:lineRule="auto"/>
        <w:ind w:firstLine="284"/>
        <w:rPr>
          <w:rFonts w:ascii="CMU Serif" w:hAnsi="CMU Serif" w:cs="CMU Serif"/>
          <w:lang w:val="en-US"/>
        </w:rPr>
      </w:pPr>
      <w:r w:rsidRPr="00F160E5">
        <w:rPr>
          <w:rFonts w:ascii="CMU Serif" w:hAnsi="CMU Serif" w:cs="CMU Serif"/>
          <w:lang w:val="en-US"/>
        </w:rPr>
        <w:t>Finally, is also possible to implement MD5 checksum, or other authenticity file verification algorithm, to each dataset file saved over time during an ongoing experiment. This allows the linkage of the previous dataset file to the next, in all similar to a blockchain, meaning any attempts to change a dataset are easily identified when performing experimental data validation tasks.</w:t>
      </w:r>
    </w:p>
    <w:p w14:paraId="2EFF1C2F" w14:textId="76DA5290" w:rsidR="003502DD" w:rsidRPr="003502DD" w:rsidRDefault="003502DD" w:rsidP="0043623F">
      <w:pPr>
        <w:spacing w:line="240" w:lineRule="auto"/>
        <w:ind w:firstLine="284"/>
        <w:rPr>
          <w:rFonts w:ascii="CMU Serif" w:hAnsi="CMU Serif" w:cs="CMU Serif"/>
          <w:lang w:val="en-US"/>
        </w:rPr>
      </w:pPr>
      <w:r w:rsidRPr="003502DD">
        <w:rPr>
          <w:rFonts w:ascii="CMU Serif" w:hAnsi="CMU Serif" w:cs="CMU Serif"/>
          <w:lang w:val="en-US"/>
        </w:rPr>
        <w:t>The Smart DAQ has onboard a cryptographic integrated circuit, the ATSHA204. This IC utilizes an SHA-256 Hash Algorithm and has a Unique 72-bit Serial Number that is utilized for the identification of the smart device on an experimental setup, and later when performing experimental data origins validation tasks.</w:t>
      </w:r>
      <w:r w:rsidR="0043623F">
        <w:rPr>
          <w:rFonts w:ascii="CMU Serif" w:hAnsi="CMU Serif" w:cs="CMU Serif"/>
          <w:lang w:val="en-US"/>
        </w:rPr>
        <w:t xml:space="preserve"> </w:t>
      </w:r>
      <w:r w:rsidRPr="003502DD">
        <w:rPr>
          <w:rFonts w:ascii="CMU Serif" w:hAnsi="CMU Serif" w:cs="CMU Serif"/>
          <w:lang w:val="en-US"/>
        </w:rPr>
        <w:t xml:space="preserve">This is necessary so any sensor data measurements made with this smart DAQ can be traced back to its origins in the laboratory where experimental testing was made, combined with a Unique 72-bit Serial Number. This kind of experimental data validation is unique to each experimental data measurement made and uploaded to any data repository, for instance, a dataverse. </w:t>
      </w:r>
    </w:p>
    <w:p w14:paraId="0BE9139D" w14:textId="77777777" w:rsidR="003502DD" w:rsidRPr="003502DD" w:rsidRDefault="003502DD" w:rsidP="003502DD">
      <w:pPr>
        <w:spacing w:line="240" w:lineRule="auto"/>
        <w:ind w:firstLine="284"/>
        <w:rPr>
          <w:rFonts w:ascii="CMU Serif" w:hAnsi="CMU Serif" w:cs="CMU Serif"/>
          <w:lang w:val="en-US"/>
        </w:rPr>
      </w:pPr>
    </w:p>
    <w:p w14:paraId="07A22E07" w14:textId="59593986" w:rsidR="003502DD" w:rsidRPr="003502DD" w:rsidRDefault="003502DD" w:rsidP="003502DD">
      <w:pPr>
        <w:spacing w:line="240" w:lineRule="auto"/>
        <w:rPr>
          <w:rFonts w:ascii="CMU Serif" w:hAnsi="CMU Serif" w:cs="CMU Serif"/>
          <w:lang w:val="en-US"/>
        </w:rPr>
      </w:pPr>
      <w:r w:rsidRPr="003502DD">
        <w:rPr>
          <w:rFonts w:ascii="CMU Serif" w:hAnsi="CMU Serif" w:cs="CMU Serif"/>
          <w:b/>
          <w:bCs/>
          <w:i/>
          <w:iCs/>
          <w:lang w:val="en-US"/>
        </w:rPr>
        <w:t>Universal Numerical Fingerprint</w:t>
      </w:r>
      <w:r w:rsidRPr="003502DD">
        <w:rPr>
          <w:rFonts w:ascii="CMU Serif" w:hAnsi="CMU Serif" w:cs="CMU Serif"/>
          <w:lang w:val="en-US"/>
        </w:rPr>
        <w:t xml:space="preserve"> </w:t>
      </w:r>
    </w:p>
    <w:p w14:paraId="73CC7AA9" w14:textId="77777777" w:rsidR="003502DD" w:rsidRPr="006324A3" w:rsidRDefault="003502DD" w:rsidP="003502DD">
      <w:pPr>
        <w:spacing w:line="240" w:lineRule="auto"/>
        <w:ind w:firstLine="284"/>
        <w:rPr>
          <w:rFonts w:ascii="CMU Serif" w:hAnsi="CMU Serif" w:cs="CMU Serif"/>
          <w:highlight w:val="yellow"/>
          <w:lang w:val="en-US"/>
        </w:rPr>
      </w:pPr>
      <w:r w:rsidRPr="006324A3">
        <w:rPr>
          <w:rFonts w:ascii="CMU Serif" w:hAnsi="CMU Serif" w:cs="CMU Serif"/>
          <w:highlight w:val="yellow"/>
          <w:lang w:val="en-US"/>
        </w:rPr>
        <w:t>The Universal Numerical Fingerprint (UNF) is a unique signature of the semantic content of a digital object. It is not simply a checksum of a binary data file. Instead, the UNF algorithm approximates and normalizes the data stored within. A cryptographic hash of that normalized (or canonicalized) representation is then computed. The signature is thus independent of the storage format. E.g., the same data object stored in, say, SPSS and Stata, will have the same UNF.</w:t>
      </w:r>
    </w:p>
    <w:p w14:paraId="068AA779" w14:textId="77777777" w:rsidR="003502DD" w:rsidRPr="006324A3" w:rsidRDefault="003502DD" w:rsidP="003502DD">
      <w:pPr>
        <w:spacing w:line="240" w:lineRule="auto"/>
        <w:ind w:firstLine="284"/>
        <w:rPr>
          <w:rFonts w:ascii="CMU Serif" w:hAnsi="CMU Serif" w:cs="CMU Serif"/>
          <w:highlight w:val="yellow"/>
          <w:lang w:val="en-US"/>
        </w:rPr>
      </w:pPr>
    </w:p>
    <w:p w14:paraId="10478D06" w14:textId="77777777" w:rsidR="003502DD" w:rsidRPr="003502DD" w:rsidRDefault="003502DD" w:rsidP="003502DD">
      <w:pPr>
        <w:spacing w:line="240" w:lineRule="auto"/>
        <w:ind w:firstLine="284"/>
        <w:rPr>
          <w:rFonts w:ascii="CMU Serif" w:hAnsi="CMU Serif" w:cs="CMU Serif"/>
          <w:lang w:val="en-US"/>
        </w:rPr>
      </w:pPr>
      <w:r w:rsidRPr="006324A3">
        <w:rPr>
          <w:rFonts w:ascii="CMU Serif" w:hAnsi="CMU Serif" w:cs="CMU Serif"/>
          <w:highlight w:val="yellow"/>
          <w:lang w:val="en-US"/>
        </w:rPr>
        <w:t>UNF version 5, on which current version 6 is based, was originally described in Dr. Micah Altman’s paper “A Fingerprint Method for Verification of Scientific Data”, Springer Verlag, 2008. The reader is encouraged to consult it for an explanation of the theory behind UNF.</w:t>
      </w:r>
    </w:p>
    <w:p w14:paraId="3D7B17D5" w14:textId="77777777" w:rsidR="003502DD" w:rsidRPr="003502DD" w:rsidRDefault="003502DD" w:rsidP="003502DD">
      <w:pPr>
        <w:spacing w:line="240" w:lineRule="auto"/>
        <w:ind w:firstLine="284"/>
        <w:rPr>
          <w:rFonts w:ascii="CMU Serif" w:hAnsi="CMU Serif" w:cs="CMU Serif"/>
          <w:lang w:val="en-US"/>
        </w:rPr>
      </w:pPr>
    </w:p>
    <w:p w14:paraId="6F6D480C" w14:textId="77777777" w:rsidR="003502DD" w:rsidRPr="003502DD" w:rsidRDefault="003502DD" w:rsidP="003502DD">
      <w:pPr>
        <w:spacing w:line="240" w:lineRule="auto"/>
        <w:ind w:firstLine="284"/>
        <w:rPr>
          <w:rFonts w:ascii="CMU Serif" w:hAnsi="CMU Serif" w:cs="CMU Serif"/>
          <w:lang w:val="en-US"/>
        </w:rPr>
      </w:pPr>
    </w:p>
    <w:p w14:paraId="013972AC" w14:textId="717F4A04" w:rsidR="003502DD" w:rsidRPr="00E213F7" w:rsidRDefault="003502DD" w:rsidP="00E213F7">
      <w:pPr>
        <w:pStyle w:val="Heading2"/>
        <w:rPr>
          <w:lang w:val="en-US"/>
        </w:rPr>
      </w:pPr>
      <w:r w:rsidRPr="00E213F7">
        <w:rPr>
          <w:lang w:val="en-US"/>
        </w:rPr>
        <w:t>Custom Implementation of a UNF</w:t>
      </w:r>
    </w:p>
    <w:p w14:paraId="13F0E024"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Dataverse's UNF is a step forward in the Verification of Scientific Data, however, additional verification is required for the data measurements themselves. In particular, the actual data origins from a specific Data Acquisition Device where measurements are collected and transformed into an experimental data record.</w:t>
      </w:r>
    </w:p>
    <w:p w14:paraId="1AD38CA3" w14:textId="77777777" w:rsidR="003502DD" w:rsidRPr="003502DD" w:rsidRDefault="003502DD" w:rsidP="003502DD">
      <w:pPr>
        <w:spacing w:line="240" w:lineRule="auto"/>
        <w:ind w:firstLine="284"/>
        <w:rPr>
          <w:rFonts w:ascii="CMU Serif" w:hAnsi="CMU Serif" w:cs="CMU Serif"/>
          <w:lang w:val="en-US"/>
        </w:rPr>
      </w:pPr>
    </w:p>
    <w:p w14:paraId="40C71A1A" w14:textId="77777777" w:rsidR="003502DD" w:rsidRPr="003502DD" w:rsidRDefault="003502DD" w:rsidP="003502DD">
      <w:pPr>
        <w:spacing w:line="240" w:lineRule="auto"/>
        <w:ind w:firstLine="284"/>
        <w:rPr>
          <w:rFonts w:ascii="CMU Serif" w:hAnsi="CMU Serif" w:cs="CMU Serif"/>
          <w:lang w:val="en-US"/>
        </w:rPr>
      </w:pPr>
      <w:r w:rsidRPr="003502DD">
        <w:rPr>
          <w:rFonts w:ascii="CMU Serif" w:hAnsi="CMU Serif" w:cs="CMU Serif"/>
          <w:lang w:val="en-US"/>
        </w:rPr>
        <w:t>The Unique FingerPrint ID (UFPID) hash string generated on the proposed Smart DAQ utilizes the following data:</w:t>
      </w:r>
    </w:p>
    <w:p w14:paraId="31412137" w14:textId="77777777" w:rsidR="003502DD" w:rsidRPr="003502DD" w:rsidRDefault="003502DD" w:rsidP="003502DD">
      <w:pPr>
        <w:spacing w:line="240" w:lineRule="auto"/>
        <w:ind w:firstLine="284"/>
        <w:rPr>
          <w:rFonts w:ascii="CMU Serif" w:hAnsi="CMU Serif" w:cs="CMU Serif"/>
          <w:lang w:val="en-US"/>
        </w:rPr>
      </w:pPr>
    </w:p>
    <w:p w14:paraId="2AA3FAF9"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Local Date &amp; Time [1];</w:t>
      </w:r>
    </w:p>
    <w:p w14:paraId="6FDFDA93"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tart Time [1];</w:t>
      </w:r>
    </w:p>
    <w:p w14:paraId="79D13B7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Elapsed Time [1];</w:t>
      </w:r>
    </w:p>
    <w:p w14:paraId="6AE39DBF"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sensor data array [1...n];</w:t>
      </w:r>
    </w:p>
    <w:p w14:paraId="39278DE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temperature [1];</w:t>
      </w:r>
    </w:p>
    <w:p w14:paraId="3D7C28A5"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humidity [1];</w:t>
      </w:r>
    </w:p>
    <w:p w14:paraId="5F30053A"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MCU temperature [1];</w:t>
      </w:r>
    </w:p>
    <w:p w14:paraId="50456041"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motion vector [x, y, z];</w:t>
      </w:r>
    </w:p>
    <w:p w14:paraId="108A83D2" w14:textId="77777777" w:rsidR="003502DD" w:rsidRPr="003502DD" w:rsidRDefault="003502DD" w:rsidP="003502DD">
      <w:pPr>
        <w:pStyle w:val="ListParagraph"/>
        <w:numPr>
          <w:ilvl w:val="0"/>
          <w:numId w:val="25"/>
        </w:numPr>
        <w:spacing w:line="240" w:lineRule="auto"/>
        <w:rPr>
          <w:rFonts w:ascii="CMU Serif" w:hAnsi="CMU Serif" w:cs="CMU Serif"/>
        </w:rPr>
      </w:pPr>
      <w:r w:rsidRPr="003502DD">
        <w:rPr>
          <w:rFonts w:ascii="CMU Serif" w:hAnsi="CMU Serif" w:cs="CMU Serif"/>
        </w:rPr>
        <w:t>onboard yaw vector [x, y, z];</w:t>
      </w:r>
    </w:p>
    <w:p w14:paraId="03AB3AEA" w14:textId="266EED6C" w:rsidR="003502DD" w:rsidRPr="00243040" w:rsidRDefault="003502DD" w:rsidP="00243040">
      <w:pPr>
        <w:pStyle w:val="ListParagraph"/>
        <w:numPr>
          <w:ilvl w:val="0"/>
          <w:numId w:val="25"/>
        </w:numPr>
        <w:spacing w:line="240" w:lineRule="auto"/>
        <w:rPr>
          <w:rFonts w:ascii="CMU Serif" w:hAnsi="CMU Serif" w:cs="CMU Serif"/>
        </w:rPr>
      </w:pPr>
      <w:r w:rsidRPr="003502DD">
        <w:rPr>
          <w:rFonts w:ascii="CMU Serif" w:hAnsi="CMU Serif" w:cs="CMU Serif"/>
        </w:rPr>
        <w:t>Geo-location data (external IP address and geo-location coordinate resolution from an external public website)</w:t>
      </w:r>
    </w:p>
    <w:p w14:paraId="259A504A" w14:textId="15DF1E18" w:rsidR="003502DD" w:rsidRPr="003502DD" w:rsidRDefault="003502DD" w:rsidP="003973A0">
      <w:pPr>
        <w:spacing w:line="240" w:lineRule="auto"/>
        <w:ind w:firstLine="284"/>
        <w:rPr>
          <w:rFonts w:ascii="CMU Serif" w:hAnsi="CMU Serif" w:cs="CMU Serif"/>
          <w:lang w:val="en-US"/>
        </w:rPr>
      </w:pPr>
      <w:r w:rsidRPr="003502DD">
        <w:rPr>
          <w:rFonts w:ascii="CMU Serif" w:hAnsi="CMU Serif" w:cs="CMU Serif"/>
          <w:lang w:val="en-US"/>
        </w:rPr>
        <w:lastRenderedPageBreak/>
        <w:t>To the sensor data measurements collected at any given point in time, during an experiment, are also added:</w:t>
      </w:r>
    </w:p>
    <w:p w14:paraId="21AAE937"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two environment data values, characteristic of the environment where the experiment is running. The onboard Temperature and Onboard Humidity;</w:t>
      </w:r>
    </w:p>
    <w:p w14:paraId="55170E0A"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Geo Location data obtained from IP Geo tracing from the internet. The Latitude, Longitude, and also the time of request for Geo-Location data;</w:t>
      </w:r>
    </w:p>
    <w:p w14:paraId="0012AF27"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The Unique 72-bit Serial Number of the smart DAQ itself;</w:t>
      </w:r>
    </w:p>
    <w:p w14:paraId="41FD1156" w14:textId="77777777" w:rsid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an onboard motion vector [x, y, z];</w:t>
      </w:r>
      <w:r>
        <w:rPr>
          <w:rFonts w:ascii="CMU Serif" w:hAnsi="CMU Serif" w:cs="CMU Serif"/>
        </w:rPr>
        <w:t xml:space="preserve"> </w:t>
      </w:r>
    </w:p>
    <w:p w14:paraId="224E52C3" w14:textId="64879F74" w:rsidR="003502DD" w:rsidRPr="003502DD" w:rsidRDefault="003502DD" w:rsidP="003502DD">
      <w:pPr>
        <w:pStyle w:val="ListParagraph"/>
        <w:numPr>
          <w:ilvl w:val="0"/>
          <w:numId w:val="26"/>
        </w:numPr>
        <w:spacing w:line="240" w:lineRule="auto"/>
        <w:rPr>
          <w:rFonts w:ascii="CMU Serif" w:hAnsi="CMU Serif" w:cs="CMU Serif"/>
        </w:rPr>
      </w:pPr>
      <w:r w:rsidRPr="003502DD">
        <w:rPr>
          <w:rFonts w:ascii="CMU Serif" w:hAnsi="CMU Serif" w:cs="CMU Serif"/>
        </w:rPr>
        <w:t>and an onboard yaw vector [x, y, z];</w:t>
      </w:r>
    </w:p>
    <w:p w14:paraId="28CE9941" w14:textId="2A203422" w:rsidR="00D16B15" w:rsidRDefault="003502DD" w:rsidP="003502DD">
      <w:pPr>
        <w:spacing w:line="240" w:lineRule="auto"/>
        <w:ind w:firstLine="284"/>
        <w:rPr>
          <w:rFonts w:ascii="CMU Serif" w:hAnsi="CMU Serif" w:cs="CMU Serif"/>
          <w:lang w:val="en-US"/>
        </w:rPr>
      </w:pPr>
      <w:r w:rsidRPr="003502DD">
        <w:rPr>
          <w:rFonts w:ascii="CMU Serif" w:hAnsi="CMU Serif" w:cs="CMU Serif"/>
          <w:lang w:val="en-US"/>
        </w:rPr>
        <w:t>This additional data string added to the experimental data hashed to generate a UNF enables linkage to the smart DAQ device with the experimental data record by adding specific environmental time-dependent data, varying over time during an experiment, reducing even further the possibility of data forgery. Furthermore, it is included information about the motion/displacement of the smart DAQ itself, which can be utilized for verification of unwanted handling when the experiment is left unattended in a laboratory.</w:t>
      </w:r>
    </w:p>
    <w:p w14:paraId="5070CBB0" w14:textId="12430AC3" w:rsidR="00E213F7" w:rsidRDefault="00E213F7" w:rsidP="00E213F7">
      <w:pPr>
        <w:spacing w:line="240" w:lineRule="auto"/>
        <w:rPr>
          <w:rFonts w:ascii="CMU Serif" w:hAnsi="CMU Serif" w:cs="CMU Serif"/>
          <w:lang w:val="en-US"/>
        </w:rPr>
      </w:pPr>
    </w:p>
    <w:p w14:paraId="2DB684A6" w14:textId="2E422E66" w:rsidR="00E213F7" w:rsidRPr="00E213F7" w:rsidRDefault="00E213F7" w:rsidP="00E213F7">
      <w:pPr>
        <w:pStyle w:val="Heading2"/>
        <w:rPr>
          <w:lang w:val="en-US"/>
        </w:rPr>
      </w:pPr>
      <w:r w:rsidRPr="00E213F7">
        <w:rPr>
          <w:lang w:val="en-US"/>
        </w:rPr>
        <w:t>Blockchain</w:t>
      </w:r>
    </w:p>
    <w:p w14:paraId="20CEB742"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e</w:t>
      </w:r>
      <w:r>
        <w:rPr>
          <w:rFonts w:ascii="CMU Serif" w:hAnsi="CMU Serif" w:cs="CMU Serif"/>
          <w:noProof/>
          <w:lang w:val="en-US"/>
        </w:rPr>
        <w:t xml:space="preserve"> proposed</w:t>
      </w:r>
      <w:r w:rsidRPr="00FD3A3D">
        <w:rPr>
          <w:rFonts w:ascii="CMU Serif" w:hAnsi="CMU Serif" w:cs="CMU Serif"/>
          <w:noProof/>
          <w:lang w:val="en-US"/>
        </w:rPr>
        <w:t xml:space="preserve"> SDA</w:t>
      </w:r>
      <w:r>
        <w:rPr>
          <w:rFonts w:ascii="CMU Serif" w:hAnsi="CMU Serif" w:cs="CMU Serif"/>
          <w:noProof/>
          <w:lang w:val="en-US"/>
        </w:rPr>
        <w:t>D</w:t>
      </w:r>
      <w:r w:rsidRPr="00FD3A3D">
        <w:rPr>
          <w:rFonts w:ascii="CMU Serif" w:hAnsi="CMU Serif" w:cs="CMU Serif"/>
          <w:noProof/>
          <w:lang w:val="en-US"/>
        </w:rPr>
        <w:t xml:space="preserve"> </w:t>
      </w:r>
      <w:r>
        <w:rPr>
          <w:rFonts w:ascii="CMU Serif" w:hAnsi="CMU Serif" w:cs="CMU Serif"/>
          <w:noProof/>
          <w:lang w:val="en-US"/>
        </w:rPr>
        <w:t>is</w:t>
      </w:r>
      <w:r w:rsidRPr="00FD3A3D">
        <w:rPr>
          <w:rFonts w:ascii="CMU Serif" w:hAnsi="CMU Serif" w:cs="CMU Serif"/>
          <w:noProof/>
          <w:lang w:val="en-US"/>
        </w:rPr>
        <w:t xml:space="preserve"> of type "Internet of Everything" (IoE) able to connect with other</w:t>
      </w:r>
      <w:r>
        <w:rPr>
          <w:rFonts w:ascii="CMU Serif" w:hAnsi="CMU Serif" w:cs="CMU Serif"/>
          <w:noProof/>
          <w:lang w:val="en-US"/>
        </w:rPr>
        <w:t>s</w:t>
      </w:r>
      <w:r w:rsidRPr="00FD3A3D">
        <w:rPr>
          <w:rFonts w:ascii="CMU Serif" w:hAnsi="CMU Serif" w:cs="CMU Serif"/>
          <w:noProof/>
          <w:lang w:val="en-US"/>
        </w:rPr>
        <w:t xml:space="preserve"> using swarm intelligence. </w:t>
      </w:r>
    </w:p>
    <w:p w14:paraId="35592AA8" w14:textId="77777777" w:rsidR="00E213F7" w:rsidRDefault="00E213F7" w:rsidP="00E213F7">
      <w:pPr>
        <w:spacing w:line="240" w:lineRule="auto"/>
        <w:ind w:firstLine="284"/>
        <w:rPr>
          <w:rFonts w:ascii="CMU Serif" w:hAnsi="CMU Serif" w:cs="CMU Serif"/>
          <w:noProof/>
          <w:lang w:val="en-US"/>
        </w:rPr>
      </w:pPr>
    </w:p>
    <w:p w14:paraId="38C6340A" w14:textId="77777777" w:rsidR="00E213F7" w:rsidRPr="00FD3A3D" w:rsidRDefault="00E213F7" w:rsidP="00E213F7">
      <w:pPr>
        <w:spacing w:line="240" w:lineRule="auto"/>
        <w:ind w:firstLine="284"/>
        <w:rPr>
          <w:rFonts w:ascii="CMU Serif" w:hAnsi="CMU Serif" w:cs="CMU Serif"/>
          <w:noProof/>
          <w:lang w:val="en-US"/>
        </w:rPr>
      </w:pPr>
    </w:p>
    <w:p w14:paraId="26C748A3"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drawing>
          <wp:inline distT="0" distB="0" distL="0" distR="0" wp14:anchorId="6D4C61D7" wp14:editId="265270AA">
            <wp:extent cx="3181350" cy="12884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81350" cy="1288415"/>
                    </a:xfrm>
                    <a:prstGeom prst="rect">
                      <a:avLst/>
                    </a:prstGeom>
                    <a:noFill/>
                    <a:ln>
                      <a:noFill/>
                    </a:ln>
                  </pic:spPr>
                </pic:pic>
              </a:graphicData>
            </a:graphic>
          </wp:inline>
        </w:drawing>
      </w:r>
    </w:p>
    <w:p w14:paraId="7D9F7066" w14:textId="77777777" w:rsidR="0051073C" w:rsidRDefault="0051073C" w:rsidP="00E213F7">
      <w:pPr>
        <w:spacing w:line="240" w:lineRule="auto"/>
        <w:ind w:firstLine="284"/>
        <w:rPr>
          <w:rFonts w:ascii="CMU Serif" w:hAnsi="CMU Serif" w:cs="CMU Serif"/>
          <w:noProof/>
          <w:lang w:val="en-US"/>
        </w:rPr>
      </w:pPr>
    </w:p>
    <w:p w14:paraId="463A695C" w14:textId="3B426813"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Experimental data collected is stored in a block format, meaning, a single block stores an individual piece of experimental data written to it, the hash of the previous block, and its own hash.</w:t>
      </w:r>
    </w:p>
    <w:p w14:paraId="0A06A05B" w14:textId="77777777" w:rsidR="0051073C" w:rsidRPr="00FD3A3D" w:rsidRDefault="0051073C" w:rsidP="00E213F7">
      <w:pPr>
        <w:spacing w:line="240" w:lineRule="auto"/>
        <w:ind w:firstLine="284"/>
        <w:rPr>
          <w:rFonts w:ascii="CMU Serif" w:hAnsi="CMU Serif" w:cs="CMU Serif"/>
          <w:noProof/>
          <w:lang w:val="en-US"/>
        </w:rPr>
      </w:pPr>
    </w:p>
    <w:p w14:paraId="49E8C796"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43B8F177" wp14:editId="2914358D">
            <wp:extent cx="2667663" cy="16282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75131" cy="1632844"/>
                    </a:xfrm>
                    <a:prstGeom prst="rect">
                      <a:avLst/>
                    </a:prstGeom>
                    <a:noFill/>
                    <a:ln>
                      <a:noFill/>
                    </a:ln>
                  </pic:spPr>
                </pic:pic>
              </a:graphicData>
            </a:graphic>
          </wp:inline>
        </w:drawing>
      </w:r>
    </w:p>
    <w:p w14:paraId="023DA52E" w14:textId="77777777" w:rsidR="00E213F7" w:rsidRDefault="00E213F7" w:rsidP="00E213F7">
      <w:pPr>
        <w:spacing w:line="240" w:lineRule="auto"/>
        <w:ind w:firstLine="284"/>
        <w:rPr>
          <w:rFonts w:ascii="CMU Serif" w:hAnsi="CMU Serif" w:cs="CMU Serif"/>
          <w:noProof/>
          <w:lang w:val="en-US"/>
        </w:rPr>
      </w:pPr>
    </w:p>
    <w:p w14:paraId="11F68777" w14:textId="77777777" w:rsidR="00E213F7" w:rsidRDefault="00E213F7" w:rsidP="00E213F7">
      <w:pPr>
        <w:spacing w:line="240" w:lineRule="auto"/>
        <w:ind w:firstLine="284"/>
        <w:rPr>
          <w:rFonts w:ascii="CMU Serif" w:hAnsi="CMU Serif" w:cs="CMU Serif"/>
          <w:noProof/>
          <w:lang w:val="en-US"/>
        </w:rPr>
      </w:pPr>
      <w:r w:rsidRPr="00FD3A3D">
        <w:rPr>
          <w:rFonts w:ascii="CMU Serif" w:hAnsi="CMU Serif" w:cs="CMU Serif"/>
          <w:noProof/>
          <w:lang w:val="en-US"/>
        </w:rPr>
        <w:t>This is the main principle of operation behind blockchain technologies, to make it really difficult to modify experimental data once it’s written to a block since hashes are interconnected among each other since the beginning of an experiment, experimental campaign, and even since the beginning of a research project. Every block written references the hash of its previous block. This way, for any modification to the data stored in a block, the hash it stores changes forcing the following blocks to also indicate a change (since they must have the hash of the previous block). To modify a block is needed a rewrite on all blocks.</w:t>
      </w:r>
    </w:p>
    <w:p w14:paraId="39B7AB16" w14:textId="77777777" w:rsidR="00E213F7" w:rsidRPr="00FD3A3D" w:rsidRDefault="00E213F7" w:rsidP="00E213F7">
      <w:pPr>
        <w:spacing w:line="240" w:lineRule="auto"/>
        <w:ind w:firstLine="284"/>
        <w:rPr>
          <w:rFonts w:ascii="CMU Serif" w:hAnsi="CMU Serif" w:cs="CMU Serif"/>
          <w:noProof/>
          <w:lang w:val="en-US"/>
        </w:rPr>
      </w:pPr>
    </w:p>
    <w:p w14:paraId="562B4714" w14:textId="77777777" w:rsidR="00E213F7" w:rsidRPr="00FD3A3D" w:rsidRDefault="00E213F7" w:rsidP="0051073C">
      <w:pPr>
        <w:spacing w:line="240" w:lineRule="auto"/>
        <w:ind w:firstLine="284"/>
        <w:jc w:val="center"/>
        <w:rPr>
          <w:rFonts w:ascii="CMU Serif" w:hAnsi="CMU Serif" w:cs="CMU Serif"/>
          <w:noProof/>
          <w:lang w:val="en-US"/>
        </w:rPr>
      </w:pPr>
      <w:r w:rsidRPr="00FD3A3D">
        <w:rPr>
          <w:rFonts w:ascii="CMU Serif" w:hAnsi="CMU Serif" w:cs="CMU Serif"/>
          <w:noProof/>
          <w:lang w:val="en-US"/>
        </w:rPr>
        <w:drawing>
          <wp:inline distT="0" distB="0" distL="0" distR="0" wp14:anchorId="07573B77" wp14:editId="38910485">
            <wp:extent cx="2600077" cy="144379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05020" cy="1446540"/>
                    </a:xfrm>
                    <a:prstGeom prst="rect">
                      <a:avLst/>
                    </a:prstGeom>
                    <a:noFill/>
                    <a:ln>
                      <a:noFill/>
                    </a:ln>
                  </pic:spPr>
                </pic:pic>
              </a:graphicData>
            </a:graphic>
          </wp:inline>
        </w:drawing>
      </w:r>
    </w:p>
    <w:p w14:paraId="5552AD2C" w14:textId="77777777" w:rsidR="00E213F7" w:rsidRDefault="00E213F7" w:rsidP="00E213F7">
      <w:pPr>
        <w:spacing w:line="240" w:lineRule="auto"/>
        <w:ind w:firstLine="284"/>
        <w:rPr>
          <w:rFonts w:ascii="CMU Serif" w:hAnsi="CMU Serif" w:cs="CMU Serif"/>
          <w:b/>
          <w:bCs/>
          <w:noProof/>
          <w:lang w:val="en-US"/>
        </w:rPr>
      </w:pPr>
    </w:p>
    <w:p w14:paraId="5FCA41D5" w14:textId="77777777" w:rsidR="00E213F7" w:rsidRPr="00FD3A3D" w:rsidRDefault="00E213F7" w:rsidP="00E213F7">
      <w:pPr>
        <w:spacing w:line="240" w:lineRule="auto"/>
        <w:ind w:firstLine="284"/>
        <w:rPr>
          <w:rFonts w:ascii="CMU Serif" w:hAnsi="CMU Serif" w:cs="CMU Serif"/>
          <w:noProof/>
          <w:lang w:val="en-US"/>
        </w:rPr>
      </w:pPr>
      <w:r w:rsidRPr="00FD3A3D">
        <w:rPr>
          <w:rFonts w:ascii="CMU Serif" w:hAnsi="CMU Serif" w:cs="CMU Serif"/>
          <w:b/>
          <w:bCs/>
          <w:noProof/>
          <w:lang w:val="en-US"/>
        </w:rPr>
        <w:t>In everyday science at a laboratory</w:t>
      </w:r>
      <w:r>
        <w:rPr>
          <w:rFonts w:ascii="CMU Serif" w:hAnsi="CMU Serif" w:cs="CMU Serif"/>
          <w:b/>
          <w:bCs/>
          <w:noProof/>
          <w:lang w:val="en-US"/>
        </w:rPr>
        <w:t>,</w:t>
      </w:r>
      <w:r w:rsidRPr="00FD3A3D">
        <w:rPr>
          <w:rFonts w:ascii="CMU Serif" w:hAnsi="CMU Serif" w:cs="CMU Serif"/>
          <w:b/>
          <w:bCs/>
          <w:noProof/>
          <w:lang w:val="en-US"/>
        </w:rPr>
        <w:t xml:space="preserve"> these Smart DAQ devices are able to connect among each other, in a swarm-like manner, and when doing so, increase experimental data trustworthiness and authenticity in an experiment part of a research project or experimental campaign.</w:t>
      </w:r>
      <w:r w:rsidRPr="00FD3A3D">
        <w:rPr>
          <w:rFonts w:ascii="CMU Serif" w:hAnsi="CMU Serif" w:cs="CMU Serif"/>
          <w:noProof/>
          <w:lang w:val="en-US"/>
        </w:rPr>
        <w:t> Setting up a Swarm network of smart DAQ devices not only increases the quality of research results, by tagging each individual piece of experimental data collected from each individual sensor, with a unique data fingerprint ID (hash) at the exact same moment of data collection, broadcast it to other nearby smart DAQ devices and finally do data upload to a repository where a new, additional data fingerprint is added to existing ones (generated locally). This way is maintained and guaranteed data collection integrity locally, from the laboratory, until the moment is received and stored in a data repository in a cloud server.</w:t>
      </w:r>
    </w:p>
    <w:p w14:paraId="6D54C874" w14:textId="26F47312" w:rsidR="005264E9" w:rsidRDefault="005264E9" w:rsidP="00F160E5">
      <w:pPr>
        <w:spacing w:line="240" w:lineRule="auto"/>
        <w:rPr>
          <w:rFonts w:ascii="CMU Serif" w:hAnsi="CMU Serif" w:cs="CMU Serif"/>
          <w:lang w:val="en-US"/>
        </w:rPr>
      </w:pPr>
    </w:p>
    <w:p w14:paraId="156ADAF2" w14:textId="77777777" w:rsidR="00956499" w:rsidRPr="00A66372" w:rsidRDefault="00956499" w:rsidP="00956499">
      <w:pPr>
        <w:pStyle w:val="Heading1"/>
        <w:spacing w:line="240" w:lineRule="auto"/>
        <w:rPr>
          <w:rFonts w:ascii="CMU Serif" w:hAnsi="CMU Serif" w:cs="CMU Serif"/>
          <w:lang w:val="en-US"/>
        </w:rPr>
      </w:pPr>
      <w:r>
        <w:rPr>
          <w:rFonts w:ascii="CMU Serif" w:hAnsi="CMU Serif" w:cs="CMU Serif"/>
          <w:lang w:val="en-US"/>
        </w:rPr>
        <w:t>Swarm Intelligence</w:t>
      </w:r>
    </w:p>
    <w:p w14:paraId="3F5E3740"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a sub-field of or an approach to artificial intelligence (AI), where you have multiple individuals (for example, artificial ants), which collectively can produce what we (or most of us) would intuitively call intelligent behaviour.</w:t>
      </w:r>
    </w:p>
    <w:p w14:paraId="1C7A7B14" w14:textId="77777777" w:rsidR="00956499" w:rsidRPr="009E429C" w:rsidRDefault="00956499" w:rsidP="00956499">
      <w:pPr>
        <w:spacing w:line="240" w:lineRule="auto"/>
        <w:ind w:firstLine="284"/>
        <w:rPr>
          <w:rFonts w:ascii="CMU Serif" w:hAnsi="CMU Serif" w:cs="CMU Serif"/>
          <w:highlight w:val="yellow"/>
          <w:lang w:val="en-US"/>
        </w:rPr>
      </w:pPr>
    </w:p>
    <w:p w14:paraId="21D0662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SI is sometimes categorized as a sub-field of evolutionary computation (which also includes evolutionary algorithms, such as genetic algorithms, genetic programming, evolution strategies, and so on), which is often considered a sub-field of AI or techniques to produce artificial intelligence because all these techniques are often based on the use of multiple </w:t>
      </w:r>
      <w:r w:rsidRPr="009E429C">
        <w:rPr>
          <w:rFonts w:ascii="CMU Serif" w:hAnsi="CMU Serif" w:cs="CMU Serif"/>
          <w:highlight w:val="yellow"/>
          <w:lang w:val="en-US"/>
        </w:rPr>
        <w:lastRenderedPageBreak/>
        <w:t>individuals/solutions (that either compete or collaborate with each other).</w:t>
      </w:r>
    </w:p>
    <w:p w14:paraId="52EC2010" w14:textId="77777777" w:rsidR="00956499" w:rsidRPr="009E429C" w:rsidRDefault="00956499" w:rsidP="00956499">
      <w:pPr>
        <w:spacing w:line="240" w:lineRule="auto"/>
        <w:ind w:firstLine="284"/>
        <w:rPr>
          <w:rFonts w:ascii="CMU Serif" w:hAnsi="CMU Serif" w:cs="CMU Serif"/>
          <w:highlight w:val="yellow"/>
          <w:lang w:val="en-US"/>
        </w:rPr>
      </w:pPr>
    </w:p>
    <w:p w14:paraId="4796F89A"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One of the most commonly used SI techniques is ant colony optimization algorithms (proposed by M. Dorigo and further developed by other people like Luca M. Gambardella), which have been successfully applied to solve the non-decision version of the NP-complete problem (in simple words, it's a combinatorial problem that may require exponential time to be solved in the usual case) known as the travelling salesman problem. There are other SI techniques, which are somehow similar to ACO algorithms, such as particle swarm optimization or the artificial bee colony algorithm.</w:t>
      </w:r>
    </w:p>
    <w:p w14:paraId="05CC1047" w14:textId="77777777" w:rsidR="00956499" w:rsidRPr="009E429C" w:rsidRDefault="00956499" w:rsidP="00956499">
      <w:pPr>
        <w:spacing w:line="240" w:lineRule="auto"/>
        <w:ind w:firstLine="284"/>
        <w:rPr>
          <w:rFonts w:ascii="CMU Serif" w:hAnsi="CMU Serif" w:cs="CMU Serif"/>
          <w:highlight w:val="yellow"/>
          <w:lang w:val="en-US"/>
        </w:rPr>
      </w:pPr>
    </w:p>
    <w:p w14:paraId="00992F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Occasionally, SI may also be categorised as a sub-field of computational intelligence, which often refers to specific techniques to create artificially intelligent systems (i.e. programs that exhibit what we would call intelligence) that are more based on or inspired by the biology, such as neural networks, genetic algorithms, or, in fact, SI algorithms, such as ACO algorithms. However, CI can also be considered a sub-field of AI, given that it studies techniques to produce artificial intelligence, so, in the end, as I said above, SI is an approach to AI, which includes other approaches, such as evolutionary algorithms, rule-based systems, deep learning or other machine learning techniques.</w:t>
      </w:r>
    </w:p>
    <w:p w14:paraId="0FC36563" w14:textId="77777777" w:rsidR="00956499" w:rsidRPr="009E429C" w:rsidRDefault="00CE35F7" w:rsidP="00956499">
      <w:pPr>
        <w:spacing w:line="240" w:lineRule="auto"/>
        <w:ind w:firstLine="284"/>
        <w:rPr>
          <w:rFonts w:ascii="CMU Serif" w:hAnsi="CMU Serif" w:cs="CMU Serif"/>
          <w:highlight w:val="yellow"/>
          <w:lang w:val="en-US"/>
        </w:rPr>
      </w:pPr>
      <w:hyperlink r:id="rId35" w:anchor=":~:text=Swarm%20intelligence%20(SI)%20is%20a,would%20intuitively%20call%20intelligent%20behaviour" w:history="1">
        <w:r w:rsidR="00956499" w:rsidRPr="009E429C">
          <w:rPr>
            <w:rStyle w:val="Hyperlink"/>
            <w:rFonts w:ascii="CMU Serif" w:hAnsi="CMU Serif" w:cs="CMU Serif"/>
            <w:highlight w:val="yellow"/>
            <w:lang w:val="en-US"/>
          </w:rPr>
          <w:t>https://ai.stackexchange.com/questions/21142/what-is-the-difference-between-artificial-intelligence-and-swarm-intelligence#:~:text=Swarm%20intelligence%20(SI)%20is%20a,would%20intuitively%20call%20intelligent%20behaviour</w:t>
        </w:r>
      </w:hyperlink>
      <w:r w:rsidR="00956499" w:rsidRPr="009E429C">
        <w:rPr>
          <w:rFonts w:ascii="CMU Serif" w:hAnsi="CMU Serif" w:cs="CMU Serif"/>
          <w:highlight w:val="yellow"/>
          <w:lang w:val="en-US"/>
        </w:rPr>
        <w:t>.</w:t>
      </w:r>
    </w:p>
    <w:p w14:paraId="56153CEA" w14:textId="77777777" w:rsidR="00956499" w:rsidRPr="009E429C" w:rsidRDefault="00956499" w:rsidP="00956499">
      <w:pPr>
        <w:spacing w:line="240" w:lineRule="auto"/>
        <w:ind w:firstLine="284"/>
        <w:rPr>
          <w:rFonts w:ascii="CMU Serif" w:hAnsi="CMU Serif" w:cs="CMU Serif"/>
          <w:highlight w:val="yellow"/>
          <w:lang w:val="en-US"/>
        </w:rPr>
      </w:pPr>
    </w:p>
    <w:p w14:paraId="07CEB9F6" w14:textId="77777777" w:rsidR="00956499" w:rsidRPr="009E429C" w:rsidRDefault="00956499" w:rsidP="00956499">
      <w:pPr>
        <w:spacing w:line="240" w:lineRule="auto"/>
        <w:rPr>
          <w:rFonts w:ascii="CMU Serif" w:hAnsi="CMU Serif" w:cs="CMU Serif"/>
          <w:highlight w:val="yellow"/>
          <w:lang w:val="en-US"/>
        </w:rPr>
      </w:pPr>
    </w:p>
    <w:p w14:paraId="20C0BF2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 (SI) is the collective behavior of decentralized, self-organized systems, natural or artificial. The concept is employed in work on artificial intelligence. The expression was introduced by Gerardo Beni and Jing Wang in 1989, in the context of cellular robotic systems.[1]</w:t>
      </w:r>
    </w:p>
    <w:p w14:paraId="1D72ECA7" w14:textId="77777777" w:rsidR="00956499" w:rsidRPr="009E429C" w:rsidRDefault="00956499" w:rsidP="00956499">
      <w:pPr>
        <w:spacing w:line="240" w:lineRule="auto"/>
        <w:ind w:firstLine="284"/>
        <w:rPr>
          <w:rFonts w:ascii="CMU Serif" w:hAnsi="CMU Serif" w:cs="CMU Serif"/>
          <w:highlight w:val="yellow"/>
          <w:lang w:val="en-US"/>
        </w:rPr>
      </w:pPr>
    </w:p>
    <w:p w14:paraId="5CED8B32"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I systems consist typically of a population of simple agents or boids interacting locally with one another and with their environment.[2] The inspiration often comes from nature, especially biological systems. The agents follow very simple rules, and although there is no centralized control structure dictating how individual agents should behave, local, and to a certain degree random, interactions between such agents lead to the emergence of "intelligent" global behavior, unknown to the individual agents.[3] Examples of swarm intelligence in natural systems include ant colonies, bee colonies, bird flocking, hawks hunting, animal herding, bacterial growth, fish schooling and microbial intelligence.</w:t>
      </w:r>
    </w:p>
    <w:p w14:paraId="2001F6C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The application of swarm principles to robots is called swarm robotics while swarm intelligence refers to the more general set of algorithms. Swarm prediction has been used in the context of forecasting problems. Similar approaches to those proposed for swarm robotics are considered for </w:t>
      </w:r>
      <w:r w:rsidRPr="009E429C">
        <w:rPr>
          <w:rFonts w:ascii="CMU Serif" w:hAnsi="CMU Serif" w:cs="CMU Serif"/>
          <w:highlight w:val="yellow"/>
          <w:lang w:val="en-US"/>
        </w:rPr>
        <w:t>genetically modified organisms in synthetic collective intelligence.[4]</w:t>
      </w:r>
    </w:p>
    <w:p w14:paraId="0664DC34" w14:textId="77777777" w:rsidR="00956499" w:rsidRPr="009E429C" w:rsidRDefault="00956499" w:rsidP="00956499">
      <w:pPr>
        <w:spacing w:line="240" w:lineRule="auto"/>
        <w:ind w:firstLine="284"/>
        <w:rPr>
          <w:rFonts w:ascii="CMU Serif" w:hAnsi="CMU Serif" w:cs="CMU Serif"/>
          <w:highlight w:val="yellow"/>
          <w:lang w:val="en-US"/>
        </w:rPr>
      </w:pPr>
    </w:p>
    <w:p w14:paraId="66607B4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Vicsek et al. 1995)</w:t>
      </w:r>
    </w:p>
    <w:p w14:paraId="1E670C98"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elf-propelled particles (SPP), also referred to as the Vicsek model, was introduced in 1995 by Vicsek et al.[7] as a special case of the boids model introduced in 1986 by Reynolds.[5] A swarm is modelled in SPP by a collection of particles that move with a constant speed but respond to a random perturbation by adopting at each time increment the average direction of motion of the other particles in their local neighbourhood.[8] SPP models predict that swarming animals share certain properties at the group level, regardless of the type of animals in the swarm.[9] Swarming systems give rise to emergent behaviours which occur at many different scales, some of which are turning out to be both universal and robust. It has become a challenge in theoretical physics to find minimal statistical models that capture these behaviours.[10][11][12]</w:t>
      </w:r>
    </w:p>
    <w:p w14:paraId="725AF1F7" w14:textId="77777777" w:rsidR="00956499" w:rsidRPr="009E429C" w:rsidRDefault="00956499" w:rsidP="00956499">
      <w:pPr>
        <w:spacing w:line="240" w:lineRule="auto"/>
        <w:ind w:firstLine="284"/>
        <w:rPr>
          <w:rFonts w:ascii="CMU Serif" w:hAnsi="CMU Serif" w:cs="CMU Serif"/>
          <w:highlight w:val="yellow"/>
          <w:lang w:val="en-US"/>
        </w:rPr>
      </w:pPr>
    </w:p>
    <w:p w14:paraId="26018D4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Evolutionary algorithms (EA), particle swarm optimization (PSO), differential evolution (DE), ant colony optimization (ACO) and their variants dominate the field of nature-inspired metaheuristics.[13] This list includes algorithms published up to circa the year 2000. A large number of more recent metaphor-inspired metaheuristics have started to attract criticism in the research community for hiding their lack of novelty behind an elaborate metaphor. </w:t>
      </w:r>
    </w:p>
    <w:p w14:paraId="249518FC" w14:textId="77777777" w:rsidR="00956499" w:rsidRPr="009E429C" w:rsidRDefault="00956499" w:rsidP="00956499">
      <w:pPr>
        <w:spacing w:line="240" w:lineRule="auto"/>
        <w:ind w:firstLine="284"/>
        <w:rPr>
          <w:rFonts w:ascii="CMU Serif" w:hAnsi="CMU Serif" w:cs="CMU Serif"/>
          <w:highlight w:val="yellow"/>
          <w:lang w:val="en-US"/>
        </w:rPr>
      </w:pPr>
    </w:p>
    <w:p w14:paraId="06EC46A1"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Metaheuristics lack a confidence in a solution.[14] When appropriate parameters are determined, and when sufficient convergence stage is achieved, they often find a solution that is optimal, or near close to optimum – nevertheless, if one does not know optimal solution in advance, a quality of a solution is not known.[14] In spite of this obvious drawback it has been shown that these types of algorithms work well in practice, and have been extensively researched, and developed.[15][16][17][18][19] On the other hand, it is possible to avoid this drawback by calculating solution quality for a special case where such calculation is possible, and after such run it is known that every solution that is at least as good as the solution a special case had, has at least a solution confidence a special case had. One such instance is Ant inspired Monte Carlo algorithm for Minimum Feedback Arc Set where this has been achieved probabilistically via hybridization of Monte Carlo algorithm with Ant Colony Optimization technique.[20]</w:t>
      </w:r>
    </w:p>
    <w:p w14:paraId="315E421D" w14:textId="77777777" w:rsidR="00956499" w:rsidRPr="009E429C" w:rsidRDefault="00956499" w:rsidP="00956499">
      <w:pPr>
        <w:spacing w:line="240" w:lineRule="auto"/>
        <w:ind w:firstLine="284"/>
        <w:rPr>
          <w:rFonts w:ascii="CMU Serif" w:hAnsi="CMU Serif" w:cs="CMU Serif"/>
          <w:highlight w:val="yellow"/>
          <w:lang w:val="en-US"/>
        </w:rPr>
      </w:pPr>
    </w:p>
    <w:p w14:paraId="081B322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tochastic diffusion search (Bishop 1989)</w:t>
      </w:r>
    </w:p>
    <w:p w14:paraId="165F8697"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First published in 1989 Stochastic diffusion search (SDS)[21][22] was the first Swarm Intelligence metaheuristic. SDS is an agent-based probabilistic global search and optimization technique best suited to problems where the objective function can be decomposed into multiple independent partial-functions. Each agent maintains a hypothesis that is iteratively tested by evaluating a randomly selected partial objective function parameterised by the agent's </w:t>
      </w:r>
      <w:r w:rsidRPr="009E429C">
        <w:rPr>
          <w:rFonts w:ascii="CMU Serif" w:hAnsi="CMU Serif" w:cs="CMU Serif"/>
          <w:highlight w:val="yellow"/>
          <w:lang w:val="en-US"/>
        </w:rPr>
        <w:lastRenderedPageBreak/>
        <w:t>current hypothesis. In the standard version of SDS such partial function evaluations are binary, resulting in each agent becoming active or inactive. Information on hypotheses is diffused across the population via inter-agent communication. Unlike the stigmergic communication used in ACO, in SDS agents communicate hypotheses via a one-to-one communication strategy analogous to the tandem running procedure observed in Leptothorax acervorum.[23] A positive feedback mechanism ensures that, over time, a population of agents stabilise around the global-best solution. SDS is both an efficient and robust global search and optimisation algorithm, which has been extensively mathematically described.[24][25][26] Recent work has involved merging the global search properties of SDS with other swarm intelligence algorithms.[27][28]</w:t>
      </w:r>
    </w:p>
    <w:p w14:paraId="69BB1DD4" w14:textId="77777777" w:rsidR="00956499" w:rsidRPr="009E429C" w:rsidRDefault="00956499" w:rsidP="00956499">
      <w:pPr>
        <w:spacing w:line="240" w:lineRule="auto"/>
        <w:ind w:firstLine="284"/>
        <w:rPr>
          <w:rFonts w:ascii="CMU Serif" w:hAnsi="CMU Serif" w:cs="CMU Serif"/>
          <w:highlight w:val="yellow"/>
          <w:lang w:val="en-US"/>
        </w:rPr>
      </w:pPr>
    </w:p>
    <w:p w14:paraId="4A743916"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Dorigo 1992)</w:t>
      </w:r>
    </w:p>
    <w:p w14:paraId="67BEF07C"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 colony optimization (ACO), introduced by Dorigo in his doctoral dissertation, is a class of optimization algorithms modeled on the actions of an ant colony. ACO is a probabilistic technique useful in problems that deal with finding better paths through graphs. Artificial 'ants'—simulation agents—locate optimal solutions by moving through a parameter space representing all possible solutions. Natural ants lay down pheromones directing each other to resources while exploring their environment. The simulated 'ants' similarly record their positions and the quality of their solutions, so that in later simulation iterations more ants locate for better solutions.[29]</w:t>
      </w:r>
    </w:p>
    <w:p w14:paraId="231CA9AD" w14:textId="77777777" w:rsidR="00956499" w:rsidRPr="009E429C" w:rsidRDefault="00956499" w:rsidP="00956499">
      <w:pPr>
        <w:spacing w:line="240" w:lineRule="auto"/>
        <w:ind w:firstLine="284"/>
        <w:rPr>
          <w:rFonts w:ascii="CMU Serif" w:hAnsi="CMU Serif" w:cs="CMU Serif"/>
          <w:highlight w:val="yellow"/>
          <w:lang w:val="en-US"/>
        </w:rPr>
      </w:pPr>
    </w:p>
    <w:p w14:paraId="1DA6298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Kennedy, Eberhart &amp; Shi 1995)</w:t>
      </w:r>
    </w:p>
    <w:p w14:paraId="0A93745D"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Particle swarm optimization (PSO) is a global optimization algorithm for dealing with problems in which a best solution can be represented as a point or surface in an n-dimensional space. Hypotheses are plotted in this space and seeded with an initial velocity, as well as a communication channel between the particles.[30][31] Particles then move through the solution space, and are evaluated according to some fitness criterion after each timestep. Over time, particles are accelerated towards those particles within their communication grouping which have better fitness values. The main advantage of such an approach over other global minimization strategies such as simulated annealing is that the large number of members that make up the particle swarm make the technique impressively resilient to the problem of local minima.</w:t>
      </w:r>
    </w:p>
    <w:p w14:paraId="55E3CB3B" w14:textId="77777777" w:rsidR="00956499" w:rsidRPr="009E429C" w:rsidRDefault="00956499" w:rsidP="00956499">
      <w:pPr>
        <w:spacing w:line="240" w:lineRule="auto"/>
        <w:ind w:firstLine="284"/>
        <w:rPr>
          <w:rFonts w:ascii="CMU Serif" w:hAnsi="CMU Serif" w:cs="CMU Serif"/>
          <w:highlight w:val="yellow"/>
          <w:lang w:val="en-US"/>
        </w:rPr>
      </w:pPr>
    </w:p>
    <w:p w14:paraId="1EF88029"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rtificial Swarm Intelligence (2015)</w:t>
      </w:r>
    </w:p>
    <w:p w14:paraId="3E5963AF"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 xml:space="preserve">Artificial Swarm Intelligence (ASI) is method of amplifying the collective intelligence of networked human groups using control algorithms modeled after natural swarms. Sometimes referred to as Human Swarming or Swarm AI, the technology connects groups of human participants into real-time systems that deliberate and converge on solutions as dynamic swarms when simultaneously presented with a question[32][33][34] ASI has been used for a wide range of applications, from enabling business teams to generate highly </w:t>
      </w:r>
      <w:r w:rsidRPr="009E429C">
        <w:rPr>
          <w:rFonts w:ascii="CMU Serif" w:hAnsi="CMU Serif" w:cs="CMU Serif"/>
          <w:highlight w:val="yellow"/>
          <w:lang w:val="en-US"/>
        </w:rPr>
        <w:t>accurate financial forecasts[35] to enabling sports fans to outperform Vegas betting markets.[36] ASI has also been used to enable groups of doctors to generate diagnoses with significantly higher accuracy than traditional methods.[37][38] ASI has been used by the Food and Agriculture Organization (FAO) of the United Nations to help forecast famines in hotspots around the world.[39][better source needed]</w:t>
      </w:r>
    </w:p>
    <w:p w14:paraId="065212A9" w14:textId="77777777" w:rsidR="00956499" w:rsidRPr="009E429C" w:rsidRDefault="00956499" w:rsidP="00956499">
      <w:pPr>
        <w:spacing w:line="240" w:lineRule="auto"/>
        <w:ind w:firstLine="284"/>
        <w:rPr>
          <w:rFonts w:ascii="CMU Serif" w:hAnsi="CMU Serif" w:cs="CMU Serif"/>
          <w:highlight w:val="yellow"/>
          <w:lang w:val="en-US"/>
        </w:rPr>
      </w:pPr>
    </w:p>
    <w:p w14:paraId="15A287F5"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pplications</w:t>
      </w:r>
    </w:p>
    <w:p w14:paraId="17467C13"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Swarm Intelligence-based techniques can be used in a number of applications. The U.S. military is investigating swarm techniques for controlling unmanned vehicles. The European Space Agency is thinking about an orbital swarm for self-assembly and interferometry. NASA is investigating the use of swarm technology for planetary mapping. A 1992 paper by M. Anthony Lewis and George A. Bekey discusses the possibility of using swarm intelligence to control nanobots within the body for the purpose of killing cancer tumors.[40] Conversely al-Rifaie and Aber have used stochastic diffusion search to help locate tumours.[41][42] Swarm intelligence has also been applied for data mining[43] and cluster analysis.[44] Ant based models are further subject of modern management theory.[45]</w:t>
      </w:r>
    </w:p>
    <w:p w14:paraId="0612B5FB" w14:textId="77777777" w:rsidR="00956499" w:rsidRPr="009E429C" w:rsidRDefault="00956499" w:rsidP="00956499">
      <w:pPr>
        <w:spacing w:line="240" w:lineRule="auto"/>
        <w:ind w:firstLine="284"/>
        <w:rPr>
          <w:rFonts w:ascii="CMU Serif" w:hAnsi="CMU Serif" w:cs="CMU Serif"/>
          <w:highlight w:val="yellow"/>
          <w:lang w:val="en-US"/>
        </w:rPr>
      </w:pPr>
    </w:p>
    <w:p w14:paraId="16DBFFD4"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Ant-based routing</w:t>
      </w:r>
    </w:p>
    <w:p w14:paraId="10F230D9"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use of swarm intelligence in telecommunication networks has also been researched, in the form of ant-based routing. This was pioneered separately by Dorigo et al. and Hewlett Packard in the mid-1990s, with a number of variants existing. Basically, this uses a probabilistic routing table rewarding/reinforcing the route successfully traversed by each "ant" (a small control packet) which flood the network. Reinforcement of the route in the forwards, reverse direction and both simultaneously have been researched: backwards reinforcement requires a symmetric network and couples the two directions together; forwards reinforcement rewards a route before the outcome is known (but then one would pay for the cinema before one knows how good the film is). As the system behaves stochastically and is therefore lacking repeatability, there are large hurdles to commercial deployment. Mobile media and new technologies have the potential to change the threshold for collective action due to swarm intelligence (Rheingold: 2002, P175).</w:t>
      </w:r>
    </w:p>
    <w:p w14:paraId="3648BD97" w14:textId="77777777" w:rsidR="00956499" w:rsidRPr="009E429C" w:rsidRDefault="00956499" w:rsidP="00956499">
      <w:pPr>
        <w:spacing w:line="240" w:lineRule="auto"/>
        <w:ind w:firstLine="284"/>
        <w:rPr>
          <w:rFonts w:ascii="CMU Serif" w:hAnsi="CMU Serif" w:cs="CMU Serif"/>
          <w:highlight w:val="yellow"/>
          <w:lang w:val="en-US"/>
        </w:rPr>
      </w:pPr>
    </w:p>
    <w:p w14:paraId="1F9E0BA5"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The location of transmission infrastructure for wireless communication networks is an important engineering problem involving competing objectives. A minimal selection of locations (or sites) are required subject to providing adequate area coverage for users. A very different-ant inspired swarm intelligence algorithm, stochastic diffusion search (SDS), has been successfully used to provide a general model for this problem, related to circle packing and set covering. It has been shown that the SDS can be applied to identify suitable solutions even for large problem instances.[46]</w:t>
      </w:r>
    </w:p>
    <w:p w14:paraId="74B7662F" w14:textId="77777777" w:rsidR="00956499" w:rsidRPr="009E429C" w:rsidRDefault="00956499" w:rsidP="001A6D0D">
      <w:pPr>
        <w:spacing w:line="240" w:lineRule="auto"/>
        <w:rPr>
          <w:rFonts w:ascii="CMU Serif" w:hAnsi="CMU Serif" w:cs="CMU Serif"/>
          <w:highlight w:val="yellow"/>
          <w:lang w:val="en-US"/>
        </w:rPr>
      </w:pPr>
    </w:p>
    <w:p w14:paraId="3AD81B60" w14:textId="77777777" w:rsidR="00956499" w:rsidRPr="009E429C" w:rsidRDefault="00956499" w:rsidP="00956499">
      <w:pPr>
        <w:spacing w:line="240" w:lineRule="auto"/>
        <w:ind w:firstLine="284"/>
        <w:rPr>
          <w:rFonts w:ascii="CMU Serif" w:hAnsi="CMU Serif" w:cs="CMU Serif"/>
          <w:highlight w:val="yellow"/>
          <w:lang w:val="en-US"/>
        </w:rPr>
      </w:pPr>
      <w:r w:rsidRPr="009E429C">
        <w:rPr>
          <w:rFonts w:ascii="CMU Serif" w:hAnsi="CMU Serif" w:cs="CMU Serif"/>
          <w:highlight w:val="yellow"/>
          <w:lang w:val="en-US"/>
        </w:rPr>
        <w:t>https://en.wikipedia.org/wiki/Swarm_intelligence</w:t>
      </w:r>
    </w:p>
    <w:p w14:paraId="0F9F06EC" w14:textId="77777777" w:rsidR="00956499" w:rsidRDefault="00956499" w:rsidP="00956499">
      <w:pPr>
        <w:spacing w:line="240" w:lineRule="auto"/>
        <w:rPr>
          <w:rFonts w:ascii="CMU Serif" w:hAnsi="CMU Serif" w:cs="CMU Serif"/>
          <w:highlight w:val="yellow"/>
          <w:lang w:val="en-US"/>
        </w:rPr>
      </w:pPr>
    </w:p>
    <w:p w14:paraId="62D9456D" w14:textId="77777777" w:rsidR="00956499" w:rsidRPr="00916BA8" w:rsidRDefault="00956499" w:rsidP="00956499">
      <w:pPr>
        <w:spacing w:line="240" w:lineRule="auto"/>
        <w:rPr>
          <w:rFonts w:ascii="CMU Serif" w:eastAsia="Arial" w:hAnsi="CMU Serif" w:cs="CMU Serif"/>
          <w:lang w:val="en-US"/>
        </w:rPr>
      </w:pPr>
      <w:bookmarkStart w:id="5" w:name="_Hlk91856507"/>
      <w:r w:rsidRPr="00AF7494">
        <w:rPr>
          <w:rFonts w:ascii="CMU Serif" w:hAnsi="CMU Serif" w:cs="CMU Serif"/>
          <w:highlight w:val="yellow"/>
          <w:lang w:val="en-US"/>
        </w:rPr>
        <w:t xml:space="preserve"> </w:t>
      </w:r>
      <w:bookmarkEnd w:id="5"/>
    </w:p>
    <w:p w14:paraId="4449618E" w14:textId="77777777" w:rsidR="00956499" w:rsidRPr="00916BA8" w:rsidRDefault="00956499" w:rsidP="00956499">
      <w:pPr>
        <w:spacing w:line="240" w:lineRule="auto"/>
        <w:ind w:firstLine="270"/>
        <w:rPr>
          <w:rFonts w:ascii="CMU Serif" w:eastAsia="Arial" w:hAnsi="CMU Serif" w:cs="CMU Serif"/>
          <w:lang w:val="en-US"/>
        </w:rPr>
      </w:pPr>
    </w:p>
    <w:p w14:paraId="4E306132" w14:textId="77777777" w:rsidR="00956499" w:rsidRPr="00916BA8" w:rsidRDefault="00956499" w:rsidP="00956499">
      <w:pPr>
        <w:pStyle w:val="Heading1"/>
        <w:rPr>
          <w:rFonts w:eastAsia="Arial"/>
          <w:lang w:val="en-US"/>
        </w:rPr>
      </w:pPr>
      <w:r w:rsidRPr="00916BA8">
        <w:rPr>
          <w:rFonts w:eastAsia="Arial"/>
          <w:lang w:val="en-US"/>
        </w:rPr>
        <w:t>Time Dependency when Automating Data Collection</w:t>
      </w:r>
    </w:p>
    <w:p w14:paraId="310DA87C" w14:textId="7C1F3FE9" w:rsidR="00956499" w:rsidRPr="00AF7494" w:rsidRDefault="00956499" w:rsidP="00956499">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When automating data collection from sensors installed on DAQ smart devices, it is important to understand time dependency in measurements and how it affects the parameters in the study. In any remote monitoring network, smart data acquisition devices can be connected and disconnected from the network at any time. Data collection is carried out by requesting measurements for each individual sensor connected to the network on the corresponding smart device. When dealing with remote data acquisition, is needed to take into account time as a parameter and part of the data being collected. This parameter enables measurements made to be related to one another by time proximity of data measurements. SCF composites in this study, have temperature dependency, and therefore require additional measurement of the </w:t>
      </w:r>
      <w:r w:rsidRPr="00AF7494">
        <w:rPr>
          <w:rFonts w:ascii="CMU Serif" w:eastAsia="Arial" w:hAnsi="CMU Serif" w:cs="CMU Serif"/>
          <w:i/>
          <w:iCs/>
          <w:highlight w:val="yellow"/>
          <w:lang w:val="en-US"/>
        </w:rPr>
        <w:t>time</w:t>
      </w:r>
      <w:r w:rsidRPr="00AF7494">
        <w:rPr>
          <w:rFonts w:ascii="CMU Serif" w:eastAsia="Arial" w:hAnsi="CMU Serif" w:cs="CMU Serif"/>
          <w:highlight w:val="yellow"/>
          <w:lang w:val="en-US"/>
        </w:rPr>
        <w:t xml:space="preserve"> parameter in order for the smart device connected to the self-sensing SCF composite be able to calibrate the data output measured correctly </w:t>
      </w:r>
      <w:r w:rsidRPr="00AF7494">
        <w:rPr>
          <w:rFonts w:ascii="CMU Serif" w:hAnsi="CMU Serif" w:cs="CMU Serif"/>
          <w:highlight w:val="yellow"/>
          <w:lang w:val="en-US"/>
        </w:rPr>
        <w:fldChar w:fldCharType="begin"/>
      </w:r>
      <w:r w:rsidRPr="00AF7494">
        <w:rPr>
          <w:rFonts w:ascii="CMU Serif" w:hAnsi="CMU Serif" w:cs="CMU Serif"/>
          <w:highlight w:val="yellow"/>
          <w:lang w:val="en-US"/>
        </w:rPr>
        <w:instrText xml:space="preserve"> REF _Ref70359923 \r \h  \* MERGEFORMAT </w:instrText>
      </w:r>
      <w:r w:rsidRPr="00AF7494">
        <w:rPr>
          <w:rFonts w:ascii="CMU Serif" w:hAnsi="CMU Serif" w:cs="CMU Serif"/>
          <w:highlight w:val="yellow"/>
          <w:lang w:val="en-US"/>
        </w:rPr>
        <w:fldChar w:fldCharType="separate"/>
      </w:r>
      <w:r w:rsidR="00BC59F7">
        <w:rPr>
          <w:rFonts w:ascii="CMU Serif" w:hAnsi="CMU Serif" w:cs="CMU Serif"/>
          <w:b/>
          <w:bCs/>
          <w:highlight w:val="yellow"/>
          <w:lang w:val="en-US"/>
        </w:rPr>
        <w:t>Error! Reference source not found.</w:t>
      </w:r>
      <w:r w:rsidRPr="00AF7494">
        <w:rPr>
          <w:rFonts w:ascii="CMU Serif" w:hAnsi="CMU Serif" w:cs="CMU Serif"/>
          <w:highlight w:val="yellow"/>
          <w:lang w:val="en-US"/>
        </w:rPr>
        <w:fldChar w:fldCharType="end"/>
      </w:r>
      <w:r w:rsidRPr="00AF7494">
        <w:rPr>
          <w:rFonts w:ascii="CMU Serif" w:hAnsi="CMU Serif" w:cs="CMU Serif"/>
          <w:highlight w:val="yellow"/>
          <w:lang w:val="en-US"/>
        </w:rPr>
        <w:t xml:space="preserve"> and also to allow correlation of data measurements by time proximity</w:t>
      </w:r>
      <w:r w:rsidRPr="00AF7494">
        <w:rPr>
          <w:rFonts w:ascii="CMU Serif" w:eastAsia="Arial" w:hAnsi="CMU Serif" w:cs="CMU Serif"/>
          <w:highlight w:val="yellow"/>
          <w:lang w:val="en-US"/>
        </w:rPr>
        <w:t xml:space="preserve">. </w:t>
      </w:r>
    </w:p>
    <w:p w14:paraId="74057768" w14:textId="77777777" w:rsidR="00956499" w:rsidRPr="00AF7494" w:rsidRDefault="00956499" w:rsidP="00956499">
      <w:pPr>
        <w:spacing w:line="240" w:lineRule="auto"/>
        <w:ind w:firstLine="180"/>
        <w:rPr>
          <w:rFonts w:ascii="CMU Serif" w:eastAsia="Arial" w:hAnsi="CMU Serif" w:cs="CMU Serif"/>
          <w:highlight w:val="yellow"/>
          <w:lang w:val="en-US"/>
        </w:rPr>
      </w:pPr>
      <w:r w:rsidRPr="00AF7494">
        <w:rPr>
          <w:rFonts w:ascii="CMU Serif" w:eastAsia="Arial" w:hAnsi="CMU Serif" w:cs="CMU Serif"/>
          <w:highlight w:val="yellow"/>
          <w:lang w:val="en-US"/>
        </w:rPr>
        <w:t xml:space="preserve">Each individual request for data measurements over the network has a time expenditure, from the initial request for measurement at a specific smart device to the successful delivery of requested measurement, from the smart device and through the network. This time expenditure is known in the IT fields as </w:t>
      </w:r>
      <w:r w:rsidRPr="00AF7494">
        <w:rPr>
          <w:rFonts w:ascii="CMU Serif" w:eastAsia="Arial" w:hAnsi="CMU Serif" w:cs="CMU Serif"/>
          <w:i/>
          <w:iCs/>
          <w:highlight w:val="yellow"/>
          <w:lang w:val="en-US"/>
        </w:rPr>
        <w:t>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The system</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components</w:t>
      </w:r>
      <w:r w:rsidRPr="00AF7494">
        <w:rPr>
          <w:rFonts w:ascii="CMU Serif" w:eastAsia="Arial" w:hAnsi="CMU Serif" w:cs="CMU Serif"/>
          <w:highlight w:val="yellow"/>
          <w:lang w:val="en-US"/>
        </w:rPr>
        <w:t xml:space="preserve"> contributing to </w:t>
      </w:r>
      <w:r w:rsidRPr="00AF7494">
        <w:rPr>
          <w:rFonts w:ascii="CMU Serif" w:eastAsia="Arial" w:hAnsi="CMU Serif" w:cs="CMU Serif"/>
          <w:color w:val="000000"/>
          <w:highlight w:val="yellow"/>
          <w:lang w:val="en-US"/>
        </w:rPr>
        <w:t>end-to-end latency</w:t>
      </w:r>
      <w:r w:rsidRPr="00AF7494">
        <w:rPr>
          <w:rFonts w:ascii="CMU Serif" w:eastAsia="Arial" w:hAnsi="CMU Serif" w:cs="CMU Serif"/>
          <w:highlight w:val="yellow"/>
          <w:lang w:val="en-US"/>
        </w:rPr>
        <w:t xml:space="preserve"> </w:t>
      </w:r>
      <w:r w:rsidRPr="00AF7494">
        <w:rPr>
          <w:rFonts w:ascii="CMU Serif" w:eastAsia="Arial" w:hAnsi="CMU Serif" w:cs="CMU Serif"/>
          <w:color w:val="000000"/>
          <w:highlight w:val="yellow"/>
          <w:lang w:val="en-US"/>
        </w:rPr>
        <w:t>start</w:t>
      </w:r>
      <w:r w:rsidRPr="00AF7494">
        <w:rPr>
          <w:rFonts w:ascii="CMU Serif" w:eastAsia="Arial" w:hAnsi="CMU Serif" w:cs="CMU Serif"/>
          <w:highlight w:val="yellow"/>
          <w:lang w:val="en-US"/>
        </w:rPr>
        <w:t xml:space="preserve"> with the processing time in the microcontroller unit (MCU) in the end device from acquiring and conditioning a digital or analog sensor value (the Data Acquisition, DAQ). Latency occurring </w:t>
      </w:r>
      <w:r w:rsidRPr="00AF7494">
        <w:rPr>
          <w:rFonts w:ascii="CMU Serif" w:eastAsia="Arial" w:hAnsi="CMU Serif" w:cs="CMU Serif"/>
          <w:color w:val="000000"/>
          <w:highlight w:val="yellow"/>
          <w:lang w:val="en-US"/>
        </w:rPr>
        <w:t xml:space="preserve">during the </w:t>
      </w:r>
      <w:r w:rsidRPr="00AF7494">
        <w:rPr>
          <w:rFonts w:ascii="CMU Serif" w:eastAsia="Arial" w:hAnsi="CMU Serif" w:cs="CMU Serif"/>
          <w:highlight w:val="yellow"/>
          <w:lang w:val="en-US"/>
        </w:rPr>
        <w:t xml:space="preserve">transmission of data </w:t>
      </w:r>
      <w:r w:rsidRPr="00AF7494">
        <w:rPr>
          <w:rFonts w:ascii="CMU Serif" w:eastAsia="Arial" w:hAnsi="CMU Serif" w:cs="CMU Serif"/>
          <w:color w:val="000000"/>
          <w:highlight w:val="yellow"/>
          <w:lang w:val="en-US"/>
        </w:rPr>
        <w:t>through</w:t>
      </w:r>
      <w:r w:rsidRPr="00AF7494">
        <w:rPr>
          <w:rFonts w:ascii="CMU Serif" w:eastAsia="Arial" w:hAnsi="CMU Serif" w:cs="CMU Serif"/>
          <w:highlight w:val="yellow"/>
          <w:lang w:val="en-US"/>
        </w:rPr>
        <w:t xml:space="preserve"> the RF transmitter to the gateway. After reception at the gateway, the data packet is forwarded over an IP network </w:t>
      </w:r>
      <w:r w:rsidRPr="00AF7494">
        <w:rPr>
          <w:rFonts w:ascii="CMU Serif" w:eastAsia="Arial" w:hAnsi="CMU Serif" w:cs="CMU Serif"/>
          <w:color w:val="000000"/>
          <w:highlight w:val="yellow"/>
          <w:lang w:val="en-US"/>
        </w:rPr>
        <w:t>for processing</w:t>
      </w:r>
      <w:r w:rsidRPr="00AF7494">
        <w:rPr>
          <w:rFonts w:ascii="CMU Serif" w:eastAsia="Arial" w:hAnsi="CMU Serif" w:cs="CMU Serif"/>
          <w:highlight w:val="yellow"/>
          <w:lang w:val="en-US"/>
        </w:rPr>
        <w:t xml:space="preserve"> by the server. In the end, data is delivered to the end-user application for further processing, for example, to trigger a software event, control an actuator or machinery.</w:t>
      </w:r>
    </w:p>
    <w:p w14:paraId="10C2D33C" w14:textId="3B08EBC3" w:rsidR="00956499" w:rsidRPr="00AF7494" w:rsidRDefault="00956499" w:rsidP="00956499">
      <w:pPr>
        <w:spacing w:line="240" w:lineRule="auto"/>
        <w:ind w:firstLine="284"/>
        <w:rPr>
          <w:rFonts w:ascii="CMU Serif" w:eastAsia="Arial" w:hAnsi="CMU Serif" w:cs="CMU Serif"/>
          <w:highlight w:val="yellow"/>
          <w:lang w:val="en-US"/>
        </w:rPr>
      </w:pPr>
      <w:r w:rsidRPr="00AF7494">
        <w:rPr>
          <w:rFonts w:ascii="CMU Serif" w:eastAsia="Arial" w:hAnsi="CMU Serif" w:cs="CMU Serif"/>
          <w:highlight w:val="yellow"/>
          <w:lang w:val="en-US"/>
        </w:rPr>
        <w:t xml:space="preserve">A. </w:t>
      </w:r>
      <w:r w:rsidRPr="00AF7494">
        <w:rPr>
          <w:rFonts w:ascii="CMU Serif" w:eastAsia="Arial" w:hAnsi="CMU Serif" w:cs="CMU Serif"/>
          <w:color w:val="000000"/>
          <w:highlight w:val="yellow"/>
          <w:lang w:val="en-US"/>
        </w:rPr>
        <w:t>Pötsch</w:t>
      </w:r>
      <w:r w:rsidRPr="00AF7494">
        <w:rPr>
          <w:rFonts w:ascii="CMU Serif" w:eastAsia="Arial" w:hAnsi="CMU Serif" w:cs="CMU Serif"/>
          <w:highlight w:val="yellow"/>
          <w:lang w:val="en-US"/>
        </w:rPr>
        <w:t xml:space="preserve"> </w:t>
      </w:r>
      <w:r w:rsidRPr="00AF7494">
        <w:rPr>
          <w:rFonts w:ascii="CMU Serif" w:eastAsia="Arial" w:hAnsi="CMU Serif" w:cs="CMU Serif"/>
          <w:i/>
          <w:iCs/>
          <w:highlight w:val="yellow"/>
          <w:lang w:val="en-US"/>
        </w:rPr>
        <w:t xml:space="preserve">et </w:t>
      </w:r>
      <w:r w:rsidRPr="00AF7494">
        <w:rPr>
          <w:rFonts w:ascii="CMU Serif" w:eastAsia="Arial" w:hAnsi="CMU Serif" w:cs="CMU Serif"/>
          <w:i/>
          <w:iCs/>
          <w:color w:val="000000"/>
          <w:highlight w:val="yellow"/>
          <w:lang w:val="en-US"/>
        </w:rPr>
        <w:t>al.</w:t>
      </w:r>
      <w:r w:rsidRPr="00AF7494">
        <w:rPr>
          <w:rFonts w:ascii="CMU Serif" w:eastAsia="Arial" w:hAnsi="CMU Serif" w:cs="CMU Serif"/>
          <w:highlight w:val="yellow"/>
          <w:lang w:val="en-US"/>
        </w:rPr>
        <w:t xml:space="preserve"> </w:t>
      </w:r>
      <w:r w:rsidRPr="00AF7494">
        <w:rPr>
          <w:rFonts w:ascii="CMU Serif" w:eastAsia="Arial" w:hAnsi="CMU Serif" w:cs="CMU Serif"/>
          <w:highlight w:val="yellow"/>
          <w:lang w:val="en-US"/>
        </w:rPr>
        <w:fldChar w:fldCharType="begin"/>
      </w:r>
      <w:r w:rsidRPr="00AF7494">
        <w:rPr>
          <w:rFonts w:ascii="CMU Serif" w:eastAsia="Arial" w:hAnsi="CMU Serif" w:cs="CMU Serif"/>
          <w:highlight w:val="yellow"/>
          <w:lang w:val="en-US"/>
        </w:rPr>
        <w:instrText xml:space="preserve"> REF _Ref89710629 \r \h  \* MERGEFORMAT </w:instrText>
      </w:r>
      <w:r w:rsidRPr="00AF7494">
        <w:rPr>
          <w:rFonts w:ascii="CMU Serif" w:eastAsia="Arial" w:hAnsi="CMU Serif" w:cs="CMU Serif"/>
          <w:highlight w:val="yellow"/>
          <w:lang w:val="en-US"/>
        </w:rPr>
        <w:fldChar w:fldCharType="separate"/>
      </w:r>
      <w:r w:rsidR="00BC59F7">
        <w:rPr>
          <w:rFonts w:ascii="CMU Serif" w:eastAsia="Arial" w:hAnsi="CMU Serif" w:cs="CMU Serif"/>
          <w:b/>
          <w:bCs/>
          <w:highlight w:val="yellow"/>
          <w:lang w:val="en-US"/>
        </w:rPr>
        <w:t>Error! Reference source not found.</w:t>
      </w:r>
      <w:r w:rsidRPr="00AF7494">
        <w:rPr>
          <w:rFonts w:ascii="CMU Serif" w:eastAsia="Arial" w:hAnsi="CMU Serif" w:cs="CMU Serif"/>
          <w:highlight w:val="yellow"/>
          <w:lang w:val="en-US"/>
        </w:rPr>
        <w:fldChar w:fldCharType="end"/>
      </w:r>
      <w:r w:rsidRPr="00AF7494">
        <w:rPr>
          <w:rFonts w:ascii="CMU Serif" w:eastAsia="Arial" w:hAnsi="CMU Serif" w:cs="CMU Serif"/>
          <w:highlight w:val="yellow"/>
          <w:lang w:val="en-US"/>
        </w:rPr>
        <w:t xml:space="preserve"> found end-to-end delays of </w:t>
      </w:r>
      <w:r w:rsidRPr="00AF7494">
        <w:rPr>
          <w:rFonts w:ascii="CMU Serif" w:eastAsia="Arial" w:hAnsi="CMU Serif" w:cs="CMU Serif"/>
          <w:color w:val="000000"/>
          <w:highlight w:val="yellow"/>
          <w:lang w:val="en-US"/>
        </w:rPr>
        <w:t>400 ms</w:t>
      </w:r>
      <w:r w:rsidRPr="00AF7494">
        <w:rPr>
          <w:rFonts w:ascii="CMU Serif" w:eastAsia="Arial" w:hAnsi="CMU Serif" w:cs="CMU Serif"/>
          <w:highlight w:val="yellow"/>
          <w:lang w:val="en-US"/>
        </w:rPr>
        <w:t xml:space="preserve"> for low transmission </w:t>
      </w:r>
      <w:r w:rsidRPr="00AF7494">
        <w:rPr>
          <w:rFonts w:ascii="CMU Serif" w:eastAsia="Arial" w:hAnsi="CMU Serif" w:cs="CMU Serif"/>
          <w:color w:val="000000"/>
          <w:highlight w:val="yellow"/>
          <w:lang w:val="en-US"/>
        </w:rPr>
        <w:t>distances</w:t>
      </w:r>
      <w:r w:rsidRPr="00AF7494">
        <w:rPr>
          <w:rFonts w:ascii="CMU Serif" w:eastAsia="Arial" w:hAnsi="CMU Serif" w:cs="CMU Serif"/>
          <w:highlight w:val="yellow"/>
          <w:lang w:val="en-US"/>
        </w:rPr>
        <w:t xml:space="preserve"> to be feasible, </w:t>
      </w:r>
      <w:r w:rsidRPr="00AF7494">
        <w:rPr>
          <w:rFonts w:ascii="CMU Serif" w:eastAsia="Arial" w:hAnsi="CMU Serif" w:cs="CMU Serif"/>
          <w:color w:val="000000"/>
          <w:highlight w:val="yellow"/>
          <w:lang w:val="en-US"/>
        </w:rPr>
        <w:t>however,</w:t>
      </w:r>
      <w:r w:rsidRPr="00AF7494">
        <w:rPr>
          <w:rFonts w:ascii="CMU Serif" w:eastAsia="Arial" w:hAnsi="CMU Serif" w:cs="CMU Serif"/>
          <w:highlight w:val="yellow"/>
          <w:lang w:val="en-US"/>
        </w:rPr>
        <w:t xml:space="preserve"> for </w:t>
      </w:r>
      <w:r w:rsidRPr="00AF7494">
        <w:rPr>
          <w:rFonts w:ascii="CMU Serif" w:eastAsia="Arial" w:hAnsi="CMU Serif" w:cs="CMU Serif"/>
          <w:color w:val="000000"/>
          <w:highlight w:val="yellow"/>
          <w:lang w:val="en-US"/>
        </w:rPr>
        <w:t>long-distance</w:t>
      </w:r>
      <w:r w:rsidRPr="00AF7494">
        <w:rPr>
          <w:rFonts w:ascii="CMU Serif" w:eastAsia="Arial" w:hAnsi="CMU Serif" w:cs="CMU Serif"/>
          <w:highlight w:val="yellow"/>
          <w:lang w:val="en-US"/>
        </w:rPr>
        <w:t xml:space="preserve"> transmission of data and up to 15 km requires a high spreading factor and consequently </w:t>
      </w:r>
      <w:r w:rsidRPr="00AF7494">
        <w:rPr>
          <w:rFonts w:ascii="CMU Serif" w:eastAsia="Arial" w:hAnsi="CMU Serif" w:cs="CMU Serif"/>
          <w:highlight w:val="yellow"/>
          <w:lang w:val="en-US"/>
        </w:rPr>
        <w:t xml:space="preserve">a latency above one second. This </w:t>
      </w:r>
      <w:r w:rsidRPr="00AF7494">
        <w:rPr>
          <w:rFonts w:ascii="CMU Serif" w:eastAsia="Arial" w:hAnsi="CMU Serif" w:cs="CMU Serif"/>
          <w:color w:val="000000"/>
          <w:highlight w:val="yellow"/>
          <w:lang w:val="en-US"/>
        </w:rPr>
        <w:t>poses</w:t>
      </w:r>
      <w:r w:rsidRPr="00AF7494">
        <w:rPr>
          <w:rFonts w:ascii="CMU Serif" w:eastAsia="Arial" w:hAnsi="CMU Serif" w:cs="CMU Serif"/>
          <w:highlight w:val="yellow"/>
          <w:lang w:val="en-US"/>
        </w:rPr>
        <w:t xml:space="preserve"> an additional challenge when designing a network monitoring system for real-time data acquisition and transmission. One possible way to overcome this limitation is to set up a DAQ smart device to transmit collected data measurements wrapped in data bundles. </w:t>
      </w:r>
    </w:p>
    <w:p w14:paraId="1D2E616B" w14:textId="77777777" w:rsidR="00956499" w:rsidRPr="00AF7494" w:rsidRDefault="00956499" w:rsidP="00956499">
      <w:pPr>
        <w:spacing w:line="240" w:lineRule="auto"/>
        <w:ind w:firstLine="284"/>
        <w:rPr>
          <w:rFonts w:ascii="CMU Serif" w:eastAsia="Arial" w:hAnsi="CMU Serif" w:cs="CMU Serif"/>
          <w:highlight w:val="yellow"/>
          <w:lang w:val="en-US"/>
        </w:rPr>
      </w:pPr>
      <w:r w:rsidRPr="00AF7494">
        <w:rPr>
          <w:rFonts w:ascii="CMU Serif" w:eastAsia="Arial" w:hAnsi="CMU Serif" w:cs="CMU Serif"/>
          <w:highlight w:val="yellow"/>
          <w:lang w:val="en-US"/>
        </w:rPr>
        <w:t xml:space="preserve">To better identify the effects of latency when measuring data using DAQ smart devices, in this work presented </w:t>
      </w:r>
      <w:r w:rsidRPr="00AF7494">
        <w:rPr>
          <w:rFonts w:ascii="CMU Serif" w:eastAsia="Arial" w:hAnsi="CMU Serif" w:cs="CMU Serif"/>
          <w:color w:val="000000"/>
          <w:highlight w:val="yellow"/>
          <w:lang w:val="en-US"/>
        </w:rPr>
        <w:t xml:space="preserve">here, a simple moving average (SMA) curve </w:t>
      </w:r>
      <w:r w:rsidRPr="00AF7494">
        <w:rPr>
          <w:rFonts w:ascii="CMU Serif" w:eastAsia="Arial" w:hAnsi="CMU Serif" w:cs="CMU Serif"/>
          <w:highlight w:val="yellow"/>
          <w:lang w:val="en-US"/>
        </w:rPr>
        <w:t xml:space="preserve">is </w:t>
      </w:r>
      <w:r w:rsidRPr="00AF7494">
        <w:rPr>
          <w:rFonts w:ascii="CMU Serif" w:eastAsia="Arial" w:hAnsi="CMU Serif" w:cs="CMU Serif"/>
          <w:color w:val="000000"/>
          <w:highlight w:val="yellow"/>
          <w:lang w:val="en-US"/>
        </w:rPr>
        <w:t>plotted</w:t>
      </w:r>
      <w:r w:rsidRPr="00AF7494">
        <w:rPr>
          <w:rFonts w:ascii="CMU Serif" w:eastAsia="Arial" w:hAnsi="CMU Serif" w:cs="CMU Serif"/>
          <w:highlight w:val="yellow"/>
          <w:lang w:val="en-US"/>
        </w:rPr>
        <w:t xml:space="preserve"> on top </w:t>
      </w:r>
      <w:r w:rsidRPr="00AF7494">
        <w:rPr>
          <w:rFonts w:ascii="CMU Serif" w:eastAsia="Arial" w:hAnsi="CMU Serif" w:cs="CMU Serif"/>
          <w:color w:val="000000"/>
          <w:highlight w:val="yellow"/>
          <w:lang w:val="en-US"/>
        </w:rPr>
        <w:t>of the</w:t>
      </w:r>
      <w:r w:rsidRPr="00AF7494">
        <w:rPr>
          <w:rFonts w:ascii="CMU Serif" w:eastAsia="Arial" w:hAnsi="CMU Serif" w:cs="CMU Serif"/>
          <w:highlight w:val="yellow"/>
          <w:lang w:val="en-US"/>
        </w:rPr>
        <w:t xml:space="preserve"> raw experimental data, </w:t>
      </w:r>
      <w:r w:rsidRPr="00AF7494">
        <w:rPr>
          <w:rFonts w:ascii="CMU Serif" w:hAnsi="CMU Serif" w:cs="CMU Serif"/>
          <w:color w:val="000000"/>
          <w:highlight w:val="yellow"/>
          <w:lang w:val="en-US"/>
        </w:rPr>
        <w:t xml:space="preserve">a curve averaging 120 seconds of collected data,  </w:t>
      </w:r>
      <m:oMath>
        <m:sSub>
          <m:sSubPr>
            <m:ctrlPr>
              <w:rPr>
                <w:rFonts w:ascii="Cambria Math" w:hAnsi="Cambria Math" w:cs="CMU Serif"/>
                <w:b/>
                <w:i/>
                <w:color w:val="000000"/>
                <w:sz w:val="16"/>
                <w:szCs w:val="16"/>
                <w:highlight w:val="yellow"/>
                <w:lang w:val="en-US"/>
              </w:rPr>
            </m:ctrlPr>
          </m:sSubPr>
          <m:e>
            <m:r>
              <m:rPr>
                <m:sty m:val="bi"/>
              </m:rPr>
              <w:rPr>
                <w:rFonts w:ascii="Cambria Math" w:hAnsi="Cambria Math" w:cs="CMU Serif"/>
                <w:color w:val="000000"/>
                <w:sz w:val="16"/>
                <w:szCs w:val="16"/>
                <w:highlight w:val="yellow"/>
                <w:lang w:val="en-US"/>
              </w:rPr>
              <m:t>SMA</m:t>
            </m:r>
          </m:e>
          <m:sub>
            <m:r>
              <m:rPr>
                <m:sty m:val="bi"/>
              </m:rPr>
              <w:rPr>
                <w:rFonts w:ascii="Cambria Math" w:hAnsi="Cambria Math" w:cs="CMU Serif"/>
                <w:color w:val="000000"/>
                <w:sz w:val="16"/>
                <w:szCs w:val="16"/>
                <w:highlight w:val="yellow"/>
                <w:lang w:val="en-US"/>
              </w:rPr>
              <m:t>k=2</m:t>
            </m:r>
          </m:sub>
        </m:sSub>
      </m:oMath>
      <w:r w:rsidRPr="00AF7494">
        <w:rPr>
          <w:rFonts w:ascii="CMU Serif" w:hAnsi="CMU Serif" w:cs="CMU Serif"/>
          <w:color w:val="000000"/>
          <w:highlight w:val="yellow"/>
          <w:lang w:val="en-US"/>
        </w:rPr>
        <w:t>:</w:t>
      </w:r>
    </w:p>
    <w:p w14:paraId="175BF754" w14:textId="6AD21B30" w:rsidR="00956499" w:rsidRPr="00AF7494" w:rsidRDefault="00CE35F7" w:rsidP="00956499">
      <w:pPr>
        <w:widowControl w:val="0"/>
        <w:tabs>
          <w:tab w:val="right" w:pos="5103"/>
          <w:tab w:val="center" w:pos="7513"/>
        </w:tabs>
        <w:spacing w:before="240" w:line="480" w:lineRule="auto"/>
        <w:ind w:firstLine="284"/>
        <w:rPr>
          <w:rFonts w:ascii="CMU Serif" w:hAnsi="CMU Serif" w:cs="CMU Serif"/>
          <w:kern w:val="16"/>
          <w:highlight w:val="yellow"/>
          <w:lang w:val="en-US" w:eastAsia="en-US"/>
        </w:rPr>
      </w:pPr>
      <m:oMath>
        <m:sSub>
          <m:sSubPr>
            <m:ctrlPr>
              <w:rPr>
                <w:rFonts w:ascii="Cambria Math" w:hAnsi="Cambria Math" w:cs="CMU Serif"/>
                <w:b/>
                <w:i/>
                <w:color w:val="000000"/>
                <w:highlight w:val="yellow"/>
                <w:lang w:val="en-US"/>
              </w:rPr>
            </m:ctrlPr>
          </m:sSubPr>
          <m:e>
            <m:r>
              <m:rPr>
                <m:sty m:val="bi"/>
              </m:rPr>
              <w:rPr>
                <w:rFonts w:ascii="Cambria Math" w:hAnsi="Cambria Math" w:cs="CMU Serif"/>
                <w:color w:val="000000"/>
                <w:highlight w:val="yellow"/>
                <w:lang w:val="en-US"/>
              </w:rPr>
              <m:t>SMA</m:t>
            </m:r>
          </m:e>
          <m:sub>
            <m:r>
              <m:rPr>
                <m:sty m:val="bi"/>
              </m:rPr>
              <w:rPr>
                <w:rFonts w:ascii="Cambria Math" w:hAnsi="Cambria Math" w:cs="CMU Serif"/>
                <w:color w:val="000000"/>
                <w:highlight w:val="yellow"/>
                <w:lang w:val="en-US"/>
              </w:rPr>
              <m:t>k=2</m:t>
            </m:r>
          </m:sub>
        </m:sSub>
        <m:r>
          <m:rPr>
            <m:sty m:val="bi"/>
          </m:rPr>
          <w:rPr>
            <w:rFonts w:ascii="Cambria Math" w:hAnsi="Cambria Math" w:cs="CMU Serif"/>
            <w:color w:val="000000"/>
            <w:highlight w:val="yellow"/>
            <w:lang w:val="en-US"/>
          </w:rPr>
          <m:t>=</m:t>
        </m:r>
        <m:f>
          <m:fPr>
            <m:ctrlPr>
              <w:rPr>
                <w:rFonts w:ascii="Cambria Math" w:hAnsi="Cambria Math" w:cs="CMU Serif"/>
                <w:b/>
                <w:i/>
                <w:color w:val="000000"/>
                <w:highlight w:val="yellow"/>
                <w:lang w:val="en-US"/>
              </w:rPr>
            </m:ctrlPr>
          </m:fPr>
          <m:num>
            <m:r>
              <m:rPr>
                <m:sty m:val="bi"/>
              </m:rPr>
              <w:rPr>
                <w:rFonts w:ascii="Cambria Math" w:hAnsi="Cambria Math" w:cs="CMU Serif"/>
                <w:color w:val="000000"/>
                <w:highlight w:val="yellow"/>
                <w:lang w:val="en-US"/>
              </w:rPr>
              <m:t>1</m:t>
            </m:r>
          </m:num>
          <m:den>
            <m:r>
              <m:rPr>
                <m:sty m:val="bi"/>
              </m:rPr>
              <w:rPr>
                <w:rFonts w:ascii="Cambria Math" w:hAnsi="Cambria Math" w:cs="CMU Serif"/>
                <w:color w:val="000000"/>
                <w:highlight w:val="yellow"/>
                <w:lang w:val="en-US"/>
              </w:rPr>
              <m:t>k</m:t>
            </m:r>
          </m:den>
        </m:f>
        <m:nary>
          <m:naryPr>
            <m:chr m:val="∑"/>
            <m:limLoc m:val="undOvr"/>
            <m:ctrlPr>
              <w:rPr>
                <w:rFonts w:ascii="Cambria Math" w:hAnsi="Cambria Math" w:cs="CMU Serif"/>
                <w:b/>
                <w:i/>
                <w:color w:val="000000"/>
                <w:highlight w:val="yellow"/>
                <w:lang w:val="en-US"/>
              </w:rPr>
            </m:ctrlPr>
          </m:naryPr>
          <m:sub>
            <m:r>
              <m:rPr>
                <m:sty m:val="bi"/>
              </m:rPr>
              <w:rPr>
                <w:rFonts w:ascii="Cambria Math" w:hAnsi="Cambria Math" w:cs="CMU Serif"/>
                <w:color w:val="000000"/>
                <w:highlight w:val="yellow"/>
                <w:lang w:val="en-US"/>
              </w:rPr>
              <m:t>i=n-k+1</m:t>
            </m:r>
          </m:sub>
          <m:sup>
            <m:r>
              <m:rPr>
                <m:sty m:val="bi"/>
              </m:rPr>
              <w:rPr>
                <w:rFonts w:ascii="Cambria Math" w:hAnsi="Cambria Math" w:cs="CMU Serif"/>
                <w:color w:val="000000"/>
                <w:highlight w:val="yellow"/>
                <w:lang w:val="en-US"/>
              </w:rPr>
              <m:t>n</m:t>
            </m:r>
          </m:sup>
          <m:e>
            <m:sSub>
              <m:sSubPr>
                <m:ctrlPr>
                  <w:rPr>
                    <w:rFonts w:ascii="Cambria Math" w:hAnsi="Cambria Math" w:cs="CMU Serif"/>
                    <w:b/>
                    <w:i/>
                    <w:color w:val="000000"/>
                    <w:highlight w:val="yellow"/>
                    <w:lang w:val="en-US"/>
                  </w:rPr>
                </m:ctrlPr>
              </m:sSubPr>
              <m:e>
                <m:r>
                  <m:rPr>
                    <m:sty m:val="bi"/>
                  </m:rPr>
                  <w:rPr>
                    <w:rFonts w:ascii="Cambria Math" w:hAnsi="Cambria Math" w:cs="CMU Serif"/>
                    <w:color w:val="000000"/>
                    <w:highlight w:val="yellow"/>
                    <w:lang w:val="en-US"/>
                  </w:rPr>
                  <m:t>p</m:t>
                </m:r>
              </m:e>
              <m:sub>
                <m:r>
                  <m:rPr>
                    <m:sty m:val="bi"/>
                  </m:rPr>
                  <w:rPr>
                    <w:rFonts w:ascii="Cambria Math" w:hAnsi="Cambria Math" w:cs="CMU Serif"/>
                    <w:color w:val="000000"/>
                    <w:highlight w:val="yellow"/>
                    <w:lang w:val="en-US"/>
                  </w:rPr>
                  <m:t>i</m:t>
                </m:r>
              </m:sub>
            </m:sSub>
          </m:e>
        </m:nary>
      </m:oMath>
      <w:r w:rsidR="00956499" w:rsidRPr="00AF7494">
        <w:rPr>
          <w:rFonts w:ascii="CMU Serif" w:hAnsi="CMU Serif" w:cs="CMU Serif"/>
          <w:i/>
          <w:iCs/>
          <w:highlight w:val="yellow"/>
          <w:lang w:val="en-US"/>
        </w:rPr>
        <w:tab/>
      </w:r>
      <w:r w:rsidR="00956499" w:rsidRPr="00AF7494">
        <w:rPr>
          <w:rFonts w:ascii="CMU Serif" w:hAnsi="CMU Serif" w:cs="CMU Serif"/>
          <w:kern w:val="16"/>
          <w:highlight w:val="yellow"/>
          <w:lang w:val="en-US" w:eastAsia="en-US"/>
        </w:rPr>
        <w:t>(</w:t>
      </w:r>
      <w:r w:rsidR="00956499" w:rsidRPr="00AF7494">
        <w:rPr>
          <w:rFonts w:ascii="CMU Serif" w:hAnsi="CMU Serif" w:cs="CMU Serif"/>
          <w:kern w:val="16"/>
          <w:highlight w:val="yellow"/>
          <w:lang w:val="en-US" w:eastAsia="en-US"/>
        </w:rPr>
        <w:fldChar w:fldCharType="begin"/>
      </w:r>
      <w:r w:rsidR="00956499" w:rsidRPr="00AF7494">
        <w:rPr>
          <w:rFonts w:ascii="CMU Serif" w:hAnsi="CMU Serif" w:cs="CMU Serif"/>
          <w:kern w:val="16"/>
          <w:highlight w:val="yellow"/>
          <w:lang w:val="en-US" w:eastAsia="en-US"/>
        </w:rPr>
        <w:instrText xml:space="preserve"> SEQ ( \* ARABIC </w:instrText>
      </w:r>
      <w:r w:rsidR="00956499" w:rsidRPr="00AF7494">
        <w:rPr>
          <w:rFonts w:ascii="CMU Serif" w:hAnsi="CMU Serif" w:cs="CMU Serif"/>
          <w:kern w:val="16"/>
          <w:highlight w:val="yellow"/>
          <w:lang w:val="en-US" w:eastAsia="en-US"/>
        </w:rPr>
        <w:fldChar w:fldCharType="separate"/>
      </w:r>
      <w:r w:rsidR="00BC59F7">
        <w:rPr>
          <w:rFonts w:ascii="CMU Serif" w:hAnsi="CMU Serif" w:cs="CMU Serif"/>
          <w:noProof/>
          <w:kern w:val="16"/>
          <w:highlight w:val="yellow"/>
          <w:lang w:val="en-US" w:eastAsia="en-US"/>
        </w:rPr>
        <w:t>1</w:t>
      </w:r>
      <w:r w:rsidR="00956499" w:rsidRPr="00AF7494">
        <w:rPr>
          <w:rFonts w:ascii="CMU Serif" w:hAnsi="CMU Serif" w:cs="CMU Serif"/>
          <w:kern w:val="16"/>
          <w:highlight w:val="yellow"/>
          <w:lang w:val="en-US" w:eastAsia="en-US"/>
        </w:rPr>
        <w:fldChar w:fldCharType="end"/>
      </w:r>
      <w:r w:rsidR="00956499" w:rsidRPr="00AF7494">
        <w:rPr>
          <w:rFonts w:ascii="CMU Serif" w:hAnsi="CMU Serif" w:cs="CMU Serif"/>
          <w:kern w:val="16"/>
          <w:highlight w:val="yellow"/>
          <w:lang w:val="en-US" w:eastAsia="en-US"/>
        </w:rPr>
        <w:t>)</w:t>
      </w:r>
    </w:p>
    <w:p w14:paraId="3E2C007F" w14:textId="77777777" w:rsidR="00956499" w:rsidRPr="00916BA8" w:rsidRDefault="00956499" w:rsidP="00956499">
      <w:pPr>
        <w:spacing w:line="240" w:lineRule="auto"/>
        <w:rPr>
          <w:rFonts w:ascii="CMU Serif" w:hAnsi="CMU Serif" w:cs="CMU Serif"/>
          <w:color w:val="000000"/>
          <w:lang w:val="en-US"/>
        </w:rPr>
      </w:pPr>
      <w:r w:rsidRPr="00AF7494">
        <w:rPr>
          <w:rFonts w:ascii="CMU Serif" w:hAnsi="CMU Serif" w:cs="CMU Serif"/>
          <w:color w:val="000000"/>
          <w:highlight w:val="yellow"/>
          <w:lang w:val="en-US"/>
        </w:rPr>
        <w:t xml:space="preserve">The </w:t>
      </w:r>
      <m:oMath>
        <m:sSub>
          <m:sSubPr>
            <m:ctrlPr>
              <w:rPr>
                <w:rFonts w:ascii="Cambria Math" w:hAnsi="Cambria Math" w:cs="CMU Serif"/>
                <w:b/>
                <w:i/>
                <w:color w:val="000000"/>
                <w:sz w:val="16"/>
                <w:szCs w:val="16"/>
                <w:highlight w:val="yellow"/>
                <w:lang w:val="en-US"/>
              </w:rPr>
            </m:ctrlPr>
          </m:sSubPr>
          <m:e>
            <m:r>
              <m:rPr>
                <m:sty m:val="bi"/>
              </m:rPr>
              <w:rPr>
                <w:rFonts w:ascii="Cambria Math" w:hAnsi="Cambria Math" w:cs="CMU Serif"/>
                <w:color w:val="000000"/>
                <w:sz w:val="16"/>
                <w:szCs w:val="16"/>
                <w:highlight w:val="yellow"/>
                <w:lang w:val="en-US"/>
              </w:rPr>
              <m:t>SMA</m:t>
            </m:r>
          </m:e>
          <m:sub>
            <m:r>
              <m:rPr>
                <m:sty m:val="bi"/>
              </m:rPr>
              <w:rPr>
                <w:rFonts w:ascii="Cambria Math" w:hAnsi="Cambria Math" w:cs="CMU Serif"/>
                <w:color w:val="000000"/>
                <w:sz w:val="16"/>
                <w:szCs w:val="16"/>
                <w:highlight w:val="yellow"/>
                <w:lang w:val="en-US"/>
              </w:rPr>
              <m:t>k=2</m:t>
            </m:r>
          </m:sub>
        </m:sSub>
      </m:oMath>
      <w:r w:rsidRPr="00AF7494">
        <w:rPr>
          <w:rFonts w:ascii="CMU Serif" w:hAnsi="CMU Serif" w:cs="CMU Serif"/>
          <w:color w:val="000000"/>
          <w:highlight w:val="yellow"/>
          <w:lang w:val="en-US"/>
        </w:rPr>
        <w:t xml:space="preserve"> above is the equivalent of slowing data measurements in time, simulating a higher response time and allows to see in a graphical manner the effects of latency in measurements as if traveling through a monitoring network, in this particular case, with a latency of 60 seconds. Moreover, SMA allow identification of predicted values outside the lower and upper boundaries and when it does, is a good indicator that other unknown external factors may be happening influencing measurement results. In everyday usage, as a warning showing the need for human verification and further validation.</w:t>
      </w:r>
      <w:r w:rsidRPr="00916BA8">
        <w:rPr>
          <w:rFonts w:ascii="CMU Serif" w:hAnsi="CMU Serif" w:cs="CMU Serif"/>
          <w:color w:val="000000"/>
          <w:lang w:val="en-US"/>
        </w:rPr>
        <w:t xml:space="preserve"> </w:t>
      </w:r>
    </w:p>
    <w:p w14:paraId="0AEF3257" w14:textId="77777777" w:rsidR="00956499" w:rsidRDefault="00956499" w:rsidP="00F160E5">
      <w:pPr>
        <w:spacing w:line="240" w:lineRule="auto"/>
        <w:rPr>
          <w:rFonts w:ascii="CMU Serif" w:hAnsi="CMU Serif" w:cs="CMU Serif"/>
          <w:lang w:val="en-US"/>
        </w:rPr>
      </w:pPr>
    </w:p>
    <w:p w14:paraId="689AFF40" w14:textId="6EF6C540" w:rsidR="00C957EA" w:rsidRPr="003D4FB1" w:rsidRDefault="00C957EA" w:rsidP="00C957EA">
      <w:pPr>
        <w:pStyle w:val="Heading1"/>
        <w:rPr>
          <w:lang w:val="en-US"/>
        </w:rPr>
      </w:pPr>
      <w:r w:rsidRPr="003D4FB1">
        <w:rPr>
          <w:lang w:val="en-US"/>
        </w:rPr>
        <w:t xml:space="preserve">Network </w:t>
      </w:r>
      <w:r>
        <w:rPr>
          <w:lang w:val="en-US"/>
        </w:rPr>
        <w:t>Infrastructure</w:t>
      </w:r>
    </w:p>
    <w:p w14:paraId="1D3F36DC" w14:textId="77777777" w:rsidR="00C957EA" w:rsidRPr="0064000A" w:rsidRDefault="00C957EA" w:rsidP="00C957EA">
      <w:pPr>
        <w:spacing w:line="240" w:lineRule="auto"/>
        <w:ind w:firstLine="270"/>
        <w:rPr>
          <w:rFonts w:ascii="CMU Serif" w:hAnsi="CMU Serif" w:cs="CMU Serif"/>
          <w:highlight w:val="yellow"/>
          <w:lang w:val="en-US"/>
        </w:rPr>
      </w:pPr>
      <w:r w:rsidRPr="0064000A">
        <w:rPr>
          <w:rFonts w:ascii="CMU Serif" w:hAnsi="CMU Serif" w:cs="CMU Serif"/>
          <w:color w:val="000000"/>
          <w:highlight w:val="yellow"/>
          <w:lang w:val="en-US"/>
        </w:rPr>
        <w:t>An</w:t>
      </w:r>
      <w:r w:rsidRPr="0064000A">
        <w:rPr>
          <w:rFonts w:ascii="CMU Serif" w:hAnsi="CMU Serif" w:cs="CMU Serif"/>
          <w:highlight w:val="yellow"/>
          <w:lang w:val="en-US"/>
        </w:rPr>
        <w:t xml:space="preserve"> important part when implementing a structural monitoring network for live data acquisition is the network structure, i.e., how smart devices connect and relay collected data measurements back to a </w:t>
      </w:r>
      <w:r w:rsidRPr="0064000A">
        <w:rPr>
          <w:rFonts w:ascii="CMU Serif" w:hAnsi="CMU Serif" w:cs="CMU Serif"/>
          <w:color w:val="000000"/>
          <w:highlight w:val="yellow"/>
          <w:lang w:val="en-US"/>
        </w:rPr>
        <w:t>database (Db),</w:t>
      </w:r>
      <w:r w:rsidRPr="0064000A">
        <w:rPr>
          <w:rFonts w:ascii="CMU Serif" w:hAnsi="CMU Serif" w:cs="CMU Serif"/>
          <w:highlight w:val="yellow"/>
          <w:lang w:val="en-US"/>
        </w:rPr>
        <w:t xml:space="preserve"> stored </w:t>
      </w:r>
      <w:r w:rsidRPr="0064000A">
        <w:rPr>
          <w:rFonts w:ascii="CMU Serif" w:hAnsi="CMU Serif" w:cs="CMU Serif"/>
          <w:color w:val="000000"/>
          <w:highlight w:val="yellow"/>
          <w:lang w:val="en-US"/>
        </w:rPr>
        <w:t>on</w:t>
      </w:r>
      <w:r w:rsidRPr="0064000A">
        <w:rPr>
          <w:rFonts w:ascii="CMU Serif" w:hAnsi="CMU Serif" w:cs="CMU Serif"/>
          <w:highlight w:val="yellow"/>
          <w:lang w:val="en-US"/>
        </w:rPr>
        <w:t xml:space="preserve"> a Db server responsible for </w:t>
      </w:r>
      <w:r w:rsidRPr="0064000A">
        <w:rPr>
          <w:rFonts w:ascii="CMU Serif" w:hAnsi="CMU Serif" w:cs="CMU Serif"/>
          <w:color w:val="000000"/>
          <w:highlight w:val="yellow"/>
          <w:lang w:val="en-US"/>
        </w:rPr>
        <w:t>managing</w:t>
      </w:r>
      <w:r w:rsidRPr="0064000A">
        <w:rPr>
          <w:rFonts w:ascii="CMU Serif" w:hAnsi="CMU Serif" w:cs="CMU Serif"/>
          <w:highlight w:val="yellow"/>
          <w:lang w:val="en-US"/>
        </w:rPr>
        <w:t xml:space="preserve"> data on a network. It also requires an authentication server to verify if a new smart device is authorized to access the network and to define access limitations and configuration to use while authenticated in the network. </w:t>
      </w:r>
    </w:p>
    <w:p w14:paraId="1D284C06" w14:textId="77777777" w:rsidR="00C957EA" w:rsidRPr="00916BA8" w:rsidRDefault="00C957EA" w:rsidP="00C957EA">
      <w:pPr>
        <w:spacing w:line="240" w:lineRule="auto"/>
        <w:ind w:firstLine="270"/>
        <w:rPr>
          <w:rFonts w:ascii="CMU Serif" w:hAnsi="CMU Serif" w:cs="CMU Serif"/>
          <w:lang w:val="en-US"/>
        </w:rPr>
      </w:pPr>
      <w:r w:rsidRPr="0064000A">
        <w:rPr>
          <w:rFonts w:ascii="CMU Serif" w:hAnsi="CMU Serif" w:cs="CMU Serif"/>
          <w:highlight w:val="yellow"/>
          <w:lang w:val="en-US"/>
        </w:rPr>
        <w:t xml:space="preserve">There are </w:t>
      </w:r>
      <w:r w:rsidRPr="0064000A">
        <w:rPr>
          <w:rFonts w:ascii="CMU Serif" w:hAnsi="CMU Serif" w:cs="CMU Serif"/>
          <w:color w:val="000000"/>
          <w:highlight w:val="yellow"/>
          <w:lang w:val="en-US"/>
        </w:rPr>
        <w:t>several</w:t>
      </w:r>
      <w:r w:rsidRPr="0064000A">
        <w:rPr>
          <w:rFonts w:ascii="CMU Serif" w:hAnsi="CMU Serif" w:cs="CMU Serif"/>
          <w:highlight w:val="yellow"/>
          <w:lang w:val="en-US"/>
        </w:rPr>
        <w:t xml:space="preserve"> solutions available to relay data to a DB server. A monitoring network </w:t>
      </w:r>
      <w:r w:rsidRPr="0064000A">
        <w:rPr>
          <w:rFonts w:ascii="CMU Serif" w:hAnsi="CMU Serif" w:cs="CMU Serif"/>
          <w:color w:val="000000"/>
          <w:highlight w:val="yellow"/>
          <w:lang w:val="en-US"/>
        </w:rPr>
        <w:t>often</w:t>
      </w:r>
      <w:r w:rsidRPr="0064000A">
        <w:rPr>
          <w:rFonts w:ascii="CMU Serif" w:hAnsi="CMU Serif" w:cs="CMU Serif"/>
          <w:highlight w:val="yellow"/>
          <w:lang w:val="en-US"/>
        </w:rPr>
        <w:t xml:space="preserve"> includes intermediate gateway devices, </w:t>
      </w:r>
      <w:r w:rsidRPr="0064000A">
        <w:rPr>
          <w:rFonts w:ascii="CMU Serif" w:hAnsi="CMU Serif" w:cs="CMU Serif"/>
          <w:color w:val="000000"/>
          <w:highlight w:val="yellow"/>
          <w:lang w:val="en-US"/>
        </w:rPr>
        <w:t>that are capable of forwarding</w:t>
      </w:r>
      <w:r w:rsidRPr="0064000A">
        <w:rPr>
          <w:rFonts w:ascii="CMU Serif" w:hAnsi="CMU Serif" w:cs="CMU Serif"/>
          <w:highlight w:val="yellow"/>
          <w:lang w:val="en-US"/>
        </w:rPr>
        <w:t xml:space="preserve"> data packets </w:t>
      </w:r>
      <w:r w:rsidRPr="0064000A">
        <w:rPr>
          <w:rFonts w:ascii="CMU Serif" w:hAnsi="CMU Serif" w:cs="CMU Serif"/>
          <w:color w:val="000000"/>
          <w:highlight w:val="yellow"/>
          <w:lang w:val="en-US"/>
        </w:rPr>
        <w:t>between the</w:t>
      </w:r>
      <w:r w:rsidRPr="0064000A">
        <w:rPr>
          <w:rFonts w:ascii="CMU Serif" w:hAnsi="CMU Serif" w:cs="CMU Serif"/>
          <w:highlight w:val="yellow"/>
          <w:lang w:val="en-US"/>
        </w:rPr>
        <w:t xml:space="preserve"> smart structural composite &amp; device and the network server. Examples of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include Ethernet gateways, cellular </w:t>
      </w:r>
      <w:r w:rsidRPr="0064000A">
        <w:rPr>
          <w:rFonts w:ascii="CMU Serif" w:hAnsi="CMU Serif" w:cs="CMU Serif"/>
          <w:color w:val="000000"/>
          <w:highlight w:val="yellow"/>
          <w:lang w:val="en-US"/>
        </w:rPr>
        <w:t>gateways,</w:t>
      </w:r>
      <w:r w:rsidRPr="0064000A">
        <w:rPr>
          <w:rFonts w:ascii="CMU Serif" w:hAnsi="CMU Serif" w:cs="CMU Serif"/>
          <w:highlight w:val="yellow"/>
          <w:lang w:val="en-US"/>
        </w:rPr>
        <w:t xml:space="preserve"> and LoraWAN gateways.</w:t>
      </w:r>
      <w:r w:rsidRPr="00916BA8">
        <w:rPr>
          <w:rFonts w:ascii="CMU Serif" w:hAnsi="CMU Serif" w:cs="CMU Serif"/>
          <w:lang w:val="en-US"/>
        </w:rPr>
        <w:t xml:space="preserve"> </w:t>
      </w:r>
    </w:p>
    <w:p w14:paraId="059275BC" w14:textId="77777777" w:rsidR="00C957EA" w:rsidRDefault="00C957EA" w:rsidP="00F160E5">
      <w:pPr>
        <w:spacing w:line="240" w:lineRule="auto"/>
        <w:rPr>
          <w:rFonts w:ascii="CMU Serif" w:hAnsi="CMU Serif" w:cs="CMU Serif"/>
          <w:lang w:val="en-US"/>
        </w:rPr>
      </w:pPr>
    </w:p>
    <w:p w14:paraId="1E5C4A91" w14:textId="184AB871" w:rsidR="00053338" w:rsidRDefault="00053338" w:rsidP="00F160E5">
      <w:pPr>
        <w:spacing w:line="240" w:lineRule="auto"/>
        <w:rPr>
          <w:rFonts w:ascii="CMU Serif" w:hAnsi="CMU Serif" w:cs="CMU Serif"/>
          <w:lang w:val="en-US"/>
        </w:rPr>
        <w:sectPr w:rsidR="00053338" w:rsidSect="00277DE1">
          <w:type w:val="continuous"/>
          <w:pgSz w:w="12240" w:h="15840"/>
          <w:pgMar w:top="1417" w:right="851" w:bottom="1417" w:left="851" w:header="720" w:footer="743" w:gutter="0"/>
          <w:cols w:num="2" w:space="518"/>
          <w:noEndnote/>
          <w:docGrid w:linePitch="360"/>
        </w:sectPr>
      </w:pPr>
    </w:p>
    <w:p w14:paraId="24302366" w14:textId="1B4E1A86" w:rsidR="00F160E5" w:rsidRDefault="00F160E5" w:rsidP="00F160E5">
      <w:pPr>
        <w:spacing w:line="240" w:lineRule="auto"/>
        <w:rPr>
          <w:rFonts w:ascii="CMU Serif" w:hAnsi="CMU Serif" w:cs="CMU Serif"/>
          <w:lang w:val="en-US"/>
        </w:rPr>
      </w:pPr>
    </w:p>
    <w:p w14:paraId="3EC7CCE6" w14:textId="34B65009" w:rsidR="00265C52" w:rsidRDefault="00D06EFF" w:rsidP="00265C52">
      <w:pPr>
        <w:keepNext/>
        <w:spacing w:line="240" w:lineRule="auto"/>
        <w:jc w:val="center"/>
      </w:pPr>
      <w:r>
        <w:rPr>
          <w:noProof/>
        </w:rPr>
        <w:lastRenderedPageBreak/>
        <mc:AlternateContent>
          <mc:Choice Requires="wpg">
            <w:drawing>
              <wp:inline distT="0" distB="0" distL="0" distR="0" wp14:anchorId="5129310D" wp14:editId="1E46883D">
                <wp:extent cx="4070350" cy="3536315"/>
                <wp:effectExtent l="0" t="0" r="6350" b="6985"/>
                <wp:docPr id="80" name="Group 80"/>
                <wp:cNvGraphicFramePr/>
                <a:graphic xmlns:a="http://schemas.openxmlformats.org/drawingml/2006/main">
                  <a:graphicData uri="http://schemas.microsoft.com/office/word/2010/wordprocessingGroup">
                    <wpg:wgp>
                      <wpg:cNvGrpSpPr/>
                      <wpg:grpSpPr>
                        <a:xfrm>
                          <a:off x="0" y="0"/>
                          <a:ext cx="4070350" cy="3536315"/>
                          <a:chOff x="0" y="0"/>
                          <a:chExt cx="4070350" cy="3536315"/>
                        </a:xfrm>
                      </wpg:grpSpPr>
                      <wpg:grpSp>
                        <wpg:cNvPr id="81" name="Group 81"/>
                        <wpg:cNvGrpSpPr/>
                        <wpg:grpSpPr>
                          <a:xfrm>
                            <a:off x="0" y="0"/>
                            <a:ext cx="4070350" cy="3536315"/>
                            <a:chOff x="0" y="0"/>
                            <a:chExt cx="4070696" cy="3536788"/>
                          </a:xfrm>
                        </wpg:grpSpPr>
                        <wpg:grpSp>
                          <wpg:cNvPr id="83" name="Group 83"/>
                          <wpg:cNvGrpSpPr/>
                          <wpg:grpSpPr>
                            <a:xfrm>
                              <a:off x="2143786" y="0"/>
                              <a:ext cx="1096728" cy="1285898"/>
                              <a:chOff x="0" y="0"/>
                              <a:chExt cx="1096728" cy="1285898"/>
                            </a:xfrm>
                          </wpg:grpSpPr>
                          <wpg:grpSp>
                            <wpg:cNvPr id="84" name="Group 84"/>
                            <wpg:cNvGrpSpPr/>
                            <wpg:grpSpPr>
                              <a:xfrm>
                                <a:off x="0" y="0"/>
                                <a:ext cx="1096728" cy="870090"/>
                                <a:chOff x="-13813" y="-190615"/>
                                <a:chExt cx="864235" cy="870465"/>
                              </a:xfrm>
                            </wpg:grpSpPr>
                            <wps:wsp>
                              <wps:cNvPr id="85" name="Zone de texte 52"/>
                              <wps:cNvSpPr txBox="1"/>
                              <wps:spPr>
                                <a:xfrm>
                                  <a:off x="-13813" y="413785"/>
                                  <a:ext cx="864235" cy="266065"/>
                                </a:xfrm>
                                <a:prstGeom prst="rect">
                                  <a:avLst/>
                                </a:prstGeom>
                                <a:solidFill>
                                  <a:schemeClr val="lt1"/>
                                </a:solidFill>
                                <a:ln w="6350">
                                  <a:noFill/>
                                </a:ln>
                              </wps:spPr>
                              <wps:txb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6" name="Image 13"/>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65534" y="-190615"/>
                                  <a:ext cx="718185" cy="619760"/>
                                </a:xfrm>
                                <a:prstGeom prst="rect">
                                  <a:avLst/>
                                </a:prstGeom>
                              </pic:spPr>
                            </pic:pic>
                          </wpg:grpSp>
                          <wps:wsp>
                            <wps:cNvPr id="87" name="Flèche : double flèche horizontale 38"/>
                            <wps:cNvSpPr/>
                            <wps:spPr>
                              <a:xfrm rot="18602073" flipV="1">
                                <a:off x="41454" y="1013214"/>
                                <a:ext cx="476885" cy="68483"/>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778063" y="86973"/>
                              <a:ext cx="1303661" cy="1207741"/>
                              <a:chOff x="0" y="0"/>
                              <a:chExt cx="1303661" cy="1207741"/>
                            </a:xfrm>
                          </wpg:grpSpPr>
                          <wpg:grpSp>
                            <wpg:cNvPr id="89" name="Group 89"/>
                            <wpg:cNvGrpSpPr/>
                            <wpg:grpSpPr>
                              <a:xfrm>
                                <a:off x="0" y="0"/>
                                <a:ext cx="1303661" cy="773510"/>
                                <a:chOff x="-179143" y="0"/>
                                <a:chExt cx="1243137" cy="773677"/>
                              </a:xfrm>
                            </wpg:grpSpPr>
                            <pic:pic xmlns:pic="http://schemas.openxmlformats.org/drawingml/2006/picture">
                              <pic:nvPicPr>
                                <pic:cNvPr id="90" name="Image 2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11967" y="0"/>
                                  <a:ext cx="308610" cy="557530"/>
                                </a:xfrm>
                                <a:prstGeom prst="rect">
                                  <a:avLst/>
                                </a:prstGeom>
                              </pic:spPr>
                            </pic:pic>
                            <pic:pic xmlns:pic="http://schemas.openxmlformats.org/drawingml/2006/picture">
                              <pic:nvPicPr>
                                <pic:cNvPr id="91" name="Image 22" descr="Data Center Icon Png #270256 - Free Icons Library"/>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294847" y="257525"/>
                                  <a:ext cx="553085" cy="327025"/>
                                </a:xfrm>
                                <a:prstGeom prst="rect">
                                  <a:avLst/>
                                </a:prstGeom>
                                <a:noFill/>
                                <a:ln>
                                  <a:noFill/>
                                </a:ln>
                              </pic:spPr>
                            </pic:pic>
                            <wps:wsp>
                              <wps:cNvPr id="92" name="Zone de texte 54"/>
                              <wps:cNvSpPr txBox="1"/>
                              <wps:spPr>
                                <a:xfrm>
                                  <a:off x="-179143" y="547742"/>
                                  <a:ext cx="1243137" cy="225935"/>
                                </a:xfrm>
                                <a:prstGeom prst="rect">
                                  <a:avLst/>
                                </a:prstGeom>
                                <a:noFill/>
                                <a:ln w="6350">
                                  <a:noFill/>
                                </a:ln>
                              </wps:spPr>
                              <wps:txb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 name="Flèche : double flèche horizontale 38"/>
                            <wps:cNvSpPr/>
                            <wps:spPr>
                              <a:xfrm rot="3126327">
                                <a:off x="732542" y="932469"/>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 name="Group 94"/>
                          <wpg:cNvGrpSpPr/>
                          <wpg:grpSpPr>
                            <a:xfrm>
                              <a:off x="0" y="954361"/>
                              <a:ext cx="1677461" cy="1082717"/>
                              <a:chOff x="0" y="0"/>
                              <a:chExt cx="1677461" cy="1082717"/>
                            </a:xfrm>
                          </wpg:grpSpPr>
                          <wpg:grpSp>
                            <wpg:cNvPr id="95" name="Group 95"/>
                            <wpg:cNvGrpSpPr/>
                            <wpg:grpSpPr>
                              <a:xfrm>
                                <a:off x="0" y="0"/>
                                <a:ext cx="1268730" cy="1082717"/>
                                <a:chOff x="0" y="0"/>
                                <a:chExt cx="1268730" cy="1082717"/>
                              </a:xfrm>
                            </wpg:grpSpPr>
                            <pic:pic xmlns:pic="http://schemas.openxmlformats.org/drawingml/2006/picture">
                              <pic:nvPicPr>
                                <pic:cNvPr id="96" name="Picture 96"/>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97" name="Zone de texte 54"/>
                              <wps:cNvSpPr txBox="1"/>
                              <wps:spPr>
                                <a:xfrm>
                                  <a:off x="0" y="709972"/>
                                  <a:ext cx="1268730" cy="372745"/>
                                </a:xfrm>
                                <a:prstGeom prst="rect">
                                  <a:avLst/>
                                </a:prstGeom>
                                <a:noFill/>
                                <a:ln w="6350">
                                  <a:noFill/>
                                </a:ln>
                              </wps:spPr>
                              <wps:txbx>
                                <w:txbxContent>
                                  <w:p w14:paraId="42FF5D37"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8" name="Group 98"/>
                            <wpg:cNvGrpSpPr/>
                            <wpg:grpSpPr>
                              <a:xfrm>
                                <a:off x="1215664" y="517024"/>
                                <a:ext cx="461797" cy="183246"/>
                                <a:chOff x="233095" y="6445"/>
                                <a:chExt cx="461797" cy="183246"/>
                              </a:xfrm>
                            </wpg:grpSpPr>
                            <wps:wsp>
                              <wps:cNvPr id="99" name="Flèche : double flèche horizontale 31"/>
                              <wps:cNvSpPr/>
                              <wps:spPr>
                                <a:xfrm rot="1802152">
                                  <a:off x="233095" y="117154"/>
                                  <a:ext cx="461797" cy="72537"/>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0"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13143" y="6445"/>
                                  <a:ext cx="132080" cy="74930"/>
                                </a:xfrm>
                                <a:prstGeom prst="rect">
                                  <a:avLst/>
                                </a:prstGeom>
                              </pic:spPr>
                            </pic:pic>
                          </wpg:grpSp>
                        </wpg:grpSp>
                        <wpg:grpSp>
                          <wpg:cNvPr id="101" name="Group 101"/>
                          <wpg:cNvGrpSpPr/>
                          <wpg:grpSpPr>
                            <a:xfrm>
                              <a:off x="425466" y="1999025"/>
                              <a:ext cx="1388935" cy="1241582"/>
                              <a:chOff x="0" y="0"/>
                              <a:chExt cx="1388935" cy="1241582"/>
                            </a:xfrm>
                          </wpg:grpSpPr>
                          <wpg:grpSp>
                            <wpg:cNvPr id="102" name="Group 102"/>
                            <wpg:cNvGrpSpPr/>
                            <wpg:grpSpPr>
                              <a:xfrm>
                                <a:off x="0" y="158865"/>
                                <a:ext cx="1268730" cy="1082717"/>
                                <a:chOff x="0" y="0"/>
                                <a:chExt cx="1268730" cy="1082717"/>
                              </a:xfrm>
                            </wpg:grpSpPr>
                            <pic:pic xmlns:pic="http://schemas.openxmlformats.org/drawingml/2006/picture">
                              <pic:nvPicPr>
                                <pic:cNvPr id="103" name="Picture 103"/>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04" name="Zone de texte 54"/>
                              <wps:cNvSpPr txBox="1"/>
                              <wps:spPr>
                                <a:xfrm>
                                  <a:off x="0" y="709972"/>
                                  <a:ext cx="1268730" cy="372745"/>
                                </a:xfrm>
                                <a:prstGeom prst="rect">
                                  <a:avLst/>
                                </a:prstGeom>
                                <a:noFill/>
                                <a:ln w="6350">
                                  <a:noFill/>
                                </a:ln>
                              </wps:spPr>
                              <wps:txbx>
                                <w:txbxContent>
                                  <w:p w14:paraId="16A83E23"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 name="Group 105"/>
                            <wpg:cNvGrpSpPr/>
                            <wpg:grpSpPr>
                              <a:xfrm>
                                <a:off x="912050" y="0"/>
                                <a:ext cx="476885" cy="123023"/>
                                <a:chOff x="0" y="0"/>
                                <a:chExt cx="476885" cy="123023"/>
                              </a:xfrm>
                            </wpg:grpSpPr>
                            <wps:wsp>
                              <wps:cNvPr id="106" name="Flèche : double flèche horizontale 38"/>
                              <wps:cNvSpPr/>
                              <wps:spPr>
                                <a:xfrm rot="19457873">
                                  <a:off x="0" y="49363"/>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72870" y="0"/>
                                  <a:ext cx="132080" cy="74930"/>
                                </a:xfrm>
                                <a:prstGeom prst="rect">
                                  <a:avLst/>
                                </a:prstGeom>
                              </pic:spPr>
                            </pic:pic>
                          </wpg:grpSp>
                        </wpg:grpSp>
                        <wpg:grpSp>
                          <wpg:cNvPr id="108" name="Group 108"/>
                          <wpg:cNvGrpSpPr/>
                          <wpg:grpSpPr>
                            <a:xfrm>
                              <a:off x="1518515" y="1958330"/>
                              <a:ext cx="1268730" cy="1578458"/>
                              <a:chOff x="0" y="0"/>
                              <a:chExt cx="1268730" cy="1578458"/>
                            </a:xfrm>
                          </wpg:grpSpPr>
                          <wpg:grpSp>
                            <wpg:cNvPr id="109" name="Group 109"/>
                            <wpg:cNvGrpSpPr/>
                            <wpg:grpSpPr>
                              <a:xfrm>
                                <a:off x="0" y="495741"/>
                                <a:ext cx="1268730" cy="1082717"/>
                                <a:chOff x="0" y="0"/>
                                <a:chExt cx="1268730" cy="1082717"/>
                              </a:xfrm>
                            </wpg:grpSpPr>
                            <pic:pic xmlns:pic="http://schemas.openxmlformats.org/drawingml/2006/picture">
                              <pic:nvPicPr>
                                <pic:cNvPr id="110" name="Picture 110"/>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11" name="Zone de texte 54"/>
                              <wps:cNvSpPr txBox="1"/>
                              <wps:spPr>
                                <a:xfrm>
                                  <a:off x="0" y="709972"/>
                                  <a:ext cx="1268730" cy="372745"/>
                                </a:xfrm>
                                <a:prstGeom prst="rect">
                                  <a:avLst/>
                                </a:prstGeom>
                                <a:noFill/>
                                <a:ln w="6350">
                                  <a:noFill/>
                                </a:ln>
                              </wps:spPr>
                              <wps:txbx>
                                <w:txbxContent>
                                  <w:p w14:paraId="4F6494D0"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409012" y="0"/>
                                <a:ext cx="244924" cy="413276"/>
                                <a:chOff x="0" y="0"/>
                                <a:chExt cx="244924" cy="413276"/>
                              </a:xfrm>
                            </wpg:grpSpPr>
                            <wps:wsp>
                              <wps:cNvPr id="113" name="Flèche : double flèche horizontale 31"/>
                              <wps:cNvSpPr/>
                              <wps:spPr>
                                <a:xfrm rot="16200000">
                                  <a:off x="2596" y="170947"/>
                                  <a:ext cx="413276" cy="71381"/>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177754"/>
                                  <a:ext cx="132080" cy="74930"/>
                                </a:xfrm>
                                <a:prstGeom prst="rect">
                                  <a:avLst/>
                                </a:prstGeom>
                              </pic:spPr>
                            </pic:pic>
                          </wpg:grpSp>
                        </wpg:grpSp>
                        <wpg:grpSp>
                          <wpg:cNvPr id="115" name="Group 115"/>
                          <wpg:cNvGrpSpPr/>
                          <wpg:grpSpPr>
                            <a:xfrm>
                              <a:off x="2475227" y="2011513"/>
                              <a:ext cx="1421522" cy="1187323"/>
                              <a:chOff x="0" y="0"/>
                              <a:chExt cx="1421522" cy="1187323"/>
                            </a:xfrm>
                          </wpg:grpSpPr>
                          <wpg:grpSp>
                            <wpg:cNvPr id="116" name="Group 116"/>
                            <wpg:cNvGrpSpPr/>
                            <wpg:grpSpPr>
                              <a:xfrm>
                                <a:off x="152792" y="85260"/>
                                <a:ext cx="1268730" cy="1102063"/>
                                <a:chOff x="0" y="-19582"/>
                                <a:chExt cx="1268730" cy="1102299"/>
                              </a:xfrm>
                            </wpg:grpSpPr>
                            <pic:pic xmlns:pic="http://schemas.openxmlformats.org/drawingml/2006/picture">
                              <pic:nvPicPr>
                                <pic:cNvPr id="117" name="Picture 117"/>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171005" y="-19582"/>
                                  <a:ext cx="737870" cy="795020"/>
                                </a:xfrm>
                                <a:prstGeom prst="rect">
                                  <a:avLst/>
                                </a:prstGeom>
                                <a:ln>
                                  <a:noFill/>
                                </a:ln>
                                <a:extLst>
                                  <a:ext uri="{53640926-AAD7-44D8-BBD7-CCE9431645EC}">
                                    <a14:shadowObscured xmlns:a14="http://schemas.microsoft.com/office/drawing/2010/main"/>
                                  </a:ext>
                                </a:extLst>
                              </pic:spPr>
                            </pic:pic>
                            <wps:wsp>
                              <wps:cNvPr id="118" name="Zone de texte 54"/>
                              <wps:cNvSpPr txBox="1"/>
                              <wps:spPr>
                                <a:xfrm>
                                  <a:off x="0" y="709972"/>
                                  <a:ext cx="1268730" cy="372745"/>
                                </a:xfrm>
                                <a:prstGeom prst="rect">
                                  <a:avLst/>
                                </a:prstGeom>
                                <a:noFill/>
                                <a:ln w="6350">
                                  <a:noFill/>
                                </a:ln>
                              </wps:spPr>
                              <wps:txbx>
                                <w:txbxContent>
                                  <w:p w14:paraId="07141A95"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9" name="Group 119"/>
                            <wpg:cNvGrpSpPr/>
                            <wpg:grpSpPr>
                              <a:xfrm>
                                <a:off x="0" y="0"/>
                                <a:ext cx="476885" cy="124930"/>
                                <a:chOff x="0" y="0"/>
                                <a:chExt cx="476885" cy="124930"/>
                              </a:xfrm>
                            </wpg:grpSpPr>
                            <wps:wsp>
                              <wps:cNvPr id="120" name="Flèche : double flèche horizontale 38"/>
                              <wps:cNvSpPr/>
                              <wps:spPr>
                                <a:xfrm rot="2327038">
                                  <a:off x="0" y="0"/>
                                  <a:ext cx="476885" cy="73660"/>
                                </a:xfrm>
                                <a:prstGeom prst="lef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1"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47013" y="50000"/>
                                  <a:ext cx="132080" cy="74930"/>
                                </a:xfrm>
                                <a:prstGeom prst="rect">
                                  <a:avLst/>
                                </a:prstGeom>
                              </pic:spPr>
                            </pic:pic>
                          </wpg:grpSp>
                        </wpg:grpSp>
                        <wpg:grpSp>
                          <wpg:cNvPr id="122" name="Group 122"/>
                          <wpg:cNvGrpSpPr/>
                          <wpg:grpSpPr>
                            <a:xfrm>
                              <a:off x="2508136" y="893244"/>
                              <a:ext cx="1562560" cy="1082717"/>
                              <a:chOff x="0" y="0"/>
                              <a:chExt cx="1562560" cy="1082717"/>
                            </a:xfrm>
                          </wpg:grpSpPr>
                          <wpg:grpSp>
                            <wpg:cNvPr id="123" name="Group 123"/>
                            <wpg:cNvGrpSpPr/>
                            <wpg:grpSpPr>
                              <a:xfrm>
                                <a:off x="293830" y="0"/>
                                <a:ext cx="1268730" cy="1082717"/>
                                <a:chOff x="0" y="0"/>
                                <a:chExt cx="1268730" cy="1082717"/>
                              </a:xfrm>
                            </wpg:grpSpPr>
                            <pic:pic xmlns:pic="http://schemas.openxmlformats.org/drawingml/2006/picture">
                              <pic:nvPicPr>
                                <pic:cNvPr id="124" name="Picture 124"/>
                                <pic:cNvPicPr>
                                  <a:picLocks noChangeAspect="1"/>
                                </pic:cNvPicPr>
                              </pic:nvPicPr>
                              <pic:blipFill rotWithShape="1">
                                <a:blip r:embed="rId39" cstate="print">
                                  <a:extLst>
                                    <a:ext uri="{28A0092B-C50C-407E-A947-70E740481C1C}">
                                      <a14:useLocalDpi xmlns:a14="http://schemas.microsoft.com/office/drawing/2010/main" val="0"/>
                                    </a:ext>
                                  </a:extLst>
                                </a:blip>
                                <a:srcRect l="23172" t="13981" r="36578" b="11795"/>
                                <a:stretch/>
                              </pic:blipFill>
                              <pic:spPr bwMode="auto">
                                <a:xfrm>
                                  <a:off x="212716" y="0"/>
                                  <a:ext cx="737870" cy="795020"/>
                                </a:xfrm>
                                <a:prstGeom prst="rect">
                                  <a:avLst/>
                                </a:prstGeom>
                                <a:ln>
                                  <a:noFill/>
                                </a:ln>
                                <a:extLst>
                                  <a:ext uri="{53640926-AAD7-44D8-BBD7-CCE9431645EC}">
                                    <a14:shadowObscured xmlns:a14="http://schemas.microsoft.com/office/drawing/2010/main"/>
                                  </a:ext>
                                </a:extLst>
                              </pic:spPr>
                            </pic:pic>
                            <wps:wsp>
                              <wps:cNvPr id="125" name="Zone de texte 54"/>
                              <wps:cNvSpPr txBox="1"/>
                              <wps:spPr>
                                <a:xfrm>
                                  <a:off x="0" y="709972"/>
                                  <a:ext cx="1268730" cy="372745"/>
                                </a:xfrm>
                                <a:prstGeom prst="rect">
                                  <a:avLst/>
                                </a:prstGeom>
                                <a:noFill/>
                                <a:ln w="6350">
                                  <a:noFill/>
                                </a:ln>
                              </wps:spPr>
                              <wps:txbx>
                                <w:txbxContent>
                                  <w:p w14:paraId="294C8A04"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0" y="529139"/>
                                <a:ext cx="621814" cy="176837"/>
                                <a:chOff x="0" y="0"/>
                                <a:chExt cx="621814" cy="176837"/>
                              </a:xfrm>
                            </wpg:grpSpPr>
                            <wps:wsp>
                              <wps:cNvPr id="127" name="Flèche : double flèche horizontale 31"/>
                              <wps:cNvSpPr/>
                              <wps:spPr>
                                <a:xfrm rot="9681819">
                                  <a:off x="0" y="95495"/>
                                  <a:ext cx="621814" cy="81342"/>
                                </a:xfrm>
                                <a:prstGeom prst="leftRightArrow">
                                  <a:avLst/>
                                </a:prstGeom>
                              </wps:spPr>
                              <wps:style>
                                <a:lnRef idx="1">
                                  <a:schemeClr val="accent6"/>
                                </a:lnRef>
                                <a:fillRef idx="3">
                                  <a:schemeClr val="accent6"/>
                                </a:fillRef>
                                <a:effectRef idx="2">
                                  <a:schemeClr val="accent6"/>
                                </a:effectRef>
                                <a:fontRef idx="minor">
                                  <a:schemeClr val="lt1"/>
                                </a:fontRef>
                              </wps:style>
                              <wps:txb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Image 7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202155" y="0"/>
                                  <a:ext cx="132080" cy="74930"/>
                                </a:xfrm>
                                <a:prstGeom prst="rect">
                                  <a:avLst/>
                                </a:prstGeom>
                              </pic:spPr>
                            </pic:pic>
                          </wpg:grpSp>
                        </wpg:grpSp>
                        <wpg:grpSp>
                          <wpg:cNvPr id="193" name="Group 193"/>
                          <wpg:cNvGrpSpPr/>
                          <wpg:grpSpPr>
                            <a:xfrm>
                              <a:off x="1473853" y="1252892"/>
                              <a:ext cx="1268730" cy="679584"/>
                              <a:chOff x="0" y="0"/>
                              <a:chExt cx="1268730" cy="679584"/>
                            </a:xfrm>
                          </wpg:grpSpPr>
                          <pic:pic xmlns:pic="http://schemas.openxmlformats.org/drawingml/2006/picture">
                            <pic:nvPicPr>
                              <pic:cNvPr id="194" name="Picture 194" descr="Wifi router - Free computer icons"/>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flipH="1">
                                <a:off x="295591" y="0"/>
                                <a:ext cx="634365" cy="634365"/>
                              </a:xfrm>
                              <a:prstGeom prst="rect">
                                <a:avLst/>
                              </a:prstGeom>
                              <a:noFill/>
                              <a:ln>
                                <a:noFill/>
                              </a:ln>
                            </pic:spPr>
                          </pic:pic>
                          <wps:wsp>
                            <wps:cNvPr id="195" name="Zone de texte 54"/>
                            <wps:cNvSpPr txBox="1"/>
                            <wps:spPr>
                              <a:xfrm>
                                <a:off x="0" y="464106"/>
                                <a:ext cx="1268730" cy="215478"/>
                              </a:xfrm>
                              <a:prstGeom prst="rect">
                                <a:avLst/>
                              </a:prstGeom>
                              <a:noFill/>
                              <a:ln w="6350">
                                <a:noFill/>
                              </a:ln>
                            </wps:spPr>
                            <wps:txbx>
                              <w:txbxContent>
                                <w:p w14:paraId="50890CA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 Access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6" name="Group 196"/>
                        <wpg:cNvGrpSpPr/>
                        <wpg:grpSpPr>
                          <a:xfrm>
                            <a:off x="3541882" y="2175955"/>
                            <a:ext cx="309880" cy="603407"/>
                            <a:chOff x="0" y="0"/>
                            <a:chExt cx="309880" cy="603407"/>
                          </a:xfrm>
                        </wpg:grpSpPr>
                        <pic:pic xmlns:pic="http://schemas.openxmlformats.org/drawingml/2006/picture">
                          <pic:nvPicPr>
                            <pic:cNvPr id="197" name="Picture 197"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198" name="Picture 198"/>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199" name="Group 199"/>
                        <wpg:cNvGrpSpPr/>
                        <wpg:grpSpPr>
                          <a:xfrm>
                            <a:off x="2452770" y="2545799"/>
                            <a:ext cx="309880" cy="603250"/>
                            <a:chOff x="0" y="0"/>
                            <a:chExt cx="309880" cy="603407"/>
                          </a:xfrm>
                        </wpg:grpSpPr>
                        <pic:pic xmlns:pic="http://schemas.openxmlformats.org/drawingml/2006/picture">
                          <pic:nvPicPr>
                            <pic:cNvPr id="200" name="Picture 200"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1" name="Picture 20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2" name="Group 202"/>
                        <wpg:cNvGrpSpPr/>
                        <wpg:grpSpPr>
                          <a:xfrm>
                            <a:off x="1356852" y="2273521"/>
                            <a:ext cx="309880" cy="603250"/>
                            <a:chOff x="0" y="0"/>
                            <a:chExt cx="309880" cy="603407"/>
                          </a:xfrm>
                        </wpg:grpSpPr>
                        <pic:pic xmlns:pic="http://schemas.openxmlformats.org/drawingml/2006/picture">
                          <pic:nvPicPr>
                            <pic:cNvPr id="203" name="Picture 203"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4" name="Picture 204"/>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5" name="Group 205"/>
                        <wpg:cNvGrpSpPr/>
                        <wpg:grpSpPr>
                          <a:xfrm>
                            <a:off x="912131" y="1014236"/>
                            <a:ext cx="309880" cy="603407"/>
                            <a:chOff x="0" y="0"/>
                            <a:chExt cx="309880" cy="603407"/>
                          </a:xfrm>
                        </wpg:grpSpPr>
                        <pic:pic xmlns:pic="http://schemas.openxmlformats.org/drawingml/2006/picture">
                          <pic:nvPicPr>
                            <pic:cNvPr id="206" name="Picture 206"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07" name="Picture 207"/>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grpSp>
                        <wpg:cNvPr id="208" name="Group 208"/>
                        <wpg:cNvGrpSpPr/>
                        <wpg:grpSpPr>
                          <a:xfrm>
                            <a:off x="3752897" y="964318"/>
                            <a:ext cx="309880" cy="603250"/>
                            <a:chOff x="0" y="0"/>
                            <a:chExt cx="309880" cy="603407"/>
                          </a:xfrm>
                        </wpg:grpSpPr>
                        <pic:pic xmlns:pic="http://schemas.openxmlformats.org/drawingml/2006/picture">
                          <pic:nvPicPr>
                            <pic:cNvPr id="209" name="Picture 209" descr="Database - Free communications icons"/>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0" cy="309880"/>
                            </a:xfrm>
                            <a:prstGeom prst="rect">
                              <a:avLst/>
                            </a:prstGeom>
                            <a:noFill/>
                            <a:ln>
                              <a:noFill/>
                            </a:ln>
                          </pic:spPr>
                        </pic:pic>
                        <pic:pic xmlns:pic="http://schemas.openxmlformats.org/drawingml/2006/picture">
                          <pic:nvPicPr>
                            <pic:cNvPr id="210" name="Picture 210"/>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1345" y="317657"/>
                              <a:ext cx="205105" cy="285750"/>
                            </a:xfrm>
                            <a:prstGeom prst="rect">
                              <a:avLst/>
                            </a:prstGeom>
                          </pic:spPr>
                        </pic:pic>
                      </wpg:grpSp>
                    </wpg:wgp>
                  </a:graphicData>
                </a:graphic>
              </wp:inline>
            </w:drawing>
          </mc:Choice>
          <mc:Fallback>
            <w:pict>
              <v:group w14:anchorId="5129310D" id="Group 80" o:spid="_x0000_s1027" style="width:320.5pt;height:278.45pt;mso-position-horizontal-relative:char;mso-position-vertical-relative:line" coordsize="40703,35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">
                <v:group id="Group 81" o:spid="_x0000_s1028" style="position:absolute;width:40703;height:35363" coordsize="40706,35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3" o:spid="_x0000_s1029" style="position:absolute;left:21437;width:10968;height:12858" coordsize="10967,12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0" style="position:absolute;width:10967;height:8700" coordorigin="-138,-1906" coordsize="8642,8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Zone de texte 52" o:spid="_x0000_s1031" type="#_x0000_t202" style="position:absolute;left:-138;top:4137;width:8642;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11F804BD"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Data server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32" type="#_x0000_t75" style="position:absolute;left:655;top:-1906;width:718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">
                        <v:imagedata r:id="rId44"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èche : double flèche horizontale 38" o:spid="_x0000_s1033" type="#_x0000_t69" style="position:absolute;left:415;top:10131;width:4768;height:685;rotation:3274536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" adj="1551" fillcolor="#9a4906 [1641]" strokecolor="#f68c36 [3049]">
                      <v:fill color2="#f68a32 [3017]" rotate="t" angle="180" colors="0 #cb6c1d;52429f #ff8f2a;1 #ff8f26" focus="100%" type="gradient">
                        <o:fill v:ext="view" type="gradientUnscaled"/>
                      </v:fill>
                      <v:shadow on="t" color="black" opacity="22937f" origin=",.5" offset="0,.63889mm"/>
                    </v:shape>
                  </v:group>
                  <v:group id="Group 88" o:spid="_x0000_s1034" style="position:absolute;left:7780;top:869;width:13037;height:12078" coordsize="13036,12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35" style="position:absolute;width:13036;height:7735" coordorigin="-1791" coordsize="12431,7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Image 21" o:spid="_x0000_s1036" type="#_x0000_t75" style="position:absolute;left:1119;width:3086;height:5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">
                        <v:imagedata r:id="rId45" o:title=""/>
                      </v:shape>
                      <v:shape id="Image 22" o:spid="_x0000_s1037" type="#_x0000_t75" alt="Data Center Icon Png #270256 - Free Icons Library" style="position:absolute;left:2948;top:2575;width:5531;height:3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">
                        <v:imagedata r:id="rId46" o:title="Data Center Icon Png #270256 - Free Icons Library"/>
                      </v:shape>
                      <v:shape id="Zone de texte 54" o:spid="_x0000_s1038" type="#_x0000_t202" style="position:absolute;left:-1791;top:5477;width:12430;height:2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2DA7D2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Cloud Edge Data server</w:t>
                              </w:r>
                            </w:p>
                          </w:txbxContent>
                        </v:textbox>
                      </v:shape>
                    </v:group>
                    <v:shape id="Flèche : double flèche horizontale 38" o:spid="_x0000_s1039" type="#_x0000_t69" style="position:absolute;left:7325;top:9324;width:4769;height:737;rotation:34147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" adj="1668" fillcolor="#9a4906 [1641]" strokecolor="#f68c36 [3049]">
                      <v:fill color2="#f68a32 [3017]" rotate="t" angle="180" colors="0 #cb6c1d;52429f #ff8f2a;1 #ff8f26" focus="100%" type="gradient">
                        <o:fill v:ext="view" type="gradientUnscaled"/>
                      </v:fill>
                      <v:shadow on="t" color="black" opacity="22937f" origin=",.5" offset="0,.63889mm"/>
                    </v:shape>
                  </v:group>
                  <v:group id="Group 94" o:spid="_x0000_s1040" style="position:absolute;top:9543;width:16774;height:10827" coordsize="16774,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41" style="position:absolute;width:12687;height:10827" coordsize="12687,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42"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">
                        <v:imagedata r:id="rId47" o:title="" croptop="9163f" cropbottom="7730f" cropleft="15186f" cropright="23972f"/>
                      </v:shape>
                      <v:shape id="Zone de texte 54" o:spid="_x0000_s1043" type="#_x0000_t202" style="position:absolute;top:7099;width:12687;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2FF5D37"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v:textbox>
                      </v:shape>
                    </v:group>
                    <v:group id="Group 98" o:spid="_x0000_s1044" style="position:absolute;left:12156;top:5170;width:4618;height:1832" coordorigin="2330,64" coordsize="4617,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lèche : double flèche horizontale 31" o:spid="_x0000_s1045" type="#_x0000_t69" style="position:absolute;left:2330;top:1171;width:4618;height:725;rotation:196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" adj="1696"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59A7D521"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46" type="#_x0000_t75" style="position:absolute;left:4131;top:64;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">
                        <v:imagedata r:id="rId48" o:title=""/>
                      </v:shape>
                    </v:group>
                  </v:group>
                  <v:group id="Group 101" o:spid="_x0000_s1047" style="position:absolute;left:4254;top:19990;width:13890;height:12416" coordsize="13889,12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048" style="position:absolute;top:1588;width:12687;height:10827" coordsize="12687,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Picture 103" o:spid="_x0000_s1049"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">
                        <v:imagedata r:id="rId47" o:title="" croptop="9163f" cropbottom="7730f" cropleft="15186f" cropright="23972f"/>
                      </v:shape>
                      <v:shape id="Zone de texte 54" o:spid="_x0000_s1050" type="#_x0000_t202" style="position:absolute;top:7099;width:12687;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16A83E23"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v:textbox>
                      </v:shape>
                    </v:group>
                    <v:group id="Group 105" o:spid="_x0000_s1051" style="position:absolute;left:9120;width:4769;height:1230" coordsize="476885,123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lèche : double flèche horizontale 38" o:spid="_x0000_s1052" type="#_x0000_t69" style="position:absolute;top:49363;width:476885;height:73660;rotation:-23397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53" type="#_x0000_t75" style="position:absolute;left:7287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">
                        <v:imagedata r:id="rId48" o:title=""/>
                      </v:shape>
                    </v:group>
                  </v:group>
                  <v:group id="Group 108" o:spid="_x0000_s1054" style="position:absolute;left:15185;top:19583;width:12687;height:15784" coordsize="12687,15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Group 109" o:spid="_x0000_s1055" style="position:absolute;top:4957;width:12687;height:10827" coordsize="12687,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110" o:spid="_x0000_s1056"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">
                        <v:imagedata r:id="rId47" o:title="" croptop="9163f" cropbottom="7730f" cropleft="15186f" cropright="23972f"/>
                      </v:shape>
                      <v:shape id="Zone de texte 54" o:spid="_x0000_s1057" type="#_x0000_t202" style="position:absolute;top:7099;width:12687;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4F6494D0"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v:textbox>
                      </v:shape>
                    </v:group>
                    <v:group id="Group 112" o:spid="_x0000_s1058" style="position:absolute;left:4090;width:2449;height:4132" coordsize="244924,41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lèche : double flèche horizontale 31" o:spid="_x0000_s1059" type="#_x0000_t69" style="position:absolute;left:2596;top:170947;width:413276;height:7138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" adj="1865"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0ADD012"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60" type="#_x0000_t75" style="position:absolute;top:177754;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">
                        <v:imagedata r:id="rId48" o:title=""/>
                      </v:shape>
                    </v:group>
                  </v:group>
                  <v:group id="Group 115" o:spid="_x0000_s1061" style="position:absolute;left:24752;top:20115;width:14215;height:11873" coordsize="14215,11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062" style="position:absolute;left:1527;top:852;width:12688;height:11021" coordorigin=",-195" coordsize="12687,11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Picture 117" o:spid="_x0000_s1063" type="#_x0000_t75" style="position:absolute;left:1710;top:-195;width:7378;height:7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">
                        <v:imagedata r:id="rId47" o:title="" croptop="9163f" cropbottom="7730f" cropleft="15186f" cropright="23972f"/>
                      </v:shape>
                      <v:shape id="Zone de texte 54" o:spid="_x0000_s1064" type="#_x0000_t202" style="position:absolute;top:7099;width:12687;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07141A95"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v:textbox>
                      </v:shape>
                    </v:group>
                    <v:group id="Group 119" o:spid="_x0000_s1065" style="position:absolute;width:4768;height:1249" coordsize="476885,12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lèche : double flèche horizontale 38" o:spid="_x0000_s1066" type="#_x0000_t69" style="position:absolute;width:476885;height:73660;rotation:25417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" adj="1668" fillcolor="#9a4906 [1641]" strokecolor="#f68c36 [3049]">
                        <v:fill color2="#f68a32 [3017]" rotate="t" angle="180" colors="0 #cb6c1d;52429f #ff8f2a;1 #ff8f26" focus="100%" type="gradient">
                          <o:fill v:ext="view" type="gradientUnscaled"/>
                        </v:fill>
                        <v:shadow on="t" color="black" opacity="22937f" origin=",.5" offset="0,.63889mm"/>
                      </v:shape>
                      <v:shape id="Image 79" o:spid="_x0000_s1067" type="#_x0000_t75" style="position:absolute;left:47013;top:50000;width:132080;height:7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">
                        <v:imagedata r:id="rId48" o:title=""/>
                      </v:shape>
                    </v:group>
                  </v:group>
                  <v:group id="Group 122" o:spid="_x0000_s1068" style="position:absolute;left:25081;top:8932;width:15625;height:10827" coordsize="15625,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group id="Group 123" o:spid="_x0000_s1069" style="position:absolute;left:2938;width:12687;height:10827" coordsize="12687,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Picture 124" o:spid="_x0000_s1070" type="#_x0000_t75" style="position:absolute;left:2127;width:7378;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">
                        <v:imagedata r:id="rId47" o:title="" croptop="9163f" cropbottom="7730f" cropleft="15186f" cropright="23972f"/>
                      </v:shape>
                      <v:shape id="Zone de texte 54" o:spid="_x0000_s1071" type="#_x0000_t202" style="position:absolute;top:7099;width:12687;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294C8A04"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Specimen connected to a smart DAQ on Top</w:t>
                              </w:r>
                            </w:p>
                          </w:txbxContent>
                        </v:textbox>
                      </v:shape>
                    </v:group>
                    <v:group id="Group 126" o:spid="_x0000_s1072" style="position:absolute;top:5291;width:6218;height:1768" coordsize="6218,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lèche : double flèche horizontale 31" o:spid="_x0000_s1073" type="#_x0000_t69" style="position:absolute;top:954;width:6218;height:814;rotation:10575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" adj="1413"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85784A8" w14:textId="77777777" w:rsidR="00D06EFF" w:rsidRPr="00D06EFF" w:rsidRDefault="00D06EFF" w:rsidP="00D06EFF">
                              <w:pPr>
                                <w:spacing w:line="240" w:lineRule="auto"/>
                                <w:jc w:val="center"/>
                                <w:rPr>
                                  <w:sz w:val="16"/>
                                  <w:szCs w:val="16"/>
                                </w:rPr>
                              </w:pPr>
                              <w:r w:rsidRPr="00D06EFF">
                                <w:rPr>
                                  <w:sz w:val="16"/>
                                  <w:szCs w:val="16"/>
                                </w:rPr>
                                <w:t>m</w:t>
                              </w:r>
                            </w:p>
                          </w:txbxContent>
                        </v:textbox>
                      </v:shape>
                      <v:shape id="Image 79" o:spid="_x0000_s1074" type="#_x0000_t75" style="position:absolute;left:2021;width:1321;height: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">
                        <v:imagedata r:id="rId48" o:title=""/>
                      </v:shape>
                    </v:group>
                  </v:group>
                  <v:group id="Group 193" o:spid="_x0000_s1075" style="position:absolute;left:14738;top:12528;width:12687;height:6796" coordsize="12687,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Picture 194" o:spid="_x0000_s1076" type="#_x0000_t75" alt="Wifi router - Free computer icons" style="position:absolute;left:2955;width:6344;height:634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">
                      <v:imagedata r:id="rId49" o:title="Wifi router - Free computer icons"/>
                    </v:shape>
                    <v:shape id="Zone de texte 54" o:spid="_x0000_s1077" type="#_x0000_t202" style="position:absolute;top:4641;width:12687;height:2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50890CA1" w14:textId="77777777" w:rsidR="00D06EFF" w:rsidRPr="00D06EFF" w:rsidRDefault="00D06EFF" w:rsidP="00D06EFF">
                            <w:pPr>
                              <w:spacing w:line="240" w:lineRule="auto"/>
                              <w:jc w:val="center"/>
                              <w:rPr>
                                <w:rFonts w:ascii="Times New Roman" w:hAnsi="Times New Roman"/>
                                <w:sz w:val="16"/>
                                <w:szCs w:val="16"/>
                                <w:lang w:val="en-GB"/>
                              </w:rPr>
                            </w:pPr>
                            <w:r w:rsidRPr="00D06EFF">
                              <w:rPr>
                                <w:rFonts w:ascii="Times New Roman" w:hAnsi="Times New Roman"/>
                                <w:sz w:val="16"/>
                                <w:szCs w:val="16"/>
                                <w:lang w:val="en-GB"/>
                              </w:rPr>
                              <w:t>WIFI Access Point</w:t>
                            </w:r>
                          </w:p>
                        </w:txbxContent>
                      </v:textbox>
                    </v:shape>
                  </v:group>
                </v:group>
                <v:group id="Group 196" o:spid="_x0000_s1078" style="position:absolute;left:35418;top:21759;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Picture 197" o:spid="_x0000_s1079"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">
                    <v:imagedata r:id="rId50" o:title="Database - Free communications icons"/>
                  </v:shape>
                  <v:shape id="Picture 198" o:spid="_x0000_s1080"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">
                    <v:imagedata r:id="rId51" o:title=""/>
                  </v:shape>
                </v:group>
                <v:group id="Group 199" o:spid="_x0000_s1081" style="position:absolute;left:24527;top:25457;width:3099;height:6033"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200" o:spid="_x0000_s1082"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">
                    <v:imagedata r:id="rId50" o:title="Database - Free communications icons"/>
                  </v:shape>
                  <v:shape id="Picture 201" o:spid="_x0000_s1083"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">
                    <v:imagedata r:id="rId51" o:title=""/>
                  </v:shape>
                </v:group>
                <v:group id="Group 202" o:spid="_x0000_s1084" style="position:absolute;left:13568;top:22735;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Picture 203" o:spid="_x0000_s1085"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">
                    <v:imagedata r:id="rId50" o:title="Database - Free communications icons"/>
                  </v:shape>
                  <v:shape id="Picture 204" o:spid="_x0000_s1086"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">
                    <v:imagedata r:id="rId51" o:title=""/>
                  </v:shape>
                </v:group>
                <v:group id="Group 205" o:spid="_x0000_s1087" style="position:absolute;left:9121;top:10142;width:3099;height:6034"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Picture 206" o:spid="_x0000_s1088"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">
                    <v:imagedata r:id="rId50" o:title="Database - Free communications icons"/>
                  </v:shape>
                  <v:shape id="Picture 207" o:spid="_x0000_s1089"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">
                    <v:imagedata r:id="rId51" o:title=""/>
                  </v:shape>
                </v:group>
                <v:group id="Group 208" o:spid="_x0000_s1090" style="position:absolute;left:37528;top:9643;width:3099;height:6032" coordsize="3098,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Picture 209" o:spid="_x0000_s1091" type="#_x0000_t75" alt="Database - Free communications icons" style="position:absolute;width:3098;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">
                    <v:imagedata r:id="rId50" o:title="Database - Free communications icons"/>
                  </v:shape>
                  <v:shape id="Picture 210" o:spid="_x0000_s1092" type="#_x0000_t75" style="position:absolute;left:113;top:3176;width:2051;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">
                    <v:imagedata r:id="rId51" o:title=""/>
                  </v:shape>
                </v:group>
                <w10:anchorlock/>
              </v:group>
            </w:pict>
          </mc:Fallback>
        </mc:AlternateContent>
      </w:r>
    </w:p>
    <w:p w14:paraId="1D95862F" w14:textId="0439C561" w:rsidR="00265C52" w:rsidRDefault="00265C52" w:rsidP="00265C52">
      <w:pPr>
        <w:pStyle w:val="Caption"/>
        <w:rPr>
          <w:rFonts w:ascii="CMU Serif" w:hAnsi="CMU Serif" w:cs="CMU Serif"/>
          <w:lang w:val="en-US"/>
        </w:rPr>
      </w:pPr>
      <w:r>
        <w:t xml:space="preserve">Figure </w:t>
      </w:r>
      <w:r w:rsidR="00CE35F7">
        <w:fldChar w:fldCharType="begin"/>
      </w:r>
      <w:r w:rsidR="00CE35F7">
        <w:instrText xml:space="preserve"> SEQ Figure \* ARABIC </w:instrText>
      </w:r>
      <w:r w:rsidR="00CE35F7">
        <w:fldChar w:fldCharType="separate"/>
      </w:r>
      <w:r w:rsidR="00BC59F7">
        <w:rPr>
          <w:noProof/>
        </w:rPr>
        <w:t>1</w:t>
      </w:r>
      <w:r w:rsidR="00CE35F7">
        <w:rPr>
          <w:noProof/>
        </w:rPr>
        <w:fldChar w:fldCharType="end"/>
      </w:r>
      <w:r>
        <w:t xml:space="preserve"> </w:t>
      </w:r>
      <w:r w:rsidR="00064D5C">
        <w:t>–</w:t>
      </w:r>
      <w:r>
        <w:t xml:space="preserve"> </w:t>
      </w:r>
      <w:r w:rsidR="00064D5C">
        <w:t xml:space="preserve">Swarm </w:t>
      </w:r>
      <w:r>
        <w:t>Network Architec</w:t>
      </w:r>
      <w:r w:rsidR="00E27C08">
        <w:t>t</w:t>
      </w:r>
      <w:r>
        <w:t xml:space="preserve">ure </w:t>
      </w:r>
      <w:r w:rsidR="00243040">
        <w:t xml:space="preserve">Schematic </w:t>
      </w:r>
      <w:r>
        <w:t xml:space="preserve">for </w:t>
      </w:r>
      <w:r w:rsidR="00064D5C">
        <w:t>an</w:t>
      </w:r>
      <w:r>
        <w:t xml:space="preserve"> </w:t>
      </w:r>
      <w:r w:rsidR="00064D5C">
        <w:t>E</w:t>
      </w:r>
      <w:r>
        <w:t xml:space="preserve">xperimental </w:t>
      </w:r>
      <w:r w:rsidR="00064D5C">
        <w:t>S</w:t>
      </w:r>
      <w:r>
        <w:t>etup</w:t>
      </w:r>
      <w:r w:rsidR="00064D5C">
        <w:t xml:space="preserve"> with 5 Specimens</w:t>
      </w:r>
      <w:r w:rsidR="00D06EFF">
        <w:t xml:space="preserve"> in one Site</w:t>
      </w:r>
    </w:p>
    <w:p w14:paraId="60CF0F71" w14:textId="77777777" w:rsidR="00265C52" w:rsidRDefault="00265C52" w:rsidP="00F160E5">
      <w:pPr>
        <w:spacing w:line="240" w:lineRule="auto"/>
        <w:rPr>
          <w:rFonts w:ascii="CMU Serif" w:hAnsi="CMU Serif" w:cs="CMU Serif"/>
          <w:lang w:val="en-US"/>
        </w:rPr>
      </w:pPr>
    </w:p>
    <w:p w14:paraId="45425456" w14:textId="0FE1B450" w:rsidR="00265C52" w:rsidRDefault="00265C52" w:rsidP="00F160E5">
      <w:pPr>
        <w:spacing w:line="240" w:lineRule="auto"/>
        <w:rPr>
          <w:rFonts w:ascii="CMU Serif" w:hAnsi="CMU Serif" w:cs="CMU Serif"/>
          <w:lang w:val="en-US"/>
        </w:rPr>
        <w:sectPr w:rsidR="00265C52" w:rsidSect="00265C52">
          <w:type w:val="continuous"/>
          <w:pgSz w:w="12240" w:h="15840"/>
          <w:pgMar w:top="1417" w:right="851" w:bottom="1417" w:left="851" w:header="720" w:footer="743" w:gutter="0"/>
          <w:cols w:space="518"/>
          <w:noEndnote/>
          <w:docGrid w:linePitch="360"/>
        </w:sectPr>
      </w:pPr>
    </w:p>
    <w:p w14:paraId="714D1D6E" w14:textId="77777777" w:rsidR="000551EA" w:rsidRDefault="000551EA">
      <w:pPr>
        <w:spacing w:line="240" w:lineRule="auto"/>
        <w:jc w:val="left"/>
        <w:rPr>
          <w:rFonts w:ascii="CMU Serif" w:hAnsi="CMU Serif" w:cs="CMU Serif"/>
          <w:bCs/>
          <w:i/>
          <w:iCs/>
          <w:color w:val="000000"/>
          <w:kern w:val="16"/>
          <w:sz w:val="18"/>
          <w:szCs w:val="18"/>
          <w:lang w:val="en-US" w:eastAsia="en-US"/>
        </w:rPr>
      </w:pPr>
      <w:r>
        <w:rPr>
          <w:rFonts w:ascii="CMU Serif" w:hAnsi="CMU Serif" w:cs="CMU Serif"/>
          <w:i/>
          <w:iCs/>
          <w:color w:val="000000"/>
          <w:kern w:val="16"/>
          <w:sz w:val="18"/>
          <w:szCs w:val="18"/>
          <w:lang w:val="en-US" w:eastAsia="en-US"/>
        </w:rPr>
        <w:br w:type="page"/>
      </w:r>
    </w:p>
    <w:p w14:paraId="56DE5CC9" w14:textId="5E9554B1" w:rsidR="00C23E2F" w:rsidRPr="00212C96" w:rsidRDefault="00C23E2F" w:rsidP="00C23E2F">
      <w:pPr>
        <w:pStyle w:val="Caption"/>
        <w:spacing w:line="240" w:lineRule="auto"/>
        <w:rPr>
          <w:rFonts w:ascii="CMU Serif" w:hAnsi="CMU Serif" w:cs="CMU Serif"/>
          <w:i/>
          <w:iCs/>
          <w:color w:val="000000"/>
          <w:sz w:val="18"/>
          <w:szCs w:val="18"/>
          <w:lang w:val="en-US"/>
        </w:rPr>
      </w:pPr>
      <w:r w:rsidRPr="005D1541">
        <w:rPr>
          <w:rFonts w:ascii="CMU Serif" w:hAnsi="CMU Serif" w:cs="CMU Serif"/>
          <w:i/>
          <w:iCs/>
          <w:color w:val="000000"/>
          <w:kern w:val="16"/>
          <w:sz w:val="18"/>
          <w:szCs w:val="18"/>
          <w:lang w:val="en-US" w:eastAsia="en-US"/>
        </w:rPr>
        <w:lastRenderedPageBreak/>
        <w:t xml:space="preserve">Table </w:t>
      </w:r>
      <w:r w:rsidRPr="005D1541">
        <w:rPr>
          <w:rFonts w:ascii="CMU Serif" w:hAnsi="CMU Serif" w:cs="CMU Serif"/>
          <w:i/>
          <w:iCs/>
          <w:color w:val="000000"/>
          <w:kern w:val="16"/>
          <w:sz w:val="18"/>
          <w:szCs w:val="18"/>
          <w:lang w:val="en-US" w:eastAsia="en-US"/>
        </w:rPr>
        <w:fldChar w:fldCharType="begin"/>
      </w:r>
      <w:r w:rsidRPr="005D1541">
        <w:rPr>
          <w:rFonts w:ascii="CMU Serif" w:hAnsi="CMU Serif" w:cs="CMU Serif"/>
          <w:i/>
          <w:iCs/>
          <w:color w:val="000000"/>
          <w:kern w:val="16"/>
          <w:sz w:val="18"/>
          <w:szCs w:val="18"/>
          <w:lang w:val="en-US" w:eastAsia="en-US"/>
        </w:rPr>
        <w:instrText xml:space="preserve"> SEQ Table \* ARABIC </w:instrText>
      </w:r>
      <w:r w:rsidRPr="005D1541">
        <w:rPr>
          <w:rFonts w:ascii="CMU Serif" w:hAnsi="CMU Serif" w:cs="CMU Serif"/>
          <w:i/>
          <w:iCs/>
          <w:color w:val="000000"/>
          <w:kern w:val="16"/>
          <w:sz w:val="18"/>
          <w:szCs w:val="18"/>
          <w:lang w:val="en-US" w:eastAsia="en-US"/>
        </w:rPr>
        <w:fldChar w:fldCharType="separate"/>
      </w:r>
      <w:r w:rsidR="00BC59F7">
        <w:rPr>
          <w:rFonts w:ascii="CMU Serif" w:hAnsi="CMU Serif" w:cs="CMU Serif"/>
          <w:i/>
          <w:iCs/>
          <w:noProof/>
          <w:color w:val="000000"/>
          <w:kern w:val="16"/>
          <w:sz w:val="18"/>
          <w:szCs w:val="18"/>
          <w:lang w:val="en-US" w:eastAsia="en-US"/>
        </w:rPr>
        <w:t>2</w:t>
      </w:r>
      <w:r w:rsidRPr="005D1541">
        <w:rPr>
          <w:rFonts w:ascii="CMU Serif" w:hAnsi="CMU Serif" w:cs="CMU Serif"/>
          <w:i/>
          <w:iCs/>
          <w:color w:val="000000"/>
          <w:kern w:val="16"/>
          <w:sz w:val="18"/>
          <w:szCs w:val="18"/>
          <w:lang w:val="en-US" w:eastAsia="en-US"/>
        </w:rPr>
        <w:fldChar w:fldCharType="end"/>
      </w:r>
      <w:r w:rsidRPr="005D1541">
        <w:rPr>
          <w:rFonts w:ascii="CMU Serif" w:hAnsi="CMU Serif" w:cs="CMU Serif"/>
          <w:i/>
          <w:iCs/>
          <w:color w:val="000000"/>
          <w:kern w:val="16"/>
          <w:sz w:val="18"/>
          <w:szCs w:val="18"/>
          <w:lang w:val="en-US" w:eastAsia="en-US"/>
        </w:rPr>
        <w:t xml:space="preserve"> – </w:t>
      </w:r>
      <w:r w:rsidRPr="00212C96">
        <w:rPr>
          <w:rFonts w:ascii="CMU Serif" w:hAnsi="CMU Serif" w:cs="CMU Serif"/>
          <w:i/>
          <w:iCs/>
          <w:color w:val="000000"/>
          <w:sz w:val="18"/>
          <w:szCs w:val="18"/>
          <w:lang w:val="en-US"/>
        </w:rPr>
        <w:t>Hardware specifications</w:t>
      </w:r>
      <w:r>
        <w:rPr>
          <w:rFonts w:ascii="CMU Serif" w:hAnsi="CMU Serif" w:cs="CMU Serif"/>
          <w:i/>
          <w:iCs/>
          <w:color w:val="000000"/>
          <w:sz w:val="18"/>
          <w:szCs w:val="18"/>
          <w:lang w:val="en-US"/>
        </w:rPr>
        <w:t xml:space="preserve"> for the proposed smart DAQ</w:t>
      </w:r>
    </w:p>
    <w:p w14:paraId="2097E1D1" w14:textId="12E34C10" w:rsidR="00DB478C" w:rsidRPr="00DB478C" w:rsidRDefault="00C23E2F" w:rsidP="00DB478C">
      <w:pPr>
        <w:pStyle w:val="ListParagraph"/>
        <w:numPr>
          <w:ilvl w:val="0"/>
          <w:numId w:val="11"/>
        </w:numPr>
        <w:pBdr>
          <w:top w:val="single" w:sz="4" w:space="1" w:color="auto"/>
        </w:pBdr>
        <w:spacing w:line="240" w:lineRule="auto"/>
        <w:rPr>
          <w:rFonts w:ascii="CMU Typewriter Text" w:hAnsi="CMU Typewriter Text" w:cs="CMU Typewriter Text"/>
          <w:sz w:val="16"/>
          <w:szCs w:val="16"/>
        </w:rPr>
      </w:pPr>
      <w:r w:rsidRPr="00212C96">
        <w:rPr>
          <w:rFonts w:ascii="CMU Typewriter Text" w:hAnsi="CMU Typewriter Text" w:cs="CMU Typewriter Text"/>
          <w:sz w:val="16"/>
          <w:szCs w:val="16"/>
        </w:rPr>
        <w:t>QFN-56 Dual Xtensa LX7 Core Processors running up to 240MHz:</w:t>
      </w:r>
    </w:p>
    <w:p w14:paraId="20A30AE5"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RISC V ultra-low power co-processor</w:t>
      </w:r>
    </w:p>
    <w:p w14:paraId="29E5C8D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512Kb RAM (PSRAM max 1 Gb);</w:t>
      </w:r>
    </w:p>
    <w:p w14:paraId="6F5684D1"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6Mb SOIC 8 NOR SPI Flash Memory (max 1Gb);</w:t>
      </w:r>
    </w:p>
    <w:p w14:paraId="65324647"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ISM wireless connectivity;</w:t>
      </w:r>
    </w:p>
    <w:p w14:paraId="3C42AD70" w14:textId="7A0569B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p to 118 12bit ADC Multiplexed DAQ channels;</w:t>
      </w:r>
      <w:r w:rsidRPr="00DB478C">
        <w:rPr>
          <w:rFonts w:ascii="CMU Typewriter Text" w:hAnsi="CMU Typewriter Text" w:cs="CMU Typewriter Text"/>
          <w:sz w:val="16"/>
          <w:szCs w:val="16"/>
        </w:rPr>
        <w:br/>
      </w:r>
    </w:p>
    <w:p w14:paraId="65046C8A" w14:textId="3C4C33CF"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torage</w:t>
      </w:r>
    </w:p>
    <w:p w14:paraId="1B427ABD" w14:textId="137BC482"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x SPI Flash WSON-8 Chips for local storage upwards of 4Gbytes.</w:t>
      </w:r>
      <w:r w:rsidRPr="00DB478C">
        <w:rPr>
          <w:rFonts w:ascii="CMU Typewriter Text" w:hAnsi="CMU Typewriter Text" w:cs="CMU Typewriter Text"/>
          <w:sz w:val="16"/>
          <w:szCs w:val="16"/>
        </w:rPr>
        <w:br/>
      </w:r>
    </w:p>
    <w:p w14:paraId="606B74C2" w14:textId="016C8C3A"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Authentication &amp; Security</w:t>
      </w:r>
    </w:p>
    <w:p w14:paraId="485D9996" w14:textId="6E49A7C3"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IC-8 ATSHA204A SHA-256 high-security hardware authentication IC for secure and unique experimental data exchange</w:t>
      </w:r>
      <w:r w:rsidRPr="00DB478C">
        <w:rPr>
          <w:rFonts w:ascii="CMU Typewriter Text" w:hAnsi="CMU Typewriter Text" w:cs="CMU Typewriter Text"/>
          <w:sz w:val="16"/>
          <w:szCs w:val="16"/>
        </w:rPr>
        <w:br/>
      </w:r>
    </w:p>
    <w:p w14:paraId="49D9F9BD"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Power management</w:t>
      </w:r>
    </w:p>
    <w:p w14:paraId="4A4EB73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6 AUR9718/ST1S09 high efficiency step-down 3.3V 1.5A DC converter;</w:t>
      </w:r>
    </w:p>
    <w:p w14:paraId="48D817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N3065 4.2V Lipo Battery Management System</w:t>
      </w:r>
    </w:p>
    <w:p w14:paraId="2510CEA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connection for 5.0V 1.0A power supply from any power charger found on smartphones or tablets.</w:t>
      </w:r>
    </w:p>
    <w:p w14:paraId="5FB4A134" w14:textId="2FC1BBFA"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JST SH 2 pin 1.0mm for specific power supply applications (3.3V to 5.0V 1.0A DC)</w:t>
      </w:r>
      <w:r w:rsidRPr="00DB478C">
        <w:rPr>
          <w:rFonts w:ascii="CMU Typewriter Text" w:hAnsi="CMU Typewriter Text" w:cs="CMU Typewriter Text"/>
          <w:sz w:val="16"/>
          <w:szCs w:val="16"/>
        </w:rPr>
        <w:br/>
      </w:r>
    </w:p>
    <w:p w14:paraId="2F994360" w14:textId="43B7E8D8"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Onboard sensors</w:t>
      </w:r>
    </w:p>
    <w:p w14:paraId="25BA7A8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temperature sensor with a precision of 0.1 C;</w:t>
      </w:r>
    </w:p>
    <w:p w14:paraId="7DFBD09A"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DFN-8 AHT20 humidity sensor;</w:t>
      </w:r>
    </w:p>
    <w:p w14:paraId="407EA74B"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LGA-14 LSM6DS3 a 6-axis accelerometer and gyroscope;</w:t>
      </w:r>
    </w:p>
    <w:p w14:paraId="55E4D21E"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TEMT6000 Luminosity Sensor;</w:t>
      </w:r>
    </w:p>
    <w:p w14:paraId="1501B2C1" w14:textId="6404C4C4"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OT 23-3 reference voltage sensor;</w:t>
      </w:r>
      <w:r w:rsidRPr="00DB478C">
        <w:rPr>
          <w:rFonts w:ascii="CMU Typewriter Text" w:hAnsi="CMU Typewriter Text" w:cs="CMU Typewriter Text"/>
          <w:sz w:val="16"/>
          <w:szCs w:val="16"/>
        </w:rPr>
        <w:br/>
      </w:r>
    </w:p>
    <w:p w14:paraId="7D33416B" w14:textId="77777777" w:rsidR="00DB478C" w:rsidRPr="00DB478C" w:rsidRDefault="00DB478C" w:rsidP="00DB478C">
      <w:pPr>
        <w:pStyle w:val="ListParagraph"/>
        <w:numPr>
          <w:ilvl w:val="0"/>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Connectivity</w:t>
      </w:r>
    </w:p>
    <w:p w14:paraId="3261A5A0"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2.4GHz WIFI</w:t>
      </w:r>
    </w:p>
    <w:p w14:paraId="671BB96C"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Bluetooth &amp; BLE</w:t>
      </w:r>
    </w:p>
    <w:p w14:paraId="2DA55D52"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USB-C serial communication</w:t>
      </w:r>
    </w:p>
    <w:p w14:paraId="7B45CD32" w14:textId="0D2A6CC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Serial UART connector</w:t>
      </w:r>
      <w:r w:rsidRPr="00DB478C">
        <w:rPr>
          <w:rFonts w:ascii="CMU Typewriter Text" w:hAnsi="CMU Typewriter Text" w:cs="CMU Typewriter Text"/>
          <w:sz w:val="16"/>
          <w:szCs w:val="16"/>
        </w:rPr>
        <w:br/>
      </w:r>
    </w:p>
    <w:p w14:paraId="3FDDEE86"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External connectivity for up to 118 sensors 12 to 16bit with onboard voltage reference analyzer with temperature compensation and automatic ADC calibration:</w:t>
      </w:r>
    </w:p>
    <w:p w14:paraId="40147228" w14:textId="43B39849"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 xml:space="preserve">1x I2C pin terminal connector (4 </w:t>
      </w:r>
      <w:r>
        <w:rPr>
          <w:rFonts w:ascii="CMU Typewriter Text" w:hAnsi="CMU Typewriter Text" w:cs="CMU Typewriter Text"/>
          <w:sz w:val="16"/>
          <w:szCs w:val="16"/>
        </w:rPr>
        <w:t>pins</w:t>
      </w:r>
      <w:r w:rsidRPr="00DB478C">
        <w:rPr>
          <w:rFonts w:ascii="CMU Typewriter Text" w:hAnsi="CMU Typewriter Text" w:cs="CMU Typewriter Text"/>
          <w:sz w:val="16"/>
          <w:szCs w:val="16"/>
        </w:rPr>
        <w:t>)</w:t>
      </w:r>
    </w:p>
    <w:p w14:paraId="6B6C3C73" w14:textId="77777777"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12 to 16bit (with oversampling &amp; digitization) digital terminal connector (3 pin)</w:t>
      </w:r>
    </w:p>
    <w:p w14:paraId="627E65A0" w14:textId="33072715" w:rsidR="00DB478C" w:rsidRPr="00DB478C" w:rsidRDefault="00DB478C" w:rsidP="00DB478C">
      <w:pPr>
        <w:pStyle w:val="ListParagraph"/>
        <w:numPr>
          <w:ilvl w:val="1"/>
          <w:numId w:val="11"/>
        </w:numPr>
        <w:spacing w:line="240" w:lineRule="auto"/>
        <w:rPr>
          <w:rFonts w:ascii="CMU Typewriter Text" w:hAnsi="CMU Typewriter Text" w:cs="CMU Typewriter Text"/>
          <w:sz w:val="16"/>
          <w:szCs w:val="16"/>
        </w:rPr>
      </w:pPr>
      <w:r w:rsidRPr="00DB478C">
        <w:rPr>
          <w:rFonts w:ascii="CMU Typewriter Text" w:hAnsi="CMU Typewriter Text" w:cs="CMU Typewriter Text"/>
          <w:sz w:val="16"/>
          <w:szCs w:val="16"/>
        </w:rPr>
        <w:t>1x ADC Ohmmeter connection with 12 to 16bit (with oversampling &amp; digitization) with manual scale selection via dip switch</w:t>
      </w:r>
    </w:p>
    <w:p w14:paraId="63B045CE" w14:textId="77777777" w:rsidR="00C23E2F" w:rsidRPr="00E72B0D" w:rsidRDefault="00C23E2F" w:rsidP="00C23E2F">
      <w:pPr>
        <w:pBdr>
          <w:bottom w:val="single" w:sz="4" w:space="1" w:color="auto"/>
        </w:pBdr>
        <w:spacing w:line="240" w:lineRule="auto"/>
        <w:rPr>
          <w:rFonts w:ascii="CMU Typewriter Text" w:hAnsi="CMU Typewriter Text" w:cs="CMU Typewriter Text"/>
          <w:sz w:val="16"/>
          <w:szCs w:val="16"/>
          <w:lang w:val="en-US"/>
        </w:rPr>
      </w:pPr>
    </w:p>
    <w:p w14:paraId="7C72C9BF" w14:textId="77777777" w:rsidR="00C23E2F" w:rsidRDefault="00C23E2F" w:rsidP="00C23E2F">
      <w:pPr>
        <w:spacing w:line="240" w:lineRule="auto"/>
        <w:rPr>
          <w:rFonts w:ascii="CMU Serif" w:hAnsi="CMU Serif" w:cs="CMU Serif"/>
          <w:color w:val="000000"/>
          <w:lang w:val="en-US"/>
        </w:rPr>
      </w:pPr>
    </w:p>
    <w:p w14:paraId="67E331F7" w14:textId="35A9BBE5" w:rsidR="000551EA" w:rsidRPr="000551EA" w:rsidRDefault="00C23E2F" w:rsidP="000551EA">
      <w:pPr>
        <w:pStyle w:val="Heading1"/>
        <w:spacing w:line="240" w:lineRule="auto"/>
        <w:rPr>
          <w:rFonts w:ascii="CMU Serif" w:hAnsi="CMU Serif" w:cs="CMU Serif"/>
        </w:rPr>
      </w:pPr>
      <w:r>
        <w:rPr>
          <w:rFonts w:ascii="CMU Serif" w:hAnsi="CMU Serif" w:cs="CMU Serif"/>
        </w:rPr>
        <w:t xml:space="preserve">Proposed </w:t>
      </w:r>
      <w:r w:rsidRPr="00F160E5">
        <w:rPr>
          <w:rFonts w:ascii="CMU Serif" w:hAnsi="CMU Serif" w:cs="CMU Serif"/>
        </w:rPr>
        <w:t>Smart D</w:t>
      </w:r>
      <w:r>
        <w:rPr>
          <w:rFonts w:ascii="CMU Serif" w:hAnsi="CMU Serif" w:cs="CMU Serif"/>
        </w:rPr>
        <w:t>ata Acquisition Device</w:t>
      </w:r>
      <w:r w:rsidRPr="00F160E5">
        <w:rPr>
          <w:rFonts w:ascii="CMU Serif" w:hAnsi="CMU Serif" w:cs="CMU Serif"/>
        </w:rPr>
        <w:t xml:space="preserve"> </w:t>
      </w:r>
      <w:r>
        <w:rPr>
          <w:rFonts w:ascii="CMU Serif" w:hAnsi="CMU Serif" w:cs="CMU Serif"/>
        </w:rPr>
        <w:t xml:space="preserve">for </w:t>
      </w:r>
      <w:r w:rsidRPr="00F160E5">
        <w:rPr>
          <w:rFonts w:ascii="CMU Serif" w:hAnsi="CMU Serif" w:cs="CMU Serif"/>
        </w:rPr>
        <w:t>Autonomous Cooperation</w:t>
      </w:r>
    </w:p>
    <w:p w14:paraId="24B19F67" w14:textId="3C0FB0BE"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For this research work, was designed in KiCad and prototyped hardware electronics (figure 4) capable of local edge server computing tasks such as machine learning and artificial intelligence</w:t>
      </w:r>
      <w:r w:rsidRPr="00E23D98">
        <w:rPr>
          <w:rFonts w:ascii="CMU Serif" w:hAnsi="CMU Serif" w:cs="CMU Serif"/>
          <w:color w:val="000000"/>
          <w:lang w:val="en-US"/>
        </w:rPr>
        <w:t xml:space="preserve"> </w:t>
      </w:r>
      <w:r w:rsidR="00E23D98" w:rsidRPr="00E23D98">
        <w:rPr>
          <w:rFonts w:ascii="CMU Serif" w:hAnsi="CMU Serif" w:cs="CMU Serif"/>
          <w:color w:val="000000"/>
          <w:lang w:val="en-US"/>
        </w:rPr>
        <w:t>for automation of measurements of sensor data</w:t>
      </w:r>
      <w:r w:rsidR="00E23D98">
        <w:rPr>
          <w:rFonts w:ascii="CMU Serif" w:hAnsi="CMU Serif" w:cs="CMU Serif"/>
          <w:color w:val="000000"/>
          <w:lang w:val="en-US"/>
        </w:rPr>
        <w:t>.</w:t>
      </w:r>
      <w:r w:rsidRPr="00AF7494">
        <w:rPr>
          <w:rFonts w:ascii="CMU Serif" w:hAnsi="CMU Serif" w:cs="CMU Serif"/>
          <w:color w:val="000000"/>
          <w:highlight w:val="yellow"/>
          <w:lang w:val="en-US"/>
        </w:rPr>
        <w:t xml:space="preserve"> It also has the ability to store data locally and perform autonomous real-time decision-making in regards to</w:t>
      </w:r>
      <w:r w:rsidR="00E23D98">
        <w:rPr>
          <w:rFonts w:ascii="CMU Serif" w:hAnsi="CMU Serif" w:cs="CMU Serif"/>
          <w:color w:val="000000"/>
          <w:highlight w:val="yellow"/>
          <w:lang w:val="en-US"/>
        </w:rPr>
        <w:t xml:space="preserve"> data</w:t>
      </w:r>
      <w:r w:rsidR="00E23D98" w:rsidRPr="00E23D98">
        <w:rPr>
          <w:rFonts w:ascii="CMU Serif" w:hAnsi="CMU Serif" w:cs="CMU Serif"/>
          <w:noProof/>
          <w:color w:val="000000" w:themeColor="text1"/>
          <w:sz w:val="18"/>
          <w:szCs w:val="18"/>
          <w:lang w:val="en-US"/>
        </w:rPr>
        <w:t xml:space="preserve"> </w:t>
      </w:r>
      <w:r w:rsidR="00E23D98" w:rsidRPr="00E23D98">
        <w:rPr>
          <w:rFonts w:ascii="CMU Serif" w:hAnsi="CMU Serif" w:cs="CMU Serif"/>
          <w:noProof/>
          <w:lang w:val="en-US"/>
        </w:rPr>
        <w:t>trustworthiness and sovereignty</w:t>
      </w:r>
      <w:r w:rsidR="00E23D98">
        <w:rPr>
          <w:rFonts w:ascii="CMU Serif" w:hAnsi="CMU Serif" w:cs="CMU Serif"/>
          <w:noProof/>
          <w:lang w:val="en-US"/>
        </w:rPr>
        <w:t>.</w:t>
      </w:r>
    </w:p>
    <w:p w14:paraId="4D3D0A9C"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Proposed hardware electronics (figures 4, 5) is powered by Dual Xtensa LX7 Core Processors clocked to a maximum of 240MHz with a maximum of 1Gb of NOR Flash storage and a </w:t>
      </w:r>
      <w:r w:rsidRPr="00AF7494">
        <w:rPr>
          <w:rFonts w:ascii="CMU Serif" w:hAnsi="CMU Serif" w:cs="CMU Serif"/>
          <w:color w:val="000000"/>
          <w:highlight w:val="yellow"/>
          <w:lang w:val="en-US"/>
        </w:rPr>
        <w:t xml:space="preserve">maximum of 1Gb of PSRAM according to specific structural monitoring needs. </w:t>
      </w:r>
    </w:p>
    <w:p w14:paraId="39CCD47F" w14:textId="366EF8F3"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Network connectivity on the hardware is possible through a CAN V2.0B, a TSSOP-20 MCP2515 IC from Microchip, connected with a 1.0 Mbit high-speed transceiver, a SOP-8 TJA1050 from Philips, fully compatible with ISO 11898, able to operate at low DC voltages. CAN connectivity enables simple installation without requiring changes or downtime on the structural monitoring network. Is a fully decentralized network architecture where multiple devices can be configured to perform server tasks on the network, this is important when considering damage to any electronic components that require replacement, without affecting serviceability of the structure. Hardware electronics also include connectivity using ISM bands available at 2.4GHz with the purpose to enable connection and provide useful data about the structure, to any unknown mobile device passing nearby.</w:t>
      </w:r>
      <w:r w:rsidRPr="00916BA8">
        <w:rPr>
          <w:rFonts w:ascii="CMU Serif" w:hAnsi="CMU Serif" w:cs="CMU Serif"/>
          <w:color w:val="000000"/>
          <w:lang w:val="en-US"/>
        </w:rPr>
        <w:t xml:space="preserve"> </w:t>
      </w:r>
    </w:p>
    <w:p w14:paraId="5A516302" w14:textId="77777777" w:rsidR="000551EA" w:rsidRDefault="000551EA" w:rsidP="000551EA">
      <w:pPr>
        <w:spacing w:line="240" w:lineRule="auto"/>
        <w:ind w:firstLine="270"/>
        <w:rPr>
          <w:rFonts w:ascii="CMU Serif" w:hAnsi="CMU Serif" w:cs="CMU Serif"/>
          <w:color w:val="000000"/>
          <w:lang w:val="en-US"/>
        </w:rPr>
      </w:pPr>
    </w:p>
    <w:p w14:paraId="0200CD1B" w14:textId="77777777" w:rsidR="000551EA" w:rsidRPr="00916BA8" w:rsidRDefault="000551EA" w:rsidP="000551EA">
      <w:pPr>
        <w:spacing w:line="240" w:lineRule="auto"/>
        <w:jc w:val="center"/>
        <w:rPr>
          <w:rFonts w:ascii="CMU Serif" w:hAnsi="CMU Serif" w:cs="CMU Serif"/>
          <w:color w:val="000000"/>
          <w:lang w:val="en-US"/>
        </w:rPr>
      </w:pPr>
      <w:r>
        <w:rPr>
          <w:noProof/>
        </w:rPr>
        <w:drawing>
          <wp:inline distT="0" distB="0" distL="0" distR="0" wp14:anchorId="53D59304" wp14:editId="4ACA24A3">
            <wp:extent cx="2539661" cy="190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549935" cy="1912707"/>
                    </a:xfrm>
                    <a:prstGeom prst="rect">
                      <a:avLst/>
                    </a:prstGeom>
                    <a:noFill/>
                    <a:ln>
                      <a:noFill/>
                    </a:ln>
                  </pic:spPr>
                </pic:pic>
              </a:graphicData>
            </a:graphic>
          </wp:inline>
        </w:drawing>
      </w:r>
    </w:p>
    <w:p w14:paraId="73C9246D" w14:textId="77777777" w:rsidR="000551EA" w:rsidRPr="00916BA8" w:rsidRDefault="000551EA" w:rsidP="000551EA">
      <w:pPr>
        <w:keepNext/>
        <w:spacing w:line="240" w:lineRule="auto"/>
        <w:jc w:val="center"/>
        <w:rPr>
          <w:lang w:val="en-US"/>
        </w:rPr>
      </w:pPr>
      <w:r>
        <w:rPr>
          <w:noProof/>
        </w:rPr>
        <w:drawing>
          <wp:inline distT="0" distB="0" distL="0" distR="0" wp14:anchorId="1B699F3D" wp14:editId="3C955681">
            <wp:extent cx="2518499" cy="18891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523498" cy="1892875"/>
                    </a:xfrm>
                    <a:prstGeom prst="rect">
                      <a:avLst/>
                    </a:prstGeom>
                    <a:noFill/>
                    <a:ln>
                      <a:noFill/>
                    </a:ln>
                  </pic:spPr>
                </pic:pic>
              </a:graphicData>
            </a:graphic>
          </wp:inline>
        </w:drawing>
      </w:r>
    </w:p>
    <w:p w14:paraId="06875C78" w14:textId="7C3FB9AA"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 xml:space="preserve"> SEQ Figure \* ARABIC </w:instrText>
      </w:r>
      <w:r w:rsidRPr="00916BA8">
        <w:rPr>
          <w:rFonts w:ascii="CMU Serif" w:hAnsi="CMU Serif" w:cs="CMU Serif"/>
          <w:i/>
          <w:iCs/>
          <w:sz w:val="18"/>
          <w:szCs w:val="18"/>
          <w:lang w:val="en-US"/>
        </w:rPr>
        <w:fldChar w:fldCharType="separate"/>
      </w:r>
      <w:r w:rsidR="00BC59F7">
        <w:rPr>
          <w:rFonts w:ascii="CMU Serif" w:hAnsi="CMU Serif" w:cs="CMU Serif"/>
          <w:i/>
          <w:iCs/>
          <w:noProof/>
          <w:sz w:val="18"/>
          <w:szCs w:val="18"/>
          <w:lang w:val="en-US"/>
        </w:rPr>
        <w:t>2</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Proposed Hardware Electronics for </w:t>
      </w:r>
      <w:r>
        <w:rPr>
          <w:rFonts w:ascii="CMU Serif" w:hAnsi="CMU Serif" w:cs="CMU Serif"/>
          <w:i/>
          <w:iCs/>
          <w:sz w:val="18"/>
          <w:szCs w:val="18"/>
          <w:lang w:val="en-US"/>
        </w:rPr>
        <w:t>LIVE DAQ of experimental data</w:t>
      </w:r>
    </w:p>
    <w:p w14:paraId="11F31D2C" w14:textId="77777777" w:rsidR="000551EA" w:rsidRDefault="000551EA" w:rsidP="000551EA">
      <w:pPr>
        <w:spacing w:line="240" w:lineRule="auto"/>
        <w:rPr>
          <w:rFonts w:ascii="CMU Serif" w:hAnsi="CMU Serif" w:cs="CMU Serif"/>
          <w:color w:val="000000"/>
          <w:lang w:val="en-US"/>
        </w:rPr>
      </w:pPr>
    </w:p>
    <w:p w14:paraId="36B2CF97" w14:textId="77777777"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 xml:space="preserve">The hardware has cryptographic capabilities, a SOIC-8 ATSHA204A IC from Microchip, to provide secure data communications (SHA-256), and more importantly, to provide unique sensor data measurements to the network in real-time. This is a mandatory component that serves the purpose of delivering a unique hash signature on any individual sensor data measurements made, including from the smart structural composites it connects, while providing information about the </w:t>
      </w:r>
      <w:r w:rsidRPr="00AF7494">
        <w:rPr>
          <w:rFonts w:ascii="CMU Serif" w:hAnsi="CMU Serif" w:cs="CMU Serif"/>
          <w:color w:val="000000"/>
          <w:highlight w:val="yellow"/>
          <w:lang w:val="en-US"/>
        </w:rPr>
        <w:lastRenderedPageBreak/>
        <w:t xml:space="preserve">relative location of live (time) sensor measurements and also the electronics itself that did the measurements. </w:t>
      </w:r>
    </w:p>
    <w:p w14:paraId="04D2ACF3" w14:textId="19609B62" w:rsidR="000551EA" w:rsidRPr="00AF7494" w:rsidRDefault="000551EA" w:rsidP="000551EA">
      <w:pPr>
        <w:spacing w:line="240" w:lineRule="auto"/>
        <w:ind w:firstLine="270"/>
        <w:rPr>
          <w:rFonts w:ascii="CMU Serif" w:hAnsi="CMU Serif" w:cs="CMU Serif"/>
          <w:color w:val="000000"/>
          <w:highlight w:val="yellow"/>
          <w:lang w:val="en-US"/>
        </w:rPr>
      </w:pPr>
      <w:r w:rsidRPr="00AF7494">
        <w:rPr>
          <w:rFonts w:ascii="CMU Serif" w:hAnsi="CMU Serif" w:cs="CMU Serif"/>
          <w:color w:val="000000"/>
          <w:highlight w:val="yellow"/>
          <w:lang w:val="en-US"/>
        </w:rPr>
        <w:t>Onboard hardware sensor components include a MEMS sensor, the LSM6DS3 from ST Microelectronics, for 3-axis digital accelerometer and 3-axis digital gyroscope</w:t>
      </w:r>
      <w:r w:rsidRPr="00AF7494">
        <w:rPr>
          <w:highlight w:val="yellow"/>
          <w:lang w:val="en-US"/>
        </w:rPr>
        <w:t xml:space="preserve"> </w:t>
      </w:r>
      <w:r w:rsidRPr="00AF7494">
        <w:rPr>
          <w:rFonts w:ascii="CMU Serif" w:hAnsi="CMU Serif" w:cs="CMU Serif"/>
          <w:color w:val="000000"/>
          <w:highlight w:val="yellow"/>
          <w:lang w:val="en-US"/>
        </w:rPr>
        <w:t xml:space="preserve">measurements. It has an output data rate (ODR) up to 1.6 kHz and 8 Kbyte FIFO with dynamic allocation of significant data. A CMOS sensor, the SHT3.x from Sensirion, fully calibrated, </w:t>
      </w:r>
      <w:r w:rsidRPr="00AF7494">
        <w:rPr>
          <w:rFonts w:ascii="CMU Serif" w:hAnsi="CMU Serif" w:cs="CMU Serif"/>
          <w:color w:val="000000"/>
          <w:highlight w:val="yellow"/>
          <w:lang w:val="en-US"/>
        </w:rPr>
        <w:t>linearized, and temperature compensated digital measurements with accuracies of ±1.5 % RH for humidity measurements and ±0.2°C for temperature measurements. These sensors allow hardware electronics to do self-compensation and self-calibration on measurements made.</w:t>
      </w:r>
    </w:p>
    <w:p w14:paraId="6C8934B9" w14:textId="13AAF00D" w:rsidR="000551EA" w:rsidRDefault="000551EA" w:rsidP="000551EA">
      <w:pPr>
        <w:spacing w:line="240" w:lineRule="auto"/>
        <w:ind w:firstLine="270"/>
        <w:rPr>
          <w:rFonts w:ascii="CMU Serif" w:hAnsi="CMU Serif" w:cs="CMU Serif"/>
          <w:color w:val="000000"/>
          <w:lang w:val="en-US"/>
        </w:rPr>
      </w:pPr>
      <w:r w:rsidRPr="00AF7494">
        <w:rPr>
          <w:rFonts w:ascii="CMU Serif" w:hAnsi="CMU Serif" w:cs="CMU Serif"/>
          <w:color w:val="000000"/>
          <w:highlight w:val="yellow"/>
          <w:lang w:val="en-US"/>
        </w:rPr>
        <w:t xml:space="preserve">Power management on the electronics includes </w:t>
      </w:r>
      <w:r w:rsidR="002B3800">
        <w:rPr>
          <w:rFonts w:ascii="CMU Serif" w:hAnsi="CMU Serif" w:cs="CMU Serif"/>
          <w:color w:val="000000"/>
          <w:highlight w:val="yellow"/>
          <w:lang w:val="en-US"/>
        </w:rPr>
        <w:t xml:space="preserve">a </w:t>
      </w:r>
      <w:r w:rsidRPr="00AF7494">
        <w:rPr>
          <w:rFonts w:ascii="CMU Serif" w:hAnsi="CMU Serif" w:cs="CMU Serif"/>
          <w:color w:val="000000"/>
          <w:highlight w:val="yellow"/>
          <w:lang w:val="en-US"/>
        </w:rPr>
        <w:t>safety fuse</w:t>
      </w:r>
      <w:r w:rsidR="002B3800">
        <w:rPr>
          <w:rFonts w:ascii="CMU Serif" w:hAnsi="CMU Serif" w:cs="CMU Serif"/>
          <w:color w:val="000000"/>
          <w:highlight w:val="yellow"/>
          <w:lang w:val="en-US"/>
        </w:rPr>
        <w:t xml:space="preserve"> </w:t>
      </w:r>
      <w:r w:rsidRPr="00AF7494">
        <w:rPr>
          <w:rFonts w:ascii="CMU Serif" w:hAnsi="CMU Serif" w:cs="CMU Serif"/>
          <w:color w:val="000000"/>
          <w:highlight w:val="yellow"/>
          <w:lang w:val="en-US"/>
        </w:rPr>
        <w:t xml:space="preserve">for overvoltage and overcurrent protection. </w:t>
      </w:r>
    </w:p>
    <w:p w14:paraId="66B88E0C" w14:textId="77777777" w:rsidR="000551EA" w:rsidRDefault="000551EA" w:rsidP="000551EA">
      <w:pPr>
        <w:spacing w:line="240" w:lineRule="auto"/>
        <w:rPr>
          <w:rFonts w:ascii="CMU Serif" w:hAnsi="CMU Serif" w:cs="CMU Serif"/>
          <w:color w:val="000000"/>
          <w:lang w:val="en-US"/>
        </w:rPr>
      </w:pPr>
    </w:p>
    <w:p w14:paraId="512E517A" w14:textId="77777777" w:rsidR="000551EA" w:rsidRPr="00916BA8" w:rsidRDefault="000551EA" w:rsidP="000551EA">
      <w:pPr>
        <w:spacing w:line="240" w:lineRule="auto"/>
        <w:rPr>
          <w:rFonts w:ascii="CMU Serif" w:hAnsi="CMU Serif" w:cs="CMU Serif"/>
          <w:i/>
          <w:iCs/>
          <w:lang w:val="en-US"/>
        </w:rPr>
        <w:sectPr w:rsidR="000551EA" w:rsidRPr="00916BA8" w:rsidSect="00152F64">
          <w:type w:val="continuous"/>
          <w:pgSz w:w="12240" w:h="15840"/>
          <w:pgMar w:top="1417" w:right="851" w:bottom="1417" w:left="851" w:header="720" w:footer="743" w:gutter="0"/>
          <w:cols w:num="2" w:space="518"/>
          <w:noEndnote/>
          <w:docGrid w:linePitch="360"/>
        </w:sectPr>
      </w:pPr>
    </w:p>
    <w:p w14:paraId="78F89D78"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20704" behindDoc="0" locked="0" layoutInCell="1" allowOverlap="1" wp14:anchorId="54B629B3" wp14:editId="6B6AA2B9">
                <wp:simplePos x="0" y="0"/>
                <wp:positionH relativeFrom="column">
                  <wp:posOffset>6700170</wp:posOffset>
                </wp:positionH>
                <wp:positionV relativeFrom="paragraph">
                  <wp:posOffset>138987</wp:posOffset>
                </wp:positionV>
                <wp:extent cx="369492" cy="2536466"/>
                <wp:effectExtent l="0" t="0" r="0" b="35560"/>
                <wp:wrapNone/>
                <wp:docPr id="808" name="Group 808"/>
                <wp:cNvGraphicFramePr/>
                <a:graphic xmlns:a="http://schemas.openxmlformats.org/drawingml/2006/main">
                  <a:graphicData uri="http://schemas.microsoft.com/office/word/2010/wordprocessingGroup">
                    <wpg:wgp>
                      <wpg:cNvGrpSpPr/>
                      <wpg:grpSpPr>
                        <a:xfrm>
                          <a:off x="0" y="0"/>
                          <a:ext cx="369492" cy="2536466"/>
                          <a:chOff x="107950" y="0"/>
                          <a:chExt cx="369492" cy="1229360"/>
                        </a:xfrm>
                      </wpg:grpSpPr>
                      <wps:wsp>
                        <wps:cNvPr id="804" name="Straight Connector 804"/>
                        <wps:cNvCnPr/>
                        <wps:spPr>
                          <a:xfrm flipH="1">
                            <a:off x="152400" y="0"/>
                            <a:ext cx="6350" cy="12242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Text Box 2"/>
                        <wps:cNvSpPr txBox="1">
                          <a:spLocks noChangeArrowheads="1"/>
                        </wps:cNvSpPr>
                        <wps:spPr bwMode="auto">
                          <a:xfrm>
                            <a:off x="182397" y="423950"/>
                            <a:ext cx="295045" cy="232551"/>
                          </a:xfrm>
                          <a:prstGeom prst="rect">
                            <a:avLst/>
                          </a:prstGeom>
                          <a:solidFill>
                            <a:srgbClr val="FFFFFF"/>
                          </a:solidFill>
                          <a:ln w="9525">
                            <a:noFill/>
                            <a:miter lim="800000"/>
                            <a:headEnd/>
                            <a:tailEnd/>
                          </a:ln>
                        </wps:spPr>
                        <wps:txbx>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wps:txbx>
                        <wps:bodyPr rot="0" vert="vert" wrap="square" lIns="91440" tIns="45720" rIns="91440" bIns="45720" anchor="t" anchorCtr="0">
                          <a:noAutofit/>
                        </wps:bodyPr>
                      </wps:wsp>
                      <wps:wsp>
                        <wps:cNvPr id="806" name="Straight Connector 806"/>
                        <wps:cNvCnPr/>
                        <wps:spPr>
                          <a:xfrm>
                            <a:off x="111760" y="5080"/>
                            <a:ext cx="9017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807" name="Straight Connector 807"/>
                        <wps:cNvCnPr/>
                        <wps:spPr>
                          <a:xfrm>
                            <a:off x="107950" y="1228090"/>
                            <a:ext cx="90170" cy="127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B629B3" id="Group 808" o:spid="_x0000_s1093" style="position:absolute;left:0;text-align:left;margin-left:527.55pt;margin-top:10.95pt;width:29.1pt;height:199.7pt;z-index:251720704;mso-position-horizontal-relative:text;mso-position-vertical-relative:text;mso-width-relative:margin;mso-height-relative:margin" coordorigin="1079" coordsize="3694,1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">
                <v:line id="Straight Connector 804" o:spid="_x0000_s1094" style="position:absolute;flip:x;visibility:visible;mso-wrap-style:square" from="1524,0" to="1587,1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" strokecolor="black [3213]"/>
                <v:shape id="_x0000_s1095" type="#_x0000_t202" style="position:absolute;left:1823;top:4239;width:295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" stroked="f">
                  <v:textbox style="layout-flow:vertical">
                    <w:txbxContent>
                      <w:p w14:paraId="3CE42B0A" w14:textId="77777777" w:rsidR="000551EA" w:rsidRPr="000473C0" w:rsidRDefault="000551EA" w:rsidP="000551EA">
                        <w:pPr>
                          <w:spacing w:line="240" w:lineRule="auto"/>
                          <w:rPr>
                            <w:rFonts w:ascii="CMU Serif" w:hAnsi="CMU Serif" w:cs="CMU Serif"/>
                            <w:sz w:val="16"/>
                            <w:szCs w:val="16"/>
                            <w:lang w:val="en-US"/>
                          </w:rPr>
                        </w:pPr>
                        <w:r>
                          <w:rPr>
                            <w:rFonts w:ascii="CMU Serif" w:hAnsi="CMU Serif" w:cs="CMU Serif"/>
                            <w:sz w:val="16"/>
                            <w:szCs w:val="16"/>
                          </w:rPr>
                          <w:t>46</w:t>
                        </w:r>
                        <w:r w:rsidRPr="000473C0">
                          <w:rPr>
                            <w:rFonts w:ascii="CMU Serif" w:hAnsi="CMU Serif" w:cs="CMU Serif"/>
                            <w:sz w:val="16"/>
                            <w:szCs w:val="16"/>
                          </w:rPr>
                          <w:t xml:space="preserve"> mm</w:t>
                        </w:r>
                      </w:p>
                    </w:txbxContent>
                  </v:textbox>
                </v:shape>
                <v:line id="Straight Connector 806" o:spid="_x0000_s1096" style="position:absolute;visibility:visible;mso-wrap-style:square" from="1117,50" to="201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black [3040]"/>
                <v:line id="Straight Connector 807" o:spid="_x0000_s1097" style="position:absolute;visibility:visible;mso-wrap-style:square" from="1079,12280" to="1981,1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" strokecolor="black [3040]"/>
              </v:group>
            </w:pict>
          </mc:Fallback>
        </mc:AlternateContent>
      </w:r>
      <w:r w:rsidRPr="00916BA8">
        <w:rPr>
          <w:rFonts w:ascii="CMU Serif" w:hAnsi="CMU Serif" w:cs="CMU Serif"/>
          <w:i/>
          <w:iCs/>
          <w:lang w:val="en-US"/>
        </w:rPr>
        <w:t xml:space="preserve">  </w:t>
      </w:r>
      <w:r>
        <w:rPr>
          <w:noProof/>
        </w:rPr>
        <w:drawing>
          <wp:inline distT="0" distB="0" distL="0" distR="0" wp14:anchorId="74F18638" wp14:editId="70B70BA6">
            <wp:extent cx="3243341" cy="28386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54041" cy="2847981"/>
                    </a:xfrm>
                    <a:prstGeom prst="rect">
                      <a:avLst/>
                    </a:prstGeom>
                  </pic:spPr>
                </pic:pic>
              </a:graphicData>
            </a:graphic>
          </wp:inline>
        </w:drawing>
      </w:r>
      <w:r w:rsidRPr="00FA7505">
        <w:rPr>
          <w:noProof/>
        </w:rPr>
        <w:t xml:space="preserve"> </w:t>
      </w:r>
      <w:r>
        <w:rPr>
          <w:noProof/>
        </w:rPr>
        <w:drawing>
          <wp:inline distT="0" distB="0" distL="0" distR="0" wp14:anchorId="3946E281" wp14:editId="6F6C4ACC">
            <wp:extent cx="3291840" cy="2863883"/>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02444" cy="2873108"/>
                    </a:xfrm>
                    <a:prstGeom prst="rect">
                      <a:avLst/>
                    </a:prstGeom>
                  </pic:spPr>
                </pic:pic>
              </a:graphicData>
            </a:graphic>
          </wp:inline>
        </w:drawing>
      </w:r>
    </w:p>
    <w:p w14:paraId="74BDF0DD" w14:textId="77777777" w:rsidR="000551EA" w:rsidRPr="00916BA8" w:rsidRDefault="000551EA" w:rsidP="000551EA">
      <w:pPr>
        <w:spacing w:line="240" w:lineRule="auto"/>
        <w:rPr>
          <w:rFonts w:ascii="CMU Serif" w:hAnsi="CMU Serif" w:cs="CMU Serif"/>
          <w:i/>
          <w:iCs/>
          <w:lang w:val="en-US"/>
        </w:rPr>
      </w:pPr>
      <w:r w:rsidRPr="00916BA8">
        <w:rPr>
          <w:rFonts w:ascii="CMU Serif" w:hAnsi="CMU Serif" w:cs="CMU Serif"/>
          <w:i/>
          <w:iCs/>
          <w:noProof/>
          <w:lang w:val="en-US"/>
        </w:rPr>
        <mc:AlternateContent>
          <mc:Choice Requires="wpg">
            <w:drawing>
              <wp:anchor distT="0" distB="0" distL="114300" distR="114300" simplePos="0" relativeHeight="251719680" behindDoc="0" locked="0" layoutInCell="1" allowOverlap="1" wp14:anchorId="287E6F71" wp14:editId="15861B4B">
                <wp:simplePos x="0" y="0"/>
                <wp:positionH relativeFrom="column">
                  <wp:posOffset>3505368</wp:posOffset>
                </wp:positionH>
                <wp:positionV relativeFrom="paragraph">
                  <wp:posOffset>41579</wp:posOffset>
                </wp:positionV>
                <wp:extent cx="3068955" cy="284850"/>
                <wp:effectExtent l="0" t="0" r="36195" b="1270"/>
                <wp:wrapNone/>
                <wp:docPr id="789" name="Group 789"/>
                <wp:cNvGraphicFramePr/>
                <a:graphic xmlns:a="http://schemas.openxmlformats.org/drawingml/2006/main">
                  <a:graphicData uri="http://schemas.microsoft.com/office/word/2010/wordprocessingGroup">
                    <wpg:wgp>
                      <wpg:cNvGrpSpPr/>
                      <wpg:grpSpPr>
                        <a:xfrm>
                          <a:off x="0" y="0"/>
                          <a:ext cx="3068955" cy="284850"/>
                          <a:chOff x="0" y="83820"/>
                          <a:chExt cx="3194050" cy="284850"/>
                        </a:xfrm>
                      </wpg:grpSpPr>
                      <wpg:grpSp>
                        <wpg:cNvPr id="791" name="Group 791"/>
                        <wpg:cNvGrpSpPr/>
                        <wpg:grpSpPr>
                          <a:xfrm>
                            <a:off x="0" y="83820"/>
                            <a:ext cx="3194050" cy="77400"/>
                            <a:chOff x="0" y="33768"/>
                            <a:chExt cx="3194050" cy="77400"/>
                          </a:xfrm>
                        </wpg:grpSpPr>
                        <wps:wsp>
                          <wps:cNvPr id="792" name="Straight Connector 792"/>
                          <wps:cNvCnPr/>
                          <wps:spPr>
                            <a:xfrm>
                              <a:off x="0" y="73152"/>
                              <a:ext cx="3194050"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25" y="33768"/>
                              <a:ext cx="0" cy="7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3191510" y="42658"/>
                              <a:ext cx="1885" cy="683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8" name="Text Box 2"/>
                        <wps:cNvSpPr txBox="1">
                          <a:spLocks noChangeArrowheads="1"/>
                        </wps:cNvSpPr>
                        <wps:spPr bwMode="auto">
                          <a:xfrm>
                            <a:off x="1409918" y="146420"/>
                            <a:ext cx="532269" cy="222250"/>
                          </a:xfrm>
                          <a:prstGeom prst="rect">
                            <a:avLst/>
                          </a:prstGeom>
                          <a:solidFill>
                            <a:srgbClr val="FFFFFF"/>
                          </a:solidFill>
                          <a:ln w="9525">
                            <a:noFill/>
                            <a:miter lim="800000"/>
                            <a:headEnd/>
                            <a:tailEnd/>
                          </a:ln>
                        </wps:spPr>
                        <wps:txb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7E6F71" id="Group 789" o:spid="_x0000_s1098" style="position:absolute;left:0;text-align:left;margin-left:276pt;margin-top:3.25pt;width:241.65pt;height:22.45pt;z-index:251719680;mso-position-horizontal-relative:text;mso-position-vertical-relative:text;mso-width-relative:margin;mso-height-relative:margin" coordorigin=",838" coordsize="3194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">
                <v:group id="Group 791" o:spid="_x0000_s1099" style="position:absolute;top:838;width:31940;height:774" coordorigin=",337" coordsize="31940,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Straight Connector 792" o:spid="_x0000_s1100" style="position:absolute;visibility:visible;mso-wrap-style:square" from="0,731" to="3194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" strokecolor="black [3213]"/>
                  <v:line id="Straight Connector 793" o:spid="_x0000_s1101" style="position:absolute;visibility:visible;mso-wrap-style:square" from="19,337" to="19,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" strokecolor="black [3213]"/>
                  <v:line id="Straight Connector 796" o:spid="_x0000_s1102" style="position:absolute;visibility:visible;mso-wrap-style:square" from="31915,426" to="31933,1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" strokecolor="black [3213]"/>
                </v:group>
                <v:shape id="_x0000_s1103" type="#_x0000_t202" style="position:absolute;left:14099;top:1464;width:532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" stroked="f">
                  <v:textbox>
                    <w:txbxContent>
                      <w:p w14:paraId="1853F4CE" w14:textId="77777777" w:rsidR="000551EA" w:rsidRPr="000635A3" w:rsidRDefault="000551EA" w:rsidP="000551EA">
                        <w:pPr>
                          <w:rPr>
                            <w:lang w:val="en-US"/>
                          </w:rPr>
                        </w:pPr>
                        <w:r>
                          <w:rPr>
                            <w:rFonts w:ascii="CMU Serif" w:hAnsi="CMU Serif" w:cs="CMU Serif"/>
                            <w:sz w:val="16"/>
                            <w:szCs w:val="16"/>
                            <w:lang w:val="en-US"/>
                          </w:rPr>
                          <w:t>53 mm</w:t>
                        </w:r>
                      </w:p>
                    </w:txbxContent>
                  </v:textbox>
                </v:shape>
              </v:group>
            </w:pict>
          </mc:Fallback>
        </mc:AlternateContent>
      </w:r>
    </w:p>
    <w:p w14:paraId="35CE3A42" w14:textId="77777777" w:rsidR="000551EA" w:rsidRPr="00916BA8" w:rsidRDefault="000551EA" w:rsidP="000551EA">
      <w:pPr>
        <w:pStyle w:val="Caption"/>
        <w:spacing w:line="240" w:lineRule="auto"/>
        <w:rPr>
          <w:rFonts w:ascii="CMU Serif" w:hAnsi="CMU Serif" w:cs="CMU Serif"/>
          <w:i/>
          <w:iCs/>
          <w:sz w:val="18"/>
          <w:szCs w:val="18"/>
          <w:lang w:val="en-US"/>
        </w:rPr>
      </w:pPr>
    </w:p>
    <w:p w14:paraId="439DC613" w14:textId="08B9BBB3" w:rsidR="000551EA" w:rsidRPr="00916BA8" w:rsidRDefault="000551EA" w:rsidP="000551EA">
      <w:pPr>
        <w:pStyle w:val="Caption"/>
        <w:spacing w:line="240" w:lineRule="auto"/>
        <w:rPr>
          <w:rFonts w:ascii="CMU Serif" w:hAnsi="CMU Serif" w:cs="CMU Serif"/>
          <w:i/>
          <w:iCs/>
          <w:sz w:val="18"/>
          <w:szCs w:val="18"/>
          <w:lang w:val="en-US"/>
        </w:rPr>
      </w:pPr>
      <w:r w:rsidRPr="00916BA8">
        <w:rPr>
          <w:rFonts w:ascii="CMU Serif" w:hAnsi="CMU Serif" w:cs="CMU Serif"/>
          <w:i/>
          <w:iCs/>
          <w:sz w:val="18"/>
          <w:szCs w:val="18"/>
          <w:lang w:val="en-US"/>
        </w:rPr>
        <w:t xml:space="preserve">Figure </w:t>
      </w:r>
      <w:r w:rsidRPr="00916BA8">
        <w:rPr>
          <w:rFonts w:ascii="CMU Serif" w:hAnsi="CMU Serif" w:cs="CMU Serif"/>
          <w:i/>
          <w:iCs/>
          <w:sz w:val="18"/>
          <w:szCs w:val="18"/>
          <w:lang w:val="en-US"/>
        </w:rPr>
        <w:fldChar w:fldCharType="begin"/>
      </w:r>
      <w:r w:rsidRPr="00916BA8">
        <w:rPr>
          <w:rFonts w:ascii="CMU Serif" w:hAnsi="CMU Serif" w:cs="CMU Serif"/>
          <w:i/>
          <w:iCs/>
          <w:sz w:val="18"/>
          <w:szCs w:val="18"/>
          <w:lang w:val="en-US"/>
        </w:rPr>
        <w:instrText>SEQ Figure \* ARABIC</w:instrText>
      </w:r>
      <w:r w:rsidRPr="00916BA8">
        <w:rPr>
          <w:rFonts w:ascii="CMU Serif" w:hAnsi="CMU Serif" w:cs="CMU Serif"/>
          <w:i/>
          <w:iCs/>
          <w:sz w:val="18"/>
          <w:szCs w:val="18"/>
          <w:lang w:val="en-US"/>
        </w:rPr>
        <w:fldChar w:fldCharType="separate"/>
      </w:r>
      <w:r w:rsidR="00BC59F7">
        <w:rPr>
          <w:rFonts w:ascii="CMU Serif" w:hAnsi="CMU Serif" w:cs="CMU Serif"/>
          <w:i/>
          <w:iCs/>
          <w:noProof/>
          <w:sz w:val="18"/>
          <w:szCs w:val="18"/>
          <w:lang w:val="en-US"/>
        </w:rPr>
        <w:t>3</w:t>
      </w:r>
      <w:r w:rsidRPr="00916BA8">
        <w:rPr>
          <w:rFonts w:ascii="CMU Serif" w:hAnsi="CMU Serif" w:cs="CMU Serif"/>
          <w:i/>
          <w:iCs/>
          <w:sz w:val="18"/>
          <w:szCs w:val="18"/>
          <w:lang w:val="en-US"/>
        </w:rPr>
        <w:fldChar w:fldCharType="end"/>
      </w:r>
      <w:r w:rsidRPr="00916BA8">
        <w:rPr>
          <w:rFonts w:ascii="CMU Serif" w:hAnsi="CMU Serif" w:cs="CMU Serif"/>
          <w:i/>
          <w:iCs/>
          <w:sz w:val="18"/>
          <w:szCs w:val="18"/>
          <w:lang w:val="en-US"/>
        </w:rPr>
        <w:t xml:space="preserve"> – hardware electronics design layout. To the Left: top side of the hardware electronics; to the right: bottom side of the hardware electronics </w:t>
      </w:r>
    </w:p>
    <w:p w14:paraId="16C4A76A" w14:textId="77777777" w:rsidR="000551EA" w:rsidRPr="00916BA8" w:rsidRDefault="000551EA" w:rsidP="000551EA">
      <w:pPr>
        <w:spacing w:line="240" w:lineRule="auto"/>
        <w:rPr>
          <w:rFonts w:ascii="CMU Serif" w:hAnsi="CMU Serif" w:cs="CMU Serif"/>
          <w:i/>
          <w:iCs/>
          <w:lang w:val="en-US"/>
        </w:rPr>
        <w:sectPr w:rsidR="000551EA" w:rsidRPr="00916BA8" w:rsidSect="000C0502">
          <w:type w:val="continuous"/>
          <w:pgSz w:w="12240" w:h="15840"/>
          <w:pgMar w:top="1417" w:right="851" w:bottom="1417" w:left="851" w:header="720" w:footer="743" w:gutter="0"/>
          <w:cols w:space="518"/>
          <w:noEndnote/>
          <w:docGrid w:linePitch="360"/>
        </w:sectPr>
      </w:pPr>
    </w:p>
    <w:p w14:paraId="32F7386A" w14:textId="112990FC" w:rsidR="000551EA" w:rsidRDefault="002B3800" w:rsidP="000551EA">
      <w:pPr>
        <w:spacing w:line="240" w:lineRule="auto"/>
        <w:rPr>
          <w:rFonts w:ascii="CMU Serif" w:hAnsi="CMU Serif" w:cs="CMU Serif"/>
          <w:color w:val="000000"/>
          <w:lang w:val="en-US"/>
        </w:rPr>
      </w:pPr>
      <w:r w:rsidRPr="00AF7494">
        <w:rPr>
          <w:rFonts w:ascii="CMU Serif" w:hAnsi="CMU Serif" w:cs="CMU Serif"/>
          <w:color w:val="000000"/>
          <w:highlight w:val="yellow"/>
          <w:lang w:val="en-US"/>
        </w:rPr>
        <w:t>For emergency situations, electronics can be powered by any 4.2V DC Lithium Polymer Battery</w:t>
      </w:r>
      <w:r>
        <w:rPr>
          <w:rFonts w:ascii="CMU Serif" w:hAnsi="CMU Serif" w:cs="CMU Serif"/>
          <w:color w:val="000000"/>
          <w:highlight w:val="yellow"/>
          <w:lang w:val="en-US"/>
        </w:rPr>
        <w:t>. C</w:t>
      </w:r>
      <w:r w:rsidR="000551EA" w:rsidRPr="00AF7494">
        <w:rPr>
          <w:rFonts w:ascii="CMU Serif" w:hAnsi="CMU Serif" w:cs="CMU Serif"/>
          <w:color w:val="000000"/>
          <w:highlight w:val="yellow"/>
          <w:lang w:val="en-US"/>
        </w:rPr>
        <w:t>harging is done with a SOP-8 TP4056 1S 4.2V 1000mA from NanJing Top Power ASIC Corp.. To power main electronic components and sensors is a high efficiency 3.3V 1500mA DC converter, the DFN-6 AUR9718 from BCD.  Below is a summary of all hardware specifications for the proposed electronics suitable for the method presented here.</w:t>
      </w:r>
    </w:p>
    <w:p w14:paraId="513C1BD7" w14:textId="4EBAA0FE" w:rsidR="000551EA" w:rsidRDefault="000551EA" w:rsidP="000551EA">
      <w:pPr>
        <w:spacing w:line="240" w:lineRule="auto"/>
        <w:ind w:firstLine="270"/>
        <w:rPr>
          <w:rFonts w:ascii="CMU Serif" w:hAnsi="CMU Serif" w:cs="CMU Serif"/>
          <w:color w:val="000000"/>
          <w:lang w:val="en-US"/>
        </w:rPr>
      </w:pPr>
      <w:r w:rsidRPr="00916BA8">
        <w:rPr>
          <w:rFonts w:ascii="CMU Serif" w:hAnsi="CMU Serif" w:cs="CMU Serif"/>
          <w:color w:val="000000"/>
          <w:lang w:val="en-US"/>
        </w:rPr>
        <w:t>In summary, this hardware is capable of performing the following computing tasks:</w:t>
      </w:r>
    </w:p>
    <w:p w14:paraId="68BF1B6B" w14:textId="068BCE56" w:rsidR="00715C36" w:rsidRDefault="00715C36" w:rsidP="000551EA">
      <w:pPr>
        <w:spacing w:line="240" w:lineRule="auto"/>
        <w:ind w:firstLine="270"/>
        <w:rPr>
          <w:rFonts w:ascii="CMU Serif" w:hAnsi="CMU Serif" w:cs="CMU Serif"/>
          <w:color w:val="000000"/>
          <w:lang w:val="en-US"/>
        </w:rPr>
      </w:pPr>
    </w:p>
    <w:p w14:paraId="0AA502C3" w14:textId="6CE3161A" w:rsidR="00715C36" w:rsidRDefault="00CE35F7" w:rsidP="00715C36">
      <w:pPr>
        <w:pStyle w:val="ListParagraph"/>
        <w:numPr>
          <w:ilvl w:val="0"/>
          <w:numId w:val="39"/>
        </w:numPr>
        <w:spacing w:line="240" w:lineRule="auto"/>
        <w:rPr>
          <w:rFonts w:ascii="CMU Serif" w:hAnsi="CMU Serif" w:cs="CMU Serif"/>
          <w:color w:val="000000"/>
        </w:rPr>
      </w:pPr>
      <w:hyperlink r:id="rId56" w:history="1">
        <w:r w:rsidR="00715C36" w:rsidRPr="00715C36">
          <w:rPr>
            <w:rFonts w:ascii="CMU Serif" w:hAnsi="CMU Serif" w:cs="CMU Serif"/>
            <w:color w:val="000000"/>
          </w:rPr>
          <w:t>connect to all kinds of 3.3V digital sensors</w:t>
        </w:r>
      </w:hyperlink>
    </w:p>
    <w:p w14:paraId="5ED3DC27" w14:textId="31B14E8F" w:rsidR="00715C36" w:rsidRDefault="00715C36" w:rsidP="00715C36">
      <w:pPr>
        <w:pStyle w:val="ListParagraph"/>
        <w:numPr>
          <w:ilvl w:val="0"/>
          <w:numId w:val="39"/>
        </w:numPr>
        <w:spacing w:line="240" w:lineRule="auto"/>
        <w:rPr>
          <w:rFonts w:ascii="CMU Serif" w:hAnsi="CMU Serif" w:cs="CMU Serif"/>
          <w:color w:val="000000"/>
        </w:rPr>
      </w:pPr>
      <w:r>
        <w:rPr>
          <w:rFonts w:ascii="CMU Serif" w:hAnsi="CMU Serif" w:cs="CMU Serif"/>
          <w:color w:val="000000"/>
        </w:rPr>
        <w:t xml:space="preserve">connect to all kinds of PWM analog sensors up to 400KHz </w:t>
      </w:r>
    </w:p>
    <w:p w14:paraId="66BF09CA" w14:textId="77777777" w:rsidR="00715C36" w:rsidRDefault="00CE35F7" w:rsidP="00715C36">
      <w:pPr>
        <w:pStyle w:val="ListParagraph"/>
        <w:numPr>
          <w:ilvl w:val="0"/>
          <w:numId w:val="39"/>
        </w:numPr>
        <w:spacing w:line="240" w:lineRule="auto"/>
        <w:rPr>
          <w:rFonts w:ascii="CMU Serif" w:hAnsi="CMU Serif" w:cs="CMU Serif"/>
          <w:color w:val="000000"/>
        </w:rPr>
      </w:pPr>
      <w:hyperlink r:id="rId57" w:history="1">
        <w:r w:rsidR="00715C36" w:rsidRPr="00715C36">
          <w:rPr>
            <w:rFonts w:ascii="CMU Serif" w:hAnsi="CMU Serif" w:cs="CMU Serif"/>
            <w:color w:val="000000"/>
          </w:rPr>
          <w:t>connect to all kinds of sensors compatible with the I2C protocol</w:t>
        </w:r>
      </w:hyperlink>
      <w:r w:rsidR="00715C36" w:rsidRPr="00715C36">
        <w:rPr>
          <w:rFonts w:ascii="CMU Serif" w:hAnsi="CMU Serif" w:cs="CMU Serif"/>
          <w:color w:val="000000"/>
        </w:rPr>
        <w:t> (max 118 sensors simultaneously)</w:t>
      </w:r>
    </w:p>
    <w:p w14:paraId="339815B4" w14:textId="77777777" w:rsidR="00715C36" w:rsidRDefault="00715C36" w:rsidP="00715C36">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voltage in the range of [0;3.3V]</w:t>
      </w:r>
    </w:p>
    <w:p w14:paraId="23129C7C" w14:textId="77777777" w:rsidR="00715C36" w:rsidRDefault="00715C36" w:rsidP="00715C36">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measure electrical resistance [0; 10^6] Ohm</w:t>
      </w:r>
    </w:p>
    <w:p w14:paraId="044BD97C" w14:textId="77777777" w:rsidR="00715C36" w:rsidRDefault="00715C36" w:rsidP="00715C36">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do temperature and humidity compensation on all measurements</w:t>
      </w:r>
    </w:p>
    <w:p w14:paraId="649565D8" w14:textId="77777777" w:rsidR="00715C36" w:rsidRDefault="00CE35F7" w:rsidP="00715C36">
      <w:pPr>
        <w:pStyle w:val="ListParagraph"/>
        <w:numPr>
          <w:ilvl w:val="0"/>
          <w:numId w:val="39"/>
        </w:numPr>
        <w:spacing w:line="240" w:lineRule="auto"/>
        <w:rPr>
          <w:rFonts w:ascii="CMU Serif" w:hAnsi="CMU Serif" w:cs="CMU Serif"/>
          <w:color w:val="000000"/>
        </w:rPr>
      </w:pPr>
      <w:hyperlink r:id="rId58" w:history="1">
        <w:r w:rsidR="00715C36" w:rsidRPr="00715C36">
          <w:rPr>
            <w:rFonts w:ascii="CMU Serif" w:hAnsi="CMU Serif" w:cs="CMU Serif"/>
            <w:color w:val="000000"/>
          </w:rPr>
          <w:t>has a voltage reference sensor for improved accuracy on ADC measurements</w:t>
        </w:r>
      </w:hyperlink>
    </w:p>
    <w:p w14:paraId="17502EEA" w14:textId="77777777" w:rsidR="00715C36" w:rsidRDefault="00715C36" w:rsidP="00715C36">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has a motion sensor to know if anyone moved a specimen during an experiment</w:t>
      </w:r>
    </w:p>
    <w:p w14:paraId="6852A7FB" w14:textId="713087D7" w:rsidR="00715C36" w:rsidRPr="00715C36" w:rsidRDefault="00715C36" w:rsidP="00715C36">
      <w:pPr>
        <w:pStyle w:val="ListParagraph"/>
        <w:numPr>
          <w:ilvl w:val="0"/>
          <w:numId w:val="39"/>
        </w:numPr>
        <w:spacing w:line="240" w:lineRule="auto"/>
        <w:rPr>
          <w:rFonts w:ascii="CMU Serif" w:hAnsi="CMU Serif" w:cs="CMU Serif"/>
          <w:color w:val="000000"/>
        </w:rPr>
      </w:pPr>
      <w:r w:rsidRPr="00715C36">
        <w:rPr>
          <w:rFonts w:ascii="CMU Serif" w:hAnsi="CMU Serif" w:cs="CMU Serif"/>
          <w:color w:val="000000"/>
        </w:rPr>
        <w:t>can be powered using 4.2V LiPo batteries</w:t>
      </w:r>
      <w:r>
        <w:rPr>
          <w:rFonts w:ascii="CMU Serif" w:hAnsi="CMU Serif" w:cs="CMU Serif"/>
          <w:color w:val="000000"/>
        </w:rPr>
        <w:t xml:space="preserve">; 5V 1A DC over USB-C or JST SH 2-pin 1mm connector. </w:t>
      </w:r>
    </w:p>
    <w:p w14:paraId="3C777363" w14:textId="4D927501" w:rsidR="00715C36" w:rsidRDefault="00715C36" w:rsidP="000551EA">
      <w:pPr>
        <w:spacing w:line="240" w:lineRule="auto"/>
        <w:ind w:firstLine="270"/>
        <w:rPr>
          <w:rFonts w:ascii="CMU Serif" w:hAnsi="CMU Serif" w:cs="CMU Serif"/>
          <w:color w:val="000000"/>
          <w:lang w:val="en-US"/>
        </w:rPr>
      </w:pPr>
    </w:p>
    <w:p w14:paraId="069F919E" w14:textId="77777777" w:rsidR="00715C36" w:rsidRPr="00916BA8" w:rsidRDefault="00715C36" w:rsidP="000551EA">
      <w:pPr>
        <w:spacing w:line="240" w:lineRule="auto"/>
        <w:ind w:firstLine="270"/>
        <w:rPr>
          <w:rFonts w:ascii="CMU Serif" w:hAnsi="CMU Serif" w:cs="CMU Serif"/>
          <w:color w:val="000000"/>
          <w:lang w:val="en-US"/>
        </w:rPr>
      </w:pPr>
    </w:p>
    <w:p w14:paraId="79F7FBAC" w14:textId="77777777" w:rsidR="000551EA" w:rsidRDefault="000551EA" w:rsidP="000551EA">
      <w:pPr>
        <w:spacing w:line="240" w:lineRule="auto"/>
        <w:rPr>
          <w:rFonts w:ascii="CMU Serif" w:hAnsi="CMU Serif" w:cs="CMU Serif"/>
          <w:color w:val="000000"/>
          <w:lang w:val="en-US"/>
        </w:rPr>
      </w:pPr>
    </w:p>
    <w:p w14:paraId="3B8B579E" w14:textId="397EE2F5" w:rsidR="000551EA" w:rsidRPr="00DD40F1" w:rsidRDefault="000551EA" w:rsidP="000551EA">
      <w:r w:rsidRPr="00916BA8">
        <w:rPr>
          <w:rFonts w:ascii="CMU Serif" w:hAnsi="CMU Serif" w:cs="CMU Serif"/>
          <w:color w:val="000000"/>
          <w:lang w:val="en-US"/>
        </w:rPr>
        <w:t xml:space="preserve">PCB design was made to fit any universal </w:t>
      </w:r>
      <w:r>
        <w:rPr>
          <w:rFonts w:ascii="CMU Serif" w:hAnsi="CMU Serif" w:cs="CMU Serif"/>
          <w:color w:val="000000"/>
          <w:lang w:val="en-US"/>
        </w:rPr>
        <w:t>ABS</w:t>
      </w:r>
      <w:r w:rsidRPr="00916BA8">
        <w:rPr>
          <w:rFonts w:ascii="CMU Serif" w:hAnsi="CMU Serif" w:cs="CMU Serif"/>
          <w:color w:val="000000"/>
          <w:lang w:val="en-US"/>
        </w:rPr>
        <w:t xml:space="preserve"> box with dimensions of </w:t>
      </w:r>
      <w:r>
        <w:rPr>
          <w:rFonts w:ascii="CMU Serif" w:hAnsi="CMU Serif" w:cs="CMU Serif"/>
          <w:color w:val="000000"/>
          <w:lang w:val="en-US"/>
        </w:rPr>
        <w:t>54</w:t>
      </w:r>
      <w:r w:rsidRPr="00916BA8">
        <w:rPr>
          <w:rFonts w:ascii="CMU Serif" w:hAnsi="CMU Serif" w:cs="CMU Serif"/>
          <w:color w:val="000000"/>
          <w:lang w:val="en-US"/>
        </w:rPr>
        <w:t>x</w:t>
      </w:r>
      <w:r>
        <w:rPr>
          <w:rFonts w:ascii="CMU Serif" w:hAnsi="CMU Serif" w:cs="CMU Serif"/>
          <w:color w:val="000000"/>
          <w:lang w:val="en-US"/>
        </w:rPr>
        <w:t>46</w:t>
      </w:r>
      <w:r w:rsidRPr="00916BA8">
        <w:rPr>
          <w:rFonts w:ascii="CMU Serif" w:hAnsi="CMU Serif" w:cs="CMU Serif"/>
          <w:color w:val="000000"/>
          <w:lang w:val="en-US"/>
        </w:rPr>
        <w:t>mm. On figure 5 the proposed PCB is installed on an OEM IP55 water-resistant universal</w:t>
      </w:r>
      <w:r>
        <w:rPr>
          <w:rFonts w:ascii="CMU Serif" w:hAnsi="CMU Serif" w:cs="CMU Serif"/>
          <w:color w:val="000000"/>
          <w:lang w:val="en-US"/>
        </w:rPr>
        <w:t xml:space="preserve"> ABS </w:t>
      </w:r>
      <w:r w:rsidRPr="00916BA8">
        <w:rPr>
          <w:rFonts w:ascii="CMU Serif" w:hAnsi="CMU Serif" w:cs="CMU Serif"/>
          <w:color w:val="000000"/>
          <w:lang w:val="en-US"/>
        </w:rPr>
        <w:t>box.</w:t>
      </w:r>
    </w:p>
    <w:p w14:paraId="1E40BD9F" w14:textId="77777777" w:rsidR="00C23E2F" w:rsidRPr="00AF7494" w:rsidRDefault="00C23E2F" w:rsidP="00C23E2F">
      <w:pPr>
        <w:spacing w:line="240" w:lineRule="auto"/>
        <w:ind w:firstLine="284"/>
        <w:rPr>
          <w:rFonts w:ascii="CMU Serif" w:hAnsi="CMU Serif" w:cs="CMU Serif"/>
          <w:color w:val="000000"/>
          <w:highlight w:val="yellow"/>
          <w:lang w:val="en-US"/>
        </w:rPr>
      </w:pPr>
      <w:r w:rsidRPr="00AF7494">
        <w:rPr>
          <w:rFonts w:ascii="CMU Serif" w:hAnsi="CMU Serif" w:cs="CMU Serif"/>
          <w:highlight w:val="yellow"/>
          <w:lang w:val="en-US"/>
        </w:rPr>
        <w:t>“</w:t>
      </w:r>
      <w:r w:rsidRPr="00AF7494">
        <w:rPr>
          <w:rFonts w:ascii="CMU Serif" w:hAnsi="CMU Serif" w:cs="CMU Serif"/>
          <w:i/>
          <w:iCs/>
          <w:color w:val="000000"/>
          <w:highlight w:val="yellow"/>
          <w:lang w:val="en-US"/>
        </w:rPr>
        <w:t>IoT devices do not infer reality nor limit or constrain it. Their purpose is one of collecting data and making it available with the ultimate goal of facilitating the life of a citizen</w:t>
      </w:r>
      <w:r w:rsidRPr="00AF7494">
        <w:rPr>
          <w:rFonts w:ascii="CMU Serif" w:hAnsi="CMU Serif" w:cs="CMU Serif"/>
          <w:color w:val="000000"/>
          <w:highlight w:val="yellow"/>
          <w:lang w:val="en-US"/>
        </w:rPr>
        <w:t>”</w:t>
      </w:r>
      <w:r w:rsidRPr="00AF7494">
        <w:rPr>
          <w:rStyle w:val="FootnoteReference"/>
          <w:rFonts w:ascii="CMU Serif" w:hAnsi="CMU Serif" w:cs="CMU Serif"/>
          <w:color w:val="000000"/>
          <w:highlight w:val="yellow"/>
          <w:lang w:val="en-US"/>
        </w:rPr>
        <w:footnoteReference w:id="2"/>
      </w:r>
      <w:r w:rsidRPr="00AF7494">
        <w:rPr>
          <w:rFonts w:ascii="CMU Serif" w:hAnsi="CMU Serif" w:cs="CMU Serif"/>
          <w:color w:val="000000"/>
          <w:highlight w:val="yellow"/>
          <w:lang w:val="en-US"/>
        </w:rPr>
        <w:t xml:space="preserve">. </w:t>
      </w:r>
    </w:p>
    <w:p w14:paraId="65004831" w14:textId="3FC244F9" w:rsidR="00C23E2F" w:rsidRDefault="00C23E2F" w:rsidP="00DD40F1">
      <w:pPr>
        <w:rPr>
          <w:lang w:val="en-US"/>
        </w:rPr>
      </w:pPr>
    </w:p>
    <w:p w14:paraId="2748AFC6" w14:textId="2DEB761C" w:rsidR="008A2BFA" w:rsidRPr="00916BA8" w:rsidRDefault="008A2BFA" w:rsidP="008A2BFA">
      <w:pPr>
        <w:pStyle w:val="Heading2"/>
        <w:rPr>
          <w:rFonts w:eastAsia="Arial"/>
          <w:lang w:val="en-US"/>
        </w:rPr>
      </w:pPr>
      <w:r>
        <w:rPr>
          <w:rFonts w:eastAsia="Arial"/>
          <w:lang w:val="en-US"/>
        </w:rPr>
        <w:lastRenderedPageBreak/>
        <w:t>Proposed Experimental Instrumentation of a Specimen</w:t>
      </w:r>
    </w:p>
    <w:p w14:paraId="2A8C02D1" w14:textId="77777777" w:rsidR="008A2BFA" w:rsidRDefault="008A2BFA" w:rsidP="008A2BFA">
      <w:pPr>
        <w:keepNext/>
        <w:spacing w:line="240" w:lineRule="auto"/>
        <w:ind w:firstLine="180"/>
      </w:pPr>
      <w:r>
        <w:rPr>
          <w:rFonts w:eastAsia="Arial"/>
          <w:noProof/>
          <w:lang w:val="en-US"/>
        </w:rPr>
        <w:drawing>
          <wp:inline distT="0" distB="0" distL="0" distR="0" wp14:anchorId="49813E96" wp14:editId="7E4AD409">
            <wp:extent cx="3180715" cy="231013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noCrop="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180715" cy="2310130"/>
                    </a:xfrm>
                    <a:prstGeom prst="rect">
                      <a:avLst/>
                    </a:prstGeom>
                    <a:noFill/>
                    <a:ln>
                      <a:noFill/>
                    </a:ln>
                  </pic:spPr>
                </pic:pic>
              </a:graphicData>
            </a:graphic>
          </wp:inline>
        </w:drawing>
      </w:r>
    </w:p>
    <w:p w14:paraId="5854D521" w14:textId="57545E83" w:rsidR="008A2BFA" w:rsidRPr="00502BE4" w:rsidRDefault="008A2BFA" w:rsidP="008A2BFA">
      <w:pPr>
        <w:pStyle w:val="Caption"/>
        <w:spacing w:line="240" w:lineRule="auto"/>
        <w:rPr>
          <w:rFonts w:ascii="CMU Serif" w:hAnsi="CMU Serif" w:cs="CMU Serif"/>
          <w:i/>
          <w:iCs/>
          <w:color w:val="000000"/>
          <w:kern w:val="16"/>
          <w:sz w:val="18"/>
          <w:szCs w:val="18"/>
          <w:lang w:val="en-US" w:eastAsia="en-US"/>
        </w:rPr>
      </w:pPr>
      <w:r>
        <w:rPr>
          <w:rFonts w:ascii="CMU Serif" w:hAnsi="CMU Serif" w:cs="CMU Serif"/>
          <w:i/>
          <w:iCs/>
          <w:color w:val="000000"/>
          <w:kern w:val="16"/>
          <w:sz w:val="18"/>
          <w:szCs w:val="18"/>
          <w:lang w:val="en-US" w:eastAsia="en-US"/>
        </w:rPr>
        <w:t>Video</w:t>
      </w:r>
      <w:r w:rsidRPr="00361E53">
        <w:rPr>
          <w:rFonts w:ascii="CMU Serif" w:hAnsi="CMU Serif" w:cs="CMU Serif"/>
          <w:i/>
          <w:iCs/>
          <w:color w:val="000000"/>
          <w:kern w:val="16"/>
          <w:sz w:val="18"/>
          <w:szCs w:val="18"/>
          <w:lang w:val="en-US" w:eastAsia="en-US"/>
        </w:rPr>
        <w:t xml:space="preserve"> </w:t>
      </w:r>
      <w:r w:rsidRPr="00CF5B5C">
        <w:rPr>
          <w:rFonts w:ascii="CMU Serif" w:hAnsi="CMU Serif" w:cs="CMU Serif"/>
          <w:i/>
          <w:iCs/>
          <w:color w:val="000000"/>
          <w:kern w:val="16"/>
          <w:sz w:val="18"/>
          <w:szCs w:val="18"/>
          <w:lang w:val="en-US" w:eastAsia="en-US"/>
        </w:rPr>
        <w:fldChar w:fldCharType="begin"/>
      </w:r>
      <w:r w:rsidRPr="00CF5B5C">
        <w:rPr>
          <w:rFonts w:ascii="CMU Serif" w:hAnsi="CMU Serif" w:cs="CMU Serif"/>
          <w:i/>
          <w:iCs/>
          <w:color w:val="000000"/>
          <w:kern w:val="16"/>
          <w:sz w:val="18"/>
          <w:szCs w:val="18"/>
          <w:lang w:val="en-US" w:eastAsia="en-US"/>
        </w:rPr>
        <w:instrText xml:space="preserve"> SEQ Video \* ARABIC </w:instrText>
      </w:r>
      <w:r w:rsidRPr="00CF5B5C">
        <w:rPr>
          <w:rFonts w:ascii="CMU Serif" w:hAnsi="CMU Serif" w:cs="CMU Serif"/>
          <w:i/>
          <w:iCs/>
          <w:color w:val="000000"/>
          <w:kern w:val="16"/>
          <w:sz w:val="18"/>
          <w:szCs w:val="18"/>
          <w:lang w:val="en-US" w:eastAsia="en-US"/>
        </w:rPr>
        <w:fldChar w:fldCharType="separate"/>
      </w:r>
      <w:r w:rsidR="00BC59F7">
        <w:rPr>
          <w:rFonts w:ascii="CMU Serif" w:hAnsi="CMU Serif" w:cs="CMU Serif"/>
          <w:i/>
          <w:iCs/>
          <w:noProof/>
          <w:color w:val="000000"/>
          <w:kern w:val="16"/>
          <w:sz w:val="18"/>
          <w:szCs w:val="18"/>
          <w:lang w:val="en-US" w:eastAsia="en-US"/>
        </w:rPr>
        <w:t>1</w:t>
      </w:r>
      <w:r w:rsidRPr="00CF5B5C">
        <w:rPr>
          <w:rFonts w:ascii="CMU Serif" w:hAnsi="CMU Serif" w:cs="CMU Serif"/>
          <w:i/>
          <w:iCs/>
          <w:color w:val="000000"/>
          <w:kern w:val="16"/>
          <w:sz w:val="18"/>
          <w:szCs w:val="18"/>
          <w:lang w:val="en-US" w:eastAsia="en-US"/>
        </w:rPr>
        <w:fldChar w:fldCharType="end"/>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w:t>
      </w:r>
      <w:r w:rsidRPr="00361E53">
        <w:rPr>
          <w:rFonts w:ascii="CMU Serif" w:hAnsi="CMU Serif" w:cs="CMU Serif"/>
          <w:i/>
          <w:iCs/>
          <w:color w:val="000000"/>
          <w:kern w:val="16"/>
          <w:sz w:val="18"/>
          <w:szCs w:val="18"/>
          <w:lang w:val="en-US" w:eastAsia="en-US"/>
        </w:rPr>
        <w:t xml:space="preserve"> </w:t>
      </w:r>
      <w:r>
        <w:rPr>
          <w:rFonts w:ascii="CMU Serif" w:hAnsi="CMU Serif" w:cs="CMU Serif"/>
          <w:i/>
          <w:iCs/>
          <w:color w:val="000000"/>
          <w:kern w:val="16"/>
          <w:sz w:val="18"/>
          <w:szCs w:val="18"/>
          <w:lang w:val="en-US" w:eastAsia="en-US"/>
        </w:rPr>
        <w:t>360</w:t>
      </w:r>
      <w:hyperlink r:id="rId60" w:history="1">
        <w:r w:rsidRPr="008F33CB">
          <w:rPr>
            <w:rStyle w:val="sim"/>
            <w:rFonts w:ascii="CMU Serif" w:hAnsi="CMU Serif" w:cs="CMU Serif"/>
            <w:b/>
            <w:bCs w:val="0"/>
            <w:color w:val="003300"/>
            <w:sz w:val="18"/>
            <w:szCs w:val="18"/>
          </w:rPr>
          <w:t>°</w:t>
        </w:r>
      </w:hyperlink>
      <w:r>
        <w:rPr>
          <w:rFonts w:ascii="CMU Serif" w:hAnsi="CMU Serif" w:cs="CMU Serif"/>
          <w:i/>
          <w:iCs/>
          <w:color w:val="000000"/>
          <w:kern w:val="16"/>
          <w:sz w:val="18"/>
          <w:szCs w:val="18"/>
          <w:lang w:val="en-US" w:eastAsia="en-US"/>
        </w:rPr>
        <w:t xml:space="preserve"> video of </w:t>
      </w:r>
      <w:r w:rsidR="000B05CC">
        <w:rPr>
          <w:rFonts w:ascii="CMU Serif" w:hAnsi="CMU Serif" w:cs="CMU Serif"/>
          <w:i/>
          <w:iCs/>
          <w:color w:val="000000"/>
          <w:kern w:val="16"/>
          <w:sz w:val="18"/>
          <w:szCs w:val="18"/>
          <w:lang w:val="en-US" w:eastAsia="en-US"/>
        </w:rPr>
        <w:t>a</w:t>
      </w:r>
      <w:r>
        <w:rPr>
          <w:rFonts w:ascii="CMU Serif" w:hAnsi="CMU Serif" w:cs="CMU Serif"/>
          <w:i/>
          <w:iCs/>
          <w:color w:val="000000"/>
          <w:kern w:val="16"/>
          <w:sz w:val="18"/>
          <w:szCs w:val="18"/>
          <w:lang w:val="en-US" w:eastAsia="en-US"/>
        </w:rPr>
        <w:t xml:space="preserve"> typical asphalt specimen with embedded carbon fibers</w:t>
      </w:r>
    </w:p>
    <w:p w14:paraId="1ADCE4F8" w14:textId="77777777" w:rsidR="008A2BFA" w:rsidRPr="00DD40F1" w:rsidRDefault="008A2BFA" w:rsidP="00DD40F1">
      <w:pPr>
        <w:rPr>
          <w:lang w:val="en-US"/>
        </w:rPr>
      </w:pPr>
    </w:p>
    <w:p w14:paraId="3FD27EE6" w14:textId="7228139D" w:rsidR="00527D0A" w:rsidRDefault="00527D0A" w:rsidP="00985F31">
      <w:pPr>
        <w:spacing w:line="240" w:lineRule="auto"/>
        <w:ind w:firstLine="284"/>
        <w:rPr>
          <w:rFonts w:ascii="CMU Serif" w:hAnsi="CMU Serif" w:cs="CMU Serif"/>
          <w:lang w:val="en-US"/>
        </w:rPr>
      </w:pPr>
      <w:r>
        <w:rPr>
          <w:rFonts w:ascii="CMU Serif" w:hAnsi="CMU Serif" w:cs="CMU Serif"/>
          <w:lang w:val="en-US"/>
        </w:rPr>
        <w:t>With the proposed Swarm model i</w:t>
      </w:r>
      <w:r w:rsidRPr="00F160E5">
        <w:rPr>
          <w:rFonts w:ascii="CMU Serif" w:hAnsi="CMU Serif" w:cs="CMU Serif"/>
          <w:lang w:val="en-US"/>
        </w:rPr>
        <w:t xml:space="preserve">s possible to set up many </w:t>
      </w:r>
      <w:r w:rsidR="00284CA8">
        <w:rPr>
          <w:rFonts w:ascii="CMU Serif" w:hAnsi="CMU Serif" w:cs="CMU Serif"/>
          <w:lang w:val="en-US"/>
        </w:rPr>
        <w:t>S</w:t>
      </w:r>
      <w:r w:rsidR="00284CA8" w:rsidRPr="00985F31">
        <w:rPr>
          <w:rFonts w:ascii="CMU Serif" w:hAnsi="CMU Serif" w:cs="CMU Serif"/>
          <w:lang w:val="en-US"/>
        </w:rPr>
        <w:t>mart</w:t>
      </w:r>
      <w:r w:rsidR="00284CA8">
        <w:rPr>
          <w:rFonts w:ascii="CMU Serif" w:hAnsi="CMU Serif" w:cs="CMU Serif"/>
          <w:lang w:val="en-US"/>
        </w:rPr>
        <w:t xml:space="preserve"> Data Acquisition Devices</w:t>
      </w:r>
      <w:r w:rsidR="00284CA8" w:rsidRPr="00985F31">
        <w:rPr>
          <w:rFonts w:ascii="CMU Serif" w:hAnsi="CMU Serif" w:cs="CMU Serif"/>
          <w:lang w:val="en-US"/>
        </w:rPr>
        <w:t xml:space="preserve"> </w:t>
      </w:r>
      <w:r w:rsidR="00284CA8">
        <w:rPr>
          <w:rFonts w:ascii="CMU Serif" w:hAnsi="CMU Serif" w:cs="CMU Serif"/>
          <w:lang w:val="en-US"/>
        </w:rPr>
        <w:t>(S</w:t>
      </w:r>
      <w:r w:rsidR="00284CA8" w:rsidRPr="00985F31">
        <w:rPr>
          <w:rFonts w:ascii="CMU Serif" w:hAnsi="CMU Serif" w:cs="CMU Serif"/>
          <w:lang w:val="en-US"/>
        </w:rPr>
        <w:t>DA</w:t>
      </w:r>
      <w:r w:rsidR="00284CA8">
        <w:rPr>
          <w:rFonts w:ascii="CMU Serif" w:hAnsi="CMU Serif" w:cs="CMU Serif"/>
          <w:lang w:val="en-US"/>
        </w:rPr>
        <w:t>D)</w:t>
      </w:r>
      <w:r w:rsidRPr="00F160E5">
        <w:rPr>
          <w:rFonts w:ascii="CMU Serif" w:hAnsi="CMU Serif" w:cs="CMU Serif"/>
          <w:lang w:val="en-US"/>
        </w:rPr>
        <w:t xml:space="preserve"> to collaborate together autonomously </w:t>
      </w:r>
      <w:r>
        <w:rPr>
          <w:rFonts w:ascii="CMU Serif" w:hAnsi="CMU Serif" w:cs="CMU Serif"/>
          <w:lang w:val="en-US"/>
        </w:rPr>
        <w:t>and l</w:t>
      </w:r>
      <w:r w:rsidRPr="00F160E5">
        <w:rPr>
          <w:rFonts w:ascii="CMU Serif" w:hAnsi="CMU Serif" w:cs="CMU Serif"/>
          <w:lang w:val="en-US"/>
        </w:rPr>
        <w:t xml:space="preserve">ink individual measurements on each individual specimen, together, by sharing individual </w:t>
      </w:r>
      <w:r>
        <w:rPr>
          <w:rFonts w:ascii="CMU Serif" w:hAnsi="CMU Serif" w:cs="CMU Serif"/>
          <w:lang w:val="en-US"/>
        </w:rPr>
        <w:t xml:space="preserve">unique data </w:t>
      </w:r>
      <w:r w:rsidRPr="00F160E5">
        <w:rPr>
          <w:rFonts w:ascii="CMU Serif" w:hAnsi="CMU Serif" w:cs="CMU Serif"/>
          <w:lang w:val="en-US"/>
        </w:rPr>
        <w:t>fingerprint data IDs</w:t>
      </w:r>
      <w:r>
        <w:rPr>
          <w:rFonts w:ascii="CMU Serif" w:hAnsi="CMU Serif" w:cs="CMU Serif"/>
          <w:lang w:val="en-US"/>
        </w:rPr>
        <w:t xml:space="preserve"> (UDFID) </w:t>
      </w:r>
      <w:r w:rsidRPr="00F160E5">
        <w:rPr>
          <w:rFonts w:ascii="CMU Serif" w:hAnsi="CMU Serif" w:cs="CMU Serif"/>
          <w:lang w:val="en-US"/>
        </w:rPr>
        <w:t>with each other stored redundantly, across the different local databases.</w:t>
      </w:r>
    </w:p>
    <w:p w14:paraId="3310DDFB" w14:textId="77777777" w:rsidR="00527D0A" w:rsidRDefault="00527D0A" w:rsidP="00985F31">
      <w:pPr>
        <w:spacing w:line="240" w:lineRule="auto"/>
        <w:ind w:firstLine="284"/>
        <w:rPr>
          <w:rFonts w:ascii="CMU Serif" w:hAnsi="CMU Serif" w:cs="CMU Serif"/>
          <w:b/>
          <w:bCs/>
          <w:lang w:val="en-US"/>
        </w:rPr>
      </w:pPr>
    </w:p>
    <w:p w14:paraId="77585AEE" w14:textId="4E0563CD" w:rsidR="00985F31" w:rsidRPr="00985F31" w:rsidRDefault="00F160E5" w:rsidP="00985F31">
      <w:pPr>
        <w:spacing w:line="240" w:lineRule="auto"/>
        <w:ind w:firstLine="284"/>
        <w:rPr>
          <w:rFonts w:ascii="CMU Serif" w:hAnsi="CMU Serif" w:cs="CMU Serif"/>
          <w:b/>
          <w:bCs/>
          <w:lang w:val="en-US"/>
        </w:rPr>
      </w:pPr>
      <w:r w:rsidRPr="00F160E5">
        <w:rPr>
          <w:rFonts w:ascii="CMU Serif" w:hAnsi="CMU Serif" w:cs="CMU Serif"/>
          <w:b/>
          <w:bCs/>
          <w:lang w:val="en-US"/>
        </w:rPr>
        <w:t>DAQ Cooperation in the same batch and the same experiment</w:t>
      </w:r>
    </w:p>
    <w:p w14:paraId="103FF988" w14:textId="3C175F07" w:rsidR="00985F31" w:rsidRDefault="00985F31" w:rsidP="00F160E5">
      <w:pPr>
        <w:spacing w:line="240" w:lineRule="auto"/>
        <w:ind w:firstLine="284"/>
        <w:rPr>
          <w:rFonts w:ascii="CMU Serif" w:hAnsi="CMU Serif" w:cs="CMU Serif"/>
          <w:lang w:val="en-US"/>
        </w:rPr>
      </w:pPr>
      <w:r w:rsidRPr="00985F31">
        <w:rPr>
          <w:rFonts w:ascii="CMU Serif" w:hAnsi="CMU Serif" w:cs="CMU Serif"/>
          <w:lang w:val="en-US"/>
        </w:rPr>
        <w:t xml:space="preserve">DAQ cooperation in the same experimental setup is presented schematically in </w:t>
      </w:r>
      <w:r w:rsidR="00F75DB8">
        <w:rPr>
          <w:rFonts w:ascii="CMU Serif" w:hAnsi="CMU Serif" w:cs="CMU Serif"/>
          <w:lang w:val="en-US"/>
        </w:rPr>
        <w:t>Figure</w:t>
      </w:r>
      <w:r w:rsidRPr="00985F31">
        <w:rPr>
          <w:rFonts w:ascii="CMU Serif" w:hAnsi="CMU Serif" w:cs="CMU Serif"/>
          <w:lang w:val="en-US"/>
        </w:rPr>
        <w:t xml:space="preserve"> 1 </w:t>
      </w:r>
      <w:r>
        <w:rPr>
          <w:rFonts w:ascii="CMU Serif" w:hAnsi="CMU Serif" w:cs="CMU Serif"/>
          <w:lang w:val="en-US"/>
        </w:rPr>
        <w:t>above</w:t>
      </w:r>
      <w:r w:rsidRPr="00985F31">
        <w:rPr>
          <w:rFonts w:ascii="CMU Serif" w:hAnsi="CMU Serif" w:cs="CMU Serif"/>
          <w:lang w:val="en-US"/>
        </w:rPr>
        <w:t xml:space="preserve">. Each specimen is instrumented and </w:t>
      </w:r>
      <w:r w:rsidR="00F75DB8">
        <w:rPr>
          <w:rFonts w:ascii="CMU Serif" w:hAnsi="CMU Serif" w:cs="CMU Serif"/>
          <w:lang w:val="en-US"/>
        </w:rPr>
        <w:t>connected</w:t>
      </w:r>
      <w:r w:rsidRPr="00985F31">
        <w:rPr>
          <w:rFonts w:ascii="CMU Serif" w:hAnsi="CMU Serif" w:cs="CMU Serif"/>
          <w:lang w:val="en-US"/>
        </w:rPr>
        <w:t xml:space="preserve"> to an individual smart data acquisition device. On each sensor data measurement, each individual </w:t>
      </w:r>
      <w:r w:rsidR="00F75DB8">
        <w:rPr>
          <w:rFonts w:ascii="CMU Serif" w:hAnsi="CMU Serif" w:cs="CMU Serif"/>
          <w:lang w:val="en-US"/>
        </w:rPr>
        <w:t>SDAD</w:t>
      </w:r>
      <w:r w:rsidRPr="00985F31">
        <w:rPr>
          <w:rFonts w:ascii="CMU Serif" w:hAnsi="CMU Serif" w:cs="CMU Serif"/>
          <w:lang w:val="en-US"/>
        </w:rPr>
        <w:t xml:space="preserve"> requests a new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sidR="00F75DB8">
        <w:rPr>
          <w:rFonts w:ascii="CMU Serif" w:hAnsi="CMU Serif" w:cs="CMU Serif"/>
          <w:lang w:val="en-US"/>
        </w:rPr>
        <w:t>SDADs</w:t>
      </w:r>
      <w:r w:rsidRPr="00985F31">
        <w:rPr>
          <w:rFonts w:ascii="CMU Serif" w:hAnsi="CMU Serif" w:cs="CMU Serif"/>
          <w:lang w:val="en-US"/>
        </w:rPr>
        <w:t xml:space="preserve"> in the same experimental setup. It sends the newly generated data record to each and in return receives the corresponding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and appends it. </w:t>
      </w:r>
    </w:p>
    <w:p w14:paraId="272CFBEE" w14:textId="2D8B571F" w:rsidR="00985F31" w:rsidRDefault="00985F31" w:rsidP="005F6A71">
      <w:pPr>
        <w:spacing w:line="240" w:lineRule="auto"/>
        <w:ind w:firstLine="284"/>
        <w:rPr>
          <w:rFonts w:ascii="CMU Serif" w:hAnsi="CMU Serif" w:cs="CMU Serif"/>
          <w:lang w:val="en-US"/>
        </w:rPr>
      </w:pPr>
      <w:r w:rsidRPr="00985F31">
        <w:rPr>
          <w:rFonts w:ascii="CMU Serif" w:hAnsi="CMU Serif" w:cs="CMU Serif"/>
          <w:lang w:val="en-US"/>
        </w:rPr>
        <w:t xml:space="preserve">The proposed Swarm model has a time dependency associated with this method of performing local data validation and authentication. By requesting a </w:t>
      </w:r>
      <w:r w:rsidR="00284CA8">
        <w:rPr>
          <w:rFonts w:ascii="CMU Serif" w:hAnsi="CMU Serif" w:cs="CMU Serif"/>
          <w:lang w:val="en-US"/>
        </w:rPr>
        <w:t>UDFID</w:t>
      </w:r>
      <w:r w:rsidR="00284CA8" w:rsidRPr="00985F31">
        <w:rPr>
          <w:rFonts w:ascii="CMU Serif" w:hAnsi="CMU Serif" w:cs="CMU Serif"/>
          <w:lang w:val="en-US"/>
        </w:rPr>
        <w:t xml:space="preserve"> </w:t>
      </w:r>
      <w:r w:rsidRPr="00985F31">
        <w:rPr>
          <w:rFonts w:ascii="CMU Serif" w:hAnsi="CMU Serif" w:cs="CMU Serif"/>
          <w:lang w:val="en-US"/>
        </w:rPr>
        <w:t xml:space="preserve">to all </w:t>
      </w:r>
      <w:r>
        <w:rPr>
          <w:rFonts w:ascii="CMU Serif" w:hAnsi="CMU Serif" w:cs="CMU Serif"/>
          <w:lang w:val="en-US"/>
        </w:rPr>
        <w:t>S</w:t>
      </w:r>
      <w:r w:rsidRPr="00985F31">
        <w:rPr>
          <w:rFonts w:ascii="CMU Serif" w:hAnsi="CMU Serif" w:cs="CMU Serif"/>
          <w:lang w:val="en-US"/>
        </w:rPr>
        <w:t>DA</w:t>
      </w:r>
      <w:r w:rsidR="00284CA8">
        <w:rPr>
          <w:rFonts w:ascii="CMU Serif" w:hAnsi="CMU Serif" w:cs="CMU Serif"/>
          <w:lang w:val="en-US"/>
        </w:rPr>
        <w:t>D</w:t>
      </w:r>
      <w:r w:rsidRPr="00985F31">
        <w:rPr>
          <w:rFonts w:ascii="CMU Serif" w:hAnsi="CMU Serif" w:cs="CMU Serif"/>
          <w:lang w:val="en-US"/>
        </w:rPr>
        <w:t xml:space="preserve">s in the same experimental setup, is possible to establish a direct data record relation among all devices by time proximity and also by global environment proximity </w:t>
      </w:r>
      <w:r>
        <w:rPr>
          <w:rFonts w:ascii="CMU Serif" w:hAnsi="CMU Serif" w:cs="CMU Serif"/>
          <w:lang w:val="en-US"/>
        </w:rPr>
        <w:t xml:space="preserve">obtained </w:t>
      </w:r>
      <w:r w:rsidRPr="00985F31">
        <w:rPr>
          <w:rFonts w:ascii="CMU Serif" w:hAnsi="CMU Serif" w:cs="CMU Serif"/>
          <w:lang w:val="en-US"/>
        </w:rPr>
        <w:t>from individual onboard sensor measurements (temperature, humidity</w:t>
      </w:r>
      <w:r>
        <w:rPr>
          <w:rFonts w:ascii="CMU Serif" w:hAnsi="CMU Serif" w:cs="CMU Serif"/>
          <w:lang w:val="en-US"/>
        </w:rPr>
        <w:t>,</w:t>
      </w:r>
      <w:r w:rsidRPr="00985F31">
        <w:rPr>
          <w:rFonts w:ascii="CMU Serif" w:hAnsi="CMU Serif" w:cs="CMU Serif"/>
          <w:lang w:val="en-US"/>
        </w:rPr>
        <w:t xml:space="preserve"> and luminosity). </w:t>
      </w:r>
    </w:p>
    <w:p w14:paraId="36F090C0" w14:textId="0D0A247F" w:rsidR="00527D0A" w:rsidRP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blockchain-like logic includes not only the </w:t>
      </w:r>
      <w:r w:rsidR="00284CA8">
        <w:rPr>
          <w:rFonts w:ascii="CMU Serif" w:hAnsi="CMU Serif" w:cs="CMU Serif"/>
          <w:lang w:val="en-US"/>
        </w:rPr>
        <w:t>UDFID</w:t>
      </w:r>
      <w:r w:rsidR="00284CA8" w:rsidRPr="00527D0A">
        <w:rPr>
          <w:rFonts w:ascii="CMU Serif" w:hAnsi="CMU Serif" w:cs="CMU Serif"/>
          <w:lang w:val="en-US"/>
        </w:rPr>
        <w:t xml:space="preserve"> </w:t>
      </w:r>
      <w:r w:rsidRPr="00527D0A">
        <w:rPr>
          <w:rFonts w:ascii="CMU Serif" w:hAnsi="CMU Serif" w:cs="CMU Serif"/>
          <w:lang w:val="en-US"/>
        </w:rPr>
        <w:t xml:space="preserve">of the previous data measurement but also all </w:t>
      </w:r>
      <w:r w:rsidR="00284CA8">
        <w:rPr>
          <w:rFonts w:ascii="CMU Serif" w:hAnsi="CMU Serif" w:cs="CMU Serif"/>
          <w:lang w:val="en-US"/>
        </w:rPr>
        <w:t>UDFIDs</w:t>
      </w:r>
      <w:r w:rsidR="00284CA8" w:rsidRPr="00527D0A">
        <w:rPr>
          <w:rFonts w:ascii="CMU Serif" w:hAnsi="CMU Serif" w:cs="CMU Serif"/>
          <w:lang w:val="en-US"/>
        </w:rPr>
        <w:t xml:space="preserve"> </w:t>
      </w:r>
      <w:r w:rsidRPr="00527D0A">
        <w:rPr>
          <w:rFonts w:ascii="CMU Serif" w:hAnsi="CMU Serif" w:cs="CMU Serif"/>
          <w:lang w:val="en-US"/>
        </w:rPr>
        <w:t xml:space="preserve">generated on all other specimens in the same experimental setup. An example, let's say a researcher has set up 3 specimens for a round of testing, each scheduled sensor data measured, on each of the 3 specimens, will include the sensor data itself with its unique fingerprint ID, and also all fingerprint IDs from the other 2 specimens generated from the current time-indexed measurement. In total, for this particular example, with only 3 specimens, any sensor data, at any given time, will hold 4 </w:t>
      </w:r>
      <w:r w:rsidR="00284CA8">
        <w:rPr>
          <w:rFonts w:ascii="CMU Serif" w:hAnsi="CMU Serif" w:cs="CMU Serif"/>
          <w:lang w:val="en-US"/>
        </w:rPr>
        <w:t xml:space="preserve">UDFIDs </w:t>
      </w:r>
      <w:r w:rsidRPr="00527D0A">
        <w:rPr>
          <w:rFonts w:ascii="CMU Serif" w:hAnsi="CMU Serif" w:cs="CMU Serif"/>
          <w:lang w:val="en-US"/>
        </w:rPr>
        <w:t xml:space="preserve">on every individual data record. For the case of a setup with 5 specimens, each data record will hold 6 </w:t>
      </w:r>
      <w:r w:rsidR="00284CA8">
        <w:rPr>
          <w:rFonts w:ascii="CMU Serif" w:hAnsi="CMU Serif" w:cs="CMU Serif"/>
          <w:lang w:val="en-US"/>
        </w:rPr>
        <w:t>UDFID</w:t>
      </w:r>
      <w:r w:rsidRPr="00527D0A">
        <w:rPr>
          <w:rFonts w:ascii="CMU Serif" w:hAnsi="CMU Serif" w:cs="CMU Serif"/>
          <w:lang w:val="en-US"/>
        </w:rPr>
        <w:t>.</w:t>
      </w:r>
    </w:p>
    <w:p w14:paraId="738BE4AF" w14:textId="77777777" w:rsidR="005F6A71" w:rsidRPr="00985F31" w:rsidRDefault="005F6A71" w:rsidP="005F6A71">
      <w:pPr>
        <w:spacing w:line="240" w:lineRule="auto"/>
        <w:ind w:firstLine="284"/>
        <w:rPr>
          <w:rFonts w:ascii="CMU Serif" w:hAnsi="CMU Serif" w:cs="CMU Serif"/>
          <w:lang w:val="en-US"/>
        </w:rPr>
      </w:pPr>
      <w:r w:rsidRPr="00985F31">
        <w:rPr>
          <w:rFonts w:ascii="CMU Serif" w:hAnsi="CMU Serif" w:cs="CMU Serif"/>
          <w:lang w:val="en-US"/>
        </w:rPr>
        <w:t>This way all experimental data produced during an experiment is automatically linked using a blockchain-like approach.</w:t>
      </w:r>
    </w:p>
    <w:p w14:paraId="45EDE566" w14:textId="77777777" w:rsidR="00527D0A" w:rsidRPr="00527D0A" w:rsidRDefault="00527D0A" w:rsidP="00527D0A">
      <w:pPr>
        <w:spacing w:line="240" w:lineRule="auto"/>
        <w:ind w:firstLine="284"/>
        <w:rPr>
          <w:rFonts w:ascii="CMU Serif" w:hAnsi="CMU Serif" w:cs="CMU Serif"/>
          <w:lang w:val="en-US"/>
        </w:rPr>
      </w:pPr>
    </w:p>
    <w:p w14:paraId="2B8B6D94" w14:textId="0C246ADC" w:rsidR="00527D0A" w:rsidRDefault="00527D0A" w:rsidP="00527D0A">
      <w:pPr>
        <w:spacing w:line="240" w:lineRule="auto"/>
        <w:ind w:firstLine="284"/>
        <w:rPr>
          <w:rFonts w:ascii="CMU Serif" w:hAnsi="CMU Serif" w:cs="CMU Serif"/>
          <w:lang w:val="en-US"/>
        </w:rPr>
      </w:pPr>
      <w:r w:rsidRPr="00527D0A">
        <w:rPr>
          <w:rFonts w:ascii="CMU Serif" w:hAnsi="CMU Serif" w:cs="CMU Serif"/>
          <w:lang w:val="en-US"/>
        </w:rPr>
        <w:t xml:space="preserve">This way recording experimental data have </w:t>
      </w:r>
      <w:r w:rsidR="0036408C">
        <w:rPr>
          <w:rFonts w:ascii="CMU Serif" w:hAnsi="CMU Serif" w:cs="CMU Serif"/>
          <w:lang w:val="en-US"/>
        </w:rPr>
        <w:t xml:space="preserve">an </w:t>
      </w:r>
      <w:r w:rsidRPr="00527D0A">
        <w:rPr>
          <w:rFonts w:ascii="CMU Serif" w:hAnsi="CMU Serif" w:cs="CMU Serif"/>
          <w:lang w:val="en-US"/>
        </w:rPr>
        <w:t xml:space="preserve">advantage over traditional experimental data acquisition setups. The ability to upload experimental data in real-time, to a remote data repository, assists remote researcher teams to do data validation with the lowest latency only limited by technology constraints and network bandwidth usage at any given time. </w:t>
      </w:r>
    </w:p>
    <w:p w14:paraId="013A3FD0" w14:textId="641A7DCD" w:rsidR="00F160E5" w:rsidRPr="00F160E5" w:rsidRDefault="00F160E5" w:rsidP="00103C66">
      <w:pPr>
        <w:spacing w:line="240" w:lineRule="auto"/>
        <w:rPr>
          <w:rFonts w:ascii="CMU Serif" w:hAnsi="CMU Serif" w:cs="CMU Serif"/>
          <w:lang w:val="en-US"/>
        </w:rPr>
      </w:pPr>
      <w:r w:rsidRPr="00F160E5">
        <w:rPr>
          <w:rFonts w:ascii="CMU Serif" w:hAnsi="CMU Serif" w:cs="CMU Serif"/>
          <w:lang w:val="en-US"/>
        </w:rPr>
        <w:br/>
      </w:r>
    </w:p>
    <w:p w14:paraId="32AED11A"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in the same batch and different experiments</w:t>
      </w:r>
    </w:p>
    <w:p w14:paraId="7798914F"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s also possible to link experimental data blocks collected from the same batch of specimens across different experimental setups:</w:t>
      </w:r>
    </w:p>
    <w:p w14:paraId="330B7840"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on the same date and time</w:t>
      </w:r>
    </w:p>
    <w:p w14:paraId="5A110AB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Setup to start at different dates and times and with the same measurement interval</w:t>
      </w:r>
    </w:p>
    <w:p w14:paraId="5AD5C62E"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For such cases, the recording of individual "experimental data blocks" will include a time-dependent index key, linking individual sensor data measurements, and also include all fingerprint IDs for the corresponding index key from each specimen across the different experimental setups. For a better understanding of what is previously said, consider 2 different experiments with the same batch of 5 specimens each. For this particular setup, each sensor data measurement is stored on its individual "data block" with its individual unique fingerprint ID will also include all unique fingerprint IDs from all specimens across the 2 experiments, a total o 10 fingerprint IDs.</w:t>
      </w:r>
    </w:p>
    <w:p w14:paraId="5620C487" w14:textId="669FB642"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This kind of data validation logic, using data redundancy and time-aware experimental data measurements, allows a researcher to present dataset files where sensor data is linked to any and all other experiments previously set up and linked to do data measurements. This increases the trustworthiness of data stored in a public data repository while at the same allows remote researchers to program and automate experimental data linkage. For </w:t>
      </w:r>
      <w:r w:rsidR="0094414F" w:rsidRPr="00F160E5">
        <w:rPr>
          <w:rFonts w:ascii="CMU Serif" w:hAnsi="CMU Serif" w:cs="CMU Serif"/>
          <w:lang w:val="en-US"/>
        </w:rPr>
        <w:t>instance,</w:t>
      </w:r>
      <w:r w:rsidRPr="00F160E5">
        <w:rPr>
          <w:rFonts w:ascii="CMU Serif" w:hAnsi="CMU Serif" w:cs="CMU Serif"/>
          <w:lang w:val="en-US"/>
        </w:rPr>
        <w:t xml:space="preserve"> in an Excel workbook or in a Python script.</w:t>
      </w:r>
    </w:p>
    <w:p w14:paraId="4220458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6B177D9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batches in the same project</w:t>
      </w:r>
    </w:p>
    <w:p w14:paraId="7F3A033C"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It is also possible to link experimental data blocks collected from different batches of specimens across different experimental setups. In all similar, if not equal, to what was described previously.</w:t>
      </w:r>
    </w:p>
    <w:p w14:paraId="6F9B1EE3"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2CFCE1AD"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DAQ Cooperation with different research projects</w:t>
      </w:r>
    </w:p>
    <w:p w14:paraId="7C6A8362"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 xml:space="preserve">Finally, this smart DAQ, allows the linkage of individual sensor data measurements across different research projects, </w:t>
      </w:r>
      <w:r w:rsidRPr="00F160E5">
        <w:rPr>
          <w:rFonts w:ascii="CMU Serif" w:hAnsi="CMU Serif" w:cs="CMU Serif"/>
          <w:lang w:val="en-US"/>
        </w:rPr>
        <w:lastRenderedPageBreak/>
        <w:t>whether happening in the same physical laboratory or at different laboratory locations. The same principles previously stated are applied. Individual Smart DAQs are set up and configured to exchange data autonomously, with the purpose of generating, storing, managing, and exchanging unique data fingerprint IDs from the different experimental data sources.</w:t>
      </w:r>
    </w:p>
    <w:p w14:paraId="1D3F4921"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br/>
      </w:r>
    </w:p>
    <w:p w14:paraId="1FE53AA7"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b/>
          <w:bCs/>
          <w:lang w:val="en-US"/>
        </w:rPr>
        <w:t>Verification of the blockchain integrity</w:t>
      </w:r>
    </w:p>
    <w:p w14:paraId="3807CCF8" w14:textId="77777777" w:rsidR="00F160E5" w:rsidRPr="00F160E5" w:rsidRDefault="00F160E5" w:rsidP="00F160E5">
      <w:pPr>
        <w:spacing w:line="240" w:lineRule="auto"/>
        <w:ind w:firstLine="284"/>
        <w:rPr>
          <w:rFonts w:ascii="CMU Serif" w:hAnsi="CMU Serif" w:cs="CMU Serif"/>
          <w:lang w:val="en-US"/>
        </w:rPr>
      </w:pPr>
      <w:r w:rsidRPr="00F160E5">
        <w:rPr>
          <w:rFonts w:ascii="CMU Serif" w:hAnsi="CMU Serif" w:cs="CMU Serif"/>
          <w:lang w:val="en-US"/>
        </w:rPr>
        <w:t>Verification of the blockchain integrity is made in parallel during an experimental campaign and using separate computing resources. It can be made on the Laptop/computer of the scientific researcher and all members of a research team. As well as it can happen to the editorial staff of a journal when submitting any communication related to all existing datasets in a data repository.</w:t>
      </w:r>
    </w:p>
    <w:p w14:paraId="38FF0710" w14:textId="77777777" w:rsidR="00F160E5" w:rsidRDefault="00F160E5" w:rsidP="00F160E5">
      <w:pPr>
        <w:spacing w:line="240" w:lineRule="auto"/>
        <w:ind w:firstLine="284"/>
        <w:rPr>
          <w:rFonts w:ascii="CMU Serif" w:hAnsi="CMU Serif" w:cs="CMU Serif"/>
          <w:lang w:val="en-US"/>
        </w:rPr>
      </w:pPr>
    </w:p>
    <w:p w14:paraId="1B60662A" w14:textId="77777777" w:rsidR="003502DD" w:rsidRPr="003502DD" w:rsidRDefault="003502DD" w:rsidP="003502DD">
      <w:pPr>
        <w:spacing w:line="240" w:lineRule="auto"/>
        <w:rPr>
          <w:rFonts w:ascii="CMU Serif" w:hAnsi="CMU Serif" w:cs="CMU Serif"/>
          <w:lang w:val="en-US"/>
        </w:rPr>
      </w:pPr>
    </w:p>
    <w:bookmarkEnd w:id="3"/>
    <w:bookmarkEnd w:id="4"/>
    <w:p w14:paraId="154A5E7A" w14:textId="7848B32C" w:rsidR="00A941F4" w:rsidRPr="00916BA8" w:rsidRDefault="00DB15FD" w:rsidP="00DB15FD">
      <w:pPr>
        <w:pStyle w:val="Heading1"/>
        <w:rPr>
          <w:rFonts w:eastAsia="Arial"/>
          <w:lang w:val="en-US"/>
        </w:rPr>
      </w:pPr>
      <w:r w:rsidRPr="00916BA8">
        <w:rPr>
          <w:rFonts w:eastAsia="Arial"/>
          <w:lang w:val="en-US"/>
        </w:rPr>
        <w:t xml:space="preserve">Firmware </w:t>
      </w:r>
      <w:r w:rsidR="00DC6FE1">
        <w:rPr>
          <w:rFonts w:eastAsia="Arial"/>
          <w:lang w:val="en-US"/>
        </w:rPr>
        <w:t>C</w:t>
      </w:r>
      <w:r w:rsidRPr="00916BA8">
        <w:rPr>
          <w:rFonts w:eastAsia="Arial"/>
          <w:lang w:val="en-US"/>
        </w:rPr>
        <w:t xml:space="preserve">ode to </w:t>
      </w:r>
      <w:r w:rsidR="00DC6FE1">
        <w:rPr>
          <w:rFonts w:eastAsia="Arial"/>
          <w:lang w:val="en-US"/>
        </w:rPr>
        <w:t>S</w:t>
      </w:r>
      <w:r w:rsidRPr="00916BA8">
        <w:rPr>
          <w:rFonts w:eastAsia="Arial"/>
          <w:lang w:val="en-US"/>
        </w:rPr>
        <w:t xml:space="preserve">ynchronize </w:t>
      </w:r>
      <w:r w:rsidR="00DC6FE1">
        <w:rPr>
          <w:rFonts w:eastAsia="Arial"/>
          <w:lang w:val="en-US"/>
        </w:rPr>
        <w:t>E</w:t>
      </w:r>
      <w:r w:rsidRPr="00916BA8">
        <w:rPr>
          <w:rFonts w:eastAsia="Arial"/>
          <w:lang w:val="en-US"/>
        </w:rPr>
        <w:t xml:space="preserve">xperimental </w:t>
      </w:r>
      <w:r w:rsidR="00DC6FE1">
        <w:rPr>
          <w:rFonts w:eastAsia="Arial"/>
          <w:lang w:val="en-US"/>
        </w:rPr>
        <w:t>D</w:t>
      </w:r>
      <w:r w:rsidRPr="00916BA8">
        <w:rPr>
          <w:rFonts w:eastAsia="Arial"/>
          <w:lang w:val="en-US"/>
        </w:rPr>
        <w:t xml:space="preserve">ata to a </w:t>
      </w:r>
      <w:r w:rsidR="00DC6FE1">
        <w:rPr>
          <w:rFonts w:eastAsia="Arial"/>
          <w:lang w:val="en-US"/>
        </w:rPr>
        <w:t>D</w:t>
      </w:r>
      <w:r w:rsidRPr="00916BA8">
        <w:rPr>
          <w:rFonts w:eastAsia="Arial"/>
          <w:lang w:val="en-US"/>
        </w:rPr>
        <w:t xml:space="preserve">ata </w:t>
      </w:r>
      <w:r w:rsidR="00DC6FE1">
        <w:rPr>
          <w:rFonts w:eastAsia="Arial"/>
          <w:lang w:val="en-US"/>
        </w:rPr>
        <w:t>R</w:t>
      </w:r>
      <w:r w:rsidRPr="00916BA8">
        <w:rPr>
          <w:rFonts w:eastAsia="Arial"/>
          <w:lang w:val="en-US"/>
        </w:rPr>
        <w:t>epository</w:t>
      </w:r>
    </w:p>
    <w:p w14:paraId="74F865FF" w14:textId="77777777"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The Data Acquisition Method consists on recurrently uploading a replacement dataset file to a previously defined repository. Since to this date, the API lacks the functionality of uploading raw sensor data to be appended by the dataverse system to an existing file hosted in a repository, the code above does it locally on the smart DAQ, saving sensor data collected and storing it in a local file. This means the smart DAQ needs to have enough storage space to save all experimental data collected during the experimental campaign. Another important consideration to have is the number of times the local file, stored in the smart DAQ, is uploaded to a dataverse repository. To many times, in a short period of time, may result on a temporary loss of access from the dataverse server. Too few times, other researchers accessing data remotely are kept waiting and are unable to work experimental data in a LIVE manner. This needs to be inquired to the host of the data repository for an accurate number of file uploads allowed.</w:t>
      </w:r>
    </w:p>
    <w:p w14:paraId="19A443A5" w14:textId="77777777" w:rsidR="00217BA6" w:rsidRPr="00916BA8" w:rsidRDefault="00217BA6" w:rsidP="00217BA6">
      <w:pPr>
        <w:spacing w:line="240" w:lineRule="auto"/>
        <w:rPr>
          <w:rFonts w:ascii="CMU Serif" w:eastAsia="Arial" w:hAnsi="CMU Serif" w:cs="CMU Serif"/>
          <w:lang w:val="en-US"/>
        </w:rPr>
      </w:pPr>
    </w:p>
    <w:p w14:paraId="4DC3C384" w14:textId="62710F19" w:rsidR="00217BA6" w:rsidRPr="00916BA8" w:rsidRDefault="00217BA6" w:rsidP="00217BA6">
      <w:pPr>
        <w:spacing w:line="240" w:lineRule="auto"/>
        <w:ind w:firstLine="180"/>
        <w:rPr>
          <w:rFonts w:ascii="CMU Serif" w:eastAsia="Arial" w:hAnsi="CMU Serif" w:cs="CMU Serif"/>
          <w:lang w:val="en-US"/>
        </w:rPr>
      </w:pPr>
      <w:r w:rsidRPr="00916BA8">
        <w:rPr>
          <w:rFonts w:ascii="CMU Serif" w:eastAsia="Arial" w:hAnsi="CMU Serif" w:cs="CMU Serif"/>
          <w:lang w:val="en-US"/>
        </w:rPr>
        <w:t>In particular full working firmware code compatible with</w:t>
      </w:r>
      <w:r>
        <w:rPr>
          <w:rFonts w:ascii="CMU Serif" w:eastAsia="Arial" w:hAnsi="CMU Serif" w:cs="CMU Serif"/>
          <w:lang w:val="en-US"/>
        </w:rPr>
        <w:t xml:space="preserve"> </w:t>
      </w:r>
      <w:r w:rsidR="0012009E">
        <w:rPr>
          <w:rFonts w:ascii="CMU Serif" w:eastAsia="Arial" w:hAnsi="CMU Serif" w:cs="CMU Serif"/>
          <w:lang w:val="en-US"/>
        </w:rPr>
        <w:t>MCU ICs</w:t>
      </w:r>
      <w:r w:rsidR="0012009E" w:rsidRPr="00916BA8">
        <w:rPr>
          <w:rFonts w:ascii="CMU Serif" w:eastAsia="Arial" w:hAnsi="CMU Serif" w:cs="CMU Serif"/>
          <w:lang w:val="en-US"/>
        </w:rPr>
        <w:t xml:space="preserve"> </w:t>
      </w:r>
      <w:r w:rsidR="0012009E">
        <w:rPr>
          <w:rFonts w:ascii="CMU Serif" w:eastAsia="Arial" w:hAnsi="CMU Serif" w:cs="CMU Serif"/>
          <w:lang w:val="en-US"/>
        </w:rPr>
        <w:t xml:space="preserve">from </w:t>
      </w:r>
      <w:hyperlink r:id="rId61" w:history="1">
        <w:r w:rsidRPr="00916BA8">
          <w:rPr>
            <w:rFonts w:ascii="CMU Serif" w:eastAsia="Arial" w:hAnsi="CMU Serif" w:cs="CMU Serif"/>
            <w:lang w:val="en-US"/>
          </w:rPr>
          <w:t>Atmel</w:t>
        </w:r>
      </w:hyperlink>
      <w:r w:rsidRPr="00916BA8">
        <w:rPr>
          <w:rFonts w:ascii="CMU Serif" w:eastAsia="Arial" w:hAnsi="CMU Serif" w:cs="CMU Serif"/>
          <w:lang w:val="en-US"/>
        </w:rPr>
        <w:t xml:space="preserve">, </w:t>
      </w:r>
      <w:hyperlink r:id="rId62" w:history="1">
        <w:r w:rsidRPr="00916BA8">
          <w:rPr>
            <w:rFonts w:ascii="CMU Serif" w:eastAsia="Arial" w:hAnsi="CMU Serif" w:cs="CMU Serif"/>
            <w:lang w:val="en-US"/>
          </w:rPr>
          <w:t>STM32</w:t>
        </w:r>
      </w:hyperlink>
      <w:r w:rsidRPr="00916BA8">
        <w:rPr>
          <w:rFonts w:ascii="CMU Serif" w:eastAsia="Arial" w:hAnsi="CMU Serif" w:cs="CMU Serif"/>
          <w:lang w:val="en-US"/>
        </w:rPr>
        <w:t xml:space="preserve">, </w:t>
      </w:r>
      <w:r>
        <w:rPr>
          <w:rFonts w:ascii="CMU Serif" w:eastAsia="Arial" w:hAnsi="CMU Serif" w:cs="CMU Serif"/>
          <w:lang w:val="en-US"/>
        </w:rPr>
        <w:t xml:space="preserve">ExpressIf </w:t>
      </w:r>
      <w:r w:rsidRPr="00916BA8">
        <w:rPr>
          <w:rFonts w:ascii="CMU Serif" w:eastAsia="Arial" w:hAnsi="CMU Serif" w:cs="CMU Serif"/>
          <w:lang w:val="en-US"/>
        </w:rPr>
        <w:t xml:space="preserve">ESP32, </w:t>
      </w:r>
      <w:hyperlink r:id="rId63" w:history="1">
        <w:r w:rsidRPr="00916BA8">
          <w:rPr>
            <w:rFonts w:ascii="CMU Serif" w:eastAsia="Arial" w:hAnsi="CMU Serif" w:cs="CMU Serif"/>
            <w:lang w:val="en-US"/>
          </w:rPr>
          <w:t>Nordi</w:t>
        </w:r>
        <w:r>
          <w:rPr>
            <w:rFonts w:ascii="CMU Serif" w:eastAsia="Arial" w:hAnsi="CMU Serif" w:cs="CMU Serif"/>
            <w:lang w:val="en-US"/>
          </w:rPr>
          <w:t>c</w:t>
        </w:r>
        <w:r w:rsidRPr="00916BA8">
          <w:rPr>
            <w:rFonts w:ascii="CMU Serif" w:eastAsia="Arial" w:hAnsi="CMU Serif" w:cs="CMU Serif"/>
            <w:lang w:val="en-US"/>
          </w:rPr>
          <w:t xml:space="preserve"> Semiconductor</w:t>
        </w:r>
      </w:hyperlink>
      <w:r>
        <w:rPr>
          <w:rFonts w:ascii="CMU Serif" w:eastAsia="Arial" w:hAnsi="CMU Serif" w:cs="CMU Serif"/>
          <w:lang w:val="en-US"/>
        </w:rPr>
        <w:t>’s</w:t>
      </w:r>
      <w:r w:rsidR="0012009E">
        <w:rPr>
          <w:rFonts w:ascii="CMU Serif" w:eastAsia="Arial" w:hAnsi="CMU Serif" w:cs="CMU Serif"/>
          <w:lang w:val="en-US"/>
        </w:rPr>
        <w:t xml:space="preserve">. </w:t>
      </w:r>
    </w:p>
    <w:p w14:paraId="6A23A832" w14:textId="77777777" w:rsidR="00217BA6" w:rsidRDefault="00217BA6" w:rsidP="00217BA6">
      <w:pPr>
        <w:spacing w:line="240" w:lineRule="auto"/>
        <w:rPr>
          <w:rFonts w:ascii="CMU Serif" w:eastAsia="Arial" w:hAnsi="CMU Serif" w:cs="CMU Serif"/>
          <w:lang w:val="en-US"/>
        </w:rPr>
      </w:pPr>
    </w:p>
    <w:p w14:paraId="5C9F3DF3" w14:textId="6F960AA7" w:rsidR="00841101" w:rsidRPr="00916BA8" w:rsidRDefault="00DB15FD" w:rsidP="006D7F5A">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On this research method is </w:t>
      </w:r>
      <w:r w:rsidR="00F6226D" w:rsidRPr="00916BA8">
        <w:rPr>
          <w:rFonts w:ascii="CMU Serif" w:eastAsia="Arial" w:hAnsi="CMU Serif" w:cs="CMU Serif"/>
          <w:lang w:val="en-US"/>
        </w:rPr>
        <w:t>utilized</w:t>
      </w:r>
      <w:r w:rsidR="00DF5DCD" w:rsidRPr="00916BA8">
        <w:rPr>
          <w:rFonts w:ascii="CMU Serif" w:eastAsia="Arial" w:hAnsi="CMU Serif" w:cs="CMU Serif"/>
          <w:lang w:val="en-US"/>
        </w:rPr>
        <w:t xml:space="preserve"> </w:t>
      </w:r>
      <w:hyperlink r:id="rId64" w:history="1">
        <w:r w:rsidR="00DF5DCD" w:rsidRPr="00916BA8">
          <w:rPr>
            <w:rFonts w:ascii="CMU Serif" w:eastAsia="Arial" w:hAnsi="CMU Serif" w:cs="CMU Serif"/>
            <w:lang w:val="en-US"/>
          </w:rPr>
          <w:t>Harvard University</w:t>
        </w:r>
      </w:hyperlink>
      <w:r w:rsidR="00DF5DCD" w:rsidRPr="00916BA8">
        <w:rPr>
          <w:rFonts w:ascii="CMU Serif" w:eastAsia="Arial" w:hAnsi="CMU Serif" w:cs="CMU Serif"/>
          <w:lang w:val="en-US"/>
        </w:rPr>
        <w:t xml:space="preserve">'s </w:t>
      </w:r>
      <w:r w:rsidR="00DF5DCD" w:rsidRPr="00916BA8">
        <w:rPr>
          <w:rFonts w:ascii="CMU Serif" w:eastAsia="Arial" w:hAnsi="CMU Serif" w:cs="CMU Serif"/>
          <w:b/>
          <w:bCs/>
          <w:lang w:val="en-US"/>
        </w:rPr>
        <w:t>Dataverse</w:t>
      </w:r>
      <w:r w:rsidR="00DF5DCD" w:rsidRPr="00916BA8">
        <w:rPr>
          <w:rFonts w:ascii="CMU Serif" w:eastAsia="Arial" w:hAnsi="CMU Serif" w:cs="CMU Serif"/>
          <w:lang w:val="en-US"/>
        </w:rPr>
        <w:t xml:space="preserve"> </w:t>
      </w:r>
      <w:r w:rsidR="00DF5DCD" w:rsidRPr="00916BA8">
        <w:rPr>
          <w:rFonts w:ascii="CMU Serif" w:eastAsia="Arial" w:hAnsi="CMU Serif" w:cs="CMU Serif"/>
          <w:b/>
          <w:bCs/>
          <w:lang w:val="en-US"/>
        </w:rPr>
        <w:t>API</w:t>
      </w:r>
      <w:r w:rsidR="00DF5DCD" w:rsidRPr="00916BA8">
        <w:rPr>
          <w:rFonts w:ascii="CMU Serif" w:eastAsia="Arial" w:hAnsi="CMU Serif" w:cs="CMU Serif"/>
          <w:lang w:val="en-US"/>
        </w:rPr>
        <w:t xml:space="preserve">. Anyone can find the API documentation </w:t>
      </w:r>
      <w:hyperlink r:id="rId65" w:anchor="create-dataset-command" w:tgtFrame="_blank" w:history="1">
        <w:r w:rsidR="00DF5DCD" w:rsidRPr="00916BA8">
          <w:rPr>
            <w:rFonts w:ascii="CMU Serif" w:eastAsia="Arial" w:hAnsi="CMU Serif" w:cs="CMU Serif"/>
            <w:lang w:val="en-US"/>
          </w:rPr>
          <w:t>here</w:t>
        </w:r>
      </w:hyperlink>
      <w:r w:rsidR="00DF5DCD" w:rsidRPr="00916BA8">
        <w:rPr>
          <w:rFonts w:ascii="CMU Serif" w:eastAsia="Arial" w:hAnsi="CMU Serif" w:cs="CMU Serif"/>
          <w:lang w:val="en-US"/>
        </w:rPr>
        <w:t>. The piece of API of interest is this one, replace of dataset file on a repository:</w:t>
      </w:r>
    </w:p>
    <w:p w14:paraId="6C65ADB2" w14:textId="77777777" w:rsidR="006D7F5A" w:rsidRPr="00916BA8" w:rsidRDefault="006D7F5A" w:rsidP="00217BA6">
      <w:pPr>
        <w:spacing w:line="240" w:lineRule="auto"/>
        <w:rPr>
          <w:rFonts w:ascii="CMU Serif" w:eastAsia="Arial" w:hAnsi="CMU Serif" w:cs="CMU Serif"/>
          <w:lang w:val="en-US"/>
        </w:rPr>
      </w:pPr>
    </w:p>
    <w:p w14:paraId="39D89609" w14:textId="5FC298E6" w:rsidR="006D7F5A" w:rsidRPr="00916BA8" w:rsidRDefault="006D7F5A" w:rsidP="006D7F5A">
      <w:pPr>
        <w:spacing w:line="240" w:lineRule="auto"/>
        <w:ind w:firstLine="180"/>
        <w:rPr>
          <w:rFonts w:ascii="CMU Serif" w:eastAsia="Arial" w:hAnsi="CMU Serif" w:cs="CMU Serif"/>
          <w:lang w:val="en-US"/>
        </w:rPr>
      </w:pPr>
      <w:r w:rsidRPr="00916BA8">
        <w:rPr>
          <w:rFonts w:ascii="CMU Serif" w:eastAsia="Arial" w:hAnsi="CMU Serif" w:cs="CMU Serif"/>
          <w:noProof/>
          <w:lang w:val="en-US"/>
        </w:rPr>
        <mc:AlternateContent>
          <mc:Choice Requires="wps">
            <w:drawing>
              <wp:inline distT="0" distB="0" distL="0" distR="0" wp14:anchorId="47709AED" wp14:editId="1A13B974">
                <wp:extent cx="3043379" cy="928921"/>
                <wp:effectExtent l="0" t="0" r="5080" b="952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379" cy="928921"/>
                        </a:xfrm>
                        <a:prstGeom prst="rect">
                          <a:avLst/>
                        </a:prstGeom>
                        <a:solidFill>
                          <a:schemeClr val="bg1">
                            <a:lumMod val="95000"/>
                          </a:schemeClr>
                        </a:solidFill>
                        <a:ln w="9525">
                          <a:noFill/>
                          <a:miter lim="800000"/>
                          <a:headEnd/>
                          <a:tailEnd/>
                        </a:ln>
                      </wps:spPr>
                      <wps:txbx>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wps:txbx>
                      <wps:bodyPr rot="0" vert="horz" wrap="square" lIns="91440" tIns="45720" rIns="91440" bIns="45720" anchor="t" anchorCtr="0">
                        <a:spAutoFit/>
                      </wps:bodyPr>
                    </wps:wsp>
                  </a:graphicData>
                </a:graphic>
              </wp:inline>
            </w:drawing>
          </mc:Choice>
          <mc:Fallback>
            <w:pict>
              <v:shape w14:anchorId="47709AED" id="Text Box 2" o:spid="_x0000_s1104" type="#_x0000_t202" style="width:239.65pt;height:7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" fillcolor="#f2f2f2 [3052]" stroked="f">
                <v:textbox style="mso-fit-shape-to-text:t">
                  <w:txbxContent>
                    <w:p w14:paraId="4A172BBF" w14:textId="1C281536" w:rsidR="006D7F5A" w:rsidRPr="00336D4B" w:rsidRDefault="00336D4B"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w:t>
                      </w:r>
                      <w:r w:rsidR="006D7F5A" w:rsidRPr="00336D4B">
                        <w:rPr>
                          <w:rFonts w:ascii="Consolas" w:eastAsia="Arial" w:hAnsi="Consolas" w:cs="CMU Serif"/>
                          <w:sz w:val="14"/>
                          <w:szCs w:val="14"/>
                          <w:lang w:val="en-US"/>
                        </w:rPr>
                        <w:t>xport</w:t>
                      </w:r>
                      <w:r w:rsidRPr="00336D4B">
                        <w:rPr>
                          <w:rFonts w:ascii="Consolas" w:eastAsia="Arial" w:hAnsi="Consolas" w:cs="CMU Serif"/>
                          <w:sz w:val="14"/>
                          <w:szCs w:val="14"/>
                          <w:lang w:val="en-US"/>
                        </w:rPr>
                        <w:t xml:space="preserve"> </w:t>
                      </w:r>
                      <w:r w:rsidR="006D7F5A" w:rsidRPr="00336D4B">
                        <w:rPr>
                          <w:rFonts w:ascii="Consolas" w:eastAsia="Arial" w:hAnsi="Consolas" w:cs="CMU Serif"/>
                          <w:sz w:val="14"/>
                          <w:szCs w:val="14"/>
                          <w:lang w:val="en-US"/>
                        </w:rPr>
                        <w:t>API_TOKEN=xxxxxxxx-xxxx-xxxx-xxxx-xxxxxxxxxxx</w:t>
                      </w:r>
                      <w:r>
                        <w:rPr>
                          <w:rFonts w:ascii="Consolas" w:eastAsia="Arial" w:hAnsi="Consolas" w:cs="CMU Serif"/>
                          <w:sz w:val="14"/>
                          <w:szCs w:val="14"/>
                          <w:lang w:val="en-US"/>
                        </w:rPr>
                        <w:t>x</w:t>
                      </w:r>
                    </w:p>
                    <w:p w14:paraId="75F60F4E"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SERVER_URL=https://demo.dataverse.org</w:t>
                      </w:r>
                    </w:p>
                    <w:p w14:paraId="7BB62A21"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export ID=24</w:t>
                      </w:r>
                    </w:p>
                    <w:p w14:paraId="167B2B80" w14:textId="77777777" w:rsidR="006D7F5A" w:rsidRPr="00336D4B" w:rsidRDefault="006D7F5A" w:rsidP="006D7F5A">
                      <w:pPr>
                        <w:spacing w:line="240" w:lineRule="auto"/>
                        <w:rPr>
                          <w:rFonts w:ascii="Consolas" w:eastAsia="Arial" w:hAnsi="Consolas" w:cs="CMU Serif"/>
                          <w:sz w:val="14"/>
                          <w:szCs w:val="14"/>
                          <w:lang w:val="en-US"/>
                        </w:rPr>
                      </w:pPr>
                    </w:p>
                    <w:p w14:paraId="0E409C8D" w14:textId="77777777" w:rsidR="006D7F5A" w:rsidRPr="00336D4B" w:rsidRDefault="006D7F5A" w:rsidP="006D7F5A">
                      <w:pPr>
                        <w:spacing w:line="240" w:lineRule="auto"/>
                        <w:rPr>
                          <w:rFonts w:ascii="Consolas" w:eastAsia="Arial" w:hAnsi="Consolas" w:cs="CMU Serif"/>
                          <w:sz w:val="14"/>
                          <w:szCs w:val="14"/>
                          <w:lang w:val="en-US"/>
                        </w:rPr>
                      </w:pPr>
                      <w:r w:rsidRPr="00336D4B">
                        <w:rPr>
                          <w:rFonts w:ascii="Consolas" w:eastAsia="Arial" w:hAnsi="Consolas" w:cs="CMU Serif"/>
                          <w:sz w:val="14"/>
                          <w:szCs w:val="14"/>
                          <w:lang w:val="en-US"/>
                        </w:rPr>
                        <w:t>curl -H "X-Dataverse-key:$API_TOKEN" -X POST -F 'file=@file.extension' -F 'jsonData={json}' $SERVER_URL/api/files/$ID/replace</w:t>
                      </w:r>
                    </w:p>
                  </w:txbxContent>
                </v:textbox>
                <w10:anchorlock/>
              </v:shape>
            </w:pict>
          </mc:Fallback>
        </mc:AlternateContent>
      </w:r>
    </w:p>
    <w:p w14:paraId="18AB0A0F" w14:textId="77777777" w:rsidR="006D7F5A" w:rsidRPr="00916BA8" w:rsidRDefault="006D7F5A" w:rsidP="00217BA6">
      <w:pPr>
        <w:spacing w:line="240" w:lineRule="auto"/>
        <w:rPr>
          <w:rFonts w:ascii="CMU Serif" w:eastAsia="Arial" w:hAnsi="CMU Serif" w:cs="CMU Serif"/>
          <w:lang w:val="en-US"/>
        </w:rPr>
      </w:pPr>
    </w:p>
    <w:p w14:paraId="1CBB3F60" w14:textId="20AA26EF" w:rsidR="00DF5DCD" w:rsidRDefault="00CE35F7" w:rsidP="00DF5DCD">
      <w:pPr>
        <w:spacing w:line="240" w:lineRule="auto"/>
        <w:ind w:firstLine="180"/>
        <w:rPr>
          <w:rFonts w:ascii="CMU Serif" w:eastAsia="Arial" w:hAnsi="CMU Serif" w:cs="CMU Serif"/>
          <w:lang w:val="en-US"/>
        </w:rPr>
      </w:pPr>
      <w:hyperlink r:id="rId66" w:history="1">
        <w:r w:rsidR="00DF5DCD" w:rsidRPr="00916BA8">
          <w:rPr>
            <w:rFonts w:ascii="CMU Serif" w:eastAsia="Arial" w:hAnsi="CMU Serif" w:cs="CMU Serif"/>
            <w:lang w:val="en-US"/>
          </w:rPr>
          <w:t>Express</w:t>
        </w:r>
        <w:r w:rsidR="00730443">
          <w:rPr>
            <w:rFonts w:ascii="CMU Serif" w:eastAsia="Arial" w:hAnsi="CMU Serif" w:cs="CMU Serif"/>
            <w:lang w:val="en-US"/>
          </w:rPr>
          <w:t>I</w:t>
        </w:r>
        <w:r w:rsidR="00DF5DCD" w:rsidRPr="00916BA8">
          <w:rPr>
            <w:rFonts w:ascii="CMU Serif" w:eastAsia="Arial" w:hAnsi="CMU Serif" w:cs="CMU Serif"/>
            <w:lang w:val="en-US"/>
          </w:rPr>
          <w:t>f</w:t>
        </w:r>
      </w:hyperlink>
      <w:r w:rsidR="00DF5DCD" w:rsidRPr="00916BA8">
        <w:rPr>
          <w:rFonts w:ascii="CMU Serif" w:eastAsia="Arial" w:hAnsi="CMU Serif" w:cs="CMU Serif"/>
          <w:lang w:val="en-US"/>
        </w:rPr>
        <w:t xml:space="preserve"> and are compatible with </w:t>
      </w:r>
      <w:hyperlink r:id="rId67" w:history="1">
        <w:r w:rsidR="00DF5DCD" w:rsidRPr="00916BA8">
          <w:rPr>
            <w:rFonts w:ascii="CMU Serif" w:eastAsia="Arial" w:hAnsi="CMU Serif" w:cs="CMU Serif"/>
            <w:lang w:val="en-US"/>
          </w:rPr>
          <w:t>Arduino</w:t>
        </w:r>
      </w:hyperlink>
      <w:r w:rsidR="00DF5DCD" w:rsidRPr="00916BA8">
        <w:rPr>
          <w:rFonts w:ascii="CMU Serif" w:eastAsia="Arial" w:hAnsi="CMU Serif" w:cs="CMU Serif"/>
          <w:lang w:val="en-US"/>
        </w:rPr>
        <w:t xml:space="preserve"> Studio. Below is the piece of code to send local collected sensor data, as a file, to a dataverse repository using their API:</w:t>
      </w:r>
    </w:p>
    <w:p w14:paraId="3AA45586" w14:textId="7C331827" w:rsidR="009242E8" w:rsidRDefault="009242E8" w:rsidP="009242E8">
      <w:pPr>
        <w:spacing w:line="240" w:lineRule="auto"/>
        <w:rPr>
          <w:rFonts w:ascii="CMU Serif" w:eastAsia="Arial" w:hAnsi="CMU Serif" w:cs="CMU Serif"/>
          <w:lang w:val="en-US"/>
        </w:rPr>
      </w:pPr>
      <w:r>
        <w:rPr>
          <w:rFonts w:ascii="CMU Serif" w:eastAsia="Arial" w:hAnsi="CMU Serif" w:cs="CMU Serif"/>
          <w:lang w:val="en-US"/>
        </w:rPr>
        <w:t>(…)</w:t>
      </w:r>
    </w:p>
    <w:p w14:paraId="6285D67F"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o store collected data locally on the smart DAQ device, data is needed first to be saved on the local file system </w:t>
      </w:r>
      <w:r>
        <w:rPr>
          <w:rFonts w:ascii="CMU Serif" w:eastAsia="Arial" w:hAnsi="CMU Serif" w:cs="CMU Serif"/>
          <w:lang w:val="en-US"/>
        </w:rPr>
        <w:t>FS Fat</w:t>
      </w:r>
      <w:r w:rsidRPr="00916BA8">
        <w:rPr>
          <w:rFonts w:ascii="CMU Serif" w:eastAsia="Arial" w:hAnsi="CMU Serif" w:cs="CMU Serif"/>
          <w:lang w:val="en-US"/>
        </w:rPr>
        <w:t>. There is a C library to do file management in a FS</w:t>
      </w:r>
      <w:r>
        <w:rPr>
          <w:rFonts w:ascii="CMU Serif" w:eastAsia="Arial" w:hAnsi="CMU Serif" w:cs="CMU Serif"/>
          <w:lang w:val="en-US"/>
        </w:rPr>
        <w:t xml:space="preserve"> Fat</w:t>
      </w:r>
      <w:r w:rsidRPr="00916BA8">
        <w:rPr>
          <w:rFonts w:ascii="CMU Serif" w:eastAsia="Arial" w:hAnsi="CMU Serif" w:cs="CMU Serif"/>
          <w:lang w:val="en-US"/>
        </w:rPr>
        <w:t xml:space="preserve"> partition. Below is part of the code needed to save collected sensor data.</w:t>
      </w:r>
    </w:p>
    <w:p w14:paraId="4382BBC6" w14:textId="77777777" w:rsidR="009242E8" w:rsidRDefault="009242E8" w:rsidP="009242E8">
      <w:pPr>
        <w:spacing w:line="240" w:lineRule="auto"/>
        <w:rPr>
          <w:rFonts w:ascii="CMU Serif" w:hAnsi="CMU Serif" w:cs="CMU Serif"/>
          <w:i/>
          <w:iCs/>
          <w:noProof/>
          <w:lang w:val="fr-BE"/>
        </w:rPr>
      </w:pPr>
      <w:r>
        <w:rPr>
          <w:rFonts w:ascii="CMU Serif" w:hAnsi="CMU Serif" w:cs="CMU Serif"/>
          <w:i/>
          <w:iCs/>
          <w:noProof/>
          <w:lang w:val="fr-BE"/>
        </w:rPr>
        <w:t>(…)</w:t>
      </w:r>
    </w:p>
    <w:p w14:paraId="096A7B84" w14:textId="77777777" w:rsidR="009242E8" w:rsidRDefault="009242E8" w:rsidP="009242E8">
      <w:pPr>
        <w:spacing w:line="240" w:lineRule="auto"/>
        <w:ind w:firstLine="180"/>
        <w:rPr>
          <w:rFonts w:ascii="CMU Serif" w:eastAsia="Arial" w:hAnsi="CMU Serif" w:cs="CMU Serif"/>
          <w:lang w:val="en-US"/>
        </w:rPr>
      </w:pPr>
      <w:r w:rsidRPr="00916BA8">
        <w:rPr>
          <w:rFonts w:ascii="CMU Serif" w:eastAsia="Arial" w:hAnsi="CMU Serif" w:cs="CMU Serif"/>
          <w:lang w:val="en-US"/>
        </w:rPr>
        <w:t xml:space="preserve">The piece of code </w:t>
      </w:r>
      <w:r>
        <w:rPr>
          <w:rFonts w:ascii="CMU Serif" w:eastAsia="Arial" w:hAnsi="CMU Serif" w:cs="CMU Serif"/>
          <w:lang w:val="en-US"/>
        </w:rPr>
        <w:t>below</w:t>
      </w:r>
      <w:r w:rsidRPr="00916BA8">
        <w:rPr>
          <w:rFonts w:ascii="CMU Serif" w:eastAsia="Arial" w:hAnsi="CMU Serif" w:cs="CMU Serif"/>
          <w:lang w:val="en-US"/>
        </w:rPr>
        <w:t xml:space="preserve"> only handles sending collected data, stored in a local file, to a dataverse repository. </w:t>
      </w:r>
    </w:p>
    <w:p w14:paraId="4F3294DE" w14:textId="77777777" w:rsidR="009242E8" w:rsidRDefault="009242E8" w:rsidP="001F486E">
      <w:pPr>
        <w:spacing w:line="240" w:lineRule="auto"/>
        <w:rPr>
          <w:rFonts w:ascii="CMU Serif" w:eastAsia="Arial" w:hAnsi="CMU Serif" w:cs="CMU Serif"/>
          <w:lang w:val="en-US"/>
        </w:rPr>
      </w:pPr>
    </w:p>
    <w:p w14:paraId="1E62FFE2" w14:textId="77777777" w:rsidR="00912593" w:rsidRPr="00E362FE" w:rsidRDefault="00912593" w:rsidP="00912593">
      <w:pPr>
        <w:spacing w:line="240" w:lineRule="auto"/>
        <w:rPr>
          <w:rFonts w:ascii="CMU Serif" w:hAnsi="CMU Serif" w:cs="CMU Serif"/>
          <w:i/>
          <w:iCs/>
        </w:rPr>
      </w:pPr>
    </w:p>
    <w:p w14:paraId="0F1FDF24" w14:textId="77777777" w:rsidR="009242E8" w:rsidRDefault="009242E8" w:rsidP="009242E8">
      <w:pPr>
        <w:spacing w:line="240" w:lineRule="auto"/>
        <w:rPr>
          <w:rFonts w:ascii="CMU Serif" w:hAnsi="CMU Serif" w:cs="CMU Serif"/>
          <w:i/>
          <w:iCs/>
          <w:lang w:val="en-US"/>
        </w:rPr>
      </w:pPr>
    </w:p>
    <w:p w14:paraId="79935177" w14:textId="77777777" w:rsidR="00912593" w:rsidRDefault="00912593" w:rsidP="00912593">
      <w:pPr>
        <w:spacing w:line="240" w:lineRule="auto"/>
        <w:rPr>
          <w:rFonts w:ascii="CMU Serif" w:hAnsi="CMU Serif" w:cs="CMU Serif"/>
          <w:i/>
          <w:iCs/>
          <w:lang w:val="en-US"/>
        </w:rPr>
      </w:pPr>
    </w:p>
    <w:p w14:paraId="48B5736F" w14:textId="77777777" w:rsidR="0064000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Lorem ipsum dolor sit amet, consectetuer adipiscing elit. Maecenas porttitor congue massa. Fusce posuere, magna sed pulvinar ultricies, purus lectus malesuada libero, sit amet commodo magna eros quis urna.</w:t>
      </w:r>
    </w:p>
    <w:p w14:paraId="5B88D135" w14:textId="77777777" w:rsidR="0064000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Nunc viverra imperdiet enim. Fusce est. Vivamus a tellus.</w:t>
      </w:r>
    </w:p>
    <w:p w14:paraId="66AB3960" w14:textId="77777777" w:rsidR="0064000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Pellentesque habitant morbi tristique senectus et netus et malesuada fames ac turpis egestas. Proin pharetra nonummy pede. Mauris et orci.</w:t>
      </w:r>
    </w:p>
    <w:p w14:paraId="7EF8F939" w14:textId="77777777" w:rsidR="0064000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Aenean nec lorem. In porttitor. Donec laoreet nonummy augue.</w:t>
      </w:r>
    </w:p>
    <w:p w14:paraId="4EB62D48" w14:textId="47566DAE" w:rsidR="00D1118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Suspendisse dui purus, scelerisque at, vulputate vitae, pretium mattis, nunc. Mauris eget neque at sem venenatis eleifend. Ut nonummy.</w:t>
      </w:r>
    </w:p>
    <w:p w14:paraId="41B4A7F7" w14:textId="77777777" w:rsidR="0064000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Lorem ipsum dolor sit amet, consectetuer adipiscing elit. Maecenas porttitor congue massa. Fusce posuere, magna sed pulvinar ultricies, purus lectus malesuada libero, sit amet commodo magna eros quis urna.</w:t>
      </w:r>
    </w:p>
    <w:p w14:paraId="1B2757C8" w14:textId="77777777" w:rsidR="0064000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Nunc viverra imperdiet enim. Fusce est. Vivamus a tellus.</w:t>
      </w:r>
    </w:p>
    <w:p w14:paraId="0E980E25" w14:textId="77777777" w:rsidR="0064000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Pellentesque habitant morbi tristique senectus et netus et malesuada fames ac turpis egestas. Proin pharetra nonummy pede. Mauris et orci.</w:t>
      </w:r>
    </w:p>
    <w:p w14:paraId="55892427" w14:textId="77777777" w:rsidR="0064000A" w:rsidRPr="0070448D" w:rsidRDefault="0064000A" w:rsidP="00912593">
      <w:pPr>
        <w:spacing w:line="240" w:lineRule="auto"/>
        <w:rPr>
          <w:rFonts w:ascii="CMU Serif" w:hAnsi="CMU Serif" w:cs="CMU Serif"/>
          <w:i/>
          <w:iCs/>
          <w:noProof/>
          <w:color w:val="808080" w:themeColor="background1" w:themeShade="80"/>
          <w:lang w:val="en-US"/>
        </w:rPr>
      </w:pPr>
      <w:r w:rsidRPr="0070448D">
        <w:rPr>
          <w:rFonts w:ascii="CMU Serif" w:hAnsi="CMU Serif" w:cs="CMU Serif"/>
          <w:i/>
          <w:iCs/>
          <w:noProof/>
          <w:color w:val="808080" w:themeColor="background1" w:themeShade="80"/>
          <w:lang w:val="en-US"/>
        </w:rPr>
        <w:t>Aenean nec lorem. In porttitor. Donec laoreet nonummy augue.</w:t>
      </w:r>
    </w:p>
    <w:p w14:paraId="03C58910" w14:textId="7D13D489" w:rsidR="0064000A" w:rsidRDefault="0064000A" w:rsidP="00912593">
      <w:pPr>
        <w:spacing w:line="240" w:lineRule="auto"/>
        <w:rPr>
          <w:rFonts w:ascii="CMU Serif" w:hAnsi="CMU Serif" w:cs="CMU Serif"/>
          <w:i/>
          <w:iCs/>
          <w:noProof/>
          <w:lang w:val="en-US"/>
        </w:rPr>
      </w:pPr>
      <w:r>
        <w:rPr>
          <w:rFonts w:ascii="CMU Serif" w:hAnsi="CMU Serif" w:cs="CMU Serif"/>
          <w:i/>
          <w:iCs/>
          <w:noProof/>
          <w:lang w:val="en-US"/>
        </w:rPr>
        <w:t>Suspendisse dui purus, scelerisque at, vulputate vitae, pretium mattis, nunc. Mauris eget neque at sem venenatis eleifend. Ut nonummy.</w:t>
      </w:r>
    </w:p>
    <w:p w14:paraId="1CCDB52E" w14:textId="77777777" w:rsidR="0064000A" w:rsidRDefault="0064000A" w:rsidP="00912593">
      <w:pPr>
        <w:spacing w:line="240" w:lineRule="auto"/>
        <w:rPr>
          <w:rFonts w:ascii="CMU Serif" w:hAnsi="CMU Serif" w:cs="CMU Serif"/>
          <w:i/>
          <w:iCs/>
          <w:noProof/>
          <w:lang w:val="en-US"/>
        </w:rPr>
      </w:pPr>
    </w:p>
    <w:p w14:paraId="568B33DE" w14:textId="77777777" w:rsidR="00A941F4" w:rsidRPr="00916BA8" w:rsidRDefault="00A941F4" w:rsidP="00A941F4">
      <w:pPr>
        <w:pStyle w:val="Heading1"/>
        <w:spacing w:line="240" w:lineRule="auto"/>
        <w:rPr>
          <w:rFonts w:ascii="CMU Serif" w:hAnsi="CMU Serif" w:cs="CMU Serif"/>
          <w:lang w:val="en-US"/>
        </w:rPr>
      </w:pPr>
      <w:r w:rsidRPr="00916BA8">
        <w:rPr>
          <w:rFonts w:ascii="CMU Serif" w:hAnsi="CMU Serif" w:cs="CMU Serif"/>
          <w:lang w:val="en-US"/>
        </w:rPr>
        <w:t>Conclusions</w:t>
      </w:r>
    </w:p>
    <w:p w14:paraId="3551AEA1" w14:textId="77777777" w:rsidR="00A941F4" w:rsidRPr="00916BA8" w:rsidRDefault="00A941F4" w:rsidP="00A941F4">
      <w:pPr>
        <w:spacing w:line="240" w:lineRule="auto"/>
        <w:ind w:firstLine="170"/>
        <w:rPr>
          <w:rFonts w:ascii="CMU Serif" w:hAnsi="CMU Serif" w:cs="CMU Serif"/>
          <w:lang w:val="en-US"/>
        </w:rPr>
      </w:pPr>
      <w:r w:rsidRPr="00191158">
        <w:rPr>
          <w:rFonts w:ascii="CMU Serif" w:hAnsi="CMU Serif" w:cs="CMU Serif"/>
          <w:i/>
          <w:iCs/>
          <w:highlight w:val="yellow"/>
          <w:lang w:val="en-US"/>
        </w:rPr>
        <w:t>Edge computing</w:t>
      </w:r>
      <w:r w:rsidRPr="00191158">
        <w:rPr>
          <w:rFonts w:ascii="CMU Serif" w:hAnsi="CMU Serif" w:cs="CMU Serif"/>
          <w:highlight w:val="yellow"/>
          <w:lang w:val="en-US"/>
        </w:rPr>
        <w:t xml:space="preserve"> and </w:t>
      </w:r>
      <w:r w:rsidRPr="00191158">
        <w:rPr>
          <w:rFonts w:ascii="CMU Serif" w:hAnsi="CMU Serif" w:cs="CMU Serif"/>
          <w:i/>
          <w:iCs/>
          <w:highlight w:val="yellow"/>
          <w:lang w:val="en-US"/>
        </w:rPr>
        <w:t>cloud computing</w:t>
      </w:r>
      <w:r w:rsidRPr="00191158">
        <w:rPr>
          <w:rFonts w:ascii="CMU Serif" w:hAnsi="CMU Serif" w:cs="CMU Serif"/>
          <w:highlight w:val="yellow"/>
          <w:lang w:val="en-US"/>
        </w:rPr>
        <w:t xml:space="preserve"> are complementary technologies to </w:t>
      </w:r>
      <w:r w:rsidRPr="00191158">
        <w:rPr>
          <w:rFonts w:ascii="CMU Serif" w:hAnsi="CMU Serif" w:cs="CMU Serif"/>
          <w:color w:val="000000"/>
          <w:highlight w:val="yellow"/>
          <w:lang w:val="en-US"/>
        </w:rPr>
        <w:t>each other.</w:t>
      </w:r>
      <w:r w:rsidRPr="00191158">
        <w:rPr>
          <w:rFonts w:ascii="CMU Serif" w:hAnsi="CMU Serif" w:cs="CMU Serif"/>
          <w:highlight w:val="yellow"/>
          <w:lang w:val="en-US"/>
        </w:rPr>
        <w:t xml:space="preserve"> The ubiquity of </w:t>
      </w:r>
      <w:r w:rsidRPr="00191158">
        <w:rPr>
          <w:rFonts w:ascii="CMU Serif" w:hAnsi="CMU Serif" w:cs="CMU Serif"/>
          <w:i/>
          <w:iCs/>
          <w:highlight w:val="yellow"/>
          <w:lang w:val="en-US"/>
        </w:rPr>
        <w:t>IoT</w:t>
      </w:r>
      <w:r w:rsidRPr="00191158">
        <w:rPr>
          <w:rFonts w:ascii="CMU Serif" w:hAnsi="CMU Serif" w:cs="CMU Serif"/>
          <w:highlight w:val="yellow"/>
          <w:lang w:val="en-US"/>
        </w:rPr>
        <w:t xml:space="preserve"> devices is the need to deliver faster data with the lower latency possible, so data integrity and data validity are maintained. This has </w:t>
      </w:r>
      <w:r w:rsidRPr="00191158">
        <w:rPr>
          <w:rFonts w:ascii="CMU Serif" w:hAnsi="CMU Serif" w:cs="CMU Serif"/>
          <w:color w:val="000000"/>
          <w:highlight w:val="yellow"/>
          <w:lang w:val="en-US"/>
        </w:rPr>
        <w:t>pushed</w:t>
      </w:r>
      <w:r w:rsidRPr="00191158">
        <w:rPr>
          <w:rFonts w:ascii="CMU Serif" w:hAnsi="CMU Serif" w:cs="CMU Serif"/>
          <w:highlight w:val="yellow"/>
          <w:lang w:val="en-US"/>
        </w:rPr>
        <w:t xml:space="preserve"> </w:t>
      </w:r>
      <w:r w:rsidRPr="00191158">
        <w:rPr>
          <w:rFonts w:ascii="CMU Serif" w:hAnsi="CMU Serif" w:cs="CMU Serif"/>
          <w:i/>
          <w:iCs/>
          <w:highlight w:val="yellow"/>
          <w:lang w:val="en-US"/>
        </w:rPr>
        <w:t xml:space="preserve">edge </w:t>
      </w:r>
      <w:r w:rsidRPr="00191158">
        <w:rPr>
          <w:rFonts w:ascii="CMU Serif" w:hAnsi="CMU Serif" w:cs="CMU Serif"/>
          <w:i/>
          <w:iCs/>
          <w:color w:val="000000"/>
          <w:highlight w:val="yellow"/>
          <w:lang w:val="en-US"/>
        </w:rPr>
        <w:t xml:space="preserve">computing </w:t>
      </w:r>
      <w:r w:rsidRPr="00191158">
        <w:rPr>
          <w:rFonts w:ascii="CMU Serif" w:hAnsi="CMU Serif" w:cs="CMU Serif"/>
          <w:color w:val="000000"/>
          <w:highlight w:val="yellow"/>
          <w:lang w:val="en-US"/>
        </w:rPr>
        <w:t>forward</w:t>
      </w:r>
      <w:r w:rsidRPr="00191158">
        <w:rPr>
          <w:rFonts w:ascii="CMU Serif" w:hAnsi="CMU Serif" w:cs="CMU Serif"/>
          <w:highlight w:val="yellow"/>
          <w:lang w:val="en-US"/>
        </w:rPr>
        <w:t xml:space="preserve"> as the next solution to bring closer cloud services and processing power. This somewhat new way of deploying technology solutions enables the processing of data at the </w:t>
      </w:r>
      <w:r w:rsidRPr="00191158">
        <w:rPr>
          <w:rFonts w:ascii="CMU Serif" w:hAnsi="CMU Serif" w:cs="CMU Serif"/>
          <w:i/>
          <w:iCs/>
          <w:highlight w:val="yellow"/>
          <w:lang w:val="en-US"/>
        </w:rPr>
        <w:t>edge</w:t>
      </w:r>
      <w:r w:rsidRPr="00191158">
        <w:rPr>
          <w:rFonts w:ascii="CMU Serif" w:hAnsi="CMU Serif" w:cs="CMU Serif"/>
          <w:highlight w:val="yellow"/>
          <w:lang w:val="en-US"/>
        </w:rPr>
        <w:t xml:space="preserve"> of the network not only to guarantee what was mentioned </w:t>
      </w:r>
      <w:r w:rsidRPr="00191158">
        <w:rPr>
          <w:rFonts w:ascii="CMU Serif" w:hAnsi="CMU Serif" w:cs="CMU Serif"/>
          <w:color w:val="000000"/>
          <w:highlight w:val="yellow"/>
          <w:lang w:val="en-US"/>
        </w:rPr>
        <w:t>earlier,</w:t>
      </w:r>
      <w:r w:rsidRPr="00191158">
        <w:rPr>
          <w:rFonts w:ascii="CMU Serif" w:hAnsi="CMU Serif" w:cs="CMU Serif"/>
          <w:highlight w:val="yellow"/>
          <w:lang w:val="en-US"/>
        </w:rPr>
        <w:t xml:space="preserve"> but also, more importantly, solves limitations in computing </w:t>
      </w:r>
      <w:r w:rsidRPr="00191158">
        <w:rPr>
          <w:rFonts w:ascii="CMU Serif" w:hAnsi="CMU Serif" w:cs="CMU Serif"/>
          <w:color w:val="000000"/>
          <w:highlight w:val="yellow"/>
          <w:lang w:val="en-US"/>
        </w:rPr>
        <w:t>capacity</w:t>
      </w:r>
      <w:r w:rsidRPr="00191158">
        <w:rPr>
          <w:rFonts w:ascii="CMU Serif" w:hAnsi="CMU Serif" w:cs="CMU Serif"/>
          <w:highlight w:val="yellow"/>
          <w:lang w:val="en-US"/>
        </w:rPr>
        <w:t xml:space="preserve">, increases </w:t>
      </w:r>
      <w:r w:rsidRPr="00191158">
        <w:rPr>
          <w:rFonts w:ascii="CMU Serif" w:hAnsi="CMU Serif" w:cs="CMU Serif"/>
          <w:color w:val="000000"/>
          <w:highlight w:val="yellow"/>
          <w:lang w:val="en-US"/>
        </w:rPr>
        <w:t>availability,</w:t>
      </w:r>
      <w:r w:rsidRPr="00191158">
        <w:rPr>
          <w:rFonts w:ascii="CMU Serif" w:hAnsi="CMU Serif" w:cs="CMU Serif"/>
          <w:highlight w:val="yellow"/>
          <w:lang w:val="en-US"/>
        </w:rPr>
        <w:t xml:space="preserve"> </w:t>
      </w:r>
      <w:r w:rsidRPr="00191158">
        <w:rPr>
          <w:rFonts w:ascii="CMU Serif" w:hAnsi="CMU Serif" w:cs="CMU Serif"/>
          <w:color w:val="000000"/>
          <w:highlight w:val="yellow"/>
          <w:lang w:val="en-US"/>
        </w:rPr>
        <w:t>and</w:t>
      </w:r>
      <w:r w:rsidRPr="00191158">
        <w:rPr>
          <w:rFonts w:ascii="CMU Serif" w:hAnsi="CMU Serif" w:cs="CMU Serif"/>
          <w:highlight w:val="yellow"/>
          <w:lang w:val="en-US"/>
        </w:rPr>
        <w:t xml:space="preserve"> improves greatly data privacy and security.</w:t>
      </w:r>
      <w:r w:rsidRPr="00916BA8">
        <w:rPr>
          <w:rFonts w:ascii="CMU Serif" w:hAnsi="CMU Serif" w:cs="CMU Serif"/>
          <w:lang w:val="en-US"/>
        </w:rPr>
        <w:t xml:space="preserve"> </w:t>
      </w:r>
    </w:p>
    <w:p w14:paraId="23A39B58" w14:textId="77777777" w:rsidR="00A941F4" w:rsidRPr="00916BA8" w:rsidRDefault="00A941F4" w:rsidP="003E1243">
      <w:pPr>
        <w:spacing w:line="240" w:lineRule="auto"/>
        <w:jc w:val="left"/>
        <w:rPr>
          <w:rFonts w:ascii="CMU Serif" w:eastAsia="Arial" w:hAnsi="CMU Serif" w:cs="CMU Serif"/>
          <w:b/>
          <w:bCs/>
          <w:lang w:val="en-US"/>
        </w:rPr>
      </w:pPr>
    </w:p>
    <w:p w14:paraId="2A6F300F" w14:textId="03CB26FE" w:rsidR="00C400F8" w:rsidRPr="00916BA8" w:rsidRDefault="003E1243" w:rsidP="003E1243">
      <w:pPr>
        <w:spacing w:line="240" w:lineRule="auto"/>
        <w:jc w:val="left"/>
        <w:rPr>
          <w:rFonts w:ascii="CMU Serif" w:eastAsia="Arial" w:hAnsi="CMU Serif" w:cs="CMU Serif"/>
          <w:b/>
          <w:bCs/>
          <w:lang w:val="en-US"/>
        </w:rPr>
      </w:pPr>
      <w:r w:rsidRPr="00916BA8">
        <w:rPr>
          <w:rFonts w:ascii="CMU Serif" w:eastAsia="Arial" w:hAnsi="CMU Serif" w:cs="CMU Serif"/>
          <w:b/>
          <w:bCs/>
          <w:lang w:val="en-US"/>
        </w:rPr>
        <w:br w:type="column"/>
      </w:r>
      <w:r w:rsidR="00C400F8" w:rsidRPr="00916BA8">
        <w:rPr>
          <w:rFonts w:ascii="CMU Serif" w:eastAsia="Arial" w:hAnsi="CMU Serif" w:cs="CMU Serif"/>
          <w:b/>
          <w:bCs/>
          <w:lang w:val="en-US"/>
        </w:rPr>
        <w:lastRenderedPageBreak/>
        <w:t xml:space="preserve">Symbols used </w:t>
      </w:r>
    </w:p>
    <w:p w14:paraId="6BFD61B1" w14:textId="1D3A864F" w:rsidR="00B93F19" w:rsidRPr="00916BA8" w:rsidRDefault="00B93F19" w:rsidP="00B93F19">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m:t>
        </m:r>
      </m:oMath>
      <w:r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ab/>
        <w:t xml:space="preserve"> </w:t>
      </w:r>
      <m:oMath>
        <m:r>
          <w:rPr>
            <w:rFonts w:ascii="Latin Modern Math" w:hAnsi="Latin Modern Math" w:cs="CMU Serif"/>
            <w:sz w:val="18"/>
            <w:szCs w:val="18"/>
            <w:lang w:val="en-US"/>
          </w:rPr>
          <m:t>Max({i})- Min({i})</m:t>
        </m:r>
      </m:oMath>
    </w:p>
    <w:p w14:paraId="4F4B90A8" w14:textId="30DD7F03" w:rsidR="00C400F8" w:rsidRPr="00916BA8" w:rsidRDefault="00C400F8" w:rsidP="00C400F8">
      <w:pPr>
        <w:spacing w:line="240" w:lineRule="auto"/>
        <w:ind w:firstLine="284"/>
        <w:rPr>
          <w:rStyle w:val="mclose"/>
          <w:rFonts w:ascii="CMU Serif" w:hAnsi="CMU Serif" w:cs="CMU Serif"/>
          <w:color w:val="333333"/>
          <w:sz w:val="18"/>
          <w:szCs w:val="18"/>
          <w:shd w:val="clear" w:color="auto" w:fill="FFFFFF"/>
          <w:lang w:val="en-US"/>
        </w:rPr>
      </w:pPr>
      <m:oMath>
        <m:r>
          <w:rPr>
            <w:rStyle w:val="mclose"/>
            <w:rFonts w:ascii="Latin Modern Math" w:hAnsi="Latin Modern Math" w:cs="CMU Serif"/>
            <w:color w:val="333333"/>
            <w:sz w:val="18"/>
            <w:szCs w:val="18"/>
            <w:shd w:val="clear" w:color="auto" w:fill="FFFFFF"/>
            <w:lang w:val="en-US"/>
          </w:rPr>
          <m:t>θ</m:t>
        </m:r>
      </m:oMath>
      <w:r w:rsidRPr="00916BA8">
        <w:rPr>
          <w:rStyle w:val="mclose"/>
          <w:rFonts w:ascii="CMU Serif" w:hAnsi="CMU Serif" w:cs="CMU Serif"/>
          <w:color w:val="333333"/>
          <w:sz w:val="18"/>
          <w:szCs w:val="18"/>
          <w:shd w:val="clear" w:color="auto" w:fill="FFFFFF"/>
          <w:lang w:val="en-US"/>
        </w:rPr>
        <w:tab/>
      </w:r>
      <w:r w:rsidR="00A9776D" w:rsidRPr="00916BA8">
        <w:rPr>
          <w:rStyle w:val="mclose"/>
          <w:rFonts w:ascii="CMU Serif" w:hAnsi="CMU Serif" w:cs="CMU Serif"/>
          <w:color w:val="333333"/>
          <w:sz w:val="18"/>
          <w:szCs w:val="18"/>
          <w:shd w:val="clear" w:color="auto" w:fill="FFFFFF"/>
          <w:lang w:val="en-US"/>
        </w:rPr>
        <w:tab/>
      </w:r>
      <w:r w:rsidRPr="00916BA8">
        <w:rPr>
          <w:rStyle w:val="mclose"/>
          <w:rFonts w:ascii="CMU Serif" w:hAnsi="CMU Serif" w:cs="CMU Serif"/>
          <w:color w:val="333333"/>
          <w:sz w:val="18"/>
          <w:szCs w:val="18"/>
          <w:shd w:val="clear" w:color="auto" w:fill="FFFFFF"/>
          <w:lang w:val="en-US"/>
        </w:rPr>
        <w:t xml:space="preserve">node weight </w:t>
      </w:r>
    </w:p>
    <w:p w14:paraId="171504BC" w14:textId="77777777" w:rsidR="00BF0AF0" w:rsidRPr="00916BA8" w:rsidRDefault="00BF0AF0" w:rsidP="004C048E">
      <w:pPr>
        <w:spacing w:line="240" w:lineRule="auto"/>
        <w:rPr>
          <w:rStyle w:val="mjx-char"/>
          <w:rFonts w:ascii="CMU Serif" w:hAnsi="CMU Serif" w:cs="CMU Serif"/>
          <w:color w:val="313B3F"/>
          <w:bdr w:val="none" w:sz="0" w:space="0" w:color="auto" w:frame="1"/>
          <w:shd w:val="clear" w:color="auto" w:fill="FFFFFF"/>
          <w:lang w:val="en-US"/>
        </w:rPr>
      </w:pPr>
    </w:p>
    <w:p w14:paraId="49D8799A" w14:textId="77777777" w:rsidR="009655A1" w:rsidRPr="00CB045B" w:rsidRDefault="009655A1" w:rsidP="009655A1">
      <w:pPr>
        <w:spacing w:line="240" w:lineRule="auto"/>
        <w:rPr>
          <w:rFonts w:ascii="CMU Serif" w:hAnsi="CMU Serif" w:cs="CMU Serif"/>
          <w:b/>
          <w:bCs/>
          <w:color w:val="000000"/>
          <w:sz w:val="18"/>
          <w:szCs w:val="16"/>
          <w:lang w:val="en-US"/>
        </w:rPr>
      </w:pPr>
      <w:r w:rsidRPr="00CB045B">
        <w:rPr>
          <w:rFonts w:ascii="CMU Serif" w:hAnsi="CMU Serif" w:cs="CMU Serif"/>
          <w:b/>
          <w:bCs/>
          <w:color w:val="000000"/>
          <w:sz w:val="18"/>
          <w:szCs w:val="16"/>
          <w:lang w:val="en-US"/>
        </w:rPr>
        <w:t xml:space="preserve">CRediT Author Statement </w:t>
      </w:r>
    </w:p>
    <w:p w14:paraId="10BDD30D" w14:textId="27439FC5"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b/>
          <w:bCs/>
          <w:sz w:val="15"/>
          <w:szCs w:val="15"/>
          <w:lang w:val="en-US"/>
        </w:rPr>
        <w:t xml:space="preserve">Miguel Tomás </w:t>
      </w:r>
      <w:r w:rsidRPr="005D1541">
        <w:rPr>
          <w:rFonts w:ascii="CMU Serif" w:eastAsia="Arial" w:hAnsi="CMU Serif" w:cs="CMU Serif"/>
          <w:sz w:val="15"/>
          <w:szCs w:val="15"/>
          <w:lang w:val="en-US"/>
        </w:rPr>
        <w:t>Conceptualization, Methodology, Software, Data curation, Visualization, Investigation. Validation, Writing</w:t>
      </w:r>
      <w:r w:rsidR="0013605D">
        <w:rPr>
          <w:rFonts w:ascii="CMU Serif" w:eastAsia="Arial" w:hAnsi="CMU Serif" w:cs="CMU Serif"/>
          <w:sz w:val="15"/>
          <w:szCs w:val="15"/>
          <w:lang w:val="en-US"/>
        </w:rPr>
        <w:t xml:space="preserve">, </w:t>
      </w:r>
      <w:r w:rsidRPr="005D1541">
        <w:rPr>
          <w:rFonts w:ascii="CMU Serif" w:eastAsia="Arial" w:hAnsi="CMU Serif" w:cs="CMU Serif"/>
          <w:sz w:val="15"/>
          <w:szCs w:val="15"/>
          <w:lang w:val="en-US"/>
        </w:rPr>
        <w:t>Funding</w:t>
      </w:r>
      <w:r>
        <w:rPr>
          <w:rFonts w:ascii="CMU Serif" w:eastAsia="Arial" w:hAnsi="CMU Serif" w:cs="CMU Serif"/>
          <w:sz w:val="15"/>
          <w:szCs w:val="15"/>
          <w:lang w:val="en-US"/>
        </w:rPr>
        <w:t xml:space="preserve">, </w:t>
      </w:r>
      <w:r w:rsidRPr="000816B8">
        <w:rPr>
          <w:rFonts w:ascii="CMU Serif" w:eastAsia="Arial" w:hAnsi="CMU Serif" w:cs="CMU Serif"/>
          <w:b/>
          <w:bCs/>
          <w:sz w:val="15"/>
          <w:szCs w:val="15"/>
          <w:lang w:val="en-US"/>
        </w:rPr>
        <w:t>Kiera Tabatha</w:t>
      </w:r>
      <w:r>
        <w:rPr>
          <w:rFonts w:ascii="CMU Serif" w:eastAsia="Arial" w:hAnsi="CMU Serif" w:cs="CMU Serif"/>
          <w:sz w:val="15"/>
          <w:szCs w:val="15"/>
          <w:lang w:val="en-US"/>
        </w:rPr>
        <w:t xml:space="preserve"> (</w:t>
      </w:r>
      <w:hyperlink r:id="rId68" w:history="1">
        <w:r w:rsidRPr="00C10DA9">
          <w:rPr>
            <w:rStyle w:val="Hyperlink"/>
            <w:rFonts w:ascii="CMU Serif" w:eastAsia="Arial" w:hAnsi="CMU Serif" w:cs="CMU Serif"/>
            <w:sz w:val="15"/>
            <w:szCs w:val="15"/>
            <w:lang w:val="en-US"/>
          </w:rPr>
          <w:t>https://orcid.org/0000-0003-2656-4798</w:t>
        </w:r>
      </w:hyperlink>
      <w:r>
        <w:rPr>
          <w:rFonts w:ascii="CMU Serif" w:eastAsia="Arial" w:hAnsi="CMU Serif" w:cs="CMU Serif"/>
          <w:sz w:val="15"/>
          <w:szCs w:val="15"/>
          <w:lang w:val="en-US"/>
        </w:rPr>
        <w:t xml:space="preserve">) </w:t>
      </w:r>
      <w:r w:rsidRPr="00A25859">
        <w:rPr>
          <w:rFonts w:ascii="CMU Serif" w:eastAsia="Arial" w:hAnsi="CMU Serif" w:cs="CMU Serif"/>
          <w:sz w:val="15"/>
          <w:szCs w:val="15"/>
          <w:lang w:val="en-US"/>
        </w:rPr>
        <w:t>Writing, Reviewing and Editing</w:t>
      </w:r>
    </w:p>
    <w:p w14:paraId="2620E6F2"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748A84E"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ata Availability</w:t>
      </w:r>
    </w:p>
    <w:p w14:paraId="5BE18DE6" w14:textId="1C214BFC" w:rsidR="001A50DF"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 xml:space="preserve">Data </w:t>
      </w:r>
      <w:r w:rsidRPr="005D1541">
        <w:rPr>
          <w:rFonts w:ascii="CMU Serif" w:eastAsia="Arial" w:hAnsi="CMU Serif" w:cs="CMU Serif"/>
          <w:color w:val="000000"/>
          <w:sz w:val="15"/>
          <w:szCs w:val="15"/>
          <w:lang w:val="en-US"/>
        </w:rPr>
        <w:t>used</w:t>
      </w:r>
      <w:r w:rsidRPr="005D1541">
        <w:rPr>
          <w:rFonts w:ascii="CMU Serif" w:eastAsia="Arial" w:hAnsi="CMU Serif" w:cs="CMU Serif"/>
          <w:sz w:val="15"/>
          <w:szCs w:val="15"/>
          <w:lang w:val="en-US"/>
        </w:rPr>
        <w:t xml:space="preserve"> to support the findings of this study are available </w:t>
      </w:r>
      <w:r>
        <w:rPr>
          <w:rFonts w:ascii="CMU Serif" w:eastAsia="Arial" w:hAnsi="CMU Serif" w:cs="CMU Serif"/>
          <w:sz w:val="15"/>
          <w:szCs w:val="15"/>
          <w:lang w:val="en-US"/>
        </w:rPr>
        <w:t>for anyone to download and use here:</w:t>
      </w:r>
      <w:r w:rsidR="001A50DF">
        <w:rPr>
          <w:rFonts w:ascii="CMU Serif" w:eastAsia="Arial" w:hAnsi="CMU Serif" w:cs="CMU Serif"/>
          <w:sz w:val="15"/>
          <w:szCs w:val="15"/>
          <w:lang w:val="en-US"/>
        </w:rPr>
        <w:t xml:space="preserve"> </w:t>
      </w:r>
      <w:hyperlink r:id="rId69" w:history="1">
        <w:r w:rsidR="001A50DF" w:rsidRPr="00D57302">
          <w:rPr>
            <w:rStyle w:val="Hyperlink"/>
            <w:rFonts w:ascii="CMU Serif" w:eastAsia="Arial" w:hAnsi="CMU Serif" w:cs="CMU Serif"/>
            <w:sz w:val="15"/>
            <w:szCs w:val="15"/>
            <w:lang w:val="en-US"/>
          </w:rPr>
          <w:t>https://dataverse.harvard.edu/dataverse/MiguelTomasMainDataverse</w:t>
        </w:r>
      </w:hyperlink>
      <w:bookmarkStart w:id="6" w:name="_Hlk117698764"/>
    </w:p>
    <w:p w14:paraId="1E08DD71" w14:textId="21808E58" w:rsidR="009655A1" w:rsidRDefault="009655A1" w:rsidP="009655A1">
      <w:pPr>
        <w:spacing w:line="240" w:lineRule="auto"/>
        <w:rPr>
          <w:rFonts w:ascii="CMU Serif" w:eastAsia="Arial" w:hAnsi="CMU Serif" w:cs="CMU Serif"/>
          <w:sz w:val="15"/>
          <w:szCs w:val="15"/>
          <w:lang w:val="en-US"/>
        </w:rPr>
      </w:pPr>
      <w:r>
        <w:rPr>
          <w:rFonts w:ascii="CMU Serif" w:eastAsia="Arial" w:hAnsi="CMU Serif" w:cs="CMU Serif"/>
          <w:sz w:val="15"/>
          <w:szCs w:val="15"/>
          <w:lang w:val="en-US"/>
        </w:rPr>
        <w:t>PCB electronics hardware design KiCad files are available on GitHub with a Creative Commons License:</w:t>
      </w:r>
    </w:p>
    <w:p w14:paraId="0ED2C2B1" w14:textId="295C816E" w:rsidR="0013605D" w:rsidRDefault="00CE35F7" w:rsidP="009655A1">
      <w:pPr>
        <w:spacing w:line="240" w:lineRule="auto"/>
        <w:rPr>
          <w:rFonts w:ascii="CMU Serif" w:eastAsia="Arial" w:hAnsi="CMU Serif" w:cs="CMU Serif"/>
          <w:sz w:val="15"/>
          <w:szCs w:val="15"/>
          <w:lang w:val="en-US"/>
        </w:rPr>
      </w:pPr>
      <w:hyperlink r:id="rId70" w:history="1">
        <w:r w:rsidR="0013605D" w:rsidRPr="001431F8">
          <w:rPr>
            <w:rStyle w:val="Hyperlink"/>
            <w:rFonts w:ascii="CMU Serif" w:eastAsia="Arial" w:hAnsi="CMU Serif" w:cs="CMU Serif"/>
            <w:sz w:val="15"/>
            <w:szCs w:val="15"/>
            <w:lang w:val="en-US"/>
          </w:rPr>
          <w:t>https://github.com/aeonSolutions/openScienceResearch-Smart-DAQ-Device-able-to-Upload-Live-Experimental-Sensor-Data-to-a-Data-Repo</w:t>
        </w:r>
      </w:hyperlink>
    </w:p>
    <w:p w14:paraId="5523F50B" w14:textId="01FE2B60" w:rsidR="009655A1" w:rsidRPr="005D1541" w:rsidRDefault="009655A1" w:rsidP="009655A1">
      <w:pPr>
        <w:spacing w:line="240" w:lineRule="auto"/>
        <w:rPr>
          <w:rFonts w:ascii="CMU Serif" w:hAnsi="CMU Serif" w:cs="CMU Serif"/>
          <w:sz w:val="15"/>
          <w:szCs w:val="15"/>
          <w:lang w:val="en-US"/>
        </w:rPr>
      </w:pPr>
      <w:r>
        <w:rPr>
          <w:rFonts w:ascii="CMU Serif" w:eastAsia="Arial" w:hAnsi="CMU Serif" w:cs="CMU Serif"/>
          <w:sz w:val="15"/>
          <w:szCs w:val="15"/>
          <w:lang w:val="en-US"/>
        </w:rPr>
        <w:t xml:space="preserve"> </w:t>
      </w:r>
      <w:bookmarkEnd w:id="6"/>
    </w:p>
    <w:p w14:paraId="5F7C7B4A"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14FD8A3E" w14:textId="10A5533C" w:rsidR="0092170A" w:rsidRDefault="0092170A" w:rsidP="009655A1">
      <w:pPr>
        <w:pStyle w:val="ReferenceHead"/>
        <w:spacing w:before="0" w:after="0"/>
        <w:jc w:val="left"/>
        <w:rPr>
          <w:rFonts w:ascii="Segoe UI" w:hAnsi="Segoe UI" w:cs="Segoe UI"/>
          <w:sz w:val="21"/>
          <w:szCs w:val="21"/>
          <w:shd w:val="clear" w:color="auto" w:fill="FFFFFF"/>
        </w:rPr>
      </w:pPr>
      <w:r w:rsidRPr="0092170A">
        <w:rPr>
          <w:rFonts w:ascii="CMU Serif" w:hAnsi="CMU Serif" w:cs="CMU Serif"/>
          <w:b/>
          <w:bCs/>
          <w:color w:val="000000"/>
          <w:sz w:val="18"/>
          <w:szCs w:val="16"/>
        </w:rPr>
        <w:t xml:space="preserve">Declaration of generative AI and AI-assisted technologies in the writing process </w:t>
      </w:r>
      <w:r w:rsidRPr="0092170A">
        <w:rPr>
          <w:rFonts w:ascii="CMU Serif" w:hAnsi="CMU Serif" w:cs="CMU Serif"/>
          <w:b/>
          <w:bCs/>
          <w:color w:val="000000"/>
          <w:sz w:val="18"/>
          <w:szCs w:val="16"/>
        </w:rPr>
        <w:br/>
      </w:r>
      <w:r w:rsidRPr="0092170A">
        <w:rPr>
          <w:rFonts w:ascii="CMU Serif" w:eastAsia="Arial" w:hAnsi="CMU Serif" w:cs="CMU Serif"/>
          <w:smallCaps w:val="0"/>
          <w:kern w:val="0"/>
          <w:sz w:val="15"/>
          <w:szCs w:val="15"/>
          <w:lang w:eastAsia="pt-PT"/>
        </w:rPr>
        <w:t xml:space="preserve">During the preparation of this work the author(s) used </w:t>
      </w:r>
      <w:r>
        <w:rPr>
          <w:rFonts w:ascii="CMU Serif" w:eastAsia="Arial" w:hAnsi="CMU Serif" w:cs="CMU Serif"/>
          <w:smallCaps w:val="0"/>
          <w:kern w:val="0"/>
          <w:sz w:val="15"/>
          <w:szCs w:val="15"/>
          <w:lang w:eastAsia="pt-PT"/>
        </w:rPr>
        <w:t xml:space="preserve">the Grammarly Extension for MS </w:t>
      </w:r>
      <w:r w:rsidR="003E0A97">
        <w:rPr>
          <w:rFonts w:ascii="CMU Serif" w:eastAsia="Arial" w:hAnsi="CMU Serif" w:cs="CMU Serif"/>
          <w:smallCaps w:val="0"/>
          <w:kern w:val="0"/>
          <w:sz w:val="15"/>
          <w:szCs w:val="15"/>
          <w:lang w:eastAsia="pt-PT"/>
        </w:rPr>
        <w:t xml:space="preserve">Word </w:t>
      </w:r>
      <w:r w:rsidR="003E0A97" w:rsidRPr="0092170A">
        <w:rPr>
          <w:rFonts w:ascii="CMU Serif" w:eastAsia="Arial" w:hAnsi="CMU Serif" w:cs="CMU Serif"/>
          <w:smallCaps w:val="0"/>
          <w:kern w:val="0"/>
          <w:sz w:val="15"/>
          <w:szCs w:val="15"/>
          <w:lang w:eastAsia="pt-PT"/>
        </w:rPr>
        <w:t>in</w:t>
      </w:r>
      <w:r w:rsidRPr="0092170A">
        <w:rPr>
          <w:rFonts w:ascii="CMU Serif" w:eastAsia="Arial" w:hAnsi="CMU Serif" w:cs="CMU Serif"/>
          <w:smallCaps w:val="0"/>
          <w:kern w:val="0"/>
          <w:sz w:val="15"/>
          <w:szCs w:val="15"/>
          <w:lang w:eastAsia="pt-PT"/>
        </w:rPr>
        <w:t xml:space="preserve"> order to </w:t>
      </w:r>
      <w:r>
        <w:rPr>
          <w:rFonts w:ascii="CMU Serif" w:eastAsia="Arial" w:hAnsi="CMU Serif" w:cs="CMU Serif"/>
          <w:smallCaps w:val="0"/>
          <w:kern w:val="0"/>
          <w:sz w:val="15"/>
          <w:szCs w:val="15"/>
          <w:lang w:eastAsia="pt-PT"/>
        </w:rPr>
        <w:t>Mitigate possible plagiarism on copy and editing from the internet</w:t>
      </w:r>
      <w:r w:rsidRPr="0092170A">
        <w:rPr>
          <w:rFonts w:ascii="CMU Serif" w:eastAsia="Arial" w:hAnsi="CMU Serif" w:cs="CMU Serif"/>
          <w:smallCaps w:val="0"/>
          <w:kern w:val="0"/>
          <w:sz w:val="15"/>
          <w:szCs w:val="15"/>
          <w:lang w:eastAsia="pt-PT"/>
        </w:rPr>
        <w:t>. After using this tool/service, the author(s) reviewed and edited the content as needed and take(s) full responsibility for the content of the publication.</w:t>
      </w:r>
    </w:p>
    <w:p w14:paraId="06BC7545" w14:textId="77777777" w:rsidR="0092170A" w:rsidRDefault="0092170A" w:rsidP="009655A1">
      <w:pPr>
        <w:pStyle w:val="ReferenceHead"/>
        <w:spacing w:before="0" w:after="0"/>
        <w:jc w:val="left"/>
        <w:rPr>
          <w:rFonts w:ascii="CMU Serif" w:hAnsi="CMU Serif" w:cs="CMU Serif"/>
          <w:b/>
          <w:bCs/>
          <w:color w:val="000000"/>
          <w:sz w:val="18"/>
          <w:szCs w:val="16"/>
        </w:rPr>
      </w:pPr>
    </w:p>
    <w:p w14:paraId="4592ACFC" w14:textId="7F0C469A"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Declaration of Competing Interest</w:t>
      </w:r>
    </w:p>
    <w:p w14:paraId="270316FD" w14:textId="77777777" w:rsidR="009655A1" w:rsidRPr="005D1541" w:rsidRDefault="009655A1" w:rsidP="009655A1">
      <w:pPr>
        <w:spacing w:line="240" w:lineRule="auto"/>
        <w:rPr>
          <w:rFonts w:ascii="CMU Serif" w:eastAsia="Arial" w:hAnsi="CMU Serif" w:cs="CMU Serif"/>
          <w:sz w:val="15"/>
          <w:szCs w:val="15"/>
          <w:lang w:val="en-US"/>
        </w:rPr>
      </w:pPr>
      <w:r w:rsidRPr="005D1541">
        <w:rPr>
          <w:rFonts w:ascii="CMU Serif" w:eastAsia="Arial" w:hAnsi="CMU Serif" w:cs="CMU Serif"/>
          <w:sz w:val="15"/>
          <w:szCs w:val="15"/>
          <w:lang w:val="en-US"/>
        </w:rPr>
        <w:t>The author declares to have no known competing financial interests or personal relationships that could have appeared to influence the work reported in this paper.</w:t>
      </w:r>
    </w:p>
    <w:p w14:paraId="3C95C0C7" w14:textId="77777777" w:rsidR="009655A1" w:rsidRPr="005D1541" w:rsidRDefault="009655A1" w:rsidP="009655A1">
      <w:pPr>
        <w:pStyle w:val="ReferenceHead"/>
        <w:spacing w:before="0" w:after="0"/>
        <w:jc w:val="left"/>
        <w:rPr>
          <w:rFonts w:ascii="CMU Serif" w:hAnsi="CMU Serif" w:cs="CMU Serif"/>
          <w:b/>
          <w:bCs/>
          <w:color w:val="000000"/>
          <w:sz w:val="18"/>
          <w:szCs w:val="16"/>
        </w:rPr>
      </w:pPr>
    </w:p>
    <w:p w14:paraId="5811561A"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sidRPr="005D1541">
        <w:rPr>
          <w:rFonts w:ascii="CMU Serif" w:hAnsi="CMU Serif" w:cs="CMU Serif"/>
          <w:b/>
          <w:bCs/>
          <w:color w:val="000000"/>
          <w:sz w:val="18"/>
          <w:szCs w:val="16"/>
        </w:rPr>
        <w:t xml:space="preserve">About the </w:t>
      </w:r>
      <w:r>
        <w:rPr>
          <w:rFonts w:ascii="CMU Serif" w:hAnsi="CMU Serif" w:cs="CMU Serif"/>
          <w:b/>
          <w:bCs/>
          <w:color w:val="000000"/>
          <w:sz w:val="18"/>
          <w:szCs w:val="16"/>
        </w:rPr>
        <w:t>A</w:t>
      </w:r>
      <w:r w:rsidRPr="005D1541">
        <w:rPr>
          <w:rFonts w:ascii="CMU Serif" w:hAnsi="CMU Serif" w:cs="CMU Serif"/>
          <w:b/>
          <w:bCs/>
          <w:color w:val="000000"/>
          <w:sz w:val="18"/>
          <w:szCs w:val="16"/>
        </w:rPr>
        <w:t xml:space="preserve">uthor </w:t>
      </w:r>
    </w:p>
    <w:p w14:paraId="2C210C0C" w14:textId="77777777" w:rsidR="009655A1" w:rsidRPr="005D1541" w:rsidRDefault="009655A1" w:rsidP="009655A1">
      <w:pPr>
        <w:pStyle w:val="PARAGRAPHnoindent"/>
        <w:spacing w:line="240" w:lineRule="auto"/>
        <w:rPr>
          <w:rFonts w:ascii="CMU Serif" w:hAnsi="CMU Serif" w:cs="CMU Serif"/>
          <w:color w:val="000000"/>
          <w:sz w:val="15"/>
          <w:szCs w:val="16"/>
        </w:rPr>
      </w:pPr>
      <w:r w:rsidRPr="005D1541">
        <w:rPr>
          <w:rFonts w:ascii="CMU Serif" w:hAnsi="CMU Serif" w:cs="CMU Serif"/>
          <w:color w:val="000000"/>
          <w:sz w:val="15"/>
          <w:szCs w:val="16"/>
        </w:rPr>
        <w:t>Miguel Tomás has been researching and implementing technology solutions for start-up businesses and public institutions for the past 20 years. To learn more about the author,</w:t>
      </w:r>
      <w:r>
        <w:rPr>
          <w:rFonts w:ascii="CMU Serif" w:hAnsi="CMU Serif" w:cs="CMU Serif"/>
          <w:color w:val="000000"/>
          <w:sz w:val="15"/>
          <w:szCs w:val="16"/>
        </w:rPr>
        <w:t xml:space="preserve"> </w:t>
      </w:r>
      <w:r w:rsidRPr="005D1541">
        <w:rPr>
          <w:rFonts w:ascii="CMU Serif" w:hAnsi="CMU Serif" w:cs="CMU Serif"/>
          <w:color w:val="000000"/>
          <w:sz w:val="15"/>
          <w:szCs w:val="16"/>
        </w:rPr>
        <w:t xml:space="preserve">connect to his LinkedIn profile page using the following web address: </w:t>
      </w:r>
      <w:hyperlink r:id="rId71" w:history="1">
        <w:r w:rsidRPr="005D1541">
          <w:rPr>
            <w:rStyle w:val="Hyperlink"/>
            <w:rFonts w:ascii="CMU Serif" w:hAnsi="CMU Serif" w:cs="CMU Serif"/>
            <w:sz w:val="15"/>
            <w:szCs w:val="16"/>
          </w:rPr>
          <w:t>https://www.linkedin.com/in/migueltomas/</w:t>
        </w:r>
      </w:hyperlink>
    </w:p>
    <w:p w14:paraId="0AD7F1B8" w14:textId="77777777" w:rsidR="009655A1" w:rsidRPr="005D1541" w:rsidRDefault="009655A1" w:rsidP="009655A1">
      <w:pPr>
        <w:pStyle w:val="ReferenceHead"/>
        <w:spacing w:before="0" w:after="0"/>
        <w:jc w:val="left"/>
        <w:rPr>
          <w:rFonts w:ascii="CMU Serif" w:hAnsi="CMU Serif" w:cs="CMU Serif"/>
          <w:b/>
          <w:bCs/>
          <w:color w:val="000000"/>
          <w:sz w:val="18"/>
          <w:szCs w:val="16"/>
        </w:rPr>
      </w:pPr>
      <w:r>
        <w:rPr>
          <w:rFonts w:ascii="CMU Serif" w:hAnsi="CMU Serif" w:cs="CMU Serif"/>
          <w:b/>
          <w:bCs/>
          <w:color w:val="000000"/>
          <w:sz w:val="18"/>
          <w:szCs w:val="16"/>
        </w:rPr>
        <w:br/>
      </w:r>
      <w:r w:rsidRPr="000812CD">
        <w:rPr>
          <w:rFonts w:ascii="CMU Serif" w:hAnsi="CMU Serif" w:cs="CMU Serif"/>
          <w:b/>
          <w:bCs/>
          <w:color w:val="000000"/>
          <w:sz w:val="18"/>
          <w:szCs w:val="16"/>
        </w:rPr>
        <w:t>A final statement about Mental Health in Science</w:t>
      </w:r>
    </w:p>
    <w:p w14:paraId="1960CCA7" w14:textId="77777777" w:rsidR="009655A1" w:rsidRDefault="009655A1" w:rsidP="009655A1">
      <w:pPr>
        <w:spacing w:line="240" w:lineRule="auto"/>
        <w:rPr>
          <w:rFonts w:ascii="CMU Serif" w:hAnsi="CMU Serif" w:cs="CMU Serif"/>
          <w:color w:val="000000"/>
          <w:sz w:val="15"/>
          <w:szCs w:val="16"/>
        </w:rPr>
      </w:pPr>
      <w:r w:rsidRPr="000812CD">
        <w:rPr>
          <w:rFonts w:ascii="CMU Serif" w:hAnsi="CMU Serif" w:cs="CMU Serif"/>
          <w:color w:val="000000"/>
          <w:sz w:val="15"/>
          <w:szCs w:val="16"/>
        </w:rPr>
        <w:t>I</w:t>
      </w:r>
      <w:r>
        <w:rPr>
          <w:rFonts w:ascii="CMU Serif" w:hAnsi="CMU Serif" w:cs="CMU Serif"/>
          <w:color w:val="000000"/>
          <w:sz w:val="15"/>
          <w:szCs w:val="16"/>
        </w:rPr>
        <w:t>t i</w:t>
      </w:r>
      <w:r w:rsidRPr="000812CD">
        <w:rPr>
          <w:rFonts w:ascii="CMU Serif" w:hAnsi="CMU Serif" w:cs="CMU Serif"/>
          <w:color w:val="000000"/>
          <w:sz w:val="15"/>
          <w:szCs w:val="16"/>
        </w:rPr>
        <w:t xml:space="preserve">s found recurrently on the internet news and comments about another scientific researcher, in particular junior and medior researchers, going through some kind of mental health difficulties in particular those associated with </w:t>
      </w:r>
      <w:r w:rsidRPr="00041183">
        <w:rPr>
          <w:rFonts w:ascii="CMU Serif" w:hAnsi="CMU Serif" w:cs="CMU Serif"/>
          <w:b/>
          <w:bCs/>
          <w:color w:val="000000"/>
          <w:sz w:val="15"/>
          <w:szCs w:val="16"/>
        </w:rPr>
        <w:t>sensory overload events</w:t>
      </w:r>
      <w:r w:rsidRPr="000812CD">
        <w:rPr>
          <w:rFonts w:ascii="CMU Serif" w:hAnsi="CMU Serif" w:cs="CMU Serif"/>
          <w:color w:val="000000"/>
          <w:sz w:val="15"/>
          <w:szCs w:val="16"/>
        </w:rPr>
        <w:t xml:space="preserve">. </w:t>
      </w:r>
      <w:r>
        <w:rPr>
          <w:rFonts w:ascii="CMU Serif" w:hAnsi="CMU Serif" w:cs="CMU Serif"/>
          <w:color w:val="000000"/>
          <w:sz w:val="15"/>
          <w:szCs w:val="16"/>
        </w:rPr>
        <w:t>Promoted</w:t>
      </w:r>
      <w:r w:rsidRPr="000812CD">
        <w:rPr>
          <w:rFonts w:ascii="CMU Serif" w:hAnsi="CMU Serif" w:cs="CMU Serif"/>
          <w:color w:val="000000"/>
          <w:sz w:val="15"/>
          <w:szCs w:val="16"/>
        </w:rPr>
        <w:t xml:space="preserve"> by abusive usage of wireless devices, assembled or modified to actuate at a distance and invisible, causing harm to a victim’s neurobiology. This is an old area of knowledge, that now needs to be openly discussed and commented, in a peaceful constructive way towards identification of solutions </w:t>
      </w:r>
      <w:r>
        <w:rPr>
          <w:rFonts w:ascii="CMU Serif" w:hAnsi="CMU Serif" w:cs="CMU Serif"/>
          <w:color w:val="000000"/>
          <w:sz w:val="15"/>
          <w:szCs w:val="16"/>
        </w:rPr>
        <w:t>to</w:t>
      </w:r>
      <w:r w:rsidRPr="000812CD">
        <w:rPr>
          <w:rFonts w:ascii="CMU Serif" w:hAnsi="CMU Serif" w:cs="CMU Serif"/>
          <w:color w:val="000000"/>
          <w:sz w:val="15"/>
          <w:szCs w:val="16"/>
        </w:rPr>
        <w:t xml:space="preserve"> all abusive usages of </w:t>
      </w:r>
      <w:r>
        <w:rPr>
          <w:rFonts w:ascii="CMU Serif" w:hAnsi="CMU Serif" w:cs="CMU Serif"/>
          <w:color w:val="000000"/>
          <w:sz w:val="15"/>
          <w:szCs w:val="16"/>
        </w:rPr>
        <w:t>wireless frequency waves (radiation or vibration) in</w:t>
      </w:r>
      <w:r w:rsidRPr="000812CD">
        <w:rPr>
          <w:rFonts w:ascii="CMU Serif" w:hAnsi="CMU Serif" w:cs="CMU Serif"/>
          <w:color w:val="000000"/>
          <w:sz w:val="15"/>
          <w:szCs w:val="16"/>
        </w:rPr>
        <w:t xml:space="preserve"> electronic devices. Open solutions are the correct path toward safety </w:t>
      </w:r>
      <w:r>
        <w:rPr>
          <w:rFonts w:ascii="CMU Serif" w:hAnsi="CMU Serif" w:cs="CMU Serif"/>
          <w:color w:val="000000"/>
          <w:sz w:val="15"/>
          <w:szCs w:val="16"/>
        </w:rPr>
        <w:t xml:space="preserve">in </w:t>
      </w:r>
      <w:r w:rsidRPr="000812CD">
        <w:rPr>
          <w:rFonts w:ascii="CMU Serif" w:hAnsi="CMU Serif" w:cs="CMU Serif"/>
          <w:color w:val="000000"/>
          <w:sz w:val="15"/>
          <w:szCs w:val="16"/>
        </w:rPr>
        <w:t xml:space="preserve">usage </w:t>
      </w:r>
      <w:r>
        <w:rPr>
          <w:rFonts w:ascii="CMU Serif" w:hAnsi="CMU Serif" w:cs="CMU Serif"/>
          <w:color w:val="000000"/>
          <w:sz w:val="15"/>
          <w:szCs w:val="16"/>
        </w:rPr>
        <w:t>of</w:t>
      </w:r>
      <w:r w:rsidRPr="000812CD">
        <w:rPr>
          <w:rFonts w:ascii="CMU Serif" w:hAnsi="CMU Serif" w:cs="CMU Serif"/>
          <w:color w:val="000000"/>
          <w:sz w:val="15"/>
          <w:szCs w:val="16"/>
        </w:rPr>
        <w:t xml:space="preserve"> all things related to </w:t>
      </w:r>
      <w:r>
        <w:rPr>
          <w:rFonts w:ascii="CMU Serif" w:hAnsi="CMU Serif" w:cs="CMU Serif"/>
          <w:color w:val="000000"/>
          <w:sz w:val="15"/>
          <w:szCs w:val="16"/>
        </w:rPr>
        <w:t xml:space="preserve">such </w:t>
      </w:r>
      <w:r w:rsidRPr="000812CD">
        <w:rPr>
          <w:rFonts w:ascii="CMU Serif" w:hAnsi="CMU Serif" w:cs="CMU Serif"/>
          <w:color w:val="000000"/>
          <w:sz w:val="15"/>
          <w:szCs w:val="16"/>
        </w:rPr>
        <w:t>technolog</w:t>
      </w:r>
      <w:r>
        <w:rPr>
          <w:rFonts w:ascii="CMU Serif" w:hAnsi="CMU Serif" w:cs="CMU Serif"/>
          <w:color w:val="000000"/>
          <w:sz w:val="15"/>
          <w:szCs w:val="16"/>
        </w:rPr>
        <w:t>ies</w:t>
      </w:r>
      <w:r w:rsidRPr="000812CD">
        <w:rPr>
          <w:rFonts w:ascii="CMU Serif" w:hAnsi="CMU Serif" w:cs="CMU Serif"/>
          <w:color w:val="000000"/>
          <w:sz w:val="15"/>
          <w:szCs w:val="16"/>
        </w:rPr>
        <w:t>.</w:t>
      </w:r>
      <w:r>
        <w:t xml:space="preserve"> </w:t>
      </w:r>
      <w:r w:rsidRPr="00041183">
        <w:rPr>
          <w:rFonts w:ascii="CMU Serif" w:hAnsi="CMU Serif" w:cs="CMU Serif"/>
          <w:color w:val="000000"/>
          <w:sz w:val="15"/>
          <w:szCs w:val="16"/>
        </w:rPr>
        <w:t xml:space="preserve">Be knowledgeable to </w:t>
      </w:r>
      <w:r>
        <w:rPr>
          <w:rFonts w:ascii="CMU Serif" w:hAnsi="CMU Serif" w:cs="CMU Serif"/>
          <w:b/>
          <w:bCs/>
          <w:color w:val="000000"/>
          <w:sz w:val="15"/>
          <w:szCs w:val="16"/>
        </w:rPr>
        <w:t>s</w:t>
      </w:r>
      <w:r w:rsidRPr="000812CD">
        <w:rPr>
          <w:rFonts w:ascii="CMU Serif" w:hAnsi="CMU Serif" w:cs="CMU Serif"/>
          <w:b/>
          <w:bCs/>
          <w:color w:val="000000"/>
          <w:sz w:val="15"/>
          <w:szCs w:val="16"/>
        </w:rPr>
        <w:t>tay safe</w:t>
      </w:r>
      <w:r w:rsidRPr="000812CD">
        <w:rPr>
          <w:rFonts w:ascii="CMU Serif" w:hAnsi="CMU Serif" w:cs="CMU Serif"/>
          <w:color w:val="000000"/>
          <w:sz w:val="15"/>
          <w:szCs w:val="16"/>
        </w:rPr>
        <w:t xml:space="preserve">.  </w:t>
      </w:r>
    </w:p>
    <w:p w14:paraId="7C7A29CC" w14:textId="77777777" w:rsidR="00150326" w:rsidRPr="00916BA8" w:rsidRDefault="00150326">
      <w:pPr>
        <w:spacing w:line="240" w:lineRule="auto"/>
        <w:jc w:val="left"/>
        <w:rPr>
          <w:rFonts w:ascii="CMU Serif" w:eastAsia="Arial" w:hAnsi="CMU Serif" w:cs="CMU Serif"/>
          <w:b/>
          <w:bCs/>
          <w:lang w:val="en-US"/>
        </w:rPr>
      </w:pPr>
    </w:p>
    <w:p w14:paraId="4B877634" w14:textId="4BF3743F" w:rsidR="00890198" w:rsidRPr="00916BA8" w:rsidRDefault="001253C3" w:rsidP="001253C3">
      <w:pPr>
        <w:spacing w:line="240" w:lineRule="auto"/>
        <w:rPr>
          <w:rFonts w:ascii="CMU Serif" w:eastAsia="Arial" w:hAnsi="CMU Serif" w:cs="CMU Serif"/>
          <w:b/>
          <w:bCs/>
          <w:lang w:val="en-US"/>
        </w:rPr>
      </w:pPr>
      <w:r w:rsidRPr="00916BA8">
        <w:rPr>
          <w:rFonts w:ascii="CMU Serif" w:eastAsia="Arial" w:hAnsi="CMU Serif" w:cs="CMU Serif"/>
          <w:b/>
          <w:bCs/>
          <w:lang w:val="en-US"/>
        </w:rPr>
        <w:t>References</w:t>
      </w:r>
    </w:p>
    <w:p w14:paraId="0CBCF6B2" w14:textId="55C55F16" w:rsidR="00CF7FB2" w:rsidRDefault="00CF7FB2" w:rsidP="00CF7FB2">
      <w:pPr>
        <w:pStyle w:val="ListParagraph"/>
        <w:numPr>
          <w:ilvl w:val="0"/>
          <w:numId w:val="3"/>
        </w:numPr>
        <w:spacing w:line="240" w:lineRule="auto"/>
        <w:ind w:left="0"/>
        <w:rPr>
          <w:rFonts w:ascii="CMU Serif" w:eastAsia="Arial" w:hAnsi="CMU Serif" w:cs="CMU Serif"/>
        </w:rPr>
      </w:pPr>
      <w:bookmarkStart w:id="7" w:name="_Ref141873617"/>
      <w:bookmarkStart w:id="8" w:name="_Ref69984224"/>
      <w:r w:rsidRPr="00CF7FB2">
        <w:rPr>
          <w:rFonts w:ascii="CMU Serif" w:eastAsia="Arial" w:hAnsi="CMU Serif" w:cs="CMU Serif"/>
        </w:rPr>
        <w:t>Borgman, Christine L. (2015-01-02). Big Data, Little Data, No Data: Scholarship in the Networked World. Cambridge, MA, USA: MIT Press. </w:t>
      </w:r>
      <w:hyperlink r:id="rId72" w:tooltip="ISBN (identifier)" w:history="1">
        <w:r w:rsidRPr="00CF7FB2">
          <w:rPr>
            <w:rFonts w:ascii="CMU Serif" w:eastAsia="Arial" w:hAnsi="CMU Serif" w:cs="CMU Serif"/>
          </w:rPr>
          <w:t>ISBN</w:t>
        </w:r>
      </w:hyperlink>
      <w:r w:rsidRPr="00CF7FB2">
        <w:rPr>
          <w:rFonts w:ascii="CMU Serif" w:eastAsia="Arial" w:hAnsi="CMU Serif" w:cs="CMU Serif"/>
        </w:rPr>
        <w:t> </w:t>
      </w:r>
      <w:hyperlink r:id="rId73" w:tooltip="Special:BookSources/978-0-262-02856-1" w:history="1">
        <w:r w:rsidRPr="00CF7FB2">
          <w:rPr>
            <w:rFonts w:ascii="CMU Serif" w:eastAsia="Arial" w:hAnsi="CMU Serif" w:cs="CMU Serif"/>
          </w:rPr>
          <w:t>978-0-262-02856-1</w:t>
        </w:r>
      </w:hyperlink>
      <w:r w:rsidRPr="00CF7FB2">
        <w:rPr>
          <w:rFonts w:ascii="CMU Serif" w:eastAsia="Arial" w:hAnsi="CMU Serif" w:cs="CMU Serif"/>
        </w:rPr>
        <w:t>.</w:t>
      </w:r>
      <w:bookmarkEnd w:id="7"/>
    </w:p>
    <w:p w14:paraId="0FDDB4E6" w14:textId="6807256C" w:rsidR="00FA1D39" w:rsidRDefault="00FA1D39" w:rsidP="00CF7FB2">
      <w:pPr>
        <w:pStyle w:val="ListParagraph"/>
        <w:numPr>
          <w:ilvl w:val="0"/>
          <w:numId w:val="3"/>
        </w:numPr>
        <w:spacing w:line="240" w:lineRule="auto"/>
        <w:ind w:left="0"/>
        <w:rPr>
          <w:rFonts w:ascii="CMU Serif" w:eastAsia="Arial" w:hAnsi="CMU Serif" w:cs="CMU Serif"/>
        </w:rPr>
      </w:pPr>
      <w:bookmarkStart w:id="9" w:name="_Ref141873619"/>
      <w:r w:rsidRPr="00FA1D39">
        <w:rPr>
          <w:rFonts w:ascii="CMU Serif" w:eastAsia="Arial" w:hAnsi="CMU Serif" w:cs="CMU Serif"/>
        </w:rPr>
        <w:t>Ficarra, Victoria; Fosci, Mattia; Chiarelli, Andrea; Kramer, Bianca; Proudman, Vanessa (2020-10-30). Scoping the Open Science Infrastructure Landscape in Europe (Report). Retrieved 2021-10-31.</w:t>
      </w:r>
      <w:bookmarkEnd w:id="9"/>
    </w:p>
    <w:p w14:paraId="75338A8E" w14:textId="221FF10D" w:rsidR="00FA1D39" w:rsidRDefault="00542CB0" w:rsidP="00CF7FB2">
      <w:pPr>
        <w:pStyle w:val="ListParagraph"/>
        <w:numPr>
          <w:ilvl w:val="0"/>
          <w:numId w:val="3"/>
        </w:numPr>
        <w:spacing w:line="240" w:lineRule="auto"/>
        <w:ind w:left="0"/>
        <w:rPr>
          <w:rFonts w:ascii="CMU Serif" w:eastAsia="Arial" w:hAnsi="CMU Serif" w:cs="CMU Serif"/>
        </w:rPr>
      </w:pPr>
      <w:bookmarkStart w:id="10" w:name="_Ref141954048"/>
      <w:r w:rsidRPr="00542CB0">
        <w:rPr>
          <w:rFonts w:ascii="CMU Serif" w:eastAsia="Arial" w:hAnsi="CMU Serif" w:cs="CMU Serif"/>
        </w:rPr>
        <w:t xml:space="preserve">Baker, M. 1,500 scientists lift the lid on reproducibility. Nature 533, 452–454 (2016). </w:t>
      </w:r>
      <w:hyperlink r:id="rId74" w:history="1">
        <w:r w:rsidR="00C638EB" w:rsidRPr="00D62438">
          <w:rPr>
            <w:rStyle w:val="Hyperlink"/>
            <w:rFonts w:ascii="CMU Serif" w:eastAsia="Arial" w:hAnsi="CMU Serif" w:cs="CMU Serif"/>
          </w:rPr>
          <w:t>https://doi.org/10.1038/533452a</w:t>
        </w:r>
      </w:hyperlink>
      <w:bookmarkEnd w:id="10"/>
    </w:p>
    <w:p w14:paraId="43608BE7" w14:textId="77777777" w:rsidR="009C5E96" w:rsidRPr="009C5E96" w:rsidRDefault="00C638EB" w:rsidP="009C5E96">
      <w:pPr>
        <w:pStyle w:val="ListParagraph"/>
        <w:numPr>
          <w:ilvl w:val="0"/>
          <w:numId w:val="3"/>
        </w:numPr>
        <w:spacing w:line="240" w:lineRule="auto"/>
        <w:ind w:left="0"/>
        <w:rPr>
          <w:rStyle w:val="Hyperlink"/>
          <w:rFonts w:ascii="CMU Serif" w:eastAsia="Arial" w:hAnsi="CMU Serif" w:cs="CMU Serif"/>
          <w:color w:val="auto"/>
          <w:u w:val="none"/>
        </w:rPr>
      </w:pPr>
      <w:bookmarkStart w:id="11" w:name="_Ref141955043"/>
      <w:r>
        <w:rPr>
          <w:rFonts w:ascii="CMU Serif" w:eastAsia="Arial" w:hAnsi="CMU Serif" w:cs="CMU Serif"/>
        </w:rPr>
        <w:t>ATCC, “</w:t>
      </w:r>
      <w:r w:rsidRPr="00C638EB">
        <w:rPr>
          <w:rFonts w:ascii="CMU Serif" w:eastAsia="Arial" w:hAnsi="CMU Serif" w:cs="CMU Serif"/>
        </w:rPr>
        <w:t>Six factors affecting reproducibility in life science research and how to handle them</w:t>
      </w:r>
      <w:r>
        <w:rPr>
          <w:rFonts w:ascii="CMU Serif" w:eastAsia="Arial" w:hAnsi="CMU Serif" w:cs="CMU Serif"/>
        </w:rPr>
        <w:t xml:space="preserve">”, available as an </w:t>
      </w:r>
      <w:r>
        <w:rPr>
          <w:rFonts w:ascii="CMU Serif" w:eastAsia="Arial" w:hAnsi="CMU Serif" w:cs="CMU Serif"/>
        </w:rPr>
        <w:t xml:space="preserve">article on Nature website: </w:t>
      </w:r>
      <w:hyperlink r:id="rId75" w:history="1">
        <w:r w:rsidRPr="00D62438">
          <w:rPr>
            <w:rStyle w:val="Hyperlink"/>
            <w:rFonts w:ascii="CMU Serif" w:eastAsia="Arial" w:hAnsi="CMU Serif" w:cs="CMU Serif"/>
          </w:rPr>
          <w:t>https://www.nature.com/articles/d42473-019-00004-y</w:t>
        </w:r>
      </w:hyperlink>
      <w:bookmarkEnd w:id="11"/>
    </w:p>
    <w:p w14:paraId="00E12BD9" w14:textId="0956F520" w:rsidR="00C638EB" w:rsidRDefault="009C5E96" w:rsidP="009C5E96">
      <w:pPr>
        <w:pStyle w:val="ListParagraph"/>
        <w:numPr>
          <w:ilvl w:val="0"/>
          <w:numId w:val="3"/>
        </w:numPr>
        <w:spacing w:line="240" w:lineRule="auto"/>
        <w:ind w:left="0"/>
        <w:rPr>
          <w:rFonts w:ascii="CMU Serif" w:eastAsia="Arial" w:hAnsi="CMU Serif" w:cs="CMU Serif"/>
        </w:rPr>
      </w:pPr>
      <w:bookmarkStart w:id="12" w:name="_Ref141956949"/>
      <w:r w:rsidRPr="009C5E96">
        <w:rPr>
          <w:rFonts w:ascii="CMU Serif" w:eastAsia="Arial" w:hAnsi="CMU Serif" w:cs="CMU Serif"/>
        </w:rPr>
        <w:t>Olavo B. Amaral</w:t>
      </w:r>
      <w:r>
        <w:rPr>
          <w:rFonts w:ascii="CMU Serif" w:eastAsia="Arial" w:hAnsi="CMU Serif" w:cs="CMU Serif"/>
        </w:rPr>
        <w:t xml:space="preserve">, </w:t>
      </w:r>
      <w:r w:rsidRPr="009C5E96">
        <w:rPr>
          <w:rFonts w:ascii="CMU Serif" w:eastAsia="Arial" w:hAnsi="CMU Serif" w:cs="CMU Serif"/>
        </w:rPr>
        <w:t>Kleber Neves</w:t>
      </w:r>
      <w:r>
        <w:rPr>
          <w:rFonts w:ascii="CMU Serif" w:eastAsia="Arial" w:hAnsi="CMU Serif" w:cs="CMU Serif"/>
        </w:rPr>
        <w:t>. “</w:t>
      </w:r>
      <w:r w:rsidRPr="009C5E96">
        <w:rPr>
          <w:rFonts w:ascii="CMU Serif" w:eastAsia="Arial" w:hAnsi="CMU Serif" w:cs="CMU Serif"/>
        </w:rPr>
        <w:t>Reproducibility: expect less of the scientific paper</w:t>
      </w:r>
      <w:r>
        <w:rPr>
          <w:rFonts w:ascii="CMU Serif" w:eastAsia="Arial" w:hAnsi="CMU Serif" w:cs="CMU Serif"/>
        </w:rPr>
        <w:t xml:space="preserve">”, </w:t>
      </w:r>
      <w:r w:rsidRPr="009C5E96">
        <w:rPr>
          <w:rFonts w:ascii="CMU Serif" w:eastAsia="Arial" w:hAnsi="CMU Serif" w:cs="CMU Serif"/>
        </w:rPr>
        <w:t>Nature 597, 329-331 (2021)</w:t>
      </w:r>
      <w:r>
        <w:rPr>
          <w:rFonts w:ascii="CMU Serif" w:eastAsia="Arial" w:hAnsi="CMU Serif" w:cs="CMU Serif"/>
        </w:rPr>
        <w:t xml:space="preserve"> </w:t>
      </w:r>
      <w:r w:rsidRPr="009C5E96">
        <w:rPr>
          <w:rFonts w:ascii="CMU Serif" w:eastAsia="Arial" w:hAnsi="CMU Serif" w:cs="CMU Serif"/>
        </w:rPr>
        <w:t xml:space="preserve">doi: </w:t>
      </w:r>
      <w:hyperlink r:id="rId76" w:history="1">
        <w:r w:rsidR="00325AAE" w:rsidRPr="00FC3D2D">
          <w:rPr>
            <w:rStyle w:val="Hyperlink"/>
            <w:rFonts w:ascii="CMU Serif" w:eastAsia="Arial" w:hAnsi="CMU Serif" w:cs="CMU Serif"/>
          </w:rPr>
          <w:t>https://doi.org/10.1038/d41586-021-02486-7</w:t>
        </w:r>
      </w:hyperlink>
      <w:bookmarkEnd w:id="12"/>
    </w:p>
    <w:p w14:paraId="247D9C85" w14:textId="77777777" w:rsidR="00325AAE" w:rsidRPr="00325AAE" w:rsidRDefault="00325AAE" w:rsidP="00325AAE">
      <w:pPr>
        <w:pStyle w:val="ListParagraph"/>
        <w:numPr>
          <w:ilvl w:val="0"/>
          <w:numId w:val="3"/>
        </w:numPr>
        <w:spacing w:line="240" w:lineRule="auto"/>
        <w:ind w:left="0"/>
        <w:rPr>
          <w:rFonts w:ascii="CMU Serif" w:eastAsia="Arial" w:hAnsi="CMU Serif" w:cs="CMU Serif"/>
        </w:rPr>
      </w:pPr>
      <w:bookmarkStart w:id="13" w:name="_Ref142125268"/>
      <w:r w:rsidRPr="00325AAE">
        <w:rPr>
          <w:rFonts w:ascii="CMU Serif" w:eastAsia="Arial" w:hAnsi="CMU Serif" w:cs="CMU Serif"/>
        </w:rPr>
        <w:t>Federer, Lisa M.; Belter, Christopher W.; Joubert, Douglas J.; Livinski, Alicia; Lu, Ya-Ling; Snyders, Lissa N.; Thompson, Holly (2018-05-02). </w:t>
      </w:r>
      <w:hyperlink r:id="rId77" w:history="1">
        <w:r w:rsidRPr="00325AAE">
          <w:rPr>
            <w:rFonts w:ascii="CMU Serif" w:eastAsia="Arial" w:hAnsi="CMU Serif" w:cs="CMU Serif"/>
          </w:rPr>
          <w:t>"Data sharing in PLOS ONE: An analysis of Data Availability Statements"</w:t>
        </w:r>
      </w:hyperlink>
      <w:r w:rsidRPr="00325AAE">
        <w:rPr>
          <w:rFonts w:ascii="CMU Serif" w:eastAsia="Arial" w:hAnsi="CMU Serif" w:cs="CMU Serif"/>
        </w:rPr>
        <w:t>. PLOS ONE. 13 (5): –0194768. </w:t>
      </w:r>
      <w:hyperlink r:id="rId78"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79" w:history="1">
        <w:r w:rsidRPr="00325AAE">
          <w:rPr>
            <w:rFonts w:ascii="CMU Serif" w:eastAsia="Arial" w:hAnsi="CMU Serif" w:cs="CMU Serif"/>
          </w:rPr>
          <w:t>2018PLoSO..1394768F</w:t>
        </w:r>
      </w:hyperlink>
      <w:r w:rsidRPr="00325AAE">
        <w:rPr>
          <w:rFonts w:ascii="CMU Serif" w:eastAsia="Arial" w:hAnsi="CMU Serif" w:cs="CMU Serif"/>
        </w:rPr>
        <w:t>. </w:t>
      </w:r>
      <w:hyperlink r:id="rId80" w:tooltip="Doi (identifier)" w:history="1">
        <w:r w:rsidRPr="00325AAE">
          <w:rPr>
            <w:rFonts w:ascii="CMU Serif" w:eastAsia="Arial" w:hAnsi="CMU Serif" w:cs="CMU Serif"/>
          </w:rPr>
          <w:t>doi</w:t>
        </w:r>
      </w:hyperlink>
      <w:r w:rsidRPr="00325AAE">
        <w:rPr>
          <w:rFonts w:ascii="CMU Serif" w:eastAsia="Arial" w:hAnsi="CMU Serif" w:cs="CMU Serif"/>
        </w:rPr>
        <w:t>:</w:t>
      </w:r>
      <w:hyperlink r:id="rId81" w:history="1">
        <w:r w:rsidRPr="00325AAE">
          <w:rPr>
            <w:rFonts w:ascii="CMU Serif" w:eastAsia="Arial" w:hAnsi="CMU Serif" w:cs="CMU Serif"/>
          </w:rPr>
          <w:t>10.1371/journal.pone.0194768</w:t>
        </w:r>
      </w:hyperlink>
      <w:r w:rsidRPr="00325AAE">
        <w:rPr>
          <w:rFonts w:ascii="CMU Serif" w:eastAsia="Arial" w:hAnsi="CMU Serif" w:cs="CMU Serif"/>
        </w:rPr>
        <w:t>. </w:t>
      </w:r>
      <w:hyperlink r:id="rId82"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83" w:history="1">
        <w:r w:rsidRPr="00325AAE">
          <w:rPr>
            <w:rFonts w:ascii="CMU Serif" w:eastAsia="Arial" w:hAnsi="CMU Serif" w:cs="CMU Serif"/>
          </w:rPr>
          <w:t>1932-6203</w:t>
        </w:r>
      </w:hyperlink>
      <w:r w:rsidRPr="00325AAE">
        <w:rPr>
          <w:rFonts w:ascii="CMU Serif" w:eastAsia="Arial" w:hAnsi="CMU Serif" w:cs="CMU Serif"/>
        </w:rPr>
        <w:t>. </w:t>
      </w:r>
      <w:hyperlink r:id="rId84" w:tooltip="PMC (identifier)" w:history="1">
        <w:r w:rsidRPr="00325AAE">
          <w:rPr>
            <w:rFonts w:ascii="CMU Serif" w:eastAsia="Arial" w:hAnsi="CMU Serif" w:cs="CMU Serif"/>
          </w:rPr>
          <w:t>PMC</w:t>
        </w:r>
      </w:hyperlink>
      <w:r w:rsidRPr="00325AAE">
        <w:rPr>
          <w:rFonts w:ascii="CMU Serif" w:eastAsia="Arial" w:hAnsi="CMU Serif" w:cs="CMU Serif"/>
        </w:rPr>
        <w:t> </w:t>
      </w:r>
      <w:hyperlink r:id="rId85" w:history="1">
        <w:r w:rsidRPr="00325AAE">
          <w:rPr>
            <w:rFonts w:ascii="CMU Serif" w:eastAsia="Arial" w:hAnsi="CMU Serif" w:cs="CMU Serif"/>
          </w:rPr>
          <w:t>5931451</w:t>
        </w:r>
      </w:hyperlink>
      <w:r w:rsidRPr="00325AAE">
        <w:rPr>
          <w:rFonts w:ascii="CMU Serif" w:eastAsia="Arial" w:hAnsi="CMU Serif" w:cs="CMU Serif"/>
        </w:rPr>
        <w:t>. </w:t>
      </w:r>
      <w:hyperlink r:id="rId86"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87" w:history="1">
        <w:r w:rsidRPr="00325AAE">
          <w:rPr>
            <w:rFonts w:ascii="CMU Serif" w:eastAsia="Arial" w:hAnsi="CMU Serif" w:cs="CMU Serif"/>
          </w:rPr>
          <w:t>29719004</w:t>
        </w:r>
      </w:hyperlink>
      <w:r w:rsidRPr="00325AAE">
        <w:rPr>
          <w:rFonts w:ascii="CMU Serif" w:eastAsia="Arial" w:hAnsi="CMU Serif" w:cs="CMU Serif"/>
        </w:rPr>
        <w:t>.</w:t>
      </w:r>
      <w:bookmarkEnd w:id="13"/>
    </w:p>
    <w:p w14:paraId="28498901" w14:textId="7D506307" w:rsidR="00325AAE" w:rsidRPr="00325AAE" w:rsidRDefault="00325AAE" w:rsidP="009C5E96">
      <w:pPr>
        <w:pStyle w:val="ListParagraph"/>
        <w:numPr>
          <w:ilvl w:val="0"/>
          <w:numId w:val="3"/>
        </w:numPr>
        <w:spacing w:line="240" w:lineRule="auto"/>
        <w:ind w:left="0"/>
        <w:rPr>
          <w:rFonts w:ascii="CMU Serif" w:eastAsia="Arial" w:hAnsi="CMU Serif" w:cs="CMU Serif"/>
        </w:rPr>
      </w:pPr>
      <w:bookmarkStart w:id="14" w:name="_Ref142125270"/>
      <w:r w:rsidRPr="00325AAE">
        <w:rPr>
          <w:rFonts w:ascii="CMU Serif" w:eastAsia="Arial" w:hAnsi="CMU Serif" w:cs="CMU Serif"/>
        </w:rPr>
        <w:t>Colavizza, Giovanni; Hrynaszkiewicz, Iain; Staden, Isla; Whitaker, Kirstie; McGillivray, Barbara (2020-04-22). </w:t>
      </w:r>
      <w:hyperlink r:id="rId88"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89"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90" w:history="1">
        <w:r w:rsidRPr="00325AAE">
          <w:rPr>
            <w:rFonts w:ascii="CMU Serif" w:eastAsia="Arial" w:hAnsi="CMU Serif" w:cs="CMU Serif"/>
          </w:rPr>
          <w:t>1907.02565</w:t>
        </w:r>
      </w:hyperlink>
      <w:r w:rsidRPr="00325AAE">
        <w:rPr>
          <w:rFonts w:ascii="CMU Serif" w:eastAsia="Arial" w:hAnsi="CMU Serif" w:cs="CMU Serif"/>
        </w:rPr>
        <w:t>. </w:t>
      </w:r>
      <w:hyperlink r:id="rId91"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92" w:history="1">
        <w:r w:rsidRPr="00325AAE">
          <w:rPr>
            <w:rFonts w:ascii="CMU Serif" w:eastAsia="Arial" w:hAnsi="CMU Serif" w:cs="CMU Serif"/>
          </w:rPr>
          <w:t>2020PLoSO..1530416C</w:t>
        </w:r>
      </w:hyperlink>
      <w:r w:rsidRPr="00325AAE">
        <w:rPr>
          <w:rFonts w:ascii="CMU Serif" w:eastAsia="Arial" w:hAnsi="CMU Serif" w:cs="CMU Serif"/>
        </w:rPr>
        <w:t>. </w:t>
      </w:r>
      <w:hyperlink r:id="rId93" w:tooltip="Doi (identifier)" w:history="1">
        <w:r w:rsidRPr="00325AAE">
          <w:rPr>
            <w:rFonts w:ascii="CMU Serif" w:eastAsia="Arial" w:hAnsi="CMU Serif" w:cs="CMU Serif"/>
          </w:rPr>
          <w:t>doi</w:t>
        </w:r>
      </w:hyperlink>
      <w:r w:rsidRPr="00325AAE">
        <w:rPr>
          <w:rFonts w:ascii="CMU Serif" w:eastAsia="Arial" w:hAnsi="CMU Serif" w:cs="CMU Serif"/>
        </w:rPr>
        <w:t>:</w:t>
      </w:r>
      <w:hyperlink r:id="rId94" w:history="1">
        <w:r w:rsidRPr="00325AAE">
          <w:rPr>
            <w:rFonts w:ascii="CMU Serif" w:eastAsia="Arial" w:hAnsi="CMU Serif" w:cs="CMU Serif"/>
          </w:rPr>
          <w:t>10.1371/journal.pone.0230416</w:t>
        </w:r>
      </w:hyperlink>
      <w:r w:rsidRPr="00325AAE">
        <w:rPr>
          <w:rFonts w:ascii="CMU Serif" w:eastAsia="Arial" w:hAnsi="CMU Serif" w:cs="CMU Serif"/>
        </w:rPr>
        <w:t>. </w:t>
      </w:r>
      <w:hyperlink r:id="rId95"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96" w:history="1">
        <w:r w:rsidRPr="00325AAE">
          <w:rPr>
            <w:rFonts w:ascii="CMU Serif" w:eastAsia="Arial" w:hAnsi="CMU Serif" w:cs="CMU Serif"/>
          </w:rPr>
          <w:t>1932-6203</w:t>
        </w:r>
      </w:hyperlink>
      <w:r w:rsidRPr="00325AAE">
        <w:rPr>
          <w:rFonts w:ascii="CMU Serif" w:eastAsia="Arial" w:hAnsi="CMU Serif" w:cs="CMU Serif"/>
        </w:rPr>
        <w:t>. </w:t>
      </w:r>
      <w:hyperlink r:id="rId97" w:tooltip="PMC (identifier)" w:history="1">
        <w:r w:rsidRPr="00325AAE">
          <w:rPr>
            <w:rFonts w:ascii="CMU Serif" w:eastAsia="Arial" w:hAnsi="CMU Serif" w:cs="CMU Serif"/>
          </w:rPr>
          <w:t>PMC</w:t>
        </w:r>
      </w:hyperlink>
      <w:r w:rsidRPr="00325AAE">
        <w:rPr>
          <w:rFonts w:ascii="CMU Serif" w:eastAsia="Arial" w:hAnsi="CMU Serif" w:cs="CMU Serif"/>
        </w:rPr>
        <w:t> </w:t>
      </w:r>
      <w:hyperlink r:id="rId98" w:history="1">
        <w:r w:rsidRPr="00325AAE">
          <w:rPr>
            <w:rFonts w:ascii="CMU Serif" w:eastAsia="Arial" w:hAnsi="CMU Serif" w:cs="CMU Serif"/>
          </w:rPr>
          <w:t>7176083</w:t>
        </w:r>
      </w:hyperlink>
      <w:r w:rsidRPr="00325AAE">
        <w:rPr>
          <w:rFonts w:ascii="CMU Serif" w:eastAsia="Arial" w:hAnsi="CMU Serif" w:cs="CMU Serif"/>
        </w:rPr>
        <w:t>. </w:t>
      </w:r>
      <w:hyperlink r:id="rId99"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00" w:history="1">
        <w:r w:rsidRPr="00325AAE">
          <w:rPr>
            <w:rFonts w:ascii="CMU Serif" w:eastAsia="Arial" w:hAnsi="CMU Serif" w:cs="CMU Serif"/>
          </w:rPr>
          <w:t>32320428</w:t>
        </w:r>
      </w:hyperlink>
      <w:r w:rsidRPr="00325AAE">
        <w:rPr>
          <w:rFonts w:ascii="CMU Serif" w:eastAsia="Arial" w:hAnsi="CMU Serif" w:cs="CMU Serif"/>
        </w:rPr>
        <w:t>.</w:t>
      </w:r>
      <w:bookmarkEnd w:id="14"/>
    </w:p>
    <w:p w14:paraId="673FFCA9" w14:textId="77777777" w:rsidR="0022199D" w:rsidRDefault="00325AAE" w:rsidP="0022199D">
      <w:pPr>
        <w:pStyle w:val="ListParagraph"/>
        <w:numPr>
          <w:ilvl w:val="0"/>
          <w:numId w:val="3"/>
        </w:numPr>
        <w:spacing w:line="240" w:lineRule="auto"/>
        <w:ind w:left="0"/>
        <w:rPr>
          <w:rFonts w:ascii="CMU Serif" w:eastAsia="Arial" w:hAnsi="CMU Serif" w:cs="CMU Serif"/>
        </w:rPr>
      </w:pPr>
      <w:bookmarkStart w:id="15" w:name="_Ref142125288"/>
      <w:r w:rsidRPr="00325AAE">
        <w:rPr>
          <w:rFonts w:ascii="CMU Serif" w:eastAsia="Arial" w:hAnsi="CMU Serif" w:cs="CMU Serif"/>
        </w:rPr>
        <w:t>Colavizza, Giovanni; Hrynaszkiewicz, Iain; Staden, Isla; Whitaker, Kirstie; McGillivray, Barbara (2020-04-22). </w:t>
      </w:r>
      <w:hyperlink r:id="rId101" w:history="1">
        <w:r w:rsidRPr="00325AAE">
          <w:rPr>
            <w:rFonts w:ascii="CMU Serif" w:eastAsia="Arial" w:hAnsi="CMU Serif" w:cs="CMU Serif"/>
          </w:rPr>
          <w:t>"The citation advantage of linking publications to research data"</w:t>
        </w:r>
      </w:hyperlink>
      <w:r w:rsidRPr="00325AAE">
        <w:rPr>
          <w:rFonts w:ascii="CMU Serif" w:eastAsia="Arial" w:hAnsi="CMU Serif" w:cs="CMU Serif"/>
        </w:rPr>
        <w:t>. PLOS ONE. 15 (4): –0230416. </w:t>
      </w:r>
      <w:hyperlink r:id="rId102" w:tooltip="ArXiv (identifier)" w:history="1">
        <w:r w:rsidRPr="00325AAE">
          <w:rPr>
            <w:rFonts w:ascii="CMU Serif" w:eastAsia="Arial" w:hAnsi="CMU Serif" w:cs="CMU Serif"/>
          </w:rPr>
          <w:t>arXiv</w:t>
        </w:r>
      </w:hyperlink>
      <w:r w:rsidRPr="00325AAE">
        <w:rPr>
          <w:rFonts w:ascii="CMU Serif" w:eastAsia="Arial" w:hAnsi="CMU Serif" w:cs="CMU Serif"/>
        </w:rPr>
        <w:t>:</w:t>
      </w:r>
      <w:hyperlink r:id="rId103" w:history="1">
        <w:r w:rsidRPr="00325AAE">
          <w:rPr>
            <w:rFonts w:ascii="CMU Serif" w:eastAsia="Arial" w:hAnsi="CMU Serif" w:cs="CMU Serif"/>
          </w:rPr>
          <w:t>1907.02565</w:t>
        </w:r>
      </w:hyperlink>
      <w:r w:rsidRPr="00325AAE">
        <w:rPr>
          <w:rFonts w:ascii="CMU Serif" w:eastAsia="Arial" w:hAnsi="CMU Serif" w:cs="CMU Serif"/>
        </w:rPr>
        <w:t>. </w:t>
      </w:r>
      <w:hyperlink r:id="rId104" w:tooltip="Bibcode (identifier)" w:history="1">
        <w:r w:rsidRPr="00325AAE">
          <w:rPr>
            <w:rFonts w:ascii="CMU Serif" w:eastAsia="Arial" w:hAnsi="CMU Serif" w:cs="CMU Serif"/>
          </w:rPr>
          <w:t>Bibcode</w:t>
        </w:r>
      </w:hyperlink>
      <w:r w:rsidRPr="00325AAE">
        <w:rPr>
          <w:rFonts w:ascii="CMU Serif" w:eastAsia="Arial" w:hAnsi="CMU Serif" w:cs="CMU Serif"/>
        </w:rPr>
        <w:t>:</w:t>
      </w:r>
      <w:hyperlink r:id="rId105" w:history="1">
        <w:r w:rsidRPr="00325AAE">
          <w:rPr>
            <w:rFonts w:ascii="CMU Serif" w:eastAsia="Arial" w:hAnsi="CMU Serif" w:cs="CMU Serif"/>
          </w:rPr>
          <w:t>2020PLoSO..1530416C</w:t>
        </w:r>
      </w:hyperlink>
      <w:r w:rsidRPr="00325AAE">
        <w:rPr>
          <w:rFonts w:ascii="CMU Serif" w:eastAsia="Arial" w:hAnsi="CMU Serif" w:cs="CMU Serif"/>
        </w:rPr>
        <w:t>. </w:t>
      </w:r>
      <w:hyperlink r:id="rId106" w:tooltip="Doi (identifier)" w:history="1">
        <w:r w:rsidRPr="00325AAE">
          <w:rPr>
            <w:rFonts w:ascii="CMU Serif" w:eastAsia="Arial" w:hAnsi="CMU Serif" w:cs="CMU Serif"/>
          </w:rPr>
          <w:t>doi</w:t>
        </w:r>
      </w:hyperlink>
      <w:r w:rsidRPr="00325AAE">
        <w:rPr>
          <w:rFonts w:ascii="CMU Serif" w:eastAsia="Arial" w:hAnsi="CMU Serif" w:cs="CMU Serif"/>
        </w:rPr>
        <w:t>:</w:t>
      </w:r>
      <w:hyperlink r:id="rId107" w:history="1">
        <w:r w:rsidRPr="00325AAE">
          <w:rPr>
            <w:rFonts w:ascii="CMU Serif" w:eastAsia="Arial" w:hAnsi="CMU Serif" w:cs="CMU Serif"/>
          </w:rPr>
          <w:t>10.1371/journal.pone.0230416</w:t>
        </w:r>
      </w:hyperlink>
      <w:r w:rsidRPr="00325AAE">
        <w:rPr>
          <w:rFonts w:ascii="CMU Serif" w:eastAsia="Arial" w:hAnsi="CMU Serif" w:cs="CMU Serif"/>
        </w:rPr>
        <w:t>. </w:t>
      </w:r>
      <w:hyperlink r:id="rId108" w:tooltip="ISSN (identifier)" w:history="1">
        <w:r w:rsidRPr="00325AAE">
          <w:rPr>
            <w:rFonts w:ascii="CMU Serif" w:eastAsia="Arial" w:hAnsi="CMU Serif" w:cs="CMU Serif"/>
          </w:rPr>
          <w:t>ISSN</w:t>
        </w:r>
      </w:hyperlink>
      <w:r w:rsidRPr="00325AAE">
        <w:rPr>
          <w:rFonts w:ascii="CMU Serif" w:eastAsia="Arial" w:hAnsi="CMU Serif" w:cs="CMU Serif"/>
        </w:rPr>
        <w:t> </w:t>
      </w:r>
      <w:hyperlink r:id="rId109" w:history="1">
        <w:r w:rsidRPr="00325AAE">
          <w:rPr>
            <w:rFonts w:ascii="CMU Serif" w:eastAsia="Arial" w:hAnsi="CMU Serif" w:cs="CMU Serif"/>
          </w:rPr>
          <w:t>1932-6203</w:t>
        </w:r>
      </w:hyperlink>
      <w:r w:rsidRPr="00325AAE">
        <w:rPr>
          <w:rFonts w:ascii="CMU Serif" w:eastAsia="Arial" w:hAnsi="CMU Serif" w:cs="CMU Serif"/>
        </w:rPr>
        <w:t>. </w:t>
      </w:r>
      <w:hyperlink r:id="rId110" w:tooltip="PMC (identifier)" w:history="1">
        <w:r w:rsidRPr="00325AAE">
          <w:rPr>
            <w:rFonts w:ascii="CMU Serif" w:eastAsia="Arial" w:hAnsi="CMU Serif" w:cs="CMU Serif"/>
          </w:rPr>
          <w:t>PMC</w:t>
        </w:r>
      </w:hyperlink>
      <w:r w:rsidRPr="00325AAE">
        <w:rPr>
          <w:rFonts w:ascii="CMU Serif" w:eastAsia="Arial" w:hAnsi="CMU Serif" w:cs="CMU Serif"/>
        </w:rPr>
        <w:t> </w:t>
      </w:r>
      <w:hyperlink r:id="rId111" w:history="1">
        <w:r w:rsidRPr="00325AAE">
          <w:rPr>
            <w:rFonts w:ascii="CMU Serif" w:eastAsia="Arial" w:hAnsi="CMU Serif" w:cs="CMU Serif"/>
          </w:rPr>
          <w:t>7176083</w:t>
        </w:r>
      </w:hyperlink>
      <w:r w:rsidRPr="00325AAE">
        <w:rPr>
          <w:rFonts w:ascii="CMU Serif" w:eastAsia="Arial" w:hAnsi="CMU Serif" w:cs="CMU Serif"/>
        </w:rPr>
        <w:t>. </w:t>
      </w:r>
      <w:hyperlink r:id="rId112" w:tooltip="PMID (identifier)" w:history="1">
        <w:r w:rsidRPr="00325AAE">
          <w:rPr>
            <w:rFonts w:ascii="CMU Serif" w:eastAsia="Arial" w:hAnsi="CMU Serif" w:cs="CMU Serif"/>
          </w:rPr>
          <w:t>PMID</w:t>
        </w:r>
      </w:hyperlink>
      <w:r w:rsidRPr="00325AAE">
        <w:rPr>
          <w:rFonts w:ascii="CMU Serif" w:eastAsia="Arial" w:hAnsi="CMU Serif" w:cs="CMU Serif"/>
        </w:rPr>
        <w:t> </w:t>
      </w:r>
      <w:hyperlink r:id="rId113" w:history="1">
        <w:r w:rsidRPr="00325AAE">
          <w:rPr>
            <w:rFonts w:ascii="CMU Serif" w:eastAsia="Arial" w:hAnsi="CMU Serif" w:cs="CMU Serif"/>
          </w:rPr>
          <w:t>32320428</w:t>
        </w:r>
      </w:hyperlink>
      <w:r w:rsidRPr="00325AAE">
        <w:rPr>
          <w:rFonts w:ascii="CMU Serif" w:eastAsia="Arial" w:hAnsi="CMU Serif" w:cs="CMU Serif"/>
        </w:rPr>
        <w:t>.</w:t>
      </w:r>
      <w:bookmarkEnd w:id="15"/>
    </w:p>
    <w:p w14:paraId="3072EFD6"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6" w:name="_Ref142132045"/>
      <w:r w:rsidRPr="0022199D">
        <w:rPr>
          <w:rFonts w:ascii="CMU Serif" w:eastAsia="Arial" w:hAnsi="CMU Serif" w:cs="CMU Serif"/>
        </w:rPr>
        <w:t>Alireza Sahami Shirazi, Niels Henze, Tilman Dingler, Martin Pielot, Dominik Weber, and Albrecht Schmidt. 2014. Large-scale assessment of mobile notifications. In Proceedings of the SIGCHI Conference on Human Factors in Computing Systems. ACM, 3055–3064.</w:t>
      </w:r>
      <w:bookmarkEnd w:id="16"/>
    </w:p>
    <w:p w14:paraId="03A30E18"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7" w:name="_Ref142132054"/>
      <w:r w:rsidRPr="0022199D">
        <w:rPr>
          <w:rFonts w:ascii="CMU Serif" w:eastAsia="Arial" w:hAnsi="CMU Serif" w:cs="CMU Serif"/>
        </w:rPr>
        <w:t>Abhinav Mehrotra, Mirco Musolesi, Robert Hendley, and Veljko Pejovic. 2015. Designing content-driven intelligent notification mechanisms for mobile applications. In Proceedings of the 2015 ACM International Joint Conference on Pervasive and Ubiquitous Computing. ACM, 813–824.</w:t>
      </w:r>
      <w:bookmarkEnd w:id="17"/>
    </w:p>
    <w:p w14:paraId="04FE8AD1" w14:textId="77777777" w:rsidR="0022199D" w:rsidRPr="0022199D" w:rsidRDefault="0022199D" w:rsidP="0022199D">
      <w:pPr>
        <w:pStyle w:val="ListParagraph"/>
        <w:numPr>
          <w:ilvl w:val="0"/>
          <w:numId w:val="3"/>
        </w:numPr>
        <w:spacing w:line="240" w:lineRule="auto"/>
        <w:ind w:left="0"/>
        <w:rPr>
          <w:rFonts w:ascii="CMU Serif" w:eastAsia="Arial" w:hAnsi="CMU Serif" w:cs="CMU Serif"/>
        </w:rPr>
      </w:pPr>
      <w:bookmarkStart w:id="18" w:name="_Ref142132065"/>
      <w:r w:rsidRPr="0022199D">
        <w:rPr>
          <w:rFonts w:ascii="CMU Serif" w:eastAsia="Arial" w:hAnsi="CMU Serif" w:cs="CMU Serif"/>
        </w:rPr>
        <w:t>Martin Pielot, Rodrigo de Oliveira, Haewoon Kwak, and Nuria Oliver. 2014. Didn’t you see my message?: predicting attentiveness to mobile instant messages. In Proceedings of the SIGCHI Conference on Human Factors in Computing Systems. ACM, 3319–3328.</w:t>
      </w:r>
      <w:bookmarkEnd w:id="18"/>
    </w:p>
    <w:p w14:paraId="45B87468" w14:textId="02475117" w:rsidR="0022199D" w:rsidRPr="0022199D" w:rsidRDefault="0022199D" w:rsidP="0022199D">
      <w:pPr>
        <w:pStyle w:val="ListParagraph"/>
        <w:numPr>
          <w:ilvl w:val="0"/>
          <w:numId w:val="3"/>
        </w:numPr>
        <w:spacing w:line="240" w:lineRule="auto"/>
        <w:ind w:left="0"/>
        <w:rPr>
          <w:rFonts w:ascii="CMU Serif" w:eastAsia="Arial" w:hAnsi="CMU Serif" w:cs="CMU Serif"/>
        </w:rPr>
      </w:pPr>
      <w:r w:rsidRPr="0022199D">
        <w:rPr>
          <w:rFonts w:ascii="CMU Serif" w:eastAsia="Arial" w:hAnsi="CMU Serif" w:cs="CMU Serif"/>
        </w:rPr>
        <w:t xml:space="preserve"> </w:t>
      </w:r>
      <w:bookmarkStart w:id="19" w:name="_Ref142132071"/>
      <w:r w:rsidRPr="0022199D">
        <w:rPr>
          <w:rFonts w:ascii="CMU Serif" w:eastAsia="Arial" w:hAnsi="CMU Serif" w:cs="CMU Serif"/>
        </w:rPr>
        <w:t>Martin Pielot, Bruno Cardoso, Kleomenis Katevas, Joan Serrà, Aleksandar Matic, and Nuria Oliver. 2017. Beyond interruptibility: Predicting opportune moments to engage mobile phone users. Proceedings of the ACM on Interactive, Mobile, Wearable and Ubiquitous Technologies 1, 3 (2017), 91.</w:t>
      </w:r>
      <w:bookmarkEnd w:id="19"/>
    </w:p>
    <w:p w14:paraId="1C53F9D4" w14:textId="77777777" w:rsidR="0022199D" w:rsidRPr="009C5E96" w:rsidRDefault="0022199D" w:rsidP="009C5E96">
      <w:pPr>
        <w:pStyle w:val="ListParagraph"/>
        <w:numPr>
          <w:ilvl w:val="0"/>
          <w:numId w:val="3"/>
        </w:numPr>
        <w:spacing w:line="240" w:lineRule="auto"/>
        <w:ind w:left="0"/>
        <w:rPr>
          <w:rFonts w:ascii="CMU Serif" w:eastAsia="Arial" w:hAnsi="CMU Serif" w:cs="CMU Serif"/>
        </w:rPr>
      </w:pPr>
    </w:p>
    <w:p w14:paraId="45950270" w14:textId="77777777" w:rsidR="00CF7FB2" w:rsidRDefault="00CF7FB2" w:rsidP="00CF7FB2">
      <w:pPr>
        <w:tabs>
          <w:tab w:val="left" w:pos="380"/>
        </w:tabs>
        <w:spacing w:line="240" w:lineRule="auto"/>
        <w:jc w:val="left"/>
        <w:rPr>
          <w:rFonts w:ascii="CMU Serif" w:eastAsia="Arial" w:hAnsi="CMU Serif" w:cs="CMU Serif"/>
          <w:highlight w:val="yellow"/>
          <w:lang w:val="en-US"/>
        </w:rPr>
      </w:pPr>
    </w:p>
    <w:bookmarkEnd w:id="8"/>
    <w:p w14:paraId="006D8B0F" w14:textId="057C6890" w:rsidR="008D3346" w:rsidRPr="00916BA8" w:rsidRDefault="008D3346" w:rsidP="008D3346">
      <w:pPr>
        <w:tabs>
          <w:tab w:val="left" w:pos="380"/>
        </w:tabs>
        <w:spacing w:line="240" w:lineRule="auto"/>
        <w:jc w:val="left"/>
        <w:rPr>
          <w:rFonts w:ascii="CMU Serif" w:eastAsia="Arial" w:hAnsi="CMU Serif" w:cs="CMU Serif"/>
          <w:lang w:val="en-US"/>
        </w:rPr>
      </w:pPr>
    </w:p>
    <w:p w14:paraId="0282CDA6" w14:textId="6B42D57F" w:rsidR="00775D47" w:rsidRPr="00916BA8" w:rsidRDefault="00775D47" w:rsidP="003F7894">
      <w:pPr>
        <w:rPr>
          <w:rFonts w:ascii="CMU Serif" w:hAnsi="CMU Serif" w:cs="CMU Serif"/>
          <w:lang w:val="en-US"/>
        </w:rPr>
        <w:sectPr w:rsidR="00775D47" w:rsidRPr="00916BA8" w:rsidSect="00150140">
          <w:type w:val="continuous"/>
          <w:pgSz w:w="12240" w:h="15840"/>
          <w:pgMar w:top="1417" w:right="851" w:bottom="1417" w:left="851" w:header="720" w:footer="743" w:gutter="0"/>
          <w:cols w:num="2" w:space="518"/>
          <w:noEndnote/>
          <w:docGrid w:linePitch="360"/>
        </w:sectPr>
      </w:pPr>
    </w:p>
    <w:p w14:paraId="1C16DDD2" w14:textId="5CEE49E3" w:rsidR="001F025A" w:rsidRPr="00916BA8" w:rsidRDefault="001F025A" w:rsidP="003F7894">
      <w:pPr>
        <w:rPr>
          <w:rFonts w:ascii="CMU Serif" w:hAnsi="CMU Serif" w:cs="CMU Serif"/>
          <w:lang w:val="en-US"/>
        </w:rPr>
      </w:pPr>
    </w:p>
    <w:sectPr w:rsidR="001F025A" w:rsidRPr="00916BA8" w:rsidSect="003601A2">
      <w:type w:val="continuous"/>
      <w:pgSz w:w="12240" w:h="15840"/>
      <w:pgMar w:top="1417" w:right="851" w:bottom="1417" w:left="851" w:header="720" w:footer="74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5729D" w14:textId="77777777" w:rsidR="00CE35F7" w:rsidRDefault="00CE35F7" w:rsidP="000A25CB">
      <w:pPr>
        <w:spacing w:line="240" w:lineRule="auto"/>
      </w:pPr>
      <w:r>
        <w:separator/>
      </w:r>
    </w:p>
  </w:endnote>
  <w:endnote w:type="continuationSeparator" w:id="0">
    <w:p w14:paraId="3CC3F8E4" w14:textId="77777777" w:rsidR="00CE35F7" w:rsidRDefault="00CE35F7" w:rsidP="000A2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MU Serif">
    <w:altName w:val="Mongolian Baiti"/>
    <w:charset w:val="00"/>
    <w:family w:val="auto"/>
    <w:pitch w:val="variable"/>
    <w:sig w:usb0="E10002FF" w:usb1="5201E9EB" w:usb2="02020004" w:usb3="00000000" w:csb0="0000019F" w:csb1="00000000"/>
  </w:font>
  <w:font w:name="CMU Serif Roma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MU Typewriter Text">
    <w:altName w:val="Mongolian Baiti"/>
    <w:charset w:val="00"/>
    <w:family w:val="modern"/>
    <w:pitch w:val="variable"/>
    <w:sig w:usb0="E10002FF" w:usb1="5201E9EB" w:usb2="00020004" w:usb3="00000000" w:csb0="0000011F" w:csb1="00000000"/>
  </w:font>
  <w:font w:name="Consolas">
    <w:panose1 w:val="020B0609020204030204"/>
    <w:charset w:val="00"/>
    <w:family w:val="modern"/>
    <w:pitch w:val="fixed"/>
    <w:sig w:usb0="E00006FF" w:usb1="0000FCFF" w:usb2="00000001" w:usb3="00000000" w:csb0="0000019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E553" w14:textId="77777777" w:rsidR="0085499B" w:rsidRDefault="00854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F094D" w14:textId="77777777" w:rsidR="0085499B" w:rsidRDefault="0085499B" w:rsidP="0016128B">
    <w:pPr>
      <w:pStyle w:val="Footer"/>
      <w:jc w:val="center"/>
    </w:pPr>
  </w:p>
  <w:p w14:paraId="70D4B2D9" w14:textId="77777777" w:rsidR="0085499B" w:rsidRDefault="0085499B" w:rsidP="001612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8BF5" w14:textId="77777777" w:rsidR="0085499B" w:rsidRDefault="008549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D93BE" w14:textId="77777777" w:rsidR="00CE35F7" w:rsidRDefault="00CE35F7" w:rsidP="000A25CB">
      <w:pPr>
        <w:spacing w:line="240" w:lineRule="auto"/>
      </w:pPr>
      <w:r>
        <w:separator/>
      </w:r>
    </w:p>
  </w:footnote>
  <w:footnote w:type="continuationSeparator" w:id="0">
    <w:p w14:paraId="228D6A56" w14:textId="77777777" w:rsidR="00CE35F7" w:rsidRDefault="00CE35F7" w:rsidP="000A25CB">
      <w:pPr>
        <w:spacing w:line="240" w:lineRule="auto"/>
      </w:pPr>
      <w:r>
        <w:continuationSeparator/>
      </w:r>
    </w:p>
  </w:footnote>
  <w:footnote w:id="1">
    <w:p w14:paraId="7F273F54" w14:textId="77777777" w:rsidR="00987BB7" w:rsidRPr="006B210D" w:rsidRDefault="00987BB7" w:rsidP="00987BB7">
      <w:pPr>
        <w:pStyle w:val="FootnoteText"/>
        <w:rPr>
          <w:rFonts w:ascii="Times New Roman" w:hAnsi="Times New Roman"/>
          <w:sz w:val="16"/>
          <w:szCs w:val="16"/>
          <w:lang w:val="en-GB"/>
        </w:rPr>
      </w:pPr>
      <w:r w:rsidRPr="006B210D">
        <w:rPr>
          <w:rStyle w:val="FootnoteReference"/>
          <w:rFonts w:ascii="Times New Roman" w:hAnsi="Times New Roman"/>
          <w:sz w:val="16"/>
          <w:szCs w:val="16"/>
        </w:rPr>
        <w:footnoteRef/>
      </w:r>
      <w:r w:rsidRPr="00987BB7">
        <w:rPr>
          <w:rFonts w:ascii="Times New Roman" w:hAnsi="Times New Roman"/>
          <w:sz w:val="16"/>
          <w:szCs w:val="16"/>
          <w:lang w:val="en-US"/>
        </w:rPr>
        <w:t xml:space="preserve"> </w:t>
      </w:r>
      <w:bookmarkStart w:id="1" w:name="_Hlk91856565"/>
      <w:r w:rsidRPr="006B210D">
        <w:rPr>
          <w:rFonts w:ascii="Times New Roman" w:hAnsi="Times New Roman"/>
          <w:sz w:val="16"/>
          <w:szCs w:val="16"/>
          <w:lang w:val="en-GB"/>
        </w:rPr>
        <w:t xml:space="preserve">Corresponding author: </w:t>
      </w:r>
      <w:r w:rsidRPr="00F8477B">
        <w:rPr>
          <w:rFonts w:ascii="Times New Roman" w:hAnsi="Times New Roman"/>
          <w:sz w:val="16"/>
          <w:szCs w:val="16"/>
          <w:lang w:val="en-GB"/>
        </w:rPr>
        <w:t>+32 471 632 520 (</w:t>
      </w:r>
      <w:r>
        <w:rPr>
          <w:rFonts w:ascii="Times New Roman" w:hAnsi="Times New Roman"/>
          <w:sz w:val="16"/>
          <w:szCs w:val="16"/>
          <w:lang w:val="en-GB"/>
        </w:rPr>
        <w:t>WhatsApp only</w:t>
      </w:r>
      <w:r w:rsidRPr="00F8477B">
        <w:rPr>
          <w:rFonts w:ascii="Times New Roman" w:hAnsi="Times New Roman"/>
          <w:sz w:val="16"/>
          <w:szCs w:val="16"/>
          <w:lang w:val="en-GB"/>
        </w:rPr>
        <w:t>)</w:t>
      </w:r>
    </w:p>
    <w:p w14:paraId="7B7FBABC" w14:textId="1FB57AD8" w:rsidR="0085499B" w:rsidRPr="00987BB7" w:rsidRDefault="00987BB7" w:rsidP="00987BB7">
      <w:pPr>
        <w:rPr>
          <w:lang w:val="en-US"/>
        </w:rPr>
      </w:pPr>
      <w:r>
        <w:rPr>
          <w:rFonts w:ascii="Times New Roman" w:hAnsi="Times New Roman"/>
          <w:noProof/>
          <w:sz w:val="16"/>
          <w:szCs w:val="16"/>
        </w:rPr>
        <w:drawing>
          <wp:inline distT="0" distB="0" distL="0" distR="0" wp14:anchorId="103677BB" wp14:editId="149BEA72">
            <wp:extent cx="127000" cy="127000"/>
            <wp:effectExtent l="0" t="0" r="6350" b="6350"/>
            <wp:docPr id="11" name="Picture 11" descr="Organise your researcher profiles and author identifiers -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Organise your researcher profiles and author identifiers - WUR"/>
                    <pic:cNvPicPr>
                      <a:picLocks noChangeAspect="1" noChangeArrowheads="1"/>
                    </pic:cNvPicPr>
                  </pic:nvPicPr>
                  <pic:blipFill>
                    <a:blip r:embed="rId1">
                      <a:extLst>
                        <a:ext uri="{28A0092B-C50C-407E-A947-70E740481C1C}">
                          <a14:useLocalDpi xmlns:a14="http://schemas.microsoft.com/office/drawing/2010/main" val="0"/>
                        </a:ext>
                      </a:extLst>
                    </a:blip>
                    <a:srcRect l="25037" t="26147" r="27408" b="27185"/>
                    <a:stretch>
                      <a:fillRect/>
                    </a:stretch>
                  </pic:blipFill>
                  <pic:spPr bwMode="auto">
                    <a:xfrm>
                      <a:off x="0" y="0"/>
                      <a:ext cx="127000" cy="127000"/>
                    </a:xfrm>
                    <a:prstGeom prst="rect">
                      <a:avLst/>
                    </a:prstGeom>
                    <a:noFill/>
                    <a:ln>
                      <a:noFill/>
                    </a:ln>
                  </pic:spPr>
                </pic:pic>
              </a:graphicData>
            </a:graphic>
          </wp:inline>
        </w:drawing>
      </w:r>
      <w:r w:rsidRPr="00987BB7">
        <w:rPr>
          <w:rFonts w:ascii="Times New Roman" w:hAnsi="Times New Roman"/>
          <w:sz w:val="16"/>
          <w:szCs w:val="16"/>
          <w:lang w:val="en-US"/>
        </w:rPr>
        <w:t xml:space="preserve"> </w:t>
      </w:r>
      <w:r w:rsidRPr="006B210D">
        <w:rPr>
          <w:rFonts w:ascii="Times New Roman" w:hAnsi="Times New Roman"/>
          <w:sz w:val="16"/>
          <w:szCs w:val="16"/>
          <w:lang w:val="en-GB"/>
        </w:rPr>
        <w:t xml:space="preserve">ORCID: </w:t>
      </w:r>
      <w:r w:rsidRPr="00987BB7">
        <w:rPr>
          <w:rFonts w:ascii="Times New Roman" w:hAnsi="Times New Roman"/>
          <w:color w:val="494A4C"/>
          <w:sz w:val="16"/>
          <w:szCs w:val="16"/>
          <w:shd w:val="clear" w:color="auto" w:fill="FFFFFF"/>
          <w:lang w:val="en-US"/>
        </w:rPr>
        <w:t>https://orcid.org/0000-0002-5910-5179</w:t>
      </w:r>
      <w:bookmarkEnd w:id="1"/>
    </w:p>
    <w:p w14:paraId="2AF6C7EF" w14:textId="07842182" w:rsidR="0085499B" w:rsidRPr="006B210D" w:rsidRDefault="0085499B">
      <w:pPr>
        <w:pStyle w:val="FootnoteText"/>
        <w:rPr>
          <w:lang w:val="en-GB"/>
        </w:rPr>
      </w:pPr>
    </w:p>
  </w:footnote>
  <w:footnote w:id="2">
    <w:p w14:paraId="34B73230" w14:textId="77777777" w:rsidR="00C23E2F" w:rsidRPr="0021443B" w:rsidRDefault="00C23E2F" w:rsidP="00C23E2F">
      <w:pPr>
        <w:pStyle w:val="FootnoteText"/>
        <w:rPr>
          <w:rFonts w:ascii="CMU Serif" w:hAnsi="CMU Serif" w:cs="CMU Serif"/>
          <w:lang w:val="en-US"/>
        </w:rPr>
      </w:pPr>
      <w:r w:rsidRPr="0021443B">
        <w:rPr>
          <w:rStyle w:val="FootnoteReference"/>
          <w:rFonts w:ascii="CMU Serif" w:hAnsi="CMU Serif" w:cs="CMU Serif"/>
        </w:rPr>
        <w:footnoteRef/>
      </w:r>
      <w:r w:rsidRPr="0021443B">
        <w:rPr>
          <w:rFonts w:ascii="CMU Serif" w:hAnsi="CMU Serif" w:cs="CMU Serif"/>
          <w:color w:val="494A4C"/>
          <w:sz w:val="16"/>
          <w:szCs w:val="16"/>
          <w:shd w:val="clear" w:color="auto" w:fill="FFFFFF"/>
          <w:lang w:val="en-US"/>
        </w:rPr>
        <w:t>A recurring sentence utilized by Miguel Tomás</w:t>
      </w:r>
      <w:r>
        <w:rPr>
          <w:rFonts w:ascii="CMU Serif" w:hAnsi="CMU Serif" w:cs="CMU Serif"/>
          <w:color w:val="494A4C"/>
          <w:sz w:val="16"/>
          <w:szCs w:val="16"/>
          <w:shd w:val="clear" w:color="auto" w:fill="FFFFFF"/>
          <w:lang w:val="en-US"/>
        </w:rPr>
        <w:t xml:space="preserve"> </w:t>
      </w:r>
      <w:r w:rsidRPr="0021443B">
        <w:rPr>
          <w:rFonts w:ascii="CMU Serif" w:hAnsi="CMU Serif" w:cs="CMU Serif"/>
          <w:color w:val="494A4C"/>
          <w:sz w:val="16"/>
          <w:szCs w:val="16"/>
          <w:shd w:val="clear" w:color="auto" w:fill="FFFFFF"/>
          <w:lang w:val="en-US"/>
        </w:rPr>
        <w:t>(see here [16]) to mention the importance of open- data and open-source technologies and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E0CD" w14:textId="77777777" w:rsidR="0085499B" w:rsidRDefault="0085499B" w:rsidP="00161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C41E" w14:textId="77777777" w:rsidR="0085499B" w:rsidRDefault="008549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1589" w14:textId="77777777" w:rsidR="0085499B" w:rsidRDefault="00854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01A"/>
    <w:multiLevelType w:val="multilevel"/>
    <w:tmpl w:val="F71A3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F68"/>
    <w:multiLevelType w:val="multilevel"/>
    <w:tmpl w:val="E3C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DB3AF4"/>
    <w:multiLevelType w:val="multilevel"/>
    <w:tmpl w:val="C8B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470993"/>
    <w:multiLevelType w:val="hybridMultilevel"/>
    <w:tmpl w:val="FCE2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94F3A37"/>
    <w:multiLevelType w:val="multilevel"/>
    <w:tmpl w:val="43BE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9512D7"/>
    <w:multiLevelType w:val="hybridMultilevel"/>
    <w:tmpl w:val="69B85944"/>
    <w:lvl w:ilvl="0" w:tplc="028858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DF6231"/>
    <w:multiLevelType w:val="hybridMultilevel"/>
    <w:tmpl w:val="85AC83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CB348E5"/>
    <w:multiLevelType w:val="hybridMultilevel"/>
    <w:tmpl w:val="9ADC7E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1ECC1D31"/>
    <w:multiLevelType w:val="multilevel"/>
    <w:tmpl w:val="27402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16E9E8"/>
    <w:multiLevelType w:val="hybridMultilevel"/>
    <w:tmpl w:val="AB348948"/>
    <w:lvl w:ilvl="0" w:tplc="038456A8">
      <w:start w:val="1"/>
      <w:numFmt w:val="decimal"/>
      <w:lvlText w:val="[%1]"/>
      <w:lvlJc w:val="left"/>
    </w:lvl>
    <w:lvl w:ilvl="1" w:tplc="FC3E7688">
      <w:numFmt w:val="decimal"/>
      <w:lvlText w:val=""/>
      <w:lvlJc w:val="left"/>
    </w:lvl>
    <w:lvl w:ilvl="2" w:tplc="DFFAFCA6">
      <w:numFmt w:val="decimal"/>
      <w:lvlText w:val=""/>
      <w:lvlJc w:val="left"/>
    </w:lvl>
    <w:lvl w:ilvl="3" w:tplc="1738FDEE">
      <w:numFmt w:val="decimal"/>
      <w:lvlText w:val=""/>
      <w:lvlJc w:val="left"/>
    </w:lvl>
    <w:lvl w:ilvl="4" w:tplc="30627200">
      <w:numFmt w:val="decimal"/>
      <w:lvlText w:val=""/>
      <w:lvlJc w:val="left"/>
    </w:lvl>
    <w:lvl w:ilvl="5" w:tplc="021A1700">
      <w:numFmt w:val="decimal"/>
      <w:lvlText w:val=""/>
      <w:lvlJc w:val="left"/>
    </w:lvl>
    <w:lvl w:ilvl="6" w:tplc="D49E5724">
      <w:numFmt w:val="decimal"/>
      <w:lvlText w:val=""/>
      <w:lvlJc w:val="left"/>
    </w:lvl>
    <w:lvl w:ilvl="7" w:tplc="5A38A406">
      <w:numFmt w:val="decimal"/>
      <w:lvlText w:val=""/>
      <w:lvlJc w:val="left"/>
    </w:lvl>
    <w:lvl w:ilvl="8" w:tplc="1046C096">
      <w:numFmt w:val="decimal"/>
      <w:lvlText w:val=""/>
      <w:lvlJc w:val="left"/>
    </w:lvl>
  </w:abstractNum>
  <w:abstractNum w:abstractNumId="10" w15:restartNumberingAfterBreak="0">
    <w:nsid w:val="22600017"/>
    <w:multiLevelType w:val="hybridMultilevel"/>
    <w:tmpl w:val="3634C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549094A"/>
    <w:multiLevelType w:val="hybridMultilevel"/>
    <w:tmpl w:val="19F88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40A03"/>
    <w:multiLevelType w:val="hybridMultilevel"/>
    <w:tmpl w:val="771E195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28C83F87"/>
    <w:multiLevelType w:val="multilevel"/>
    <w:tmpl w:val="CD9C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370ABE"/>
    <w:multiLevelType w:val="multilevel"/>
    <w:tmpl w:val="B42E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591308"/>
    <w:multiLevelType w:val="multilevel"/>
    <w:tmpl w:val="633A1A14"/>
    <w:lvl w:ilvl="0">
      <w:start w:val="1"/>
      <w:numFmt w:val="decimal"/>
      <w:pStyle w:val="Heading1"/>
      <w:lvlText w:val="%1"/>
      <w:lvlJc w:val="left"/>
      <w:pPr>
        <w:tabs>
          <w:tab w:val="num" w:pos="4850"/>
        </w:tabs>
        <w:ind w:left="4850" w:hanging="170"/>
      </w:pPr>
      <w:rPr>
        <w:rFonts w:ascii="Times New Roman" w:hAnsi="Times New Roman" w:hint="default"/>
        <w:b/>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149"/>
        </w:tabs>
        <w:ind w:left="1149" w:hanging="864"/>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42C2A98"/>
    <w:multiLevelType w:val="hybridMultilevel"/>
    <w:tmpl w:val="B0482738"/>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E1AAFADA">
      <w:numFmt w:val="bullet"/>
      <w:lvlText w:val="•"/>
      <w:lvlJc w:val="left"/>
      <w:pPr>
        <w:ind w:left="2340" w:hanging="360"/>
      </w:pPr>
      <w:rPr>
        <w:rFonts w:ascii="Times New Roman" w:eastAsia="Arial"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DA47334"/>
    <w:multiLevelType w:val="multilevel"/>
    <w:tmpl w:val="B1C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AE4927"/>
    <w:multiLevelType w:val="multilevel"/>
    <w:tmpl w:val="202EF6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3FD10793"/>
    <w:multiLevelType w:val="multilevel"/>
    <w:tmpl w:val="761EC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036339"/>
    <w:multiLevelType w:val="multilevel"/>
    <w:tmpl w:val="911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F006B05"/>
    <w:multiLevelType w:val="hybridMultilevel"/>
    <w:tmpl w:val="C182086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51131162"/>
    <w:multiLevelType w:val="multilevel"/>
    <w:tmpl w:val="056EC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E613A1"/>
    <w:multiLevelType w:val="hybridMultilevel"/>
    <w:tmpl w:val="750AA3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6048085C"/>
    <w:multiLevelType w:val="multilevel"/>
    <w:tmpl w:val="C372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413BE4"/>
    <w:multiLevelType w:val="multilevel"/>
    <w:tmpl w:val="958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8013E2"/>
    <w:multiLevelType w:val="hybridMultilevel"/>
    <w:tmpl w:val="C282697E"/>
    <w:lvl w:ilvl="0" w:tplc="D87E146C">
      <w:numFmt w:val="bullet"/>
      <w:lvlText w:val="-"/>
      <w:lvlJc w:val="left"/>
      <w:pPr>
        <w:ind w:left="644" w:hanging="360"/>
      </w:pPr>
      <w:rPr>
        <w:rFonts w:ascii="Times New Roman" w:eastAsia="Arial"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67BB36D2"/>
    <w:multiLevelType w:val="hybridMultilevel"/>
    <w:tmpl w:val="968280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6CE60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F7B1002"/>
    <w:multiLevelType w:val="hybridMultilevel"/>
    <w:tmpl w:val="A3407A28"/>
    <w:lvl w:ilvl="0" w:tplc="D87E146C">
      <w:numFmt w:val="bullet"/>
      <w:lvlText w:val="-"/>
      <w:lvlJc w:val="left"/>
      <w:pPr>
        <w:ind w:left="360" w:hanging="360"/>
      </w:pPr>
      <w:rPr>
        <w:rFonts w:ascii="Times New Roman" w:eastAsia="Arial"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1ED640C"/>
    <w:multiLevelType w:val="hybridMultilevel"/>
    <w:tmpl w:val="C6CAD422"/>
    <w:lvl w:ilvl="0" w:tplc="20000001">
      <w:start w:val="1"/>
      <w:numFmt w:val="bullet"/>
      <w:lvlText w:val=""/>
      <w:lvlJc w:val="left"/>
      <w:pPr>
        <w:ind w:left="678" w:hanging="360"/>
      </w:pPr>
      <w:rPr>
        <w:rFonts w:ascii="Symbol" w:hAnsi="Symbol" w:hint="default"/>
      </w:rPr>
    </w:lvl>
    <w:lvl w:ilvl="1" w:tplc="20000003" w:tentative="1">
      <w:start w:val="1"/>
      <w:numFmt w:val="bullet"/>
      <w:lvlText w:val="o"/>
      <w:lvlJc w:val="left"/>
      <w:pPr>
        <w:ind w:left="1398" w:hanging="360"/>
      </w:pPr>
      <w:rPr>
        <w:rFonts w:ascii="Courier New" w:hAnsi="Courier New" w:cs="Courier New" w:hint="default"/>
      </w:rPr>
    </w:lvl>
    <w:lvl w:ilvl="2" w:tplc="20000005" w:tentative="1">
      <w:start w:val="1"/>
      <w:numFmt w:val="bullet"/>
      <w:lvlText w:val=""/>
      <w:lvlJc w:val="left"/>
      <w:pPr>
        <w:ind w:left="2118" w:hanging="360"/>
      </w:pPr>
      <w:rPr>
        <w:rFonts w:ascii="Wingdings" w:hAnsi="Wingdings" w:hint="default"/>
      </w:rPr>
    </w:lvl>
    <w:lvl w:ilvl="3" w:tplc="20000001" w:tentative="1">
      <w:start w:val="1"/>
      <w:numFmt w:val="bullet"/>
      <w:lvlText w:val=""/>
      <w:lvlJc w:val="left"/>
      <w:pPr>
        <w:ind w:left="2838" w:hanging="360"/>
      </w:pPr>
      <w:rPr>
        <w:rFonts w:ascii="Symbol" w:hAnsi="Symbol" w:hint="default"/>
      </w:rPr>
    </w:lvl>
    <w:lvl w:ilvl="4" w:tplc="20000003" w:tentative="1">
      <w:start w:val="1"/>
      <w:numFmt w:val="bullet"/>
      <w:lvlText w:val="o"/>
      <w:lvlJc w:val="left"/>
      <w:pPr>
        <w:ind w:left="3558" w:hanging="360"/>
      </w:pPr>
      <w:rPr>
        <w:rFonts w:ascii="Courier New" w:hAnsi="Courier New" w:cs="Courier New" w:hint="default"/>
      </w:rPr>
    </w:lvl>
    <w:lvl w:ilvl="5" w:tplc="20000005" w:tentative="1">
      <w:start w:val="1"/>
      <w:numFmt w:val="bullet"/>
      <w:lvlText w:val=""/>
      <w:lvlJc w:val="left"/>
      <w:pPr>
        <w:ind w:left="4278" w:hanging="360"/>
      </w:pPr>
      <w:rPr>
        <w:rFonts w:ascii="Wingdings" w:hAnsi="Wingdings" w:hint="default"/>
      </w:rPr>
    </w:lvl>
    <w:lvl w:ilvl="6" w:tplc="20000001" w:tentative="1">
      <w:start w:val="1"/>
      <w:numFmt w:val="bullet"/>
      <w:lvlText w:val=""/>
      <w:lvlJc w:val="left"/>
      <w:pPr>
        <w:ind w:left="4998" w:hanging="360"/>
      </w:pPr>
      <w:rPr>
        <w:rFonts w:ascii="Symbol" w:hAnsi="Symbol" w:hint="default"/>
      </w:rPr>
    </w:lvl>
    <w:lvl w:ilvl="7" w:tplc="20000003" w:tentative="1">
      <w:start w:val="1"/>
      <w:numFmt w:val="bullet"/>
      <w:lvlText w:val="o"/>
      <w:lvlJc w:val="left"/>
      <w:pPr>
        <w:ind w:left="5718" w:hanging="360"/>
      </w:pPr>
      <w:rPr>
        <w:rFonts w:ascii="Courier New" w:hAnsi="Courier New" w:cs="Courier New" w:hint="default"/>
      </w:rPr>
    </w:lvl>
    <w:lvl w:ilvl="8" w:tplc="20000005" w:tentative="1">
      <w:start w:val="1"/>
      <w:numFmt w:val="bullet"/>
      <w:lvlText w:val=""/>
      <w:lvlJc w:val="left"/>
      <w:pPr>
        <w:ind w:left="6438" w:hanging="360"/>
      </w:pPr>
      <w:rPr>
        <w:rFonts w:ascii="Wingdings" w:hAnsi="Wingdings" w:hint="default"/>
      </w:rPr>
    </w:lvl>
  </w:abstractNum>
  <w:abstractNum w:abstractNumId="31" w15:restartNumberingAfterBreak="0">
    <w:nsid w:val="75A50741"/>
    <w:multiLevelType w:val="multilevel"/>
    <w:tmpl w:val="00C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C41F9A"/>
    <w:multiLevelType w:val="hybridMultilevel"/>
    <w:tmpl w:val="1F484D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79E77617"/>
    <w:multiLevelType w:val="hybridMultilevel"/>
    <w:tmpl w:val="86725324"/>
    <w:lvl w:ilvl="0" w:tplc="D87E146C">
      <w:numFmt w:val="bullet"/>
      <w:lvlText w:val="-"/>
      <w:lvlJc w:val="left"/>
      <w:pPr>
        <w:ind w:left="990" w:hanging="360"/>
      </w:pPr>
      <w:rPr>
        <w:rFonts w:ascii="Times New Roman" w:eastAsia="Arial"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4" w15:restartNumberingAfterBreak="0">
    <w:nsid w:val="7A130A3A"/>
    <w:multiLevelType w:val="multilevel"/>
    <w:tmpl w:val="012C7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033F05"/>
    <w:multiLevelType w:val="hybridMultilevel"/>
    <w:tmpl w:val="AD14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3238CB"/>
    <w:multiLevelType w:val="hybridMultilevel"/>
    <w:tmpl w:val="155249CA"/>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18"/>
  </w:num>
  <w:num w:numId="2">
    <w:abstractNumId w:val="15"/>
  </w:num>
  <w:num w:numId="3">
    <w:abstractNumId w:val="9"/>
  </w:num>
  <w:num w:numId="4">
    <w:abstractNumId w:val="30"/>
  </w:num>
  <w:num w:numId="5">
    <w:abstractNumId w:val="3"/>
  </w:num>
  <w:num w:numId="6">
    <w:abstractNumId w:val="16"/>
  </w:num>
  <w:num w:numId="7">
    <w:abstractNumId w:val="36"/>
  </w:num>
  <w:num w:numId="8">
    <w:abstractNumId w:val="5"/>
  </w:num>
  <w:num w:numId="9">
    <w:abstractNumId w:val="26"/>
  </w:num>
  <w:num w:numId="10">
    <w:abstractNumId w:val="33"/>
  </w:num>
  <w:num w:numId="11">
    <w:abstractNumId w:val="29"/>
  </w:num>
  <w:num w:numId="12">
    <w:abstractNumId w:val="15"/>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0"/>
  </w:num>
  <w:num w:numId="17">
    <w:abstractNumId w:val="10"/>
  </w:num>
  <w:num w:numId="18">
    <w:abstractNumId w:val="23"/>
  </w:num>
  <w:num w:numId="19">
    <w:abstractNumId w:val="8"/>
  </w:num>
  <w:num w:numId="20">
    <w:abstractNumId w:val="11"/>
  </w:num>
  <w:num w:numId="21">
    <w:abstractNumId w:val="24"/>
  </w:num>
  <w:num w:numId="22">
    <w:abstractNumId w:val="35"/>
  </w:num>
  <w:num w:numId="23">
    <w:abstractNumId w:val="32"/>
  </w:num>
  <w:num w:numId="24">
    <w:abstractNumId w:val="7"/>
  </w:num>
  <w:num w:numId="25">
    <w:abstractNumId w:val="21"/>
  </w:num>
  <w:num w:numId="26">
    <w:abstractNumId w:val="27"/>
  </w:num>
  <w:num w:numId="27">
    <w:abstractNumId w:val="31"/>
  </w:num>
  <w:num w:numId="28">
    <w:abstractNumId w:val="1"/>
  </w:num>
  <w:num w:numId="29">
    <w:abstractNumId w:val="28"/>
  </w:num>
  <w:num w:numId="30">
    <w:abstractNumId w:val="15"/>
  </w:num>
  <w:num w:numId="31">
    <w:abstractNumId w:val="34"/>
  </w:num>
  <w:num w:numId="32">
    <w:abstractNumId w:val="4"/>
  </w:num>
  <w:num w:numId="33">
    <w:abstractNumId w:val="19"/>
  </w:num>
  <w:num w:numId="34">
    <w:abstractNumId w:val="13"/>
  </w:num>
  <w:num w:numId="35">
    <w:abstractNumId w:val="22"/>
  </w:num>
  <w:num w:numId="36">
    <w:abstractNumId w:val="14"/>
  </w:num>
  <w:num w:numId="37">
    <w:abstractNumId w:val="0"/>
  </w:num>
  <w:num w:numId="38">
    <w:abstractNumId w:val="17"/>
  </w:num>
  <w:num w:numId="39">
    <w:abstractNumId w:val="6"/>
  </w:num>
  <w:num w:numId="40">
    <w:abstractNumId w:val="12"/>
  </w:num>
  <w:num w:numId="41">
    <w:abstractNumId w:val="2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4096" w:nlCheck="1" w:checkStyle="0"/>
  <w:activeWritingStyle w:appName="MSWord" w:lang="fr-BE"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cxtjQ1NTc3NjBS0lEKTi0uzszPAymwMK0FADRaRw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v0vvfdw3xvfpkefx2j5vrs9zdexwp2vexfx&quot;&gt;My EndNote Library&lt;record-ids&gt;&lt;item&gt;3&lt;/item&gt;&lt;/record-ids&gt;&lt;/item&gt;&lt;/Libraries&gt;"/>
  </w:docVars>
  <w:rsids>
    <w:rsidRoot w:val="00AD6B9C"/>
    <w:rsid w:val="00000372"/>
    <w:rsid w:val="00000C6A"/>
    <w:rsid w:val="00000E22"/>
    <w:rsid w:val="00001172"/>
    <w:rsid w:val="00001A55"/>
    <w:rsid w:val="00002681"/>
    <w:rsid w:val="00002715"/>
    <w:rsid w:val="00002F5C"/>
    <w:rsid w:val="0000326F"/>
    <w:rsid w:val="00003EC3"/>
    <w:rsid w:val="000047D1"/>
    <w:rsid w:val="0000487A"/>
    <w:rsid w:val="00005203"/>
    <w:rsid w:val="00006207"/>
    <w:rsid w:val="000066C7"/>
    <w:rsid w:val="00007087"/>
    <w:rsid w:val="00007AB5"/>
    <w:rsid w:val="00007BA2"/>
    <w:rsid w:val="00010490"/>
    <w:rsid w:val="00010F43"/>
    <w:rsid w:val="000112B6"/>
    <w:rsid w:val="00013581"/>
    <w:rsid w:val="00013683"/>
    <w:rsid w:val="000138AC"/>
    <w:rsid w:val="00013D05"/>
    <w:rsid w:val="00014D4A"/>
    <w:rsid w:val="0001573F"/>
    <w:rsid w:val="0001674B"/>
    <w:rsid w:val="00016F9E"/>
    <w:rsid w:val="0001740C"/>
    <w:rsid w:val="00017622"/>
    <w:rsid w:val="00020247"/>
    <w:rsid w:val="00020DB2"/>
    <w:rsid w:val="000224B5"/>
    <w:rsid w:val="00022681"/>
    <w:rsid w:val="00022C9E"/>
    <w:rsid w:val="000230B9"/>
    <w:rsid w:val="00023622"/>
    <w:rsid w:val="00023B7D"/>
    <w:rsid w:val="000246CF"/>
    <w:rsid w:val="00024C97"/>
    <w:rsid w:val="000251C0"/>
    <w:rsid w:val="00025C0F"/>
    <w:rsid w:val="00027A3C"/>
    <w:rsid w:val="00030B0F"/>
    <w:rsid w:val="00030C2F"/>
    <w:rsid w:val="00030DC5"/>
    <w:rsid w:val="00031B7B"/>
    <w:rsid w:val="000326D4"/>
    <w:rsid w:val="00032721"/>
    <w:rsid w:val="00032781"/>
    <w:rsid w:val="000327B9"/>
    <w:rsid w:val="00033951"/>
    <w:rsid w:val="00033E9E"/>
    <w:rsid w:val="00034EB1"/>
    <w:rsid w:val="00034F08"/>
    <w:rsid w:val="0003516B"/>
    <w:rsid w:val="00035583"/>
    <w:rsid w:val="000360CA"/>
    <w:rsid w:val="000405B2"/>
    <w:rsid w:val="00041335"/>
    <w:rsid w:val="00042E1E"/>
    <w:rsid w:val="00043A46"/>
    <w:rsid w:val="0004535E"/>
    <w:rsid w:val="00045691"/>
    <w:rsid w:val="00045E8E"/>
    <w:rsid w:val="00046D05"/>
    <w:rsid w:val="00047353"/>
    <w:rsid w:val="000473C0"/>
    <w:rsid w:val="00047C22"/>
    <w:rsid w:val="00047C7A"/>
    <w:rsid w:val="0005042D"/>
    <w:rsid w:val="00050F7B"/>
    <w:rsid w:val="00051F7D"/>
    <w:rsid w:val="00052203"/>
    <w:rsid w:val="000528D7"/>
    <w:rsid w:val="000531D9"/>
    <w:rsid w:val="00053338"/>
    <w:rsid w:val="00053747"/>
    <w:rsid w:val="00054D45"/>
    <w:rsid w:val="00054DF6"/>
    <w:rsid w:val="00055052"/>
    <w:rsid w:val="000551EA"/>
    <w:rsid w:val="00055D6A"/>
    <w:rsid w:val="000565E0"/>
    <w:rsid w:val="00056F38"/>
    <w:rsid w:val="00057760"/>
    <w:rsid w:val="00057F93"/>
    <w:rsid w:val="00060418"/>
    <w:rsid w:val="000608F0"/>
    <w:rsid w:val="0006164E"/>
    <w:rsid w:val="00061A29"/>
    <w:rsid w:val="000635A3"/>
    <w:rsid w:val="00063C99"/>
    <w:rsid w:val="00063F16"/>
    <w:rsid w:val="000641F6"/>
    <w:rsid w:val="00064D5C"/>
    <w:rsid w:val="00065A4E"/>
    <w:rsid w:val="00065D26"/>
    <w:rsid w:val="0006759F"/>
    <w:rsid w:val="000706C3"/>
    <w:rsid w:val="000710AD"/>
    <w:rsid w:val="000713CA"/>
    <w:rsid w:val="00071BD9"/>
    <w:rsid w:val="00071CA1"/>
    <w:rsid w:val="0007212B"/>
    <w:rsid w:val="00072FEB"/>
    <w:rsid w:val="00073274"/>
    <w:rsid w:val="0007434D"/>
    <w:rsid w:val="00074D1A"/>
    <w:rsid w:val="00075646"/>
    <w:rsid w:val="000762EC"/>
    <w:rsid w:val="0007657E"/>
    <w:rsid w:val="00076D2B"/>
    <w:rsid w:val="00076F57"/>
    <w:rsid w:val="00077569"/>
    <w:rsid w:val="00081817"/>
    <w:rsid w:val="00081C2A"/>
    <w:rsid w:val="00082839"/>
    <w:rsid w:val="0008293D"/>
    <w:rsid w:val="00082AC7"/>
    <w:rsid w:val="00082B49"/>
    <w:rsid w:val="00083459"/>
    <w:rsid w:val="00083926"/>
    <w:rsid w:val="00083C28"/>
    <w:rsid w:val="00084A6B"/>
    <w:rsid w:val="00084E8A"/>
    <w:rsid w:val="000861EE"/>
    <w:rsid w:val="00087B17"/>
    <w:rsid w:val="00091028"/>
    <w:rsid w:val="00091627"/>
    <w:rsid w:val="00091ACF"/>
    <w:rsid w:val="00093B25"/>
    <w:rsid w:val="00093DCF"/>
    <w:rsid w:val="00094384"/>
    <w:rsid w:val="000952E6"/>
    <w:rsid w:val="000952FA"/>
    <w:rsid w:val="0009560B"/>
    <w:rsid w:val="0009622D"/>
    <w:rsid w:val="000966F8"/>
    <w:rsid w:val="00096E0B"/>
    <w:rsid w:val="0009722F"/>
    <w:rsid w:val="00097843"/>
    <w:rsid w:val="000A1BB6"/>
    <w:rsid w:val="000A25CB"/>
    <w:rsid w:val="000A29B7"/>
    <w:rsid w:val="000A2D4B"/>
    <w:rsid w:val="000A2F07"/>
    <w:rsid w:val="000A4AC9"/>
    <w:rsid w:val="000A5A0B"/>
    <w:rsid w:val="000A5EA8"/>
    <w:rsid w:val="000A6860"/>
    <w:rsid w:val="000B05CC"/>
    <w:rsid w:val="000B1147"/>
    <w:rsid w:val="000B1657"/>
    <w:rsid w:val="000B1F22"/>
    <w:rsid w:val="000B2220"/>
    <w:rsid w:val="000B3FC1"/>
    <w:rsid w:val="000B4E0D"/>
    <w:rsid w:val="000B5714"/>
    <w:rsid w:val="000B5A3B"/>
    <w:rsid w:val="000B64B7"/>
    <w:rsid w:val="000B6B45"/>
    <w:rsid w:val="000C0502"/>
    <w:rsid w:val="000C0843"/>
    <w:rsid w:val="000C120F"/>
    <w:rsid w:val="000C153F"/>
    <w:rsid w:val="000C3408"/>
    <w:rsid w:val="000C61B3"/>
    <w:rsid w:val="000C6D93"/>
    <w:rsid w:val="000C71A6"/>
    <w:rsid w:val="000C724E"/>
    <w:rsid w:val="000C7341"/>
    <w:rsid w:val="000D08CA"/>
    <w:rsid w:val="000D13BC"/>
    <w:rsid w:val="000D15D5"/>
    <w:rsid w:val="000D1CAB"/>
    <w:rsid w:val="000D375A"/>
    <w:rsid w:val="000D455D"/>
    <w:rsid w:val="000D5695"/>
    <w:rsid w:val="000D5BB3"/>
    <w:rsid w:val="000D5DF6"/>
    <w:rsid w:val="000D5F6C"/>
    <w:rsid w:val="000D7517"/>
    <w:rsid w:val="000E01F8"/>
    <w:rsid w:val="000E089E"/>
    <w:rsid w:val="000E18E2"/>
    <w:rsid w:val="000E3116"/>
    <w:rsid w:val="000E3681"/>
    <w:rsid w:val="000E425B"/>
    <w:rsid w:val="000E5482"/>
    <w:rsid w:val="000E7306"/>
    <w:rsid w:val="000E788E"/>
    <w:rsid w:val="000E7D37"/>
    <w:rsid w:val="000F14B0"/>
    <w:rsid w:val="000F2651"/>
    <w:rsid w:val="000F3020"/>
    <w:rsid w:val="000F475F"/>
    <w:rsid w:val="000F66FA"/>
    <w:rsid w:val="000F69A7"/>
    <w:rsid w:val="000F6B15"/>
    <w:rsid w:val="00100371"/>
    <w:rsid w:val="001007D0"/>
    <w:rsid w:val="00100B57"/>
    <w:rsid w:val="00101775"/>
    <w:rsid w:val="001036B3"/>
    <w:rsid w:val="00103904"/>
    <w:rsid w:val="00103C33"/>
    <w:rsid w:val="00103C66"/>
    <w:rsid w:val="00105B37"/>
    <w:rsid w:val="00105B5C"/>
    <w:rsid w:val="00105B89"/>
    <w:rsid w:val="00106174"/>
    <w:rsid w:val="001065AF"/>
    <w:rsid w:val="001074F2"/>
    <w:rsid w:val="00110839"/>
    <w:rsid w:val="00110F30"/>
    <w:rsid w:val="001110B1"/>
    <w:rsid w:val="00111860"/>
    <w:rsid w:val="001122AB"/>
    <w:rsid w:val="00112F78"/>
    <w:rsid w:val="001139CB"/>
    <w:rsid w:val="00113A5D"/>
    <w:rsid w:val="00113AAE"/>
    <w:rsid w:val="00113C3E"/>
    <w:rsid w:val="00113DC5"/>
    <w:rsid w:val="00114771"/>
    <w:rsid w:val="00114C6E"/>
    <w:rsid w:val="00115137"/>
    <w:rsid w:val="00115440"/>
    <w:rsid w:val="001154CD"/>
    <w:rsid w:val="001158D8"/>
    <w:rsid w:val="00115966"/>
    <w:rsid w:val="00115C05"/>
    <w:rsid w:val="0011617F"/>
    <w:rsid w:val="00116B41"/>
    <w:rsid w:val="0011704F"/>
    <w:rsid w:val="0011714B"/>
    <w:rsid w:val="00117C75"/>
    <w:rsid w:val="00117EAF"/>
    <w:rsid w:val="0012009E"/>
    <w:rsid w:val="0012044D"/>
    <w:rsid w:val="00120E13"/>
    <w:rsid w:val="00120EE9"/>
    <w:rsid w:val="00121310"/>
    <w:rsid w:val="00122DD8"/>
    <w:rsid w:val="00123256"/>
    <w:rsid w:val="001234E1"/>
    <w:rsid w:val="001240D8"/>
    <w:rsid w:val="001242B6"/>
    <w:rsid w:val="00124368"/>
    <w:rsid w:val="001253C3"/>
    <w:rsid w:val="00125E5E"/>
    <w:rsid w:val="00126B7F"/>
    <w:rsid w:val="00126C44"/>
    <w:rsid w:val="0012705A"/>
    <w:rsid w:val="00127A20"/>
    <w:rsid w:val="00131905"/>
    <w:rsid w:val="001324FD"/>
    <w:rsid w:val="00134363"/>
    <w:rsid w:val="001344D4"/>
    <w:rsid w:val="00134BF1"/>
    <w:rsid w:val="00135642"/>
    <w:rsid w:val="00135A2E"/>
    <w:rsid w:val="00135C89"/>
    <w:rsid w:val="0013605D"/>
    <w:rsid w:val="001362A1"/>
    <w:rsid w:val="0013688F"/>
    <w:rsid w:val="001371E6"/>
    <w:rsid w:val="00137BCB"/>
    <w:rsid w:val="00137EF9"/>
    <w:rsid w:val="00141751"/>
    <w:rsid w:val="00142F47"/>
    <w:rsid w:val="00144532"/>
    <w:rsid w:val="00146EB3"/>
    <w:rsid w:val="001478A4"/>
    <w:rsid w:val="00150140"/>
    <w:rsid w:val="00150326"/>
    <w:rsid w:val="00150DFB"/>
    <w:rsid w:val="00151F45"/>
    <w:rsid w:val="00151FDE"/>
    <w:rsid w:val="00152F64"/>
    <w:rsid w:val="00153698"/>
    <w:rsid w:val="00155688"/>
    <w:rsid w:val="0015678A"/>
    <w:rsid w:val="00156889"/>
    <w:rsid w:val="00156C9A"/>
    <w:rsid w:val="00156EB9"/>
    <w:rsid w:val="001577EE"/>
    <w:rsid w:val="0016098F"/>
    <w:rsid w:val="00160F2D"/>
    <w:rsid w:val="00161032"/>
    <w:rsid w:val="0016128B"/>
    <w:rsid w:val="00161DB3"/>
    <w:rsid w:val="001626E9"/>
    <w:rsid w:val="00162769"/>
    <w:rsid w:val="0016284C"/>
    <w:rsid w:val="001635CD"/>
    <w:rsid w:val="001638A7"/>
    <w:rsid w:val="00163B11"/>
    <w:rsid w:val="00164025"/>
    <w:rsid w:val="00164190"/>
    <w:rsid w:val="00164431"/>
    <w:rsid w:val="00164752"/>
    <w:rsid w:val="001656CA"/>
    <w:rsid w:val="00165C43"/>
    <w:rsid w:val="00166658"/>
    <w:rsid w:val="00166F63"/>
    <w:rsid w:val="00167258"/>
    <w:rsid w:val="0016738E"/>
    <w:rsid w:val="00167536"/>
    <w:rsid w:val="00167E62"/>
    <w:rsid w:val="001707DC"/>
    <w:rsid w:val="00170BE0"/>
    <w:rsid w:val="00170C22"/>
    <w:rsid w:val="00170E34"/>
    <w:rsid w:val="001722B1"/>
    <w:rsid w:val="00172BCF"/>
    <w:rsid w:val="001739F2"/>
    <w:rsid w:val="00173DB9"/>
    <w:rsid w:val="00173EE7"/>
    <w:rsid w:val="001748B2"/>
    <w:rsid w:val="00175010"/>
    <w:rsid w:val="00175F4C"/>
    <w:rsid w:val="001761E9"/>
    <w:rsid w:val="00176307"/>
    <w:rsid w:val="001765BF"/>
    <w:rsid w:val="001768E8"/>
    <w:rsid w:val="00176901"/>
    <w:rsid w:val="00176ABB"/>
    <w:rsid w:val="001770E4"/>
    <w:rsid w:val="00177297"/>
    <w:rsid w:val="0017786C"/>
    <w:rsid w:val="00177BF1"/>
    <w:rsid w:val="0018036A"/>
    <w:rsid w:val="00180392"/>
    <w:rsid w:val="001804A3"/>
    <w:rsid w:val="00180E7D"/>
    <w:rsid w:val="00181C93"/>
    <w:rsid w:val="00181CDC"/>
    <w:rsid w:val="00182528"/>
    <w:rsid w:val="00182F86"/>
    <w:rsid w:val="001836BD"/>
    <w:rsid w:val="00184DC9"/>
    <w:rsid w:val="001865D2"/>
    <w:rsid w:val="00191158"/>
    <w:rsid w:val="00191166"/>
    <w:rsid w:val="00191527"/>
    <w:rsid w:val="001915E7"/>
    <w:rsid w:val="001919E2"/>
    <w:rsid w:val="00192067"/>
    <w:rsid w:val="001921CC"/>
    <w:rsid w:val="00192251"/>
    <w:rsid w:val="001923B1"/>
    <w:rsid w:val="0019252E"/>
    <w:rsid w:val="00192E21"/>
    <w:rsid w:val="00194105"/>
    <w:rsid w:val="00196059"/>
    <w:rsid w:val="0019618C"/>
    <w:rsid w:val="00196300"/>
    <w:rsid w:val="00196349"/>
    <w:rsid w:val="00196CAE"/>
    <w:rsid w:val="00196FAA"/>
    <w:rsid w:val="00197475"/>
    <w:rsid w:val="00197A46"/>
    <w:rsid w:val="001A0184"/>
    <w:rsid w:val="001A07DC"/>
    <w:rsid w:val="001A1C92"/>
    <w:rsid w:val="001A2B1A"/>
    <w:rsid w:val="001A2FE0"/>
    <w:rsid w:val="001A45ED"/>
    <w:rsid w:val="001A50DF"/>
    <w:rsid w:val="001A55CF"/>
    <w:rsid w:val="001A61B2"/>
    <w:rsid w:val="001A64C3"/>
    <w:rsid w:val="001A6D0D"/>
    <w:rsid w:val="001A6EC5"/>
    <w:rsid w:val="001A78F9"/>
    <w:rsid w:val="001B12E9"/>
    <w:rsid w:val="001B1B6B"/>
    <w:rsid w:val="001B2FC9"/>
    <w:rsid w:val="001B38F1"/>
    <w:rsid w:val="001B3F5C"/>
    <w:rsid w:val="001B404A"/>
    <w:rsid w:val="001B482E"/>
    <w:rsid w:val="001B5358"/>
    <w:rsid w:val="001B57AD"/>
    <w:rsid w:val="001B6479"/>
    <w:rsid w:val="001B6CCD"/>
    <w:rsid w:val="001B6DFD"/>
    <w:rsid w:val="001B752D"/>
    <w:rsid w:val="001B794B"/>
    <w:rsid w:val="001C03F4"/>
    <w:rsid w:val="001C06FF"/>
    <w:rsid w:val="001C0700"/>
    <w:rsid w:val="001C1765"/>
    <w:rsid w:val="001C1C50"/>
    <w:rsid w:val="001C205E"/>
    <w:rsid w:val="001C2808"/>
    <w:rsid w:val="001C295B"/>
    <w:rsid w:val="001C3991"/>
    <w:rsid w:val="001C468E"/>
    <w:rsid w:val="001C49E4"/>
    <w:rsid w:val="001C6F99"/>
    <w:rsid w:val="001C7025"/>
    <w:rsid w:val="001D0094"/>
    <w:rsid w:val="001D070A"/>
    <w:rsid w:val="001D0C75"/>
    <w:rsid w:val="001D15BB"/>
    <w:rsid w:val="001D19C1"/>
    <w:rsid w:val="001D209C"/>
    <w:rsid w:val="001D26E6"/>
    <w:rsid w:val="001D3479"/>
    <w:rsid w:val="001D3728"/>
    <w:rsid w:val="001D38D3"/>
    <w:rsid w:val="001D4323"/>
    <w:rsid w:val="001D4ED3"/>
    <w:rsid w:val="001D51D0"/>
    <w:rsid w:val="001D5718"/>
    <w:rsid w:val="001D634D"/>
    <w:rsid w:val="001D6E5C"/>
    <w:rsid w:val="001D7439"/>
    <w:rsid w:val="001D7A91"/>
    <w:rsid w:val="001E077D"/>
    <w:rsid w:val="001E1EBB"/>
    <w:rsid w:val="001E3068"/>
    <w:rsid w:val="001E36EC"/>
    <w:rsid w:val="001E4382"/>
    <w:rsid w:val="001E4781"/>
    <w:rsid w:val="001E4C22"/>
    <w:rsid w:val="001E4FED"/>
    <w:rsid w:val="001E5297"/>
    <w:rsid w:val="001E616A"/>
    <w:rsid w:val="001E73BE"/>
    <w:rsid w:val="001E748B"/>
    <w:rsid w:val="001E7C8B"/>
    <w:rsid w:val="001E7D73"/>
    <w:rsid w:val="001E7F4D"/>
    <w:rsid w:val="001F025A"/>
    <w:rsid w:val="001F0B0E"/>
    <w:rsid w:val="001F0B97"/>
    <w:rsid w:val="001F199D"/>
    <w:rsid w:val="001F19B7"/>
    <w:rsid w:val="001F2546"/>
    <w:rsid w:val="001F38F9"/>
    <w:rsid w:val="001F3E33"/>
    <w:rsid w:val="001F486E"/>
    <w:rsid w:val="001F48A4"/>
    <w:rsid w:val="001F4C87"/>
    <w:rsid w:val="001F5F25"/>
    <w:rsid w:val="001F605C"/>
    <w:rsid w:val="001F6FCC"/>
    <w:rsid w:val="001F74E1"/>
    <w:rsid w:val="00202B34"/>
    <w:rsid w:val="00203509"/>
    <w:rsid w:val="0020478C"/>
    <w:rsid w:val="00205E14"/>
    <w:rsid w:val="00206232"/>
    <w:rsid w:val="00207321"/>
    <w:rsid w:val="00207996"/>
    <w:rsid w:val="00210C71"/>
    <w:rsid w:val="00212BBB"/>
    <w:rsid w:val="00212C96"/>
    <w:rsid w:val="00213CB3"/>
    <w:rsid w:val="0021443B"/>
    <w:rsid w:val="0021451F"/>
    <w:rsid w:val="00217805"/>
    <w:rsid w:val="00217BA6"/>
    <w:rsid w:val="002203DD"/>
    <w:rsid w:val="0022199D"/>
    <w:rsid w:val="00221EB6"/>
    <w:rsid w:val="00222337"/>
    <w:rsid w:val="00222A30"/>
    <w:rsid w:val="0022341C"/>
    <w:rsid w:val="00224F25"/>
    <w:rsid w:val="00224F71"/>
    <w:rsid w:val="00224FB7"/>
    <w:rsid w:val="002269CD"/>
    <w:rsid w:val="00230F1C"/>
    <w:rsid w:val="00231640"/>
    <w:rsid w:val="00232400"/>
    <w:rsid w:val="0023283D"/>
    <w:rsid w:val="00233A7D"/>
    <w:rsid w:val="00233D32"/>
    <w:rsid w:val="0023450B"/>
    <w:rsid w:val="00234AC2"/>
    <w:rsid w:val="00234B3C"/>
    <w:rsid w:val="002352F7"/>
    <w:rsid w:val="0023615D"/>
    <w:rsid w:val="00236550"/>
    <w:rsid w:val="00240916"/>
    <w:rsid w:val="00241989"/>
    <w:rsid w:val="00242210"/>
    <w:rsid w:val="00243040"/>
    <w:rsid w:val="00244316"/>
    <w:rsid w:val="00244494"/>
    <w:rsid w:val="00244AC7"/>
    <w:rsid w:val="00246EC6"/>
    <w:rsid w:val="00250D0B"/>
    <w:rsid w:val="00252154"/>
    <w:rsid w:val="00252812"/>
    <w:rsid w:val="00252989"/>
    <w:rsid w:val="0025453A"/>
    <w:rsid w:val="00254DA5"/>
    <w:rsid w:val="0025508C"/>
    <w:rsid w:val="00257022"/>
    <w:rsid w:val="0025737C"/>
    <w:rsid w:val="002577BD"/>
    <w:rsid w:val="00257D1D"/>
    <w:rsid w:val="00260CE0"/>
    <w:rsid w:val="00260E0E"/>
    <w:rsid w:val="00261780"/>
    <w:rsid w:val="002617F9"/>
    <w:rsid w:val="00262528"/>
    <w:rsid w:val="002628E3"/>
    <w:rsid w:val="00263070"/>
    <w:rsid w:val="002632AE"/>
    <w:rsid w:val="00263620"/>
    <w:rsid w:val="00263CDD"/>
    <w:rsid w:val="0026595A"/>
    <w:rsid w:val="00265C52"/>
    <w:rsid w:val="00266072"/>
    <w:rsid w:val="00270344"/>
    <w:rsid w:val="00270548"/>
    <w:rsid w:val="002732BE"/>
    <w:rsid w:val="002734B0"/>
    <w:rsid w:val="002738CD"/>
    <w:rsid w:val="00273AB1"/>
    <w:rsid w:val="00273BCD"/>
    <w:rsid w:val="00274263"/>
    <w:rsid w:val="00274AC5"/>
    <w:rsid w:val="00275B4A"/>
    <w:rsid w:val="00276086"/>
    <w:rsid w:val="002762E9"/>
    <w:rsid w:val="002776FE"/>
    <w:rsid w:val="00277A13"/>
    <w:rsid w:val="00277A47"/>
    <w:rsid w:val="00277DE1"/>
    <w:rsid w:val="00280264"/>
    <w:rsid w:val="002804EA"/>
    <w:rsid w:val="00280A73"/>
    <w:rsid w:val="00280F40"/>
    <w:rsid w:val="00280FBB"/>
    <w:rsid w:val="00281087"/>
    <w:rsid w:val="0028189A"/>
    <w:rsid w:val="00282B78"/>
    <w:rsid w:val="00282DCC"/>
    <w:rsid w:val="00283186"/>
    <w:rsid w:val="002834B9"/>
    <w:rsid w:val="002838DC"/>
    <w:rsid w:val="00284CA8"/>
    <w:rsid w:val="00285D7C"/>
    <w:rsid w:val="0028660B"/>
    <w:rsid w:val="00286675"/>
    <w:rsid w:val="0028667D"/>
    <w:rsid w:val="00286C55"/>
    <w:rsid w:val="00286F01"/>
    <w:rsid w:val="0028759C"/>
    <w:rsid w:val="002877D0"/>
    <w:rsid w:val="0029046F"/>
    <w:rsid w:val="002908D1"/>
    <w:rsid w:val="00290FFB"/>
    <w:rsid w:val="00291946"/>
    <w:rsid w:val="00292889"/>
    <w:rsid w:val="002938D9"/>
    <w:rsid w:val="00293D57"/>
    <w:rsid w:val="00294573"/>
    <w:rsid w:val="00296738"/>
    <w:rsid w:val="00296A7C"/>
    <w:rsid w:val="00297624"/>
    <w:rsid w:val="00297E04"/>
    <w:rsid w:val="002A068D"/>
    <w:rsid w:val="002A0FD8"/>
    <w:rsid w:val="002A1321"/>
    <w:rsid w:val="002A13D3"/>
    <w:rsid w:val="002A1608"/>
    <w:rsid w:val="002A191E"/>
    <w:rsid w:val="002A1D20"/>
    <w:rsid w:val="002A46D3"/>
    <w:rsid w:val="002A665A"/>
    <w:rsid w:val="002A72C5"/>
    <w:rsid w:val="002A7566"/>
    <w:rsid w:val="002B021E"/>
    <w:rsid w:val="002B02F3"/>
    <w:rsid w:val="002B0940"/>
    <w:rsid w:val="002B0C71"/>
    <w:rsid w:val="002B1AA8"/>
    <w:rsid w:val="002B25E2"/>
    <w:rsid w:val="002B3800"/>
    <w:rsid w:val="002B4018"/>
    <w:rsid w:val="002B54D1"/>
    <w:rsid w:val="002B5FBF"/>
    <w:rsid w:val="002B660F"/>
    <w:rsid w:val="002B6F42"/>
    <w:rsid w:val="002B712B"/>
    <w:rsid w:val="002B7170"/>
    <w:rsid w:val="002B79B9"/>
    <w:rsid w:val="002B7F70"/>
    <w:rsid w:val="002C00AB"/>
    <w:rsid w:val="002C0170"/>
    <w:rsid w:val="002C0DC7"/>
    <w:rsid w:val="002C112A"/>
    <w:rsid w:val="002C1F18"/>
    <w:rsid w:val="002C221C"/>
    <w:rsid w:val="002C34D1"/>
    <w:rsid w:val="002C3F44"/>
    <w:rsid w:val="002C467D"/>
    <w:rsid w:val="002C5839"/>
    <w:rsid w:val="002C5CB8"/>
    <w:rsid w:val="002C6BA2"/>
    <w:rsid w:val="002C71FA"/>
    <w:rsid w:val="002C76B5"/>
    <w:rsid w:val="002C7BF9"/>
    <w:rsid w:val="002C7CC2"/>
    <w:rsid w:val="002D109F"/>
    <w:rsid w:val="002D152E"/>
    <w:rsid w:val="002D1C29"/>
    <w:rsid w:val="002D33FF"/>
    <w:rsid w:val="002D3CEB"/>
    <w:rsid w:val="002D41D2"/>
    <w:rsid w:val="002D4BB1"/>
    <w:rsid w:val="002D5A3E"/>
    <w:rsid w:val="002D6062"/>
    <w:rsid w:val="002D7315"/>
    <w:rsid w:val="002D7435"/>
    <w:rsid w:val="002D7531"/>
    <w:rsid w:val="002D7730"/>
    <w:rsid w:val="002E0A82"/>
    <w:rsid w:val="002E1794"/>
    <w:rsid w:val="002E1926"/>
    <w:rsid w:val="002E1C96"/>
    <w:rsid w:val="002E2C17"/>
    <w:rsid w:val="002E2D37"/>
    <w:rsid w:val="002E2E45"/>
    <w:rsid w:val="002E4FD9"/>
    <w:rsid w:val="002E51A1"/>
    <w:rsid w:val="002E52A4"/>
    <w:rsid w:val="002E53FE"/>
    <w:rsid w:val="002E6D50"/>
    <w:rsid w:val="002E76D6"/>
    <w:rsid w:val="002E7C8A"/>
    <w:rsid w:val="002E7EC7"/>
    <w:rsid w:val="002F0E21"/>
    <w:rsid w:val="002F0EA8"/>
    <w:rsid w:val="002F59E2"/>
    <w:rsid w:val="002F6E52"/>
    <w:rsid w:val="002F7356"/>
    <w:rsid w:val="002F771D"/>
    <w:rsid w:val="00301C31"/>
    <w:rsid w:val="00302392"/>
    <w:rsid w:val="003029C9"/>
    <w:rsid w:val="00302D76"/>
    <w:rsid w:val="00302E23"/>
    <w:rsid w:val="003039A3"/>
    <w:rsid w:val="003049A0"/>
    <w:rsid w:val="00306084"/>
    <w:rsid w:val="003066E6"/>
    <w:rsid w:val="0030777D"/>
    <w:rsid w:val="00310F36"/>
    <w:rsid w:val="003118F3"/>
    <w:rsid w:val="00311CB3"/>
    <w:rsid w:val="00312162"/>
    <w:rsid w:val="00312269"/>
    <w:rsid w:val="00312DE8"/>
    <w:rsid w:val="00315E0C"/>
    <w:rsid w:val="00316041"/>
    <w:rsid w:val="00316AE7"/>
    <w:rsid w:val="00316C34"/>
    <w:rsid w:val="003200E9"/>
    <w:rsid w:val="003201D7"/>
    <w:rsid w:val="00320B54"/>
    <w:rsid w:val="00321E9D"/>
    <w:rsid w:val="003220C5"/>
    <w:rsid w:val="003223F8"/>
    <w:rsid w:val="00322E0F"/>
    <w:rsid w:val="00323DBF"/>
    <w:rsid w:val="003245D2"/>
    <w:rsid w:val="00324A32"/>
    <w:rsid w:val="00325657"/>
    <w:rsid w:val="00325AAE"/>
    <w:rsid w:val="00326E4D"/>
    <w:rsid w:val="00327257"/>
    <w:rsid w:val="00327D22"/>
    <w:rsid w:val="003302BE"/>
    <w:rsid w:val="00330333"/>
    <w:rsid w:val="00332215"/>
    <w:rsid w:val="00332C43"/>
    <w:rsid w:val="00333B42"/>
    <w:rsid w:val="00333FB6"/>
    <w:rsid w:val="00334888"/>
    <w:rsid w:val="00334F29"/>
    <w:rsid w:val="00335320"/>
    <w:rsid w:val="0033613E"/>
    <w:rsid w:val="00336D4B"/>
    <w:rsid w:val="003374A6"/>
    <w:rsid w:val="00340275"/>
    <w:rsid w:val="003420AF"/>
    <w:rsid w:val="0034239A"/>
    <w:rsid w:val="00342DB9"/>
    <w:rsid w:val="00342F43"/>
    <w:rsid w:val="00342FD6"/>
    <w:rsid w:val="0034536C"/>
    <w:rsid w:val="00347924"/>
    <w:rsid w:val="00347962"/>
    <w:rsid w:val="00347F80"/>
    <w:rsid w:val="003502DD"/>
    <w:rsid w:val="00350709"/>
    <w:rsid w:val="00351B0C"/>
    <w:rsid w:val="00351F0B"/>
    <w:rsid w:val="003525FD"/>
    <w:rsid w:val="00352C19"/>
    <w:rsid w:val="00353025"/>
    <w:rsid w:val="003548D2"/>
    <w:rsid w:val="00354EA4"/>
    <w:rsid w:val="0035566B"/>
    <w:rsid w:val="00355A44"/>
    <w:rsid w:val="0035629D"/>
    <w:rsid w:val="00356593"/>
    <w:rsid w:val="00356EF0"/>
    <w:rsid w:val="00356F1D"/>
    <w:rsid w:val="0035773B"/>
    <w:rsid w:val="00357FBD"/>
    <w:rsid w:val="0036015E"/>
    <w:rsid w:val="003601A2"/>
    <w:rsid w:val="0036097F"/>
    <w:rsid w:val="0036125D"/>
    <w:rsid w:val="00361438"/>
    <w:rsid w:val="00361957"/>
    <w:rsid w:val="00361E53"/>
    <w:rsid w:val="00362F68"/>
    <w:rsid w:val="0036408C"/>
    <w:rsid w:val="003643E7"/>
    <w:rsid w:val="00364962"/>
    <w:rsid w:val="00365BB7"/>
    <w:rsid w:val="00365D1D"/>
    <w:rsid w:val="00366642"/>
    <w:rsid w:val="00370241"/>
    <w:rsid w:val="003707C3"/>
    <w:rsid w:val="00370928"/>
    <w:rsid w:val="00371AD0"/>
    <w:rsid w:val="00371FE7"/>
    <w:rsid w:val="0037206E"/>
    <w:rsid w:val="00373A81"/>
    <w:rsid w:val="003750ED"/>
    <w:rsid w:val="003768CD"/>
    <w:rsid w:val="0037712B"/>
    <w:rsid w:val="00381235"/>
    <w:rsid w:val="00381D33"/>
    <w:rsid w:val="00381EF0"/>
    <w:rsid w:val="003821F1"/>
    <w:rsid w:val="00382C96"/>
    <w:rsid w:val="00382D9A"/>
    <w:rsid w:val="00382F1D"/>
    <w:rsid w:val="00383BD7"/>
    <w:rsid w:val="00385089"/>
    <w:rsid w:val="003866B8"/>
    <w:rsid w:val="00387439"/>
    <w:rsid w:val="00390767"/>
    <w:rsid w:val="00391976"/>
    <w:rsid w:val="00391A0C"/>
    <w:rsid w:val="00392670"/>
    <w:rsid w:val="00394395"/>
    <w:rsid w:val="003945EE"/>
    <w:rsid w:val="003973A0"/>
    <w:rsid w:val="00397B2F"/>
    <w:rsid w:val="003A16D3"/>
    <w:rsid w:val="003A19FC"/>
    <w:rsid w:val="003A2381"/>
    <w:rsid w:val="003A3BD4"/>
    <w:rsid w:val="003A4A23"/>
    <w:rsid w:val="003A4FDD"/>
    <w:rsid w:val="003A63C5"/>
    <w:rsid w:val="003A652C"/>
    <w:rsid w:val="003A6EC3"/>
    <w:rsid w:val="003A6F2F"/>
    <w:rsid w:val="003A7078"/>
    <w:rsid w:val="003A70A4"/>
    <w:rsid w:val="003A7577"/>
    <w:rsid w:val="003A7653"/>
    <w:rsid w:val="003A7C5D"/>
    <w:rsid w:val="003B02DE"/>
    <w:rsid w:val="003B0918"/>
    <w:rsid w:val="003B0BCF"/>
    <w:rsid w:val="003B0F1A"/>
    <w:rsid w:val="003B1662"/>
    <w:rsid w:val="003B1A9A"/>
    <w:rsid w:val="003B1E4C"/>
    <w:rsid w:val="003B203F"/>
    <w:rsid w:val="003B2A60"/>
    <w:rsid w:val="003B393E"/>
    <w:rsid w:val="003B3E44"/>
    <w:rsid w:val="003B3F9A"/>
    <w:rsid w:val="003B41BE"/>
    <w:rsid w:val="003B500E"/>
    <w:rsid w:val="003B616B"/>
    <w:rsid w:val="003B7E60"/>
    <w:rsid w:val="003C08CC"/>
    <w:rsid w:val="003C0A4C"/>
    <w:rsid w:val="003C0B72"/>
    <w:rsid w:val="003C1749"/>
    <w:rsid w:val="003C2007"/>
    <w:rsid w:val="003C2169"/>
    <w:rsid w:val="003C22C3"/>
    <w:rsid w:val="003C2E6C"/>
    <w:rsid w:val="003C3AEA"/>
    <w:rsid w:val="003C4D63"/>
    <w:rsid w:val="003C63F2"/>
    <w:rsid w:val="003C6F91"/>
    <w:rsid w:val="003C730A"/>
    <w:rsid w:val="003C73D3"/>
    <w:rsid w:val="003D0234"/>
    <w:rsid w:val="003D0F61"/>
    <w:rsid w:val="003D1085"/>
    <w:rsid w:val="003D2B96"/>
    <w:rsid w:val="003D30C3"/>
    <w:rsid w:val="003D3133"/>
    <w:rsid w:val="003D3BAD"/>
    <w:rsid w:val="003D46A4"/>
    <w:rsid w:val="003D4A0C"/>
    <w:rsid w:val="003D4FB1"/>
    <w:rsid w:val="003D66C5"/>
    <w:rsid w:val="003D7E41"/>
    <w:rsid w:val="003E0A97"/>
    <w:rsid w:val="003E1243"/>
    <w:rsid w:val="003E1333"/>
    <w:rsid w:val="003E1F6D"/>
    <w:rsid w:val="003E21A2"/>
    <w:rsid w:val="003E27A7"/>
    <w:rsid w:val="003E2C38"/>
    <w:rsid w:val="003E3615"/>
    <w:rsid w:val="003E3921"/>
    <w:rsid w:val="003E3A28"/>
    <w:rsid w:val="003E501C"/>
    <w:rsid w:val="003E5055"/>
    <w:rsid w:val="003E57E7"/>
    <w:rsid w:val="003E623E"/>
    <w:rsid w:val="003E786A"/>
    <w:rsid w:val="003F1A5A"/>
    <w:rsid w:val="003F1BB1"/>
    <w:rsid w:val="003F204B"/>
    <w:rsid w:val="003F2B53"/>
    <w:rsid w:val="003F3882"/>
    <w:rsid w:val="003F3FA0"/>
    <w:rsid w:val="003F4007"/>
    <w:rsid w:val="003F40AA"/>
    <w:rsid w:val="003F42AE"/>
    <w:rsid w:val="003F4D13"/>
    <w:rsid w:val="003F67CE"/>
    <w:rsid w:val="003F6809"/>
    <w:rsid w:val="003F7824"/>
    <w:rsid w:val="003F7894"/>
    <w:rsid w:val="003F7A95"/>
    <w:rsid w:val="003F7BA1"/>
    <w:rsid w:val="00400A27"/>
    <w:rsid w:val="00401269"/>
    <w:rsid w:val="0040145D"/>
    <w:rsid w:val="0040178B"/>
    <w:rsid w:val="004025CA"/>
    <w:rsid w:val="00403AD2"/>
    <w:rsid w:val="004050CD"/>
    <w:rsid w:val="004053AC"/>
    <w:rsid w:val="00405BCB"/>
    <w:rsid w:val="004064AA"/>
    <w:rsid w:val="0041006F"/>
    <w:rsid w:val="00412C5E"/>
    <w:rsid w:val="00412C72"/>
    <w:rsid w:val="004135C1"/>
    <w:rsid w:val="004136EE"/>
    <w:rsid w:val="00413B17"/>
    <w:rsid w:val="00414847"/>
    <w:rsid w:val="00414DE7"/>
    <w:rsid w:val="00415C09"/>
    <w:rsid w:val="004167EB"/>
    <w:rsid w:val="00416CC4"/>
    <w:rsid w:val="004200DC"/>
    <w:rsid w:val="004203D0"/>
    <w:rsid w:val="00420625"/>
    <w:rsid w:val="0042181C"/>
    <w:rsid w:val="00422890"/>
    <w:rsid w:val="00423192"/>
    <w:rsid w:val="004234B9"/>
    <w:rsid w:val="00423A36"/>
    <w:rsid w:val="00423C23"/>
    <w:rsid w:val="004243C8"/>
    <w:rsid w:val="00424530"/>
    <w:rsid w:val="004247A0"/>
    <w:rsid w:val="00424FA3"/>
    <w:rsid w:val="00426B7F"/>
    <w:rsid w:val="004277CD"/>
    <w:rsid w:val="004307CF"/>
    <w:rsid w:val="004328B6"/>
    <w:rsid w:val="00433383"/>
    <w:rsid w:val="0043356D"/>
    <w:rsid w:val="004345F3"/>
    <w:rsid w:val="00435547"/>
    <w:rsid w:val="0043623F"/>
    <w:rsid w:val="0043650F"/>
    <w:rsid w:val="004371CC"/>
    <w:rsid w:val="00437A34"/>
    <w:rsid w:val="00437F66"/>
    <w:rsid w:val="00441883"/>
    <w:rsid w:val="00441C3C"/>
    <w:rsid w:val="00442E83"/>
    <w:rsid w:val="004434E1"/>
    <w:rsid w:val="00443CE4"/>
    <w:rsid w:val="00444C07"/>
    <w:rsid w:val="00444C12"/>
    <w:rsid w:val="00445380"/>
    <w:rsid w:val="00445CDF"/>
    <w:rsid w:val="00447018"/>
    <w:rsid w:val="004470C1"/>
    <w:rsid w:val="00450F20"/>
    <w:rsid w:val="0045199E"/>
    <w:rsid w:val="00451C72"/>
    <w:rsid w:val="00452CE9"/>
    <w:rsid w:val="004534B2"/>
    <w:rsid w:val="00453990"/>
    <w:rsid w:val="00453F37"/>
    <w:rsid w:val="004545B6"/>
    <w:rsid w:val="00454FCA"/>
    <w:rsid w:val="00455CEA"/>
    <w:rsid w:val="004569C7"/>
    <w:rsid w:val="004574A7"/>
    <w:rsid w:val="004609A1"/>
    <w:rsid w:val="00460FED"/>
    <w:rsid w:val="00462F14"/>
    <w:rsid w:val="00463266"/>
    <w:rsid w:val="00463442"/>
    <w:rsid w:val="0046414B"/>
    <w:rsid w:val="004645EE"/>
    <w:rsid w:val="004652CC"/>
    <w:rsid w:val="00465712"/>
    <w:rsid w:val="00465DD4"/>
    <w:rsid w:val="00465E76"/>
    <w:rsid w:val="0046611E"/>
    <w:rsid w:val="004667CC"/>
    <w:rsid w:val="00466A7B"/>
    <w:rsid w:val="00466A87"/>
    <w:rsid w:val="00467673"/>
    <w:rsid w:val="00470ECC"/>
    <w:rsid w:val="004712F6"/>
    <w:rsid w:val="004723F2"/>
    <w:rsid w:val="004729B5"/>
    <w:rsid w:val="00472A04"/>
    <w:rsid w:val="00473D7D"/>
    <w:rsid w:val="00474C41"/>
    <w:rsid w:val="00474E63"/>
    <w:rsid w:val="004755E0"/>
    <w:rsid w:val="00475604"/>
    <w:rsid w:val="0047617B"/>
    <w:rsid w:val="0047710A"/>
    <w:rsid w:val="004777FC"/>
    <w:rsid w:val="00477ABB"/>
    <w:rsid w:val="00481513"/>
    <w:rsid w:val="004816D6"/>
    <w:rsid w:val="00482369"/>
    <w:rsid w:val="00482A99"/>
    <w:rsid w:val="00482E07"/>
    <w:rsid w:val="004830E0"/>
    <w:rsid w:val="00483C48"/>
    <w:rsid w:val="00484365"/>
    <w:rsid w:val="004845FC"/>
    <w:rsid w:val="0048476E"/>
    <w:rsid w:val="00484B1C"/>
    <w:rsid w:val="004856A1"/>
    <w:rsid w:val="0048600F"/>
    <w:rsid w:val="004864B0"/>
    <w:rsid w:val="004864FF"/>
    <w:rsid w:val="00486D53"/>
    <w:rsid w:val="00491234"/>
    <w:rsid w:val="00492FF6"/>
    <w:rsid w:val="0049305A"/>
    <w:rsid w:val="00493245"/>
    <w:rsid w:val="004943D5"/>
    <w:rsid w:val="0049556E"/>
    <w:rsid w:val="004955FC"/>
    <w:rsid w:val="0049598D"/>
    <w:rsid w:val="004963FC"/>
    <w:rsid w:val="00497642"/>
    <w:rsid w:val="004976FE"/>
    <w:rsid w:val="004A097B"/>
    <w:rsid w:val="004A1F48"/>
    <w:rsid w:val="004A24B1"/>
    <w:rsid w:val="004A3AB3"/>
    <w:rsid w:val="004A3D39"/>
    <w:rsid w:val="004A3E61"/>
    <w:rsid w:val="004A457C"/>
    <w:rsid w:val="004A5F51"/>
    <w:rsid w:val="004A6C7D"/>
    <w:rsid w:val="004A6F73"/>
    <w:rsid w:val="004A7593"/>
    <w:rsid w:val="004A7E61"/>
    <w:rsid w:val="004B1D37"/>
    <w:rsid w:val="004B2E3A"/>
    <w:rsid w:val="004B31E2"/>
    <w:rsid w:val="004B4531"/>
    <w:rsid w:val="004B50FC"/>
    <w:rsid w:val="004B5104"/>
    <w:rsid w:val="004B590B"/>
    <w:rsid w:val="004B5E61"/>
    <w:rsid w:val="004B748D"/>
    <w:rsid w:val="004B7B07"/>
    <w:rsid w:val="004C048E"/>
    <w:rsid w:val="004C1543"/>
    <w:rsid w:val="004C282A"/>
    <w:rsid w:val="004C472F"/>
    <w:rsid w:val="004C4B00"/>
    <w:rsid w:val="004C4EEF"/>
    <w:rsid w:val="004C593F"/>
    <w:rsid w:val="004C7356"/>
    <w:rsid w:val="004C7524"/>
    <w:rsid w:val="004D009D"/>
    <w:rsid w:val="004D082D"/>
    <w:rsid w:val="004D12F4"/>
    <w:rsid w:val="004D1582"/>
    <w:rsid w:val="004D16A8"/>
    <w:rsid w:val="004D2210"/>
    <w:rsid w:val="004D2FBE"/>
    <w:rsid w:val="004D532B"/>
    <w:rsid w:val="004D5B46"/>
    <w:rsid w:val="004D64AB"/>
    <w:rsid w:val="004D67B9"/>
    <w:rsid w:val="004D683E"/>
    <w:rsid w:val="004D6B76"/>
    <w:rsid w:val="004D6CD5"/>
    <w:rsid w:val="004D6F86"/>
    <w:rsid w:val="004D72B0"/>
    <w:rsid w:val="004D740F"/>
    <w:rsid w:val="004D7B7B"/>
    <w:rsid w:val="004D7C4B"/>
    <w:rsid w:val="004E045E"/>
    <w:rsid w:val="004E04FE"/>
    <w:rsid w:val="004E2C05"/>
    <w:rsid w:val="004E2C38"/>
    <w:rsid w:val="004E3C52"/>
    <w:rsid w:val="004E4014"/>
    <w:rsid w:val="004E419A"/>
    <w:rsid w:val="004E4451"/>
    <w:rsid w:val="004E47F9"/>
    <w:rsid w:val="004E7378"/>
    <w:rsid w:val="004E742F"/>
    <w:rsid w:val="004E7CD2"/>
    <w:rsid w:val="004E7DD5"/>
    <w:rsid w:val="004F2079"/>
    <w:rsid w:val="004F30CD"/>
    <w:rsid w:val="004F3181"/>
    <w:rsid w:val="004F32EB"/>
    <w:rsid w:val="004F3C6F"/>
    <w:rsid w:val="004F3FD5"/>
    <w:rsid w:val="004F45EB"/>
    <w:rsid w:val="004F4BBC"/>
    <w:rsid w:val="004F4DD6"/>
    <w:rsid w:val="004F5BFE"/>
    <w:rsid w:val="004F5D37"/>
    <w:rsid w:val="004F68B0"/>
    <w:rsid w:val="004F6D77"/>
    <w:rsid w:val="004F7FAA"/>
    <w:rsid w:val="00500761"/>
    <w:rsid w:val="005007F1"/>
    <w:rsid w:val="00500C2C"/>
    <w:rsid w:val="00500C87"/>
    <w:rsid w:val="00501896"/>
    <w:rsid w:val="00502BE4"/>
    <w:rsid w:val="0050315B"/>
    <w:rsid w:val="00504B3F"/>
    <w:rsid w:val="00504BBC"/>
    <w:rsid w:val="00504CB7"/>
    <w:rsid w:val="0050515C"/>
    <w:rsid w:val="005058F0"/>
    <w:rsid w:val="00506852"/>
    <w:rsid w:val="0050692C"/>
    <w:rsid w:val="00507404"/>
    <w:rsid w:val="0051073C"/>
    <w:rsid w:val="005108D8"/>
    <w:rsid w:val="00511447"/>
    <w:rsid w:val="005119F1"/>
    <w:rsid w:val="00512A4D"/>
    <w:rsid w:val="00513246"/>
    <w:rsid w:val="005134D9"/>
    <w:rsid w:val="0051435C"/>
    <w:rsid w:val="005143D7"/>
    <w:rsid w:val="00515148"/>
    <w:rsid w:val="0051593B"/>
    <w:rsid w:val="005167B3"/>
    <w:rsid w:val="005167FC"/>
    <w:rsid w:val="00516C0E"/>
    <w:rsid w:val="00517D0C"/>
    <w:rsid w:val="00520325"/>
    <w:rsid w:val="00520C77"/>
    <w:rsid w:val="005211B1"/>
    <w:rsid w:val="00521B93"/>
    <w:rsid w:val="0052278D"/>
    <w:rsid w:val="00522A44"/>
    <w:rsid w:val="00523EB1"/>
    <w:rsid w:val="0052464B"/>
    <w:rsid w:val="0052485C"/>
    <w:rsid w:val="00525043"/>
    <w:rsid w:val="00525D6A"/>
    <w:rsid w:val="005263FE"/>
    <w:rsid w:val="005264E9"/>
    <w:rsid w:val="005274E0"/>
    <w:rsid w:val="005277BE"/>
    <w:rsid w:val="00527AD1"/>
    <w:rsid w:val="00527C91"/>
    <w:rsid w:val="00527D0A"/>
    <w:rsid w:val="00530189"/>
    <w:rsid w:val="005321E3"/>
    <w:rsid w:val="005322CE"/>
    <w:rsid w:val="0053267A"/>
    <w:rsid w:val="00532ACC"/>
    <w:rsid w:val="00532DED"/>
    <w:rsid w:val="00533BA1"/>
    <w:rsid w:val="00533D49"/>
    <w:rsid w:val="0053493C"/>
    <w:rsid w:val="00536068"/>
    <w:rsid w:val="0053625E"/>
    <w:rsid w:val="005369C0"/>
    <w:rsid w:val="00540790"/>
    <w:rsid w:val="00540B31"/>
    <w:rsid w:val="005413A6"/>
    <w:rsid w:val="0054262B"/>
    <w:rsid w:val="00542747"/>
    <w:rsid w:val="00542852"/>
    <w:rsid w:val="00542CB0"/>
    <w:rsid w:val="00542F3D"/>
    <w:rsid w:val="00542F81"/>
    <w:rsid w:val="00543753"/>
    <w:rsid w:val="00544439"/>
    <w:rsid w:val="0054539A"/>
    <w:rsid w:val="0054582E"/>
    <w:rsid w:val="00547756"/>
    <w:rsid w:val="00547A59"/>
    <w:rsid w:val="00550379"/>
    <w:rsid w:val="00550F19"/>
    <w:rsid w:val="00551E0C"/>
    <w:rsid w:val="00552D64"/>
    <w:rsid w:val="00552EDA"/>
    <w:rsid w:val="00553006"/>
    <w:rsid w:val="00553992"/>
    <w:rsid w:val="00554490"/>
    <w:rsid w:val="0055450B"/>
    <w:rsid w:val="0055536E"/>
    <w:rsid w:val="00555594"/>
    <w:rsid w:val="00560279"/>
    <w:rsid w:val="00560822"/>
    <w:rsid w:val="0056148E"/>
    <w:rsid w:val="0056153D"/>
    <w:rsid w:val="00561B72"/>
    <w:rsid w:val="00561D94"/>
    <w:rsid w:val="00563430"/>
    <w:rsid w:val="00564618"/>
    <w:rsid w:val="005648F0"/>
    <w:rsid w:val="00564A70"/>
    <w:rsid w:val="00564B1C"/>
    <w:rsid w:val="00564CC4"/>
    <w:rsid w:val="00567306"/>
    <w:rsid w:val="00567CC8"/>
    <w:rsid w:val="00570044"/>
    <w:rsid w:val="00570936"/>
    <w:rsid w:val="00570BA1"/>
    <w:rsid w:val="00570F4C"/>
    <w:rsid w:val="00571929"/>
    <w:rsid w:val="00572C58"/>
    <w:rsid w:val="0057395C"/>
    <w:rsid w:val="00573EB3"/>
    <w:rsid w:val="00574941"/>
    <w:rsid w:val="00574B5D"/>
    <w:rsid w:val="00574FD8"/>
    <w:rsid w:val="0057549E"/>
    <w:rsid w:val="00575E4D"/>
    <w:rsid w:val="00577034"/>
    <w:rsid w:val="00580A7F"/>
    <w:rsid w:val="00580C8F"/>
    <w:rsid w:val="00580E4D"/>
    <w:rsid w:val="0058247E"/>
    <w:rsid w:val="005825FD"/>
    <w:rsid w:val="00583262"/>
    <w:rsid w:val="0058345D"/>
    <w:rsid w:val="00583ABE"/>
    <w:rsid w:val="00584E15"/>
    <w:rsid w:val="00587823"/>
    <w:rsid w:val="0059018F"/>
    <w:rsid w:val="00590F5F"/>
    <w:rsid w:val="005918D0"/>
    <w:rsid w:val="00591ED2"/>
    <w:rsid w:val="00592285"/>
    <w:rsid w:val="005926AA"/>
    <w:rsid w:val="00593CCF"/>
    <w:rsid w:val="00594989"/>
    <w:rsid w:val="00595175"/>
    <w:rsid w:val="00595574"/>
    <w:rsid w:val="00595813"/>
    <w:rsid w:val="00595C75"/>
    <w:rsid w:val="00595D10"/>
    <w:rsid w:val="00596C91"/>
    <w:rsid w:val="00597353"/>
    <w:rsid w:val="005A0E4B"/>
    <w:rsid w:val="005A1ACF"/>
    <w:rsid w:val="005A1D3B"/>
    <w:rsid w:val="005A1D45"/>
    <w:rsid w:val="005A35B1"/>
    <w:rsid w:val="005A4386"/>
    <w:rsid w:val="005A47C9"/>
    <w:rsid w:val="005A5635"/>
    <w:rsid w:val="005A5D56"/>
    <w:rsid w:val="005A6346"/>
    <w:rsid w:val="005A67D5"/>
    <w:rsid w:val="005A7024"/>
    <w:rsid w:val="005A7396"/>
    <w:rsid w:val="005B068C"/>
    <w:rsid w:val="005B0A20"/>
    <w:rsid w:val="005B0DC4"/>
    <w:rsid w:val="005B14B1"/>
    <w:rsid w:val="005B1F8C"/>
    <w:rsid w:val="005B2112"/>
    <w:rsid w:val="005B27A1"/>
    <w:rsid w:val="005B2B02"/>
    <w:rsid w:val="005B2DFC"/>
    <w:rsid w:val="005B308E"/>
    <w:rsid w:val="005B3191"/>
    <w:rsid w:val="005B339C"/>
    <w:rsid w:val="005B38BF"/>
    <w:rsid w:val="005B3B73"/>
    <w:rsid w:val="005B478E"/>
    <w:rsid w:val="005B4F51"/>
    <w:rsid w:val="005B597A"/>
    <w:rsid w:val="005B6B35"/>
    <w:rsid w:val="005B78BD"/>
    <w:rsid w:val="005B799B"/>
    <w:rsid w:val="005C02B8"/>
    <w:rsid w:val="005C05B2"/>
    <w:rsid w:val="005C0FBB"/>
    <w:rsid w:val="005C13D7"/>
    <w:rsid w:val="005C15C0"/>
    <w:rsid w:val="005C188A"/>
    <w:rsid w:val="005C1DC8"/>
    <w:rsid w:val="005C1EFB"/>
    <w:rsid w:val="005C3447"/>
    <w:rsid w:val="005C3C2D"/>
    <w:rsid w:val="005C4A09"/>
    <w:rsid w:val="005C5654"/>
    <w:rsid w:val="005C5FA2"/>
    <w:rsid w:val="005C6766"/>
    <w:rsid w:val="005C6826"/>
    <w:rsid w:val="005C6AC1"/>
    <w:rsid w:val="005C6EE2"/>
    <w:rsid w:val="005C7CE3"/>
    <w:rsid w:val="005C7E2E"/>
    <w:rsid w:val="005D0825"/>
    <w:rsid w:val="005D0FB6"/>
    <w:rsid w:val="005D1541"/>
    <w:rsid w:val="005D2C1D"/>
    <w:rsid w:val="005D3108"/>
    <w:rsid w:val="005D3802"/>
    <w:rsid w:val="005D42BC"/>
    <w:rsid w:val="005D48E1"/>
    <w:rsid w:val="005D71BC"/>
    <w:rsid w:val="005D732C"/>
    <w:rsid w:val="005E0002"/>
    <w:rsid w:val="005E06A3"/>
    <w:rsid w:val="005E1B9F"/>
    <w:rsid w:val="005E1CF8"/>
    <w:rsid w:val="005E4829"/>
    <w:rsid w:val="005E579E"/>
    <w:rsid w:val="005E7424"/>
    <w:rsid w:val="005F0D19"/>
    <w:rsid w:val="005F1C65"/>
    <w:rsid w:val="005F205B"/>
    <w:rsid w:val="005F3999"/>
    <w:rsid w:val="005F4F0D"/>
    <w:rsid w:val="005F541A"/>
    <w:rsid w:val="005F55F4"/>
    <w:rsid w:val="005F6A24"/>
    <w:rsid w:val="005F6A71"/>
    <w:rsid w:val="005F6CAD"/>
    <w:rsid w:val="005F736A"/>
    <w:rsid w:val="005F754F"/>
    <w:rsid w:val="0060044C"/>
    <w:rsid w:val="00600B94"/>
    <w:rsid w:val="00601360"/>
    <w:rsid w:val="006028BE"/>
    <w:rsid w:val="006046C9"/>
    <w:rsid w:val="0060474D"/>
    <w:rsid w:val="0060574C"/>
    <w:rsid w:val="006063E6"/>
    <w:rsid w:val="0060694F"/>
    <w:rsid w:val="00606B80"/>
    <w:rsid w:val="00606EE6"/>
    <w:rsid w:val="006072C5"/>
    <w:rsid w:val="00607ED2"/>
    <w:rsid w:val="00611789"/>
    <w:rsid w:val="006128DF"/>
    <w:rsid w:val="00613BB8"/>
    <w:rsid w:val="00614355"/>
    <w:rsid w:val="006144F6"/>
    <w:rsid w:val="0061493E"/>
    <w:rsid w:val="00614A31"/>
    <w:rsid w:val="00615D5F"/>
    <w:rsid w:val="00616196"/>
    <w:rsid w:val="006162FC"/>
    <w:rsid w:val="00616548"/>
    <w:rsid w:val="006168C3"/>
    <w:rsid w:val="00617605"/>
    <w:rsid w:val="006202D3"/>
    <w:rsid w:val="006216FE"/>
    <w:rsid w:val="00621A6D"/>
    <w:rsid w:val="00621A8B"/>
    <w:rsid w:val="00622AC2"/>
    <w:rsid w:val="00622E62"/>
    <w:rsid w:val="006231E8"/>
    <w:rsid w:val="006234DA"/>
    <w:rsid w:val="00623F7F"/>
    <w:rsid w:val="006248D6"/>
    <w:rsid w:val="006248DB"/>
    <w:rsid w:val="006255B6"/>
    <w:rsid w:val="00626E55"/>
    <w:rsid w:val="0062737D"/>
    <w:rsid w:val="006273DD"/>
    <w:rsid w:val="00630600"/>
    <w:rsid w:val="00630916"/>
    <w:rsid w:val="006316D7"/>
    <w:rsid w:val="006319E9"/>
    <w:rsid w:val="00631E94"/>
    <w:rsid w:val="006324A3"/>
    <w:rsid w:val="006328BD"/>
    <w:rsid w:val="0063300E"/>
    <w:rsid w:val="006330A2"/>
    <w:rsid w:val="00634EDD"/>
    <w:rsid w:val="00634F31"/>
    <w:rsid w:val="00634F34"/>
    <w:rsid w:val="00634FF2"/>
    <w:rsid w:val="00635258"/>
    <w:rsid w:val="00635DAA"/>
    <w:rsid w:val="00635F0E"/>
    <w:rsid w:val="0063648B"/>
    <w:rsid w:val="006366AF"/>
    <w:rsid w:val="00636A75"/>
    <w:rsid w:val="00636ABE"/>
    <w:rsid w:val="0064000A"/>
    <w:rsid w:val="0064073E"/>
    <w:rsid w:val="00640950"/>
    <w:rsid w:val="00643668"/>
    <w:rsid w:val="00643F55"/>
    <w:rsid w:val="00644399"/>
    <w:rsid w:val="00644C27"/>
    <w:rsid w:val="00644F85"/>
    <w:rsid w:val="00645357"/>
    <w:rsid w:val="0064585C"/>
    <w:rsid w:val="006466CF"/>
    <w:rsid w:val="006469F0"/>
    <w:rsid w:val="00646FB2"/>
    <w:rsid w:val="0064767C"/>
    <w:rsid w:val="0064781E"/>
    <w:rsid w:val="00650765"/>
    <w:rsid w:val="006507BC"/>
    <w:rsid w:val="0065107F"/>
    <w:rsid w:val="0065113F"/>
    <w:rsid w:val="00651568"/>
    <w:rsid w:val="006516E2"/>
    <w:rsid w:val="00652066"/>
    <w:rsid w:val="006525F3"/>
    <w:rsid w:val="006532F5"/>
    <w:rsid w:val="006541E4"/>
    <w:rsid w:val="006561E3"/>
    <w:rsid w:val="006567D8"/>
    <w:rsid w:val="006611C7"/>
    <w:rsid w:val="0066144A"/>
    <w:rsid w:val="00661D24"/>
    <w:rsid w:val="006626C0"/>
    <w:rsid w:val="006626D1"/>
    <w:rsid w:val="00663478"/>
    <w:rsid w:val="00663B18"/>
    <w:rsid w:val="0066436F"/>
    <w:rsid w:val="00664D31"/>
    <w:rsid w:val="00665CC7"/>
    <w:rsid w:val="0066689F"/>
    <w:rsid w:val="00667FF6"/>
    <w:rsid w:val="006708F0"/>
    <w:rsid w:val="00670B00"/>
    <w:rsid w:val="00670DE6"/>
    <w:rsid w:val="006710FC"/>
    <w:rsid w:val="00671C8F"/>
    <w:rsid w:val="00672E81"/>
    <w:rsid w:val="00673490"/>
    <w:rsid w:val="0067369A"/>
    <w:rsid w:val="0067415F"/>
    <w:rsid w:val="0067467D"/>
    <w:rsid w:val="006746F8"/>
    <w:rsid w:val="006748D5"/>
    <w:rsid w:val="0067537E"/>
    <w:rsid w:val="006756AC"/>
    <w:rsid w:val="00675898"/>
    <w:rsid w:val="00676201"/>
    <w:rsid w:val="00680220"/>
    <w:rsid w:val="006808CA"/>
    <w:rsid w:val="0068096B"/>
    <w:rsid w:val="00681425"/>
    <w:rsid w:val="00681D02"/>
    <w:rsid w:val="0068284D"/>
    <w:rsid w:val="00682A76"/>
    <w:rsid w:val="006830D4"/>
    <w:rsid w:val="006839C7"/>
    <w:rsid w:val="00684FD1"/>
    <w:rsid w:val="0068572D"/>
    <w:rsid w:val="00685ED2"/>
    <w:rsid w:val="00690DFD"/>
    <w:rsid w:val="006912BB"/>
    <w:rsid w:val="00692196"/>
    <w:rsid w:val="00693785"/>
    <w:rsid w:val="00694485"/>
    <w:rsid w:val="006946E5"/>
    <w:rsid w:val="0069492E"/>
    <w:rsid w:val="00694DA8"/>
    <w:rsid w:val="00695D29"/>
    <w:rsid w:val="0069620D"/>
    <w:rsid w:val="00697C4C"/>
    <w:rsid w:val="006A0315"/>
    <w:rsid w:val="006A099E"/>
    <w:rsid w:val="006A30C2"/>
    <w:rsid w:val="006A4DA2"/>
    <w:rsid w:val="006A5D26"/>
    <w:rsid w:val="006A5DEB"/>
    <w:rsid w:val="006A6A90"/>
    <w:rsid w:val="006A6BE5"/>
    <w:rsid w:val="006A6C28"/>
    <w:rsid w:val="006A7A45"/>
    <w:rsid w:val="006B210D"/>
    <w:rsid w:val="006B262D"/>
    <w:rsid w:val="006B2A47"/>
    <w:rsid w:val="006B358B"/>
    <w:rsid w:val="006B3965"/>
    <w:rsid w:val="006B4409"/>
    <w:rsid w:val="006B44F0"/>
    <w:rsid w:val="006B544E"/>
    <w:rsid w:val="006B70DA"/>
    <w:rsid w:val="006B70E1"/>
    <w:rsid w:val="006B72DC"/>
    <w:rsid w:val="006C27CA"/>
    <w:rsid w:val="006C288F"/>
    <w:rsid w:val="006C2AB7"/>
    <w:rsid w:val="006C3614"/>
    <w:rsid w:val="006C3748"/>
    <w:rsid w:val="006C47E3"/>
    <w:rsid w:val="006C5161"/>
    <w:rsid w:val="006C5355"/>
    <w:rsid w:val="006C54C5"/>
    <w:rsid w:val="006C5D66"/>
    <w:rsid w:val="006C5FAB"/>
    <w:rsid w:val="006C708C"/>
    <w:rsid w:val="006C7F82"/>
    <w:rsid w:val="006D0D7D"/>
    <w:rsid w:val="006D1EDC"/>
    <w:rsid w:val="006D2053"/>
    <w:rsid w:val="006D2377"/>
    <w:rsid w:val="006D3202"/>
    <w:rsid w:val="006D34DE"/>
    <w:rsid w:val="006D50A8"/>
    <w:rsid w:val="006D513D"/>
    <w:rsid w:val="006D5B58"/>
    <w:rsid w:val="006D5BF5"/>
    <w:rsid w:val="006D5E33"/>
    <w:rsid w:val="006D629B"/>
    <w:rsid w:val="006D66A5"/>
    <w:rsid w:val="006D6831"/>
    <w:rsid w:val="006D6B64"/>
    <w:rsid w:val="006D7F5A"/>
    <w:rsid w:val="006E0A3D"/>
    <w:rsid w:val="006E0DFC"/>
    <w:rsid w:val="006E18B5"/>
    <w:rsid w:val="006E274B"/>
    <w:rsid w:val="006E2AD7"/>
    <w:rsid w:val="006E3A66"/>
    <w:rsid w:val="006E3D2E"/>
    <w:rsid w:val="006E4424"/>
    <w:rsid w:val="006E54DD"/>
    <w:rsid w:val="006E6C21"/>
    <w:rsid w:val="006E6FD3"/>
    <w:rsid w:val="006E785D"/>
    <w:rsid w:val="006F03CC"/>
    <w:rsid w:val="006F132F"/>
    <w:rsid w:val="006F133C"/>
    <w:rsid w:val="006F2F99"/>
    <w:rsid w:val="006F37A3"/>
    <w:rsid w:val="006F38AA"/>
    <w:rsid w:val="006F3B2B"/>
    <w:rsid w:val="006F3B5B"/>
    <w:rsid w:val="006F58A4"/>
    <w:rsid w:val="006F6FFE"/>
    <w:rsid w:val="006F74C9"/>
    <w:rsid w:val="006F7A3C"/>
    <w:rsid w:val="00701882"/>
    <w:rsid w:val="00702C03"/>
    <w:rsid w:val="007039A9"/>
    <w:rsid w:val="00703C80"/>
    <w:rsid w:val="0070400B"/>
    <w:rsid w:val="0070448D"/>
    <w:rsid w:val="00704AA1"/>
    <w:rsid w:val="00704E76"/>
    <w:rsid w:val="00705B8E"/>
    <w:rsid w:val="007076D6"/>
    <w:rsid w:val="00707869"/>
    <w:rsid w:val="00707B17"/>
    <w:rsid w:val="00710494"/>
    <w:rsid w:val="00710B07"/>
    <w:rsid w:val="00710BDD"/>
    <w:rsid w:val="00711B54"/>
    <w:rsid w:val="00711CCB"/>
    <w:rsid w:val="00711D45"/>
    <w:rsid w:val="00711F63"/>
    <w:rsid w:val="007123C7"/>
    <w:rsid w:val="007128BD"/>
    <w:rsid w:val="00712CFF"/>
    <w:rsid w:val="00712DC3"/>
    <w:rsid w:val="00712E99"/>
    <w:rsid w:val="00713547"/>
    <w:rsid w:val="00713CF7"/>
    <w:rsid w:val="007140B5"/>
    <w:rsid w:val="00714DB8"/>
    <w:rsid w:val="0071590E"/>
    <w:rsid w:val="00715A66"/>
    <w:rsid w:val="00715C36"/>
    <w:rsid w:val="00715E04"/>
    <w:rsid w:val="00717561"/>
    <w:rsid w:val="007178E4"/>
    <w:rsid w:val="00717DFF"/>
    <w:rsid w:val="00720914"/>
    <w:rsid w:val="007219F0"/>
    <w:rsid w:val="00722A0F"/>
    <w:rsid w:val="007242F6"/>
    <w:rsid w:val="00726869"/>
    <w:rsid w:val="00727BE6"/>
    <w:rsid w:val="00727D0A"/>
    <w:rsid w:val="00727EB5"/>
    <w:rsid w:val="00730443"/>
    <w:rsid w:val="00730DFC"/>
    <w:rsid w:val="00731D4D"/>
    <w:rsid w:val="00732083"/>
    <w:rsid w:val="00734E67"/>
    <w:rsid w:val="00734F9A"/>
    <w:rsid w:val="00735373"/>
    <w:rsid w:val="00735E0C"/>
    <w:rsid w:val="00737204"/>
    <w:rsid w:val="00737E99"/>
    <w:rsid w:val="0074003E"/>
    <w:rsid w:val="00740DEF"/>
    <w:rsid w:val="00741016"/>
    <w:rsid w:val="007416A3"/>
    <w:rsid w:val="00741A2C"/>
    <w:rsid w:val="00741E2F"/>
    <w:rsid w:val="00742AF9"/>
    <w:rsid w:val="00743AEC"/>
    <w:rsid w:val="00743DB4"/>
    <w:rsid w:val="00744F9E"/>
    <w:rsid w:val="007465C2"/>
    <w:rsid w:val="0074694E"/>
    <w:rsid w:val="00746AF9"/>
    <w:rsid w:val="00746FDF"/>
    <w:rsid w:val="0074703C"/>
    <w:rsid w:val="007500EA"/>
    <w:rsid w:val="007503D3"/>
    <w:rsid w:val="00750A9A"/>
    <w:rsid w:val="007526B2"/>
    <w:rsid w:val="00753A09"/>
    <w:rsid w:val="0075446E"/>
    <w:rsid w:val="00754E6B"/>
    <w:rsid w:val="007556BB"/>
    <w:rsid w:val="007558A1"/>
    <w:rsid w:val="0075779D"/>
    <w:rsid w:val="007579A7"/>
    <w:rsid w:val="00757B80"/>
    <w:rsid w:val="00757FF8"/>
    <w:rsid w:val="007609A9"/>
    <w:rsid w:val="00760F45"/>
    <w:rsid w:val="00761643"/>
    <w:rsid w:val="007617D9"/>
    <w:rsid w:val="00761AD9"/>
    <w:rsid w:val="00761BAD"/>
    <w:rsid w:val="00761E46"/>
    <w:rsid w:val="0076275F"/>
    <w:rsid w:val="00762AC7"/>
    <w:rsid w:val="00763320"/>
    <w:rsid w:val="00763B31"/>
    <w:rsid w:val="00763EC7"/>
    <w:rsid w:val="007641B4"/>
    <w:rsid w:val="007648CC"/>
    <w:rsid w:val="007660B4"/>
    <w:rsid w:val="0076617C"/>
    <w:rsid w:val="00767F65"/>
    <w:rsid w:val="007707AF"/>
    <w:rsid w:val="007708FB"/>
    <w:rsid w:val="00770E62"/>
    <w:rsid w:val="00771053"/>
    <w:rsid w:val="00772ED3"/>
    <w:rsid w:val="0077323B"/>
    <w:rsid w:val="00773B5C"/>
    <w:rsid w:val="00774910"/>
    <w:rsid w:val="007754B5"/>
    <w:rsid w:val="00775AAF"/>
    <w:rsid w:val="00775D47"/>
    <w:rsid w:val="00777D5E"/>
    <w:rsid w:val="00777E39"/>
    <w:rsid w:val="00780086"/>
    <w:rsid w:val="007802F7"/>
    <w:rsid w:val="0078116B"/>
    <w:rsid w:val="007814A8"/>
    <w:rsid w:val="00781990"/>
    <w:rsid w:val="00782084"/>
    <w:rsid w:val="0078244C"/>
    <w:rsid w:val="007825C0"/>
    <w:rsid w:val="00783E5D"/>
    <w:rsid w:val="00783ED6"/>
    <w:rsid w:val="00783F23"/>
    <w:rsid w:val="00784477"/>
    <w:rsid w:val="00784FC2"/>
    <w:rsid w:val="00785EB7"/>
    <w:rsid w:val="0078682A"/>
    <w:rsid w:val="00787422"/>
    <w:rsid w:val="00787C6F"/>
    <w:rsid w:val="00787DE4"/>
    <w:rsid w:val="0079004B"/>
    <w:rsid w:val="0079022B"/>
    <w:rsid w:val="007904EF"/>
    <w:rsid w:val="00790D06"/>
    <w:rsid w:val="007916EE"/>
    <w:rsid w:val="00791B98"/>
    <w:rsid w:val="00791D3C"/>
    <w:rsid w:val="007933CD"/>
    <w:rsid w:val="00793727"/>
    <w:rsid w:val="007940B0"/>
    <w:rsid w:val="007941DC"/>
    <w:rsid w:val="00794C43"/>
    <w:rsid w:val="00795100"/>
    <w:rsid w:val="007957D7"/>
    <w:rsid w:val="007958E9"/>
    <w:rsid w:val="00796502"/>
    <w:rsid w:val="00796955"/>
    <w:rsid w:val="00796C94"/>
    <w:rsid w:val="007976F8"/>
    <w:rsid w:val="00797D8C"/>
    <w:rsid w:val="00797E32"/>
    <w:rsid w:val="007A05FC"/>
    <w:rsid w:val="007A12B7"/>
    <w:rsid w:val="007A27D8"/>
    <w:rsid w:val="007A3991"/>
    <w:rsid w:val="007A3AA2"/>
    <w:rsid w:val="007A45DD"/>
    <w:rsid w:val="007A49C3"/>
    <w:rsid w:val="007A4EE9"/>
    <w:rsid w:val="007A632F"/>
    <w:rsid w:val="007A77AB"/>
    <w:rsid w:val="007A7AAA"/>
    <w:rsid w:val="007B11FF"/>
    <w:rsid w:val="007B1F5F"/>
    <w:rsid w:val="007B2172"/>
    <w:rsid w:val="007B24B8"/>
    <w:rsid w:val="007B2EDE"/>
    <w:rsid w:val="007B5E01"/>
    <w:rsid w:val="007B601E"/>
    <w:rsid w:val="007B676F"/>
    <w:rsid w:val="007B770A"/>
    <w:rsid w:val="007C0890"/>
    <w:rsid w:val="007C257D"/>
    <w:rsid w:val="007C3BCC"/>
    <w:rsid w:val="007C6627"/>
    <w:rsid w:val="007C70B1"/>
    <w:rsid w:val="007C7AE9"/>
    <w:rsid w:val="007C7D07"/>
    <w:rsid w:val="007C7D59"/>
    <w:rsid w:val="007D07A5"/>
    <w:rsid w:val="007D1CE6"/>
    <w:rsid w:val="007D3140"/>
    <w:rsid w:val="007D4BA3"/>
    <w:rsid w:val="007D5865"/>
    <w:rsid w:val="007D62EB"/>
    <w:rsid w:val="007D6418"/>
    <w:rsid w:val="007E0096"/>
    <w:rsid w:val="007E0389"/>
    <w:rsid w:val="007E04E6"/>
    <w:rsid w:val="007E1B45"/>
    <w:rsid w:val="007E2AE7"/>
    <w:rsid w:val="007E34EA"/>
    <w:rsid w:val="007E3E54"/>
    <w:rsid w:val="007E4191"/>
    <w:rsid w:val="007E519F"/>
    <w:rsid w:val="007E558F"/>
    <w:rsid w:val="007E560D"/>
    <w:rsid w:val="007E6059"/>
    <w:rsid w:val="007E6707"/>
    <w:rsid w:val="007E67BB"/>
    <w:rsid w:val="007E68F4"/>
    <w:rsid w:val="007E698F"/>
    <w:rsid w:val="007F0003"/>
    <w:rsid w:val="007F0195"/>
    <w:rsid w:val="007F0403"/>
    <w:rsid w:val="007F0567"/>
    <w:rsid w:val="007F0A6A"/>
    <w:rsid w:val="007F0BC4"/>
    <w:rsid w:val="007F0D9C"/>
    <w:rsid w:val="007F1E81"/>
    <w:rsid w:val="007F2027"/>
    <w:rsid w:val="007F230C"/>
    <w:rsid w:val="007F4659"/>
    <w:rsid w:val="007F4B96"/>
    <w:rsid w:val="007F532C"/>
    <w:rsid w:val="007F6067"/>
    <w:rsid w:val="007F6434"/>
    <w:rsid w:val="007F692A"/>
    <w:rsid w:val="007F6B23"/>
    <w:rsid w:val="007F70A4"/>
    <w:rsid w:val="007F7124"/>
    <w:rsid w:val="00800302"/>
    <w:rsid w:val="00800C04"/>
    <w:rsid w:val="00800CF6"/>
    <w:rsid w:val="0080187B"/>
    <w:rsid w:val="008024AC"/>
    <w:rsid w:val="008025B0"/>
    <w:rsid w:val="00804A62"/>
    <w:rsid w:val="00804BE3"/>
    <w:rsid w:val="00804C62"/>
    <w:rsid w:val="008052ED"/>
    <w:rsid w:val="00805B51"/>
    <w:rsid w:val="00806B40"/>
    <w:rsid w:val="00806C46"/>
    <w:rsid w:val="00807034"/>
    <w:rsid w:val="008070BF"/>
    <w:rsid w:val="0080730D"/>
    <w:rsid w:val="00807417"/>
    <w:rsid w:val="00807548"/>
    <w:rsid w:val="008076AA"/>
    <w:rsid w:val="00810DA4"/>
    <w:rsid w:val="00812C81"/>
    <w:rsid w:val="00813806"/>
    <w:rsid w:val="00814247"/>
    <w:rsid w:val="0081441E"/>
    <w:rsid w:val="00816232"/>
    <w:rsid w:val="0081643B"/>
    <w:rsid w:val="008170CC"/>
    <w:rsid w:val="00817188"/>
    <w:rsid w:val="0081734D"/>
    <w:rsid w:val="008176A0"/>
    <w:rsid w:val="008201A4"/>
    <w:rsid w:val="008205A7"/>
    <w:rsid w:val="008218C4"/>
    <w:rsid w:val="00821CCF"/>
    <w:rsid w:val="008222E0"/>
    <w:rsid w:val="00822534"/>
    <w:rsid w:val="00822A83"/>
    <w:rsid w:val="00824204"/>
    <w:rsid w:val="00824332"/>
    <w:rsid w:val="008262DE"/>
    <w:rsid w:val="00826368"/>
    <w:rsid w:val="0082691B"/>
    <w:rsid w:val="008271F0"/>
    <w:rsid w:val="00830780"/>
    <w:rsid w:val="00831723"/>
    <w:rsid w:val="0083186A"/>
    <w:rsid w:val="00832E27"/>
    <w:rsid w:val="008344D8"/>
    <w:rsid w:val="0083778A"/>
    <w:rsid w:val="00840F89"/>
    <w:rsid w:val="00841101"/>
    <w:rsid w:val="00842067"/>
    <w:rsid w:val="00842187"/>
    <w:rsid w:val="008423D8"/>
    <w:rsid w:val="0084298D"/>
    <w:rsid w:val="00843B55"/>
    <w:rsid w:val="008448D9"/>
    <w:rsid w:val="00846A0B"/>
    <w:rsid w:val="00847500"/>
    <w:rsid w:val="008479C4"/>
    <w:rsid w:val="00850692"/>
    <w:rsid w:val="00851172"/>
    <w:rsid w:val="008524E6"/>
    <w:rsid w:val="00852711"/>
    <w:rsid w:val="00852CD8"/>
    <w:rsid w:val="00852FC2"/>
    <w:rsid w:val="0085374A"/>
    <w:rsid w:val="0085499B"/>
    <w:rsid w:val="00855106"/>
    <w:rsid w:val="00856602"/>
    <w:rsid w:val="00856BF0"/>
    <w:rsid w:val="00856D42"/>
    <w:rsid w:val="00856F17"/>
    <w:rsid w:val="008605B5"/>
    <w:rsid w:val="008614B8"/>
    <w:rsid w:val="0086267D"/>
    <w:rsid w:val="00863763"/>
    <w:rsid w:val="00863A6B"/>
    <w:rsid w:val="00865419"/>
    <w:rsid w:val="00865C22"/>
    <w:rsid w:val="00865F15"/>
    <w:rsid w:val="008679AD"/>
    <w:rsid w:val="008700D7"/>
    <w:rsid w:val="008704EA"/>
    <w:rsid w:val="008707B5"/>
    <w:rsid w:val="00870BB7"/>
    <w:rsid w:val="0087157C"/>
    <w:rsid w:val="00871B87"/>
    <w:rsid w:val="00872C15"/>
    <w:rsid w:val="008730CB"/>
    <w:rsid w:val="0087404A"/>
    <w:rsid w:val="00875658"/>
    <w:rsid w:val="008779E3"/>
    <w:rsid w:val="00877E42"/>
    <w:rsid w:val="008804F4"/>
    <w:rsid w:val="00880E3A"/>
    <w:rsid w:val="0088206A"/>
    <w:rsid w:val="00882559"/>
    <w:rsid w:val="00882A06"/>
    <w:rsid w:val="00883147"/>
    <w:rsid w:val="008838FF"/>
    <w:rsid w:val="00884366"/>
    <w:rsid w:val="00884848"/>
    <w:rsid w:val="008849F7"/>
    <w:rsid w:val="00884C44"/>
    <w:rsid w:val="00884E62"/>
    <w:rsid w:val="00884F50"/>
    <w:rsid w:val="008852DE"/>
    <w:rsid w:val="00885706"/>
    <w:rsid w:val="0088691A"/>
    <w:rsid w:val="00886E95"/>
    <w:rsid w:val="00887656"/>
    <w:rsid w:val="00887965"/>
    <w:rsid w:val="00887FA1"/>
    <w:rsid w:val="008900A2"/>
    <w:rsid w:val="00890198"/>
    <w:rsid w:val="008901E4"/>
    <w:rsid w:val="008913E0"/>
    <w:rsid w:val="00891919"/>
    <w:rsid w:val="00891C33"/>
    <w:rsid w:val="0089284F"/>
    <w:rsid w:val="00893822"/>
    <w:rsid w:val="00893907"/>
    <w:rsid w:val="00893E96"/>
    <w:rsid w:val="00893F31"/>
    <w:rsid w:val="008940A0"/>
    <w:rsid w:val="00894489"/>
    <w:rsid w:val="008949B7"/>
    <w:rsid w:val="00894AE7"/>
    <w:rsid w:val="00894EF3"/>
    <w:rsid w:val="00895297"/>
    <w:rsid w:val="008952F3"/>
    <w:rsid w:val="0089657E"/>
    <w:rsid w:val="00896BAB"/>
    <w:rsid w:val="00897AEA"/>
    <w:rsid w:val="00897F57"/>
    <w:rsid w:val="008A06ED"/>
    <w:rsid w:val="008A1DFF"/>
    <w:rsid w:val="008A279D"/>
    <w:rsid w:val="008A2825"/>
    <w:rsid w:val="008A2A9E"/>
    <w:rsid w:val="008A2BFA"/>
    <w:rsid w:val="008A2E82"/>
    <w:rsid w:val="008A2F89"/>
    <w:rsid w:val="008A3841"/>
    <w:rsid w:val="008A4F99"/>
    <w:rsid w:val="008A52A9"/>
    <w:rsid w:val="008A54AC"/>
    <w:rsid w:val="008A6463"/>
    <w:rsid w:val="008A7557"/>
    <w:rsid w:val="008A7739"/>
    <w:rsid w:val="008B142D"/>
    <w:rsid w:val="008B1BDD"/>
    <w:rsid w:val="008B1CDB"/>
    <w:rsid w:val="008B267B"/>
    <w:rsid w:val="008B30E8"/>
    <w:rsid w:val="008B32CE"/>
    <w:rsid w:val="008B39C7"/>
    <w:rsid w:val="008B4062"/>
    <w:rsid w:val="008B51D3"/>
    <w:rsid w:val="008B554F"/>
    <w:rsid w:val="008B5FFA"/>
    <w:rsid w:val="008B69DF"/>
    <w:rsid w:val="008B7F19"/>
    <w:rsid w:val="008C0866"/>
    <w:rsid w:val="008C086E"/>
    <w:rsid w:val="008C0B89"/>
    <w:rsid w:val="008C0E1E"/>
    <w:rsid w:val="008C0F1D"/>
    <w:rsid w:val="008C2256"/>
    <w:rsid w:val="008C2B91"/>
    <w:rsid w:val="008C30D6"/>
    <w:rsid w:val="008C325E"/>
    <w:rsid w:val="008C41C1"/>
    <w:rsid w:val="008C5342"/>
    <w:rsid w:val="008C57FD"/>
    <w:rsid w:val="008C5C07"/>
    <w:rsid w:val="008C66B1"/>
    <w:rsid w:val="008C73CD"/>
    <w:rsid w:val="008C778C"/>
    <w:rsid w:val="008C7A14"/>
    <w:rsid w:val="008D0A32"/>
    <w:rsid w:val="008D0D29"/>
    <w:rsid w:val="008D12D5"/>
    <w:rsid w:val="008D13B6"/>
    <w:rsid w:val="008D1571"/>
    <w:rsid w:val="008D1F18"/>
    <w:rsid w:val="008D1FB7"/>
    <w:rsid w:val="008D25BA"/>
    <w:rsid w:val="008D278E"/>
    <w:rsid w:val="008D2BB3"/>
    <w:rsid w:val="008D2C51"/>
    <w:rsid w:val="008D2E45"/>
    <w:rsid w:val="008D2FD3"/>
    <w:rsid w:val="008D3346"/>
    <w:rsid w:val="008D4697"/>
    <w:rsid w:val="008D5FEE"/>
    <w:rsid w:val="008D7030"/>
    <w:rsid w:val="008D76CB"/>
    <w:rsid w:val="008D7786"/>
    <w:rsid w:val="008D7829"/>
    <w:rsid w:val="008E00C4"/>
    <w:rsid w:val="008E09B9"/>
    <w:rsid w:val="008E0D38"/>
    <w:rsid w:val="008E0D3D"/>
    <w:rsid w:val="008E0DE9"/>
    <w:rsid w:val="008E0FDA"/>
    <w:rsid w:val="008E1076"/>
    <w:rsid w:val="008E1893"/>
    <w:rsid w:val="008E1AC8"/>
    <w:rsid w:val="008E2D46"/>
    <w:rsid w:val="008E3104"/>
    <w:rsid w:val="008E34DB"/>
    <w:rsid w:val="008E36CB"/>
    <w:rsid w:val="008E40F3"/>
    <w:rsid w:val="008E449B"/>
    <w:rsid w:val="008E55DC"/>
    <w:rsid w:val="008F0195"/>
    <w:rsid w:val="008F0365"/>
    <w:rsid w:val="008F0714"/>
    <w:rsid w:val="008F0792"/>
    <w:rsid w:val="008F0A28"/>
    <w:rsid w:val="008F16C6"/>
    <w:rsid w:val="008F201E"/>
    <w:rsid w:val="008F33CB"/>
    <w:rsid w:val="008F4180"/>
    <w:rsid w:val="008F43F6"/>
    <w:rsid w:val="008F5563"/>
    <w:rsid w:val="008F5F2D"/>
    <w:rsid w:val="008F6218"/>
    <w:rsid w:val="008F62C1"/>
    <w:rsid w:val="008F7456"/>
    <w:rsid w:val="008F777C"/>
    <w:rsid w:val="00900614"/>
    <w:rsid w:val="0090075F"/>
    <w:rsid w:val="0090087C"/>
    <w:rsid w:val="009013C2"/>
    <w:rsid w:val="00901DB6"/>
    <w:rsid w:val="009021C5"/>
    <w:rsid w:val="00902654"/>
    <w:rsid w:val="009028AF"/>
    <w:rsid w:val="00902927"/>
    <w:rsid w:val="0090328B"/>
    <w:rsid w:val="009032D3"/>
    <w:rsid w:val="009038E2"/>
    <w:rsid w:val="00904C37"/>
    <w:rsid w:val="00905A78"/>
    <w:rsid w:val="009060B1"/>
    <w:rsid w:val="00906899"/>
    <w:rsid w:val="00910335"/>
    <w:rsid w:val="00910D78"/>
    <w:rsid w:val="00912593"/>
    <w:rsid w:val="00912F34"/>
    <w:rsid w:val="009141F0"/>
    <w:rsid w:val="0091561F"/>
    <w:rsid w:val="00915D81"/>
    <w:rsid w:val="00916BA8"/>
    <w:rsid w:val="00916DDE"/>
    <w:rsid w:val="00916E91"/>
    <w:rsid w:val="00917E5E"/>
    <w:rsid w:val="0092170A"/>
    <w:rsid w:val="00922996"/>
    <w:rsid w:val="00922D7E"/>
    <w:rsid w:val="0092390F"/>
    <w:rsid w:val="00923BB7"/>
    <w:rsid w:val="009242E8"/>
    <w:rsid w:val="00925436"/>
    <w:rsid w:val="009259E4"/>
    <w:rsid w:val="00925CFF"/>
    <w:rsid w:val="00925FF5"/>
    <w:rsid w:val="00926799"/>
    <w:rsid w:val="00927666"/>
    <w:rsid w:val="009279FE"/>
    <w:rsid w:val="009301F1"/>
    <w:rsid w:val="00930250"/>
    <w:rsid w:val="00930EC6"/>
    <w:rsid w:val="00930FB0"/>
    <w:rsid w:val="00931630"/>
    <w:rsid w:val="0093164B"/>
    <w:rsid w:val="00932FA0"/>
    <w:rsid w:val="0093329B"/>
    <w:rsid w:val="009334A3"/>
    <w:rsid w:val="00933ACE"/>
    <w:rsid w:val="009357DC"/>
    <w:rsid w:val="00935878"/>
    <w:rsid w:val="0093693B"/>
    <w:rsid w:val="0094026C"/>
    <w:rsid w:val="00943A5B"/>
    <w:rsid w:val="0094414F"/>
    <w:rsid w:val="009450D7"/>
    <w:rsid w:val="0094599B"/>
    <w:rsid w:val="009466B7"/>
    <w:rsid w:val="009474D9"/>
    <w:rsid w:val="009477AD"/>
    <w:rsid w:val="00951EE6"/>
    <w:rsid w:val="00951FDB"/>
    <w:rsid w:val="00952962"/>
    <w:rsid w:val="0095344D"/>
    <w:rsid w:val="00953DF2"/>
    <w:rsid w:val="00954994"/>
    <w:rsid w:val="00955EA2"/>
    <w:rsid w:val="009561E0"/>
    <w:rsid w:val="00956499"/>
    <w:rsid w:val="00961240"/>
    <w:rsid w:val="00961994"/>
    <w:rsid w:val="00961E0B"/>
    <w:rsid w:val="00961F2F"/>
    <w:rsid w:val="009635E1"/>
    <w:rsid w:val="00963EFF"/>
    <w:rsid w:val="00964EBD"/>
    <w:rsid w:val="009655A1"/>
    <w:rsid w:val="0096781A"/>
    <w:rsid w:val="00970FC2"/>
    <w:rsid w:val="00971BE8"/>
    <w:rsid w:val="0097216C"/>
    <w:rsid w:val="00973E83"/>
    <w:rsid w:val="00974082"/>
    <w:rsid w:val="00975273"/>
    <w:rsid w:val="00975580"/>
    <w:rsid w:val="0097630C"/>
    <w:rsid w:val="00976B87"/>
    <w:rsid w:val="00976CE0"/>
    <w:rsid w:val="00977E29"/>
    <w:rsid w:val="009801C6"/>
    <w:rsid w:val="00981079"/>
    <w:rsid w:val="00981903"/>
    <w:rsid w:val="00981F54"/>
    <w:rsid w:val="00981F69"/>
    <w:rsid w:val="00982467"/>
    <w:rsid w:val="00983681"/>
    <w:rsid w:val="00983F5D"/>
    <w:rsid w:val="00984B10"/>
    <w:rsid w:val="009855AB"/>
    <w:rsid w:val="00985F31"/>
    <w:rsid w:val="00986372"/>
    <w:rsid w:val="00987BAA"/>
    <w:rsid w:val="00987BB7"/>
    <w:rsid w:val="00990114"/>
    <w:rsid w:val="00990255"/>
    <w:rsid w:val="00990F57"/>
    <w:rsid w:val="00992C31"/>
    <w:rsid w:val="00992CC0"/>
    <w:rsid w:val="009931D6"/>
    <w:rsid w:val="009933C2"/>
    <w:rsid w:val="00993487"/>
    <w:rsid w:val="00993A0F"/>
    <w:rsid w:val="00993CC6"/>
    <w:rsid w:val="00994D8E"/>
    <w:rsid w:val="009953FE"/>
    <w:rsid w:val="00995EFC"/>
    <w:rsid w:val="00996AF6"/>
    <w:rsid w:val="00997C32"/>
    <w:rsid w:val="009A049B"/>
    <w:rsid w:val="009A0C8E"/>
    <w:rsid w:val="009A1035"/>
    <w:rsid w:val="009A134B"/>
    <w:rsid w:val="009A1748"/>
    <w:rsid w:val="009A1DDA"/>
    <w:rsid w:val="009A23C2"/>
    <w:rsid w:val="009A2ACA"/>
    <w:rsid w:val="009A2B8E"/>
    <w:rsid w:val="009A3847"/>
    <w:rsid w:val="009A423D"/>
    <w:rsid w:val="009A4730"/>
    <w:rsid w:val="009A5759"/>
    <w:rsid w:val="009A59C7"/>
    <w:rsid w:val="009A5AB2"/>
    <w:rsid w:val="009A7383"/>
    <w:rsid w:val="009B0788"/>
    <w:rsid w:val="009B0A3D"/>
    <w:rsid w:val="009B14B9"/>
    <w:rsid w:val="009B156A"/>
    <w:rsid w:val="009B1BD9"/>
    <w:rsid w:val="009B213E"/>
    <w:rsid w:val="009B21A1"/>
    <w:rsid w:val="009B24E2"/>
    <w:rsid w:val="009B2CB9"/>
    <w:rsid w:val="009B4D7E"/>
    <w:rsid w:val="009B4E9A"/>
    <w:rsid w:val="009B62AA"/>
    <w:rsid w:val="009B6798"/>
    <w:rsid w:val="009B6A73"/>
    <w:rsid w:val="009C0031"/>
    <w:rsid w:val="009C044B"/>
    <w:rsid w:val="009C0729"/>
    <w:rsid w:val="009C0E6D"/>
    <w:rsid w:val="009C1274"/>
    <w:rsid w:val="009C154E"/>
    <w:rsid w:val="009C28F2"/>
    <w:rsid w:val="009C2918"/>
    <w:rsid w:val="009C2B39"/>
    <w:rsid w:val="009C3140"/>
    <w:rsid w:val="009C33FC"/>
    <w:rsid w:val="009C4560"/>
    <w:rsid w:val="009C4F5E"/>
    <w:rsid w:val="009C4FCF"/>
    <w:rsid w:val="009C506D"/>
    <w:rsid w:val="009C52EB"/>
    <w:rsid w:val="009C5E96"/>
    <w:rsid w:val="009C7001"/>
    <w:rsid w:val="009C7B11"/>
    <w:rsid w:val="009D1774"/>
    <w:rsid w:val="009D2541"/>
    <w:rsid w:val="009D2E2A"/>
    <w:rsid w:val="009D417B"/>
    <w:rsid w:val="009D4900"/>
    <w:rsid w:val="009D5FA0"/>
    <w:rsid w:val="009D7308"/>
    <w:rsid w:val="009D741F"/>
    <w:rsid w:val="009E084E"/>
    <w:rsid w:val="009E0E35"/>
    <w:rsid w:val="009E1037"/>
    <w:rsid w:val="009E1F15"/>
    <w:rsid w:val="009E21DA"/>
    <w:rsid w:val="009E302B"/>
    <w:rsid w:val="009E319A"/>
    <w:rsid w:val="009E406C"/>
    <w:rsid w:val="009E429C"/>
    <w:rsid w:val="009E460B"/>
    <w:rsid w:val="009E52E1"/>
    <w:rsid w:val="009E67A4"/>
    <w:rsid w:val="009E6A8B"/>
    <w:rsid w:val="009E7416"/>
    <w:rsid w:val="009E7564"/>
    <w:rsid w:val="009E792D"/>
    <w:rsid w:val="009F0BE2"/>
    <w:rsid w:val="009F1243"/>
    <w:rsid w:val="009F1294"/>
    <w:rsid w:val="009F16DC"/>
    <w:rsid w:val="009F218D"/>
    <w:rsid w:val="009F2192"/>
    <w:rsid w:val="009F2460"/>
    <w:rsid w:val="009F2AF4"/>
    <w:rsid w:val="009F3A32"/>
    <w:rsid w:val="009F3ED2"/>
    <w:rsid w:val="009F4078"/>
    <w:rsid w:val="009F46DA"/>
    <w:rsid w:val="009F6390"/>
    <w:rsid w:val="009F6456"/>
    <w:rsid w:val="009F7228"/>
    <w:rsid w:val="009F75DF"/>
    <w:rsid w:val="00A0050C"/>
    <w:rsid w:val="00A01481"/>
    <w:rsid w:val="00A02143"/>
    <w:rsid w:val="00A032AB"/>
    <w:rsid w:val="00A04120"/>
    <w:rsid w:val="00A048F8"/>
    <w:rsid w:val="00A05D28"/>
    <w:rsid w:val="00A060F2"/>
    <w:rsid w:val="00A06835"/>
    <w:rsid w:val="00A06DF7"/>
    <w:rsid w:val="00A0769A"/>
    <w:rsid w:val="00A1007F"/>
    <w:rsid w:val="00A10603"/>
    <w:rsid w:val="00A11505"/>
    <w:rsid w:val="00A12836"/>
    <w:rsid w:val="00A12B90"/>
    <w:rsid w:val="00A1324F"/>
    <w:rsid w:val="00A1330F"/>
    <w:rsid w:val="00A13999"/>
    <w:rsid w:val="00A14B16"/>
    <w:rsid w:val="00A14D96"/>
    <w:rsid w:val="00A164AF"/>
    <w:rsid w:val="00A16FA4"/>
    <w:rsid w:val="00A20900"/>
    <w:rsid w:val="00A20A5B"/>
    <w:rsid w:val="00A218F9"/>
    <w:rsid w:val="00A2198F"/>
    <w:rsid w:val="00A22D41"/>
    <w:rsid w:val="00A23D48"/>
    <w:rsid w:val="00A243FF"/>
    <w:rsid w:val="00A24981"/>
    <w:rsid w:val="00A24BC3"/>
    <w:rsid w:val="00A252B8"/>
    <w:rsid w:val="00A25CE8"/>
    <w:rsid w:val="00A26C4A"/>
    <w:rsid w:val="00A27201"/>
    <w:rsid w:val="00A279D7"/>
    <w:rsid w:val="00A30277"/>
    <w:rsid w:val="00A30797"/>
    <w:rsid w:val="00A30AC1"/>
    <w:rsid w:val="00A31138"/>
    <w:rsid w:val="00A31307"/>
    <w:rsid w:val="00A31B08"/>
    <w:rsid w:val="00A31EF3"/>
    <w:rsid w:val="00A31FC2"/>
    <w:rsid w:val="00A32E18"/>
    <w:rsid w:val="00A330D2"/>
    <w:rsid w:val="00A33445"/>
    <w:rsid w:val="00A33892"/>
    <w:rsid w:val="00A33D22"/>
    <w:rsid w:val="00A3497A"/>
    <w:rsid w:val="00A3508A"/>
    <w:rsid w:val="00A357BC"/>
    <w:rsid w:val="00A359B1"/>
    <w:rsid w:val="00A35A0E"/>
    <w:rsid w:val="00A36BD0"/>
    <w:rsid w:val="00A36EE7"/>
    <w:rsid w:val="00A37D04"/>
    <w:rsid w:val="00A40705"/>
    <w:rsid w:val="00A407C6"/>
    <w:rsid w:val="00A411AB"/>
    <w:rsid w:val="00A411B5"/>
    <w:rsid w:val="00A421B3"/>
    <w:rsid w:val="00A42279"/>
    <w:rsid w:val="00A4284D"/>
    <w:rsid w:val="00A42E79"/>
    <w:rsid w:val="00A43AF5"/>
    <w:rsid w:val="00A43C50"/>
    <w:rsid w:val="00A44291"/>
    <w:rsid w:val="00A442D5"/>
    <w:rsid w:val="00A444EE"/>
    <w:rsid w:val="00A44AD5"/>
    <w:rsid w:val="00A455FE"/>
    <w:rsid w:val="00A464C1"/>
    <w:rsid w:val="00A47213"/>
    <w:rsid w:val="00A47B73"/>
    <w:rsid w:val="00A5005B"/>
    <w:rsid w:val="00A5015E"/>
    <w:rsid w:val="00A5032D"/>
    <w:rsid w:val="00A50B90"/>
    <w:rsid w:val="00A51115"/>
    <w:rsid w:val="00A52902"/>
    <w:rsid w:val="00A53255"/>
    <w:rsid w:val="00A54124"/>
    <w:rsid w:val="00A54425"/>
    <w:rsid w:val="00A54552"/>
    <w:rsid w:val="00A546E1"/>
    <w:rsid w:val="00A54DA6"/>
    <w:rsid w:val="00A55276"/>
    <w:rsid w:val="00A5586E"/>
    <w:rsid w:val="00A55C3D"/>
    <w:rsid w:val="00A5615B"/>
    <w:rsid w:val="00A57CD9"/>
    <w:rsid w:val="00A57CF6"/>
    <w:rsid w:val="00A614A8"/>
    <w:rsid w:val="00A6270C"/>
    <w:rsid w:val="00A63146"/>
    <w:rsid w:val="00A63963"/>
    <w:rsid w:val="00A65873"/>
    <w:rsid w:val="00A65DAC"/>
    <w:rsid w:val="00A66274"/>
    <w:rsid w:val="00A66372"/>
    <w:rsid w:val="00A670A9"/>
    <w:rsid w:val="00A67E73"/>
    <w:rsid w:val="00A67FEE"/>
    <w:rsid w:val="00A67FF9"/>
    <w:rsid w:val="00A7185B"/>
    <w:rsid w:val="00A72631"/>
    <w:rsid w:val="00A73DBE"/>
    <w:rsid w:val="00A74291"/>
    <w:rsid w:val="00A7465C"/>
    <w:rsid w:val="00A755BD"/>
    <w:rsid w:val="00A762B0"/>
    <w:rsid w:val="00A764E1"/>
    <w:rsid w:val="00A76D7F"/>
    <w:rsid w:val="00A76F7B"/>
    <w:rsid w:val="00A77655"/>
    <w:rsid w:val="00A77FA0"/>
    <w:rsid w:val="00A80907"/>
    <w:rsid w:val="00A813E4"/>
    <w:rsid w:val="00A815D7"/>
    <w:rsid w:val="00A81711"/>
    <w:rsid w:val="00A820D9"/>
    <w:rsid w:val="00A8226D"/>
    <w:rsid w:val="00A82B5E"/>
    <w:rsid w:val="00A832B9"/>
    <w:rsid w:val="00A83493"/>
    <w:rsid w:val="00A846AF"/>
    <w:rsid w:val="00A900F2"/>
    <w:rsid w:val="00A9035F"/>
    <w:rsid w:val="00A90A55"/>
    <w:rsid w:val="00A91A0E"/>
    <w:rsid w:val="00A92E01"/>
    <w:rsid w:val="00A93534"/>
    <w:rsid w:val="00A93E48"/>
    <w:rsid w:val="00A941F4"/>
    <w:rsid w:val="00A947EC"/>
    <w:rsid w:val="00A96006"/>
    <w:rsid w:val="00A9606D"/>
    <w:rsid w:val="00A96A30"/>
    <w:rsid w:val="00A9776D"/>
    <w:rsid w:val="00A97889"/>
    <w:rsid w:val="00A97E48"/>
    <w:rsid w:val="00AA01AE"/>
    <w:rsid w:val="00AA29F2"/>
    <w:rsid w:val="00AA2BB6"/>
    <w:rsid w:val="00AA3C96"/>
    <w:rsid w:val="00AA4D07"/>
    <w:rsid w:val="00AA4D57"/>
    <w:rsid w:val="00AA5AE3"/>
    <w:rsid w:val="00AA5C12"/>
    <w:rsid w:val="00AA7182"/>
    <w:rsid w:val="00AB00C5"/>
    <w:rsid w:val="00AB115C"/>
    <w:rsid w:val="00AB17E4"/>
    <w:rsid w:val="00AB1E38"/>
    <w:rsid w:val="00AB2BA0"/>
    <w:rsid w:val="00AB3163"/>
    <w:rsid w:val="00AB320B"/>
    <w:rsid w:val="00AB3459"/>
    <w:rsid w:val="00AB501B"/>
    <w:rsid w:val="00AB53B9"/>
    <w:rsid w:val="00AB5662"/>
    <w:rsid w:val="00AB62EF"/>
    <w:rsid w:val="00AB640B"/>
    <w:rsid w:val="00AB726F"/>
    <w:rsid w:val="00AB746A"/>
    <w:rsid w:val="00AB7743"/>
    <w:rsid w:val="00AC05C3"/>
    <w:rsid w:val="00AC07C3"/>
    <w:rsid w:val="00AC0DFF"/>
    <w:rsid w:val="00AC0E7A"/>
    <w:rsid w:val="00AC1389"/>
    <w:rsid w:val="00AC2236"/>
    <w:rsid w:val="00AC3D46"/>
    <w:rsid w:val="00AC5895"/>
    <w:rsid w:val="00AC5FBF"/>
    <w:rsid w:val="00AC6579"/>
    <w:rsid w:val="00AC678F"/>
    <w:rsid w:val="00AC7701"/>
    <w:rsid w:val="00AC795E"/>
    <w:rsid w:val="00AD067F"/>
    <w:rsid w:val="00AD0F6E"/>
    <w:rsid w:val="00AD2919"/>
    <w:rsid w:val="00AD2DFF"/>
    <w:rsid w:val="00AD4ED2"/>
    <w:rsid w:val="00AD55B4"/>
    <w:rsid w:val="00AD5B63"/>
    <w:rsid w:val="00AD6B9C"/>
    <w:rsid w:val="00AD762E"/>
    <w:rsid w:val="00AD7D66"/>
    <w:rsid w:val="00AD7FC4"/>
    <w:rsid w:val="00AE0333"/>
    <w:rsid w:val="00AE04E3"/>
    <w:rsid w:val="00AE0676"/>
    <w:rsid w:val="00AE07D4"/>
    <w:rsid w:val="00AE0CF2"/>
    <w:rsid w:val="00AE23C2"/>
    <w:rsid w:val="00AE380E"/>
    <w:rsid w:val="00AE3BCD"/>
    <w:rsid w:val="00AE47B8"/>
    <w:rsid w:val="00AE551B"/>
    <w:rsid w:val="00AE59EF"/>
    <w:rsid w:val="00AE5ABB"/>
    <w:rsid w:val="00AE6254"/>
    <w:rsid w:val="00AE69D1"/>
    <w:rsid w:val="00AE7596"/>
    <w:rsid w:val="00AE7C27"/>
    <w:rsid w:val="00AE7F04"/>
    <w:rsid w:val="00AF0CE9"/>
    <w:rsid w:val="00AF0F1B"/>
    <w:rsid w:val="00AF2BD4"/>
    <w:rsid w:val="00AF2D14"/>
    <w:rsid w:val="00AF30A7"/>
    <w:rsid w:val="00AF3197"/>
    <w:rsid w:val="00AF353D"/>
    <w:rsid w:val="00AF3749"/>
    <w:rsid w:val="00AF4E3B"/>
    <w:rsid w:val="00AF6B43"/>
    <w:rsid w:val="00AF7494"/>
    <w:rsid w:val="00AF79CD"/>
    <w:rsid w:val="00AF7BC4"/>
    <w:rsid w:val="00B00BBD"/>
    <w:rsid w:val="00B01E1A"/>
    <w:rsid w:val="00B022FC"/>
    <w:rsid w:val="00B025E6"/>
    <w:rsid w:val="00B02C5C"/>
    <w:rsid w:val="00B0527F"/>
    <w:rsid w:val="00B0624F"/>
    <w:rsid w:val="00B06668"/>
    <w:rsid w:val="00B10436"/>
    <w:rsid w:val="00B11893"/>
    <w:rsid w:val="00B11BF9"/>
    <w:rsid w:val="00B12610"/>
    <w:rsid w:val="00B151F1"/>
    <w:rsid w:val="00B16939"/>
    <w:rsid w:val="00B17359"/>
    <w:rsid w:val="00B17E22"/>
    <w:rsid w:val="00B20346"/>
    <w:rsid w:val="00B20DF7"/>
    <w:rsid w:val="00B229B6"/>
    <w:rsid w:val="00B22D34"/>
    <w:rsid w:val="00B23D99"/>
    <w:rsid w:val="00B23F43"/>
    <w:rsid w:val="00B2455E"/>
    <w:rsid w:val="00B25ECE"/>
    <w:rsid w:val="00B26DB2"/>
    <w:rsid w:val="00B306A3"/>
    <w:rsid w:val="00B30CDB"/>
    <w:rsid w:val="00B30E67"/>
    <w:rsid w:val="00B319C0"/>
    <w:rsid w:val="00B31A3B"/>
    <w:rsid w:val="00B33E04"/>
    <w:rsid w:val="00B34398"/>
    <w:rsid w:val="00B343C9"/>
    <w:rsid w:val="00B35342"/>
    <w:rsid w:val="00B3623B"/>
    <w:rsid w:val="00B36C8C"/>
    <w:rsid w:val="00B36F29"/>
    <w:rsid w:val="00B374DB"/>
    <w:rsid w:val="00B37F04"/>
    <w:rsid w:val="00B400F8"/>
    <w:rsid w:val="00B42509"/>
    <w:rsid w:val="00B426DF"/>
    <w:rsid w:val="00B436F3"/>
    <w:rsid w:val="00B44B67"/>
    <w:rsid w:val="00B45D4A"/>
    <w:rsid w:val="00B46994"/>
    <w:rsid w:val="00B47531"/>
    <w:rsid w:val="00B47D01"/>
    <w:rsid w:val="00B50AEE"/>
    <w:rsid w:val="00B5184B"/>
    <w:rsid w:val="00B52A1D"/>
    <w:rsid w:val="00B5453D"/>
    <w:rsid w:val="00B563E2"/>
    <w:rsid w:val="00B56942"/>
    <w:rsid w:val="00B57355"/>
    <w:rsid w:val="00B5780B"/>
    <w:rsid w:val="00B57A25"/>
    <w:rsid w:val="00B61065"/>
    <w:rsid w:val="00B622DA"/>
    <w:rsid w:val="00B64012"/>
    <w:rsid w:val="00B644C0"/>
    <w:rsid w:val="00B647DC"/>
    <w:rsid w:val="00B64C58"/>
    <w:rsid w:val="00B65D33"/>
    <w:rsid w:val="00B66979"/>
    <w:rsid w:val="00B71B62"/>
    <w:rsid w:val="00B726CC"/>
    <w:rsid w:val="00B72F1B"/>
    <w:rsid w:val="00B7385E"/>
    <w:rsid w:val="00B7399E"/>
    <w:rsid w:val="00B740F9"/>
    <w:rsid w:val="00B742EF"/>
    <w:rsid w:val="00B7445F"/>
    <w:rsid w:val="00B757FA"/>
    <w:rsid w:val="00B76AB0"/>
    <w:rsid w:val="00B77AB0"/>
    <w:rsid w:val="00B8024A"/>
    <w:rsid w:val="00B813EC"/>
    <w:rsid w:val="00B8160B"/>
    <w:rsid w:val="00B82C79"/>
    <w:rsid w:val="00B83A6A"/>
    <w:rsid w:val="00B84324"/>
    <w:rsid w:val="00B84526"/>
    <w:rsid w:val="00B84962"/>
    <w:rsid w:val="00B84FCE"/>
    <w:rsid w:val="00B854D6"/>
    <w:rsid w:val="00B86879"/>
    <w:rsid w:val="00B86A01"/>
    <w:rsid w:val="00B86E7C"/>
    <w:rsid w:val="00B87470"/>
    <w:rsid w:val="00B87670"/>
    <w:rsid w:val="00B87D92"/>
    <w:rsid w:val="00B87FA2"/>
    <w:rsid w:val="00B90856"/>
    <w:rsid w:val="00B90C81"/>
    <w:rsid w:val="00B90DAA"/>
    <w:rsid w:val="00B91798"/>
    <w:rsid w:val="00B9180F"/>
    <w:rsid w:val="00B91FF4"/>
    <w:rsid w:val="00B924D5"/>
    <w:rsid w:val="00B9368F"/>
    <w:rsid w:val="00B93A57"/>
    <w:rsid w:val="00B93BDC"/>
    <w:rsid w:val="00B93F19"/>
    <w:rsid w:val="00B94812"/>
    <w:rsid w:val="00B95539"/>
    <w:rsid w:val="00B96298"/>
    <w:rsid w:val="00B9773F"/>
    <w:rsid w:val="00B977C0"/>
    <w:rsid w:val="00BA0886"/>
    <w:rsid w:val="00BA0A07"/>
    <w:rsid w:val="00BA1042"/>
    <w:rsid w:val="00BA1779"/>
    <w:rsid w:val="00BA1E7B"/>
    <w:rsid w:val="00BA2798"/>
    <w:rsid w:val="00BA52E0"/>
    <w:rsid w:val="00BA5696"/>
    <w:rsid w:val="00BA59D7"/>
    <w:rsid w:val="00BA66CF"/>
    <w:rsid w:val="00BA68E6"/>
    <w:rsid w:val="00BA7096"/>
    <w:rsid w:val="00BA75FC"/>
    <w:rsid w:val="00BA77CA"/>
    <w:rsid w:val="00BB0611"/>
    <w:rsid w:val="00BB1786"/>
    <w:rsid w:val="00BB1DF9"/>
    <w:rsid w:val="00BB220C"/>
    <w:rsid w:val="00BB2707"/>
    <w:rsid w:val="00BB27B4"/>
    <w:rsid w:val="00BB2E02"/>
    <w:rsid w:val="00BB43D3"/>
    <w:rsid w:val="00BB5A19"/>
    <w:rsid w:val="00BB678D"/>
    <w:rsid w:val="00BB6E87"/>
    <w:rsid w:val="00BB75B5"/>
    <w:rsid w:val="00BC0046"/>
    <w:rsid w:val="00BC02FF"/>
    <w:rsid w:val="00BC0661"/>
    <w:rsid w:val="00BC0AE6"/>
    <w:rsid w:val="00BC0DC8"/>
    <w:rsid w:val="00BC0E57"/>
    <w:rsid w:val="00BC1318"/>
    <w:rsid w:val="00BC172A"/>
    <w:rsid w:val="00BC1FB5"/>
    <w:rsid w:val="00BC4AA3"/>
    <w:rsid w:val="00BC590E"/>
    <w:rsid w:val="00BC59F7"/>
    <w:rsid w:val="00BC62A7"/>
    <w:rsid w:val="00BC6800"/>
    <w:rsid w:val="00BC6E14"/>
    <w:rsid w:val="00BC7B1B"/>
    <w:rsid w:val="00BC7CDA"/>
    <w:rsid w:val="00BC7FB0"/>
    <w:rsid w:val="00BD0E6B"/>
    <w:rsid w:val="00BD155C"/>
    <w:rsid w:val="00BD1AD5"/>
    <w:rsid w:val="00BD1B4A"/>
    <w:rsid w:val="00BD1F72"/>
    <w:rsid w:val="00BD21E4"/>
    <w:rsid w:val="00BD242F"/>
    <w:rsid w:val="00BD2711"/>
    <w:rsid w:val="00BD28E7"/>
    <w:rsid w:val="00BD29AB"/>
    <w:rsid w:val="00BD4124"/>
    <w:rsid w:val="00BD4A89"/>
    <w:rsid w:val="00BD5057"/>
    <w:rsid w:val="00BD61BB"/>
    <w:rsid w:val="00BD70A8"/>
    <w:rsid w:val="00BD71FE"/>
    <w:rsid w:val="00BD7212"/>
    <w:rsid w:val="00BD731A"/>
    <w:rsid w:val="00BD7B7C"/>
    <w:rsid w:val="00BE2914"/>
    <w:rsid w:val="00BE35DE"/>
    <w:rsid w:val="00BE3F30"/>
    <w:rsid w:val="00BE44BE"/>
    <w:rsid w:val="00BE4865"/>
    <w:rsid w:val="00BE5066"/>
    <w:rsid w:val="00BF07B5"/>
    <w:rsid w:val="00BF0AF0"/>
    <w:rsid w:val="00BF0FCE"/>
    <w:rsid w:val="00BF12F7"/>
    <w:rsid w:val="00BF210E"/>
    <w:rsid w:val="00BF2B03"/>
    <w:rsid w:val="00BF2F0B"/>
    <w:rsid w:val="00BF3C0F"/>
    <w:rsid w:val="00BF4A19"/>
    <w:rsid w:val="00BF5E8C"/>
    <w:rsid w:val="00BF603F"/>
    <w:rsid w:val="00BF6245"/>
    <w:rsid w:val="00BF6AB6"/>
    <w:rsid w:val="00BF7148"/>
    <w:rsid w:val="00BF784E"/>
    <w:rsid w:val="00BF7ED9"/>
    <w:rsid w:val="00C0044A"/>
    <w:rsid w:val="00C00552"/>
    <w:rsid w:val="00C0273F"/>
    <w:rsid w:val="00C02BDC"/>
    <w:rsid w:val="00C02CE8"/>
    <w:rsid w:val="00C02D18"/>
    <w:rsid w:val="00C02F62"/>
    <w:rsid w:val="00C03C51"/>
    <w:rsid w:val="00C05AB4"/>
    <w:rsid w:val="00C109E9"/>
    <w:rsid w:val="00C118FB"/>
    <w:rsid w:val="00C136B5"/>
    <w:rsid w:val="00C136D2"/>
    <w:rsid w:val="00C13B97"/>
    <w:rsid w:val="00C1401B"/>
    <w:rsid w:val="00C15207"/>
    <w:rsid w:val="00C16B6B"/>
    <w:rsid w:val="00C16D91"/>
    <w:rsid w:val="00C20577"/>
    <w:rsid w:val="00C21169"/>
    <w:rsid w:val="00C21770"/>
    <w:rsid w:val="00C217AE"/>
    <w:rsid w:val="00C22075"/>
    <w:rsid w:val="00C223E2"/>
    <w:rsid w:val="00C2294E"/>
    <w:rsid w:val="00C22B22"/>
    <w:rsid w:val="00C22E34"/>
    <w:rsid w:val="00C2398B"/>
    <w:rsid w:val="00C23E2F"/>
    <w:rsid w:val="00C24E8F"/>
    <w:rsid w:val="00C2569C"/>
    <w:rsid w:val="00C25AF1"/>
    <w:rsid w:val="00C27241"/>
    <w:rsid w:val="00C275CF"/>
    <w:rsid w:val="00C27802"/>
    <w:rsid w:val="00C279DF"/>
    <w:rsid w:val="00C30463"/>
    <w:rsid w:val="00C30511"/>
    <w:rsid w:val="00C305A1"/>
    <w:rsid w:val="00C31C18"/>
    <w:rsid w:val="00C34CF9"/>
    <w:rsid w:val="00C34ED2"/>
    <w:rsid w:val="00C3563E"/>
    <w:rsid w:val="00C35EA3"/>
    <w:rsid w:val="00C362AE"/>
    <w:rsid w:val="00C36312"/>
    <w:rsid w:val="00C366F2"/>
    <w:rsid w:val="00C3686F"/>
    <w:rsid w:val="00C369D0"/>
    <w:rsid w:val="00C36C5D"/>
    <w:rsid w:val="00C3721F"/>
    <w:rsid w:val="00C400F8"/>
    <w:rsid w:val="00C4113D"/>
    <w:rsid w:val="00C41C3E"/>
    <w:rsid w:val="00C42057"/>
    <w:rsid w:val="00C421DF"/>
    <w:rsid w:val="00C42233"/>
    <w:rsid w:val="00C4257C"/>
    <w:rsid w:val="00C42E78"/>
    <w:rsid w:val="00C43370"/>
    <w:rsid w:val="00C436BD"/>
    <w:rsid w:val="00C4386B"/>
    <w:rsid w:val="00C43FC9"/>
    <w:rsid w:val="00C450FA"/>
    <w:rsid w:val="00C45BC5"/>
    <w:rsid w:val="00C50CEA"/>
    <w:rsid w:val="00C511F9"/>
    <w:rsid w:val="00C51381"/>
    <w:rsid w:val="00C52927"/>
    <w:rsid w:val="00C5398A"/>
    <w:rsid w:val="00C547E7"/>
    <w:rsid w:val="00C54C7A"/>
    <w:rsid w:val="00C56959"/>
    <w:rsid w:val="00C57041"/>
    <w:rsid w:val="00C5725E"/>
    <w:rsid w:val="00C577E8"/>
    <w:rsid w:val="00C57CE7"/>
    <w:rsid w:val="00C606AF"/>
    <w:rsid w:val="00C61CD6"/>
    <w:rsid w:val="00C6227A"/>
    <w:rsid w:val="00C62686"/>
    <w:rsid w:val="00C6287D"/>
    <w:rsid w:val="00C62B04"/>
    <w:rsid w:val="00C62FF0"/>
    <w:rsid w:val="00C630C0"/>
    <w:rsid w:val="00C634B7"/>
    <w:rsid w:val="00C638EB"/>
    <w:rsid w:val="00C64066"/>
    <w:rsid w:val="00C641C4"/>
    <w:rsid w:val="00C65529"/>
    <w:rsid w:val="00C65E4C"/>
    <w:rsid w:val="00C67B8A"/>
    <w:rsid w:val="00C7069F"/>
    <w:rsid w:val="00C70A6D"/>
    <w:rsid w:val="00C713A0"/>
    <w:rsid w:val="00C7148A"/>
    <w:rsid w:val="00C71CBA"/>
    <w:rsid w:val="00C7471E"/>
    <w:rsid w:val="00C75526"/>
    <w:rsid w:val="00C7577E"/>
    <w:rsid w:val="00C758B3"/>
    <w:rsid w:val="00C76065"/>
    <w:rsid w:val="00C760AF"/>
    <w:rsid w:val="00C766F4"/>
    <w:rsid w:val="00C77404"/>
    <w:rsid w:val="00C77435"/>
    <w:rsid w:val="00C77ADE"/>
    <w:rsid w:val="00C77B9F"/>
    <w:rsid w:val="00C80570"/>
    <w:rsid w:val="00C80D68"/>
    <w:rsid w:val="00C80DA1"/>
    <w:rsid w:val="00C81145"/>
    <w:rsid w:val="00C814E5"/>
    <w:rsid w:val="00C82241"/>
    <w:rsid w:val="00C83388"/>
    <w:rsid w:val="00C83A73"/>
    <w:rsid w:val="00C83AC9"/>
    <w:rsid w:val="00C83F08"/>
    <w:rsid w:val="00C83F94"/>
    <w:rsid w:val="00C84E6A"/>
    <w:rsid w:val="00C85F49"/>
    <w:rsid w:val="00C86578"/>
    <w:rsid w:val="00C86E4D"/>
    <w:rsid w:val="00C873A4"/>
    <w:rsid w:val="00C879ED"/>
    <w:rsid w:val="00C87AC1"/>
    <w:rsid w:val="00C87BDB"/>
    <w:rsid w:val="00C87D2E"/>
    <w:rsid w:val="00C87FE2"/>
    <w:rsid w:val="00C90358"/>
    <w:rsid w:val="00C912E0"/>
    <w:rsid w:val="00C91800"/>
    <w:rsid w:val="00C92B9E"/>
    <w:rsid w:val="00C937A7"/>
    <w:rsid w:val="00C93AB0"/>
    <w:rsid w:val="00C941FE"/>
    <w:rsid w:val="00C9473B"/>
    <w:rsid w:val="00C95350"/>
    <w:rsid w:val="00C957EA"/>
    <w:rsid w:val="00C96175"/>
    <w:rsid w:val="00C96ED9"/>
    <w:rsid w:val="00C9728F"/>
    <w:rsid w:val="00C9756A"/>
    <w:rsid w:val="00CA1207"/>
    <w:rsid w:val="00CA14D4"/>
    <w:rsid w:val="00CA1A68"/>
    <w:rsid w:val="00CA29DD"/>
    <w:rsid w:val="00CA2E7A"/>
    <w:rsid w:val="00CA33F5"/>
    <w:rsid w:val="00CA47D3"/>
    <w:rsid w:val="00CA4D4A"/>
    <w:rsid w:val="00CA56B6"/>
    <w:rsid w:val="00CA6025"/>
    <w:rsid w:val="00CA6810"/>
    <w:rsid w:val="00CA6830"/>
    <w:rsid w:val="00CA6A7F"/>
    <w:rsid w:val="00CA7F16"/>
    <w:rsid w:val="00CB01E6"/>
    <w:rsid w:val="00CB045B"/>
    <w:rsid w:val="00CB07F2"/>
    <w:rsid w:val="00CB162B"/>
    <w:rsid w:val="00CB1A91"/>
    <w:rsid w:val="00CB2858"/>
    <w:rsid w:val="00CB2AF4"/>
    <w:rsid w:val="00CB2DFB"/>
    <w:rsid w:val="00CB2F22"/>
    <w:rsid w:val="00CB3F3D"/>
    <w:rsid w:val="00CB3FF5"/>
    <w:rsid w:val="00CB48DB"/>
    <w:rsid w:val="00CB4A36"/>
    <w:rsid w:val="00CB5064"/>
    <w:rsid w:val="00CB5815"/>
    <w:rsid w:val="00CB5999"/>
    <w:rsid w:val="00CB75BD"/>
    <w:rsid w:val="00CB7870"/>
    <w:rsid w:val="00CC0C6D"/>
    <w:rsid w:val="00CC0CCD"/>
    <w:rsid w:val="00CC0CCE"/>
    <w:rsid w:val="00CC1106"/>
    <w:rsid w:val="00CC3613"/>
    <w:rsid w:val="00CC5ADC"/>
    <w:rsid w:val="00CC635B"/>
    <w:rsid w:val="00CC6567"/>
    <w:rsid w:val="00CC6ED5"/>
    <w:rsid w:val="00CC7163"/>
    <w:rsid w:val="00CC72D0"/>
    <w:rsid w:val="00CC7443"/>
    <w:rsid w:val="00CC761C"/>
    <w:rsid w:val="00CC7786"/>
    <w:rsid w:val="00CC7A07"/>
    <w:rsid w:val="00CD09A1"/>
    <w:rsid w:val="00CD1C70"/>
    <w:rsid w:val="00CD1CF8"/>
    <w:rsid w:val="00CD275E"/>
    <w:rsid w:val="00CD3285"/>
    <w:rsid w:val="00CD410D"/>
    <w:rsid w:val="00CD497B"/>
    <w:rsid w:val="00CD6FD7"/>
    <w:rsid w:val="00CE1400"/>
    <w:rsid w:val="00CE35F7"/>
    <w:rsid w:val="00CE3D52"/>
    <w:rsid w:val="00CE440C"/>
    <w:rsid w:val="00CE7AFB"/>
    <w:rsid w:val="00CE7BAF"/>
    <w:rsid w:val="00CF0085"/>
    <w:rsid w:val="00CF01CC"/>
    <w:rsid w:val="00CF091A"/>
    <w:rsid w:val="00CF11A5"/>
    <w:rsid w:val="00CF161D"/>
    <w:rsid w:val="00CF19AD"/>
    <w:rsid w:val="00CF2FFA"/>
    <w:rsid w:val="00CF44E8"/>
    <w:rsid w:val="00CF5B5C"/>
    <w:rsid w:val="00CF678B"/>
    <w:rsid w:val="00CF6A88"/>
    <w:rsid w:val="00CF6BBC"/>
    <w:rsid w:val="00CF7FB2"/>
    <w:rsid w:val="00D0014D"/>
    <w:rsid w:val="00D007B2"/>
    <w:rsid w:val="00D00F6D"/>
    <w:rsid w:val="00D03287"/>
    <w:rsid w:val="00D04918"/>
    <w:rsid w:val="00D06EB4"/>
    <w:rsid w:val="00D06EFF"/>
    <w:rsid w:val="00D070E1"/>
    <w:rsid w:val="00D07124"/>
    <w:rsid w:val="00D074EE"/>
    <w:rsid w:val="00D108DF"/>
    <w:rsid w:val="00D1118A"/>
    <w:rsid w:val="00D11C88"/>
    <w:rsid w:val="00D127D7"/>
    <w:rsid w:val="00D128C4"/>
    <w:rsid w:val="00D12E71"/>
    <w:rsid w:val="00D14CE1"/>
    <w:rsid w:val="00D14CEA"/>
    <w:rsid w:val="00D1571D"/>
    <w:rsid w:val="00D16B15"/>
    <w:rsid w:val="00D17E73"/>
    <w:rsid w:val="00D225FA"/>
    <w:rsid w:val="00D22891"/>
    <w:rsid w:val="00D23D5A"/>
    <w:rsid w:val="00D23EF8"/>
    <w:rsid w:val="00D23FD8"/>
    <w:rsid w:val="00D23FDF"/>
    <w:rsid w:val="00D24400"/>
    <w:rsid w:val="00D244C4"/>
    <w:rsid w:val="00D2468B"/>
    <w:rsid w:val="00D2595D"/>
    <w:rsid w:val="00D25C04"/>
    <w:rsid w:val="00D27B69"/>
    <w:rsid w:val="00D30A63"/>
    <w:rsid w:val="00D31EBB"/>
    <w:rsid w:val="00D330DC"/>
    <w:rsid w:val="00D3421A"/>
    <w:rsid w:val="00D35127"/>
    <w:rsid w:val="00D35A99"/>
    <w:rsid w:val="00D367C7"/>
    <w:rsid w:val="00D36A80"/>
    <w:rsid w:val="00D373C2"/>
    <w:rsid w:val="00D40185"/>
    <w:rsid w:val="00D40A37"/>
    <w:rsid w:val="00D41373"/>
    <w:rsid w:val="00D41790"/>
    <w:rsid w:val="00D419D3"/>
    <w:rsid w:val="00D41B5E"/>
    <w:rsid w:val="00D443F6"/>
    <w:rsid w:val="00D44CF2"/>
    <w:rsid w:val="00D44F74"/>
    <w:rsid w:val="00D45031"/>
    <w:rsid w:val="00D45755"/>
    <w:rsid w:val="00D46E67"/>
    <w:rsid w:val="00D4768E"/>
    <w:rsid w:val="00D47B07"/>
    <w:rsid w:val="00D47F87"/>
    <w:rsid w:val="00D50487"/>
    <w:rsid w:val="00D50494"/>
    <w:rsid w:val="00D50D4A"/>
    <w:rsid w:val="00D51A5A"/>
    <w:rsid w:val="00D51AFE"/>
    <w:rsid w:val="00D528B0"/>
    <w:rsid w:val="00D531DE"/>
    <w:rsid w:val="00D53222"/>
    <w:rsid w:val="00D535AF"/>
    <w:rsid w:val="00D5400B"/>
    <w:rsid w:val="00D54D27"/>
    <w:rsid w:val="00D55415"/>
    <w:rsid w:val="00D57814"/>
    <w:rsid w:val="00D57B33"/>
    <w:rsid w:val="00D57CC1"/>
    <w:rsid w:val="00D60153"/>
    <w:rsid w:val="00D612D6"/>
    <w:rsid w:val="00D616FB"/>
    <w:rsid w:val="00D61A86"/>
    <w:rsid w:val="00D61C3D"/>
    <w:rsid w:val="00D61F91"/>
    <w:rsid w:val="00D637A2"/>
    <w:rsid w:val="00D63A1E"/>
    <w:rsid w:val="00D646B1"/>
    <w:rsid w:val="00D64A04"/>
    <w:rsid w:val="00D64DA6"/>
    <w:rsid w:val="00D65DBC"/>
    <w:rsid w:val="00D66726"/>
    <w:rsid w:val="00D66F0F"/>
    <w:rsid w:val="00D7012F"/>
    <w:rsid w:val="00D70555"/>
    <w:rsid w:val="00D70C96"/>
    <w:rsid w:val="00D70E33"/>
    <w:rsid w:val="00D7187D"/>
    <w:rsid w:val="00D7199E"/>
    <w:rsid w:val="00D72638"/>
    <w:rsid w:val="00D72EAA"/>
    <w:rsid w:val="00D75239"/>
    <w:rsid w:val="00D76D80"/>
    <w:rsid w:val="00D778B5"/>
    <w:rsid w:val="00D8085B"/>
    <w:rsid w:val="00D81196"/>
    <w:rsid w:val="00D8260E"/>
    <w:rsid w:val="00D82824"/>
    <w:rsid w:val="00D8522B"/>
    <w:rsid w:val="00D853EF"/>
    <w:rsid w:val="00D855DE"/>
    <w:rsid w:val="00D85FF8"/>
    <w:rsid w:val="00D86205"/>
    <w:rsid w:val="00D862D7"/>
    <w:rsid w:val="00D8647F"/>
    <w:rsid w:val="00D904F3"/>
    <w:rsid w:val="00D906A8"/>
    <w:rsid w:val="00D90A0F"/>
    <w:rsid w:val="00D919D0"/>
    <w:rsid w:val="00D92070"/>
    <w:rsid w:val="00D921E0"/>
    <w:rsid w:val="00D922DF"/>
    <w:rsid w:val="00D92BB4"/>
    <w:rsid w:val="00D92EF8"/>
    <w:rsid w:val="00D9451E"/>
    <w:rsid w:val="00D94D04"/>
    <w:rsid w:val="00D950A4"/>
    <w:rsid w:val="00D95484"/>
    <w:rsid w:val="00D95DD4"/>
    <w:rsid w:val="00D95DF8"/>
    <w:rsid w:val="00D95FD7"/>
    <w:rsid w:val="00D960DD"/>
    <w:rsid w:val="00D96C36"/>
    <w:rsid w:val="00D977D6"/>
    <w:rsid w:val="00DA08C2"/>
    <w:rsid w:val="00DA1351"/>
    <w:rsid w:val="00DA1758"/>
    <w:rsid w:val="00DA2099"/>
    <w:rsid w:val="00DA2233"/>
    <w:rsid w:val="00DA2F29"/>
    <w:rsid w:val="00DA3F3B"/>
    <w:rsid w:val="00DA40D1"/>
    <w:rsid w:val="00DA5857"/>
    <w:rsid w:val="00DA596A"/>
    <w:rsid w:val="00DA5B52"/>
    <w:rsid w:val="00DA66BE"/>
    <w:rsid w:val="00DA7006"/>
    <w:rsid w:val="00DA79A5"/>
    <w:rsid w:val="00DB07F7"/>
    <w:rsid w:val="00DB112F"/>
    <w:rsid w:val="00DB1367"/>
    <w:rsid w:val="00DB1577"/>
    <w:rsid w:val="00DB15F2"/>
    <w:rsid w:val="00DB15FD"/>
    <w:rsid w:val="00DB2096"/>
    <w:rsid w:val="00DB218F"/>
    <w:rsid w:val="00DB2E7B"/>
    <w:rsid w:val="00DB3A9A"/>
    <w:rsid w:val="00DB3C1F"/>
    <w:rsid w:val="00DB478C"/>
    <w:rsid w:val="00DB55AC"/>
    <w:rsid w:val="00DB5735"/>
    <w:rsid w:val="00DB5755"/>
    <w:rsid w:val="00DB5886"/>
    <w:rsid w:val="00DB7975"/>
    <w:rsid w:val="00DC12A5"/>
    <w:rsid w:val="00DC12B3"/>
    <w:rsid w:val="00DC1853"/>
    <w:rsid w:val="00DC35BB"/>
    <w:rsid w:val="00DC3C2F"/>
    <w:rsid w:val="00DC411F"/>
    <w:rsid w:val="00DC4CC5"/>
    <w:rsid w:val="00DC4E4A"/>
    <w:rsid w:val="00DC5242"/>
    <w:rsid w:val="00DC546C"/>
    <w:rsid w:val="00DC583C"/>
    <w:rsid w:val="00DC655D"/>
    <w:rsid w:val="00DC65B4"/>
    <w:rsid w:val="00DC6860"/>
    <w:rsid w:val="00DC6885"/>
    <w:rsid w:val="00DC6FE1"/>
    <w:rsid w:val="00DC7703"/>
    <w:rsid w:val="00DD0001"/>
    <w:rsid w:val="00DD02BA"/>
    <w:rsid w:val="00DD0490"/>
    <w:rsid w:val="00DD0655"/>
    <w:rsid w:val="00DD0C4A"/>
    <w:rsid w:val="00DD15A1"/>
    <w:rsid w:val="00DD222F"/>
    <w:rsid w:val="00DD2CE7"/>
    <w:rsid w:val="00DD309B"/>
    <w:rsid w:val="00DD3403"/>
    <w:rsid w:val="00DD350F"/>
    <w:rsid w:val="00DD38AC"/>
    <w:rsid w:val="00DD40F1"/>
    <w:rsid w:val="00DD5A82"/>
    <w:rsid w:val="00DD5ACE"/>
    <w:rsid w:val="00DD5ECE"/>
    <w:rsid w:val="00DD74FC"/>
    <w:rsid w:val="00DD7A2A"/>
    <w:rsid w:val="00DD7DB1"/>
    <w:rsid w:val="00DD7E36"/>
    <w:rsid w:val="00DE083D"/>
    <w:rsid w:val="00DE0DCD"/>
    <w:rsid w:val="00DE1D82"/>
    <w:rsid w:val="00DE2330"/>
    <w:rsid w:val="00DE2640"/>
    <w:rsid w:val="00DE3FCD"/>
    <w:rsid w:val="00DE46E3"/>
    <w:rsid w:val="00DE478D"/>
    <w:rsid w:val="00DE4CFA"/>
    <w:rsid w:val="00DE5FCC"/>
    <w:rsid w:val="00DE64D1"/>
    <w:rsid w:val="00DE7819"/>
    <w:rsid w:val="00DE7C91"/>
    <w:rsid w:val="00DF08F5"/>
    <w:rsid w:val="00DF159A"/>
    <w:rsid w:val="00DF31F2"/>
    <w:rsid w:val="00DF3568"/>
    <w:rsid w:val="00DF4663"/>
    <w:rsid w:val="00DF4917"/>
    <w:rsid w:val="00DF5093"/>
    <w:rsid w:val="00DF5DCD"/>
    <w:rsid w:val="00DF6946"/>
    <w:rsid w:val="00DF6D3D"/>
    <w:rsid w:val="00E002F7"/>
    <w:rsid w:val="00E00DE1"/>
    <w:rsid w:val="00E01A18"/>
    <w:rsid w:val="00E02B20"/>
    <w:rsid w:val="00E02E9D"/>
    <w:rsid w:val="00E02F2A"/>
    <w:rsid w:val="00E03AE0"/>
    <w:rsid w:val="00E050C7"/>
    <w:rsid w:val="00E06A87"/>
    <w:rsid w:val="00E06D4C"/>
    <w:rsid w:val="00E07514"/>
    <w:rsid w:val="00E0798B"/>
    <w:rsid w:val="00E10292"/>
    <w:rsid w:val="00E106A4"/>
    <w:rsid w:val="00E109E2"/>
    <w:rsid w:val="00E12F3C"/>
    <w:rsid w:val="00E130A9"/>
    <w:rsid w:val="00E13904"/>
    <w:rsid w:val="00E13AF3"/>
    <w:rsid w:val="00E13B2D"/>
    <w:rsid w:val="00E13F73"/>
    <w:rsid w:val="00E14112"/>
    <w:rsid w:val="00E15D91"/>
    <w:rsid w:val="00E16333"/>
    <w:rsid w:val="00E16D91"/>
    <w:rsid w:val="00E17AE7"/>
    <w:rsid w:val="00E20D31"/>
    <w:rsid w:val="00E213F7"/>
    <w:rsid w:val="00E214F3"/>
    <w:rsid w:val="00E21FD4"/>
    <w:rsid w:val="00E23989"/>
    <w:rsid w:val="00E23C11"/>
    <w:rsid w:val="00E23D98"/>
    <w:rsid w:val="00E23E21"/>
    <w:rsid w:val="00E240EA"/>
    <w:rsid w:val="00E24138"/>
    <w:rsid w:val="00E2421D"/>
    <w:rsid w:val="00E26E7F"/>
    <w:rsid w:val="00E270B0"/>
    <w:rsid w:val="00E27A0E"/>
    <w:rsid w:val="00E27C08"/>
    <w:rsid w:val="00E3005C"/>
    <w:rsid w:val="00E30537"/>
    <w:rsid w:val="00E31CB2"/>
    <w:rsid w:val="00E32816"/>
    <w:rsid w:val="00E32E3F"/>
    <w:rsid w:val="00E33079"/>
    <w:rsid w:val="00E3379C"/>
    <w:rsid w:val="00E33D5C"/>
    <w:rsid w:val="00E349FF"/>
    <w:rsid w:val="00E34C43"/>
    <w:rsid w:val="00E36018"/>
    <w:rsid w:val="00E362F9"/>
    <w:rsid w:val="00E362FE"/>
    <w:rsid w:val="00E36313"/>
    <w:rsid w:val="00E36C14"/>
    <w:rsid w:val="00E370C6"/>
    <w:rsid w:val="00E37275"/>
    <w:rsid w:val="00E372B4"/>
    <w:rsid w:val="00E4002D"/>
    <w:rsid w:val="00E40A21"/>
    <w:rsid w:val="00E410DA"/>
    <w:rsid w:val="00E423AF"/>
    <w:rsid w:val="00E42C04"/>
    <w:rsid w:val="00E42F60"/>
    <w:rsid w:val="00E4604A"/>
    <w:rsid w:val="00E46C5D"/>
    <w:rsid w:val="00E474A4"/>
    <w:rsid w:val="00E4768F"/>
    <w:rsid w:val="00E50481"/>
    <w:rsid w:val="00E51D64"/>
    <w:rsid w:val="00E52450"/>
    <w:rsid w:val="00E54071"/>
    <w:rsid w:val="00E55255"/>
    <w:rsid w:val="00E55AEC"/>
    <w:rsid w:val="00E5617E"/>
    <w:rsid w:val="00E56FDE"/>
    <w:rsid w:val="00E57FD0"/>
    <w:rsid w:val="00E62FD4"/>
    <w:rsid w:val="00E63321"/>
    <w:rsid w:val="00E63F22"/>
    <w:rsid w:val="00E645A0"/>
    <w:rsid w:val="00E65080"/>
    <w:rsid w:val="00E6555A"/>
    <w:rsid w:val="00E66911"/>
    <w:rsid w:val="00E66924"/>
    <w:rsid w:val="00E6706F"/>
    <w:rsid w:val="00E71C14"/>
    <w:rsid w:val="00E72841"/>
    <w:rsid w:val="00E72B0D"/>
    <w:rsid w:val="00E72C67"/>
    <w:rsid w:val="00E73779"/>
    <w:rsid w:val="00E73BBC"/>
    <w:rsid w:val="00E749FE"/>
    <w:rsid w:val="00E751E3"/>
    <w:rsid w:val="00E756AD"/>
    <w:rsid w:val="00E757F9"/>
    <w:rsid w:val="00E75E6A"/>
    <w:rsid w:val="00E76C31"/>
    <w:rsid w:val="00E76C56"/>
    <w:rsid w:val="00E76D4E"/>
    <w:rsid w:val="00E7703D"/>
    <w:rsid w:val="00E772CC"/>
    <w:rsid w:val="00E77E56"/>
    <w:rsid w:val="00E806AE"/>
    <w:rsid w:val="00E80D68"/>
    <w:rsid w:val="00E80DCA"/>
    <w:rsid w:val="00E818C7"/>
    <w:rsid w:val="00E83025"/>
    <w:rsid w:val="00E839AD"/>
    <w:rsid w:val="00E83CF9"/>
    <w:rsid w:val="00E84CAA"/>
    <w:rsid w:val="00E86155"/>
    <w:rsid w:val="00E866F2"/>
    <w:rsid w:val="00E8676C"/>
    <w:rsid w:val="00E87500"/>
    <w:rsid w:val="00E87704"/>
    <w:rsid w:val="00E87DFD"/>
    <w:rsid w:val="00E91373"/>
    <w:rsid w:val="00E9152B"/>
    <w:rsid w:val="00E929C0"/>
    <w:rsid w:val="00E92C7A"/>
    <w:rsid w:val="00E93553"/>
    <w:rsid w:val="00E9521F"/>
    <w:rsid w:val="00E9541B"/>
    <w:rsid w:val="00E967F5"/>
    <w:rsid w:val="00EA0A86"/>
    <w:rsid w:val="00EA0DC7"/>
    <w:rsid w:val="00EA14B3"/>
    <w:rsid w:val="00EA2695"/>
    <w:rsid w:val="00EA274E"/>
    <w:rsid w:val="00EA381D"/>
    <w:rsid w:val="00EA40F8"/>
    <w:rsid w:val="00EA46B6"/>
    <w:rsid w:val="00EA46F5"/>
    <w:rsid w:val="00EA4E6D"/>
    <w:rsid w:val="00EA5178"/>
    <w:rsid w:val="00EA5191"/>
    <w:rsid w:val="00EA6C1C"/>
    <w:rsid w:val="00EA723E"/>
    <w:rsid w:val="00EA7B8C"/>
    <w:rsid w:val="00EB0E07"/>
    <w:rsid w:val="00EB20C3"/>
    <w:rsid w:val="00EB26F5"/>
    <w:rsid w:val="00EB31CA"/>
    <w:rsid w:val="00EB396E"/>
    <w:rsid w:val="00EB3DEE"/>
    <w:rsid w:val="00EB3E2D"/>
    <w:rsid w:val="00EB4714"/>
    <w:rsid w:val="00EB5AA6"/>
    <w:rsid w:val="00EB5AF9"/>
    <w:rsid w:val="00EB6900"/>
    <w:rsid w:val="00EB79CC"/>
    <w:rsid w:val="00EC0A63"/>
    <w:rsid w:val="00EC19A8"/>
    <w:rsid w:val="00EC21DE"/>
    <w:rsid w:val="00EC2E59"/>
    <w:rsid w:val="00EC3F6F"/>
    <w:rsid w:val="00EC430A"/>
    <w:rsid w:val="00EC45E1"/>
    <w:rsid w:val="00EC48B9"/>
    <w:rsid w:val="00EC4ABB"/>
    <w:rsid w:val="00EC5275"/>
    <w:rsid w:val="00EC663A"/>
    <w:rsid w:val="00EC69F2"/>
    <w:rsid w:val="00EC7575"/>
    <w:rsid w:val="00EC76C2"/>
    <w:rsid w:val="00EC7EE1"/>
    <w:rsid w:val="00ED150D"/>
    <w:rsid w:val="00ED1D53"/>
    <w:rsid w:val="00ED2251"/>
    <w:rsid w:val="00ED2B12"/>
    <w:rsid w:val="00ED2D84"/>
    <w:rsid w:val="00ED44BF"/>
    <w:rsid w:val="00ED450F"/>
    <w:rsid w:val="00ED4FBD"/>
    <w:rsid w:val="00ED4FDC"/>
    <w:rsid w:val="00ED6029"/>
    <w:rsid w:val="00ED67A6"/>
    <w:rsid w:val="00ED686D"/>
    <w:rsid w:val="00ED7274"/>
    <w:rsid w:val="00ED77C7"/>
    <w:rsid w:val="00ED7BCA"/>
    <w:rsid w:val="00EE114A"/>
    <w:rsid w:val="00EE15EA"/>
    <w:rsid w:val="00EE179A"/>
    <w:rsid w:val="00EE1AA5"/>
    <w:rsid w:val="00EE307C"/>
    <w:rsid w:val="00EE352E"/>
    <w:rsid w:val="00EE3747"/>
    <w:rsid w:val="00EE3FD3"/>
    <w:rsid w:val="00EE40F2"/>
    <w:rsid w:val="00EE470D"/>
    <w:rsid w:val="00EE4789"/>
    <w:rsid w:val="00EE5038"/>
    <w:rsid w:val="00EE7156"/>
    <w:rsid w:val="00EE7BED"/>
    <w:rsid w:val="00EF1618"/>
    <w:rsid w:val="00EF1F44"/>
    <w:rsid w:val="00EF20A5"/>
    <w:rsid w:val="00EF24BB"/>
    <w:rsid w:val="00EF28BC"/>
    <w:rsid w:val="00EF2D0E"/>
    <w:rsid w:val="00EF3CA5"/>
    <w:rsid w:val="00EF54D2"/>
    <w:rsid w:val="00EF5E18"/>
    <w:rsid w:val="00EF6253"/>
    <w:rsid w:val="00EF6712"/>
    <w:rsid w:val="00EF774C"/>
    <w:rsid w:val="00F00121"/>
    <w:rsid w:val="00F00E12"/>
    <w:rsid w:val="00F017A4"/>
    <w:rsid w:val="00F026BA"/>
    <w:rsid w:val="00F03189"/>
    <w:rsid w:val="00F05539"/>
    <w:rsid w:val="00F05814"/>
    <w:rsid w:val="00F05D0A"/>
    <w:rsid w:val="00F06316"/>
    <w:rsid w:val="00F06684"/>
    <w:rsid w:val="00F06FA4"/>
    <w:rsid w:val="00F07411"/>
    <w:rsid w:val="00F07898"/>
    <w:rsid w:val="00F07AA2"/>
    <w:rsid w:val="00F07F25"/>
    <w:rsid w:val="00F10999"/>
    <w:rsid w:val="00F111FD"/>
    <w:rsid w:val="00F12013"/>
    <w:rsid w:val="00F12CC1"/>
    <w:rsid w:val="00F13009"/>
    <w:rsid w:val="00F133FF"/>
    <w:rsid w:val="00F13749"/>
    <w:rsid w:val="00F13D64"/>
    <w:rsid w:val="00F1403A"/>
    <w:rsid w:val="00F1440B"/>
    <w:rsid w:val="00F14A61"/>
    <w:rsid w:val="00F14A63"/>
    <w:rsid w:val="00F14E40"/>
    <w:rsid w:val="00F151A6"/>
    <w:rsid w:val="00F15E61"/>
    <w:rsid w:val="00F160E5"/>
    <w:rsid w:val="00F162FE"/>
    <w:rsid w:val="00F179DE"/>
    <w:rsid w:val="00F20FE3"/>
    <w:rsid w:val="00F21058"/>
    <w:rsid w:val="00F21F52"/>
    <w:rsid w:val="00F24114"/>
    <w:rsid w:val="00F24369"/>
    <w:rsid w:val="00F253B9"/>
    <w:rsid w:val="00F2565E"/>
    <w:rsid w:val="00F26529"/>
    <w:rsid w:val="00F26664"/>
    <w:rsid w:val="00F26943"/>
    <w:rsid w:val="00F30770"/>
    <w:rsid w:val="00F30C0D"/>
    <w:rsid w:val="00F3119B"/>
    <w:rsid w:val="00F31554"/>
    <w:rsid w:val="00F32288"/>
    <w:rsid w:val="00F3244C"/>
    <w:rsid w:val="00F336C7"/>
    <w:rsid w:val="00F341A6"/>
    <w:rsid w:val="00F34211"/>
    <w:rsid w:val="00F3547A"/>
    <w:rsid w:val="00F3691D"/>
    <w:rsid w:val="00F37B6C"/>
    <w:rsid w:val="00F40F65"/>
    <w:rsid w:val="00F41DE2"/>
    <w:rsid w:val="00F41FF4"/>
    <w:rsid w:val="00F42040"/>
    <w:rsid w:val="00F42581"/>
    <w:rsid w:val="00F426BE"/>
    <w:rsid w:val="00F43521"/>
    <w:rsid w:val="00F4379B"/>
    <w:rsid w:val="00F43FC3"/>
    <w:rsid w:val="00F45243"/>
    <w:rsid w:val="00F4545B"/>
    <w:rsid w:val="00F45B3F"/>
    <w:rsid w:val="00F45BE4"/>
    <w:rsid w:val="00F46ECA"/>
    <w:rsid w:val="00F470DC"/>
    <w:rsid w:val="00F50B19"/>
    <w:rsid w:val="00F50F98"/>
    <w:rsid w:val="00F5149A"/>
    <w:rsid w:val="00F5157F"/>
    <w:rsid w:val="00F51B5C"/>
    <w:rsid w:val="00F51DBA"/>
    <w:rsid w:val="00F51EF9"/>
    <w:rsid w:val="00F525C8"/>
    <w:rsid w:val="00F52FAA"/>
    <w:rsid w:val="00F530DD"/>
    <w:rsid w:val="00F539F6"/>
    <w:rsid w:val="00F5451A"/>
    <w:rsid w:val="00F54645"/>
    <w:rsid w:val="00F546A3"/>
    <w:rsid w:val="00F554E0"/>
    <w:rsid w:val="00F5657D"/>
    <w:rsid w:val="00F568F1"/>
    <w:rsid w:val="00F608D9"/>
    <w:rsid w:val="00F61FDA"/>
    <w:rsid w:val="00F6226D"/>
    <w:rsid w:val="00F6254C"/>
    <w:rsid w:val="00F63175"/>
    <w:rsid w:val="00F63638"/>
    <w:rsid w:val="00F637C8"/>
    <w:rsid w:val="00F6394D"/>
    <w:rsid w:val="00F64045"/>
    <w:rsid w:val="00F64577"/>
    <w:rsid w:val="00F65304"/>
    <w:rsid w:val="00F67145"/>
    <w:rsid w:val="00F67FC0"/>
    <w:rsid w:val="00F70904"/>
    <w:rsid w:val="00F72652"/>
    <w:rsid w:val="00F72B0C"/>
    <w:rsid w:val="00F73029"/>
    <w:rsid w:val="00F738DE"/>
    <w:rsid w:val="00F73997"/>
    <w:rsid w:val="00F73E69"/>
    <w:rsid w:val="00F75DB8"/>
    <w:rsid w:val="00F80C75"/>
    <w:rsid w:val="00F8177C"/>
    <w:rsid w:val="00F82A4F"/>
    <w:rsid w:val="00F82F7D"/>
    <w:rsid w:val="00F830E0"/>
    <w:rsid w:val="00F830EE"/>
    <w:rsid w:val="00F8356F"/>
    <w:rsid w:val="00F83903"/>
    <w:rsid w:val="00F84056"/>
    <w:rsid w:val="00F8477B"/>
    <w:rsid w:val="00F8493F"/>
    <w:rsid w:val="00F85204"/>
    <w:rsid w:val="00F854A6"/>
    <w:rsid w:val="00F8582E"/>
    <w:rsid w:val="00F858FE"/>
    <w:rsid w:val="00F862A7"/>
    <w:rsid w:val="00F86B73"/>
    <w:rsid w:val="00F86D7D"/>
    <w:rsid w:val="00F86E7C"/>
    <w:rsid w:val="00F87248"/>
    <w:rsid w:val="00F873FB"/>
    <w:rsid w:val="00F87A4D"/>
    <w:rsid w:val="00F90A37"/>
    <w:rsid w:val="00F9147C"/>
    <w:rsid w:val="00F91E93"/>
    <w:rsid w:val="00F93C54"/>
    <w:rsid w:val="00F93D60"/>
    <w:rsid w:val="00F94D3E"/>
    <w:rsid w:val="00F94DCD"/>
    <w:rsid w:val="00F95277"/>
    <w:rsid w:val="00F95D7A"/>
    <w:rsid w:val="00F9661F"/>
    <w:rsid w:val="00F97AF9"/>
    <w:rsid w:val="00F97CC3"/>
    <w:rsid w:val="00F97E9F"/>
    <w:rsid w:val="00FA00EC"/>
    <w:rsid w:val="00FA02F3"/>
    <w:rsid w:val="00FA0634"/>
    <w:rsid w:val="00FA0932"/>
    <w:rsid w:val="00FA0B19"/>
    <w:rsid w:val="00FA103F"/>
    <w:rsid w:val="00FA1C76"/>
    <w:rsid w:val="00FA1D39"/>
    <w:rsid w:val="00FA1E27"/>
    <w:rsid w:val="00FA342B"/>
    <w:rsid w:val="00FA355F"/>
    <w:rsid w:val="00FA422E"/>
    <w:rsid w:val="00FA431B"/>
    <w:rsid w:val="00FA51AD"/>
    <w:rsid w:val="00FA524C"/>
    <w:rsid w:val="00FA652F"/>
    <w:rsid w:val="00FA660C"/>
    <w:rsid w:val="00FA6DD2"/>
    <w:rsid w:val="00FA7505"/>
    <w:rsid w:val="00FA7ADE"/>
    <w:rsid w:val="00FA7C7C"/>
    <w:rsid w:val="00FB00E9"/>
    <w:rsid w:val="00FB026E"/>
    <w:rsid w:val="00FB1A39"/>
    <w:rsid w:val="00FB1A88"/>
    <w:rsid w:val="00FB39D5"/>
    <w:rsid w:val="00FB3F7B"/>
    <w:rsid w:val="00FB48A1"/>
    <w:rsid w:val="00FB5400"/>
    <w:rsid w:val="00FB68A1"/>
    <w:rsid w:val="00FB7052"/>
    <w:rsid w:val="00FB78F9"/>
    <w:rsid w:val="00FB7DB5"/>
    <w:rsid w:val="00FB7E51"/>
    <w:rsid w:val="00FC28F5"/>
    <w:rsid w:val="00FC32AE"/>
    <w:rsid w:val="00FC3905"/>
    <w:rsid w:val="00FC4D24"/>
    <w:rsid w:val="00FC5A0B"/>
    <w:rsid w:val="00FC6120"/>
    <w:rsid w:val="00FC6DFA"/>
    <w:rsid w:val="00FD0E8A"/>
    <w:rsid w:val="00FD2938"/>
    <w:rsid w:val="00FD3A3D"/>
    <w:rsid w:val="00FD3D94"/>
    <w:rsid w:val="00FD4B67"/>
    <w:rsid w:val="00FD59FD"/>
    <w:rsid w:val="00FD6564"/>
    <w:rsid w:val="00FD6D32"/>
    <w:rsid w:val="00FE08AF"/>
    <w:rsid w:val="00FE08C7"/>
    <w:rsid w:val="00FE1424"/>
    <w:rsid w:val="00FE16BA"/>
    <w:rsid w:val="00FE20F1"/>
    <w:rsid w:val="00FE21AD"/>
    <w:rsid w:val="00FE311F"/>
    <w:rsid w:val="00FE4530"/>
    <w:rsid w:val="00FE4C37"/>
    <w:rsid w:val="00FE5B27"/>
    <w:rsid w:val="00FE6B35"/>
    <w:rsid w:val="00FE7BE1"/>
    <w:rsid w:val="00FE7EE2"/>
    <w:rsid w:val="00FF0489"/>
    <w:rsid w:val="00FF0A90"/>
    <w:rsid w:val="00FF4211"/>
    <w:rsid w:val="00FF4559"/>
    <w:rsid w:val="00FF52D6"/>
    <w:rsid w:val="00FF69EB"/>
    <w:rsid w:val="00FF7630"/>
    <w:rsid w:val="00FF79DE"/>
    <w:rsid w:val="186F42F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FFE0C1"/>
  <w15:docId w15:val="{76A21D1B-98D4-465E-A807-C7488F3A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42D"/>
    <w:pPr>
      <w:spacing w:line="360" w:lineRule="auto"/>
      <w:jc w:val="both"/>
    </w:pPr>
    <w:rPr>
      <w:rFonts w:ascii="Verdana" w:hAnsi="Verdana"/>
    </w:rPr>
  </w:style>
  <w:style w:type="paragraph" w:styleId="Heading1">
    <w:name w:val="heading 1"/>
    <w:basedOn w:val="Normal"/>
    <w:next w:val="Normal"/>
    <w:link w:val="Heading1Char"/>
    <w:qFormat/>
    <w:rsid w:val="00796955"/>
    <w:pPr>
      <w:keepNext/>
      <w:numPr>
        <w:numId w:val="12"/>
      </w:numPr>
      <w:tabs>
        <w:tab w:val="clear" w:pos="4850"/>
        <w:tab w:val="num" w:pos="170"/>
      </w:tabs>
      <w:spacing w:before="240" w:after="60"/>
      <w:ind w:left="170"/>
      <w:outlineLvl w:val="0"/>
    </w:pPr>
    <w:rPr>
      <w:rFonts w:ascii="Times New Roman" w:hAnsi="Times New Roman" w:cs="Arial"/>
      <w:b/>
      <w:bCs/>
      <w:kern w:val="32"/>
    </w:rPr>
  </w:style>
  <w:style w:type="paragraph" w:styleId="Heading2">
    <w:name w:val="heading 2"/>
    <w:basedOn w:val="Normal"/>
    <w:next w:val="Normal"/>
    <w:link w:val="Heading2Char"/>
    <w:qFormat/>
    <w:rsid w:val="00FF79DE"/>
    <w:pPr>
      <w:keepNext/>
      <w:numPr>
        <w:ilvl w:val="1"/>
        <w:numId w:val="12"/>
      </w:numPr>
      <w:spacing w:before="240" w:after="60"/>
      <w:outlineLvl w:val="1"/>
    </w:pPr>
    <w:rPr>
      <w:rFonts w:ascii="Times New Roman" w:hAnsi="Times New Roman" w:cs="Arial"/>
      <w:bCs/>
      <w:i/>
      <w:iCs/>
      <w:szCs w:val="28"/>
    </w:rPr>
  </w:style>
  <w:style w:type="paragraph" w:styleId="Heading3">
    <w:name w:val="heading 3"/>
    <w:basedOn w:val="Normal"/>
    <w:next w:val="Normal"/>
    <w:link w:val="Heading3Char"/>
    <w:qFormat/>
    <w:rsid w:val="00EC69F2"/>
    <w:pPr>
      <w:keepNext/>
      <w:numPr>
        <w:ilvl w:val="2"/>
        <w:numId w:val="12"/>
      </w:numPr>
      <w:spacing w:before="240" w:after="60"/>
      <w:outlineLvl w:val="2"/>
    </w:pPr>
    <w:rPr>
      <w:rFonts w:ascii="Times New Roman" w:hAnsi="Times New Roman" w:cs="Arial"/>
      <w:bCs/>
      <w:i/>
      <w:szCs w:val="26"/>
    </w:rPr>
  </w:style>
  <w:style w:type="paragraph" w:styleId="Heading4">
    <w:name w:val="heading 4"/>
    <w:basedOn w:val="Normal"/>
    <w:next w:val="Normal"/>
    <w:autoRedefine/>
    <w:qFormat/>
    <w:rsid w:val="00ED686D"/>
    <w:pPr>
      <w:keepNext/>
      <w:numPr>
        <w:ilvl w:val="3"/>
        <w:numId w:val="1"/>
      </w:numPr>
      <w:spacing w:before="240" w:after="60"/>
      <w:outlineLvl w:val="3"/>
    </w:pPr>
    <w:rPr>
      <w:rFonts w:ascii="Arial" w:hAnsi="Arial"/>
      <w:b/>
      <w:bCs/>
    </w:rPr>
  </w:style>
  <w:style w:type="paragraph" w:styleId="Heading5">
    <w:name w:val="heading 5"/>
    <w:basedOn w:val="Normal"/>
    <w:next w:val="Normal"/>
    <w:qFormat/>
    <w:rsid w:val="00796955"/>
    <w:pPr>
      <w:numPr>
        <w:ilvl w:val="4"/>
        <w:numId w:val="12"/>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F025A"/>
    <w:pPr>
      <w:jc w:val="center"/>
    </w:pPr>
    <w:rPr>
      <w:rFonts w:ascii="Times New Roman" w:hAnsi="Times New Roman"/>
      <w:bCs/>
      <w:sz w:val="16"/>
    </w:rPr>
  </w:style>
  <w:style w:type="paragraph" w:styleId="DocumentMap">
    <w:name w:val="Document Map"/>
    <w:basedOn w:val="Normal"/>
    <w:link w:val="DocumentMapChar"/>
    <w:rsid w:val="00614A31"/>
    <w:rPr>
      <w:rFonts w:ascii="Tahoma" w:hAnsi="Tahoma" w:cs="Tahoma"/>
      <w:sz w:val="16"/>
      <w:szCs w:val="16"/>
    </w:rPr>
  </w:style>
  <w:style w:type="character" w:customStyle="1" w:styleId="DocumentMapChar">
    <w:name w:val="Document Map Char"/>
    <w:basedOn w:val="DefaultParagraphFont"/>
    <w:link w:val="DocumentMap"/>
    <w:rsid w:val="00614A31"/>
    <w:rPr>
      <w:rFonts w:ascii="Tahoma" w:hAnsi="Tahoma" w:cs="Tahoma"/>
      <w:sz w:val="16"/>
      <w:szCs w:val="16"/>
    </w:rPr>
  </w:style>
  <w:style w:type="paragraph" w:customStyle="1" w:styleId="Firstparagraph">
    <w:name w:val="First paragraph"/>
    <w:basedOn w:val="Normal"/>
    <w:next w:val="Normal"/>
    <w:rsid w:val="00CA29DD"/>
    <w:pPr>
      <w:tabs>
        <w:tab w:val="left" w:pos="4706"/>
      </w:tabs>
      <w:overflowPunct w:val="0"/>
      <w:autoSpaceDE w:val="0"/>
      <w:autoSpaceDN w:val="0"/>
      <w:adjustRightInd w:val="0"/>
      <w:spacing w:line="240" w:lineRule="exact"/>
      <w:textAlignment w:val="baseline"/>
    </w:pPr>
    <w:rPr>
      <w:rFonts w:ascii="Times New Roman" w:hAnsi="Times New Roman"/>
      <w:sz w:val="22"/>
      <w:lang w:val="en-US" w:eastAsia="en-US"/>
    </w:rPr>
  </w:style>
  <w:style w:type="paragraph" w:customStyle="1" w:styleId="formula">
    <w:name w:val="formula"/>
    <w:basedOn w:val="Normal"/>
    <w:next w:val="Normal"/>
    <w:rsid w:val="00CA29DD"/>
    <w:pPr>
      <w:tabs>
        <w:tab w:val="right" w:pos="8505"/>
      </w:tabs>
      <w:overflowPunct w:val="0"/>
      <w:autoSpaceDE w:val="0"/>
      <w:autoSpaceDN w:val="0"/>
      <w:adjustRightInd w:val="0"/>
      <w:spacing w:before="100" w:after="100" w:line="240" w:lineRule="auto"/>
      <w:ind w:left="851"/>
      <w:jc w:val="left"/>
      <w:textAlignment w:val="baseline"/>
    </w:pPr>
    <w:rPr>
      <w:rFonts w:ascii="Times New Roman" w:hAnsi="Times New Roman"/>
      <w:sz w:val="22"/>
      <w:lang w:val="en-US" w:eastAsia="en-US"/>
    </w:rPr>
  </w:style>
  <w:style w:type="paragraph" w:styleId="Header">
    <w:name w:val="header"/>
    <w:basedOn w:val="Normal"/>
    <w:link w:val="HeaderChar"/>
    <w:uiPriority w:val="99"/>
    <w:rsid w:val="000A25CB"/>
    <w:pPr>
      <w:tabs>
        <w:tab w:val="center" w:pos="4252"/>
        <w:tab w:val="right" w:pos="8504"/>
      </w:tabs>
    </w:pPr>
  </w:style>
  <w:style w:type="character" w:customStyle="1" w:styleId="HeaderChar">
    <w:name w:val="Header Char"/>
    <w:basedOn w:val="DefaultParagraphFont"/>
    <w:link w:val="Header"/>
    <w:uiPriority w:val="99"/>
    <w:rsid w:val="000A25CB"/>
    <w:rPr>
      <w:rFonts w:ascii="Verdana" w:hAnsi="Verdana"/>
    </w:rPr>
  </w:style>
  <w:style w:type="paragraph" w:styleId="Footer">
    <w:name w:val="footer"/>
    <w:basedOn w:val="Normal"/>
    <w:link w:val="FooterChar"/>
    <w:uiPriority w:val="99"/>
    <w:rsid w:val="000A25CB"/>
    <w:pPr>
      <w:tabs>
        <w:tab w:val="center" w:pos="4252"/>
        <w:tab w:val="right" w:pos="8504"/>
      </w:tabs>
    </w:pPr>
  </w:style>
  <w:style w:type="character" w:customStyle="1" w:styleId="FooterChar">
    <w:name w:val="Footer Char"/>
    <w:basedOn w:val="DefaultParagraphFont"/>
    <w:link w:val="Footer"/>
    <w:uiPriority w:val="99"/>
    <w:rsid w:val="000A25CB"/>
    <w:rPr>
      <w:rFonts w:ascii="Verdana" w:hAnsi="Verdana"/>
    </w:rPr>
  </w:style>
  <w:style w:type="paragraph" w:customStyle="1" w:styleId="Referencetext">
    <w:name w:val="Reference text"/>
    <w:basedOn w:val="Normal"/>
    <w:rsid w:val="000A25CB"/>
    <w:pPr>
      <w:overflowPunct w:val="0"/>
      <w:autoSpaceDE w:val="0"/>
      <w:autoSpaceDN w:val="0"/>
      <w:adjustRightInd w:val="0"/>
      <w:spacing w:line="220" w:lineRule="exact"/>
      <w:ind w:left="230" w:hanging="230"/>
      <w:textAlignment w:val="baseline"/>
    </w:pPr>
    <w:rPr>
      <w:rFonts w:ascii="Times New Roman" w:hAnsi="Times New Roman"/>
      <w:lang w:val="en-US" w:eastAsia="en-US"/>
    </w:rPr>
  </w:style>
  <w:style w:type="paragraph" w:styleId="BalloonText">
    <w:name w:val="Balloon Text"/>
    <w:basedOn w:val="Normal"/>
    <w:link w:val="BalloonTextChar"/>
    <w:rsid w:val="00FB705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052"/>
    <w:rPr>
      <w:rFonts w:ascii="Tahoma" w:hAnsi="Tahoma" w:cs="Tahoma"/>
      <w:sz w:val="16"/>
      <w:szCs w:val="16"/>
    </w:rPr>
  </w:style>
  <w:style w:type="character" w:styleId="Hyperlink">
    <w:name w:val="Hyperlink"/>
    <w:basedOn w:val="DefaultParagraphFont"/>
    <w:rsid w:val="00773B5C"/>
    <w:rPr>
      <w:color w:val="0000FF" w:themeColor="hyperlink"/>
      <w:u w:val="single"/>
    </w:rPr>
  </w:style>
  <w:style w:type="paragraph" w:customStyle="1" w:styleId="Affiliation">
    <w:name w:val="Affiliation"/>
    <w:basedOn w:val="Normal"/>
    <w:next w:val="Normal"/>
    <w:rsid w:val="00773B5C"/>
    <w:pPr>
      <w:tabs>
        <w:tab w:val="left" w:pos="4706"/>
      </w:tabs>
      <w:suppressAutoHyphens/>
      <w:overflowPunct w:val="0"/>
      <w:autoSpaceDE w:val="0"/>
      <w:autoSpaceDN w:val="0"/>
      <w:adjustRightInd w:val="0"/>
      <w:spacing w:after="120" w:line="220" w:lineRule="exact"/>
      <w:textAlignment w:val="baseline"/>
    </w:pPr>
    <w:rPr>
      <w:rFonts w:ascii="Times New Roman" w:hAnsi="Times New Roman"/>
      <w:i/>
      <w:lang w:val="en-US"/>
    </w:rPr>
  </w:style>
  <w:style w:type="table" w:styleId="TableGrid">
    <w:name w:val="Table Grid"/>
    <w:basedOn w:val="TableNormal"/>
    <w:uiPriority w:val="59"/>
    <w:rsid w:val="001F0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C69F2"/>
    <w:rPr>
      <w:rFonts w:cs="Arial"/>
      <w:bCs/>
      <w:i/>
      <w:iCs/>
      <w:szCs w:val="28"/>
    </w:rPr>
  </w:style>
  <w:style w:type="character" w:customStyle="1" w:styleId="Heading3Char">
    <w:name w:val="Heading 3 Char"/>
    <w:basedOn w:val="DefaultParagraphFont"/>
    <w:link w:val="Heading3"/>
    <w:rsid w:val="00EC69F2"/>
    <w:rPr>
      <w:rFonts w:cs="Arial"/>
      <w:bCs/>
      <w:i/>
      <w:szCs w:val="26"/>
    </w:rPr>
  </w:style>
  <w:style w:type="paragraph" w:styleId="ListParagraph">
    <w:name w:val="List Paragraph"/>
    <w:basedOn w:val="Normal"/>
    <w:uiPriority w:val="34"/>
    <w:qFormat/>
    <w:rsid w:val="00574941"/>
    <w:pPr>
      <w:spacing w:after="160" w:line="259" w:lineRule="auto"/>
      <w:ind w:left="720"/>
      <w:contextualSpacing/>
      <w:jc w:val="left"/>
    </w:pPr>
    <w:rPr>
      <w:rFonts w:ascii="Times New Roman" w:eastAsiaTheme="minorHAnsi" w:hAnsi="Times New Roman" w:cstheme="minorBidi"/>
      <w:szCs w:val="22"/>
      <w:lang w:val="en-US" w:eastAsia="en-US"/>
    </w:rPr>
  </w:style>
  <w:style w:type="character" w:customStyle="1" w:styleId="Heading1Char">
    <w:name w:val="Heading 1 Char"/>
    <w:basedOn w:val="DefaultParagraphFont"/>
    <w:link w:val="Heading1"/>
    <w:rsid w:val="00737E99"/>
    <w:rPr>
      <w:rFonts w:cs="Arial"/>
      <w:b/>
      <w:bCs/>
      <w:kern w:val="32"/>
    </w:rPr>
  </w:style>
  <w:style w:type="character" w:styleId="UnresolvedMention">
    <w:name w:val="Unresolved Mention"/>
    <w:basedOn w:val="DefaultParagraphFont"/>
    <w:uiPriority w:val="99"/>
    <w:semiHidden/>
    <w:unhideWhenUsed/>
    <w:rsid w:val="00423192"/>
    <w:rPr>
      <w:color w:val="605E5C"/>
      <w:shd w:val="clear" w:color="auto" w:fill="E1DFDD"/>
    </w:rPr>
  </w:style>
  <w:style w:type="character" w:styleId="PlaceholderText">
    <w:name w:val="Placeholder Text"/>
    <w:basedOn w:val="DefaultParagraphFont"/>
    <w:uiPriority w:val="99"/>
    <w:semiHidden/>
    <w:rsid w:val="00690DFD"/>
    <w:rPr>
      <w:color w:val="808080"/>
    </w:rPr>
  </w:style>
  <w:style w:type="paragraph" w:customStyle="1" w:styleId="EndNoteBibliographyTitle">
    <w:name w:val="EndNote Bibliography Title"/>
    <w:basedOn w:val="Normal"/>
    <w:link w:val="EndNoteBibliographyTitleCar"/>
    <w:rsid w:val="005B068C"/>
    <w:pPr>
      <w:jc w:val="center"/>
    </w:pPr>
    <w:rPr>
      <w:rFonts w:ascii="Times New Roman" w:hAnsi="Times New Roman"/>
      <w:noProof/>
    </w:rPr>
  </w:style>
  <w:style w:type="character" w:customStyle="1" w:styleId="EndNoteBibliographyTitleCar">
    <w:name w:val="EndNote Bibliography Title Car"/>
    <w:basedOn w:val="DefaultParagraphFont"/>
    <w:link w:val="EndNoteBibliographyTitle"/>
    <w:rsid w:val="005B068C"/>
    <w:rPr>
      <w:noProof/>
    </w:rPr>
  </w:style>
  <w:style w:type="paragraph" w:customStyle="1" w:styleId="EndNoteBibliography">
    <w:name w:val="EndNote Bibliography"/>
    <w:basedOn w:val="Normal"/>
    <w:link w:val="EndNoteBibliographyCar"/>
    <w:rsid w:val="005B068C"/>
    <w:pPr>
      <w:spacing w:line="240" w:lineRule="auto"/>
    </w:pPr>
    <w:rPr>
      <w:rFonts w:ascii="Times New Roman" w:hAnsi="Times New Roman"/>
      <w:noProof/>
    </w:rPr>
  </w:style>
  <w:style w:type="character" w:customStyle="1" w:styleId="EndNoteBibliographyCar">
    <w:name w:val="EndNote Bibliography Car"/>
    <w:basedOn w:val="DefaultParagraphFont"/>
    <w:link w:val="EndNoteBibliography"/>
    <w:rsid w:val="005B068C"/>
    <w:rPr>
      <w:noProof/>
    </w:rPr>
  </w:style>
  <w:style w:type="paragraph" w:customStyle="1" w:styleId="PARAGRAPHnoindent">
    <w:name w:val="PARAGRAPH (no indent)"/>
    <w:basedOn w:val="Normal"/>
    <w:next w:val="Normal"/>
    <w:rsid w:val="0067467D"/>
    <w:pPr>
      <w:widowControl w:val="0"/>
      <w:spacing w:line="230" w:lineRule="exact"/>
    </w:pPr>
    <w:rPr>
      <w:rFonts w:ascii="Palatino" w:hAnsi="Palatino"/>
      <w:kern w:val="16"/>
      <w:sz w:val="19"/>
      <w:lang w:val="en-US" w:eastAsia="en-US"/>
    </w:rPr>
  </w:style>
  <w:style w:type="paragraph" w:customStyle="1" w:styleId="ReferenceHead">
    <w:name w:val="Reference Head"/>
    <w:basedOn w:val="Heading1"/>
    <w:rsid w:val="0067467D"/>
    <w:pPr>
      <w:numPr>
        <w:numId w:val="0"/>
      </w:numPr>
      <w:autoSpaceDE w:val="0"/>
      <w:autoSpaceDN w:val="0"/>
      <w:spacing w:after="80" w:line="240" w:lineRule="auto"/>
      <w:jc w:val="center"/>
    </w:pPr>
    <w:rPr>
      <w:rFonts w:cs="Times New Roman"/>
      <w:b w:val="0"/>
      <w:bCs w:val="0"/>
      <w:smallCaps/>
      <w:kern w:val="28"/>
      <w:lang w:val="en-US" w:eastAsia="en-US"/>
    </w:rPr>
  </w:style>
  <w:style w:type="paragraph" w:customStyle="1" w:styleId="AUTHORAFFILIATION">
    <w:name w:val="AUTHOR AFFILIATION"/>
    <w:basedOn w:val="PARAGRAPHnoindent"/>
    <w:rsid w:val="001C06FF"/>
    <w:pPr>
      <w:framePr w:w="5040" w:vSpace="200" w:wrap="auto" w:hAnchor="text" w:yAlign="bottom"/>
      <w:spacing w:line="180" w:lineRule="exact"/>
    </w:pPr>
    <w:rPr>
      <w:i/>
      <w:sz w:val="16"/>
    </w:rPr>
  </w:style>
  <w:style w:type="paragraph" w:customStyle="1" w:styleId="FIGURECAPTION">
    <w:name w:val="FIGURE CAPTION"/>
    <w:basedOn w:val="PARAGRAPHnoindent"/>
    <w:rsid w:val="00884C44"/>
    <w:pPr>
      <w:spacing w:after="320" w:line="180" w:lineRule="exact"/>
    </w:pPr>
    <w:rPr>
      <w:rFonts w:ascii="Helvetica" w:hAnsi="Helvetica"/>
      <w:sz w:val="16"/>
    </w:rPr>
  </w:style>
  <w:style w:type="paragraph" w:customStyle="1" w:styleId="ART">
    <w:name w:val="ART"/>
    <w:basedOn w:val="Normal"/>
    <w:next w:val="Normal"/>
    <w:rsid w:val="00884C44"/>
    <w:pPr>
      <w:keepNext/>
      <w:widowControl w:val="0"/>
      <w:spacing w:before="240" w:after="160" w:line="220" w:lineRule="atLeast"/>
      <w:jc w:val="center"/>
    </w:pPr>
    <w:rPr>
      <w:rFonts w:ascii="Palatino" w:hAnsi="Palatino"/>
      <w:kern w:val="16"/>
      <w:sz w:val="19"/>
      <w:lang w:val="en-US" w:eastAsia="en-US"/>
    </w:rPr>
  </w:style>
  <w:style w:type="character" w:customStyle="1" w:styleId="mord">
    <w:name w:val="mord"/>
    <w:basedOn w:val="DefaultParagraphFont"/>
    <w:rsid w:val="001768E8"/>
  </w:style>
  <w:style w:type="character" w:customStyle="1" w:styleId="mopen">
    <w:name w:val="mopen"/>
    <w:basedOn w:val="DefaultParagraphFont"/>
    <w:rsid w:val="001768E8"/>
  </w:style>
  <w:style w:type="character" w:customStyle="1" w:styleId="mclose">
    <w:name w:val="mclose"/>
    <w:basedOn w:val="DefaultParagraphFont"/>
    <w:rsid w:val="001768E8"/>
  </w:style>
  <w:style w:type="character" w:customStyle="1" w:styleId="mrel">
    <w:name w:val="mrel"/>
    <w:basedOn w:val="DefaultParagraphFont"/>
    <w:rsid w:val="001768E8"/>
  </w:style>
  <w:style w:type="character" w:customStyle="1" w:styleId="vlist-s">
    <w:name w:val="vlist-s"/>
    <w:basedOn w:val="DefaultParagraphFont"/>
    <w:rsid w:val="001768E8"/>
  </w:style>
  <w:style w:type="character" w:customStyle="1" w:styleId="mop">
    <w:name w:val="mop"/>
    <w:basedOn w:val="DefaultParagraphFont"/>
    <w:rsid w:val="001768E8"/>
  </w:style>
  <w:style w:type="character" w:customStyle="1" w:styleId="mbin">
    <w:name w:val="mbin"/>
    <w:basedOn w:val="DefaultParagraphFont"/>
    <w:rsid w:val="001768E8"/>
  </w:style>
  <w:style w:type="character" w:customStyle="1" w:styleId="mjx-char">
    <w:name w:val="mjx-char"/>
    <w:basedOn w:val="DefaultParagraphFont"/>
    <w:rsid w:val="001768E8"/>
  </w:style>
  <w:style w:type="character" w:customStyle="1" w:styleId="mjxassistivemathml">
    <w:name w:val="mjx_assistive_mathml"/>
    <w:basedOn w:val="DefaultParagraphFont"/>
    <w:rsid w:val="001768E8"/>
  </w:style>
  <w:style w:type="character" w:styleId="Emphasis">
    <w:name w:val="Emphasis"/>
    <w:basedOn w:val="DefaultParagraphFont"/>
    <w:uiPriority w:val="20"/>
    <w:qFormat/>
    <w:rsid w:val="001768E8"/>
    <w:rPr>
      <w:i/>
      <w:iCs/>
    </w:rPr>
  </w:style>
  <w:style w:type="paragraph" w:styleId="FootnoteText">
    <w:name w:val="footnote text"/>
    <w:basedOn w:val="Normal"/>
    <w:link w:val="FootnoteTextChar"/>
    <w:semiHidden/>
    <w:unhideWhenUsed/>
    <w:rsid w:val="006B210D"/>
    <w:pPr>
      <w:spacing w:line="240" w:lineRule="auto"/>
    </w:pPr>
  </w:style>
  <w:style w:type="character" w:customStyle="1" w:styleId="FootnoteTextChar">
    <w:name w:val="Footnote Text Char"/>
    <w:basedOn w:val="DefaultParagraphFont"/>
    <w:link w:val="FootnoteText"/>
    <w:semiHidden/>
    <w:rsid w:val="006B210D"/>
    <w:rPr>
      <w:rFonts w:ascii="Verdana" w:hAnsi="Verdana"/>
    </w:rPr>
  </w:style>
  <w:style w:type="character" w:styleId="FootnoteReference">
    <w:name w:val="footnote reference"/>
    <w:basedOn w:val="DefaultParagraphFont"/>
    <w:semiHidden/>
    <w:unhideWhenUsed/>
    <w:rsid w:val="006B210D"/>
    <w:rPr>
      <w:vertAlign w:val="superscript"/>
    </w:rPr>
  </w:style>
  <w:style w:type="paragraph" w:customStyle="1" w:styleId="PARAGRAPH">
    <w:name w:val="PARAGRAPH"/>
    <w:basedOn w:val="Normal"/>
    <w:rsid w:val="00E9152B"/>
    <w:pPr>
      <w:widowControl w:val="0"/>
      <w:spacing w:line="230" w:lineRule="exact"/>
      <w:ind w:firstLine="240"/>
    </w:pPr>
    <w:rPr>
      <w:rFonts w:ascii="Palatino" w:hAnsi="Palatino"/>
      <w:kern w:val="16"/>
      <w:sz w:val="19"/>
      <w:lang w:val="en-US" w:eastAsia="en-US"/>
    </w:rPr>
  </w:style>
  <w:style w:type="paragraph" w:styleId="EndnoteText">
    <w:name w:val="endnote text"/>
    <w:basedOn w:val="Normal"/>
    <w:link w:val="EndnoteTextChar"/>
    <w:semiHidden/>
    <w:unhideWhenUsed/>
    <w:rsid w:val="005B597A"/>
    <w:pPr>
      <w:spacing w:line="240" w:lineRule="auto"/>
    </w:pPr>
  </w:style>
  <w:style w:type="character" w:customStyle="1" w:styleId="EndnoteTextChar">
    <w:name w:val="Endnote Text Char"/>
    <w:basedOn w:val="DefaultParagraphFont"/>
    <w:link w:val="EndnoteText"/>
    <w:semiHidden/>
    <w:rsid w:val="005B597A"/>
    <w:rPr>
      <w:rFonts w:ascii="Verdana" w:hAnsi="Verdana"/>
    </w:rPr>
  </w:style>
  <w:style w:type="character" w:styleId="EndnoteReference">
    <w:name w:val="endnote reference"/>
    <w:basedOn w:val="DefaultParagraphFont"/>
    <w:semiHidden/>
    <w:unhideWhenUsed/>
    <w:rsid w:val="005B597A"/>
    <w:rPr>
      <w:vertAlign w:val="superscript"/>
    </w:rPr>
  </w:style>
  <w:style w:type="paragraph" w:styleId="NormalWeb">
    <w:name w:val="Normal (Web)"/>
    <w:basedOn w:val="Normal"/>
    <w:uiPriority w:val="99"/>
    <w:semiHidden/>
    <w:unhideWhenUsed/>
    <w:rsid w:val="00DF5DCD"/>
    <w:pPr>
      <w:spacing w:before="100" w:beforeAutospacing="1" w:after="100" w:afterAutospacing="1" w:line="240" w:lineRule="auto"/>
      <w:jc w:val="left"/>
    </w:pPr>
    <w:rPr>
      <w:rFonts w:ascii="Times New Roman" w:hAnsi="Times New Roman"/>
      <w:sz w:val="24"/>
      <w:szCs w:val="24"/>
      <w:lang w:val="en-US" w:eastAsia="en-US"/>
    </w:rPr>
  </w:style>
  <w:style w:type="character" w:styleId="Strong">
    <w:name w:val="Strong"/>
    <w:basedOn w:val="DefaultParagraphFont"/>
    <w:uiPriority w:val="22"/>
    <w:qFormat/>
    <w:rsid w:val="00DF5DCD"/>
    <w:rPr>
      <w:b/>
      <w:bCs/>
    </w:rPr>
  </w:style>
  <w:style w:type="paragraph" w:styleId="HTMLPreformatted">
    <w:name w:val="HTML Preformatted"/>
    <w:basedOn w:val="Normal"/>
    <w:link w:val="HTMLPreformattedChar"/>
    <w:uiPriority w:val="99"/>
    <w:semiHidden/>
    <w:unhideWhenUsed/>
    <w:rsid w:val="00DF5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DF5DCD"/>
    <w:rPr>
      <w:rFonts w:ascii="Courier New" w:hAnsi="Courier New" w:cs="Courier New"/>
      <w:lang w:val="en-US" w:eastAsia="en-US"/>
    </w:rPr>
  </w:style>
  <w:style w:type="table" w:styleId="GridTable1Light">
    <w:name w:val="Grid Table 1 Light"/>
    <w:basedOn w:val="TableNormal"/>
    <w:rsid w:val="00E3631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im">
    <w:name w:val="sim"/>
    <w:basedOn w:val="DefaultParagraphFont"/>
    <w:rsid w:val="008F33CB"/>
  </w:style>
  <w:style w:type="paragraph" w:customStyle="1" w:styleId="pw-post-body-paragraph">
    <w:name w:val="pw-post-body-paragraph"/>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jt">
    <w:name w:val="jt"/>
    <w:basedOn w:val="Normal"/>
    <w:rsid w:val="00F14A61"/>
    <w:pPr>
      <w:spacing w:before="100" w:beforeAutospacing="1" w:after="100" w:afterAutospacing="1" w:line="240" w:lineRule="auto"/>
      <w:jc w:val="left"/>
    </w:pPr>
    <w:rPr>
      <w:rFonts w:ascii="Times New Roman" w:hAnsi="Times New Roman"/>
      <w:sz w:val="24"/>
      <w:szCs w:val="24"/>
      <w:lang w:val="en-US" w:eastAsia="en-US"/>
    </w:rPr>
  </w:style>
  <w:style w:type="character" w:styleId="FollowedHyperlink">
    <w:name w:val="FollowedHyperlink"/>
    <w:basedOn w:val="DefaultParagraphFont"/>
    <w:semiHidden/>
    <w:unhideWhenUsed/>
    <w:rsid w:val="00325AAE"/>
    <w:rPr>
      <w:color w:val="800080" w:themeColor="followedHyperlink"/>
      <w:u w:val="single"/>
    </w:rPr>
  </w:style>
  <w:style w:type="character" w:styleId="HTMLCite">
    <w:name w:val="HTML Cite"/>
    <w:basedOn w:val="DefaultParagraphFont"/>
    <w:uiPriority w:val="99"/>
    <w:semiHidden/>
    <w:unhideWhenUsed/>
    <w:rsid w:val="00325AAE"/>
    <w:rPr>
      <w:i/>
      <w:iCs/>
    </w:rPr>
  </w:style>
  <w:style w:type="character" w:customStyle="1" w:styleId="cs1-lock-free">
    <w:name w:val="cs1-lock-free"/>
    <w:basedOn w:val="DefaultParagraphFont"/>
    <w:rsid w:val="00325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209">
      <w:bodyDiv w:val="1"/>
      <w:marLeft w:val="0"/>
      <w:marRight w:val="0"/>
      <w:marTop w:val="0"/>
      <w:marBottom w:val="0"/>
      <w:divBdr>
        <w:top w:val="none" w:sz="0" w:space="0" w:color="auto"/>
        <w:left w:val="none" w:sz="0" w:space="0" w:color="auto"/>
        <w:bottom w:val="none" w:sz="0" w:space="0" w:color="auto"/>
        <w:right w:val="none" w:sz="0" w:space="0" w:color="auto"/>
      </w:divBdr>
    </w:div>
    <w:div w:id="21833601">
      <w:bodyDiv w:val="1"/>
      <w:marLeft w:val="0"/>
      <w:marRight w:val="0"/>
      <w:marTop w:val="0"/>
      <w:marBottom w:val="0"/>
      <w:divBdr>
        <w:top w:val="none" w:sz="0" w:space="0" w:color="auto"/>
        <w:left w:val="none" w:sz="0" w:space="0" w:color="auto"/>
        <w:bottom w:val="none" w:sz="0" w:space="0" w:color="auto"/>
        <w:right w:val="none" w:sz="0" w:space="0" w:color="auto"/>
      </w:divBdr>
    </w:div>
    <w:div w:id="122619754">
      <w:bodyDiv w:val="1"/>
      <w:marLeft w:val="0"/>
      <w:marRight w:val="0"/>
      <w:marTop w:val="0"/>
      <w:marBottom w:val="0"/>
      <w:divBdr>
        <w:top w:val="none" w:sz="0" w:space="0" w:color="auto"/>
        <w:left w:val="none" w:sz="0" w:space="0" w:color="auto"/>
        <w:bottom w:val="none" w:sz="0" w:space="0" w:color="auto"/>
        <w:right w:val="none" w:sz="0" w:space="0" w:color="auto"/>
      </w:divBdr>
    </w:div>
    <w:div w:id="122817966">
      <w:bodyDiv w:val="1"/>
      <w:marLeft w:val="0"/>
      <w:marRight w:val="0"/>
      <w:marTop w:val="0"/>
      <w:marBottom w:val="0"/>
      <w:divBdr>
        <w:top w:val="none" w:sz="0" w:space="0" w:color="auto"/>
        <w:left w:val="none" w:sz="0" w:space="0" w:color="auto"/>
        <w:bottom w:val="none" w:sz="0" w:space="0" w:color="auto"/>
        <w:right w:val="none" w:sz="0" w:space="0" w:color="auto"/>
      </w:divBdr>
    </w:div>
    <w:div w:id="237594868">
      <w:bodyDiv w:val="1"/>
      <w:marLeft w:val="0"/>
      <w:marRight w:val="0"/>
      <w:marTop w:val="0"/>
      <w:marBottom w:val="0"/>
      <w:divBdr>
        <w:top w:val="none" w:sz="0" w:space="0" w:color="auto"/>
        <w:left w:val="none" w:sz="0" w:space="0" w:color="auto"/>
        <w:bottom w:val="none" w:sz="0" w:space="0" w:color="auto"/>
        <w:right w:val="none" w:sz="0" w:space="0" w:color="auto"/>
      </w:divBdr>
    </w:div>
    <w:div w:id="257450708">
      <w:bodyDiv w:val="1"/>
      <w:marLeft w:val="0"/>
      <w:marRight w:val="0"/>
      <w:marTop w:val="0"/>
      <w:marBottom w:val="0"/>
      <w:divBdr>
        <w:top w:val="none" w:sz="0" w:space="0" w:color="auto"/>
        <w:left w:val="none" w:sz="0" w:space="0" w:color="auto"/>
        <w:bottom w:val="none" w:sz="0" w:space="0" w:color="auto"/>
        <w:right w:val="none" w:sz="0" w:space="0" w:color="auto"/>
      </w:divBdr>
    </w:div>
    <w:div w:id="287248619">
      <w:bodyDiv w:val="1"/>
      <w:marLeft w:val="0"/>
      <w:marRight w:val="0"/>
      <w:marTop w:val="0"/>
      <w:marBottom w:val="0"/>
      <w:divBdr>
        <w:top w:val="none" w:sz="0" w:space="0" w:color="auto"/>
        <w:left w:val="none" w:sz="0" w:space="0" w:color="auto"/>
        <w:bottom w:val="none" w:sz="0" w:space="0" w:color="auto"/>
        <w:right w:val="none" w:sz="0" w:space="0" w:color="auto"/>
      </w:divBdr>
    </w:div>
    <w:div w:id="317343520">
      <w:bodyDiv w:val="1"/>
      <w:marLeft w:val="0"/>
      <w:marRight w:val="0"/>
      <w:marTop w:val="0"/>
      <w:marBottom w:val="0"/>
      <w:divBdr>
        <w:top w:val="none" w:sz="0" w:space="0" w:color="auto"/>
        <w:left w:val="none" w:sz="0" w:space="0" w:color="auto"/>
        <w:bottom w:val="none" w:sz="0" w:space="0" w:color="auto"/>
        <w:right w:val="none" w:sz="0" w:space="0" w:color="auto"/>
      </w:divBdr>
    </w:div>
    <w:div w:id="403913326">
      <w:bodyDiv w:val="1"/>
      <w:marLeft w:val="0"/>
      <w:marRight w:val="0"/>
      <w:marTop w:val="0"/>
      <w:marBottom w:val="0"/>
      <w:divBdr>
        <w:top w:val="none" w:sz="0" w:space="0" w:color="auto"/>
        <w:left w:val="none" w:sz="0" w:space="0" w:color="auto"/>
        <w:bottom w:val="none" w:sz="0" w:space="0" w:color="auto"/>
        <w:right w:val="none" w:sz="0" w:space="0" w:color="auto"/>
      </w:divBdr>
    </w:div>
    <w:div w:id="419060486">
      <w:bodyDiv w:val="1"/>
      <w:marLeft w:val="0"/>
      <w:marRight w:val="0"/>
      <w:marTop w:val="0"/>
      <w:marBottom w:val="0"/>
      <w:divBdr>
        <w:top w:val="none" w:sz="0" w:space="0" w:color="auto"/>
        <w:left w:val="none" w:sz="0" w:space="0" w:color="auto"/>
        <w:bottom w:val="none" w:sz="0" w:space="0" w:color="auto"/>
        <w:right w:val="none" w:sz="0" w:space="0" w:color="auto"/>
      </w:divBdr>
    </w:div>
    <w:div w:id="423647370">
      <w:bodyDiv w:val="1"/>
      <w:marLeft w:val="0"/>
      <w:marRight w:val="0"/>
      <w:marTop w:val="0"/>
      <w:marBottom w:val="0"/>
      <w:divBdr>
        <w:top w:val="none" w:sz="0" w:space="0" w:color="auto"/>
        <w:left w:val="none" w:sz="0" w:space="0" w:color="auto"/>
        <w:bottom w:val="none" w:sz="0" w:space="0" w:color="auto"/>
        <w:right w:val="none" w:sz="0" w:space="0" w:color="auto"/>
      </w:divBdr>
    </w:div>
    <w:div w:id="449513803">
      <w:bodyDiv w:val="1"/>
      <w:marLeft w:val="0"/>
      <w:marRight w:val="0"/>
      <w:marTop w:val="0"/>
      <w:marBottom w:val="0"/>
      <w:divBdr>
        <w:top w:val="none" w:sz="0" w:space="0" w:color="auto"/>
        <w:left w:val="none" w:sz="0" w:space="0" w:color="auto"/>
        <w:bottom w:val="none" w:sz="0" w:space="0" w:color="auto"/>
        <w:right w:val="none" w:sz="0" w:space="0" w:color="auto"/>
      </w:divBdr>
      <w:divsChild>
        <w:div w:id="1676227777">
          <w:marLeft w:val="0"/>
          <w:marRight w:val="0"/>
          <w:marTop w:val="0"/>
          <w:marBottom w:val="0"/>
          <w:divBdr>
            <w:top w:val="none" w:sz="0" w:space="0" w:color="auto"/>
            <w:left w:val="none" w:sz="0" w:space="0" w:color="auto"/>
            <w:bottom w:val="none" w:sz="0" w:space="0" w:color="auto"/>
            <w:right w:val="none" w:sz="0" w:space="0" w:color="auto"/>
          </w:divBdr>
        </w:div>
        <w:div w:id="2013483327">
          <w:marLeft w:val="0"/>
          <w:marRight w:val="0"/>
          <w:marTop w:val="0"/>
          <w:marBottom w:val="0"/>
          <w:divBdr>
            <w:top w:val="none" w:sz="0" w:space="0" w:color="auto"/>
            <w:left w:val="none" w:sz="0" w:space="0" w:color="auto"/>
            <w:bottom w:val="none" w:sz="0" w:space="0" w:color="auto"/>
            <w:right w:val="none" w:sz="0" w:space="0" w:color="auto"/>
          </w:divBdr>
          <w:divsChild>
            <w:div w:id="1458986310">
              <w:marLeft w:val="0"/>
              <w:marRight w:val="0"/>
              <w:marTop w:val="0"/>
              <w:marBottom w:val="0"/>
              <w:divBdr>
                <w:top w:val="none" w:sz="0" w:space="0" w:color="auto"/>
                <w:left w:val="none" w:sz="0" w:space="0" w:color="auto"/>
                <w:bottom w:val="none" w:sz="0" w:space="0" w:color="auto"/>
                <w:right w:val="none" w:sz="0" w:space="0" w:color="auto"/>
              </w:divBdr>
            </w:div>
          </w:divsChild>
        </w:div>
        <w:div w:id="1148324527">
          <w:marLeft w:val="0"/>
          <w:marRight w:val="0"/>
          <w:marTop w:val="0"/>
          <w:marBottom w:val="0"/>
          <w:divBdr>
            <w:top w:val="none" w:sz="0" w:space="0" w:color="auto"/>
            <w:left w:val="none" w:sz="0" w:space="0" w:color="auto"/>
            <w:bottom w:val="none" w:sz="0" w:space="0" w:color="auto"/>
            <w:right w:val="none" w:sz="0" w:space="0" w:color="auto"/>
          </w:divBdr>
          <w:divsChild>
            <w:div w:id="1872915328">
              <w:marLeft w:val="0"/>
              <w:marRight w:val="0"/>
              <w:marTop w:val="0"/>
              <w:marBottom w:val="0"/>
              <w:divBdr>
                <w:top w:val="none" w:sz="0" w:space="0" w:color="auto"/>
                <w:left w:val="none" w:sz="0" w:space="0" w:color="auto"/>
                <w:bottom w:val="none" w:sz="0" w:space="0" w:color="auto"/>
                <w:right w:val="none" w:sz="0" w:space="0" w:color="auto"/>
              </w:divBdr>
            </w:div>
          </w:divsChild>
        </w:div>
        <w:div w:id="1707683205">
          <w:blockQuote w:val="1"/>
          <w:marLeft w:val="-300"/>
          <w:marRight w:val="0"/>
          <w:marTop w:val="0"/>
          <w:marBottom w:val="0"/>
          <w:divBdr>
            <w:top w:val="none" w:sz="0" w:space="0" w:color="auto"/>
            <w:left w:val="none" w:sz="0" w:space="0" w:color="auto"/>
            <w:bottom w:val="none" w:sz="0" w:space="0" w:color="auto"/>
            <w:right w:val="none" w:sz="0" w:space="0" w:color="auto"/>
          </w:divBdr>
        </w:div>
        <w:div w:id="1912496439">
          <w:marLeft w:val="0"/>
          <w:marRight w:val="0"/>
          <w:marTop w:val="0"/>
          <w:marBottom w:val="0"/>
          <w:divBdr>
            <w:top w:val="none" w:sz="0" w:space="0" w:color="auto"/>
            <w:left w:val="none" w:sz="0" w:space="0" w:color="auto"/>
            <w:bottom w:val="none" w:sz="0" w:space="0" w:color="auto"/>
            <w:right w:val="none" w:sz="0" w:space="0" w:color="auto"/>
          </w:divBdr>
          <w:divsChild>
            <w:div w:id="13376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09755">
      <w:bodyDiv w:val="1"/>
      <w:marLeft w:val="0"/>
      <w:marRight w:val="0"/>
      <w:marTop w:val="0"/>
      <w:marBottom w:val="0"/>
      <w:divBdr>
        <w:top w:val="none" w:sz="0" w:space="0" w:color="auto"/>
        <w:left w:val="none" w:sz="0" w:space="0" w:color="auto"/>
        <w:bottom w:val="none" w:sz="0" w:space="0" w:color="auto"/>
        <w:right w:val="none" w:sz="0" w:space="0" w:color="auto"/>
      </w:divBdr>
    </w:div>
    <w:div w:id="558519406">
      <w:bodyDiv w:val="1"/>
      <w:marLeft w:val="0"/>
      <w:marRight w:val="0"/>
      <w:marTop w:val="0"/>
      <w:marBottom w:val="0"/>
      <w:divBdr>
        <w:top w:val="none" w:sz="0" w:space="0" w:color="auto"/>
        <w:left w:val="none" w:sz="0" w:space="0" w:color="auto"/>
        <w:bottom w:val="none" w:sz="0" w:space="0" w:color="auto"/>
        <w:right w:val="none" w:sz="0" w:space="0" w:color="auto"/>
      </w:divBdr>
    </w:div>
    <w:div w:id="582493084">
      <w:bodyDiv w:val="1"/>
      <w:marLeft w:val="0"/>
      <w:marRight w:val="0"/>
      <w:marTop w:val="0"/>
      <w:marBottom w:val="0"/>
      <w:divBdr>
        <w:top w:val="none" w:sz="0" w:space="0" w:color="auto"/>
        <w:left w:val="none" w:sz="0" w:space="0" w:color="auto"/>
        <w:bottom w:val="none" w:sz="0" w:space="0" w:color="auto"/>
        <w:right w:val="none" w:sz="0" w:space="0" w:color="auto"/>
      </w:divBdr>
    </w:div>
    <w:div w:id="585456442">
      <w:bodyDiv w:val="1"/>
      <w:marLeft w:val="0"/>
      <w:marRight w:val="0"/>
      <w:marTop w:val="0"/>
      <w:marBottom w:val="0"/>
      <w:divBdr>
        <w:top w:val="none" w:sz="0" w:space="0" w:color="auto"/>
        <w:left w:val="none" w:sz="0" w:space="0" w:color="auto"/>
        <w:bottom w:val="none" w:sz="0" w:space="0" w:color="auto"/>
        <w:right w:val="none" w:sz="0" w:space="0" w:color="auto"/>
      </w:divBdr>
    </w:div>
    <w:div w:id="663243600">
      <w:bodyDiv w:val="1"/>
      <w:marLeft w:val="0"/>
      <w:marRight w:val="0"/>
      <w:marTop w:val="0"/>
      <w:marBottom w:val="0"/>
      <w:divBdr>
        <w:top w:val="none" w:sz="0" w:space="0" w:color="auto"/>
        <w:left w:val="none" w:sz="0" w:space="0" w:color="auto"/>
        <w:bottom w:val="none" w:sz="0" w:space="0" w:color="auto"/>
        <w:right w:val="none" w:sz="0" w:space="0" w:color="auto"/>
      </w:divBdr>
    </w:div>
    <w:div w:id="790437029">
      <w:bodyDiv w:val="1"/>
      <w:marLeft w:val="0"/>
      <w:marRight w:val="0"/>
      <w:marTop w:val="0"/>
      <w:marBottom w:val="0"/>
      <w:divBdr>
        <w:top w:val="none" w:sz="0" w:space="0" w:color="auto"/>
        <w:left w:val="none" w:sz="0" w:space="0" w:color="auto"/>
        <w:bottom w:val="none" w:sz="0" w:space="0" w:color="auto"/>
        <w:right w:val="none" w:sz="0" w:space="0" w:color="auto"/>
      </w:divBdr>
    </w:div>
    <w:div w:id="828709698">
      <w:bodyDiv w:val="1"/>
      <w:marLeft w:val="0"/>
      <w:marRight w:val="0"/>
      <w:marTop w:val="0"/>
      <w:marBottom w:val="0"/>
      <w:divBdr>
        <w:top w:val="none" w:sz="0" w:space="0" w:color="auto"/>
        <w:left w:val="none" w:sz="0" w:space="0" w:color="auto"/>
        <w:bottom w:val="none" w:sz="0" w:space="0" w:color="auto"/>
        <w:right w:val="none" w:sz="0" w:space="0" w:color="auto"/>
      </w:divBdr>
    </w:div>
    <w:div w:id="940530529">
      <w:bodyDiv w:val="1"/>
      <w:marLeft w:val="0"/>
      <w:marRight w:val="0"/>
      <w:marTop w:val="0"/>
      <w:marBottom w:val="0"/>
      <w:divBdr>
        <w:top w:val="none" w:sz="0" w:space="0" w:color="auto"/>
        <w:left w:val="none" w:sz="0" w:space="0" w:color="auto"/>
        <w:bottom w:val="none" w:sz="0" w:space="0" w:color="auto"/>
        <w:right w:val="none" w:sz="0" w:space="0" w:color="auto"/>
      </w:divBdr>
    </w:div>
    <w:div w:id="1104620073">
      <w:bodyDiv w:val="1"/>
      <w:marLeft w:val="0"/>
      <w:marRight w:val="0"/>
      <w:marTop w:val="0"/>
      <w:marBottom w:val="0"/>
      <w:divBdr>
        <w:top w:val="none" w:sz="0" w:space="0" w:color="auto"/>
        <w:left w:val="none" w:sz="0" w:space="0" w:color="auto"/>
        <w:bottom w:val="none" w:sz="0" w:space="0" w:color="auto"/>
        <w:right w:val="none" w:sz="0" w:space="0" w:color="auto"/>
      </w:divBdr>
    </w:div>
    <w:div w:id="1113016236">
      <w:bodyDiv w:val="1"/>
      <w:marLeft w:val="0"/>
      <w:marRight w:val="0"/>
      <w:marTop w:val="0"/>
      <w:marBottom w:val="0"/>
      <w:divBdr>
        <w:top w:val="none" w:sz="0" w:space="0" w:color="auto"/>
        <w:left w:val="none" w:sz="0" w:space="0" w:color="auto"/>
        <w:bottom w:val="none" w:sz="0" w:space="0" w:color="auto"/>
        <w:right w:val="none" w:sz="0" w:space="0" w:color="auto"/>
      </w:divBdr>
    </w:div>
    <w:div w:id="1262951105">
      <w:bodyDiv w:val="1"/>
      <w:marLeft w:val="0"/>
      <w:marRight w:val="0"/>
      <w:marTop w:val="0"/>
      <w:marBottom w:val="0"/>
      <w:divBdr>
        <w:top w:val="none" w:sz="0" w:space="0" w:color="auto"/>
        <w:left w:val="none" w:sz="0" w:space="0" w:color="auto"/>
        <w:bottom w:val="none" w:sz="0" w:space="0" w:color="auto"/>
        <w:right w:val="none" w:sz="0" w:space="0" w:color="auto"/>
      </w:divBdr>
    </w:div>
    <w:div w:id="1324089420">
      <w:bodyDiv w:val="1"/>
      <w:marLeft w:val="0"/>
      <w:marRight w:val="0"/>
      <w:marTop w:val="0"/>
      <w:marBottom w:val="0"/>
      <w:divBdr>
        <w:top w:val="none" w:sz="0" w:space="0" w:color="auto"/>
        <w:left w:val="none" w:sz="0" w:space="0" w:color="auto"/>
        <w:bottom w:val="none" w:sz="0" w:space="0" w:color="auto"/>
        <w:right w:val="none" w:sz="0" w:space="0" w:color="auto"/>
      </w:divBdr>
    </w:div>
    <w:div w:id="1348171413">
      <w:bodyDiv w:val="1"/>
      <w:marLeft w:val="0"/>
      <w:marRight w:val="0"/>
      <w:marTop w:val="0"/>
      <w:marBottom w:val="0"/>
      <w:divBdr>
        <w:top w:val="none" w:sz="0" w:space="0" w:color="auto"/>
        <w:left w:val="none" w:sz="0" w:space="0" w:color="auto"/>
        <w:bottom w:val="none" w:sz="0" w:space="0" w:color="auto"/>
        <w:right w:val="none" w:sz="0" w:space="0" w:color="auto"/>
      </w:divBdr>
    </w:div>
    <w:div w:id="1418289790">
      <w:bodyDiv w:val="1"/>
      <w:marLeft w:val="0"/>
      <w:marRight w:val="0"/>
      <w:marTop w:val="0"/>
      <w:marBottom w:val="0"/>
      <w:divBdr>
        <w:top w:val="none" w:sz="0" w:space="0" w:color="auto"/>
        <w:left w:val="none" w:sz="0" w:space="0" w:color="auto"/>
        <w:bottom w:val="none" w:sz="0" w:space="0" w:color="auto"/>
        <w:right w:val="none" w:sz="0" w:space="0" w:color="auto"/>
      </w:divBdr>
    </w:div>
    <w:div w:id="1425884370">
      <w:bodyDiv w:val="1"/>
      <w:marLeft w:val="0"/>
      <w:marRight w:val="0"/>
      <w:marTop w:val="0"/>
      <w:marBottom w:val="0"/>
      <w:divBdr>
        <w:top w:val="none" w:sz="0" w:space="0" w:color="auto"/>
        <w:left w:val="none" w:sz="0" w:space="0" w:color="auto"/>
        <w:bottom w:val="none" w:sz="0" w:space="0" w:color="auto"/>
        <w:right w:val="none" w:sz="0" w:space="0" w:color="auto"/>
      </w:divBdr>
    </w:div>
    <w:div w:id="1442916252">
      <w:bodyDiv w:val="1"/>
      <w:marLeft w:val="0"/>
      <w:marRight w:val="0"/>
      <w:marTop w:val="0"/>
      <w:marBottom w:val="0"/>
      <w:divBdr>
        <w:top w:val="none" w:sz="0" w:space="0" w:color="auto"/>
        <w:left w:val="none" w:sz="0" w:space="0" w:color="auto"/>
        <w:bottom w:val="none" w:sz="0" w:space="0" w:color="auto"/>
        <w:right w:val="none" w:sz="0" w:space="0" w:color="auto"/>
      </w:divBdr>
    </w:div>
    <w:div w:id="1512985653">
      <w:bodyDiv w:val="1"/>
      <w:marLeft w:val="0"/>
      <w:marRight w:val="0"/>
      <w:marTop w:val="0"/>
      <w:marBottom w:val="0"/>
      <w:divBdr>
        <w:top w:val="none" w:sz="0" w:space="0" w:color="auto"/>
        <w:left w:val="none" w:sz="0" w:space="0" w:color="auto"/>
        <w:bottom w:val="none" w:sz="0" w:space="0" w:color="auto"/>
        <w:right w:val="none" w:sz="0" w:space="0" w:color="auto"/>
      </w:divBdr>
    </w:div>
    <w:div w:id="1542128982">
      <w:bodyDiv w:val="1"/>
      <w:marLeft w:val="0"/>
      <w:marRight w:val="0"/>
      <w:marTop w:val="0"/>
      <w:marBottom w:val="0"/>
      <w:divBdr>
        <w:top w:val="none" w:sz="0" w:space="0" w:color="auto"/>
        <w:left w:val="none" w:sz="0" w:space="0" w:color="auto"/>
        <w:bottom w:val="none" w:sz="0" w:space="0" w:color="auto"/>
        <w:right w:val="none" w:sz="0" w:space="0" w:color="auto"/>
      </w:divBdr>
    </w:div>
    <w:div w:id="1573931635">
      <w:bodyDiv w:val="1"/>
      <w:marLeft w:val="0"/>
      <w:marRight w:val="0"/>
      <w:marTop w:val="0"/>
      <w:marBottom w:val="0"/>
      <w:divBdr>
        <w:top w:val="none" w:sz="0" w:space="0" w:color="auto"/>
        <w:left w:val="none" w:sz="0" w:space="0" w:color="auto"/>
        <w:bottom w:val="none" w:sz="0" w:space="0" w:color="auto"/>
        <w:right w:val="none" w:sz="0" w:space="0" w:color="auto"/>
      </w:divBdr>
      <w:divsChild>
        <w:div w:id="1312248733">
          <w:marLeft w:val="0"/>
          <w:marRight w:val="0"/>
          <w:marTop w:val="0"/>
          <w:marBottom w:val="120"/>
          <w:divBdr>
            <w:top w:val="none" w:sz="0" w:space="0" w:color="auto"/>
            <w:left w:val="none" w:sz="0" w:space="0" w:color="auto"/>
            <w:bottom w:val="none" w:sz="0" w:space="0" w:color="auto"/>
            <w:right w:val="none" w:sz="0" w:space="0" w:color="auto"/>
          </w:divBdr>
        </w:div>
        <w:div w:id="1251112218">
          <w:marLeft w:val="0"/>
          <w:marRight w:val="0"/>
          <w:marTop w:val="0"/>
          <w:marBottom w:val="120"/>
          <w:divBdr>
            <w:top w:val="none" w:sz="0" w:space="0" w:color="auto"/>
            <w:left w:val="none" w:sz="0" w:space="0" w:color="auto"/>
            <w:bottom w:val="none" w:sz="0" w:space="0" w:color="auto"/>
            <w:right w:val="none" w:sz="0" w:space="0" w:color="auto"/>
          </w:divBdr>
        </w:div>
        <w:div w:id="233785827">
          <w:marLeft w:val="0"/>
          <w:marRight w:val="0"/>
          <w:marTop w:val="0"/>
          <w:marBottom w:val="120"/>
          <w:divBdr>
            <w:top w:val="none" w:sz="0" w:space="0" w:color="auto"/>
            <w:left w:val="none" w:sz="0" w:space="0" w:color="auto"/>
            <w:bottom w:val="none" w:sz="0" w:space="0" w:color="auto"/>
            <w:right w:val="none" w:sz="0" w:space="0" w:color="auto"/>
          </w:divBdr>
        </w:div>
        <w:div w:id="454061046">
          <w:marLeft w:val="0"/>
          <w:marRight w:val="0"/>
          <w:marTop w:val="0"/>
          <w:marBottom w:val="120"/>
          <w:divBdr>
            <w:top w:val="none" w:sz="0" w:space="0" w:color="auto"/>
            <w:left w:val="none" w:sz="0" w:space="0" w:color="auto"/>
            <w:bottom w:val="none" w:sz="0" w:space="0" w:color="auto"/>
            <w:right w:val="none" w:sz="0" w:space="0" w:color="auto"/>
          </w:divBdr>
        </w:div>
        <w:div w:id="1712683416">
          <w:marLeft w:val="0"/>
          <w:marRight w:val="0"/>
          <w:marTop w:val="0"/>
          <w:marBottom w:val="120"/>
          <w:divBdr>
            <w:top w:val="none" w:sz="0" w:space="0" w:color="auto"/>
            <w:left w:val="none" w:sz="0" w:space="0" w:color="auto"/>
            <w:bottom w:val="none" w:sz="0" w:space="0" w:color="auto"/>
            <w:right w:val="none" w:sz="0" w:space="0" w:color="auto"/>
          </w:divBdr>
        </w:div>
      </w:divsChild>
    </w:div>
    <w:div w:id="1665626958">
      <w:bodyDiv w:val="1"/>
      <w:marLeft w:val="0"/>
      <w:marRight w:val="0"/>
      <w:marTop w:val="0"/>
      <w:marBottom w:val="0"/>
      <w:divBdr>
        <w:top w:val="none" w:sz="0" w:space="0" w:color="auto"/>
        <w:left w:val="none" w:sz="0" w:space="0" w:color="auto"/>
        <w:bottom w:val="none" w:sz="0" w:space="0" w:color="auto"/>
        <w:right w:val="none" w:sz="0" w:space="0" w:color="auto"/>
      </w:divBdr>
    </w:div>
    <w:div w:id="1691637324">
      <w:bodyDiv w:val="1"/>
      <w:marLeft w:val="0"/>
      <w:marRight w:val="0"/>
      <w:marTop w:val="0"/>
      <w:marBottom w:val="0"/>
      <w:divBdr>
        <w:top w:val="none" w:sz="0" w:space="0" w:color="auto"/>
        <w:left w:val="none" w:sz="0" w:space="0" w:color="auto"/>
        <w:bottom w:val="none" w:sz="0" w:space="0" w:color="auto"/>
        <w:right w:val="none" w:sz="0" w:space="0" w:color="auto"/>
      </w:divBdr>
    </w:div>
    <w:div w:id="1726565441">
      <w:bodyDiv w:val="1"/>
      <w:marLeft w:val="0"/>
      <w:marRight w:val="0"/>
      <w:marTop w:val="0"/>
      <w:marBottom w:val="0"/>
      <w:divBdr>
        <w:top w:val="none" w:sz="0" w:space="0" w:color="auto"/>
        <w:left w:val="none" w:sz="0" w:space="0" w:color="auto"/>
        <w:bottom w:val="none" w:sz="0" w:space="0" w:color="auto"/>
        <w:right w:val="none" w:sz="0" w:space="0" w:color="auto"/>
      </w:divBdr>
    </w:div>
    <w:div w:id="1779254326">
      <w:bodyDiv w:val="1"/>
      <w:marLeft w:val="0"/>
      <w:marRight w:val="0"/>
      <w:marTop w:val="0"/>
      <w:marBottom w:val="0"/>
      <w:divBdr>
        <w:top w:val="none" w:sz="0" w:space="0" w:color="auto"/>
        <w:left w:val="none" w:sz="0" w:space="0" w:color="auto"/>
        <w:bottom w:val="none" w:sz="0" w:space="0" w:color="auto"/>
        <w:right w:val="none" w:sz="0" w:space="0" w:color="auto"/>
      </w:divBdr>
    </w:div>
    <w:div w:id="1952469588">
      <w:bodyDiv w:val="1"/>
      <w:marLeft w:val="0"/>
      <w:marRight w:val="0"/>
      <w:marTop w:val="0"/>
      <w:marBottom w:val="0"/>
      <w:divBdr>
        <w:top w:val="none" w:sz="0" w:space="0" w:color="auto"/>
        <w:left w:val="none" w:sz="0" w:space="0" w:color="auto"/>
        <w:bottom w:val="none" w:sz="0" w:space="0" w:color="auto"/>
        <w:right w:val="none" w:sz="0" w:space="0" w:color="auto"/>
      </w:divBdr>
    </w:div>
    <w:div w:id="1986347363">
      <w:bodyDiv w:val="1"/>
      <w:marLeft w:val="0"/>
      <w:marRight w:val="0"/>
      <w:marTop w:val="0"/>
      <w:marBottom w:val="0"/>
      <w:divBdr>
        <w:top w:val="none" w:sz="0" w:space="0" w:color="auto"/>
        <w:left w:val="none" w:sz="0" w:space="0" w:color="auto"/>
        <w:bottom w:val="none" w:sz="0" w:space="0" w:color="auto"/>
        <w:right w:val="none" w:sz="0" w:space="0" w:color="auto"/>
      </w:divBdr>
    </w:div>
    <w:div w:id="1990555122">
      <w:bodyDiv w:val="1"/>
      <w:marLeft w:val="0"/>
      <w:marRight w:val="0"/>
      <w:marTop w:val="0"/>
      <w:marBottom w:val="0"/>
      <w:divBdr>
        <w:top w:val="none" w:sz="0" w:space="0" w:color="auto"/>
        <w:left w:val="none" w:sz="0" w:space="0" w:color="auto"/>
        <w:bottom w:val="none" w:sz="0" w:space="0" w:color="auto"/>
        <w:right w:val="none" w:sz="0" w:space="0" w:color="auto"/>
      </w:divBdr>
    </w:div>
    <w:div w:id="1996882386">
      <w:bodyDiv w:val="1"/>
      <w:marLeft w:val="0"/>
      <w:marRight w:val="0"/>
      <w:marTop w:val="0"/>
      <w:marBottom w:val="0"/>
      <w:divBdr>
        <w:top w:val="none" w:sz="0" w:space="0" w:color="auto"/>
        <w:left w:val="none" w:sz="0" w:space="0" w:color="auto"/>
        <w:bottom w:val="none" w:sz="0" w:space="0" w:color="auto"/>
        <w:right w:val="none" w:sz="0" w:space="0" w:color="auto"/>
      </w:divBdr>
    </w:div>
    <w:div w:id="203129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ataverse.org" TargetMode="External"/><Relationship Id="rId21" Type="http://schemas.openxmlformats.org/officeDocument/2006/relationships/footer" Target="footer3.xm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hyperlink" Target="https://www.linkedin.com/post/edit/6972118494293200896/?author=urn%3Ali%3Afs_miniProfile%3AACoAAALtC6EBJ6d6JXhX9Z-GETHmJ7t82HoQ1GY" TargetMode="External"/><Relationship Id="rId68" Type="http://schemas.openxmlformats.org/officeDocument/2006/relationships/hyperlink" Target="https://orcid.org/0000-0003-2656-4798" TargetMode="External"/><Relationship Id="rId84" Type="http://schemas.openxmlformats.org/officeDocument/2006/relationships/hyperlink" Target="https://en.wikipedia.org/wiki/PMC_(identifier)" TargetMode="External"/><Relationship Id="rId89" Type="http://schemas.openxmlformats.org/officeDocument/2006/relationships/hyperlink" Target="https://en.wikipedia.org/wiki/ArXiv_(identifier)" TargetMode="External"/><Relationship Id="rId112" Type="http://schemas.openxmlformats.org/officeDocument/2006/relationships/hyperlink" Target="https://en.wikipedia.org/wiki/PMID_(identifier)" TargetMode="External"/><Relationship Id="rId16" Type="http://schemas.openxmlformats.org/officeDocument/2006/relationships/header" Target="header1.xml"/><Relationship Id="rId107" Type="http://schemas.openxmlformats.org/officeDocument/2006/relationships/hyperlink" Target="https://doi.org/10.1371%2Fjournal.pone.0230416" TargetMode="External"/><Relationship Id="rId11" Type="http://schemas.openxmlformats.org/officeDocument/2006/relationships/hyperlink" Target="https://ssrn.com/abstract=4210504" TargetMode="External"/><Relationship Id="rId32" Type="http://schemas.openxmlformats.org/officeDocument/2006/relationships/image" Target="media/image2.png"/><Relationship Id="rId37" Type="http://schemas.openxmlformats.org/officeDocument/2006/relationships/image" Target="media/image6.png"/><Relationship Id="rId53" Type="http://schemas.openxmlformats.org/officeDocument/2006/relationships/image" Target="media/image22.jpeg"/><Relationship Id="rId58" Type="http://schemas.openxmlformats.org/officeDocument/2006/relationships/hyperlink" Target="https://github.com/aeonSolutions/openScienceResearch-Smart-DAQ-Device-able-to-Upload-Live-Experimental-Sensor-Data-to-a-Data-Repo/wiki/Voltage-Reference-Sensor-Calibration" TargetMode="External"/><Relationship Id="rId74" Type="http://schemas.openxmlformats.org/officeDocument/2006/relationships/hyperlink" Target="https://doi.org/10.1038/533452a" TargetMode="External"/><Relationship Id="rId79" Type="http://schemas.openxmlformats.org/officeDocument/2006/relationships/hyperlink" Target="https://ui.adsabs.harvard.edu/abs/2018PLoSO..1394768F" TargetMode="External"/><Relationship Id="rId102" Type="http://schemas.openxmlformats.org/officeDocument/2006/relationships/hyperlink" Target="https://en.wikipedia.org/wiki/ArXiv_(identifier)" TargetMode="External"/><Relationship Id="rId5" Type="http://schemas.openxmlformats.org/officeDocument/2006/relationships/styles" Target="styles.xml"/><Relationship Id="rId90" Type="http://schemas.openxmlformats.org/officeDocument/2006/relationships/hyperlink" Target="https://arxiv.org/abs/1907.02565" TargetMode="External"/><Relationship Id="rId95" Type="http://schemas.openxmlformats.org/officeDocument/2006/relationships/hyperlink" Target="https://en.wikipedia.org/wiki/ISSN_(identifier)" TargetMode="External"/><Relationship Id="rId22" Type="http://schemas.openxmlformats.org/officeDocument/2006/relationships/hyperlink" Target="https://dataverse.org/" TargetMode="External"/><Relationship Id="rId27" Type="http://schemas.openxmlformats.org/officeDocument/2006/relationships/hyperlink" Target="https://en.wikipedia.org/wiki/SQLite" TargetMode="External"/><Relationship Id="rId43" Type="http://schemas.openxmlformats.org/officeDocument/2006/relationships/image" Target="media/image12.png"/><Relationship Id="rId48" Type="http://schemas.openxmlformats.org/officeDocument/2006/relationships/image" Target="media/image17.png"/><Relationship Id="rId64" Type="http://schemas.openxmlformats.org/officeDocument/2006/relationships/hyperlink" Target="https://www.linkedin.com/post/edit/6972118494293200896/?author=urn%3Ali%3Afs_miniProfile%3AACoAAALtC6EBJ6d6JXhX9Z-GETHmJ7t82HoQ1GY" TargetMode="External"/><Relationship Id="rId69" Type="http://schemas.openxmlformats.org/officeDocument/2006/relationships/hyperlink" Target="https://dataverse.harvard.edu/dataverse/MiguelTomasMainDataverse" TargetMode="External"/><Relationship Id="rId113" Type="http://schemas.openxmlformats.org/officeDocument/2006/relationships/hyperlink" Target="https://pubmed.ncbi.nlm.nih.gov/32320428" TargetMode="External"/><Relationship Id="rId80" Type="http://schemas.openxmlformats.org/officeDocument/2006/relationships/hyperlink" Target="https://en.wikipedia.org/wiki/Doi_(identifier)" TargetMode="External"/><Relationship Id="rId85" Type="http://schemas.openxmlformats.org/officeDocument/2006/relationships/hyperlink" Target="https://www.ncbi.nlm.nih.gov/pmc/articles/PMC5931451" TargetMode="External"/><Relationship Id="rId12" Type="http://schemas.openxmlformats.org/officeDocument/2006/relationships/hyperlink" Target="https://github.com/aeonSolutions/openScience-Smart-DAQ-to-Upload-Live-Experimental-Data-to-a-Data-Repository/blob/main/Scientific%20Publications/Validation%20of%20Experimental%20Data%20Origins%3A%20A%20Swarm%20of%20DAQ%20devices%20able%20to%20Deliver%20Unique%20Experimental%20Data/paper.docx" TargetMode="External"/><Relationship Id="rId17" Type="http://schemas.openxmlformats.org/officeDocument/2006/relationships/header" Target="header2.xml"/><Relationship Id="rId33" Type="http://schemas.openxmlformats.org/officeDocument/2006/relationships/image" Target="media/image3.png"/><Relationship Id="rId38" Type="http://schemas.openxmlformats.org/officeDocument/2006/relationships/image" Target="media/image7.png"/><Relationship Id="rId59" Type="http://schemas.openxmlformats.org/officeDocument/2006/relationships/image" Target="media/image25.gif"/><Relationship Id="rId103" Type="http://schemas.openxmlformats.org/officeDocument/2006/relationships/hyperlink" Target="https://arxiv.org/abs/1907.02565" TargetMode="External"/><Relationship Id="rId108" Type="http://schemas.openxmlformats.org/officeDocument/2006/relationships/hyperlink" Target="https://en.wikipedia.org/wiki/ISSN_(identifier)" TargetMode="External"/><Relationship Id="rId54" Type="http://schemas.openxmlformats.org/officeDocument/2006/relationships/image" Target="media/image23.png"/><Relationship Id="rId70" Type="http://schemas.openxmlformats.org/officeDocument/2006/relationships/hyperlink" Target="https://github.com/aeonSolutions/openScienceResearch-Smart-DAQ-Device-able-to-Upload-Live-Experimental-Sensor-Data-to-a-Data-Repo" TargetMode="External"/><Relationship Id="rId75" Type="http://schemas.openxmlformats.org/officeDocument/2006/relationships/hyperlink" Target="https://www.nature.com/articles/d42473-019-00004-y" TargetMode="External"/><Relationship Id="rId91" Type="http://schemas.openxmlformats.org/officeDocument/2006/relationships/hyperlink" Target="https://en.wikipedia.org/wiki/Bibcode_(identifier)" TargetMode="External"/><Relationship Id="rId96" Type="http://schemas.openxmlformats.org/officeDocument/2006/relationships/hyperlink" Target="https://www.worldcat.org/issn/1932-6203"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github.com/aeonSolutions/openScienceResearch-Smart-DAQ-Device-able-to-Upload-Live-Experimental-Sensor-Data-to-a-Data-Repo" TargetMode="External"/><Relationship Id="rId23" Type="http://schemas.openxmlformats.org/officeDocument/2006/relationships/hyperlink" Target="https://colab.research.google.com" TargetMode="External"/><Relationship Id="rId28" Type="http://schemas.openxmlformats.org/officeDocument/2006/relationships/hyperlink" Target="https://en.wikipedia.org/wiki/InterPlanetary_File_System" TargetMode="External"/><Relationship Id="rId36" Type="http://schemas.openxmlformats.org/officeDocument/2006/relationships/image" Target="media/image5.png"/><Relationship Id="rId49" Type="http://schemas.openxmlformats.org/officeDocument/2006/relationships/image" Target="media/image18.png"/><Relationship Id="rId57" Type="http://schemas.openxmlformats.org/officeDocument/2006/relationships/hyperlink" Target="https://github.com/aeonSolutions/openScienceResearch-Smart-DAQ-Device-able-to-Upload-Live-Experimental-Sensor-Data-to-a-Data-Repo/wiki/Types-of-external-sensors-this-devices-is-able-to-connect" TargetMode="External"/><Relationship Id="rId106" Type="http://schemas.openxmlformats.org/officeDocument/2006/relationships/hyperlink" Target="https://en.wikipedia.org/wiki/Doi_(identifier)" TargetMode="External"/><Relationship Id="rId114" Type="http://schemas.openxmlformats.org/officeDocument/2006/relationships/fontTable" Target="fontTable.xml"/><Relationship Id="rId10" Type="http://schemas.openxmlformats.org/officeDocument/2006/relationships/hyperlink" Target="https://github.com/aeonSolutions/openScience-Smart-DAQ-to-Upload-Live-Experimental-Data-to-a-Data-Repository/blob/main/Scientific%20Publications/Validation%20of%20Experimental%20Data%20Origins%3A%20A%20Swarm%20of%20DAQ%20devices%20able%20to%20Deliver%20Unique%20Experimental%20Data/paper.docx" TargetMode="External"/><Relationship Id="rId31" Type="http://schemas.openxmlformats.org/officeDocument/2006/relationships/hyperlink" Target="https://www.springernature.com/gp/authors/research-data-policy/data-availability-statements" TargetMode="External"/><Relationship Id="rId44" Type="http://schemas.openxmlformats.org/officeDocument/2006/relationships/image" Target="media/image13.png"/><Relationship Id="rId52" Type="http://schemas.openxmlformats.org/officeDocument/2006/relationships/image" Target="media/image21.jpeg"/><Relationship Id="rId60" Type="http://schemas.openxmlformats.org/officeDocument/2006/relationships/hyperlink" Target="https://theasciicode.com.ar/extended-ascii-code/degree-symbol-ascii-code-248.html" TargetMode="External"/><Relationship Id="rId65" Type="http://schemas.openxmlformats.org/officeDocument/2006/relationships/hyperlink" Target="https://guides.dataverse.org/en/5.11.1/api/native-api.html" TargetMode="External"/><Relationship Id="rId73" Type="http://schemas.openxmlformats.org/officeDocument/2006/relationships/hyperlink" Target="https://en.wikipedia.org/wiki/Special:BookSources/978-0-262-02856-1" TargetMode="External"/><Relationship Id="rId78" Type="http://schemas.openxmlformats.org/officeDocument/2006/relationships/hyperlink" Target="https://en.wikipedia.org/wiki/Bibcode_(identifier)" TargetMode="External"/><Relationship Id="rId81" Type="http://schemas.openxmlformats.org/officeDocument/2006/relationships/hyperlink" Target="https://doi.org/10.1371%2Fjournal.pone.0194768" TargetMode="External"/><Relationship Id="rId86" Type="http://schemas.openxmlformats.org/officeDocument/2006/relationships/hyperlink" Target="https://en.wikipedia.org/wiki/PMID_(identifier)" TargetMode="External"/><Relationship Id="rId94" Type="http://schemas.openxmlformats.org/officeDocument/2006/relationships/hyperlink" Target="https://doi.org/10.1371%2Fjournal.pone.0230416" TargetMode="External"/><Relationship Id="rId99" Type="http://schemas.openxmlformats.org/officeDocument/2006/relationships/hyperlink" Target="https://en.wikipedia.org/wiki/PMID_(identifier)" TargetMode="External"/><Relationship Id="rId101" Type="http://schemas.openxmlformats.org/officeDocument/2006/relationships/hyperlink" Target="https://www.ncbi.nlm.nih.gov/pmc/articles/PMC7176083"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ssrn.com/abstract=4210504" TargetMode="External"/><Relationship Id="rId18" Type="http://schemas.openxmlformats.org/officeDocument/2006/relationships/footer" Target="footer1.xml"/><Relationship Id="rId39" Type="http://schemas.openxmlformats.org/officeDocument/2006/relationships/image" Target="media/image8.png"/><Relationship Id="rId109" Type="http://schemas.openxmlformats.org/officeDocument/2006/relationships/hyperlink" Target="https://www.worldcat.org/issn/1932-6203" TargetMode="External"/><Relationship Id="rId34" Type="http://schemas.openxmlformats.org/officeDocument/2006/relationships/image" Target="media/image4.png"/><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hyperlink" Target="https://doi.org/10.1038/d41586-021-02486-7" TargetMode="External"/><Relationship Id="rId97" Type="http://schemas.openxmlformats.org/officeDocument/2006/relationships/hyperlink" Target="https://en.wikipedia.org/wiki/PMC_(identifier)" TargetMode="External"/><Relationship Id="rId104" Type="http://schemas.openxmlformats.org/officeDocument/2006/relationships/hyperlink" Target="https://en.wikipedia.org/wiki/Bibcode_(identifier)" TargetMode="External"/><Relationship Id="rId7" Type="http://schemas.openxmlformats.org/officeDocument/2006/relationships/webSettings" Target="webSettings.xml"/><Relationship Id="rId71" Type="http://schemas.openxmlformats.org/officeDocument/2006/relationships/hyperlink" Target="https://www.linkedin.com/in/migueltomas/" TargetMode="External"/><Relationship Id="rId92" Type="http://schemas.openxmlformats.org/officeDocument/2006/relationships/hyperlink" Target="https://ui.adsabs.harvard.edu/abs/2020PLoSO..1530416C" TargetMode="External"/><Relationship Id="rId2" Type="http://schemas.openxmlformats.org/officeDocument/2006/relationships/customXml" Target="../customXml/item2.xml"/><Relationship Id="rId29" Type="http://schemas.openxmlformats.org/officeDocument/2006/relationships/hyperlink" Target="https://www.linkedin.com/post/edit/6972118494293200896/?author=urn%3Ali%3Afs_miniProfile%3AACoAAALtC6EBJ6d6JXhX9Z-GETHmJ7t82HoQ1GY" TargetMode="External"/><Relationship Id="rId24" Type="http://schemas.openxmlformats.org/officeDocument/2006/relationships/hyperlink" Target="https://www.automl.org"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hyperlink" Target="https://www.linkedin.com/post/edit/6972118494293200896/?author=urn%3Ali%3Afs_miniProfile%3AACoAAALtC6EBJ6d6JXhX9Z-GETHmJ7t82HoQ1GY" TargetMode="External"/><Relationship Id="rId87" Type="http://schemas.openxmlformats.org/officeDocument/2006/relationships/hyperlink" Target="https://pubmed.ncbi.nlm.nih.gov/29719004" TargetMode="External"/><Relationship Id="rId110" Type="http://schemas.openxmlformats.org/officeDocument/2006/relationships/hyperlink" Target="https://en.wikipedia.org/wiki/PMC_(identifier)" TargetMode="External"/><Relationship Id="rId115" Type="http://schemas.openxmlformats.org/officeDocument/2006/relationships/theme" Target="theme/theme1.xml"/><Relationship Id="rId61" Type="http://schemas.openxmlformats.org/officeDocument/2006/relationships/hyperlink" Target="https://www.linkedin.com/post/edit/6972118494293200896/?author=urn%3Ali%3Afs_miniProfile%3AACoAAALtC6EBJ6d6JXhX9Z-GETHmJ7t82HoQ1GY" TargetMode="External"/><Relationship Id="rId82" Type="http://schemas.openxmlformats.org/officeDocument/2006/relationships/hyperlink" Target="https://en.wikipedia.org/wiki/ISSN_(identifier)" TargetMode="External"/><Relationship Id="rId19" Type="http://schemas.openxmlformats.org/officeDocument/2006/relationships/footer" Target="footer2.xml"/><Relationship Id="rId14" Type="http://schemas.openxmlformats.org/officeDocument/2006/relationships/hyperlink" Target="https://doi.org/10.7910/DVN/ZWOLNI" TargetMode="External"/><Relationship Id="rId30" Type="http://schemas.openxmlformats.org/officeDocument/2006/relationships/hyperlink" Target="https://scientific-publishing.webshop.elsevier.com/manuscript-preparation/data-availability-statement/" TargetMode="External"/><Relationship Id="rId35" Type="http://schemas.openxmlformats.org/officeDocument/2006/relationships/hyperlink" Target="https://ai.stackexchange.com/questions/21142/what-is-the-difference-between-artificial-intelligence-and-swarm-intelligence" TargetMode="External"/><Relationship Id="rId56" Type="http://schemas.openxmlformats.org/officeDocument/2006/relationships/hyperlink" Target="https://github.com/aeonSolutions/openScienceResearch-Smart-DAQ-Device-able-to-Upload-Live-Experimental-Sensor-Data-to-a-Data-Repo/wiki/Types-of-external-sensors-this-devices-is-able-to-connect" TargetMode="External"/><Relationship Id="rId77" Type="http://schemas.openxmlformats.org/officeDocument/2006/relationships/hyperlink" Target="https://www.ncbi.nlm.nih.gov/pmc/articles/PMC5931451" TargetMode="External"/><Relationship Id="rId100" Type="http://schemas.openxmlformats.org/officeDocument/2006/relationships/hyperlink" Target="https://pubmed.ncbi.nlm.nih.gov/32320428" TargetMode="External"/><Relationship Id="rId105" Type="http://schemas.openxmlformats.org/officeDocument/2006/relationships/hyperlink" Target="https://ui.adsabs.harvard.edu/abs/2020PLoSO..1530416C" TargetMode="External"/><Relationship Id="rId8" Type="http://schemas.openxmlformats.org/officeDocument/2006/relationships/footnotes" Target="footnotes.xml"/><Relationship Id="rId51" Type="http://schemas.openxmlformats.org/officeDocument/2006/relationships/image" Target="media/image20.png"/><Relationship Id="rId72" Type="http://schemas.openxmlformats.org/officeDocument/2006/relationships/hyperlink" Target="https://en.wikipedia.org/wiki/ISBN_(identifier)" TargetMode="External"/><Relationship Id="rId93" Type="http://schemas.openxmlformats.org/officeDocument/2006/relationships/hyperlink" Target="https://en.wikipedia.org/wiki/Doi_(identifier)" TargetMode="External"/><Relationship Id="rId98" Type="http://schemas.openxmlformats.org/officeDocument/2006/relationships/hyperlink" Target="https://www.ncbi.nlm.nih.gov/pmc/articles/PMC7176083" TargetMode="External"/><Relationship Id="rId3" Type="http://schemas.openxmlformats.org/officeDocument/2006/relationships/customXml" Target="../customXml/item3.xml"/><Relationship Id="rId25" Type="http://schemas.openxmlformats.org/officeDocument/2006/relationships/hyperlink" Target="https://www.nature.com/articles/d42473-019-00004-y" TargetMode="External"/><Relationship Id="rId46" Type="http://schemas.openxmlformats.org/officeDocument/2006/relationships/image" Target="media/image15.png"/><Relationship Id="rId67" Type="http://schemas.openxmlformats.org/officeDocument/2006/relationships/hyperlink" Target="https://www.linkedin.com/post/edit/6972118494293200896/?author=urn%3Ali%3Afs_miniProfile%3AACoAAALtC6EBJ6d6JXhX9Z-GETHmJ7t82HoQ1GY" TargetMode="External"/><Relationship Id="rId20" Type="http://schemas.openxmlformats.org/officeDocument/2006/relationships/header" Target="header3.xml"/><Relationship Id="rId41" Type="http://schemas.openxmlformats.org/officeDocument/2006/relationships/image" Target="media/image10.png"/><Relationship Id="rId62" Type="http://schemas.openxmlformats.org/officeDocument/2006/relationships/hyperlink" Target="https://www.linkedin.com/post/edit/6972118494293200896/?author=urn%3Ali%3Afs_miniProfile%3AACoAAALtC6EBJ6d6JXhX9Z-GETHmJ7t82HoQ1GY" TargetMode="External"/><Relationship Id="rId83" Type="http://schemas.openxmlformats.org/officeDocument/2006/relationships/hyperlink" Target="https://www.worldcat.org/issn/1932-6203" TargetMode="External"/><Relationship Id="rId88" Type="http://schemas.openxmlformats.org/officeDocument/2006/relationships/hyperlink" Target="https://www.ncbi.nlm.nih.gov/pmc/articles/PMC7176083" TargetMode="External"/><Relationship Id="rId111" Type="http://schemas.openxmlformats.org/officeDocument/2006/relationships/hyperlink" Target="https://www.ncbi.nlm.nih.gov/pmc/articles/PMC7176083"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B5B4DB-0CD0-4B17-A858-DEEFCA72BDB3}">
  <we:reference id="wa200001482" version="1.0.5.0" store="en-US" storeType="OMEX"/>
  <we:alternateReferences>
    <we:reference id="wa200001482" version="1.0.5.0" store="en-US" storeType="OMEX"/>
  </we:alternateReferences>
  <we:properties>
    <we:property name="cache" value="{}"/>
    <we:property name="user-choices" value="{&quot;9093c7192755d6a62ce59c6271996f16&quot;:&quot;Belgium\u000b2Master&quot;,&quot;091fa9121c047db1dd48c3e2ab5f3c91&quot;:&quot;Learning&quot;,&quot;4959a5e0ef48663feb0d2c265e004dfb&quot;:&quot;or remote&quot;,&quot;bc01dff4fd3f14c28fa80954c26eb072&quot;:&quot;composites,&quot;,&quot;29470a33b0aac08c1da78685258a7ee0&quot;:&quot;measurements are frequently found&quot;,&quot;83025ecc04f66bf6c1fad019725ecbc1&quot;:&quot;dependence&quot;,&quot;bc5e436cc2bd2c9671e87751463de4b5&quot;:&quot;on the change in&quot;,&quot;0d6840e6469fc7328cd1330f45742549&quot;:&quot;(R)&quot;,&quot;66483f7138478e6faaa9ff816a2cbb3b&quot;:&quot;subjected&quot;,&quot;32b9b189f8ad9094e1a5dd0f03e9bf4b&quot;:&quot;constant external&quot;,&quot;65c2b83e4e5e3b5cab9d6e3f7de902b3&quot;:&quot;strain&quot;,&quot;f7eaa5536169331804e8de4c116d6127&quot;:&quot;The&quot;,&quot;f67971bcfb51bb9b567e528ce0874527&quot;:&quot;of the&quot;,&quot;c00edbfcdeb6129f7776f1b29e5f2421&quot;:&quot;RMSE&quot;,&quot;8bda01107dee2ba2ec5210bec76af229&quot;:&quot;MAE&quot;,&quot;4c02b304a37cf8027eea0f82316a2fa4&quot;:&quot;of&quot;,&quot;182e48352bfc482d27a4099431d9675f&quot;:&quot;The self-sensing&quot;,&quot;4a657fb9a30b688606f6bb28f735e818&quot;:&quot;particular&quot;,&quot;2768cac2a3cb160eebf934efcc4ea89c&quot;:&quot;of&quot;,&quot;f46d25366d35edca55897e5537061583&quot;:&quot;in the&quot;,&quot;074b4613cc15c97c0dd45e56db08e27d&quot;:&quot;an&quot;,&quot;95e3fe34020d6ede2efa93b12eb90188&quot;:&quot;achieve&quot;,&quot;e353dbe42c8654f33588d4da0b517469&quot;:&quot;Abstract&quot;,&quot;bb1b3058705dbea2674641090c45b61f&quot;:&quot;The data set&quot;,&quot;4d5be1ec98d9c88872d1cdfe02e86891&quot;:&quot;from the&quot;,&quot;5f3f700ae21c5be0e72a9cb9be639f24&quot;:&quot;performance,&quot;,&quot;48f8b05530cc0afc6d17cf31967a7ac4&quot;:&quot;criteria are presented,&quot;,&quot;f80d16f28c8837511252f0a8f5c366c7&quot;:&quot;the mean&quot;,&quot;818661e215ba152abe68893ed9243d37&quot;:&quot;(RMSE)&quot;,&quot;52c8668451e89c97c814f53d10481371&quot;:&quot;and the&quot;,&quot;fe19c6ee37a72d3229913127cb2fee3b&quot;:&quot;'Edge'&quot;,&quot;78a637a1a84c451bdf43dbe5a9af3fd8&quot;:&quot;that is,&quot;,&quot;14bac9bf53076cd1f76c25c0e2ef7523&quot;:&quot;but&quot;,&quot;8a575e683b621e6f07249f2d5507dfcb&quot;:&quot;'cloudlets', 'micro&quot;,&quot;c56df9be69ebea3383decb7d83c1fa92&quot;:&quot;centers',&quot;,&quot;e144e4d7ccb395f017da57abfb594cad&quot;:&quot;'fog'&quot;,&quot;3186fd46d0a465a714ec91ec8f59fd1e&quot;:&quot;small&quot;,&quot;10ec560baf4697a1e4baf6fabe84f713&quot;:&quot;hardware [3] [4].&quot;,&quot;890895630598c6cc088c78ea57d225b1&quot;:&quot;'Edge'&quot;,&quot;4d3a13ec33128c953ed6c06f2b6917d0&quot;:&quot;to deliver&quot;,&quot;428e04e4fc6f273fa501e1afffeb700b&quot;:&quot;and&quot;,&quot;df0e2c9f0356ae0bc2b573e92cbff88a&quot;:&quot;support&quot;,&quot;aab3652800180594ccc3100398cb8125&quot;:&quot;healthcare&quot;,&quot;4752ec35d4549f7667b88950864f6d5e&quot;:&quot;1, it&quot;,&quot;129c89f8196f8057fc97caa82c9199f0&quot;:&quot;performing&quot;,&quot;8d7dc70cae7449b9276a4470d3436da2&quot;:&quot;on the&quot;,&quot;cd2adff26847c17161c2429265379d70&quot;:&quot;We needed&quot;,&quot;321dd076b3b74540347df83a6866c169&quot;:&quot;Both to&quot;,&quot;feb95fbdb3b0d16c7eb4d463789d9af3&quot;:&quot;Implementing&quot;,&quot;d1ff0eb934fc25ec7b74145801dfc37e&quot;:&quot;reduces&quot;,&quot;9a1d7a0384bac6f0eb290f7f5ed14ebd&quot;:&quot;the risk of&quot;,&quot;f00d0861b315e961b91759b767e68cf6&quot;:&quot;leakage&quot;,&quot;caa3d49b02535bdef495f8237bee519a&quot;:&quot;Internet&quot;,&quot;3aa7d5161d974d3026d42c4a13571b3d&quot;:&quot;They are&quot;,&quot;d04aa5e44711690e3c623e18471a7a13&quot;:&quot;composites that are&quot;,&quot;8fa4f82c1e3519f23553021396f509f3&quot;:&quot;way that&quot;,&quot;c85d2dd9c22bb16b813a0f23e748b788&quot;:&quot;providing&quot;,&quot;566b344d9d59a88ecdfe4b2be0f58b5f&quot;:&quot;devices,&quot;,&quot;ebfe2f5498aa096725bf6ae4ef0cb4c1&quot;:&quot;for&quot;,&quot;9e4cc696fac26621a1e017ac397e1695&quot;:&quot;composite&quot;,&quot;e95c4eb4601db15980069007d61208a2&quot;:&quot;while&quot;,&quot;2226cedbe28979ad0463814adb60a395&quot;:&quot;micro-carbon&quot;,&quot;f1f24208ffcc9b11268a6f70415a4fee&quot;:&quot;campaign&quot;,&quot;fc9d4c24b67c3fea993f7858b3508a92&quot;:&quot;based,&quot;,&quot;ec1adda10bfae75826ee6d11da6c0bb0&quot;:&quot;13%,&quot;,&quot;3b94d17429455e2e2c362a2c06b2b5c4&quot;:&quot;R were found&quot;,&quot;110665117259e7143b35dc16d3ca82a8&quot;:&quot;have&quot;,&quot;b8935e8ebabbabc7b61d0db61f5538b5&quot;:&quot;For&quot;,&quot;ebd8ffdb5d8881dc2bc6443943bfa16e&quot;:&quot;approximately&quot;,&quot;7700ceb5dfb2bbf6f90e2d7950786243&quot;:&quot;must&quot;,&quot;a7bd54e794365c4abb5d08161f079b13&quot;:&quot;multilinear,&quot;,&quot;39eacef7c99514826f861123953db24f&quot;:&quot;input and output.&quot;,&quot;1cacd4423095510974e7fd896f2acc4b&quot;:&quot;to an&quot;,&quot;27e6d1fd020345a0d9d498f4694ae5ae&quot;:&quot;mitigate, it&quot;,&quot;4b3173caad635ba492dba77024c8b29f&quot;:&quot;value;&quot;,&quot;46beb7e48e8018c0658868c2616c1daf&quot;:&quot;which&quot;,&quot;6962042bf284dceeabda9d6e2a972154&quot;:&quot;An&quot;,&quot;aa9f5b99caff5664adc46c74b7dd73a8&quot;:&quot;process,&quot;,&quot;964f3221cc416be6ee984895ba112b5d&quot;:&quot;hardware is added&quot;,&quot;7c9f186badcfd259579e1e4e84285330&quot;:&quot;sensor&quot;,&quot;f73f0da7480faf01451031b70a675fa1&quot;:&quot;specifications,&quot;,&quot;5f96d7974bf59468b6b5c4823e859eb9&quot;:&quot;shows&quot;,&quot;2b23fb1c0a2cfa2775bb2e615890849a&quot;:&quot;be installed&quot;,&quot;517832295c6d3ad729d775996a9c4f79&quot;:&quot;point that&quot;,&quot;6259f9f4d16e4e8a4397939f74254822&quot;:&quot;and the&quot;,&quot;018ffc1fb3d937b4ef88cfe54b8e5690&quot;:&quot;mechanics [18]&quot;,&quot;7f43bd50a6339122a233ae9c968cd6b2&quot;:&quot;engineering [19]&quot;,&quot;7b10a203280169893baa5026d2bd0993&quot;:&quot;earth&quot;,&quot;78dee9d73ef7f78da6a40ff78b349c62&quot;:&quot;in&quot;,&quot;6dc3333647302d253a40b71166a84a36&quot;:&quot;on&quot;,&quot;afff4223de232a4a482a62faa9efb9ad&quot;:&quot;machine learning&quot;,&quot;cdb3e8028bb04f3cd8c7150571726705&quot;:&quot;identify&quot;,&quot;a04b12c09162428e38a1028649bc5c1c&quot;:&quot;use&quot;,&quot;92515cb8b856e1c20f458e615f6ed98f&quot;:&quot;the non-destructive&quot;,&quot;0ab9b182997c6ff2c5b9d32b296cf9e6&quot;:&quot;in&quot;,&quot;a08cf2bb38d82ad9b959f0d8fe12c4c5&quot;:&quot;composites&quot;,&quot;71f390d12c6ee92517cb40b8d84613aa&quot;:&quot;Multilayered&quot;,&quot;30cc0499f732ceca7e3f25cf8fa8d5bb&quot;:&quot;backpropagation&quot;,&quot;48133a2709a111f0483d477b3ac1e3c7&quot;:&quot;data, which&quot;,&quot;653968adf3a798dfbbbd9d44a546b49e&quot;:&quot;on the&quot;,&quot;ed8929fc6f4d1b098e9afea51a8a8e6b&quot;:&quot;function;&quot;,&quot;8d93b25f2cc773c1df1659575ce0b37d&quot;:&quot;backward&quot;,&quot;b2f73a5a9253375a4a96c223cdee0a02&quot;:&quot;and the&quot;,&quot;927e6df153dbdd83417ed69ddcb27d63&quot;:&quot;algorithm&quot;,&quot;fd44f3f3fa1b9fb20c113d5256195495&quot;:&quot;to model the&quot;,&quot;c58f4fc723d5d34488fcd41daaef1287&quot;:&quot;set&quot;,&quot;e1e8a42bb7b1e44406ea94d764b2bda2&quot;:&quot;network.&quot;,&quot;7deb664060cce1ec4803ac33b8c27a27&quot;:&quot;Alhashimi [17]&quot;,&quot;780459305eeefe4d6d0f1e7ad2e3aec6&quot;:&quot;'sensor calibration'&quot;,&quot;65f96a61164fdc83ebd0b5cb276003d6&quot;:&quot;Figure&quot;,&quot;e465cc617d4b5aa19cff7b48489421fb&quot;:&quot;where a schematic&quot;,&quot;9dd20a33a657e8a6ab826cb08517a9b8&quot;:&quot;to determine&quot;,&quot;00c8de5a811232a32455ff499eee8823&quot;:&quot;rates;&quot;,&quot;cf138dcc550dd2db5766068f913ff5e0&quot;:&quot;of the&quot;,&quot;d91a468f640e6a44ec119aa4631a7b5e&quot;:&quot;in&quot;,&quot;c6c65596e2f10795acfa6a85ea5f8e37&quot;:&quot;layer&quot;,&quot;68dd164f7ef5586384a5c4361d2fbc3d&quot;:&quot;first&quot;,&quot;b7654158cfd17002e21dab3e1bee21e2&quot;:&quot;second&quot;,&quot;30d22782e8f1b093a6f43ccea8639a55&quot;:&quot;in&quot;,&quot;04a25220261952daf9a17b40ea34a805&quot;:&quot;study,&quot;,&quot;f7f2f1ed8fa473751489d3a723271652&quot;:&quot;network is developed&quot;,&quot;e434496c819bd213369a9427e981afe5&quot;:&quot;&quot;,&quot;a79df42cf654b2421b37156315bb3357&quot;:&quot;to calculate&quot;,&quot;98d95c93d92a430a7e9b491d3272fe54&quot;:&quot;A&quot;,&quot;32200713f5920e1210fb6622d85b370f&quot;:&quot;results was utilized&quot;,&quot;e6b628e42601b5265ece86c5e30050b9&quot;:&quot;The experimental&quot;,&quot;969cf026166875e4f9d1bb8ca8755cf5&quot;:&quot;in&quot;,&quot;3c151cb58e39088437a5be50dda3f17b&quot;:&quot;aimed at the&quot;,&quot;b54621453b9d4483f60895e7d5812ba5&quot;:&quot;fiber&quot;,&quot;c21515f0ab65fab4c189e55ff57a7839&quot;:&quot;of prototyping&quot;,&quot;4ca84f0624d222804ef276390c1a77c8&quot;:&quot;studying the behavior of&quot;,&quot;2935bf4de94e44c08ec0d92475050613&quot;:&quot;R&quot;,&quot;6c8a39b798bb2429330ffe86726c65a7&quot;:&quot;fibers&quot;,&quot;dd7d631e91e0f8a6bfe4b1e4c18a5c32&quot;:&quot;samples in the&quot;,&quot;d672f0cbc2cf6ab3fcdef7640b417c5e&quot;:&quot;Each&quot;,&quot;6764633959c11d56ceacb3b6b7b8ebaa&quot;:&quot;sample&quot;,&quot;9dbc390ae8f32c1bfb29a948add31e2d&quot;:&quot;cylindrical&quot;,&quot;b5f839c9a5525ba3b3e0b0f1ee54d879&quot;:&quot;40 2oC&quot;,&quot;f28b5e69b52a2be03eb620cac27a3d8a&quot;:&quot;second&quot;,&quot;63e2f5fad706c5181d0e7816c631b283&quot;:&quot;diameter-to-length&quot;,&quot;d7de9b9da20c95983e6179235f208682&quot;:&quot;fraction (m3 / m3)&quot;,&quot;6048217552d045ad55cc352e0b6e8ce7&quot;:&quot;different percentages of&quot;,&quot;8e57d902e3eabe937d3107b5d41ecc6e&quot;:&quot;weight, randomly&quot;,&quot;4cf68f5e3afec4abd24e526c783280f3&quot;:&quot;dispersed&quot;,&quot;8f15f0eb2141dbb336f7aa4f28de97d5&quot;:&quot;within the&quot;,&quot;4633091b99e8728ee976b05a95bf181f&quot;:&quot;The mixtures&quot;,&quot;d23f297637bed053c7cf35ac3958d87d&quot;:&quot;to the&quot;,&quot;3d119572884e96b70f5f871da7ca41eb&quot;:&quot;Figure&quot;,&quot;a10c86238dfffbb15c5e3eb645c98ca5&quot;:&quot;use&quot;,&quot;664359a673ed1e35a7ba25dc0c5a259e&quot;:&quot;1mA,&quot;,&quot;6a62925ea69831aaa267fea0f0ef058c&quot;:&quot;Initial&quot;,&quot;f9e6305bea8af1d02501ce7f4eb64fe4&quot;:&quot;of the&quot;,&quot;9b1a1af361e78509014a0c7ab014316d&quot;:&quot;in&quot;,&quot;5a8f354f4dfef1c7327ecc78da6fde90&quot;:&quot;where&quot;,&quot;35c46e6591bdc75fdc90087170ec6dec&quot;:&quot;are presented as&quot;,&quot;8f8d21b6a5fa328190fcf410b03206ef&quot;:&quot;of the tested&quot;,&quot;8121d041a25eff1115cea0d31886945d&quot;:&quot;specimens&quot;,&quot;edf2bebbf43157305c781cf294aab526&quot;:&quot;also as&quot;,&quot;163194ac876bf4a64ef3fec33e997ef1&quot;:&quot;The&quot;,&quot;34e487b0697807597b31bc1a190a3120&quot;:&quot;resistance of the wire,&quot;,&quot;c5bdce51906ac62ed934cca50c992f09&quot;:&quot;R,&quot;,&quot;7b43dadc0ad80a6ba3e3a991864df3f6&quot;:&quot;are&quot;,&quot;e87e6c122f9122f1d9720a8505a037e8&quot;:&quot;l.&quot;,&quot;83d41683f6723ec8fc0f12f5ecb3b5cf&quot;:&quot;equation:&quot;,&quot;3b1da7d88d55d56be643567c3cd5f4f8&quot;:&quot;The above&quot;,&quot;33f578e4b36431914f0b27669e563ffe&quot;:&quot;It is&quot;,&quot;75a0fbc4653ff40ee9a97d52fd37f0c5&quot;:&quot;find&quot;,&quot;e3fcdea4c1a05614842bd384d91db90b&quot;:&quot;composite&quot;,&quot;7b8ed2c3ffbd668c738f83ceed3500c9&quot;:&quot;value;&quot;,&quot;e9a63dc2eea2a5242eb2c1503419bf6b&quot;:&quot;however, it&quot;,&quot;7d41f7629955b79d52f503b0b2ceb606&quot;:&quot;of the&quot;,&quot;68d1708f13c4edf925e9608a3a8addd6&quot;:&quot;understand,&quot;,&quot;19a25fc4b545bc4f3b429417b5ed9ec9&quot;:&quot;in Figure&quot;,&quot;74aa3ac919771fc7654b07a670968c98&quot;:&quot;for the&quot;,&quot;219d447f3534b591ff361684e7c8b081&quot;:&quot;previous&quot;,&quot;14a82319223c38992c0a998cdb8370f0&quot;:&quot;work&quot;,&quot;b56dfd69bd3489c9697be8a1e8c6e7dd&quot;:&quot;[28] [31].&quot;,&quot;31533328b7147feb8d2e22c3c165eec9&quot;:&quot;conditions, the&quot;,&quot;606d496728c360d88e79297e3cbacf7a&quot;:&quot;show that&quot;,&quot;3671a7d7a965b86aa6530f982a1d1782&quot;:&quot;has&quot;,&quot;c11eb82f3f80f06956ac6cf2efa03eaf&quot;:&quot;the&quot;,&quot;43a9558c0f916489f62943d9c3227573&quot;:&quot;properties of polymer-based materials&quot;,&quot;d4109174949dec7520ef2126299cf87f&quot;:&quot;phenomenon,&quot;,&quot;05158b597589388dd0d018fd033f64f6&quot;:&quot;the&quot;,&quot;7eb8317212e41c7aac384a4c398dadd1&quot;:&quot;fibers of the composite&quot;,&quot;f26f49c9e80d7adfc29004da18873bc0&quot;:&quot;rearranged,&quot;,&quot;ebffd302be2438a9fa04cebd6ad1b1bb&quot;:&quot;remains&quot;,&quot;44ccb82377fce711b5e7e97c79a7bdb2&quot;:&quot;stress.&quot;,&quot;e0e20394a455e085562cdd1448107eee&quot;:&quot;evaluate the&quot;,&quot;242832050a711b16433cf4e8d5214d5c&quot;:&quot;subjected&quot;,&quot;65e0ef45b7812d037c17f01b7ccda6be&quot;:&quot;conditions, the&quot;,&quot;11bb07f2ac002958914ba61f042def42&quot;:&quot;samples in&quot;,&quot;36f8f9c61cac8a0011b5bf0f3fc7f110&quot;:&quot;with an&quot;,&quot;f78fab358d6c724111b535238fe044a0&quot;:&quot;as shown in Figure&quot;,&quot;c4c7a9af88874db37c467c720bf4a0af&quot;:&quot;data set&quot;,&quot;63717fbd49ac22b282a3d267bb530fec&quot;:&quot;previously&quot;,&quot;11ccd84aba0b6812206090f3fe5d7e19&quot;:&quot;model.&quot;,&quot;9f546afd1de7e7e1d82e6b0e6878cc34&quot;:&quot;- The results of the experimental&quot;,&quot;b79d7d885aa369fede639690d4274168&quot;:&quot;data&quot;,&quot;cd91e9da7a82955994d5c15634ef3682&quot;:&quot;2.86%&quot;,&quot;029840a5c6fa9a5b29c4f38090b74186&quot;:&quot;samples&quot;,&quot;742842f6475a1275c49eaf2e74be75a3&quot;:&quot;In&quot;,&quot;98e3c50cac67615909d307449708ae70&quot;:&quot;study,&quot;,&quot;1668468f245fe21b969d58bb35d4aecd&quot;:&quot;and&quot;,&quot;7c6b3a3741f2639bbb4bd1fcf01079b2&quot;:&quot;R,&quot;,&quot;0ee349f293f1947759cb8d731fc53c51&quot;:&quot;and the&quot;,&quot;99d7c18063ad5d82d59dc77b0f3ed6f7&quot;:&quot;neural&quot;,&quot;7c4c291d974e1ba88ec9226079c545d5&quot;:&quot;in&quot;,&quot;608a3268b7ab779830a36a1e22b90975&quot;:&quot;the change in electrical&quot;,&quot;d49d1e31d53e3310b1f8497d3c9591f1&quot;:&quot;(R)&quot;,&quot;d79b2745d0d9774017c9acd5226ef530&quot;:&quot;explained&quot;,&quot;f2f2774a70c24ab0a6023e65307e5856&quot;:&quot;investigation,&quot;,&quot;4f9e5dc644c87e5a667840bdb9b351de&quot;:&quot;from logged&quot;,&quot;1e62bd343a0b60c00192246bf0023f99&quot;:&quot;test results.&quot;,&quot;622ea0e3caea183931d50a8dedfdda73&quot;:&quot;needed, the&quot;,&quot;39b870e3ef2b20e342f248eedf5cf050&quot;:&quot;reduce the&quot;,&quot;8d0df9525f4f317139b09fef41f105c9&quot;:&quot;backpropagation&quot;,&quot;e3e7fdc1c10478159e4ac04cffec5168&quot;:&quot;non-linear&quot;,&quot;0b8ea96dabcfde5b20b935c5b67d82c9&quot;:&quot;data set&quot;,&quot;8a1222a77c5a565e6ceba7075e969bdb&quot;:&quot;parameters,&quot;,&quot;bd0500e6d6427baac97fc291343978dd&quot;:&quot;in&quot;,&quot;c53e318509819fe8c17a666bff0dd37f&quot;:&quot;in&quot;,&quot;166bb6a669420ca422d1f6985e61e1f8&quot;:&quot;100,&quot;,&quot;4e36b0e1b22ea7951c5ef482fb4a7f93&quot;:&quot;and 80 were tested.&quot;,&quot;be6e62f826ff9d3f10a142fbf58f8916&quot;:&quot;architecture,&quot;,&quot;5166704f39d6a64e4518dd08324d36b4&quot;:&quot;Table&quot;,&quot;727482d50034832cb0da3f9317cc411c&quot;:&quot;Architectures&quot;,&quot;eab54eeda97507800420cda83bb916e2&quot;:&quot;to calculate&quot;,&quot;9a5f4459cf5eced77fe82814308ddb90&quot;:&quot;updates,&quot;,&quot;196f4839425ad60cad6e2e45ed669f61&quot;:&quot;and is adapted&quot;,&quot;3305a9fcd5536ad036dc8bebf6498832&quot;:&quot;separately&quot;,&quot;892affaef9456204a4289bb3e00bfefb&quot;:&quot;as the&quot;,&quot;ea66e043a04d413bff262ba218626e30&quot;:&quot;update the&quot;,&quot;0adf46d594cc6db0f4be91a34695609a&quot;:&quot;iteratively&quot;,&quot;fc57db757fe0d7a2bede9fdfc0b9a20f&quot;:&quot;the&quot;,&quot;c5917afb15bd048eb3ac960952496cdf&quot;:&quot;beta2 parameters&quot;,&quot;78505aa02cb209f2337f475eff6f1a86&quot;:&quot;calculating the&quot;,&quot;fe84411d04c94d29a7454dad52029a20&quot;:&quot;(MAE), the&quot;,&quot;2fb0e5b75f30903f93d02b780797a2ea&quot;:&quot;(RMSE)&quot;,&quot;3f0c697e7daa16f808818dfc0bcbddfe&quot;:&quot;and the&quot;,&quot;7516480f61a8992ac4627c38bcde7fac&quot;:&quot;are&quot;,&quot;7d3631e434a7ac9077970a359e40984f&quot;:&quot;and the performance of the&quot;,&quot;e4fac423d53e0a4b54530fe14632516f&quot;:&quot;model.&quot;,&quot;bfdca165438a2b411d0dcde8ee028b41&quot;:&quot;[35] [36].&quot;,&quot;90e5d4a0cebc49bb64265fbe4d1ebc14&quot;:&quot;is:&quot;,&quot;0ceee01216ce20f9495030e1bd62ce20&quot;:&quot;all&quot;,&quot;b028308386b53436f69f1b9076c92ad1&quot;:&quot;architectures&quot;,&quot;53efa7cfe4bf88ec6fdcbe718e0ad87f&quot;:&quot;Performance&quot;,&quot;1a6d035ce81699b6d093fcd5b1346fcc&quot;:&quot;interest, the&quot;,&quot;f403b5fa07adbd35d33f1b452f16628e&quot;:&quot;[39] [40].&quot;,&quot;1e91c2910dfa52f8b03c07e51cd35d78&quot;:&quot;first,&quot;,&quot;6a0a03691428771b0d8f3cc677963a75&quot;:&quot;on the basis of&quot;,&quot;1fb28b5b5a42acfccf30a3462e70b071&quot;:&quot;of the&quot;,&quot;b03b09a757d5b0cb7916b18a2230b2ab&quot;:&quot;given.&quot;,&quot;d7c55ccf1fa9adb47978a828116d43a7&quot;:&quot;that requires&quot;,&quot;2d4668a83535455d139265bf30aaea93&quot;:&quot;we evaluate the&quot;,&quot;b53fa391ee8091989126f247e46c6149&quot;:&quot;output&quot;,&quot;127005daaeebf22ec96b2d7643a7b220&quot;:&quot;as used previously,&quot;,&quot;22a0335947d747f8208c3b3daaba2743&quot;:&quot;in Figure&quot;,&quot;79115cbb194e363c7bd80a59f8edc834&quot;:&quot;in the&quot;,&quot;1adf9ef0ea3d1add4174c4720dff9c8e&quot;:&quot;in&quot;,&quot;fa28d3e924d9ab6640e8bd7f6970fde1&quot;:&quot;predicting the&quot;,&quot;3a8fafebe5a503795b28dc2702c83201&quot;:&quot;of the&quot;,&quot;6a38bb33d8b67f4e18879ff92de16823&quot;:&quot;The maximum&quot;,&quot;ca40ad0117e5c4ad17986f1e0d68565b&quot;:&quot;the&quot;,&quot;2925b572880ba470003528a8dbf366a7&quot;:&quot;mixture of compounds&quot;,&quot;55d7721445e41ac92753ded44e810976&quot;:&quot;in Table&quot;,&quot;2dabf0654bb63033069482c5d04612ce&quot;:&quot;an&quot;,&quot;29420465d95f25190c77f14a8f185e35&quot;:&quot;reading the&quot;,&quot;eb65cb75ffbf4cbb4ec40edbf1431575&quot;:&quot;of&quot;,&quot;eecccd7be82965aef42d3b261300ebe2&quot;:&quot;example,&quot;,&quot;dba2bfde5a846ceb75c9b8058d9a17ac&quot;:&quot;meaning that the&quot;,&quot;309243ccd6282780de701afb530fcdb2&quot;:&quot;varies&quot;,&quot;c842602cbf472b7b504de7d24b3639aa&quot;:&quot;on the&quot;,&quot;a9adb24729129c3dbaee3586ce9b6ecf&quot;:&quot;applied, it&quot;,&quot;db4b97417fd1d4c640e60f04ebd8264a&quot;:&quot;temperature&quot;,&quot;7c22602acfcb3b4cf595936dd5388af5&quot;:&quot;in&quot;,&quot;af622ac063ff94aca887c45135447581&quot;:&quot;°𝐶&quot;,&quot;b6037e860ce04a79f55b03344f2a117b&quot;:&quot;backpropagation&quot;,&quot;0d593f4237d53a6cbf9007794a703fa0&quot;:&quot;the&quot;,&quot;64c5f6b5c28bfc4775002708c4630525&quot;:&quot;architecture of the model&quot;,&quot;4ac1b244d8e080a96ad9a0b9cdf55767&quot;:&quot;selecting the&quot;,&quot;13655766a0d10ef180c3f493b7e1a098&quot;:&quot;on the provided&quot;,&quot;9fd3603d11772afbaba13e6cf1805ce8&quot;:&quot;in&quot;,&quot;0fff02ec928b03591ba6df310e8740c5&quot;:&quot;the performance&quot;,&quot;16d32473309cb30ac762d384e4450396&quot;:&quot;when&quot;,&quot;9a56a8f0c6f3cc7ce9a3199573ac32f4&quot;:&quot;correspond&quot;,&quot;dfa745925931cc4b95d54eeb3212f9a8&quot;:&quot;training are found.&quot;,&quot;b3b49995bc53165f71566d66471caa7e&quot;:&quot;Eqs.20&quot;,&quot;78b20b2bc3429227b945e936266e6941&quot;:&quot;21,&quot;,&quot;d28b35aef75721d418c25e3f243bb8db&quot;:&quot;minimum&quot;,&quot;561b9319ceb837bf1306004fd12a57c7&quot;:&quot;–Optimal&quot;,&quot;1830a5fc4dfcc42753009996878e5f7a&quot;:&quot;of&quot;,&quot;6ba2ec9a52e3323ef2b6fb988a0d1e0c&quot;:&quot;each architecture of&quot;,&quot;7559c613015ee704a57d2022968fc722&quot;:&quot;networks.&quot;,&quot;584c5a58122bf38e52a9226e87a19cc6&quot;:&quot;of&quot;,&quot;b0753d01eeedf0141d5e9db84dec2cef&quot;:&quot;for&quot;,&quot;ca8382f8edae76f359e9a3d21c3a14ff&quot;:&quot;in Table&quot;,&quot;d2cbc547f348dbf92a141ec50325b4e5&quot;:&quot;Eq.20&quot;,&quot;b2d085b7710bdf4bb8db7d99dbebaa73&quot;:&quot;Eq.21.&quot;,&quot;154869891374be6c09ef68fc9e5b29bb&quot;:&quot;observed&quot;,&quot;337722df8d0b7a92712140c7820aa629&quot;:&quot;the performance of&quot;,&quot;3c879e31fecd01ec114fd11bdd15353e&quot;:&quot;models&quot;,&quot;c6a3ca5d17925e064e66cb4ba127f609&quot;:&quot;could&quot;,&quot;2c5cd9eb8c4a97ff2d4b5c29686b0702&quot;:&quot;each other.&quot;,&quot;e462949d3956ac90ad75c244302c167e&quot;:&quot;capacity&quot;,&quot;c89d33bc92fdec9e7055e013ec539a05&quot;:&quot;Expressway&quot;,&quot;5e94cf45bf4d820ccc9355512b4ece5a&quot;:&quot;Results&quot;,&quot;2d568ddf861586a3f3dd429b48d7fe84&quot;:&quot;of the&quot;,&quot;cf4ef6ab1904465a4141706637815ede&quot;:&quot;The collection of&quot;,&quot;9a01fd39422773c4c9f9310855ac4089&quot;:&quot;main&quot;,&quot;616c182ea040681aa6d434839f9bedb8&quot;:&quot;field&quot;,&quot;17a8639e921df9776a78c85a7971765c&quot;:&quot;upward&quot;,&quot;e33b4064141152987b06327844a04527&quot;:&quot;an&quot;,&quot;020d6975d43b0da7a80f14d92db241f4&quot;:&quot;Max (i) Min (i)&quot;,&quot;87457bd366c688f3b566cdbeba98c5dc&quot;:&quot;The 'edge'&quot;,&quot;4216d2bb35a4abf6a40b5a5f5eab6219&quot;:&quot;network,&quot;,&quot;eb376b224a97e41d5181cf46dbc9ffe1&quot;:&quot;at&quot;,&quot;fbd8d6da9d1419b6bfb48c0234ffb3de&quot;:&quot;cloudlets, micro-data centers,&quot;,&quot;524327d465f25e0425a919d7173a11fa&quot;:&quot;fog&quot;,&quot;42ec26d38660b44f9dec2eca9cf9435e&quot;:&quot;for'sensor&quot;,&quot;c58c6c33f35774267fb476c68ef352e5&quot;:&quot;schematic&quot;,&quot;9c2430634924b0aa975ed01eec5c5cfc&quot;:&quot;until&quot;,&quot;dadb09fa8eac0dc3452ea83098edeb20&quot;:&quot;In addition,&quot;,&quot;b097515090e53d0975dca65beeb73a0f&quot;:&quot;a fingerprint of a&quot;,&quot;713b19f6ce40ff878d49706b26bd3d26&quot;:&quot;structure,&quot;,&quot;74b72c3501b28cfac493da1404d2a30d&quot;:&quot;with&quot;,&quot;d4f0296416ff6d62fc0d27b06b97cb99&quot;:&quot;achieve a&quot;,&quot;5fa94c2a1ee75f30056ae4ca5e591b06&quot;:&quot;component&quot;,&quot;9484cf0e8a0485ed8b0e31fb4f30b19a&quot;:&quot;example,&quot;,&quot;e53405d69b3eace8275fbdf0787eefdd&quot;:&quot;and the&quot;,&quot;d54742ae064711fb22cf7579f23309b8&quot;:&quot;example, the precision&quot;,&quot;2a5fec88cfac093489b0e936480398c3&quot;:&quot;depends&quot;,&quot;06c3ab8ada619b64b506f0a408313409&quot;:&quot;rate,&quot;,&quot;173966561744828c7e8dc63d0c54a263&quot;:&quot;and the&quot;,&quot;db2c4bd77dc86b3edccad4f04b68e1bf&quot;:&quot;input values X&quot;,&quot;b0ee99d8cb5b5a7512b8f47bfcf9d5e7&quot;:&quot;Y.&quot;,&quot;698156b0619e98cb078927267003630d&quot;:&quot;The task of the&quot;,&quot;18dced62bf00dc127b26fa91420cd7ef&quot;:&quot;network&quot;,&quot;9e035d1778b41d53af77e89233a7c8ec&quot;:&quot;initially defined,&quot;,&quot;0f64e48c18ab9711c897f11ac245b224&quot;:&quot;the&quot;,&quot;08875f4dbe839b73e6f27c95a904c2b7&quot;:&quot;samples&quot;,&quot;39bd5ea34c3e88918d60ac29e7c37dec&quot;:&quot;24h&quot;,&quot;f7642d201f09805f52ddd91911db5906&quot;:&quot;different&quot;,&quot;9cf5a04b37952d22531602973537d096&quot;:&quot;concentrations of fibers&quot;,&quot;1a20c5903b35a5211621afcdead1e612&quot;:&quot;Y-axis;&quot;,&quot;81423d3397f96f17d021630bda1f1cbc&quot;:&quot;measurement&quot;,&quot;4344915179a0eb64ad3d359a2f6c78d4&quot;:&quot;tested&quot;,&quot;3e6afe7c7ba0aba030892187eb6abf4e&quot;:&quot;In&quot;,&quot;d37a9866ba452b974f30734178af464d&quot;:&quot;work, the&quot;,&quot;1c7eeaea6608b375749b7f41be2e127e&quot;:&quot;in&quot;,&quot;271ae4e7654c3e7ee6ed2f59945d7f9e&quot;:&quot;study&quot;,&quot;e0ca4d1bb02f90cbaeed38f444dcf559&quot;:&quot;Python&quot;,&quot;b01282da75c93664928ec7e1667b58c1&quot;:&quot;running on&quot;,&quot;c2ba83187b2581a37ecbd558be193742&quot;:&quot;operating system.&quot;,&quot;5e7ed4b45b59929d8da16d8b57c994b7&quot;:&quot;being&quot;,&quot;8b09039df1822673af9201cfb4e7e5ab&quot;:&quot;open source&quot;,&quot;1f095bbeb218bfce63ba9fdcdab13b4f&quot;:&quot;The stress&quot;,&quot;d63baa7074e7460f9bb68706666990a2&quot;:&quot;specimens,&quot;,&quot;a64d1a6a8469d3d89560fb8101a51797&quot;:&quot;they&quot;,&quot;130b65434f65c2a8ef4332b6227f3710&quot;:&quot;being&quot;,&quot;4c24e3b8df85a673e252820216d17f98&quot;:&quot;Figures&quot;,&quot;1ac8111d3cebf21418c77a3e7eb35df9&quot;:&quot;load&quot;,&quot;9f1359ca7ee8d9ac53350f81c85c510e&quot;:&quot;fed&quot;,&quot;503ded127b71559ed6b84599e2ae715a&quot;:&quot;This equation&quot;,&quot;c348e435b248ceb6acd88a736cffd7c8&quot;:&quot;process&quot;,&quot;1aa9aebbfdc61009eff46c879979e554&quot;:&quot;and&quot;,&quot;47810ec1136072e76fa36de69f19b9b1&quot;:&quot;Depends&quot;,&quot;2097434315118e730e6c780d3b79378b&quot;:&quot;in the&quot;,&quot;75cdd7bbe23ea27068abe87c8ebe7871&quot;:&quot;recorded&quot;,&quot;476255a3ed0409e242a0c4369427ad8c&quot;:&quot;in&quot;,&quot;c6cded7482a3bf6ec3a30e991e26ec20&quot;:&quot;non-linear&quot;,&quot;2d25dbe6421d8c31a3b312f05e4bfa7a&quot;:&quot;To improve&quot;,&quot;cc9591ae929f3b7489ac96bbca50ef0a&quot;:&quot;The stochastic&quot;,&quot;150ad345f6481ca66983dc3743c24a77&quot;:&quot;algorithm&quot;,&quot;3e738ecc285f1d0d0cef7811648608ef&quot;:&quot;gradient.&quot;,&quot;0d16ed9102bc0317e497065edd5eebc6&quot;:&quot;Adam's&quot;,&quot;f67e0318439f25f2230f6b13d1b6f770&quot;:&quot;uses&quot;,&quot;dea0fc19350e66db38d39597901130c4&quot;:&quot;and&quot;,&quot;27c8ff2aa91c26b2a725ae5662c4eae4&quot;:&quot;by&quot;,&quot;98965e3d3b54a6e63f50d1e4691581df&quot;:&quot;determine the&quot;,&quot;92b36a581376f064dce642f3ffb994f5&quot;:&quot;where&quot;,&quot;66ff87f5c10eb96940bfae27b71407df&quot;:&quot;entire&quot;,&quot;9d2901760111c65278d8c2049445ccb1&quot;:&quot;the commonly used&quot;,&quot;5853e2bf9e9eaf83c3c61f6e9f61e0d4&quot;:&quot;function&quot;,&quot;26c7f2296d93339302dd939a8521ca94&quot;:&quot;the mean squared error&quot;,&quot;2d3c0d00050cbfdd4059f3d7d6db6035&quot;:&quot;in a&quot;,&quot;963e69a82117e96df8bb637b4dc3659a&quot;:&quot;layers&quot;,&quot;c74b5f238a36f0bb49200db0f010ac3b&quot;:&quot;used&quot;,&quot;700360256cd6cf7e14f87b924cfab706&quot;:&quot;An&quot;,&quot;26569e64c143db724ab210d98addd360&quot;:&quot;has been demonstrated to&quot;,&quot;81f40c628a48dce31422f3dfc9e751ce&quot;:&quot;non-linear&quot;,&quot;1e1b5417114aa2b7f2e283e9bfee25ca&quot;:&quot;backpropagation&quot;,&quot;30bafa687072a35b8268281ec463b6c7&quot;:&quot;non-linear&quot;,&quot;b9918105eb666e05920751a96ab1c726&quot;:&quot;parameters&quot;,&quot;a3f7790694b2a9403886bdfb2cfecd61&quot;:&quot;architecture,&quot;,&quot;e87d9da9ab9ca15d51ea3f5e9b2ad028&quot;:&quot;layers was defined&quot;,&quot;1c532672715491f963d3978782df3b75&quot;:&quot;The modeling&quot;,&quot;b3aaf0e08b1c83b1fdb1c069bac3ac30&quot;:&quot;in&quot;,&quot;d4572591f573a8091da1eb07d14ece9c&quot;:&quot;fed&quot;,&quot;bf0384b054d03e989678e6228b2153e4&quot;:&quot;into&quot;,&quot;cf7fba96bce8ade367299f0621c5ec8e&quot;:&quot;model training&quot;,&quot;340df54cc124620052e9781b77ef1b57&quot;:&quot;- Optimal&quot;,&quot;ee2078058710e67ce93c5a7e929745ce&quot;:&quot;Equation&quot;,&quot;1cb2f73b40f31a5c602a0153daa1a72f&quot;:&quot;performing&quot;,&quot;60d4cc847245f614ce1058180fda5e3f&quot;:&quot;[37] [38].&quot;,&quot;56b5b91b13398fa1cd19896ca2424b53&quot;:&quot;The r&quot;,&quot;e877efef4435d58a31542f9f7c030e65&quot;:&quot;between the&quot;,&quot;0f52c9b6ad23c7dea94d25bd77e4a5ba&quot;:&quot;of the&quot;,&quot;d64aa8263da1c6365977366896dfe155&quot;:&quot;1&quot;,&quot;481000ad36734ed76454589f8bfcb426&quot;:&quot;The&quot;,&quot;3da114dab02b446b19a236967f16aa56&quot;:&quot;The performance&quot;,&quot;6dff4abe50cfb9db75ef3929dc409588&quot;:&quot;the&quot;,&quot;d4bf171c1b2cbb9f9dcfcb805eca5390&quot;:&quot;data not used&quot;,&quot;5add939251d7aa2be9f47202c4d7b945&quot;:&quot;those&quot;,&quot;8324d42f5a966eafa92ffc61a242c2d4&quot;:&quot;shown the&quot;,&quot;d647b5a87c00699eab9602e8369e0737&quot;:&quot;as that&quot;,&quot;4b04f32d2cb3d779ae6b830795dc0d0a&quot;:&quot;The results&quot;,&quot;2eaff570efba5be6d6f36cbdfcb14c53&quot;:&quot;which overall indicates that&quot;,&quot;6e2e399d6aba12c775d6fd383fc5f0f7&quot;:&quot;the&quot;,&quot;b0538f3bc7e2177a9ac82683c9a25150&quot;:&quot;type selected&quot;,&quot;6ce62e86ec6195f87c38dca8698abf69&quot;:&quot;study&quot;,&quot;d4dd0cb24c2752d95a72e7a1c2555df9&quot;:&quot;in&quot;,&quot;e5b6368af840d39882463877628df762&quot;:&quot;curve&quot;,&quot;7c263389e6ae820b800158bf2b239215&quot;:&quot;for&quot;,&quot;f14603d09ef19d9f4441af6b048feca6&quot;:&quot;to the&quot;,&quot;6b7dd7a2ca75266b20bc3afb322ed078&quot;:&quot;machine learning,&quot;,&quot;b753874f4c04d5b949cb6b5b2a64b5c1&quot;:&quot;Eqs.20&quot;,&quot;2876c2c01480de79c289c830699dfac5&quot;:&quot;rate&quot;,&quot;ca8af8df27f0ef87d09c7118c0df8ea8&quot;:&quot;The structure&quot;,&quot;b6ab8141ee7be9b87145cb8acd39a941&quot;:&quot;data set used&quot;,&quot;9b4908cacf83ea60ec4ef4b5d046edbb&quot;:&quot;and that&quot;,&quot;5838589a861385526e65b1a69a38a745&quot;:&quot;availability,&quot;,&quot;256777833b26c14df87f822b4e4d0dca&quot;:&quot;The results&quot;,&quot;7d026051f5b63715d224dee33d53af46&quot;:&quot;angle of&quot;,&quot;0dcad7c414c36c3488cae345b1113019&quot;:&quot;friction&quot;,&quot;8ea87f151b731b32258fd0541107932f&quot;:&quot;about&quot;,&quot;92204066f2c4504193ebbace91080ca4&quot;:&quot;192 h&quot;,&quot;ea536598567ea72092879df6f57612ff&quot;:&quot;node&quot;,&quot;a437f0a1cef33b3a34135053ccb55558&quot;:&quot;that it is&quot;,&quot;6f030b8edabee3e0d2417301d4730570&quot;:&quot;of&quot;,&quot;a484ad361139b18c490c345df147a9fe&quot;:&quot;having a&quot;,&quot;56f3a6a65b02209d374f9be635107b77&quot;:&quot;sector, the&quot;,&quot;4d71ecb03d81eec0dba79720f2dffc24&quot;:&quot;Fiber-Based&quot;,&quot;f91a81c645378787ff451ebf09d96ac0&quot;:&quot;with the&quot;,&quot;b8f4ee0d4d1346b82b1ded0919580ea2&quot;:&quot;applied, and&quot;,&quot;1cbb5b4e22b4e820c7ecfc821d8952bc&quot;:&quot;they&quot;,&quot;c4a3f421a56a5e6fcdb09645a571a6da&quot;:&quot;their&quot;,&quot;f43af057bc22f067922ae3d82e4d1d5e&quot;:&quot;network&quot;,&quot;cffd2acf56dc7834859c7750d02a0fd9&quot;:&quot;weight% greater than&quot;,&quot;fca9bdba371a6152548936c5ddb2b4d2&quot;:&quot;have&quot;,&quot;973fd96ac74fd5390733de881a5ae165&quot;:&quot;The typical&quot;,&quot;e01384c80e8b76e3cccf41b3f9d42242&quot;:&quot;enable&quot;,&quot;c98d6ac8209b0122eaa592e674a06bdd&quot;:&quot;neural networks&quot;,&quot;5abf156e689e992a02fd29d9899247cf&quot;:&quot;intelligence&quot;,&quot;9af3042002b0c512a8105a892daa7240&quot;:&quot;machine learning&quot;,&quot;1acef5525a675ff9b5dbf8f61a08d4cd&quot;:&quot;toward&quot;,&quot;d0c8b8b5d345db5a5053590d693bad77&quot;:&quot;[16] and&quot;,&quot;dd2d1552b3e9d7ade080ab02caf9de1d&quot;:&quot;of&quot;,&quot;5d3ff24c590f3f178de9f1592a3c4ae2&quot;:&quot;'Industrial Revolution'&quot;,&quot;2d3e1bb61a88700937059cc583811629&quot;:&quot;Today&quot;,&quot;47c9cde9404a822fbb7e0f1eaf299819&quot;:&quot;system&quot;,&quot;a3bd8161879435cd4d77bc548263ad90&quot;:&quot;up&quot;,&quot;c0560897dfda47a0c3dcc3215f2bafb0&quot;:&quot;that facilitates&quot;,&quot;740f526b307565c6955c8270160cee80&quot;:&quot;to&quot;,&quot;6637e4c25ac298c5840a92d650da2cbb&quot;:&quot;An&quot;,&quot;2899eb29ed7a004b20df3b530369f1a0&quot;:&quot;[31].&quot;,&quot;aae9107d3b6f614892354de0be282afb&quot;:&quot;The&quot;,&quot;b8dded54dc284970a677505efb3821ab&quot;:&quot;in&quot;,&quot;25b0bce6aaf411780b3300fe7a666d7e&quot;:&quot;as&quot;,&quot;1834402c5eb2c2e9a4ba4e3387c46875&quot;:&quot;to the initial&quot;,&quot;f986679ddf181bf8975ce309489f9fd4&quot;:&quot;parameters&quot;,&quot;ab1830fe82e49feceee7f44b0516e46e&quot;:&quot;subjected&quot;,&quot;f2d64443d3700b85d774e0af2d3c5368&quot;:&quot;at the&quot;,&quot;af6ae289011540822167f6d409fe576e&quot;:&quot;The carbon&quot;,&quot;4b1ba2640e480fc6b90aa015f9c4b2c5&quot;:&quot;Co, KFC 100-T&quot;,&quot;388ed2b27b0a193c4640e56e4646458c&quot;:&quot;into 44mmx70mm&quot;,&quot;879d2ec8e2dfb9296e946657cc0ec2d9&quot;:&quot;molds&quot;,&quot;4afe13fcfa68f280f5f8a2862540861c&quot;:&quot;2°C&quot;,&quot;8a7e6efa32b1a4f7486dca1ea6793a52&quot;:&quot;The mixture&quot;,&quot;1989aaa03ca9fae4263500fffe1a3123&quot;:&quot;followed the&quot;,&quot;6a7956c93035c8d9fae8a6a8569c9720&quot;:&quot;showing the&quot;,&quot;d7a673de6228eba2960cbb90892a6dd0&quot;:&quot;to increase the&quot;,&quot;131113939d45c8bddc30616bc4325792&quot;:&quot;of the&quot;,&quot;d0f82762b70602f5829a9b8ceadff706&quot;:&quot;solutions,&quot;,&quot;37f866dff5c567cc0be1f85d6b03a5fb&quot;:&quot;as silver&quot;,&quot;2fe64079bafc980d8b804a86192e7ce7&quot;:&quot;surface&quot;,&quot;19482ae84a9df586b7cc329159a9f7c6&quot;:&quot;preventing&quot;,&quot;446f2b5cf26287160986e3ebd08ee531&quot;:&quot;surface of the specimen.&quot;,&quot;6012a32920fb0233259c699c984cc0f0&quot;:&quot;to analyze the&quot;,&quot;759a67f7fa2393522d2042ee35ca6973&quot;:&quot;board.&quot;,&quot;7502128e7fdbf20bbf33cf404679f8a1&quot;:&quot;being&quot;,&quot;b3944d2f90dd8d664043d7d19b4ed936&quot;:&quot;more&quot;,&quot;42a72b01eca0c2fee6641de773b11b2e&quot;:&quot;in&quot;,&quot;d197e35e90f34ac886a035a36088bc36&quot;:&quot;&quot;,&quot;86002c653cec906f029a87cdedb1b22b&quot;:&quot;in&quot;,&quot;4ecfb194cc9ac6aeacf1b93e2254e949&quot;:&quot;following&quot;,&quot;d546fa64ad5121019b384cbc8852c09a&quot;:&quot;known that&quot;,&quot;6617f54c9e9a1dfbc26b295074a7b899&quot;:&quot;composites&quot;,&quot;691f8114b3b106020a496862e8a7702b&quot;:&quot;as they&quot;,&quot;372fe657d2566d9cd062937aa11b4934&quot;:&quot;Under&quot;,&quot;697241969812bdb78b4d53e746a41100&quot;:&quot;during the&quot;,&quot;2eee041551e864e35b45e97c6c88236e&quot;:&quot;temperature&quot;,&quot;2a6c81e2122a7a57a14597c04ba514a6&quot;:&quot;evaluate the&quot;,&quot;6fd62c95349268e158f456576c41e992&quot;:&quot;on the&quot;,&quot;a3aa4367c3d865fcecac3f6a17248629&quot;:&quot;R measurements.&quot;,&quot;1e4a00ce1c516b81197048d4843f7b5d&quot;:&quot;In&quot;,&quot;4588f576a0e03e523ea1002668dd0efa&quot;:&quot;describes the&quot;,&quot;f9117e2059cfd929664afdf5d08ec4f5&quot;:&quot;temperature, it&quot;,&quot;0ec8a9a8cb8bfdf67ce3594ea4bccf56&quot;:&quot;employ the&quot;,&quot;4d962a8d4418b3c803c9e8f9e98b3c72&quot;:&quot;composite&quot;,&quot;b7dbdbf4f35123e20fba6619939c6514&quot;:&quot;non-linear&quot;,&quot;9a25239b5abbe4adf3acbdb191f11cdb&quot;:&quot;allow the&quot;,&quot;a54190eb3f14068c2f103564776bc44d&quot;:&quot;between the&quot;,&quot;5b330944253ba37b2e832e0bb5d10195&quot;:&quot;in&quot;,&quot;aa874fced2e9ca98dda2fb89bdff17a9&quot;:&quot;network&quot;,&quot;4df2d7f58df9a7346acadbb39402576b&quot;:&quot;gradients.&quot;,&quot;c19392e3121226806be389cd83ea5a5c&quot;:&quot;Calculate&quot;,&quot;1152dae15aa7f45c7574d6cafa3ccfe6&quot;:&quot;Calculate&quot;,&quot;fb942316f5b5cbaa8090f40c49d189d1&quot;:&quot;where 𝜂&quot;,&quot;a5b1ebfe6f231ba5218fc9cd4a1d936a&quot;:&quot;Nowadays,&quot;,&quot;fb961f3d44717f66b0fe00292e5421d8&quot;:&quot;affects&quot;,&quot;930bc197f1f2c7e00c681f9f312a4f10&quot;:&quot;fiber diameter-length&quot;,&quot;1e44f607a63db9a414ef0be6e6166dd3&quot;:&quot;uses&quot;,&quot;c7b2a7c05dff90982a4def70edc37e85&quot;:&quot;of the&quot;,&quot;759f913ff2e8f8a2ece513db6bb7a3ce&quot;:&quot;samples&quot;,&quot;5f6ff82cdcd1e92846ff132aa9096ac4&quot;:&quot;Response&quot;,&quot;676165cecdb892fa634df77e98086746&quot;:&quot;External Mechanical Load&quot;,&quot;031705a600cd967b78c3a37f8f7fde39&quot;:&quot;as a result of&quot;,&quot;8fa33e3b3f88fbd5d7bab758653ddaeb&quot;:&quot;because&quot;,&quot;5f444266db1c2a9aac85b65d5b99872d&quot;:&quot;for&quot;,&quot;1eebabd44e672a795db07c38ef9e1b10&quot;:&quot;calculate&quot;,&quot;430dc4e17e946ac92a72d09e6d0d6df8&quot;:&quot;&quot;,&quot;587e23849032161b2de9ed0d5fb88a13&quot;:&quot;value;&quot;,&quot;30e0bc0ce6c973009def0a30fb400ad3&quot;:&quot;from the values of the&quot;,&quot;d5a2a22db889638431e34ec0bce492ee&quot;:&quot;data.&quot;,&quot;491cc56977c9cdc59d3f0e722bf1ed07&quot;:&quot;follows:&quot;,&quot;de47ce71845c621f7eb7e3dc05a6fef3&quot;:&quot;The input&quot;,&quot;6287db562085947add3ef13f6c6842e8&quot;:&quot;for&quot;,&quot;90b4ea9efe0aa31c3ee4508215806f21&quot;:&quot;reduce&quot;,&quot;e7bf603c7d73c674775e6731523d00da&quot;:&quot;transforming the&quot;,&quot;1206cb6533784802e7499f126a075dce&quot;:&quot;Eq.&quot;,&quot;d84a75cc0c90be4f98b541846bed814e&quot;:&quot;shows the&quot;,&quot;4fdc96f8d64a6b4823bbec957f3c2d2f&quot;:&quot;data that&quot;,&quot;27a55da551b1c9b5b966ee0ba37808a6&quot;:&quot;the R&quot;,&quot;a0f2b1ed6cd83284e8af34f74f5bb0d6&quot;:&quot;in&quot;,&quot;9b9788dd8c3c412a6979f6f0128f3534&quot;:&quot;changed&quot;,&quot;dd5edaee3fbbd2e1850ceba75818f535&quot;:&quot;architecture&quot;,&quot;6d25b6fe6697bc8c136712c644aaeb34&quot;:&quot;shows&quot;,&quot;ae606c3cbaa352c0375ee72a835da6b2&quot;:&quot;and the&quot;,&quot;99f280299de61ba19cf537798d28c77f&quot;:&quot;In this&quot;,&quot;6c0be3e7598ed9053716b985c53681ec&quot;:&quot;evaluate the&quot;,&quot;b05c6324608ec8e3477fd472a63194e0&quot;:&quot;in the&quot;,&quot;14cc9a81afc06ec0dabcd011bb7cfacf&quot;:&quot;study,&quot;,&quot;cdcc9bb8055adec924cb98c12ce784f6&quot;:&quot;indicators were used.&quot;,&quot;6011bf8fd60320e04bdbce31165aa3e4&quot;:&quot;The&quot;,&quot;0834e57561c06d8f9181ae65e8c5ae35&quot;:&quot;rate divided&quot;,&quot;1cf975bdbe6091769f1ec4d45191995b&quot;:&quot;of the&quot;,&quot;61141881611a46f4354b1ce6749768e9&quot;:&quot;performing a&quot;,&quot;64036203b80a86196b6237c920b976f3&quot;:&quot;Equation&quot;,&quot;d084c44cd3e52757c3885171813bf85d&quot;:&quot;Architecture&quot;,&quot;dc08ffae1d1fb60b01b4985209bba7ef&quot;:&quot;- Optimal&quot;,&quot;92406ecb0d6933caed2869ffb65eb953&quot;:&quot;Overall, Table&quot;,&quot;dc067b41774514203379a8fe67aad5d3&quot;:&quot;lists&quot;,&quot;c27a0a5f568df3f6cb6b10d025a1bde9&quot;:&quot;capable of producing&quot;,&quot;dcf52b58085b1a7fb661715fbab7d69d&quot;:&quot;than the&quot;,&quot;a2d9dd60f649ceb5b06c39a3630f90ae&quot;:&quot;Table&quot;,&quot;8059b2b18b4f1397ed048cf00c529b5f&quot;:&quot;that is,&quot;,&quot;6857a4e35598aad8a211669769a34dcb&quot;:&quot;Table&quot;,&quot;b86980e1f1966cf76d849a3ae4994db4&quot;:&quot;varies&quot;,&quot;61b279d0d83f9fb73ecdb3556b9b971a&quot;:&quot;the&quot;,&quot;4bbc07ebd4e5b5dd431b112abe6f3723&quot;:&quot;observed to depend&quot;,&quot;c1af71aff0f79013b9bfd846ffa9da98&quot;:&quot;y output&quot;,&quot;8edc02911e62e530242cbfd5279aed36&quot;:&quot;J loss&quot;,&quot;e1b06d8107931a48a9e718c5ef39a06a&quot;:&quot;g gradient&quot;,&quot;b3e3b21a40cd383f97d563a459d1e1da&quot;:&quot;investigating&quot;,&quot;913c62f57bd17b7695b7438411dbfd98&quot;:&quot;composites, measurements of&quot;,&quot;1bbf7a05a7690a5b30d590d53f98b61d&quot;:&quot;change&quot;,&quot;564a7a2525e872eaf199700c910d4095&quot;:&quot;their&quot;,&quot;17882edb7ca5672127a0bdae5620f2f3&quot;:&quot;stress&quot;,&quot;1cf2b37b805b1200aeb1ae01e36253f0&quot;:&quot;material&quot;,&quot;68a406a3b029e02f30a18aa30699dc21&quot;:&quot;work&quot;,&quot;dd34fce0d1370bc46cbaf2cc7dc7fefe&quot;:&quot;(ADNN) is presented&quot;,&quot;b37fb9868a7c55974021dca8bba83247&quot;:&quot;evaluate the performance of the&quot;,&quot;320586897d91647f38ba5652656ab93c&quot;:&quot;model,&quot;,&quot;c51709d833aaf00f769ef0e7bb0f6ae1&quot;:&quot;Pearson's&quot;,&quot;b8af66a7f1e4971180ad5d9d011740ba&quot;:&quot;(r),&quot;,&quot;0ad7ffb8385ef7e76bd24f7cb60c89a2&quot;:&quot;and&quot;,&quot;e01f3192bdecda63055c1898cf4600a5&quot;:&quot;here,&quot;,&quot;3e9abb85189a25dae700dc0dbafbd7fa&quot;:&quot;in&quot;,&quot;c5ec559e1b5d512b06cbacf0a3d5eaae&quot;:&quot;devices that require a large bandwidth [5],&quot;,&quot;71646ca0f988cc4dd284f42dffd535be&quot;:&quot;to the&quot;,&quot;036fe4493eb413e51ec19226a670fb88&quot;:&quot;device&quot;,&quot;e1931b9925b3705515fd4cee0053439e&quot;:&quot;applied and,&quot;,&quot;d131cbe04790c4f234f132e031bcad99&quot;:&quot;way,&quot;,&quot;5346ed7d2e4c12c37c1830bf631ccf79&quot;:&quot;Moreover, it&quot;,&quot;ab706bcbf2ab9b6329d92b2f0c4ccda3&quot;:&quot;inspection, and&quot;,&quot;317eb37eeff664daaca5fdf5fa8def61&quot;:&quot;these&quot;,&quot;3ba9fa23396fca8bb2dfb5948cf90e02&quot;:&quot;on&quot;,&quot;16033f13f8de0931105602aeb5fe6be9&quot;:&quot;shown&quot;,&quot;9dc802fa8c0b29a12af6ad6ea78202ad&quot;:&quot;when&quot;,&quot;810797334fd4c829ca8ef58873f87537&quot;:&quot;strain is applied.&quot;,&quot;29ace20e339c8f69edc44835216da0e4&quot;:&quot;this, it&quot;,&quot;bc4b33c99e5b3b6a2a199f3b89c0786c&quot;:&quot;postprocessing&quot;,&quot;0b4f97663082eb8712613899720bef1e&quot;:&quot;obtained&quot;,&quot;c5782b014e552496f579a6eb881ed240&quot;:&quot;and to&quot;,&quot;664509c0f6f994a3f181cef7a5e069fc&quot;:&quot;electronic&quot;,&quot;b1673633d2e2bcdfe2e749c71a8f4868&quot;:&quot;with a&quot;,&quot;073e0452904724d9292490963611100b&quot;:&quot;improving the&quot;,&quot;5ebf1fc6f680684e90e42310f34b3681&quot;:&quot;of the&quot;,&quot;86d926f4c97f2f653955a5791e1c75ea&quot;:&quot;[18]&quot;,&quot;10a985e9f5a4a7591478767231c1fc69&quot;:&quot;Industrial Revolution&quot;,&quot;4ebb02802be6c449dd1119d0e439005a&quot;:&quot;mechanics [20]&quot;,&quot;eb784b08cea390aed73ba09514562dc9&quot;:&quot;engineering [21]&quot;,&quot;23df9e59a610b3a3a8c3948fa4c5cb17&quot;:&quot;sciences [24].&quot;,&quot;380a4908bb6b3f5d5dd578d321a2c0b4&quot;:&quot;enable us&quot;,&quot;5ebfd5a5219bbe14278728b001e0f693&quot;:&quot;using&quot;,&quot;7dc0de6ddc8f482909c577c024ab67ab&quot;:&quot;“nanoindentation&quot;,&quot;97ed5507ecf47007f4b7ace1564c0865&quot;:&quot;composites”.&quot;,&quot;f1b02161578ac976215e6a0cd64e053b&quot;:&quot;algorithm [32].&quot;,&quot;7c4d10687b5e2a972920f8110d52d595&quot;:&quot;because of&quot;,&quot;dca81b2cb8a67c79d467f5b0beb6339d&quot;:&quot;performance, and&quot;,&quot;2d6aac940998e4e970388d8ddc53c7c9&quot;:&quot;because of the&quot;,&quot;c50bf14a20119ca4201c5133b1e28e63&quot;:&quot;meaning that&quot;,&quot;2feebc97c68b11528ba6861991e5a7ba&quot;:&quot;important,&quot;,&quot;a323f3240dd4dc12d3d7ef7135b6fc56&quot;:&quot;ability [36].&quot;,&quot;b718dbfebd30e0197a2b14a54600dce1&quot;:&quot;values&quot;,&quot;f0c3b6abb28fbca730d36731f9dbee21&quot;:&quot;[19] [34] [36]&quot;,&quot;1690c9dcaddd1cede8485efa0ed1e6d0&quot;:&quot;R&quot;,&quot;46233e603d4e34a89a481c9881a6c5b5&quot;:&quot;calibration&quot;,&quot;3cf83991977a9a9d7857dbc4c1f21809&quot;:&quot;\u000b(%&quot;,&quot;d2fb227bdeb90b8331c7b7ebcd79f5a5&quot;:&quot;specimen&quot;,&quot;c1229a19bbc836913fba327dfcf87727&quot;:&quot;manufacture,&quot;,&quot;ea8591808096237d1e4f0448e450ae7f&quot;:&quot;because it is&quot;,&quot;9f284d5486c56b1bf0beb68c34d106e8&quot;:&quot;suitable,&quot;,&quot;f95d21a6219916073e0409daa64eafd3&quot;:&quot;[41] [42].&quot;,&quot;b109ff0c9e98c04b498dcd3be0e4dd85&quot;:&quot;behavior&quot;,&quot;1837c8158adead4cf03c7b1041c58d4d&quot;:&quot;conditions,&quot;,&quot;89ce2abb6ccfc314bbc822f3bd8fafc6&quot;:&quot;strain)&quot;,&quot;e7226796829c9f067bd3f7f70867fdf2&quot;:&quot;of&quot;,&quot;54ca5ec41cbc00963effe3397ca73c2e&quot;:&quot;specimens&quot;,&quot;29b99566ab666ed6a122a4e56d471bd3&quot;:&quot;modeling the&quot;,&quot;47fa504d1d17e442cad6e4ebf86a22ec&quot;:&quot;in&quot;,&quot;93420c69c84500f678d717e58de16c13&quot;:&quot;of&quot;,&quot;c87120df0d0089bbc211302be5ea878c&quot;:&quot;of the&quot;,&quot;f8d7bc1d8107dae4d95e95df3fe8e025&quot;:&quot;parameter,&quot;,&quot;b48e20a101b9c7417fd8bb0693b74037&quot;:&quot;equation.&quot;,&quot;a045177f36aa034795b318d91c276cfe&quot;:&quot;of&quot;,&quot;08207d5e64b8a05e17b2f293fd34cac3&quot;:&quot;of&quot;,&quot;a2ed7f13ef28f93aba1f2352a1b801ca&quot;:&quot;Section&quot;,&quot;b8f28370a11c3a866f5f750eb519eeb5&quot;:&quot;collected&quot;,&quot;76bd40b0215a96419656c62d8342aeaf&quot;:&quot;results.&quot;,&quot;4dcfcd7aee11e79a0cca65b47c31b808&quot;:&quot;needed,&quot;,&quot;e1cf834f83b670b281ae6dbe59244380&quot;:&quot;was&quot;,&quot;44fdec47036f482b68b748f9d786801b&quot;:&quot;days&quot;,&quot;ab5aa2ec30584e84069cacf4f6df9904&quot;:&quot;on eq.&quot;,&quot;549dee4d87b10967282a39861f0848b8&quot;:&quot;reproduced&quot;,&quot;26be94b913e91d5697343d8f1faa4919&quot;:&quot;Pearson's&quot;,&quot;ff61abe30d472adb2deb38c2868f9d2f&quot;:&quot;[56] [57].&quot;,&quot;f7cd640035477242e19aba1770e17311&quot;:&quot;Eq.&quot;,&quot;d6f7373bf27ab72ad75c8b1b2033af8c&quot;:&quot;performs:&quot;,&quot;8bfdc662806497f4052326a34c955811&quot;:&quot;[55] [58].&quot;,&quot;57750f385da58790ac8e3d206b685d20&quot;:&quot;Tables&quot;,&quot;430679035d808109a0f94e823a66a725&quot;:&quot;Figures&quot;,&quot;59a8ef08ccdf03f8d962695d5ab68411&quot;:&quot;– variability&quot;,&quot;37a38b2bdb0f416553135718bb821206&quot;:&quot;\u000ba)&quot;,&quot;05d0051afd2f02882d0ed2a2c18cfd5d&quot;:&quot;same as&quot;,&quot;dec9f3277c4ad94d4fac2cd01e40cb9a&quot;:&quot;Globally,&quot;,&quot;e8266d1654e3803b537bf388805c61e3&quot;:&quot;Figure&quot;,&quot;b740bae5c26ffbf0de7ac1f1b0392415&quot;:&quot;precision,&quot;,&quot;c81913d44add68cf752d42b22be589f1&quot;:&quot;Consider&quot;,&quot;b6ae6554c2a7b8a3f128ceeb0bc2af5a&quot;:&quot;a relaxation&quot;,&quot;de901a5b43db6a28f6fe67a3a368d311&quot;:&quot;stage&quot;,&quot;0d3ea93848e09e42d6a0a43054529689&quot;:&quot;and the monitoring system makes&quot;,&quot;6b3f73f67160a934939c6f2103ec31fb&quot;:&quot;request,&quot;,&quot;86e4e362592900ad499847d9acd0f781&quot;:&quot;eq.2&quot;,&quot;b541f215b0d6260ad31370e839d93af2&quot;:&quot;Eq.3, it&quot;,&quot;d8c17bad8f00fadf156b287aa36d05ac&quot;:&quot;3,68x10-2mm&quot;,&quot;9ccbd52f52c749b196944f36294388fb&quot;:&quot;2,0184] mm in&quot;,&quot;211b432b773bb647e0f5efa2124e3cb8&quot;:&quot;data.&quot;,&quot;f7841ac75ddae1e5664e252dd2813cab&quot;:&quot;In contrast,&quot;,&quot;05096de197472eb6fe68810d477d3e70&quot;:&quot;in&quot;,&quot;0faa78394b2a380efd766ce08f78d0c3&quot;:&quot;following paragraphs.&quot;,&quot;9f59e99401dad3c8c5f305c5631d699e&quot;:&quot;The results&quot;,&quot;22217de6b9cd573de49db52b186f9685&quot;:&quot;Training of an ANN is&quot;,&quot;d333ca388c06f528970b140f03a936a7&quot;:&quot;considered&quot;,&quot;0e0d8c9b8121d6ec3d936733d39ce419&quot;:&quot;dataset.&quot;,&quot;bba659c63b1725a6bd3a98889149724e&quot;:&quot;in the&quot;,&quot;92ede22c17047caf4ba232c72112d989&quot;:&quot;referred to as&quot;,&quot;65671808c66d1324b5649b3da8198f14&quot;:&quot;eqs.19&quot;,&quot;cf278b199efdff598db6908c569c1908&quot;:&quot;utilized in&quot;,&quot;8df767b0aaea7e726e995cb602094d0a&quot;:&quot;and&quot;,&quot;b1e79bf3e81371c14e38c065e795c038&quot;:&quot;manner,&quot;,&quot;7dc02873ecb6af6000779f14f80dfa8b&quot;:&quot;vs&quot;,&quot;3143e1869025ff775a8b3ca9b14f2003&quot;:&quot;\u000eConclusions&quot;,&quot;fcf9fa70e3dbe50e61616d74a924a107&quot;:&quot;pushed&quot;,&quot;80a2f5f5bddb903f7691cce8890e4840&quot;:&quot;computing forward&quot;,&quot;a9ea1535ff9828e82da424d797c2d941&quot;:&quot;earlier,&quot;,&quot;bb6c5ba395f4fe3176b4e63ecdaf21e6&quot;:&quot;and&quot;,&quot;ea170a75df62d9d1e465a78031ecc214&quot;:&quot;for&quot;,&quot;0ccfac9f339a6a2d2c52666fd863334b&quot;:&quot;The input&quot;,&quot;37f94c92f0973deae3bbc2cf5e8c4bf1&quot;:&quot;for the&quot;,&quot;21b2d4684a4297cbce83315838f12ebb&quot;:&quot;(X1), the diameter-to-length ratio of the&quot;,&quot;42b5393e520a8a4b82d5c40243d096f2&quot;:&quot;fiber&quot;,&quot;c8c1b22cfa45844e85a8b346ba1ed03b&quot;:&quot;the&quot;,&quot;f47d381bcea02d6703997ccefa56385a&quot;:&quot;of the fiber (X3)&quot;,&quot;36088a4f213e421afeae004a07482d1c&quot;:&quot;and the&quot;,&quot;9b8535e8edeaff896aa28fe4ecb768d1&quot;:&quot;statistical&quot;,&quot;2ba0607811629b09b0fd02fc0339e1c4&quot;:&quot;analysis&quot;,&quot;6dff323069d342d4038b10e5d6a6b993&quot;:&quot;on the&quot;,&quot;bbf552859e7fff9a5ff634a138f99ae5&quot;:&quot;outputs was performed,&quot;,&quot;38ec49f5b70d911767f9c2fb607112fd&quot;:&quot;(r), the&quot;,&quot;71921038c51461629cbef96d0b7e3add&quot;:&quot;(MAE)&quot;,&quot;6a746eefb0b29e71760312f221eaf82c&quot;:&quot;and the&quot;,&quot;707a9429bdcdfeeeae2710813454f1ba&quot;:&quot;and the&quot;,&quot;c11f8386e31d445c874816f2d0e01166&quot;:&quot;system such&quot;,&quot;47f40216a7341063abb03bbf9930f1e4&quot;:&quot;it&quot;,&quot;d2dca72c8d0f281925233f4d2f5c0ec0&quot;:&quot;is shown to be&quot;,&quot;0279f0c29fd75fa3c4d7a4ddc310fe3e&quot;:&quot;that act&quot;,&quot;2ca7e7d7d0d9b369b588d7427e9ea389&quot;:&quot;( 0)&quot;,&quot;092f3f4834b0aeed48c042503c1ccbd9&quot;:&quot;dataset&quot;,&quot;eacbf55204c5f27beb79345e75e3f5d7&quot;:&quot;Pearson's&quot;,&quot;3de3630f34fd71110d7cc09369a6a9b1&quot;:&quot;(MSE),&quot;,&quot;3b1289884eba8c7e536c2ef5d4d19d02&quot;:&quot;micro-data&quot;,&quot;e78275713920054a13ac9228441a0e69&quot;:&quot;to store&quot;,&quot;2263d3fc0c0857a42f86057f5db4b2e2&quot;:&quot;analyze,&quot;,&quot;c2a9932005ca63c2267ab2bd25597032&quot;:&quot;provide&quot;,&quot;0ac334cdedfa1419e5e6d0a5f59e9d18&quot;:&quot;they hold&quot;,&quot;ad74c3f87aac7cb0615f9a262dc72231&quot;:&quot;data producer&quot;,&quot;744d5aca31109f6d715864c8957f2d01&quot;:&quot;E.U.&quot;,&quot;702bfe2d101eba87b7cfca2a31ad726d&quot;:&quot;for&quot;,&quot;47195ff5e0e23866310ac90c43ed1910&quot;:&quot;enterprises.&quot;,&quot;0e8ad289faca9a7dcad497c801dd706f&quot;:&quot;nondestructive&quot;,&quot;76a91990b1059969f0997c9769bf3ad7&quot;:&quot;nonintrusive&quot;,&quot;75f19d396acede5fe981d9ccc8092695&quot;:&quot;for being&quot;,&quot;da4ba0e738e891ff8eac56f9f2328c86&quot;:&quot;based&quot;,&quot;abdcb3e02dfe152698151731b8308fae&quot;:&quot;shown that&quot;,&quot;5905b402d1109d196820eb8a81cceed6&quot;:&quot;usage&quot;,&quot;8973354c7914ef2e7f63973346a7af4a&quot;:&quot;post-processing&quot;,&quot;74459e88dd3e35e7f2089f634d245799&quot;:&quot;from&quot;,&quot;072e5b5c45e841bf6b5d72344b9835f0&quot;:&quot;improving the&quot;,&quot;37237b9506f3e1e1dd444e86b7ecfe35&quot;:&quot;[20]&quot;,&quot;62720f4d533d5d99ce307b92e261db80&quot;:&quot;[21]&quot;,&quot;9b1ea7b795f1c1f75adf8642f64bb4e3&quot;:&quot;level [19],&quot;,&quot;67d6a66c340cf77a1bbed2f34561fdcd&quot;:&quot;perform&quot;,&quot;7e1f51b866848f95f60a86653eab246c&quot;:&quot;hardware,&quot;,&quot;060abc7f85965f818b1ce89a6161e50e&quot;:&quot;Moreover, are proven&quot;,&quot;17f668cce9c602ec13abab04d8cf37be&quot;:&quot;a&quot;,&quot;031328b966f4d3d851fdfd6a9f53c5ef&quot;:&quot;allow one to perform&quot;,&quot;d1beb23805870f6fa9f2e31356a53fa5&quot;:&quot;do&quot;,&quot;6bceaf65bdcb64a4ac3aa128aefda78d&quot;:&quot;[19][27].&quot;,&quot;c60c8b06532a95562b92ca106e544112&quot;:&quot;learning,&quot;,&quot;3d8e27bc89d4ef973c954519f2b5c751&quot;:&quot;in&quot;,&quot;e0bc46dfc3190272e675ba6dbbe959d7&quot;:&quot;biases&quot;,&quot;28a493e757c7b9cbe54ef5c7b58903c1&quot;:&quot;best&quot;,&quot;2217244481c7b4e3239d01493a0d93c7&quot;:&quot;author’s knowledge,&quot;,&quot;f543762241298380825680027fba1e4c&quot;:&quot;undergoing&quot;,&quot;3eb88e165ee307b146d7accfbd9db78e&quot;:&quot;(≠0)&quot;,&quot;94bee83b1763bdab7a5f32bc59c8f07f&quot;:&quot;molding&quot;,&quot;4a9ad4360a67facc40ac5b7b77b3ab11&quot;:&quot;on&quot;,&quot;fc2de78b0dd0753b09dbba66f50d8b03&quot;:&quot;namely the&quot;,&quot;c72659efc9fb83b5b4a9a52062ecf580&quot;:&quot;that&quot;,&quot;735b9b0ddabc0c7704a44f0e7289fa4d&quot;:&quot;include&quot;,&quot;fea179bd62d73f2781c616cd6deebd2b&quot;:&quot;occurs,&quot;,&quot;72673f0f51a637a312f301b9e25b21bf&quot;:&quot;be rearranged,&quot;,&quot;25e80c7051f15538e8d25964e926c1c7&quot;:&quot;tested by&quot;,&quot;d21c6508d76cf6f84df297ea51a2c267&quot;:&quot;Landel&quot;,&quot;6c90e28d96494dea507ac74010fb985d&quot;:&quot;iteration&quot;,&quot;4c2ef69accd4b04882040b5683316149&quot;:&quot;of&quot;,&quot;195bbf7296c39f9f04e0ff29f07eaa7c&quot;:&quot;diameter to length&quot;,&quot;1e475a57be590541bd0757229f19551d&quot;:&quot;in&quot;,&quot;ecd829a556bacc2193007503459360b7&quot;:&quot;eq.&quot;,&quot;3cf6d64118451e778af3f185cdf0c793&quot;:&quot;that&quot;,&quot;9e4eb30b9bb27e3a923a1256f6d1fdd5&quot;:&quot;– variation&quot;,&quot;60a0aaf08519fa330ee02003b8139af6&quot;:&quot;r21800-min.&quot;,&quot;80b944b3887fd06d69eb1838b7684d4c&quot;:&quot;section,&quot;,&quot;3df7b22e9750cfe7e5c76ba5f5dcb592&quot;:&quot;changes, is presented.&quot;,&quot;3e404452f400813f91d82bf1b9d17dfd&quot;:&quot;Overall, the variability of&quot;,&quot;bdbb2ba76988e7a416dae55acab6200f&quot;:&quot;r2&quot;,&quot;96e50e4d9c7068311b924ca2e492791f&quot;:&quot;a trend of a&quot;,&quot;794d710505ec1332be039a41b9d53eca&quot;:&quot;function&quot;,&quot;00d18564ec9dccb2d68c19e436929ad6&quot;:&quot;will better&quot;,&quot;1c7c1a17db4173180208f55b8e364041&quot;:&quot;illustrate&quot;,&quot;8e4c7d3dc98b87a912ac210ae59e8196&quot;:&quot;Consider that&quot;,&quot;d3672d4ca93f7fe2a3303754be83d474&quot;:&quot;eq.3,&quot;,&quot;f32e37bb2ec7c4430351f7ebf240cb90&quot;:&quot;one&quot;,&quot;60397c1284ab3bcaca34294cf0f41635&quot;:&quot;to the&quot;,&quot;5d952321e5ee1af3edf0ff11c8037b0a&quot;:&quot;parameters,&quot;,&quot;a79b45b50f589fce2b81d69f5c67faa8&quot;:&quot;Variance,&quot;,&quot;56dfa078634cae80b0a6c10b0fbabc85&quot;:&quot;due to&quot;,&quot;26d65c4cdf70a43ce07b381445f13295&quot;:&quot;between the&quot;,&quot;27439ea581eab5430f54d22557197af3&quot;:&quot;and the&quot;,&quot;d889db89c6d898cd94339c003ea187c0&quot;:&quot;output.&quot;,&quot;2c3c85ae57e57acce99615b344758422&quot;:&quot;eq.&quot;,&quot;fd47bf173b890942b8f33d498210cc6c&quot;:&quot;It is&quot;,&quot;92dc76c24084b578da44e836cd4738d2&quot;:&quot;Rate&quot;,&quot;5db3589de2c80cc9b93038c98c0e0bc5&quot;:&quot;numbers\u000b(between&quot;,&quot;64d4b45a1cca4d796504d62b07f20eb1&quot;:&quot;the&quot;,&quot;567247be780f4c65ed096dd9c66cbd8e&quot;:&quot;laboratory experimental&quot;,&quot;e04f505d422178f39a5b91cfdab959ee&quot;:&quot;figure&quot;,&quot;8f4da99a80c1cb2f241cca1ddf7601ea&quot;:&quot;45°&quot;,&quot;d5ae07c7bbbde9b11d30d4f45bc22f5f&quot;:&quot;ANN&quot;,&quot;dfc0b06a96988b92e334722c57f698fb&quot;:&quot;training&quot;,&quot;f12122d4a807e915705b071714cce110&quot;:&quot;diameter to length&quot;,&quot;e9388079e87d3e49b17a2f6e785d55bf&quot;:&quot;ambient&quot;,&quot;ec70355639e97cc7ad4d76c7be610e78&quot;:&quot;evaluated the performance of&quot;,&quot;1f80783a272678e27ad01b454429a929&quot;:&quot;architectures&quot;,&quot;2dc508096bf3d7669ccf4b7ddfdef8fe&quot;:&quot;on the&quot;,&quot;49cb3abb0077e3cb9365c2f8f450d059&quot;:&quot;The results showed&quot;,&quot;a8b380675e20d53ad85a7bb4d0890cf1&quot;:&quot;with&quot;,&quot;53fb137d674f16ce79060dda00fa6724&quot;:&quot;live&quot;,&quot;4e7d19837201d644db21c8ed39992ce5&quot;:&quot;measurement recording,&quot;,&quot;6160899b30f12bbeae56267bea0e339f&quot;:&quot;data set.&quot;,&quot;2a9b2ae1ea579f7a15d87f7e11459d8e&quot;:&quot;an&quot;,&quot;d9e5c707e1b24d6e506bb7cc62159d9f&quot;:&quot;(SSCFPC),&quot;,&quot;97c4968a2308b4af460cc378547d3ce2&quot;:&quot;micro-data&quot;,&quot;23a574a16667d3cd64c6c00803ccd3f5&quot;:&quot;can&quot;,&quot;ddeea2492c34e86971418b0c5d2d916a&quot;:&quot;with a&quot;,&quot;a421ff0a3c9599e64ab3ac6c422b50e8&quot;:&quot;it&quot;,&quot;3ba7e105a6bde581fbf70c8b91e8911a&quot;:&quot;An&quot;,&quot;7be37ea1c2d0a27068db98efed16b377&quot;:&quot;several&quot;,&quot;b3f4164422f8370bbffe28d252ac48d5&quot;:&quot;to select&quot;,&quot;65f64335f4767682a7616376e0f2c5e6&quot;:&quot;network&quot;,&quot;4d67a5431d789c0639e0ee2a3727af27&quot;:&quot;on&quot;,&quot;96c997549da5456942df71a5ec3ec18d&quot;:&quot;often&quot;,&quot;467a55704a1e1e8214f98a548fdd7a8d&quot;:&quot;that are able to forward&quot;,&quot;5847f45872466301e50b11148e0d11fb&quot;:&quot;gateway&quot;,&quot;cf8d9ce6315b35c645a8130827a78dec&quot;:&quot;gateways,&quot;,&quot;a544d5c6865a0dc32a7b242cf040cd99&quot;:&quot;solution&quot;,&quot;0aee23e27fbe6d1dca03458b9f2342a5&quot;:&quot;B,&quot;,&quot;6f631fff9587c989e591e3d428e67882&quot;:&quot;on the&quot;,&quot;4c63cf92ebd06303bfa03e1eee721cd4&quot;:&quot;has&quot;,&quot;642ea1948f548135e547425e9ad88818&quot;:&quot;measurements&quot;,&quot;7c54d54f47920555eca9351b10d91711&quot;:&quot;unforeseen&quot;,&quot;e39ad78fe9e48a20730857b40f5b3fb6&quot;:&quot;that allows&quot;,&quot;8eb50aebf4218ace1ee3e526406843d2&quot;:&quot;and&quot;,&quot;c5650a55df5c597d1d0be17c71b4a9ab&quot;:&quot;knowledge,&quot;,&quot;4b47b8a63d4991413c5aa269ff68ded5&quot;:&quot;analysis was&quot;,&quot;f82bc6a067d14d1243c04d3a882917ea&quot;:&quot;recently&quot;,&quot;816297f4d796e2d973e2bf7f30086ee5&quot;:&quot;by the&quot;,&quot;50cde633c6dc6df9a1009dae9e356a1e&quot;:&quot;The exponential&quot;,&quot;193b29e2cc1678a3145dd84b91476ded&quot;:&quot;on&quot;,&quot;f8966add19ae34957f29a98ffb6add11&quot;:&quot;increased the&quot;,&quot;8b27700f6fed5eaa683d5d52f0e88798&quot;:&quot;requirements in hardware, and this&quot;,&quot;5d132b32108a4618a491c92e3e165978&quot;:&quot;implementation of&quot;,&quot;1f48391f54dd7d12d824a78ac8cf4fb4&quot;:&quot;to doing&quot;,&quot;6933a85efc620275f148e5a55e2fa1cd&quot;:&quot;artificial intelligence&quot;,&quot;86a91248206ce61a4715ae690d7b16c9&quot;:&quot;non-destructive&quot;,&quot;7896bfad568046147d9bdd8eb46054ea&quot;:&quot;iterations, the&quot;,&quot;4282a0abd72ddb2ccecafc2902a2d899&quot;:&quot;sparse.&quot;,&quot;73ef3f726b6de3c0958b3a7c6376ed05&quot;:&quot;work, the&quot;,&quot;3cf71c2d8a45aa8c5dde08ec8016ec1f&quot;:&quot;architectures, Python language&quot;,&quot;8a78880cfcc70915fa39992479d506c2&quot;:&quot;selected&quot;,&quot;1f5948258ca4ffce77e4133a24d8e96a&quot;:&quot;phenomena,&quot;,&quot;c731dc989c555165ee1303e6c18f5b50&quot;:&quot;this happens,&quot;,&quot;282d3bd34f6ce66404d3d5c7ab4aeabc&quot;:&quot;during the&quot;,&quot;ad08d0d9046a1278318db88d19277781&quot;:&quot;and it&quot;,&quot;1bd9273684ffa609bb4e0cb09df05e4c&quot;:&quot;the principle of&quot;,&quot;e968f39efc5d56005734cded95381de9&quot;:&quot;Depends&quot;,&quot;3d8a4f673318f60d43f62a6139576ae9&quot;:&quot;superposition,&quot;,&quot;aedaac77b5677782722e6ce7b063e635&quot;:&quot;composite resistivity&quot;,&quot;9277701592f6b7603d726ec5c251728f&quot;:&quot;compound&quot;,&quot;4fd7de1aefec918b884b5a38ff5f24dd&quot;:&quot;multiple mixes of&quot;,&quot;b8dc408fa7ccf1c22741921555c1f754&quot;:&quot;content&quot;,&quot;84910b4dfe78fe851303d4f613afab07&quot;:&quot;40%&quot;,&quot;38ce1f15e9e3e29d5e849487186834f8&quot;:&quot;50%&quot;,&quot;9769f60e63ff4c21cbb33f0f624559f5&quot;:&quot;in the&quot;,&quot;061161dbcc36eda13b112314f4022790&quot;:&quot;183.15°K.&quot;,&quot;a21ba5a227d9291a8acdf73daf26ec77&quot;:&quot;in the&quot;,&quot;c4a33cb74d2054bfc80cb3d9c2893613&quot;:&quot;composite&quot;,&quot;48a02565a521efcc99b5cc3c38b92a01&quot;:&quot;the algorithm utilized in the&quot;,&quot;be98c296506712d8b923921adb477b2d&quot;:&quot;network&quot;,&quot;7a2851162d6bc3f555fc35bc838b4116&quot;:&quot;the loss of the&quot;,&quot;cd12d3cb30ec7be281bb946de10819e5&quot;:&quot;network&quot;,&quot;4d3c20f63cbc7646f503aef65a232b83&quot;:&quot;were&quot;,&quot;60b35a8077caeb64603bf32c1caace84&quot;:&quot;model is analyzed&quot;,&quot;c78ddcadc9e7a6e75ed1b6889028ddd8&quot;:&quot;algorithm.&quot;,&quot;e6dee0710a709f25177b789ae6cf4244&quot;:&quot;r-index&quot;,&quot;d72d5ba1074311228a9f036063c11ff5&quot;:&quot;indicators, they&quot;,&quot;aa15a62efa34f69d1b88699540787f36&quot;:&quot;when&quot;,&quot;12eb4bed6bd19d9fd24ef30eea305442&quot;:&quot;have&quot;,&quot;86e0bc06dc0137e38da8c2bdf871fb0e&quot;:&quot;Moving averages are&quot;,&quot;7548f38581557a7beabd8baf8d560e68&quot;:&quot;data-set&quot;,&quot;0b52a3d52bed7cb7d8fa01cd05b90aec&quot;:&quot;were&quot;,&quot;0562f76d1cf04ddbf1d74f24ee33eb47&quot;:&quot;60 seconds, which&quot;,&quot;9d49ea252b35513bd2353d4ce2ef3d86&quot;:&quot;with&quot;,&quot;2667396c1c2ed8eb8075af855b3809d8&quot;:&quot;relative&quot;,&quot;df9707f76005a6098127762e547706cb&quot;:&quot;for the&quot;,&quot;9b95f3561065a51917b8459a6de3500e&quot;:&quot;data,&quot;,&quot;84f99c470171e8d6cc5a613778de240c&quot;:&quot;where the&quot;,&quot;31737eb7bb3b4afe6c9365003bc9879f&quot;:&quot;move&quot;,&quot;615e57e6151b8c579fcfb66f76846443&quot;:&quot;and it&quot;,&quot;eb9a70344e5538180b89f127687ed3a5&quot;:&quot;their&quot;,&quot;30ad2233589ccf76913825377104e1dd&quot;:&quot;fall&quot;,&quot;58e0ac4f5771a256271960df35bdaccb&quot;:&quot;that is,&quot;,&quot;8736aac316d94ef664251391d8d9cbb6&quot;:&quot;In the&quot;,&quot;2c3603b3f6fc46972735b4f390a16245&quot;:&quot;Minimum&quot;,&quot;a37b20ee820aff6bca90accd7b8c5a8c&quot;:&quot;side,&quot;,&quot;de228e0d1225cf78f9600854346333e1&quot;:&quot;results are shown&quot;,&quot;e00c4d6509ae0c0f34fc31aa6e7f3c54&quot;:&quot;produce the&quot;,&quot;e70e47155bef0bbe502d14b2c76f6e9e&quot;:&quot;modelling the&quot;,&quot;1ff23482994e6c33b9d5c7df9cd81f13&quot;:&quot;fed into&quot;,&quot;fe9f74a9737095c7d230b988952ea980&quot;:&quot;The results&quot;,&quot;9080020b4ced4a60b190b1696f956a6c&quot;:&quot;that the&quot;,&quot;4e946b464a7d85ff213abeb27d84f602&quot;:&quot;is&quot;,&quot;2ba8acf78e4a207aeea928f73959c8d6&quot;:&quot;previously used,&quot;,&quot;f5db55b25f49dae0c3ffa141b9759fe9&quot;:&quot;a self-sensing&quot;,&quot;ca0288917784a3f14aae5384576f80b2&quot;:&quot;compound&quot;,&quot;f736084a53d9b6c966a45dfefc8bb100&quot;:&quot;varies to&quot;,&quot;a0b358523d0e644c97b26a0d1232bdf7&quot;:&quot;On the contrary,&quot;,&quot;fd0055217dc48bcb68fe2d146d19ad88&quot;:&quot;of the&quot;,&quot;f302a5fa028d0c543107881ea9f96a81&quot;:&quot;called under-fitting.&quot;,&quot;e59b06d2f3a54b0736d341988e5d13c2&quot;:&quot;Rate (% x10-2)&quot;,&quot;97b29d06743eff427274a68327be5da1&quot;:&quot;MSE (% x10-2)&quot;,&quot;df46c9e584aec1be7960f8c55927c33e&quot;:&quot;devices, it&quot;,&quot;ac3fd71484705238e48cdd17d37e9796&quot;:&quot;important&quot;,&quot;d30b8ab37a611ad0d04ea544a613d205&quot;:&quot;understand the&quot;,&quot;20179429160bd128d4b7d4a3037c602f&quot;:&quot;in the&quot;,&quot;7bb78c5e575c60c989305b43feb6a610&quot;:&quot;acquisition,&quot;,&quot;573ff4ea715ece591f4587e7114bc4be&quot;:&quot;components&quot;,&quot;37ab665889d10a1d0c58bfcbde401291&quot;:&quot;end-to-end latency&quot;,&quot;3494a07f8f195b750ad53fd39cbbcca9&quot;:&quot;end device,&quot;,&quot;2b6a864ee630e93d594a75345a1ca386&quot;:&quot;Then,&quot;,&quot;04359b068ca436adb7e03692d5ef7cfc&quot;:&quot;during the&quot;,&quot;06bf6592abc9e66ccb488444bd7df74a&quot;:&quot;through&quot;,&quot;fb3a4ccf12cab53ea50c6db86428e12f&quot;:&quot;Although&quot;,&quot;048aa19bc5a49897c1cc031c189f6031&quot;:&quot;400 ms&quot;,&quot;4c43ca6020a64b8045037c8688ce0a45&quot;:&quot;long-distance&quot;,&quot;3b8e0c1511eafe3147e6e7f6ea32f414&quot;:&quot;mathematical&quot;,&quot;05c4737d59cec3ea09f147ea49398647&quot;:&quot;[47]&quot;,&quot;f4ad9c9d8f038b65d0c878f469fe4831&quot;:&quot;called a&quot;,&quot;44649f94527374f7232fb20252d27ead&quot;:&quot;(MMF) was used&quot;,&quot;d97cf1ee26497b5c175321b14370a281&quot;:&quot;of the&quot;,&quot;54be5b322a2b90c7c10606470da7dec1&quot;:&quot;model [47]&quot;,&quot;6918187c77e4a52893baff48834c582e&quot;:&quot;Eq.28&quot;,&quot;88890e48903fa8147822648fc13a3e4a&quot;:&quot;from the&quot;,&quot;3d9ad362caf6b3bf181dea66d03ea8c9&quot;:&quot;of using&quot;,&quot;6089173b4b61e8734d43b20b1c1e7887&quot;:&quot;include&quot;,&quot;c7f1f60042afd808633c73c59b1f2e67&quot;:&quot;in the model with&quot;,&quot;942f9f6f5f214ac16bec924301e5993c&quot;:&quot;example,&quot;,&quot;8aba9816367e3fce4a9bff8355c0716f&quot;:&quot;include the&quot;,&quot;2c95c94be2e1769594e4f78b92639305&quot;:&quot;each&quot;,&quot;e73b083f975bace091d9464810b6acab&quot;:&quot;depending on&quot;,&quot;7f6822f697fe118d464c62170f6d1b19&quot;:&quot;was carried out&quot;,&quot;6c0be5454d7eb036a10e2a219794326b&quot;:&quot;3.1Ghz machine&quot;,&quot;cc100352af3b14cae06fdbd8f9cf7b92&quot;:&quot;Tomás\u0002*,&quot;,&quot;c0b4a8f498909862e495bbd5bb5d1ca3&quot;:&quot;Ribeiro\u0002\u000b1Department&quot;,&quot;beacd87f795bc34659acbcd8331ff13a&quot;:&quot;Guimarães,&quot;,&quot;509511902ff51536d02bc6eefc5d304d&quot;:&quot;When investigating&quot;,&quot;d515202bca40364e9acdbf7f5fb4222c&quot;:&quot;composites,&quot;,&quot;44ff8a56bfac36daa2c9496ffd2b7612&quot;:&quot;number&quot;,&quot;5e4d00a15fd519efea291d10a323a922&quot;:&quot;pre-defined&quot;,&quot;203d2927c233325fc8c07530ead74f7d&quot;:&quot;Pearson's&quot;,&quot;4a3c7c2f384dc60f82c5a5802de13534&quot;:&quot;means that&quot;,&quot;ea8a31156e22595834aeef7850e32470&quot;:&quot;are&quot;,&quot;dc8a8a7bc20eccd9c16143e3a2285279&quot;:&quot;(IoT) devices and servers&quot;,&quot;4571606e9ffa9c6230e8ae17c798a53e&quot;:&quot;on&quot;,&quot;3563d247026b6a514864d561d43153dc&quot;:&quot;range,&quot;,&quot;74066d4097ffa08f3561ff5e8c134c57&quot;:&quot;applied, and&quot;,&quot;8b68a645802904fa3c90f46eb1530fae&quot;:&quot;way&quot;,&quot;0d303faa72ffb6d687a2a0845ab6f176&quot;:&quot;based on&quot;,&quot;1c2af8b87f17eef089bcdde901eded3d&quot;:&quot;have a&quot;,&quot;84b3b61b9669f88a8e1c417fdac3f34e&quot;:&quot;hardware requirements,&quot;,&quot;f67759e565eb7dbcc878656405d5a290&quot;:&quot;of&quot;,&quot;2a7b8a27978640043013f266b79ce826&quot;:&quot;are&quot;,&quot;bd0ce0ff83aa08918e93d8f7f8830d04&quot;:&quot;ability&quot;,&quot;681afd260f79a386b4d784e4bb5f3df9&quot;:&quot;in&quot;,&quot;a017c09d9ab7c3bfa3c18087e43ede07&quot;:&quot;work&quot;,&quot;365fe0844c90c5d348ace9ed55627c32&quot;:&quot;40°C&quot;,&quot;dbfc40734290efcf208cab92b4769ad6&quot;:&quot;Content&quot;,&quot;4ef27f8103eb8b23783652497288724c&quot;:&quot;the&quot;,&quot;9ea0faecea4806f9fb65b586e77682d1&quot;:&quot;setup of the composite&quot;,&quot;49135941ec7c44e43e2a1a61d4f3929c&quot;:&quot;program&quot;,&quot;0574921e27b71abb6428a54ab4d85ac1&quot;:&quot;architectures, we selected&quot;,&quot;e9b9fd1ee771ebc97049a38fe6f91cdf&quot;:&quot;language&quot;,&quot;8a014be09abd375f7d68fc9de09e2034&quot;:&quot;Electrical&quot;,&quot;dccf326222f005d2930fef651cf86cc4&quot;:&quot;of the&quot;,&quot;ef4ad195d1e8b40da7f8e1829cbfd9a0&quot;:&quot;material&quot;,&quot;2234d58cf1d25b6e487037cf8e8e7d6f&quot;:&quot;node.&quot;,&quot;380d460358570dc25a710918da6d6956&quot;:&quot;the values of the&quot;,&quot;f6927b6476840c8a4cccfe0021e18ed1&quot;:&quot;is&quot;,&quot;c7a509a618a0919902899c8c80211b4c&quot;:&quot;from the&quot;,&quot;26f447c7ba6bdac8a2608d964665bfbb&quot;:&quot;timescale&quot;,&quot;2699290e57917a20763f8537bf0ecafb&quot;:&quot;fibers \u000b&quot;,&quot;e7da5682f61f5e5aeccefba4d465e5b2&quot;:&quot;of&quot;,&quot;72d5ca2270b6eb5ed92f7781dae7a2a1&quot;:&quot;the training&quot;,&quot;9bf876f762abfa84f4cc95ce36d9a766&quot;:&quot;model&quot;,&quot;11ef1e247978e16a361e251523bede04&quot;:&quot;time-series&quot;,&quot;4d3a7430f10dd0a42722fe1d76ceca2e&quot;:&quot;between&quot;,&quot;f4f2624b4af199f694a7fd144ff83dac&quot;:&quot;and&quot;,&quot;21db736e03321a8c208f725e7358c42b&quot;:&quot;the&quot;,&quot;dc9ad1c2b4d2937bb7e32b37323bba1e&quot;:&quot;a 𝑘=1.&quot;,&quot;cca5608b9321c964466e4d3b6cfcaf4c&quot;:&quot;Section&quot;,&quot;db4aff284877e999d8654815e4d1151a&quot;:&quot;of&quot;,&quot;5d140b22c46d8435027a7a9f4ab08fff&quot;:&quot;of a&quot;,&quot;3f32906d8cbb9f3c328ecea06d1b5a98&quot;:&quot;z-score.&quot;,&quot;d7d05a7d19c39a7a6327bc261c2b5fd6&quot;:&quot;In the&quot;,&quot;c9872bdf525d17cbb731e9cbaa76a891&quot;:&quot;8 is plotted 𝑧=3.&quot;,&quot;a5a7325708a359efb90b968683388ae3&quot;:&quot;interest,&quot;,&quot;5f7fb1b66e927dd30d2887914de245af&quot;:&quot;Figures&quot;,&quot;0fb2c377011ef7e6c68b3af68c098fe7&quot;:&quot;run of&quot;,&quot;d954ae51a748f1b3ca1f22da7d0aaffe&quot;:&quot;capable of producing&quot;,&quot;99ddfc1fa4f63aa7e72c861aa36a186a&quot;:&quot;dataset&quot;,&quot;564fea5515d5d9f0f1381be887eac2fe&quot;:&quot;datasets&quot;,&quot;5b9728b6bb85d831e63c1ea5056d91ce&quot;:&quot;Table&quot;,&quot;21c71c7fcbfe4739f129990f69e0c015&quot;:&quot;Table&quot;,&quot;b749744cebbf57de2d6c07a84d92c0b4&quot;:&quot;show that&quot;,&quot;168f374b4b46965df2efe93501d2b0a5&quot;:&quot;is&quot;,&quot;cdf286978356fd5c6989da43b4c8077e&quot;:&quot;composite&quot;,&quot;d0871b46a290b555dff4e710af8de749&quot;:&quot;In contrast,&quot;,&quot;b6f88fcb7588a0013d5f0c4de6736ad0&quot;:&quot;decrease in&quot;,&quot;7102ab1c06552a0212a476221674c76d&quot;:&quot;and a&quot;,&quot;0b1fa587e07fad3e12d952eb70470fe9&quot;:&quot;- Normalized&quot;,&quot;075e013ea309d4d84ab0f9f19445d604&quot;:&quot;Table&quot;,&quot;453af6a3d8ada3d3710b10617517a912&quot;:&quot;carried out&quot;,&quot;d9e111268268e08e65257888154128af&quot;:&quot;account&quot;,&quot;ddb5efac5ee094b590b2d205497b9873&quot;:&quot;here, a simple moving average (SMA) curve&quot;,&quot;b794da97de2e9aa1d5a09f8dcf7d41f6&quot;:&quot;of the&quot;,&quot;ade58c31348482a59d8f65217525a21c&quot;:&quot;– z-score&quot;,&quot;02a34020646462c7b2af201eee8ea3b0&quot;:&quot;for&quot;,&quot;b794c3472cd5959995fef64fdf565cd7&quot;:&quot;size&quot;,&quot;3d3eb2e5c4431393af25be806fb35107&quot;:&quot;learning rate&quot;,&quot;d2df0046eead9f11d7bbd9b13fc56d13&quot;:&quot;it&quot;,&quot;cb869bbfc9867502f962f283a1eee5f0&quot;:&quot;in a visual manner,&quot;,&quot;cbcdde94ca2fff5ee6703a36aa41d904&quot;:&quot;assistance&quot;,&quot;3df6421aff40c4902fd0cf1019da101a&quot;:&quot;45°&quot;,&quot;fc4d5ed486598a072ed12c6557295333&quot;:&quot;R/R0&quot;,&quot;5152e68187736500f818f3f6703f2a04&quot;:&quot;of&quot;,&quot;7bf35fb6be5156ea4029a35411670815&quot;:&quot;data values.&quot;,&quot;eb7bd519e0b7c93c94e68e506f646a9c&quot;:&quot;previously,&quot;,&quot;e98ae461df1f832a0534735ce50a1232&quot;:&quot;data are expected&quot;,&quot;4603f0adf8b7844aea32a0fe74deba14&quot;:&quot;10, the&quot;,&quot;7232207e5cab91169a146952530f1c89&quot;:&quot;- Validation of the data&quot;,&quot;201a647a60666c85fca121cd1b015d92&quot;:&quot;ANN\u000barchitecture&quot;,&quot;e81040e504f72821665fcf8ba313e70c&quot;:&quot;Table&quot;,&quot;6fda168f9b6aa2a63e96d26aecb30648&quot;:&quot;an&quot;,&quot;a6c6010ace0efc52825e81f675c624e0&quot;:&quot;study,&quot;,&quot;f102e44cdb2425f3a79d6c3e921e62ee&quot;:&quot;Eq.&quot;,&quot;9f4f12aa14a02961325e7b6ee7b1ebe4&quot;:&quot;as&quot;,&quot;c8cca7fd2c36fca3e69abd78c110915e&quot;:&quot;and&quot;,&quot;f8d5b654dc3e26b9cf7c018b6b7677b2&quot;:&quot;example,&quot;,&quot;935a7277613cac285271316a29a3a275&quot;:&quot;The determination&quot;,&quot;591b492513d533a98dc43fc5a55e3592&quot;:&quot;of the&quot;,&quot;d02ebebc996129544d8b0583f4539580&quot;:&quot;in&quot;,&quot;a27e6b1e857394b7eea54e15bb17d395&quot;:&quot;[47]&quot;,&quot;9c591f99eaae11681843cd7834b09635&quot;:&quot;automated in&quot;,&quot;f30e0e318297525c1c8a5fdf1c74de47&quot;:&quot;beyond the&quot;,&quot;cd49289f7d516672c7d3998a05cd259f&quot;:&quot;In&quot;,&quot;bb307a8d42bdd597d418dc978c2540ac&quot;:&quot;when the&quot;,&quot;e2211acdf1e7435576feb70f5cd20dbb&quot;:&quot;time.&quot;,&quot;395333f51130296f54bedbcd8bb9a557&quot;:&quot;of&quot;,&quot;b8f86a13169c82c94095d4d0a63a4138&quot;:&quot;resistance change&quot;,&quot;3d36dd28bbb7b771a4d5a423a6870bfc&quot;:&quot;(MSE),&quot;,&quot;1d8a3b1df906634c0daec2744406dc8a&quot;:&quot;to self-calibrate,&quot;,&quot;35fcbb210b30202da0704cbc5e95f6e3&quot;:&quot;are&quot;,&quot;38450965cfd3cb5015943ac18450715b&quot;:&quot;“things”&quot;,&quot;806757b8d47756fe5030ae399c5476d4&quot;:&quot;internet&quot;,&quot;b62732982eb55ed16ad0ce652fa268ef&quot;:&quot;With the&quot;,&quot;5191a04f4b02c4b0568153ec832d5bfa&quot;:&quot;of the&quot;,&quot;97315d2f735a29725741c8e85ee14bbb&quot;:&quot;Overall,&quot;,&quot;0df4f14fa8dba81bc747c643c42d1ac0&quot;:&quot;of&quot;,&quot;abe29b6154d3323da49bd470303d3b27&quot;:&quot;of&quot;,&quot;db99e87f597129f496a8d7f0e04b7856&quot;:&quot;for consumption&quot;,&quot;b2c87fd54cdf33c7ad1233636be11649&quot;:&quot;real-time&quot;,&quot;b438b437083547596787f5d519fe595c&quot;:&quot;that are connected to&quot;,&quot;a028df80e7312791d8de8b1bd91933c0&quot;:&quot;in&quot;,&quot;243de0a408918a682907b48e6b3df688&quot;:&quot;surveillance, and&quot;,&quot;05c25bf51602faa30f9b81b3ce200733&quot;:&quot;[12] [13].&quot;,&quot;ddfbe5031d7e31acf1535c13036b6398&quot;:&quot;for&quot;,&quot;4607325b9083a937ba6166aeb86bed3c&quot;:&quot;connection&quot;,&quot;c8a826984ca1e32db6c0d761a2717c05&quot;:&quot;the UMTS/GPRS&quot;,&quot;f92eb7722bda24c8654f2e2013ce4d39&quot;:&quot;network.&quot;,&quot;4300e3f63fdac3b9b47c4f90e76d26ef&quot;:&quot;these&quot;,&quot;d9bc39d8b98ada412993e5419e55b915&quot;:&quot;is&quot;,&quot;e6df5301f1ebbbf150f93c82dc1764be&quot;:&quot;non-destructive, non-intrusive&quot;,&quot;4afad8eadb08aa904f85a0bfb79eccb1&quot;:&quot;on site.&quot;,&quot;6f203cc3ba00a1e0b67c9d9967a99c4c&quot;:&quot;for assessing the&quot;,&quot;b8b9dca98a4bc0db6b85702f864b292f&quot;:&quot;usage&quot;,&quot;e67fa9d331949b86c21812c03d5473ad&quot;:&quot;on the&quot;,&quot;75d04136a0e56e7fe649fb070433cfff&quot;:&quot;that&quot;,&quot;c2070b062aaa1091dd77a74e1be47242&quot;:&quot;40%&quot;,&quot;1717ea91563c40a3901fa99791cb8fc7&quot;:&quot;Alhashimi’s&quot;,&quot;e11b3b6c30d552bc423cca699afdb328&quot;:&quot;this, it&quot;,&quot;a84fcc94aba98278872e6b007623e2bf&quot;:&quot;into&quot;,&quot;6a0910d6ac3ca3ef73b0f648fc92eeb0&quot;:&quot;that post-processes the&quot;,&quot;1a1009e7099d6e955de97a64db366d30&quot;:&quot;performs&quot;,&quot;b88ecc25544e0f70c454abc59cfafc8e&quot;:&quot;improve the&quot;,&quot;8364da7c177e6f0cd7ad722e466c713d&quot;:&quot;of the&quot;,&quot;3ae29050c446dc11a7ba36e40a5ef842&quot;:&quot;Nowadays,&quot;,&quot;02b8c96c25716feddaf5d250d2183382&quot;:&quot;done.&quot;,&quot;aacf39ea32aa156e03008ef70cb8d492&quot;:&quot;One performs the&quot;,&quot;8547e3578b0266e99ce5aff93875e89c&quot;:&quot;in&quot;,&quot;d1dd5069a10d0ab7154620bf02b86648&quot;:&quot;while&quot;,&quot;35a59f77827a2586b52c79cd0eaf1a5c&quot;:&quot;sensor’s&quot;,&quot;82123714d79a60b055184c761bfb2264&quot;:&quot;to do&quot;,&quot;99aa71b56ce92d29f40083cae02ce9be&quot;:&quot;it has been&quot;,&quot;109b34eb6f2425158d405599b1d778ec&quot;:&quot;allows&quot;,&quot;f3e92c68187849ff6822ab5f7168544f&quot;:&quot;non-destructive&quot;,&quot;96274d27d126dc1d4d5af756040de841&quot;:&quot;neurons),&quot;,&quot;76d01556fd5d204970f77684ed672f3b&quot;:&quot;[36]&quot;,&quot;9b350ad0b319b8f56f761d28d8234788&quot;:&quot;written&quot;,&quot;17a73d061f21af1028b3bd8f8253b9b8&quot;:&quot;of the&quot;,&quot;d81dbbd3fc6ea6100c3e061824c76a28&quot;:&quot;resistivity&quot;,&quot;921ece612c86373c93556124d573826d&quot;:&quot;\u000eTable&quot;,&quot;f6bf630b3ffd7eca86a4642710b07967&quot;:&quot;of&quot;,&quot;5ca5fbc0bb88f49ee97c465130548e6e&quot;:&quot;is presented&quot;,&quot;0701eddc8fb20435db25b13b67e2437a&quot;:&quot;testing&quot;,&quot;9c2de352e87619304c98232c4c511781&quot;:&quot;results&quot;,&quot;58ab13184d4fc63f1bea5c07b6b26698&quot;:&quot;2nd&quot;,&quot;945a230237c9930907b8e9d0b1aa0fae&quot;:&quot;analysis for prolonged periods of time&quot;,&quot;d812f5a93f6d1f31747f53e666227892&quot;:&quot;into 44mmx70mm&quot;,&quot;49dc7356175c1e28bad7aa435561a5b5&quot;:&quot;demolding&quot;,&quot;e0f3f1858b49569444bbaac443eb3af5&quot;:&quot;for logging of&quot;,&quot;01af2413a198abd48a31e605c2803614&quot;:&quot;Fabrication&quot;,&quot;27e255a0cf328fb128fb966b3477258a&quot;:&quot;the specimen’s&quot;,&quot;1d96dcb25b613a4c50d280cce84553e7&quot;:&quot;electrode&quot;,&quot;513998e5c5cb92bff99fb07b98296144&quot;:&quot;in&quot;,&quot;6b24193fe44b6882dd50fda896fd541f&quot;:&quot;a such&quot;,&quot;c535e6d4442de67f30d9e62f541a1913&quot;:&quot;way&quot;,&quot;e33696610df6adf9979c9e12528a864b&quot;:&quot;enable&quot;,&quot;92548a280995a8dce4b55116c97d3ae3&quot;:&quot;points&quot;,&quot;a2a1332a8b2a384c3ede8d822c3fb53d&quot;:&quot;specimen.&quot;,&quot;724d15fe62c8855e6bc527665bd211bc&quot;:&quot;design also&quot;,&quot;d9b42bb55ae5e3144c4bb6b428e03fb2&quot;:&quot;has&quot;,&quot;d5894c5fd435acbacc098afe4258afee&quot;:&quot;terms of&quot;,&quot;28b8a5b2a3e76698848b88a015125d86&quot;:&quot;the&quot;,&quot;6004d3b4f431c3ebda98a8792f9d4eb2&quot;:&quot;of the composite [15],&quot;,&quot;6ab8139d64e1b9419f3b0aa80875aeb6&quot;:&quot;it can&quot;,&quot;969ae1c9ad022ee812c8e808e477a665&quot;:&quot;through&quot;,&quot;b34faa5d0f6f55e0c873def672263447&quot;:&quot;running&quot;,&quot;de84cb3b74eadfcee32112d255604e17&quot;:&quot;in&quot;,&quot;7b728a29ee2663b85097e42a82b25658&quot;:&quot;submitted&quot;,&quot;29ee1b74aee264e9c714f318c9162ee6&quot;:&quot;[40][41]&quot;,&quot;8987cb053c60068ce175553bde436221&quot;:&quot;The best way to evaluate&quot;,&quot;af71fcdf64878fbaf00a61ee3eb5d4dc&quot;:&quot;in the&quot;,&quot;fadb291ada57c7f8567c3db8cdcd2f77&quot;:&quot;by&quot;,&quot;f9315ecb773413f57660368f4bea3799&quot;:&quot;between the&quot;,&quot;3b8d4542f46f5a03993987d410b1a348&quot;:&quot;𝑅 at&quot;,&quot;09c17467d4ad309ba184b09dfc39c7ca&quot;:&quot;𝑙 .&quot;,&quot;41f6afa78293e5464babac1a9984d3c1&quot;:&quot;altering the rearrangement of&quot;,&quot;16b74dd50e1afa56648f92568c70753a&quot;:&quot;fibers&quot;,&quot;3c2142d33789e72c10798e088e37fcec&quot;:&quot;matrix of the composite, which&quot;,&quot;62d5ecfc0b5171060329d26417bd72ee&quot;:&quot;use,&quot;,&quot;d708f86bfa40362ef2ce7c45ca331dff&quot;:&quot;a constant, unchanged&quot;,&quot;3de1e1e7f70528ea26eb995240dc92a1&quot;:&quot;state&quot;,&quot;330a3dbe07930e7f447a7935bd3c082c&quot;:&quot;material frequency, 𝛿&quot;,&quot;744a3f07d8e18296076fed77856db795&quot;:&quot;Boltzmann’s&quot;,&quot;fa09be5416d25b8a6fe0a3d20b36492f&quot;:&quot;and it&quot;,&quot;b48cc4accf893d25c0e063c7da3b3fee&quot;:&quot;show that&quot;,&quot;3d4fe8e5fb2f801eebb352a26eb1639a&quot;:&quot;specimens&quot;,&quot;bba103da2ee79ac0c9122332f2dd2c5e&quot;:&quot;testing.&quot;,&quot;8e3ab1adcc85f4dd4c3cb389d9875b97&quot;:&quot;The results&quot;,&quot;a5e11c76e7e90131aa1006871991a5f9&quot;:&quot;in the&quot;,&quot;17a8f310545954d6a37891196486df54&quot;:&quot;The&quot;,&quot;e45e35d96508709e5a5c32a1db2d5fd5&quot;:&quot;observed differences&quot;,&quot;574dc3933c889eadc1d34d00b6916437&quot;:&quot;of the&quot;,&quot;13687d25c85f0b70a6b6f035d888190e&quot;:&quot;the&quot;,&quot;e931b60e9caa2525a36c373f5731d398&quot;:&quot;material added.&quot;,&quot;e02c2d3e067c60de9d75a3355ed3088a&quot;:&quot;optimizes&quot;,&quot;32cf6da134a8b268cf4ab6b79a9a5ad9&quot;:&quot;repeat&quot;,&quot;fc8e59e46aba7c136a0f9393c37a9513&quot;:&quot;of&quot;,&quot;17f2209270bdec59f40b7ef984ba477c&quot;:&quot;eq.16)&quot;,&quot;7deab141bfd7d8c64e5248dea3a95d6e&quot;:&quot;selected&quot;,&quot;dba1787743b558ae67f8c38ad13aa1cf&quot;:&quot;of the&quot;,&quot;76e387bf22dc5d8469c74a17c16bbab3&quot;:&quot;The mean square error&quot;,&quot;07726aea0d8d6dc06d825e9725712835&quot;:&quot;and&quot;,&quot;c86fbc19e114b3f3504bbeab4ba6c94d&quot;:&quot;periods,&quot;,&quot;ea58cd71c475b966cacb908dc99aaa5b&quot;:&quot;Eq.2,&quot;,&quot;c15532a05dfb9545eaa20a8047bff886&quot;:&quot;over&quot;,&quot;0f2a64209394333efd45e046501182bb&quot;:&quot;each&quot;,&quot;311933f84b040357fa6a1f1c01396650&quot;:&quot;iterations&quot;,&quot;b96e12b2e30c2b668afac72d862fbf3f&quot;:&quot;eqs.22&quot;,&quot;74c4fc3466a888b7ce4d793e7b45876c&quot;:&quot;eq.&quot;,&quot;8bdc5604ae0747e3b4e33bbbb6f9f352&quot;:&quot;time is needed&quot;,&quot;e20b73c085d60081601740fcfea71b6d&quot;:&quot;account&quot;,&quot;c7e61f30815ea807b2c62cf7cb92097b&quot;:&quot;The system&quot;,&quot;9825bb516254346bbfbff03e33214a47&quot;:&quot;start&quot;,&quot;15b554790fbb44ee008105c533c14a70&quot;:&quot;for processing&quot;,&quot;465e6f025ae2bbe3cc364819e6d67d17&quot;:&quot;distances&quot;,&quot;57d700397ce80e2eabec94f8adf53843&quot;:&quot;plotted&quot;,&quot;3a7832cc0e3ef259d547ed197772660f&quot;:&quot;a&quot;,&quot;01dc89823654ee23725b99de04adcbc4&quot;:&quot;campaign,&quot;,&quot;14144a8df564c459ac31c2bef7dd1331&quot;:&quot;plot,&quot;,&quot;fe48c5b2299dc26f8a894037a5fa8c72&quot;:&quot;seen in a visual manner,&quot;,&quot;0d17f12fcef2b76ff6e54c7987f0febd&quot;:&quot;accuracy&quot;,&quot;38e11c9ea0725643ce17a7bcfeae4512&quot;:&quot;of&quot;,&quot;d71a23e253dcdae0733233bdbf4e810a&quot;:&quot;on&quot;,&quot;4f62fdc4006e6c42bad4a89e41db2b69&quot;:&quot;of&quot;,&quot;5fa968c86a2cb33af29c31de92720f9d&quot;:&quot;including the time parameter&quot;,&quot;f7358af4705dad208f323bd831c3971e&quot;:&quot;analysis,&quot;,&quot;3644ba501f80523f2e7956e0dc7d78ce&quot;:&quot;right&quot;,&quot;5e9f96fb7088403c04619aa129c938d2&quot;:&quot;of&quot;,&quot;183b5f1edf9b5f838b467c6be6865f02&quot;:&quot;9 it&quot;,&quot;1922d8c3928a2599418153c64d2b04c9&quot;:&quot;within&quot;,&quot;35e29a4a265567c6602433a2105d8060&quot;:&quot;show&quot;,&quot;b387c0d20ad18af490ecdf974d7aedc6&quot;:&quot;outputted from&quot;,&quot;eb1d9f54bbceaeb120a50f0a99ef1324&quot;:&quot;𝑘≤2,&quot;,&quot;04f2c1b83264c729521a5f1ac677aaab&quot;:&quot;is needed&quot;,&quot;78833b7547c7a668b62c424af1e96659&quot;:&quot;𝑘 values,&quot;,&quot;c65f835fbe676f4e50bb0737b308f906&quot;:&quot;ones&quot;,&quot;e1235e98ab5fed723656fdb13f99fe34&quot;:&quot;are able to&quot;,&quot;c500d71e7e71173c84e9ae449b41c77f&quot;:&quot;the&quot;,&quot;a8a3a768c1b3bc499b2f16c3e615ee85&quot;:&quot;requirement previously mentioned.&quot;,&quot;c4e4507ef6ccdb22120dcd0b3d865b60&quot;:&quot;[16]&quot;,&quot;38b23476f7ed5409a4e06ff552d8e485&quot;:&quot;under&quot;,&quot;dc83451ba1b775e9e4d459001791b69a&quot;:&quot;allows&quot;,&quot;84dae6f9b99ec99ccf8e3b9e0849c919&quot;:&quot;composite&quot;,&quot;553021dd98b89de168de3c58e007527e&quot;:&quot;capable of performing&quot;,&quot;937ed6198a7ee2e8c2bec27776a944bd&quot;:&quot;(eq.&quot;,&quot;597f845cbd7daa40033ee4d53b777163&quot;:&quot;219 &quot;,&quot;f33d7b69cba998b53e92f36dfb66e80d&quot;:&quot;48 &quot;,&quot;487cebf1e999cfbb931ca98c2b78db24&quot;:&quot;doubt, a&quot;,&quot;a7c5a935f9a3d5effcec7ca58720078c&quot;:&quot;results&quot;,&quot;59c5299976e970a0073220cc2012d932&quot;:&quot;of&quot;,&quot;fbcd2a6b05c796a9c4405b344311b41e&quot;:&quot;additional testing&quot;,&quot;d8328cb8a2146dbf1148816d25f90a5f&quot;:&quot;required&quot;,&quot;03f58eec5c79992559a2d49f57bc4b7f&quot;:&quot;data set&quot;,&quot;e1bd1c5acf0b6e30f0e51d1506d3bbff&quot;:&quot;of the&quot;,&quot;070d5048b96b77973f7cf1f60c58ddfa&quot;:&quot;and the architecture of the&quot;,&quot;159650850a7610113fa920397cd65ef7&quot;:&quot;network&quot;,&quot;c8c60f2c8f7d9ba9a0809eb0317053f8&quot;:&quot;on the&quot;,&quot;427a87d44f9ec19454c169449c428ce1&quot;:&quot;property,&quot;,&quot;970dc99dd5a8159ebde7e8375aa35572&quot;:&quot;aid in the&quot;,&quot;9e953987a31c44818b654c58e06e08d9&quot;:&quot;type&quot;,&quot;887e7b6ee77a0c50328754d65ec0ea12&quot;:&quot;database, which&quot;,&quot;9c7c91707ccb38522d1fd6003819c761&quot;:&quot;capable of forwarding&quot;,&quot;0fd0170a98324755aeca064e2e61b094&quot;:&quot;between the&quot;,&quot;70897ece182e49c57218c49294181de2&quot;:&quot;ability,&quot;,&quot;1b0ac1160ad8e2755a70d362e468ff48&quot;:&quot;temperature,&quot;,&quot;7fe9d6d856b039d0ca32ad97401aa03d&quot;:&quot;kind&quot;,&quot;5e566e11dfb0486f36f147eb9337b183&quot;:&quot;The data&quot;,&quot;8380bbdd3f2aedc045f380a7c7bf21b9&quot;:&quot;used&quot;,&quot;75b6f9842fa4c13637786efb5fab661e&quot;:&quot;to assess&quot;,&quot;369fe11683ac2d3c69bf5d8b7939014c&quot;:&quot;quality&quot;,&quot;c9c35652588df6bb90ab1151f8b193b3&quot;:&quot;higher&quot;,&quot;3c016acbbb24ae2ae369c3645599d09e&quot;:&quot;CF %wt content&quot;,&quot;c4b1d9f6075b8e0726e8963568c1b7ad&quot;:&quot;etc.,&quot;,&quot;329d7d36dda88d43bf4567446b012ce8&quot;:&quot;improving the&quot;,&quot;6711f60a90fb443da991c8a2e8c23554&quot;:&quot;be used&quot;,&quot;7dd70584ba646afcedf41ff6bf8a922e&quot;:&quot;To determine&quot;,&quot;c579a2a722d9239070794ccdfc14851e&quot;:&quot;which calibration of&quot;,&quot;c325b9ac0f785fabef3be63333a4c837&quot;:&quot;line&quot;,&quot;063194a3458721ccd72ab0077d4512fd&quot;:&quot;electronics&quot;,&quot;91986e7d6e113016a51366577baeeea2&quot;:&quot;[19],&quot;,&quot;ed938ed2d2d8aa79129288d9a56112e7&quot;:&quot;[20] &quot;,&quot;74b9cd3f92e2eff2f0dae0ba8db6dcbf&quot;:&quot;science[24].&quot;,&quot;fe81cb71974fd1b595d6417f7ca28c7e&quot;:&quot;artificial intelligence&quot;,&quot;9f0dcab4e7bb16c4c334f60e00673904&quot;:&quot;investigated&quot;,&quot;4e15ea5961b5e608c405a8783567d249&quot;:&quot;as&quot;,&quot;f65c6c5f727fe3ea3580e17e943f6aaf&quot;:&quot;Pearson's&quot;,&quot;44f569f3b59fbfe70eb9f6265132d8a8&quot;:&quot;and&quot;,&quot;50bf68c708d8e5e8223708f09f4fb379&quot;:&quot;evaluate the&quot;,&quot;94978686ee9eea84cf655a7eabde2d78&quot;:&quot;where is presented&quot;,&quot;5a70444c4539b62c9554a535df12e9a4&quot;:&quot;specimens&quot;,&quot;8fbe7c631fce5222e250b8890afa4107&quot;:&quot;specimens&quot;,&quot;de40db46e66a0af6e49c2bb47d86780e&quot;:&quot;for&quot;,&quot;aaf806d3d4985ca2c1799365c89fc1d3&quot;:&quot;[15],&quot;,&quot;5d3de94676e1832edebcd414c1769e7b&quot;:&quot;running in&quot;,&quot;aad7816a0aa930e4e1106237835759e0&quot;:&quot;[41][42]&quot;,&quot;68616cb5eec3a8c7414c0fb170d24aa2&quot;:&quot;updating the&quot;,&quot;51b22e8571cd4578862f8e44dff309b3&quot;:&quot;Experimental&quot;,&quot;d49e50d2728f8d45ae26271b2ff530d0&quot;:&quot;logged has&quot;,&quot;bee69db0775747f6561bb98e75fe24f6&quot;:&quot;therefore is also calculated&quot;,&quot;4f2de769114978441dbcfafb244d0d93&quot;:&quot;considering&quot;,&quot;04e05258c19f8a84395fcd3451ca690e&quot;:&quot;as time-series&quot;,&quot;5a865cb34752bfc8c133f7d22b702c42&quot;:&quot;data.&quot;,&quot;65fb9859da6ceb251d14a45d2974a7b8&quot;:&quot;of&quot;,&quot;b86564ec3f432bcd0d9cda1db016a1e6&quot;:&quot;below:&quot;,&quot;5c435eef801b4329aeb7ec45b9a1d3d7&quot;:&quot;Is&quot;,&quot;130a4c18914180679003d8032d9d4800&quot;:&quot;usage of&quot;,&quot;4f5ac192836f01dbd244470195a2d184&quot;:&quot;results&quot;,&quot;488e2097f081270c459001577f079d25&quot;:&quot;The selected&quot;,&quot;fb20340a85841de13854feecb1eaa60c&quot;:&quot;architecture&quot;,&quot;689c42f151fa47cdda0851f3da4f94c3&quot;:&quot;varies&quot;,&quot;6da42e4ce2857d95a0bc78a8187d7250&quot;:&quot;particular,&quot;,&quot;61fbfd21547a965dffabdabe0aed500f&quot;:&quot;time-dependent&quot;,&quot;5acc699ef2faf0fd8d3b5e700771b4f2&quot;:&quot;work&quot;,&quot;1e95ab3c3df5645312b14e39c2410a1d&quot;:&quot;from&quot;,&quot;097b96881751900182a5fa60375fa5dd&quot;:&quot;meanings&quot;,&quot;57332f3f656141268d6b630dae15fe6d&quot;:&quot;10 is plotted 𝑧=3.&quot;,&quot;43fa650bf62f00c63a9cf5d700286fa8&quot;:&quot;within&quot;,&quot;7a36f4f0b87af1f3b0eb8f551edc29c5&quot;:&quot;section,&quot;,&quot;f0ef3678756b2a5c49180db33fb9c043&quot;:&quot;architectures are presented&quot;,&quot;9a9807d30dbc972089f665065c0d28f6&quot;:&quot;fine-tune&quot;,&quot;e2db27bb2853ad2a9347c6a11227ba88&quot;:&quot;Figure&quot;,&quot;c8cbfc59a33b2f8320297dbbb50ffa05&quot;:&quot;(Eq.18)&quot;,&quot;b762a6c07109c5ccebe15e43a9563627&quot;:&quot;“all data”.&quot;,&quot;b3a6d433552a952075045d480f585c58&quot;:&quot;determine&quot;,&quot;61e96e601f7882f7a679b6574d885694&quot;:&quot;to&quot;,&quot;e545dbff1588d528d192068eb6bcf9a5&quot;:&quot;Figures&quot;,&quot;a9337f967719e81c5f42eed2fd3b0635&quot;:&quot;Pötsch&quot;,&quot;0547a0bfe3f6a4fad4c459553be22e1b&quot;:&quot;al.&quot;,&quot;a06e1d6241a3b16b2102dbb44ecd1f8f&quot;:&quot;400 ms&quot;,&quot;b53bc490c45d59d0a16be97868baae8d&quot;:&quot;however,&quot;,&quot;6738a4f1e99ff5c2e89e89720f06c442&quot;:&quot;poses&quot;,&quot;aef402b57b3baa932ed5914ea98a9384&quot;:&quot;of&quot;,&quot;2830d3e5c5e695a14583b483e483f749&quot;:&quot;with values of&quot;,&quot;8d6a69495f34854af3b1280f7f05969f&quot;:&quot;r2&quot;,&quot;3e67e78579e0278ee9cb12995404a813&quot;:&quot;of the&quot;,&quot;b204ab73f010166a57a945031f1dd00e&quot;:&quot;z score,&quot;,&quot;345caec345b4fe0a0911835963bdf3c9&quot;:&quot;The values,&quot;,&quot;0a67a4ed997400a0a73c6d6f07cef0c3&quot;:&quot;ANN&quot;,&quot;369a6790cfcdc164a0aa69bfd458d5de&quot;:&quot;mentioned previously.&quot;,&quot;08ddef620ad45067d2b213e2a4b7d844&quot;:&quot;include the&quot;,&quot;57d5e7897d7eaf1869e721de9cc8ae21&quot;:&quot;in a visual manner, the accuracy of predicted outputs&quot;,&quot;834d21ae9c1cafa2998b0a5486025ba2&quot;:&quot;values.&quot;,&quot;ee9208fa0be40c453e3f34a6df926893&quot;:&quot;found&quot;,&quot;3c5c2ab30ae82bf289aa877c3e000faf&quot;:&quot;z-score&quot;,&quot;f8a5e18534b6591ebcd7515275b45ec4&quot;:&quot;values to be&quot;,&quot;29ecc6516cc529dc47ed599ba778d82d&quot;:&quot;used&quot;,&quot;1b0bfbb8938e2da3562fec4771036213&quot;:&quot;that&quot;,&quot;df79e041ba0f3d04b24e1fbae6a4422a&quot;:&quot;for start-up&quot;,&quot;59e4923c872f7d58eeaa181638364d7f&quot;:&quot;20&quot;,&quot;fc576d939c2fcccb85fe93ff7c04860b&quot;:&quot;managing&quot;,&quot;5945052e9d172363a33f552ecec5443b&quot;:&quot;nondestructive, nonintrusive&quot;,&quot;5edcfcba01ea5e1724c99fd6509bfbb4&quot;:&quot;quality,&quot;,&quot;5464f07f550cc3826efb4643a681a4fe&quot;:&quot;static, and&quot;,&quot;78c03f1ce349ee4ad415b5fc2438f1d7&quot;:&quot;on&quot;,&quot;71217ce50fba3472ff74cbff49cd4b20&quot;:&quot;expected [17].&quot;,&quot;d5e48567a12974b40d62ee72c42e6d1f&quot;:&quot;with&quot;,&quot;00bdfd1f79a0806d334d17e58d58867e&quot;:&quot;when&quot;,&quot;a68fc9bb301a279a530e148128e7a9d9&quot;:&quot;hardware is added&quot;,&quot;981932516d1648ba520f2df4967ea743&quot;:&quot;sensor&quot;,&quot;8fec8583761d40ff5be9be995e9e3d11&quot;:&quot;Diameter&quot;,&quot;a5cbb6cc8f9f6ad3ed29ab2bcbc514dc&quot;:&quot;Fiber&quot;,&quot;6514f67e7d1f229f7e1f55095121d35e&quot;:&quot;on&quot;,&quot;fb5d6ebb0753d0cfcfd17eda36289dee&quot;:&quot;mixture was added&quot;,&quot;88d502099f23ea1f4b73d13f156727f3&quot;:&quot;the enterprise&quot;,&quot;802dfc1b2e70510c2840ffdf78fe0316&quot;:&quot;Corning&quot;,&quot;c3834846653185568d49dc7bd5c8d042&quot;:&quot;The mixing&quot;,&quot;1123b6f04f945177a2df931671da6dbf&quot;:&quot;The fabrication&quot;,&quot;46d1fdb0371e4e76de6816b9b035c1d2&quot;:&quot;for&quot;,&quot;7ec922ef52d957fd68d44210b2fc6e84&quot;:&quot;electrode&quot;,&quot;18863bc8dedd46f47884c2f331e8d058&quot;:&quot;composite’s&quot;,&quot;df44a00a6554ee5d4a9d2b441c2d47a4&quot;:&quot;in the&quot;,&quot;1b170ab9e2d920b98a31e7004a2d0461&quot;:&quot;even a&quot;,&quot;3204d4d6521152bc74237a4efef7116d&quot;:&quot;shows that&quot;,&quot;072acc721cc081c370bae25609bb414c&quot;:&quot;subjected&quot;,&quot;d48100b3209a14c5d849cd3bc289778b&quot;:&quot;[41] [42] it correlates&quot;,&quot;a25b4a48a44ad36dfc735406856d25fa&quot;:&quot;analyzed&quot;,&quot;56e1f114a5c303635270b4986daa64bd&quot;:&quot;in&quot;,&quot;116834b28cd519e23692090f35299e0d&quot;:&quot;composites,&quot;,&quot;90199381dd530f2b8213af0898fd77b9&quot;:&quot;thermally&quot;,&quot;e51ccbb89fbc0901eb3cf27d1c716ccb&quot;:&quot;show that&quot;,&quot;0740e1899d869eb3239ee8483409203b&quot;:&quot;of carbon-based&quot;,&quot;998691a120bfc9c9c9831b7050a02781&quot;:&quot;self-sensing&quot;,&quot;1615983f6434bff32419d5d7baedc2ab&quot;:&quot;has&quot;,&quot;dd5656e9c0b69d63301574b0e72c45f0&quot;:&quot;between R&quot;,&quot;59465d62f84156931e9c2b3d2aaefe9e&quot;:&quot;measurements&quot;,&quot;7ba1c54e8ab31656bf2ec05acb2cf879&quot;:&quot;and&quot;,&quot;2f1e6fb9ee851bcba586d289989d3d0e&quot;:&quot;temperature measurements&quot;,&quot;c2e34077c7db0220c292f0e50d79e3e9&quot;:&quot;The observed&quot;,&quot;39bc296240d76da3f6ed674732eeaaa9&quot;:&quot;characteristics of&quot;,&quot;97e4538a8fdede8aebbb5d44e6e0e39a&quot;:&quot;5cTo&quot;,&quot;d12c7391d62421d2d519dcb8f3a57906&quot;:&quot;calculated by&quot;,&quot;c1af12089ad93c6ae7e7f37cc6be5c3f&quot;:&quot;are the&quot;,&quot;d794c71b8a86c41a83b436d79d425e1b&quot;:&quot;the&quot;,&quot;fb257f9d499f095cd9c6dd5688057c22&quot;:&quot;ratio of the carbon fiber&quot;,&quot;895715f66f5943fd1997896bda3e1491&quot;:&quot;fraction of the fiber&quot;,&quot;d25da9b1d344dd79ea5bc11cfd405fec&quot;:&quot;and the&quot;,&quot;8ac3e62331da89bc13b45f7c3ec526d4&quot;:&quot;following equation.&quot;,&quot;cfaa5fac6b4b7de966041f6130a43eaa&quot;:&quot;time-scale&quot;,&quot;67222f1487da4a7f7bf21e64564b1740&quot;:&quot;variables, the&quot;,&quot;f78cd5135427721c82a447cf0e8239d7&quot;:&quot;to maximize&quot;,&quot;474d6e3922cae0f00d970c40e3c8b3b3&quot;:&quot;boundary&quot;,&quot;d689785c94f84ac01250aaf665cdd029&quot;:&quot;section, the&quot;,&quot;1ff012e509882a65efdf9d854f2d3fad&quot;:&quot;results,&quot;,&quot;f9b9a27e2122bb7c73289b06257ad292&quot;:&quot;data&quot;,&quot;deebcce340fe9eeca7cca6a827d588f2&quot;:&quot;in&quot;,&quot;a4fdbc1726dbb014731f9522e3a94a4e&quot;:&quot;greater than&quot;,&quot;8b92c4efac744a646a77f7c0f90f0604&quot;:&quot;of the&quot;,&quot;f01a686dd99a73b5dbe96b4d0755466a&quot;:&quot;and the&quot;,&quot;16baec922aacdd4b4661dad5a7ddfde8&quot;:&quot;modeling the&quot;,&quot;75b949f122f484b20e960869191b67d8&quot;:&quot;[16]&quot;,&quot;d3b689af612ca0bb28747a88809a4973&quot;:&quot;model was found,&quot;,&quot;9739bbc01d0487417fad852b8b316f61&quot;:&quot;c,&quot;,&quot;09b3818bbab275a0c1cfd9592edd696d&quot;:&quot;table&quot;,&quot;0db3bcd6e095af71c60b015b2b510c1f&quot;:&quot;loading,&quot;,&quot;09e91ecfbda8b50fefc4186f8ca18e4d&quot;:&quot;work, is presented&quot;,&quot;510b643b013210baf0dea286fafe1e8e&quot;:&quot;Artificial Deep Neural Network&quot;,&quot;30eaca059ce6844e1382ed14c32c7444&quot;:&quot;scarce&quot;,&quot;9938fae3817db618949a736481ceaa61&quot;:&quot;enables&quot;,&quot;744a05d9b7c6a39287ec6d2da4f492dc&quot;:&quot;their intended&quot;,&quot;71371e06e051d3818607ea2899018dc4&quot;:&quot;structural&quot;,&quot;ba3fff4c50c9fb4e609356794d5835f1&quot;:&quot;results&quot;,&quot;cb6093804d67e617c838bc81e3df4cf0&quot;:&quot;results was fou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45fe3e99c4b3b4d7c4f11f1bbc7fca3c":{"text":"Calibration Automation of ER Measurements on Self-Sensing Carbon Fiber Composites for Edge Computing Monitoring Solutions","suggestions":[]},"e45bdd7bc1127c5f4bf7575646b2672b":{"text":"Miguel Tomás\u00022*","suggestions":[]},"ec31178b3977a6ec12762619b24d5764":{"text":"1Aeon Labs, Artificial Intelligence Research, 9300 Aalst, Belgium\u000b2Master Candidate, Department of Computer Sciences, Universidad Alcalá, Madrid, Spain","suggestions":[]},"2097693ad3c01a05502f07a577c84c3f":{"text":"ARTICLE INFO\r\u0007","suggestions":[]},"89e74e640b8c46257a29de0616794d5d":{"text":"\u0007","suggestions":[]},"804501407a068fd3b1e617c37a5e51fe":{"text":"ABSTRACT\r\u0007","suggestions":[]},"5863430df8b9d5986675e5940a2c6d1f":{"text":"keywords:","suggestions":[]},"b04c95c9b8cd00231891265a1f7ac31a":{"text":"A:","suggestions":[]},"45190b8dd0eef357d8a2cf7aa0dc28b5":{"text":"Carbon Fiber Composites","suggestions":[]},"b355ef48d4fb8fac1a0a9f958625f7ff":{"text":"B:","suggestions":[]},"a83e2637b5d54d401a618ac1d0e5c25d":{"text":"Edge Computing","suggestions":[]},"d7aa32b0c582222819b91c8e0ccca765":{"text":"C:","suggestions":[]},"091fa9121c047db1dd48c3e2ab5f3c91":{"text":"Machine Learning","suggestions":[]},"d844853b604c0c55996b9c26d035662b":{"text":"D:","suggestions":[]},"4888ad126e70495af879b77d100bd7c4":{"text":"Self-Sensing","suggestions":[]},"be292f40d00f9e2ee34c55ad060f5e81":{"text":"E:","suggestions":[]},"805f8a84c120fc5dad02b16e7bf8fef4":{"text":"Stress Relaxation","suggestions":[]},"436b49c01e3f50a85f494ad0883c3179":{"text":"F:","suggestions":[]},"75355f5484ed1edfe2da630e668877ac":{"text":"Temperature dependence\r\u0007","suggestions":[]},"2f8096d66b3a35b32ceeae200664d308":{"text":"The self-sensing ability of materials, in particular carbon fiber composites, is a must-have factor or remote assessing the serviceability of a particular structural composite element.","suggestions":[]},"27ea1951c17e6ecdaa58abe7f072d25b":{"text":"When investigating the sensing abilities of carbon fiber composites is frequently found electrical resistance change measurements to vary from its correlated mechanical properties, namely stress, and strain.","suggestions":[{"context":"e sensing abilities of carbon","index":0,"length":9,"suggestions":[{"word":"capabilities","score":0.9465837967770254},{"word":"abilities","score":0.05341620322297455}],"word":"abilities","type":"vocabulary:confusing-words","text":"When investigating the sensing abilities of carbon fiber composites is frequently found electrical resistance change measurements to vary from its correlated mechanical properties, namely stress, and strain.","uuid":"e549f48a-eb07-4dd1-909d-609d2423ce73","sentenceUUID":"4665d1ca-3b57-45b8-9384-070738402e92","indexExtendedContext":26,"extendedContext":"investigating the sensing abilities of carbon fiber composites","contextRange":{"uuid":"51aa7e8c-3f64-4c5e-9f1f-82abb47269b1","items":["-"]},"sentenceIndex":1,"paragraphIndex":15,"idx":22},{"type":"premium","contextRange":{},"sentenceIndex":1,"paragraphIndex":15,"sentenceUUID":"4665d1ca-3b57-45b8-9384-070738402e92","idx":22,"index":1},{"context":"operties, namely stress, a","index":2,"length":6,"suggestions":[{"score":0.9746833876294074,"word":"namely,"},{"score":0.02531661237059252,"word":"namely"}],"type":"punctuation:comma","word":"namely","text":"When investigating the sensing abilities of carbon fiber composites is frequently found electrical resistance change measurements to vary from its correlated mechanical properties, namely stress, and strain.","uuid":"e8fc32af-b756-4ee9-9a91-81c042a518d5","sentenceUUID":"4665d1ca-3b57-45b8-9384-070738402e92","indexExtendedContext":34,"extendedContext":"correlated mechanical properties, namely stress, and strain.","contextRange":{"uuid":"41c1042b-e663-4892-911d-48b5b931b87a","items":["-"]},"sentenceIndex":1,"paragraphIndex":15,"idx":22},{"type":"premium","contextRange":{},"sentenceIndex":1,"paragraphIndex":15,"sentenceUUID":"4665d1ca-3b57-45b8-9384-070738402e92","idx":22,"index":3}]},"17cb6ea4416283f267bafaf15e44a771":{"text":"One of the main challenges when making a carbon fiber self-sensing material (CFSSM) is how to attain reproducibility of the sensing ability.","suggestions":[{"context":"to attain reproducibility of the sen","index":4,"length":15,"suggestions":[{"score":0.8431083671158811,"word":"the reproducibility"},{"score":0.15689163288411884,"word":"reproducibility"}],"type":"grammar:article","word":"reproducibility","text":"One of the main challenges when making a carbon fiber self-sensing material (CFSSM) is how to attain reproducibility of the sensing ability.","uuid":"821621ce-7d83-423d-ae5e-b8fe85b2ee8c","sentenceUUID":"130c8ac1-faa1-4089-b801-ec34f2fdf82c","indexExtendedContext":25,"extendedContext":"(CFSSM) is how to attain reproducibility of the sensing ability.","contextRange":{"uuid":"1c276bf2-a86c-442f-9133-1999aba63c0e","items":["-"]},"sentenceIndex":2,"paragraphIndex":15,"idx":23}]},"c038f09e0d9528b5184e2e73ce084800":{"text":"This article investigates the dependency of temperature in electrical resistance (R) change when specimens are submitted to a constant strain external loading of 2,86% for assessment of creep.","suggestions":[{"context":"mperature in electrical","index":5,"length":2,"suggestions":[{"score":0.9704981548283075,"word":"on"},{"score":0.029501845171692496,"word":"in"}],"type":"grammar:prepositions","word":"in","text":"This article investigates the dependency of temperature in electrical resistance (R) change when specimens are submitted to a constant strain external loading of 2,86% for assessment of creep.","uuid":"85a6b740-14af-4ab2-85b1-e7a385c92d11","sentenceUUID":"8263fd35-c4cd-4b42-a997-3552316fd529","indexExtendedContext":26,"extendedContext":"dependency of temperature in electrical resistance (R)","contextRange":{"uuid":"2a291dcf-5502-405c-a922-928216811a80","items":["-"]},"sentenceIndex":3,"paragraphIndex":15,"idx":24},{"context":"rature in electrical resistance","index":6,"length":10,"suggestions":[{"score":0.6579667323609525,"word":"the electrical"},{"score":0.3420332676390475,"word":"electrical"}],"type":"grammar:article","word":"electrical","text":"This article investigates the dependency of temperature in electrical resistance (R) change when specimens are submitted to a constant strain external loading of 2,86% for assessment of creep.","uuid":"b7c3d348-f670-4762-a31b-35582cc7e748","sentenceUUID":"8263fd35-c4cd-4b42-a997-3552316fd529","indexExtendedContext":29,"extendedContext":"dependency of temperature in electrical resistance (R) change when","contextRange":{"uuid":"da451df9-7af7-48ed-aa06-a3f9ae0dc09d","items":["-"]},"sentenceIndex":3,"paragraphIndex":15,"idx":24},{"context":"2,86% for assessment of creep.","index":7,"length":10,"suggestions":[{"score":0.7269653601174962,"word":"the assessment"},{"score":0.2730346398825038,"word":"assessment"}],"type":"grammar:article","word":"assessment","text":"This article investigates the dependency of temperature in electrical resistance (R) change when specimens are submitted to a constant strain external loading of 2,86% for assessment of creep.","uuid":"b55f7ded-6c6e-4288-8971-46fb6bf41d7c","sentenceUUID":"8263fd35-c4cd-4b42-a997-3552316fd529","indexExtendedContext":30,"extendedContext":"external loading of 2,86% for assessment of creep.","contextRange":{"uuid":"92ce3c9b-120f-4ae9-bd83-2d27b1d57074","items":["-"]},"sentenceIndex":3,"paragraphIndex":15,"idx":24}]},"d738b03aa5027ef8c50ad82512b5f981":{"text":"The Bayesian regularization backpropagation algorithm is built to predict the electrical resistance of the CFSSM specimens based on 11835 data collected from experiments.","suggestions":[]},"14f7617ed1559caf588b5272ff547c77":{"text":"performance of the model is evaluated by three specific statistical criteria, such as the Pearson correlation coeﬃcient (R), root means square error (RMSE), and mean absolute error (MAE).","suggestions":[{"type":"premium","contextRange":{},"sentenceIndex":5,"paragraphIndex":15,"sentenceUUID":"9322f4f8-08b5-48bb-aee2-f4c0e732a30e","idx":26,"index":2},{"type":"premium","contextRange":{},"sentenceIndex":5,"paragraphIndex":15,"sentenceUUID":"9322f4f8-08b5-48bb-aee2-f4c0e732a30e","idx":26,"index":3}]},"8f93589fbb0cd3845e37336356c8b884":{"text":"results show that the proposed algorithm performed well for the prediction of the friction angle of soil (R  0.8885, RMSE  0.0442, and MAE  0.0328).","suggestions":[{"context":"results show that ","index":10,"length":7,"suggestions":[{"score":0.8686228799268368,"word":"the results"},{"score":0.13137712007316313,"word":"results"}],"type":"grammar:article","word":"results","text":"results show that the proposed algorithm performed well for the prediction of the friction angle of soil (R  0.8885, RMSE  0.0442, and MAE  0.0328).","uuid":"f270edd9-f8be-4bd7-8018-4419c92f9e49","sentenceUUID":"4630560c-f458-494f-9f6c-c6b949acdba8","indexExtendedContext":0,"extendedContext":"results show that the proposed algorithm","contextRange":{"uuid":"1d2eb071-2c98-4c4c-a199-b0654cb97dd1","items":["-"]},"sentenceIndex":6,"paragraphIndex":15,"idx":27}]},"3083e94bd1c2af9732450d9505d80182":{"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suggestions":[{"context":"es further the development","index":11,"length":15,"suggestions":[{"score":0.9820769339690782,"word":"development"},{"score":0.01792306603092172,"word":"the development"}],"type":"grammar:article","word":"the development","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7665b0a5-cda6-4a11-bbd0-3359d74eed41","sentenceUUID":"e23bcb06-9483-4354-b2e3-fa221f14e7ee","indexExtendedContext":31,"extendedContext":"accuracy and automates further the development to deployment phases of this","contextRange":{"uuid":"b833b61e-232c-42ab-90f8-e5aefec7ab37","items":["-"]},"sentenceIndex":7,"paragraphIndex":15,"idx":28},{"context":"velopment to deployment","index":12,"length":2,"suggestions":[{"score":0.9487541351371325,"word":"of"},{"score":0.05124586486286752,"word":"to"}],"type":"grammar:prepositions","word":"to","text":"It can be concluded that the backpropagation neural network-based machine learning improves accuracy and automates further the development to deployment phases of this type of materials on-site for remote live monitoring part of a management system network for structural monitoring with real-time data acquisition.","uuid":"1332c651-9ad2-46ae-9e1e-3c364b51460e","sentenceUUID":"e23bcb06-9483-4354-b2e3-fa221f14e7ee","indexExtendedContext":34,"extendedContext":"automates further the development to deployment phases of this","contextRange":{"uuid":"0dfe62d3-361c-450c-9053-bf9624325f2c","items":["-"]},"sentenceIndex":7,"paragraphIndex":15,"idx":28}]},"d41d8cd98f00b204e9800998ecf8427e":{"text":"","suggestions":[]},"5058f1af8388633f609cadb75a75dc9d":{"text":".","suggestions":[]},"0b79795d3efc95b9976c7c5b933afce2":{"text":"Introduction","suggestions":[]},"869920629881e62b54a15bb073ddd488":{"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suggestions":[{"context":"bility of send and receiv","index":6,"length":4,"suggestions":[{"word":"sending","score":0.993932211880045},{"word":"send","score":0.006067788119955023}],"type":"grammar:tense","word":"send","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 and receiving data from sensors, and IoT in general.","uuid":"14ea653f-7534-4e3b-9e5a-5629c69602df","sentenceUUID":"d61d406b-1502-4233-b889-1eb9f00ad2ba","indexExtendedContext":30,"extendedContext":"itself with the capability of send and receiving data from sensors,","contextRange":{"uuid":"102c7334-900d-4a68-b096-81501723f022","items":["test"]},"sentenceIndex":0,"paragraphIndex":19,"idx":34}]},"6622c3484627c40c7de81b7e232e6287":{"text":"“Edge” refers to any IT infrastructure that serves both data sources and cloud data centers, i.e., the edge is not a static point or a place on a network but rather can be installed on a particular physical location of interest for a community or industry [2].","suggestions":[]},"85849a3acfb6909b3fb535aaed8c76a1":{"text":"Terms such as “cloudlets”, “micro data centers,” and “fog” have been used in the literature to refer to these types of small, edge-located computing hardware[3][4].","suggestions":[]},"aa7221a622c72957c6e0c30a77eaae5f":{"text":"The “Edge” is primarily set up for delivery of low-latency data and to provide support for emerging applications such as augmented reality, live video transmission, connected and autonomous transportation, smart manufacturing, healthcare, and live data updates on demand.","suggestions":[{"type":"premium","contextRange":{},"sentenceIndex":0,"paragraphIndex":20,"sentenceUUID":"973296bf-973f-4825-83f8-1c88f355c942","idx":38,"index":7}]},"f6d939438697bd9f59cca5f919e91182":{"text":"It functions as a place for storing data, analyze and provide results for bandwidth-hungry devices as is the case of high-definition video cameras.","suggestions":[{"context":"ing data, analyze and provid","index":8,"length":7,"suggestions":[{"word":"analyzing","score":0.9308467620801089},{"word":"analyze","score":0.0691532379198911}],"type":"grammar:tense","word":"analyze","text":"It functions as a place for storing data, analyze and provide results for bandwidth-hungry devices as is the case of high-definition video cameras.","uuid":"2761ea88-d1d6-453b-a8a8-334d501cb64f","sentenceUUID":"8440a814-7c2e-40d4-bf0c-8ccc6bf3d56a","indexExtendedContext":26,"extendedContext":"a place for storing data, analyze and provide results for bandwidth-hungry","contextRange":{"uuid":"5eb17261-1725-4e83-aa88-0bd87c670d1a","items":["-"]},"sentenceIndex":1,"paragraphIndex":20,"idx":39},{"type":"premium","contextRange":{},"sentenceIndex":1,"paragraphIndex":20,"sentenceUUID":"8440a814-7c2e-40d4-bf0c-8ccc6bf3d56a","idx":39,"index":9}]},"23366d3c88334d448cbc21e9e939f168":{"text":"In figure 1, is schematically illustrated, how edge computing serves as an intermediary of the data provider and data storage.","suggestions":[{"context":"In figure 1, is sche","index":10,"length":6,"suggestions":[{"score":0.9996161664816008,"word":"Figure"},{"score":0.00038383351839925444,"word":"figure"}],"type":"spelling:capitalization","word":"figure","text":"In figure 1, is schematically illustrated, how edge computing serves as an intermediary of the data provider and data storage.","uuid":"aed4bf57-55db-4891-aeca-13301731b29b","sentenceUUID":"06c934ce-1c8f-492b-ae7e-50e9c1cece97","indexExtendedContext":null,"extendedContext":"In figure 1, is schematically illustrated,","contextRange":{"uuid":"f56a6bb3-4d54-405d-aabc-6aff82a2c51d","items":["-"]},"sentenceIndex":0,"paragraphIndex":21,"idx":41},{"type":"premium","contextRange":{},"sentenceIndex":0,"paragraphIndex":21,"sentenceUUID":"06c934ce-1c8f-492b-ae7e-50e9c1cece97","idx":41,"index":11},{"context":"matically illustrated, how edge ","index":12,"length":12,"suggestions":[{"score":0.9912972090201535,"word":"illustrated"},{"score":0.008702790979846521,"word":"illustrated,"}],"type":"punctuation:comma","word":"illustrated,","text":"In figure 1, is schematically illustrated, how edge computing serves as an intermediary of the data provider and data storage.","uuid":"68a94724-920b-42d9-8e62-62a04045f92b","sentenceUUID":"06c934ce-1c8f-492b-ae7e-50e9c1cece97","indexExtendedContext":27,"extendedContext":"figure 1, is schematically illustrated, how edge computing serves","contextRange":{"uuid":"2c7df256-9eae-4592-9d39-e1cee143eb70","items":["-"]},"sentenceIndex":0,"paragraphIndex":21,"idx":41},{"context":"ustrated, how edge compu","index":13,"length":8,"suggestions":[{"score":0.9994196614128579,"word":"edge"},{"score":0.0005803385871421386,"word":"how edge"}],"type":"grammar:missing_words","word":"how edge","text":"In figure 1, is schematically illustrated, how edge computing serves as an intermediary of the data provider and data storage.","uuid":"1ba1d588-79b0-44f9-9e0c-37cf59a4d75f","sentenceUUID":"06c934ce-1c8f-492b-ae7e-50e9c1cece97","indexExtendedContext":27,"extendedContext":"schematically illustrated, how edge computing serves as an intermediary","contextRange":{"uuid":"b2241a66-5973-40d8-ab27-9fc2d0a9442c","items":["-"]},"sentenceIndex":0,"paragraphIndex":21,"idx":41}]},"5fc63f5567dad32f517da04e2aabb9ce":{"text":"Is possible to see end devices as simple data consumers and others also as data producers when needed.","suggestions":[]},"9d4aadddee7b7745b25800f06717ce3d":{"text":"At the edge, data requests can be made to the cloud servers, requesting a service or cloud content and at the same time act as a data provider, by performing computational tasks requested from the Cloud servers.","suggestions":[{"context":"erforming computational tasks requ","index":15,"length":13,"suggestions":[{"score":0.6607173826283212,"word":"the computational"},{"score":0.3392826173716788,"word":"computational"}],"type":"grammar:article","word":"computational","text":"At the edge, data requests can be made to the cloud servers, requesting a service or cloud content and at the same time act as a data provider, by performing computational tasks requested from the Cloud servers.","uuid":"fb374641-41a5-41a5-affe-f89114d1d3f6","sentenceUUID":"ea672196-0034-4a47-92bb-84d06cb90f69","indexExtendedContext":29,"extendedContext":"data provider, by performing computational tasks requested from the","contextRange":{"uuid":"e5ec2a26-1ddf-4d54-958f-f2b5accc797a","items":["test"]},"sentenceIndex":2,"paragraphIndex":21,"idx":43},{"context":" from the Cloud servers.","index":16,"length":5,"suggestions":[{"score":0.9787750080060678,"word":"cloud"},{"score":0.02122499199393219,"word":"Cloud"}],"type":"spelling:capitalization","word":"Cloud","text":"At the edge, data requests can be made to the cloud servers, requesting a service or cloud content and at the same time act as a data provider, by performing computational tasks requested from the Cloud servers.","uuid":"6a034f0b-6fa4-4cc5-b18b-08f758a51782","sentenceUUID":"ea672196-0034-4a47-92bb-84d06cb90f69","indexExtendedContext":25,"extendedContext":"tasks requested from the Cloud servers.","contextRange":{"uuid":"df3cd15f-4554-4d25-89e2-5fbc2a87c7fe","items":["test"]},"sentenceIndex":2,"paragraphIndex":21,"idx":43},{"context":"the Cloud servers.","index":17,"length":7,"suggestions":[{"score":0.973252895765705,"word":"server"},{"score":0.02674710423429506,"word":"servers"}],"type":"grammar:noun_number","word":"servers","text":"At the edge, data requests can be made to the cloud servers, requesting a service or cloud content and at the same time act as a data provider, by performing computational tasks requested from the Cloud servers.","uuid":"09884544-abb5-42c5-9a0a-3f52c3689d4f","sentenceUUID":"ea672196-0034-4a47-92bb-84d06cb90f69","indexExtendedContext":25,"extendedContext":"requested from the Cloud servers.","contextRange":{"uuid":"24e033d8-a3cd-4859-acfb-a33b6b3fce09","items":["test"]},"sentenceIndex":2,"paragraphIndex":21,"idx":43}]},"cc48607f62210090f758f836dd729421":{"text":"Edge devices are able to perform data processing offloading when doing partial analysis on data it holds and serving its results instead of the data itself.","suggestions":[{"type":"premium","contextRange":{},"sentenceIndex":3,"paragraphIndex":21,"sentenceUUID":"2bcf4f0d-1f0f-445a-8315-14fd3fd1bec1","idx":44,"index":18}]},"c9d868f44f14fa0be8b80d34485db43e":{"text":"It also has the capabilities of data storage, caching, as well as distribute data requests depending on the nodes it connects at any given time and deliver services from the cloud to the user.","suggestions":[{"type":"premium","contextRange":{},"sentenceIndex":4,"paragraphIndex":20,"sentenceUUID":"3cb1b83d-ba82-43c5-b6a1-f3ab8b228845","idx":49,"index":12},{"type":"premium","contextRange":{},"sentenceIndex":4,"paragraphIndex":20,"sentenceUUID":"3cb1b83d-ba82-43c5-b6a1-f3ab8b228845","idx":49,"index":13}]},"6fd834a2546a63f9b6cd5ce21bccdb8d":{"text":"Edge computing's main advantage is to process a large amount of temporary data and upload only the necessary, greatly reducing network loads and bandwidth pressure at the same time-saving processing CPU time on cloud servers.","suggestions":[{"type":"premium","contextRange":{},"sentenceIndex":0,"paragraphIndex":22,"sentenceUUID":"5c2ff5c4-b5e9-4cfe-b124-5837b102c810","idx":47,"index":21},{"context":" the same time-saving processing","index":22,"length":11,"suggestions":[{"score":0.9905917841061139,"word":"time saving"},{"score":0.009408215893886113,"word":"time-saving"}],"type":"punctuation:hyphen","word":"time-saving","text":"Edge computing's main advantage is to process a large amount of temporary data and upload only the necessary, greatly reducing network loads and bandwidth pressure at the same time-saving processing CPU time on cloud servers.","uuid":"cb2a3622-e6f6-4e53-9080-e011d55053fe","sentenceUUID":"5c2ff5c4-b5e9-4cfe-b124-5837b102c810","indexExtendedContext":31,"extendedContext":"bandwidth pressure at the same time-saving processing CPU time on cloud","contextRange":{"uuid":"1b66e8ca-d8a1-49be-add6-5f1112799a0f","items":["-"]},"sentenceIndex":0,"paragraphIndex":22,"idx":47},{"context":" CPU time on cloud ser","index":23,"length":2,"suggestions":[{"word":"with","score":0.8383339254091164},{"word":"on","score":0.16166607459088356}],"word":"on","type":"vocabulary:confusing-words","text":"Edge computing's main advantage is to process a large amount of temporary data and upload only the necessary, greatly reducing network loads and bandwidth pressure at the same time-saving processing CPU time on cloud servers.","uuid":"c7bf2dbc-de94-4b04-9db8-94eab0f85da2","sentenceUUID":"5c2ff5c4-b5e9-4cfe-b124-5837b102c810","indexExtendedContext":32,"extendedContext":"time-saving processing CPU time on cloud servers.","contextRange":{"uuid":"1017bd93-4f3d-4d41-83d8-1f670a949428","items":["-"]},"sentenceIndex":0,"paragraphIndex":22,"idx":47}]},"53c0dfed1c91049f15b9bee03356e63b":{"text":"The fact of being much closer to the data producer device means it can respond faster with lower latency times.","suggestions":[]},"c4b46f60760f9c6a991850cdedf139c7":{"text":"At the end of Edge, there are Internet of Things (IoT) devices and servers [5].","suggestions":[]},"5dddebc26095731a9c54d2a575c7e53b":{"text":"IoT is a term used to describe physical objects commonly referred to as “things”: all kinds of electronics and materials with the ability to collect and serve as data acquisition devices for transmission over the internet [6].","suggestions":[]},"ca107e1da787e1eb3d2b5f2b12b8cd85":{"text":"In the context of internet o Things (IoT) applications, cloud computing architectures present the following challenges:","suggestions":[{"type":"premium","contextRange":{},"sentenceIndex":4,"paragraphIndex":22,"sentenceUUID":"58bdd203-2b00-4792-b9ec-d6ed8fc6084a","idx":51,"index":24},{"context":" internet o Things (Io","index":25,"length":1,"suggestions":[{"score":0.9998929695512645,"word":"of"},{"score":0.00010703044873555054,"word":"o"}],"type":"spelling","word":"o","text":"In the context of internet o Things (IoT) applications, cloud computing architectures present the following challenges:","uuid":"2281b23a-9dd4-4a86-aa1d-1be46e6cd74d","sentenceUUID":"58bdd203-2b00-4792-b9ec-d6ed8fc6084a","indexExtendedContext":26,"extendedContext":"In the context of internet o Things (IoT) applications,","contextRange":{"uuid":"2704033a-a642-4ea3-8c31-0e36ec8b313c","items":["-"]},"sentenceIndex":4,"paragraphIndex":22,"idx":51}]},"6666cd76f96956469e7be39d750cc7d9":{"text":"/","suggestions":[]},"3b9ad864d67aea153f7b6df3ac1b00c7":{"text":"Figure 1 – Schematic representation of an edge computing network infrastructure","suggestions":[]},"424c6a14a073e98227ffa91afca7d9f3":{"text":"1) IoT devices require real-time communication.","suggestions":[]},"ef7a27f7a5061022106fd038e3554bb6":{"text":"With the need for lower latency times than those provided by cloud servers.","suggestions":[]},"436b25e1670bb524720baf0c4be25722":{"text":"A common example is found when referring to data processing exchange in real-time between an autonomous car and the cloud network.","suggestions":[]},"09a781bf7a190adce7dbdc9ff12acd8f":{"text":"In particular, in cases, it involves higher moving speeds of the vehicle with the faster change of cell towers as it travels along its path.","suggestions":[]},"dd65a2cb24685860678ae17730e022d5":{"text":"2) Data centers are power expensive.","suggestions":[]},"c941b6c40c91b03ad592ca17c60d8a1e":{"text":"To both the environment and financially.","suggestions":[]},"2235a63d4804d98fb1d5cd056322ad75":{"text":"With an expected growth of connected devices for the upcoming years [7] the power expenditure is a crucial factor and a constraint on further development and implementation at reduced cost real-time data applications.","suggestions":[{"context":"ing years [7] the power","index":26,"length":3,"suggestions":[{"score":0.952167816103755,"word":"[7],"},{"score":0.04783218389624494,"word":"[7]"}],"type":"punctuation:comma","word":"[7]","text":"With an expected growth of connected devices for the upcoming years [7] the power expenditure is a crucial factor and a constraint on further development and implementation at reduced cost real-time data applications.","uuid":"f2a02190-4d0f-4d74-96af-0703e8be9460","sentenceUUID":"0cf33266-78a5-41c1-b724-278e135dcc6a","indexExtendedContext":31,"extendedContext":"devices for the upcoming years [7] the power expenditure is","contextRange":{"uuid":"e7ce46d9-86dc-4c0c-868a-83ba849e9cd1","items":["-"]},"sentenceIndex":2,"paragraphIndex":27,"idx":62},{"context":"onstraint on further d","index":27,"length":2,"suggestions":[{"word":"to","score":0.7109915581955644},{"word":"on","score":0.2890084418044356}],"word":"on","type":"vocabulary:confusing-words","text":"With an expected growth of connected devices for the upcoming years [7] the power expenditure is a crucial factor and a constraint on further development and implementation at reduced cost real-time data applications.","uuid":"9ee31212-e220-4f2c-b920-b3b40b21b212","sentenceUUID":"0cf33266-78a5-41c1-b724-278e135dcc6a","indexExtendedContext":32,"extendedContext":"crucial factor and a constraint on further development and implementation","contextRange":{"uuid":"e7e478ac-a452-4a4e-ace1-53c69ab86500","items":["-"]},"sentenceIndex":2,"paragraphIndex":27,"idx":62}]},"b175f3d0aa8e715b040dfde86c525032":{"text":"3) With the implementation of the EU General Data Protection Regulation (GDPR) [8][9], data security and privacy have become one of the concerns for cloud computing enterprises.","suggestions":[]},"cb37cba55d84dfbd695818c4f8d11dbd":{"text":"The implementation of edge computing solutions lowers the data leakage risks when sending it over the internet network.","suggestions":[{"type":"premium","contextRange":{},"sentenceIndex":1,"paragraphIndex":28,"sentenceUUID":"05c26f2e-4ebf-4f7b-ba67-a7e6fb5ecf95","idx":65,"index":28}]},"f1fd0b10d885053a2c2c97c3e28dc04d":{"text":"The proliferation of IoT devices and wireless networks in recent years resulted in an increase in the number of edge devices to satisfy data requests with the lowest latency needed.","suggestions":[]},"f14e5c6f4fd02d105a04e2368720b761":{"text":"According to International Data Corporation (IDC) forecasts [7], data growth will reach 175 zettabytes (ZB).","suggestions":[]},"b9776334fc8a62cb97475e39df08182f":{"text":"Overall, 51,4% of the data will be generated by IoT devices and 30% of data will be for consumption in real-time by 2025.","suggestions":[{"type":"premium","contextRange":{},"sentenceIndex":2,"paragraphIndex":28,"sentenceUUID":"29d09fbb-c140-4bd1-9a3c-8e5c1c719777","idx":73,"index":16}]},"943be612c58494011bb20fac827efb42":{"text":"Are part of IoT devices, sensors, software, and other technologies with the sole purpose of connecting and exchanging data with other devices and systems without human interaction.","suggestions":[{"type":"premium","contextRange":{},"sentenceIndex":3,"paragraphIndex":29,"sentenceUUID":"46f80c15-ae31-4a14-8b17-0bbd52837533","idx":70,"index":30}]},"1a5c25488044d11d07dac903f0d74bf4":{"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suggestions":[{"type":"premium","contextRange":{},"sentenceIndex":0,"paragraphIndex":30,"sentenceUUID":"10d66a80-f989-4678-bbe9-9d2857b810a2","idx":72,"index":31},{"context":"r instead connect to a nearb","index":32,"length":7,"suggestions":[{"word":"connected","score":0.8777021446056381},{"word":"connect","score":0.12229785539436186}],"type":"grammar:tense","word":"connect","text":"Depending on the type of tasks the IoT device is set up to do, the data it produces can be delivered to a local mobile device, acting as a local server, or instead connect to a nearby cellular tower using 4G/LTE, for data exchange and for requesting data processed using machine learning and artificial intelligence on the edge server.","uuid":"974f02e3-7094-4d1d-b91b-5f8508eaf2db","sentenceUUID":"10d66a80-f989-4678-bbe9-9d2857b810a2","indexExtendedContext":25,"extendedContext":"local server, or instead connect to a nearby cellular tower","contextRange":{"uuid":"2969aabd-4395-426b-a6a2-8db0242269d3","items":["-"]},"sentenceIndex":0,"paragraphIndex":30,"idx":72}]},"d4bc4c8fabfa5b073bcff3c5b06386c3":{"text":"This type of electronic device is characterized by having lower power consumption and reduced physical dimensions.","suggestions":[]},"000deb61f6fbfa820964d64c1b371d39":{"text":"Potential applications, according to Patel et al.","suggestions":[]},"540c48c873101b6b49ae62146070880b":{"text":"[10], including all areas related to business such as the manufacturing sector, health sector, agriculture, transports, smart cities [11]-[13], security &amp; surveillance.","suggestions":[{"context":"iculture, transports, smart citi","index":33,"length":10,"suggestions":[{"score":0.9971824264881658,"word":"transport"},{"score":0.00281757351183415,"word":"transports"}],"type":"grammar:noun_number","word":"transports","text":"[10], including all areas related to business such as the manufacturing sector, health sector, agriculture, transports, smart cities [11]-[13], security &amp; surveillance.","uuid":"15ba78a2-dcaf-4137-8b23-458827b558b5","sentenceUUID":"8c77f75d-0ada-4b5a-8db6-53b73c575a09","indexExtendedContext":28,"extendedContext":"health sector, agriculture, transports, smart cities [11]-[13],","contextRange":{"uuid":"298503af-2345-4b93-a52b-b1f3265d2c68","items":["-"]},"sentenceIndex":3,"paragraphIndex":30,"idx":75}]},"9c59c1331fa7d97851aff3189c7c49a6":{"text":"Self-sensing composites are a type of smart structural composites part of multifunctional structural materials that have the ability to act as an IoT sensor and perform functions such as sensing strain (figure 2), stress, damage, or temperature.","suggestions":[]},"ebcf49dcb32fd0129e2a90159130960b":{"text":"These composite materials have conductive properties with the particularity of change (output) when deformation is applied in a way it can be correlated with its deformation state (input) at any given time.","suggestions":[]},"042adc11041566729ff2af56f258f809":{"text":"This electrical property enables this type of composites to behave as a sensor for IoT applications while at the same time performing the intended structural function [14].","suggestions":[]},"dacaace2bfdc9c5a8f4a20757380054c":{"text":"As a structural element enables non-destructive and nonintrusive inspection, by accessing remotely through the structural monitoring network and read its electrical resistance (𝑅) output at measurement points for verification of its serviceability status.","suggestions":[{"type":"premium","contextRange":{},"sentenceIndex":3,"paragraphIndex":30,"sentenceUUID":"889b479e-7ced-4193-a47c-f6c482318a75","idx":84,"index":19},{"type":"premium","contextRange":{},"sentenceIndex":3,"paragraphIndex":30,"sentenceUUID":"889b479e-7ced-4193-a47c-f6c482318a75","idx":84,"index":20},{"type":"premium","contextRange":{},"sentenceIndex":3,"paragraphIndex":30,"sentenceUUID":"889b479e-7ced-4193-a47c-f6c482318a75","idx":84,"index":21}]},"da5667849e38848f79e9cbc635bd14db":{"text":"Research on R behavior in self-sensing carbon-reinforced composites (SSCFC) has shown sensing ability to vary as a function of the weight ratio of micro carbon fibers in the composite.","suggestions":[{"context":"has shown sensing ability to","index":37,"length":7,"suggestions":[{"score":0.9172396975181638,"word":"the sensing"},{"score":0.08276030248183617,"word":"sensing"}],"type":"grammar:article","word":"sensing","text":"Research on R behavior in self-sensing carbon-reinforced composites (SSCFC) has shown sensing ability to vary as a function of the weight ratio of micro carbon fibers in the composite.","uuid":"256d1292-1570-4965-a0a7-1b5be5ade69f","sentenceUUID":"d57b4ef0-381f-4bff-a268-bef85e9bafd8","indexExtendedContext":29,"extendedContext":"composites (SSCFC) has shown sensing ability to vary as a function","contextRange":{"uuid":"a1840906-8e36-448e-b7bb-6703efe5122c","items":["-"]},"sentenceIndex":0,"paragraphIndex":32,"idx":82},{"type":"premium","contextRange":{},"sentenceIndex":0,"paragraphIndex":32,"sentenceUUID":"d57b4ef0-381f-4bff-a268-bef85e9bafd8","idx":82,"index":38}]},"9f8f4d1195d3a20e950562ffa0a9d7db":{"text":"Miguel et al.","suggestions":[]},"14e6d2b740f1a78ee92a40ab5f4db122":{"text":"[15] found for 𝑤𝑡% up to 13%, measurements of 𝑅 to have a linear decreasing behavior when axial strain is applied.","suggestions":[{"type":"premium","contextRange":{},"sentenceIndex":2,"paragraphIndex":32,"sentenceUUID":"d19811df-eca2-41b2-abfc-34f38059ea9d","idx":84,"index":39}]},"3efdf03b35041ee083ef16116e12d699":{"text":"Whereas for composites with approx. five times shorter fibers and 𝑤𝑡% above 40%, 𝑅 was found to have a linear increasing behavior.","suggestions":[]},"7be979f6c70f43ecf5d1e321aaf5bc60":{"text":"Depending on the type of function, different input-output responses needed to be determined.","suggestions":[{"context":"responses needed to be dete","index":40,"length":6,"suggestions":[{"word":"need","score":0.9696896834647636},{"word":"needed","score":0.030310316535236404}],"type":"grammar:tense","word":"needed","text":"Depending on the type of function, different input-output responses needed to be determined.","uuid":"063af0ae-ce16-40f6-a2db-bbd1697523cd","sentenceUUID":"d8671b6c-cfef-4fc5-ba83-964691e27ebb","indexExtendedContext":33,"extendedContext":"different input-output responses needed to be determined.","contextRange":{"uuid":"b00bfacc-9ce6-4c17-be79-836ec19f8e75","items":["-"]},"sentenceIndex":4,"paragraphIndex":32,"idx":86}]},"a56d29ec66e6b254737f77d6ce585530":{"text":"Typical responses can be classified as static, dynamic, linear, multi-linear, nonlinear, among others, and according to the expected input-output behavior [16].","suggestions":[{"type":"premium","contextRange":{},"sentenceIndex":5,"paragraphIndex":32,"sentenceUUID":"7f73d2d9-3ee5-47ea-b837-1214bfea1a9e","idx":87,"index":41}]},"8d36c65dc30f0c809eb4b375012af857":{"text":"A linear static input-output model for an ideal sensor may be written as","suggestions":[]},"5bd536d6144e0043a1893645917af603":{"text":"𝑦\r𝑘\r=𝑎+𝑆∙\r𝑥\r𝑘\r\t(1)","suggestions":[]},"75c4051acb1d7c1ec345f7a9f7a7ace1":{"text":"where \r𝑦\r𝑘\r is the sensor’s output, \r𝑥\r𝑘\r is the “true” value measured, the parameter 𝑎 is obtained for \r𝑥\r𝑘\r=0, and the parameter 𝑆 is the sensor’s sensitivity to input-output.","suggestions":[]},"04e8a637baee3a5290e202216062daf5":{"text":"In practice, the ideal response \r𝑦\r𝑘\r=\r𝑥\r𝑘\r is difficult to achieve on everyday usage due to unforeseen deviation from the ideal characteristics.","suggestions":[]},"75ef15fdb48e4057c2fe50fb51d5dceb":{"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context":"ue value, one it consid","index":42,"length":3,"suggestions":[{"score":0.9157377431236352,"word":"one,"},{"score":0.08426225687636476,"word":"one"}],"type":"punctuation:comma","word":"one","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2cfcec2d-6ba2-4d43-b7ae-43fbcaf7938b","sentenceUUID":"da59a7e8-878f-43e1-ab02-18825f89889b","indexExtendedContext":30,"extendedContext":"estimation of the true value, one it considers more parameters","contextRange":{"uuid":"549a79ba-582e-4346-829b-51b5e2c3da49","items":["-"]},"sentenceIndex":1,"paragraphIndex":36,"idx":94}]},"910c25dcaf7a60d8a2c17575a906ffae":{"text":"Figure 3 - A graphical description of Anas W. Alhashimi’s definition of the concept “sensor calibration” [17].","suggestions":[]},"c16210e3b00956be42e4f5b20c44ae72":{"text":"Anas W. Alhashimi[17] defines a concept for “sensor calibration” as shown below in figure 3 where can be seen a schematic for determining the true value for the observed quantity \r𝑥\r𝑘\r, a random deviation \r𝜐\r𝑘\r that accounts all the systematic errors, the sensor’s output \r𝑦\r𝑘\r and the final calibrated measurement \r\r𝑥\r\r𝑘\r.","suggestions":[{"type":"premium","contextRange":{},"sentenceIndex":0,"paragraphIndex":39,"sentenceUUID":"9a29e0a1-0e2f-44ed-bba2-aee3d535f8ff","idx":99,"index":43},{"type":"premium","contextRange":{},"sentenceIndex":0,"paragraphIndex":39,"sentenceUUID":"9a29e0a1-0e2f-44ed-bba2-aee3d535f8ff","idx":99,"index":44}]},"287a6422293f89c821abb4bd57bfc04c":{"text":"There are two well-known industrial processes in which a sensor calibration is done.","suggestions":[]},"3fa9c23898cdc558e46232ef6be9eff7":{"text":"One industrial process adds the calibration process to the production line to perform an initial calibration for each sensor being produced.","suggestions":[]},"ba9ded082f57d380806c892406119ab2":{"text":"During this process is added the necessary electronics hardware to the sensor’s design for output correction.","suggestions":[]},"ce4aa7d4c6cc82862234ada7ed1ceba2":{"text":"The second industrial process consists of manufacturing a sensor with complete system-level calibration.","suggestions":[]},"f6c980a6fea69a3468c834d5ee070916":{"text":"This process includes electronics hardware with software capabilities that enables later customization and configuration according to specifications improving the functionality and performance of the sensors.","suggestions":[]},"09e90e3655d0faa9f5b33c9f8115f38f":{"text":"Figure 2 is shown a strain gauge module ready to deploy on Arduino-based electronics hardware.","suggestions":[]},"cb88a0b95f42a0750e93c235664e8c21":{"text":"Figure 2 - Strain gauge module for Arduino applications with the strain gauge BF350-3AA","suggestions":[]},"1b329ae3ea7c85d44e97bb81dc249c7d":{"text":"In recent years, machine learning has experienced tremendous growth to the point it is now possible to run on IoT devices.","suggestions":[]},"ec0842eb8d5e3755522997a593c1401e":{"text":"Some of the factors driving this growth include the increased complexity of algorithms and learning models with the growth of computing power per watt and availability of data.","suggestions":[]},"87d6471b6ca763569b5c8fb98f64a8ce":{"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index":46},{"context":"utational mechanics[16] structura","index":47,"length":13,"suggestions":[{"score":0.997837744837222,"word":"mechanics[16],"},{"score":0.0021622551627780194,"word":"mechanics[16]"}],"type":"punctuation:comma","word":"mechanics[16]","text":"Nowadays it can be found in a wide variety of fields of knowledge such as computational mechanics[16] structural engineering[17] environmental engineering [18], materials science [19], and Earth sciences [20].","uuid":"cd10f632-ff22-4262-a28e-0fd9c9d5df8b","sentenceUUID":"d719219a-45b6-4881-a4ea-ae1e1517c87c","indexExtendedContext":32,"extendedContext":"knowledge such as computational mechanics[16] structural engineering[17]","contextRange":{"uuid":"f9370ca6-d115-43da-b336-04039d0951b1","items":["-"]},"sentenceIndex":0,"paragraphIndex":44,"idx":112},{"context":"tructural engineering[17] environme","index":48,"length":15,"suggestions":[{"score":0.9980667227657589,"word":"engineering[17],"},{"score":0.0019332772342410885,"word":"engineering[17]"}],"type":"punctuation:comma","word":"engineering[17]","text":"Nowadays it can be found in a wide variety of fields of knowledge such as computational mechanics[16] structural engineering[17] environmental engineering [18], materials science [19], and Earth sciences [20].","uuid":"9dae95a2-3bb3-4409-b48d-38f3da49fef8","sentenceUUID":"d719219a-45b6-4881-a4ea-ae1e1517c87c","indexExtendedContext":25,"extendedContext":"mechanics[16] structural engineering[17] environmental engineering","contextRange":{"uuid":"06cf0b8c-5fa9-4420-9a55-2eacbd7f5d8a","items":["-"]},"sentenceIndex":0,"paragraphIndex":44,"idx":112}]},"636459df65e859c73dc55e7daea970a9":{"text":"To name a few.","suggestions":[]},"ff6d3e8dadf1ca3f5f16d51b6905f943":{"text":"Luisa Völtz et al.","suggestions":[]},"6d768c0079de99568013608b5eda3cbe":{"text":"[21] utilized artificial intelligence algorithms to study carbon fiber damage on epoxy composites.","suggestions":[]},"fbe1b13fe87e62dc23b6526d741dc54c":{"text":"Georgios Konstantopoulos et al.","suggestions":[]},"1cc313871fe0a71c37672851440eeff5":{"text":"[22] presented a study about nanoindentation mapping data processed with Machine Learning classification models to identify the interfacial reinforcement on carbon fiber composites.","suggestions":[{"context":"forcement on carbon fib","index":49,"length":2,"suggestions":[{"score":0.6617843501013099,"word":"in"},{"score":0.3165040731130044,"word":"of"},{"score":0.02171157678568578,"word":"on"}],"type":"grammar:prepositions","word":"on","text":"[22] presented a study about nanoindentation mapping data processed with Machine Learning classification models to identify the interfacial reinforcement on carbon fiber composites.","uuid":"d15f7af1-2ad4-43d6-9a6b-c933eb724840","sentenceUUID":"5166a4f9-0234-4506-ba1a-565d8f2f159d","indexExtendedContext":26,"extendedContext":"interfacial reinforcement on carbon fiber composites.","contextRange":{"uuid":"c335dee4-de81-4db1-ad0d-77a329625532","items":["-"]},"sentenceIndex":5,"paragraphIndex":44,"idx":117}]},"4c907fcf3f9c76b43df896a3710555b3":{"text":"Daniel Sammons et al.","suggestions":[]},"f04d3418ccb150a5ef06966a91474bba":{"text":"[23] research the usage of convolutional neural networks for nondestructive evaluation of delamination on carbon fiber composite using image data obtained from X-ray computed tomography.","suggestions":[{"context":"[23] research the usage ","index":50,"length":8,"suggestions":[{"word":"researched","score":0.902116878619122},{"word":"research","score":0.09788312138087794}],"type":"grammar:tense","word":"research","text":"[23] research the usage of convolutional neural networks for nondestructive evaluation of delamination on carbon fiber composite using image data obtained from X-ray computed tomography.","uuid":"22b5f016-6544-470d-8f99-eb452b303633","sentenceUUID":"8c3a334a-b47b-4803-964c-82070bb3a08b","indexExtendedContext":null,"extendedContext":"[23] research the usage of convolutional","contextRange":{"uuid":"6cb5657a-e74e-4915-8436-0c9595b67635","items":["-"]},"sentenceIndex":7,"paragraphIndex":44,"idx":119},{"type":"premium","contextRange":{},"sentenceIndex":7,"paragraphIndex":44,"sentenceUUID":"8c3a334a-b47b-4803-964c-82070bb3a08b","idx":119,"index":51},{"type":"premium","contextRange":{},"sentenceIndex":7,"paragraphIndex":44,"sentenceUUID":"8c3a334a-b47b-4803-964c-82070bb3a08b","idx":119,"index":52}]},"efe8af4e0c47301f1db0eb53e665615b":{"text":"Deep learning, also known as deep structured learning, is an artificial neural network part of machine learning methods with learning ability.","suggestions":[{"context":" learning ability.","index":53,"length":7,"suggestions":[{"word":"capability","score":0.8301355036397469},{"word":"ability","score":0.16986449636025314}],"word":"ability","type":"vocabulary:confusing-words","text":"Deep learning, also known as deep structured learning, is an artificial neural network part of machine learning methods with learning ability.","uuid":"bff2b76c-5042-442c-83d4-114b280153c5","sentenceUUID":"c9aae003-fdfb-4829-8c6f-37a256370bf1","indexExtendedContext":31,"extendedContext":"learning methods with learning ability.","contextRange":{"uuid":"3f146012-2c94-4a58-bf53-381df2192d7e","items":["-"]},"sentenceIndex":0,"paragraphIndex":45,"idx":121}]},"68b4e8f14eb38a208443e94cb0324f3c":{"text":"It is a popular learning method due to its ability to be modeled into different network architectures, with excellent predictive performance, and availability of ready-to-use libraries in many coding languages.","suggestions":[{"context":"e modeled into different ","index":54,"length":4,"suggestions":[{"score":0.4772247754591337,"word":"on"},{"score":0.13963682508590952,"word":"in"},{"score":0.13264276181358722,"word":"with"},{"score":0.1315400006549117,"word":"using"},{"score":0.11895563698645785,"word":"into"}],"type":"grammar:prepositions","word":"into","text":"It is a popular learning method due to its ability to be modeled into different network architectures, with excellent predictive performance, and availability of ready-to-use libraries in many coding languages.","uuid":"b0ac5081-fa1d-4642-a45c-7ecec6e811c1","sentenceUUID":"2012c9ff-a2fd-43c1-bf0c-b830a8f6cb07","indexExtendedContext":26,"extendedContext":"its ability to be modeled into different network architectures,","contextRange":{"uuid":"15bdfd1e-e16a-4e97-9d1c-c2673173f780","items":["-"]},"sentenceIndex":1,"paragraphIndex":45,"idx":122},{"context":"redictive performance, and avail","index":55,"length":12,"suggestions":[{"score":0.9933786318199438,"word":"performance"},{"score":0.006621368180056153,"word":"performance,"}],"type":"punctuation:comma","word":"performance,","text":"It is a popular learning method due to its ability to be modeled into different network architectures, with excellent predictive performance, and availability of ready-to-use libraries in many coding languages.","uuid":"6293fc57-7687-4055-b7e3-3cf38c513f0e","sentenceUUID":"2012c9ff-a2fd-43c1-bf0c-b830a8f6cb07","indexExtendedContext":26,"extendedContext":"with excellent predictive performance, and availability of ready-to-use","contextRange":{"uuid":"cc55197d-3d22-4f3c-8e7a-517848fea03f","items":["-"]},"sentenceIndex":1,"paragraphIndex":45,"idx":122},{"context":"ance, and availability of ready-t","index":56,"length":12,"suggestions":[{"score":0.6840741478613909,"word":"the availability"},{"score":0.3159258521386091,"word":"availability"}],"type":"grammar:article","word":"availability","text":"It is a popular learning method due to its ability to be modeled into different network architectures, with excellent predictive performance, and availability of ready-to-use libraries in many coding languages.","uuid":"1f3f8319-9ed8-4bb7-9dee-fe19fb81ffe1","sentenceUUID":"2012c9ff-a2fd-43c1-bf0c-b830a8f6cb07","indexExtendedContext":28,"extendedContext":"predictive performance, and availability of ready-to-use libraries","contextRange":{"uuid":"8fe70a2f-2dd6-4bbf-9c0b-c3d20536e8c3","items":["-"]},"sentenceIndex":1,"paragraphIndex":45,"idx":122}]},"6f26e7626f1a88fc3580717e5085d5b6":{"text":"The multi-layered feedforward back-propagation is a supervised learning algorithm frequently found when automating modeling of collected data that is part of the deep learning algorithms available in machine learning.","suggestions":[{"context":"The multi-layered feedforwar","index":57,"length":13,"suggestions":[{"score":0.9923408801383386,"word":"multilayered"},{"score":0.007659119861661375,"word":"multi-layered"}],"type":"punctuation:hyphen","word":"multi-layered","text":"The multi-layered feedforward back-propagation is a supervised learning algorithm frequently found when automating modeling of collected data that is part of the deep learning algorithms available in machine learning.","uuid":"bb9bc6ac-d81f-4122-8c2f-b4b926b888ce","sentenceUUID":"8b48e0f4-19a8-4c62-876f-d4ef9c4ba5d8","indexExtendedContext":null,"extendedContext":"The multi-layered feedforward back-propagation","contextRange":{"uuid":"59508877-2f3e-4564-9787-9688dcf207eb","items":["-"]},"sentenceIndex":2,"paragraphIndex":45,"idx":123},{"type":"premium","contextRange":{},"sentenceIndex":2,"paragraphIndex":45,"sentenceUUID":"8b48e0f4-19a8-4c62-876f-d4ef9c4ba5d8","idx":123,"index":58}]},"aa07966052bf6a734ebd41751c79ae43":{"text":"This type of neural network algorithms uses a set of input and output values.","suggestions":[{"context":"l network algorithms uses a set","index":59,"length":10,"suggestions":[{"score":0.9275333149335551,"word":"algorithm"},{"score":0.07246668506644491,"word":"algorithms"}],"type":"grammar:noun_number","word":"algorithms","text":"This type of neural network algorithms uses a set of input and output values.","uuid":"29df5707-e28c-4e30-ad24-1e8e4c2144d8","sentenceUUID":"5f4b396a-c5eb-4a4e-b91e-e1d4203bf316","indexExtendedContext":27,"extendedContext":"This type of neural network algorithms uses a set of input and output","contextRange":{"uuid":"773d9489-9250-412d-9274-ec09f261b399","items":["-"]},"sentenceIndex":0,"paragraphIndex":46,"idx":125}]},"24a9934988c0353d476eb90c95a1fad1":{"text":"The network task is to find weights and bias on the neural network, according to optimization parameters defined initially, minimizing the error between the actual output and the predicted output, using a function based on delta rule (see figure 4).","suggestions":[{"context":"s to find weights and bias o","index":60,"length":7,"suggestions":[{"score":0.718872302639023,"word":"the weights"},{"score":0.281127697360977,"word":"weights"}],"type":"grammar:article","word":"weights","text":"The network task is to find weights and bias on the neural network, according to optimization parameters defined initially, minimizing the error between the actual output and the predicted output, using a function based on delta rule (see figure 4).","uuid":"26221e18-0e1e-454e-8d67-8810322ab883","sentenceUUID":"c3206fca-4695-45d0-944d-7f0209830dfc","indexExtendedContext":27,"extendedContext":"The network task is to find weights and bias on the neural network,","contextRange":{"uuid":"d20d4ca2-0f99-473d-b821-06cb88b1c27a","items":["-"]},"sentenceIndex":1,"paragraphIndex":46,"idx":126},{"context":" and bias on the neural","index":61,"length":2,"suggestions":[{"score":0.5760980330642373,"word":"of"},{"score":0.23479644244557474,"word":"for"},{"score":0.12570871603161418,"word":"in"},{"score":0.06339680845857377,"word":"on"}],"type":"grammar:prepositions","word":"on","text":"The network task is to find weights and bias on the neural network, according to optimization parameters defined initially, minimizing the error between the actual output and the predicted output, using a function based on delta rule (see figure 4).","uuid":"24cf2813-0149-416c-b7e1-e48fe0266e3e","sentenceUUID":"c3206fca-4695-45d0-944d-7f0209830dfc","indexExtendedContext":25,"extendedContext":"to find weights and bias on the neural network, according","contextRange":{"uuid":"65616ee2-79e9-45ce-95f4-594f29d01154","items":["-"]},"sentenceIndex":1,"paragraphIndex":46,"idx":126},{"context":"ording to optimization parameters","index":62,"length":12,"suggestions":[{"score":0.907433177642372,"word":"the optimization"},{"score":0.09256682235762799,"word":"optimization"}],"type":"grammar:article","word":"optimization","text":"The network task is to find weights and bias on the neural network, according to optimization parameters defined initially, minimizing the error between the actual output and the predicted output, using a function based on delta rule (see figure 4).","uuid":"68c2b0da-5fc7-4a27-b994-4f47c0f132d5","sentenceUUID":"c3206fca-4695-45d0-944d-7f0209830dfc","indexExtendedContext":29,"extendedContext":"neural network, according to optimization parameters defined initially,","contextRange":{"uuid":"f711c0e1-ca16-41ac-b91b-d17a49b829b7","items":["-"]},"sentenceIndex":1,"paragraphIndex":46,"idx":126},{"type":"premium","contextRange":{},"sentenceIndex":1,"paragraphIndex":46,"sentenceUUID":"c3206fca-4695-45d0-944d-7f0209830dfc","idx":126,"index":63},{"type":"premium","contextRange":{},"sentenceIndex":1,"paragraphIndex":46,"sentenceUUID":"c3206fca-4695-45d0-944d-7f0209830dfc","idx":126,"index":64}]},"4e7734aee71d6931ca732ae68f6f7c08":{"text":"The algorithm works backward, from the output layer, adjusting weights accordingly while reduces error across all layers.","suggestions":[{"type":"premium","contextRange":{},"sentenceIndex":2,"paragraphIndex":46,"sentenceUUID":"e0ebdf50-5938-4c21-8e52-72ca3fa16b77","idx":127,"index":65},{"context":"adjusting weights accordingl","index":66,"length":7,"suggestions":[{"score":0.6719609354140171,"word":"the weights"},{"score":0.32803906458598286,"word":"weights"}],"type":"grammar:article","word":"weights","text":"The algorithm works backward, from the output layer, adjusting weights accordingly while reduces error across all layers.","uuid":"44a9ba90-33cf-4155-a2c1-02955e021a06","sentenceUUID":"e0ebdf50-5938-4c21-8e52-72ca3fa16b77","indexExtendedContext":28,"extendedContext":"the output layer, adjusting weights accordingly while reduces","contextRange":{"uuid":"76041624-2a9f-4409-a9e7-fb4f285ff673","items":["-"]},"sentenceIndex":2,"paragraphIndex":46,"idx":127},{"context":"gly while reduces error acro","index":67,"length":7,"suggestions":[{"word":"reducing","score":0.9965349601051762},{"word":"reduces","score":0.0034650398948238643}],"type":"grammar:tense","word":"reduces","text":"The algorithm works backward, from the output layer, adjusting weights accordingly while reduces error across all layers.","uuid":"9259c889-0af7-4ebd-b461-32d04755cebe","sentenceUUID":"e0ebdf50-5938-4c21-8e52-72ca3fa16b77","indexExtendedContext":26,"extendedContext":"weights accordingly while reduces error across all layers.","contextRange":{"uuid":"166db879-baec-4d0c-b0a6-e80213b5872e","items":["-"]},"sentenceIndex":2,"paragraphIndex":46,"idx":127},{"context":"e reduces error across all","index":68,"length":5,"suggestions":[{"score":0.8195157088974747,"word":"the error"},{"score":0.18048429110252523,"word":"error"}],"type":"grammar:article","word":"error","text":"The algorithm works backward, from the output layer, adjusting weights accordingly while reduces error across all layers.","uuid":"917284ec-29df-406c-a785-fac7bb9d2896","sentenceUUID":"e0ebdf50-5938-4c21-8e52-72ca3fa16b77","indexExtendedContext":26,"extendedContext":"accordingly while reduces error across all layers.","contextRange":{"uuid":"1a319cb6-b602-4805-9cf6-3a53d75376cf","items":["-"]},"sentenceIndex":2,"paragraphIndex":46,"idx":127}]},"5c7758c2d7cf1bf66aeb639341a8c5c8":{"text":"This process is repeated until the minimization of the error satisfies initially specified conditions.","suggestions":[{"context":"satisfies initially specified ","index":69,"length":9,"suggestions":[{"score":0.8843655635756309,"word":"the initially"},{"score":0.1156344364243691,"word":"initially"}],"type":"grammar:article","word":"initially","text":"This process is repeated until the minimization of the error satisfies initially specified conditions.","uuid":"d097e0e6-74d7-4565-9230-28c133c0757c","sentenceUUID":"3649af4a-acee-4bcf-a05e-f22e66a718b9","indexExtendedContext":36,"extendedContext":"minimization of the error satisfies initially specified conditions.","contextRange":{"uuid":"05479f8c-9550-45f9-818e-59b0319aa1bb","items":["-"]},"sentenceIndex":3,"paragraphIndex":46,"idx":128}]},"582c4db888678277930fcbfbce3d096a":{"text":"The training process of the algorithm can be defined as follows:","suggestions":[]},"ae1f0d52827c59a1216f7c7471b52c3e":{"text":"feed-forward of the input data pattern.","suggestions":[]},"89635165195252fdc18d35cd05550b3f":{"text":"calculation and back-propagation of the error.","suggestions":[{"type":"premium","contextRange":{},"sentenceIndex":0,"paragraphIndex":150,"sentenceUUID":"c530df87-4f77-44de-b4a1-bc915645bb18","idx":341,"index":106}]},"2d75ea42a6e2f6e8d1447768b01db500":{"text":"adjustment of weights on the network.","suggestions":[{"context":"adjustment of weights","index":71,"length":10,"suggestions":[{"score":0.9779770428946821,"word":"Adjustment"},{"score":0.022022957105317844,"word":"adjustment"}],"type":"spelling:capitalization","word":"adjustment","text":"adjustment of weights on the network.","uuid":"2499d72b-881a-43d2-865f-eba0dd595c68","sentenceUUID":"4748d6f0-7eee-4c79-91b0-14d4bc979b16","indexExtendedContext":0,"extendedContext":"adjustment of weights on the network.","contextRange":{"uuid":"c8f3e2a6-a96c-4a41-b1c8-cce25d0a5907","items":["-"]},"sentenceIndex":0,"paragraphIndex":49,"idx":134}]},"cf53dd830ed50d3de9cb043d92aec992":{"text":"During the weight updating phase, the input activation level and output delta are multiplied to calculate the gradient weight.","suggestions":[]},"fc0369ff3e5443c0e70db7bc26e8cc68":{"text":"Next, weights are ordered in the reverse direction of the gradient by subtracting the ratio on each individual weight.","suggestions":[{"context":"Next, weights are ordere","index":72,"length":7,"suggestions":[{"score":0.8336522738050434,"word":"the weights"},{"score":0.1663477261949567,"word":"weights"}],"type":"grammar:article","word":"weights","text":"Next, weights are ordered in the reverse direction of the gradient by subtracting the ratio on each individual weight.","uuid":"1a46e9c6-e89d-4a5a-84cf-e914f162cb79","sentenceUUID":"becb68ec-ebb1-499a-9ddc-c4bb1d5588e0","indexExtendedContext":null,"extendedContext":"Next, weights are ordered in the reverse","contextRange":{"uuid":"1612ad88-d22f-40e2-84a6-f41a91f6c527","items":["-"]},"sentenceIndex":1,"paragraphIndex":50,"idx":137},{"context":"the ratio on each indiv","index":73,"length":2,"suggestions":[{"score":0.9674282220328673,"word":"of"},{"score":0.032571777967132696,"word":"on"}],"type":"grammar:prepositions","word":"on","text":"Next, weights are ordered in the reverse direction of the gradient by subtracting the ratio on each individual weight.","uuid":"cb672f18-6128-43a2-94cb-81007ad880c9","sentenceUUID":"becb68ec-ebb1-499a-9ddc-c4bb1d5588e0","indexExtendedContext":25,"extendedContext":"by subtracting the ratio on each individual weight.","contextRange":{"uuid":"8cc204c2-0f1a-48a4-a2b0-4a1dd27276bc","items":["-"]},"sentenceIndex":1,"paragraphIndex":50,"idx":137}]},"952cca0032363c49aa43d253d8b48d9d":{"text":"The pseudo-code on the left shows the algorithm’s steps for modeling learn data patterns from the input dataset.","suggestions":[{"type":"premium","contextRange":{},"sentenceIndex":2,"paragraphIndex":50,"sentenceUUID":"df35c19f-2cd8-4ae8-b2c5-104262ac36e9","idx":138,"index":74},{"type":"premium","contextRange":{},"sentenceIndex":2,"paragraphIndex":50,"sentenceUUID":"df35c19f-2cd8-4ae8-b2c5-104262ac36e9","idx":138,"index":75}]},"cd842944c0d304c303977638147ecb4d":{"text":"To the best of the author’s knowledge, there are limited studies proposing ANN models to automate the calibration of 𝑅 measurements on carbon fiber composites with self-sensing ability.","suggestions":[{"context":"f-sensing ability.","index":76,"length":7,"suggestions":[{"word":"capability","score":0.7357104431168019},{"word":"ability","score":0.26428955688319816}],"word":"ability","type":"vocabulary:confusing-words","text":"To the best of the author’s knowledge, there are limited studies proposing ANN models to automate the calibration of 𝑅 measurements on carbon fiber composites with self-sensing ability.","uuid":"4cfb4865-23f5-430f-ba9f-6fceed3ea6d6","sentenceUUID":"b754e388-d0f0-47dd-a4b5-b0da516bcea3","indexExtendedContext":28,"extendedContext":"composites with self-sensing ability.","contextRange":{"uuid":"06c3f7f4-f996-4fca-b1bf-7c80df4afa40","items":["-"]},"sentenceIndex":0,"paragraphIndex":51,"idx":140}]},"282697816ae73c8cf7a2338712a9f1ce":{"text":"Moreover, the feasibility to employ a deep neural network algorithm for automation of calibration of 𝑅 measurements has not been investigated in regard to self-sensing carbon fiber-based composite materials.","suggestions":[{"type":"premium","contextRange":{},"sentenceIndex":1,"paragraphIndex":50,"sentenceUUID":"0b6e6cbc-3691-4c03-907c-87b4726f10e6","idx":154,"index":61}]},"1789463ee08cdc96176ea57d25aba210":{"text":"Algorithm 1 - Pseudocode (simplified) for the neural network algorithm utilized","suggestions":[]},"e0158d16bc630d4f57ee066c3e748462":{"text":"Assign all network inputs and output","suggestions":[]},"0a03c4d70644ca3e64a4d4f7b4f531a7":{"text":"Initialize all weights with small random numbers\u000b(between -1 and 1)","suggestions":[]},"32cf6da134a8b268cf4ab6b79a9a5ad9":{"text":"repeat","suggestions":[]},"6c621b5e8c489ea17db1f41ca57bb69b":{"text":"for every batch in the training set","suggestions":[]},"fa4c7a3e746a61c4bc64157eb085a6b5":{"text":"propagate the input forward through the network","suggestions":[]},"2f034e192bdcb8383763c4278aa9e645":{"text":"for each layer in the network","suggestions":[]},"728c665b097bd23db9a8402044adf554":{"text":"for every node in the layer","suggestions":[]},"1d41e6f55521cdba4fc73febd09d2eb4":{"text":"1.","suggestions":[]},"db7f0305d30fd802e7618517f24c7611":{"text":"Calculate the weighted sum of the inputs to the node","suggestions":[]},"6d4065690d43ddf751fbd2628d0f9452":{"text":"i=1\rn\r\rθ\ri\r\rx\ri","suggestions":[]},"3e35563210f995ee79a073fa882e1fd6":{"text":"2.","suggestions":[]},"6cc793a2d8757a487b4f59ca9a49022a":{"text":"Calculate the activation for the node","suggestions":[]},"a7a14957537e94e3f77649876ce9bbc5":{"text":"ℎ(𝑥)=\r𝑖=1\r𝑛\r(\r𝜃\r𝑖\r\r𝑥\r𝑖\r​)","suggestions":[]},"7f021a1415b86f2d013b2618fb31ae53":{"text":"end","suggestions":[]},"893f61d2502e4f19370d5b4ca2b80e50":{"text":"computation of adaptive learning rates","suggestions":[]},"10b45725809706b6073b989bb858c5f6":{"text":"for all hidden layers","suggestions":[]},"96e974a5f66594ccf56fe8293ceeb287":{"text":"1. compute the 1st and 2nd momentum","suggestions":[]},"ab0fcaeb41b4589cf22e7fdfac5fb83a":{"text":"𝑚\r𝑖\r=\r𝛽\r1\r\r𝑚\r𝑖−1\r+(1−\r𝛽\r1\r)\r∙𝑔\r𝑖","suggestions":[]},"e380842508d753c4579bf253169609f2":{"text":"𝑣\r𝑖\r=\r𝛽\r2\r\r𝑣\r𝑖−1\r+\r1−\r𝛽\r2\r\r∙\r\r𝑔\r𝑖\r\r2","suggestions":[]},"d99f58702f3a342c8f77c36e7f1cc5f4":{"text":"compute bias from 1st and 2nd momentum","suggestions":[]},"4d51b567a187a076878fa5483225f688":{"text":"𝑚\r\r𝑖\r=\r\r𝑚\r𝑖\r\r1−\r𝛽\r1\r𝑖","suggestions":[]},"bb8dc0f8ddba7553d51f8136921828f0":{"text":"𝑣\r\r𝑖\r=\r\r𝑣\r𝑖\r\r1−\r𝛽\r2\r𝑖","suggestions":[]},"d9cb741476305f454667e117d9e4f7ba":{"text":"3.","suggestions":[]},"c59994f1754cfcb86b2cb520d22e2634":{"text":"update gradient parameter","suggestions":[]},"8110e1d4781ddf588084c5644da336b8":{"text":"𝜃\r𝑖+1\r=\r𝜃\r𝑖\r−\r𝜂\r\r\r𝑣\r𝑖\r+𝜀\r\r\r𝑚\r𝑖","suggestions":[]},"c36967158d3dabb49d6b4ad6216c9a6b":{"text":"calculate the loss function","suggestions":[]},"0e508cf2c33e2ce0cd65c9f87bd6dc0a":{"text":"𝐽(𝜃)=\r1\r𝑛\r​\r𝑖=0\r𝑛\r\r(\rℎ\r𝜃\r​(\r𝑥\r(𝑖)\r)−\r𝑦\r(𝑖)\r)\r2","suggestions":[]},"5bd7fd5c5d1cd09d1cdd3c0329c9f0b6":{"text":"while ((current iteration &lt; max. iterations)","suggestions":[]},"558ffc8f5770d8e4f95f51d822685532":{"text":"AND","suggestions":[]},"47b9056ec066a6d337a458befcd904b6":{"text":"(error is &gt; max. allowed error))","suggestions":[]},"64c17af410d567e6ecbb2c206a6852ac":{"text":"In this study is developed a machine learning model based on the backpropagation neural network to model calibration curves needed to establish a successful correlation between R measurements and stress or strain states of a self-sensing carbon fiber composite.","suggestions":[]},"c97d24c70369a152fed8e3de6e9f13d9":{"text":"It was utilized a database containing 11.835 experimental results and feed into the machine learning model.","suggestions":[{"context":"sults and feed into the m","index":78,"length":4,"suggestions":[{"word":"fed","score":0.9717040847192685},{"word":"feed","score":0.028295915280731533}],"type":"grammar:tense","word":"feed","text":"It was utilized a database containing 11.835 experimental results and feed into the machine learning model.","uuid":"ba39cf8b-99c2-4669-92f5-36be22ecad46","sentenceUUID":"e0d6a765-d676-4393-b39c-fdfdc1b1e771","indexExtendedContext":25,"extendedContext":"experimental results and feed into the machine learning","contextRange":{"uuid":"863144f6-fca7-4063-8eca-ea44c18d3eda","items":["-"]},"sentenceIndex":1,"paragraphIndex":88,"idx":184}]},"b79e6ed67951351af4e4dbd856afe3b1":{"text":"The Adam optimizer is used for the calculation of the gradient descent loss.","suggestions":[]},"3ee9df5ccb45754923999ddc43cc5c76":{"text":"Common evaluation indicators, such as the Pearson correlation coeﬃcient (r), mean absolute error (MAE), and root mean square error (RMSE) are used to evaluate the performance of the proposed neural network model.","suggestions":[]},"f3ad5beb9c708efbc8e954aa5e9855a7":{"text":"Experimental Work","suggestions":[]},"1ad31878089387495a03e05a9e1c6ab3":{"text":"The carbon fiber polymer specimens presented here are made of unidirectional micro carbon fibers, reference KFC 100-T and manufactured by Kureha Chemicals Co.","suggestions":[]},"df66106097615fa3072e450369f2d093":{"text":"Specimens were molded in 44mmx70mm cylindrical shape molds and cured for 24h in an oven at 1atm and 402ºC.","suggestions":[]},"73dc8bc58a3d80e38a37c1e3cd062d76":{"text":"Table 1 is presented some properties of the micro carbon fibers used in this study.","suggestions":[{"context":"es of the micro carbon fibers use","index":79,"length":12,"suggestions":[{"score":0.8652989316331411,"word":"micro-carbon"},{"score":0.13470106836685897,"word":"micro carbon"}],"type":"punctuation:hyphen","word":"micro carbon","text":"Table 1 is presented some properties of the micro carbon fibers used in this study.","uuid":"c01c1864-c407-41b2-b485-57a4831ecd82","sentenceUUID":"a01b48ad-d873-4e81-8ef0-404224bb88e2","indexExtendedContext":33,"extendedContext":"presented some properties of the micro carbon fibers used in this study.","contextRange":{"uuid":"cbe8e496-b659-478f-9e12-e0ef01b7efa7","items":["-"]},"sentenceIndex":2,"paragraphIndex":91,"idx":192}]},"24c7662cf060b1b300114645beffa31e":{"text":"Four SSCFC mixtures were prepared, each with different fiber content weight percentages, dispersed randomly within matrix composite.","suggestions":[{"type":"premium","contextRange":{},"sentenceIndex":0,"paragraphIndex":92,"sentenceUUID":"455f9b9d-8c5a-4cfd-8672-0e47ae831658","idx":194,"index":80}]},"2afeda4b285d3e86c678887bba753424":{"text":"Mixtures were divided according to fiber diameter to length ratio, \r∅\r𝑙\r:","suggestions":[]},"30403d99e0906d44896bfd07371db099":{"text":"75 with carbon fiber percentages of 5% and 13%.","suggestions":[]},"22a87ec2ed017b5bfe9dd1a8b93f8fc8":{"text":"15 with carbon fiber percentages of 40% and 50%.","suggestions":[]},"bf39766966d3f9aab76f5318a5368000":{"text":"The polymer utilized as a base matrix for each mixture was an elastomer reference Silastic 145 from Dow Corning.","suggestions":[]},"41d099aa9b7799ba3b1cfa3dce58fc38":{"text":"The mixture was done according to instructions provided by Dow Corning for the base polymer and catalyst.","suggestions":[{"context":"ording to instructions provided b","index":82,"length":12,"suggestions":[{"score":0.8276537967944965,"word":"the instructions"},{"score":0.17234620320550353,"word":"instructions"}],"type":"grammar:article","word":"instructions","text":"The mixture was done according to instructions provided by Dow Corning for the base polymer and catalyst.","uuid":"f72aa584-58bc-4fce-957b-9bf5d3695a1a","sentenceUUID":"878493b8-191d-4272-9055-e04327f9b23d","indexExtendedContext":30,"extendedContext":"mixture was done according to instructions provided by Dow Corning for","contextRange":{"uuid":"6d18295c-68cb-4676-97d3-473b99e3f477","items":["-"]},"sentenceIndex":1,"paragraphIndex":95,"idx":201}]},"009412a0f608760495f7448cbf6cd954":{"text":"The volume fraction of micro carbon fibers in each composite specimen is shown in table 1.","suggestions":[{"context":" shown in table 1.","index":83,"length":5,"suggestions":[{"score":0.9998873749105503,"word":"Table"},{"score":0.00011262508944965586,"word":"table"}],"type":"spelling:capitalization","word":"table","text":"The volume fraction of micro carbon fibers in each composite specimen is shown in table 1.","uuid":"4c4dd80b-1722-4ebe-9613-11a9aae9fa0b","sentenceUUID":"27340d89-3477-4b25-869d-1559fa2ed1d1","indexExtendedContext":31,"extendedContext":"composite specimen is shown in table 1.","contextRange":{"uuid":"ee7fdbce-b981-4729-afca-b8771fea3f1d","items":["-"]},"sentenceIndex":2,"paragraphIndex":95,"idx":202}]},"a655d82142431af78bb80677092dee04":{"text":"Table 1 - Electrical resistivity values for specimens studied with different fiber type and concentration","suggestions":[{"context":"ent fiber type and concen","index":84,"length":4,"suggestions":[{"score":0.9791843902399473,"word":"types"},{"score":0.020815609760052696,"word":"type"}],"type":"grammar:noun_number","word":"type","text":"Table 1 - Electrical resistivity values for specimens studied with different fiber type and concentration","uuid":"8889056a-13eb-409f-8b4a-1d9f6a3f067f","sentenceUUID":"d2c30759-a796-47ce-a404-b8c510fd96b2","indexExtendedContext":29,"extendedContext":"studied with different fiber type and concentration","contextRange":{"uuid":"56ce4711-dad9-4031-8f6c-aaffdcc9b32f","items":["-"]},"sentenceIndex":0,"paragraphIndex":96,"idx":204},{"context":" type and concentration","index":85,"length":13,"suggestions":[{"score":0.9664792597073148,"word":"concentrations"},{"score":0.03352074029268513,"word":"concentration"}],"type":"grammar:noun_number","word":"concentration","text":"Table 1 - Electrical resistivity values for specimens studied with different fiber type and concentration","uuid":"2d110629-d025-456c-9b9e-54999c6613a6","sentenceUUID":"d2c30759-a796-47ce-a404-b8c510fd96b2","indexExtendedContext":25,"extendedContext":"different fiber type and concentration","contextRange":{"uuid":"34f04a07-d357-416a-b9b1-93798cda5b12","items":["-"]},"sentenceIndex":0,"paragraphIndex":96,"idx":204}]},"4c8ff34bb2cb59c07346300da8012896":{"text":"Carbon fibers \u000b diameter to length ratio","suggestions":[{"type":"premium","contextRange":{},"sentenceIndex":0,"paragraphIndex":97,"sentenceUUID":"0729e8ad-8079-416e-98c6-b60761ca4af5","idx":205,"index":86}]},"7c8f71f16dea795c6c03afa819c3dd06":{"text":"∅\r𝑙\r\r\u0007","suggestions":[]},"d9adf85a91724a0ac823a94ed8b93f3f":{"text":"Concentration \u000b(% in weight)\u000b\r\u0007","suggestions":[{"type":"premium","contextRange":{},"sentenceIndex":0,"paragraphIndex":59,"sentenceUUID":"5519051b-e38e-4a46-86bd-0d24a45a2bc1","idx":173,"index":67}]},"cf3b48c46c1774553573a10ff1cf7954":{"text":"Fiber volume fraction\u000b(m3/m3)\r\u0007","suggestions":[]},"32225793ee4a566d1bbeb708bffcbfa0":{"text":"Electrical resistivity (.m)\r\u0007","suggestions":[]},"37d8bd514af422c90efe9edea208f4b0":{"text":"75\r\u0007","suggestions":[]},"d1de58ddd4383afe821c9591c103db50":{"text":"5\r\u0007","suggestions":[]},"20514f050029b5574d4aa13dc6a9391e":{"text":"0,023\r\u0007","suggestions":[]},"21db3f80525b329519003f72102ea736":{"text":"12±1\r\u0007","suggestions":[]},"0a77d31595e1b51a02f659e825a10ede":{"text":"13\r\u0007","suggestions":[]},"b9d8277eb313e54f67e822fdbd32033f":{"text":"0,060\r\u0007","suggestions":[]},"02304da4f446776b1a5401f0a78cb2a1":{"text":"0,56±0,04\r\u0007","suggestions":[]},"c97f8a25c69a165fa1a57413dd04c44a":{"text":"15\r\u0007","suggestions":[]},"0425d68957a363c748561835590ac9c3":{"text":"40\r\u0007","suggestions":[]},"8a1cf7e1178aca9344375845efc1568d":{"text":"0,184\r\u0007","suggestions":[]},"de1625deab0768bbe459fbbda71fe5b3":{"text":"11±3,54\r\u0007","suggestions":[]},"8c7c2bb88e085339552fef354f2fd2dd":{"text":"50\r\u0007","suggestions":[]},"218a7ff665d6ba3a4580b635d828c708":{"text":"0,230\r\u0007","suggestions":[]},"1e4ae6af3b55db2c9e7cf6e12fafd098":{"text":"11±1,5\r\u0007","suggestions":[]},"0e7e0ff59b21008d9ed7c309c511f51b":{"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index":88},{"context":"s of 𝑅 on fabricated specimens,","index":89,"length":10,"suggestions":[{"score":0.7417964275385437,"word":"the fabricated"},{"score":0.25820357246145636,"word":"fabricated"}],"type":"grammar:article","word":"fabrica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0fb0d58a-5e43-4302-b752-d8733e9839d9","sentenceUUID":"4cc44dba-3a4e-4aa1-8aa5-3af2f5b75ae4","indexExtendedContext":null,"extendedContext":"For measurements of 𝑅 on fabricated specimens, was added a specially","contextRange":{"uuid":"1f78e8fa-da18-4d27-b1cc-551a3305b360","items":["-"]},"sentenceIndex":0,"paragraphIndex":128,"idx":236},{"context":"pecimens, was added a sp","index":90,"length":3,"suggestions":[{"score":0.9793792471807895,"word":"it was"},{"score":0.020620752819210466,"word":"was"}],"type":"grammar:missing_words","word":"was","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e98322e9-7a0f-4033-9f11-319b6363cf96","sentenceUUID":"4cc44dba-3a4e-4aa1-8aa5-3af2f5b75ae4","indexExtendedContext":27,"extendedContext":"𝑅 on fabricated specimens, was added a specially designed","contextRange":{"uuid":"9d48be42-38b5-4814-843a-1903ed719b65","items":["-"]},"sentenceIndex":0,"paragraphIndex":128,"idx":236},{"context":"xtremity, consisted of a very ","index":91,"length":9,"suggestions":[{"word":"consisting","score":0.8497398551157557},{"word":"consisted","score":0.1502601448842443}],"type":"grammar:tense","word":"consisted","text":"For measurements of 𝑅 on fabricated specimens, was added a specially designed electrode at each extremity, consisted of a very thin steel fiber mesh with a 1.0 gr weight, welded to a 2.0 mm copper wire, placed during molding at a distance of 10mm from each extremity along the Y-axis.","uuid":"7611d921-83ef-4bae-ae0e-8f066e393ce1","sentenceUUID":"4cc44dba-3a4e-4aa1-8aa5-3af2f5b75ae4","indexExtendedContext":28,"extendedContext":"electrode at each extremity, consisted of a very thin steel fiber","contextRange":{"uuid":"cb320625-b18b-475a-9cba-9ddcc86cfdf8","items":["-"]},"sentenceIndex":0,"paragraphIndex":128,"idx":236}]},"d1a4fe45dbaf6a99655507e4f73afcc1":{"text":"A scheme showing the fabrication of composite specimens can be found in figure 2.","suggestions":[{"type":"premium","contextRange":{},"sentenceIndex":1,"paragraphIndex":128,"sentenceUUID":"a5cd44ef-26d0-4791-b04f-240191256059","idx":237,"index":92}]},"d4607aa5f1a57ae48f64ca1692247732":{"text":"The selection of this type of electrode construction is the improved durability over typical surface silver paint as is not prone to detachment from the surface.","suggestions":[]},"0798fcd5fd43071cfc53adf1700fbafd":{"text":"It has an advantage over contact electrodes in regards to thermal behavior compatibility with the composite polymeric matrix[15].","suggestions":[{"word":"in regards to","index":93,"length":13,"context":"lectrodes in regards to thermal behavior compa","suggestions":[{"word":"in regard to","score":1},{"word":"in regards to","score":0}],"type":"spelling","text":"It has an advantage over contact electrodes in regards to thermal behavior compatibility with the composite polymeric matrix[15].","uuid":"4ed2f856-17be-423e-81de-38bcaa0cfa9f","sentenceUUID":"e609cd41-e527-4500-b214-368f7abe6096","indexExtendedContext":34,"extendedContext":"advantage over contact electrodes in regards to thermal behavior compatibility","contextRange":{"uuid":"77b90bff-f216-4ddd-b564-5b396a1bbcc4","items":["-"]},"sentenceIndex":3,"paragraphIndex":128,"idx":239}]},"e3966e02c68d70ce2457efd24bff9528":{"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index":94},{"context":"ghout all operations, within mi","index":95,"length":11,"suggestions":[{"score":0.9770451119808634,"word":"operations"},{"score":0.022954888019136622,"word":"operations,"}],"type":"punctuation:comma","word":"operations,","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677c1ed4-df74-4f13-bfb7-d53a6df39a09","sentenceUUID":"3e845ad3-ef6e-44ed-a773-06c360315948","indexExtendedContext":28,"extendedContext":"conductivity throughout all operations, within mind everyday handling","contextRange":{"uuid":"1ebfc7a5-388b-431e-a071-d7db974d7fa3","items":["-"]},"sentenceIndex":4,"paragraphIndex":128,"idx":240},{"type":"premium","contextRange":{},"sentenceIndex":4,"paragraphIndex":128,"sentenceUUID":"3e845ad3-ef6e-44ed-a773-06c360315948","idx":240,"index":96}]},"64e0f1c2ee4e260a78b8771e5ae2ca58":{"text":"Figure 4- Schematic illustration of composite’s setup","suggestions":[]},"b719bb21c212008ebaf2b260938a4bf2":{"text":"Measurements of R were made using the two-probe method, 50 mm apart, measured along the intended operational deformation axis.","suggestions":[]},"d2a864e597415f75ec905172c224d02b":{"text":"Direct current (DC) was used, which is fit for this type of composites.","suggestions":[]},"464001163fa03397ebd7aca0566b9b66":{"text":"The selection of a two-probe electrode setup was due to simplicity on manufacture as well as considerations in everyday usage as a sensing unit when used in monitoring.","suggestions":[{"type":"premium","contextRange":{},"sentenceIndex":2,"paragraphIndex":131,"sentenceUUID":"8ebf397b-9706-46b1-ba07-fbc8c0219662","idx":246,"index":97}]},"0105fc51f61b7fb11e568aea43675999":{"text":"Logging of results was made with data logger Agilent 3970A.","suggestions":[]},"1efad497daec98735ebccc965cc7251e":{"text":"Operating measure time is less than one second and requires an output test current of 1mA with neglectable ohmic heating during operation.","suggestions":[]},"b6e4138f9acd95aac7cdf3450505139d":{"text":"The principle behind a resistive sensor can be described by a conductive wire with resistivity, 𝜌, with electrical resistance kept constant regardless of its deformation.","suggestions":[]},"d8217b74875b590997020ac223472ccb":{"text":"When applied a traction force, starts to elongate its length, l, while its cross-section, A, decreases.","suggestions":[{"context":"When applied a tractio","index":98,"length":7,"suggestions":[{"score":0.9472526558889769,"word":"applied,"},{"score":0.05274734411102313,"word":"applied"}],"type":"punctuation:comma","word":"applied","text":"When applied a traction force, starts to elongate its length, l, while its cross-section, A, decreases.","uuid":"776fbdf3-2010-4936-9b74-7272f5f5cc52","sentenceUUID":"9c7be178-227a-4e02-8b34-f2a9fb8f2bf6","indexExtendedContext":null,"extendedContext":"When applied a traction force, starts","contextRange":{"uuid":"564fab9d-0d29-4f9b-986c-0d45668f5386","items":["-"]},"sentenceIndex":1,"paragraphIndex":133,"idx":252},{"context":" traction force, starts to","index":99,"length":6,"suggestions":[{"score":0.9999342370911679,"word":"force"},{"score":0.00006576290883207054,"word":"force,"}],"type":"punctuation:comma","word":"force,","text":"When applied a traction force, starts to elongate its length, l, while its cross-section, A, decreases.","uuid":"a301f768-8a43-476a-b471-a2126d2b1924","sentenceUUID":"9c7be178-227a-4e02-8b34-f2a9fb8f2bf6","indexExtendedContext":null,"extendedContext":"When applied a traction force, starts to elongate its length,","contextRange":{"uuid":"c8792103-9076-488c-a3a1-5ee1b9b163ea","items":["-"]},"sentenceIndex":1,"paragraphIndex":133,"idx":252}]},"3f7999b4a126d0a66162de0c45ca35f6":{"text":"The electrical resistance, R, of a conductive wire varies directly with its length, and can be defined as follows:","suggestions":[{"type":"premium","contextRange":{},"sentenceIndex":2,"paragraphIndex":133,"sentenceUUID":"73427849-aab8-4a9e-b20e-e6ec0f0af983","idx":253,"index":100}]},"31439fa7a3518176307af053dca2401b":{"text":"𝑅=𝜌×\r𝑙\r𝐴\r\t(3)","suggestions":[]},"074bb1202d6e800a7fec30e8836ceb94":{"text":"The variation of electrical resistance, ∆𝑅, due to strain on a composite, is given by the difference between the initial electrical resistance, \r𝑅\r0\r and the resistivity measured at a deformation, ∆𝑙.","suggestions":[]},"bc0716880210802dd32e9c3c832a165c":{"text":"Consider hook’s law to evaluate equation 3, the fractional change in electrical resistance, \rΔ𝑅\r\r𝑅\r0\r\r , can be related to the fractional change on applied displacement deformation for the specimen in the analysis as follows:","suggestions":[{"context":"istance, \rΔ𝑅\r\r𝑅\r0\r\r , ","index":101,"length":2,"suggestions":[{"score":0.8181080587852624,"word":"Δ𝑅,"},{"score":0.18189194121473764,"word":"Δ𝑅"}],"type":"punctuation:comma","word":"Δ𝑅","text":"Consider hook’s law to evaluate equation 3, the fractional change in electrical resistance, \rΔ𝑅\r\r𝑅\r0\r\r , can be related to the fractional change on applied displacement deformation for the specimen in the analysis as follows:","uuid":"b7dad082-5067-43a6-abd0-c62846c62884","sentenceUUID":"aa54254b-0550-4bac-bff4-318b4bf97902","indexExtendedContext":27,"extendedContext":"in electrical resistance, \rΔ𝑅\r\r𝑅\r0\r\r , can be related","sentenceIndex":1,"paragraphIndex":135,"idx":256},{"context":"nce, \rΔ𝑅\r\r𝑅\r0\r\r , can","index":102,"length":1,"suggestions":[{"score":0.7622601503470563,"word":"𝑅,"},{"score":0.23773984965294376,"word":"𝑅"}],"type":"punctuation:comma","word":"𝑅","text":"Consider hook’s law to evaluate equation 3, the fractional change in electrical resistance, \rΔ𝑅\r\r𝑅\r0\r\r , can be related to the fractional change on applied displacement deformation for the specimen in the analysis as follows:","uuid":"c9790480-70d9-4379-8a12-46680eae6da3","sentenceUUID":"aa54254b-0550-4bac-bff4-318b4bf97902","indexExtendedContext":28,"extendedContext":"electrical resistance, \rΔ𝑅\r\r𝑅\r0\r\r , can be related to","sentenceIndex":1,"paragraphIndex":135,"idx":256}]},"7421a8c527e1b31059e523a8dfa81eef":{"text":"∆𝑅\r\r𝑅\r0\r\r=𝑆∙\r∆𝑙\r𝑙\r\t(4)","suggestions":[]},"f17b2e727583a5bd4eda68d5a70faedf":{"text":"where S is the strain sensitivity of the specimen.","suggestions":[]},"d76b0b83d11433d36eb40e36f0ce9d33":{"text":"Viscoelastic response due to Temperature","suggestions":[]},"18334ba0df106e73e05c3183feb3f7de":{"text":"Previous works have found R of carbon fiber composites to be inversely correlated with its temperature, a behavior also observed on semiconductors[24][25].","suggestions":[{"type":"premium","contextRange":{},"sentenceIndex":0,"paragraphIndex":139,"sentenceUUID":"85c008e5-7b6d-47d5-a79c-fb7639ae92ac","idx":261,"index":103}]},"365e8b25d1f57d408c1218b0b8513c6f":{"text":"The phenomenology of viscoelastic response due to temperature has been presented for many materials, namely polymers with low melting points, and they tend to exhibit different substantial viscoelastic behavior at room temperature [41].","suggestions":[{"context":"aterials, namely polymers ","index":104,"length":6,"suggestions":[{"score":0.9701264518687994,"word":"namely,"},{"score":0.029873548131200574,"word":"namely"}],"type":"punctuation:comma","word":"namely","text":"The phenomenology of viscoelastic response due to temperature has been presented for many materials, namely polymers with low melting points, and they tend to exhibit different substantial viscoelastic behavior at room temperature [41].","uuid":"2d967df4-5295-45fd-95eb-86bf30676d54","sentenceUUID":"b93b5c57-71bd-4e09-bdd4-79c9f1ea03a0","indexExtendedContext":30,"extendedContext":"presented for many materials, namely polymers with low melting","contextRange":{"uuid":"821ca7b4-897b-44a3-ac1f-d341f23d1d1b","items":["-"]},"sentenceIndex":0,"paragraphIndex":140,"idx":263}]},"1a79c66ecfe9ab91ad508f7b61c6b287":{"text":"In many materials, viscoelasticity is governed by a thermally activated process defined as follows:","suggestions":[]},"5423ce2b0e09d862931bf542205ba15b":{"text":"tan\r𝛿=𝑓\r𝜐\r∙\r𝑒\r−\r\r𝐸\r𝑎\r\r𝑘𝑇\r\r\r\t(5)","suggestions":[]},"b46e407d385f3f65d3df27775a2ff269":{"text":"where 𝛿 is the phase angle between stress and strain, \r𝐸\r𝑎\r is the apparent activation energy, 𝑣 is the material frequency, 𝑘 is the Boltzmann’s constant, and 𝑇 is the absolute temperature in Kelvin (K).","suggestions":[{"context":" strain, \r𝐸\r𝑎\r is the","index":96,"length":1,"suggestions":[{"score":0.9926046761657279,"word":"𝐸,"},{"score":0.007395323834272121,"word":"𝐸"}],"type":"punctuation:comma","word":"𝐸","text":"where 𝛿 is the phase angle between stress and strain, \r𝐸\r𝑎\r is the apparent activation energy, 𝑣 is the material frequency, 𝑘 is the Boltzmann’s constant, and 𝑇 is the absolute temperature in Kelvin (K).","uuid":"a540a3d6-d6a0-41d1-b9cf-ff867644b57d","sentenceUUID":"35cfb8b2-cf41-40d9-b7a9-9c8bef1a8afe","indexExtendedContext":27,"extendedContext":"between stress and strain, \r𝐸\r𝑎\r is the apparent activation","sentenceIndex":0,"paragraphIndex":115,"idx":267}]},"2bfdf2ad2059b56d1dc3fda7134e02aa":{"text":"This is an Arrhenius equation [26] that arises when the movement of an atomic or molecular process over an energy barrier.","suggestions":[]},"8d48da3d25df03f122956c1229bedb2f":{"text":"The time-temperature superposition, combined with the empirical WLF equation (Williams, Landel, and Ferry [27]), can account for variations in the intrinsic viscosity of amorphous polymers as a function of temperature.","suggestions":[]},"d7602df650f4d98b532e7386fc69bf96":{"text":"The horizontal shift factor, \r𝑎\r𝑇\r can be determined for evaluating the composite deformation due to temperature and can be defined as follows:","suggestions":[]},"c6a29b1877473bb130a128fdb148cff6":{"text":"log\r\r\r𝑎\r𝑇\r\r\r=\r\r𝐶\r1\r\r𝑇−\r𝑇\r𝑟𝑒𝑓\r\r\r\r𝐶\r2\r+\r𝑇−\r𝑇\r𝑟𝑒𝑓\r\r\r\t(6)","suggestions":[]},"7c7d213066ebe12f625a8c1d595c8f50":{"text":"𝑇\r𝑟𝑒𝑓\r is the reference temperature and can assume any temperature value, however, is frequently assumed to be equal to the glass transition temperature \r𝑇\r𝑔\r, which defines a change in viscosity behavior with respect to a change in temperature.","suggestions":[]},"aac88c2353113ba8d899807337626987":{"text":"The constants \r𝐶\r1\r and \r𝐶\r2\r depend on the polymer in analysis.","suggestions":[]},"f63e4a1c735e0d5bd08d09bc53c9436f":{"text":"The polymer used for fabrication of the composites at test has a glass temperature transition of -90°C with increasing stiffness below 0°C[28].","suggestions":[{"context":" used for fabrication of the com","index":106,"length":11,"suggestions":[{"score":0.6545715231682445,"word":"the fabrication"},{"score":0.3454284768317554,"word":"fabrication"}],"type":"grammar:article","word":"fabrication","text":"The polymer used for fabrication of the composites at test has a glass temperature transition of -90°C with increasing stiffness below 0°C[28].","uuid":"e2a0d82f-9a19-4488-b2eb-4ca03088e29c","sentenceUUID":"31f08c5f-cef3-4579-95d8-ec22ebd325e8","indexExtendedContext":null,"extendedContext":"The polymer used for fabrication of the composites at test","contextRange":{"uuid":"22136212-0dc6-4fc9-9f13-7ef46b5fdc16","items":["-"]},"sentenceIndex":0,"paragraphIndex":145,"idx":274},{"context":"omposites at test has a","index":107,"length":2,"suggestions":[{"score":0.3889782904010766,"word":"for"},{"score":0.37626962155306814,"word":"in"},{"score":0.21220110455610303,"word":""},{"score":0.02255098348975219,"word":"at"}],"type":"grammar:prepositions","word":"at","text":"The polymer used for fabrication of the composites at test has a glass temperature transition of -90°C with increasing stiffness below 0°C[28].","uuid":"81700453-0454-454a-bd8f-e5b1c3f823fa","sentenceUUID":"31f08c5f-cef3-4579-95d8-ec22ebd325e8","indexExtendedContext":30,"extendedContext":"fabrication of the composites at test has a glass temperature","contextRange":{"uuid":"10ee4b43-920c-4d66-847d-af53c90db373","items":["-"]},"sentenceIndex":0,"paragraphIndex":145,"idx":274}]},"210ea8b6a60964558578663d7bc83d2a":{"text":"This thermorheological behavior is important to understand since it influences the R behavior of this type of self-sensing composites.","suggestions":[]},"325550520a0c852252be18bd2af95ffb":{"text":"Figure 5 – Curve of temperature change on specimens during relaxation testing.","suggestions":[]},"3e3b4e414d05cec3351f46beb09c66b9":{"text":"Figure 6 - Architecture of the ANN used in this study","suggestions":[]},"bf6172c3665acaf49f3c3b50b309a782":{"text":"The temperature curve during experimental testing for assessment of the viscoelastic response due to constant strain is presented below in figure 3.","suggestions":[{"type":"premium","contextRange":{},"sentenceIndex":0,"paragraphIndex":150,"sentenceUUID":"d99facdc-a7a1-4694-abd3-ea3bf43fd0f5","idx":282,"index":108}]},"5e6331c7cefc3e09eaf4118208facff9":{"text":"Viscoelastic response to constant Strain","suggestions":[]},"3cf181005f7be8ed703a5a9b09f65743":{"text":"At present, the R behavior of SSCFC when submitted to external load or deformation is fairly accepted [29][30].","suggestions":[]},"ba19247c872e1983894f0afbde4d89bb":{"text":"However, past research works focused mainly on the analysis during triangular loading environments [28][31].","suggestions":[{"type":"premium","contextRange":{},"sentenceIndex":1,"paragraphIndex":152,"sentenceUUID":"552ca289-6e56-4d0f-a763-8e87dc465dd3","idx":286,"index":109}]},"249904b059ca17ba191ef3f4550970e9":{"text":"Under such conditions, results show this type of carbon fiber construction as a sensor, to have good R agreement with strain.","suggestions":[{"context":"nditions, results show this ","index":110,"length":7,"suggestions":[{"score":0.8370910230897796,"word":"the results"},{"score":0.1629089769102204,"word":"results"}],"type":"grammar:article","word":"results","text":"Under such conditions, results show this type of carbon fiber construction as a sensor, to have good R agreement with strain.","uuid":"718b620c-55fb-4dac-868a-f63718953e68","sentenceUUID":"e188508f-9bec-495b-8351-3142475c1308","indexExtendedContext":null,"extendedContext":"Under such conditions, results show this type of carbon","contextRange":{"uuid":"c379ad3f-660a-45e1-90ee-f3046cbbcc38","items":["-"]},"sentenceIndex":0,"paragraphIndex":153,"idx":288},{"context":"tion as a sensor, to have g","index":111,"length":7,"suggestions":[{"score":0.9834882488764493,"word":"sensor"},{"score":0.0165117511235508,"word":"sensor,"}],"type":"punctuation:comma","word":"sensor,","text":"Under such conditions, results show this type of carbon fiber construction as a sensor, to have good R agreement with strain.","uuid":"68f5f42e-eb89-409b-959a-5d7209edaf2e","sentenceUUID":"e188508f-9bec-495b-8351-3142475c1308","indexExtendedContext":31,"extendedContext":"carbon fiber construction as a sensor, to have good R agreement","contextRange":{"uuid":"6d0a0bfa-84e7-4252-a9c7-bb1c65d76db1","items":["-"]},"sentenceIndex":0,"paragraphIndex":153,"idx":288}]},"e417a64fd14d8cefd9d274f98642937b":{"text":"However, little has been done testing R behavior when specimens are being submitted to a prolonged period of time at constant strain.","suggestions":[]},"bc85c96cce5ff47be6aa9a07b131be46":{"text":"It is known that polymer-based material's intrinsic viscoelastic properties include creep phenomenon and when it occurs, composite’s embedded carbon fibers tend to be rearranged altering the R behavior, while the strain is maintained unchanged.","suggestions":[{"word":"It is known that","index":112,"length":16,"context":"It is known that polymer-based material's ","suggestions":[],"type":"style","text":"It is known that polymer-based material's intrinsic viscoelastic properties include creep phenomenon and when it occurs, composite’s embedded carbon fibers tend to be rearranged altering the R behavior, while the strain is maintained unchanged.","uuid":"9784974d-d0c7-4082-912d-9af535e2c41a","sentenceUUID":"bc138bbb-f76c-44f2-b210-6a98c6f5b5c2","indexExtendedContext":0,"extendedContext":"It is known that polymer-based material's","contextRange":{"uuid":"3544cc84-72ab-4a72-8530-60308ec64634","items":["-"]},"sentenceIndex":0,"paragraphIndex":154,"idx":291},{"context":"t occurs, composite’s embedded c","index":113,"length":11,"suggestions":[{"score":0.9291520373596867,"word":"the composite’s"},{"score":0.07084796264031336,"word":"composite’s"}],"type":"grammar:article","word":"composite’s","text":"It is known that polymer-based material's intrinsic viscoelastic properties include creep phenomenon and when it occurs, composite’s embedded carbon fibers tend to be rearranged altering the R behavior, while the strain is maintained unchanged.","uuid":"c39baa15-52f8-49d3-a194-f879f5ce4cfd","sentenceUUID":"bc138bbb-f76c-44f2-b210-6a98c6f5b5c2","indexExtendedContext":31,"extendedContext":"phenomenon and when it occurs, composite’s embedded carbon fibers tend","contextRange":{"uuid":"e36284f7-ab9b-4a82-914a-e1a2c02fedce","items":["-"]},"sentenceIndex":0,"paragraphIndex":154,"idx":291}]},"e1d9d141a1ee4fb7263c62e8e014fa04":{"text":"The stress relaxation effect is particularly important on the sensing ability of specimens as these may not be constantly subjected to strain variation, rather be in a state of constant strain for prolonged periods of time.","suggestions":[{"type":"premium","contextRange":{},"sentenceIndex":0,"paragraphIndex":155,"sentenceUUID":"cf8b9499-d274-4e3d-91e3-88ed8f8a5ef1","idx":293,"index":114},{"context":"e sensing ability of specim","index":115,"length":7,"suggestions":[{"word":"capability","score":0.7749426874709924},{"word":"ability","score":0.2250573125290077}],"word":"ability","type":"vocabulary:confusing-words","text":"The stress relaxation effect is particularly important on the sensing ability of specimens as these may not be constantly subjected to strain variation, rather be in a state of constant strain for prolonged periods of time.","uuid":"37d82da2-0ef5-47e7-b50a-ed970f0a74c0","sentenceUUID":"cf8b9499-d274-4e3d-91e3-88ed8f8a5ef1","indexExtendedContext":25,"extendedContext":"important on the sensing ability of specimens as these may","contextRange":{"uuid":"f483f0dd-afa0-43df-a1a2-fc16827fbd24","items":["-"]},"sentenceIndex":0,"paragraphIndex":155,"idx":293}]},"c9fb4a4e218b8221536797af9de3fe11":{"text":"Think for instance a setup where a sensor is to measure displacements of foundations in a concrete structure.","suggestions":[{"type":"premium","contextRange":{},"sentenceIndex":1,"paragraphIndex":106,"sentenceUUID":"aaa519eb-106d-4519-9ed3-028afe988dd3","idx":252,"index":92},{"type":"premium","contextRange":{},"sentenceIndex":1,"paragraphIndex":106,"sentenceUUID":"aaa519eb-106d-4519-9ed3-028afe988dd3","idx":252,"index":93},{"type":"premium","contextRange":{},"sentenceIndex":1,"paragraphIndex":106,"sentenceUUID":"aaa519eb-106d-4519-9ed3-028afe988dd3","idx":252,"index":94}]},"231fc4f74ad2868dcbc4c97963ecbc89":{"text":"In such conditions is important to quantify R during long periods of unchanged (constant) strain.","suggestions":[{"context":"onditions is important ","index":119,"length":2,"suggestions":[{"score":0.9974934511306173,"word":"it is"},{"score":0.0025065488693827033,"word":"is"}],"type":"grammar:missing_words","word":"is","text":"In such conditions is important to quantify R during long periods of unchanged (constant) strain.","uuid":"61d09b05-6067-48c5-9a3b-236a8275f291","sentenceUUID":"792ac472-accf-4239-997a-6b3b6b72f629","indexExtendedContext":null,"extendedContext":"In such conditions is important to quantify R during","contextRange":{"uuid":"28c3bf89-f058-4f38-951f-fe730b772646","items":["-"]},"sentenceIndex":2,"paragraphIndex":155,"idx":295}]},"b27ffcc0180d8d102483826499e2caf1":{"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suggestions":[{"type":"premium","contextRange":{},"sentenceIndex":0,"paragraphIndex":156,"sentenceUUID":"f0b5ecf3-b516-4e15-9277-ba61a516dee0","idx":297,"index":120},{"type":"premium","contextRange":{},"sentenceIndex":0,"paragraphIndex":156,"sentenceUUID":"f0b5ecf3-b516-4e15-9277-ba61a516dee0","idx":297,"index":121},{"context":"ing given on figure 3.","index":122,"length":2,"suggestions":[{"score":0.983781226178331,"word":"in"},{"score":0.016218773821669058,"word":"on"}],"type":"grammar:prepositions","word":"on","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fc4778d3-4b2f-47a7-9ede-6619e1f314c3","sentenceUUID":"f0b5ecf3-b516-4e15-9277-ba61a516dee0","indexExtendedContext":26,"extendedContext":"temperature loading given on figure 3.","contextRange":{"uuid":"b72da916-8e9c-4fad-b3c6-91f17fe936e5","items":["-"]},"sentenceIndex":0,"paragraphIndex":156,"idx":297},{"context":" given on figure 3.","index":123,"length":6,"suggestions":[{"score":0.9999210096539678,"word":"Figure"},{"score":0.00007899034603220746,"word":"figure"}],"type":"spelling:capitalization","word":"figure","text":"To evaluate the variability of R when subject to the above conditions, MCRP specimens at the study were tested by imposing an axial deformation of 2mm (2.86% strain) for 168 hours (figure 5) while R was being monitored over the given period of time and with temperature loading given on figure 3.","uuid":"e0b3c0be-5f55-4144-b231-cf2bf88fe54a","sentenceUUID":"f0b5ecf3-b516-4e15-9277-ba61a516dee0","indexExtendedContext":29,"extendedContext":"temperature loading given on figure 3.","contextRange":{"uuid":"525adb6f-b491-4914-a672-1f75de1b92e2","items":["-"]},"sentenceIndex":0,"paragraphIndex":156,"idx":297}]},"73f08c6db6bc4d2b3f096cba24f6ce45":{"text":"Model Study Methodology","suggestions":[]},"a1b0df563ed4944cadf10ad2afaf9a95":{"text":"To model experimental data collected in the laboratory the methodology used comprises three main steps as follows.","suggestions":[{"type":"premium","contextRange":{},"sentenceIndex":0,"paragraphIndex":158,"sentenceUUID":"dfef1244-9f0b-435f-8c0c-f444aa2c1b44","idx":300,"index":124},{"context":"ed in the laboratory the metho","index":125,"length":10,"suggestions":[{"score":0.9367926824275495,"word":"laboratory,"},{"score":0.06320731757245046,"word":"laboratory"}],"type":"punctuation:comma","word":"laboratory","text":"To model experimental data collected in the laboratory the methodology used comprises three main steps as follows.","uuid":"2b88e4fd-60ce-4759-8a57-100627d7f3bc","sentenceUUID":"dfef1244-9f0b-435f-8c0c-f444aa2c1b44","indexExtendedContext":35,"extendedContext":"experimental data collected in the laboratory the methodology used comprises","contextRange":{"uuid":"8ec7e0ae-9555-448d-84db-09d7fdd65ecd","items":["-"]},"sentenceIndex":0,"paragraphIndex":158,"idx":300}]},"9d0759ff0597ee72a1b2494f43fda99d":{"text":"In the first step, data are taken from the laboratory tests (X1, X2, X3, X4, Y) (see table 2) are prepared and joined into a common database.","suggestions":[]},"dda59392527275e9ed60c1547a205c4c":{"text":"Before is feed into the model, data is split into two datasets: the training dataset, generated from 80% of the total data, and the testing dataset from the remainder 20% of data.","suggestions":[{"context":"Before is feed into ","index":126,"length":2,"suggestions":[{"score":0.9525546081328717,"word":"its"},{"score":0.04744539186712826,"word":"is"}],"type":"spelling","word":"is","text":"Before is feed into the model, data is split into two datasets: the training dataset, generated from 80% of the total data, and the testing dataset from the remainder 20% of data.","uuid":"43dee0c8-8227-49eb-889a-3c8be232d8c0","sentenceUUID":"574ae806-2363-481d-a2cb-040d7f511198","indexExtendedContext":null,"extendedContext":"Before is feed into the model, data","contextRange":{"uuid":"f7b143aa-621e-41bd-aace-5149436849e7","items":["-"]},"sentenceIndex":2,"paragraphIndex":158,"idx":302},{"type":"premium","contextRange":{},"sentenceIndex":2,"paragraphIndex":158,"sentenceUUID":"574ae806-2363-481d-a2cb-040d7f511198","idx":302,"index":127},{"context":"he model, data is split i","index":128,"length":4,"suggestions":[{"score":0.8708346604351794,"word":"the data"},{"score":0.12916533956482054,"word":"data"}],"type":"grammar:article","word":"data","text":"Before is feed into the model, data is split into two datasets: the training dataset, generated from 80% of the total data, and the testing dataset from the remainder 20% of data.","uuid":"116b2513-3cf5-47cf-ac96-0a3c30944e3b","sentenceUUID":"574ae806-2363-481d-a2cb-040d7f511198","indexExtendedContext":30,"extendedContext":"Before is feed into the model, data is split into two datasets:","contextRange":{"uuid":"f3d9bfb8-c09e-4551-a697-7dcf5d162c3a","items":["-"]},"sentenceIndex":2,"paragraphIndex":158,"idx":302}]},"1fa5700ed94dd5ba375fd3a375992652":{"text":"The next step consists of feeding the training dataset into the initial model set up for training the ANN model.","suggestions":[]},"f830e1170dff58abc4ca99f0c9af24f7":{"text":"In this study, the gradient descent is calculated using the Adam optimizer.","suggestions":[]},"2f504dec88df09dd8323534242ff2af0":{"text":"In this step, the eﬀects of the number of iterations and random sampling technique are investigated.","suggestions":[{"type":"premium","contextRange":{},"sentenceIndex":5,"paragraphIndex":158,"sentenceUUID":"461083f7-3ab8-4d47-8783-0076a4102d39","idx":305,"index":129}]},"691e7dc118f5c6b29f944a24153a2146":{"text":"The third and final step, the testing dataset is feed into the trained network for validation of the model.","suggestions":[{"context":"The third and ","index":130,"length":3,"suggestions":[{"score":0.9643071913133459,"word":"In the"},{"score":0.03569280868665415,"word":"The"}],"type":"grammar:prepositions","word":"The","text":"The third and final step, the testing dataset is feed into the trained network for validation of the model.","uuid":"2f1d38ec-026b-40aa-9205-76c19ec412d2","sentenceUUID":"448c043a-d4b5-4990-b4bb-136e77330144","indexExtendedContext":0,"extendedContext":"The third and final step, the","contextRange":{"uuid":"cc13bc3e-c4f8-4895-9cbe-37cb4a2fd45a","items":["-"]},"sentenceIndex":0,"paragraphIndex":159,"idx":307},{"context":"e testing dataset is feed i","index":131,"length":7,"suggestions":[{"score":0.836471773824324,"word":"dataset,"},{"score":0.16352822617567597,"word":"dataset"}],"type":"punctuation:comma","word":"dataset","text":"The third and final step, the testing dataset is feed into the trained network for validation of the model.","uuid":"a2f8a93b-6584-49ce-88a2-ac1d1510aebd","sentenceUUID":"448c043a-d4b5-4990-b4bb-136e77330144","indexExtendedContext":28,"extendedContext":"and final step, the testing dataset is feed into the trained","contextRange":{"uuid":"b44666f5-6be5-47d3-8fef-deafc5214410","items":["-"]},"sentenceIndex":0,"paragraphIndex":159,"idx":307},{"context":"ataset is feed into the t","index":132,"length":4,"suggestions":[{"word":"fed","score":0.9991327299641124},{"word":"feed","score":0.0008672700358876141}],"type":"grammar:tense","word":"feed","text":"The third and final step, the testing dataset is feed into the trained network for validation of the model.","uuid":"dea2636f-182b-4949-806f-2bbc7458648a","sentenceUUID":"448c043a-d4b5-4990-b4bb-136e77330144","indexExtendedContext":29,"extendedContext":"step, the testing dataset is feed into the trained network","contextRange":{"uuid":"4cad7d4d-dccb-4ba8-a723-68daebbdf8b8","items":["-"]},"sentenceIndex":0,"paragraphIndex":159,"idx":307}]},"2734c28c9e1cea71637c67c22f6959b5":{"text":"Statistical indicators, including RMSE, MAE, and R are used to assist in the validation process of the model.","suggestions":[]},"6c31a5b59a79c0d9552c8e2b0e7d8f1f":{"text":"Database Collection and Preparation.","suggestions":[]},"24536e3f6b83e3df831ad6f131bdb0c5":{"text":"In fact, electric resistance (R) is aﬀected by many factors.","suggestions":[{"type":"premium","contextRange":{},"sentenceIndex":0,"paragraphIndex":161,"sentenceUUID":"99a665f8-333a-4027-8e4a-acb7077ff1ae","idx":312,"index":133},{"type":"premium","contextRange":{},"sentenceIndex":0,"paragraphIndex":161,"sentenceUUID":"99a665f8-333a-4027-8e4a-acb7077ff1ae","idx":312,"index":134}]},"b4da361c3e8e66f497b89a5ccb9237ad":{"text":"Namely carbon fiber content and length and temperature of the surrounding environment.","suggestions":[{"context":"Namely carbon fi","index":135,"length":6,"suggestions":[{"score":0.9665852425029411,"word":"Namely,"},{"score":0.033414757497058904,"word":"Namely"}],"type":"punctuation:comma","word":"Namely","text":"Namely carbon fiber content and length and temperature of the surrounding environment.","uuid":"a09c987e-617c-42c9-b1ef-920a795a4e7a","sentenceUUID":"d59ac773-3eee-4780-a8f2-67c3c68bf3b5","indexExtendedContext":0,"extendedContext":"Namely carbon fiber content and","contextRange":{"uuid":"66e7c4c0-6c37-40df-9b98-839d71930369","items":["-"]},"sentenceIndex":1,"paragraphIndex":161,"idx":313}]},"3a81e2417159c2d5fd1500fc4c9f36c2":{"text":"In the current research, 11.835 data entries were registered were performing experimental at the laboratory studies on purpose-made specimens.","suggestions":[{"context":"ered were performing experiment","index":136,"length":10,"suggestions":[{"word":"performed","score":0.9957527193690725},{"word":"performing","score":0.004247280630927448}],"type":"grammar:tense","word":"performing","text":"In the current research, 11.835 data entries were registered were performing experimental at the laboratory studies on purpose-made specimens.","uuid":"a2bc6faf-ee72-465b-a032-8f986b6461ba","sentenceUUID":"860f42d9-3255-4d1b-9a23-b7970eed0479","indexExtendedContext":29,"extendedContext":"entries were registered were performing experimental at the laboratory","contextRange":{"uuid":"e19c8cb5-8b6c-4c46-a50a-b5c33a50ff30","items":["-"]},"sentenceIndex":2,"paragraphIndex":161,"idx":314},{"context":"mental at the laboratory","index":137,"length":14,"suggestions":[{"score":0.9592961777046238,"word":"laboratory"},{"score":0.04070382229537619,"word":"the laboratory"}],"type":"grammar:article","word":"the laboratory","text":"In the current research, 11.835 data entries were registered were performing experimental at the laboratory studies on purpose-made specimens.","uuid":"fbb725e2-d812-4769-aa40-3062bdc1d949","sentenceUUID":"860f42d9-3255-4d1b-9a23-b7970eed0479","indexExtendedContext":27,"extendedContext":"performing experimental at the laboratory studies on purpose-made specimens.","contextRange":{"uuid":"32527046-3739-4a6f-a047-b4bac81880df","items":["-"]},"sentenceIndex":2,"paragraphIndex":161,"idx":314}]},"5b9076e604cc416c1e0e2810c8fc476e":{"text":"/\t\t/","suggestions":[]},"3f079278c7ec66a6b2859b741dae5f13":{"text":"Figure 7 – testing results at constant strain (2,86%) of three specimens for each composite mix.","suggestions":[]},"7ee7ab04eb4a7b5d156f167081aad83c":{"text":"Top left  \r∅\r𝑙\r=75; wt%=5; Top right  \r∅\r𝑙\r=75; wt%=13; Bottom left  \r∅\r𝑙\r=15; wt%=40; Bottom right  \r∅\r𝑙\r=15; wt%=50","suggestions":[]},"2098bc2fbe3978ecb3cabe78bb1d4964":{"text":"Table 2 – Inputs and Outputs for the Neural network on this study","suggestions":[{"context":"nputs and Outputs for the Ne","index":138,"length":7,"suggestions":[{"score":0.9898216115979233,"word":"outputs"},{"score":0.010178388402076778,"word":"Outputs"}],"type":"spelling:capitalization","word":"Outputs","text":"Table 2 – Inputs and Outputs for the Neural network on this study","uuid":"ebe45ded-3a86-408f-932d-b13d341c00c3","sentenceUUID":"40fdad60-2c28-4df0-b8f9-38e2860d8ab4","indexExtendedContext":null,"extendedContext":"Table 2 – Inputs and Outputs for the Neural network on","contextRange":{"uuid":"5323d69f-73a8-47ac-99e6-878eb54dc9b5","items":["-"]},"sentenceIndex":0,"paragraphIndex":165,"idx":320},{"context":"s for the Neural network on","index":139,"length":6,"suggestions":[{"score":0.9940584319376834,"word":"neural"},{"score":0.005941568062316623,"word":"Neural"}],"type":"spelling:capitalization","word":"Neural","text":"Table 2 – Inputs and Outputs for the Neural network on this study","uuid":"41a33797-5b86-49fc-927e-6bd9aab1b67b","sentenceUUID":"40fdad60-2c28-4df0-b8f9-38e2860d8ab4","indexExtendedContext":27,"extendedContext":"Inputs and Outputs for the Neural network on this study","contextRange":{"uuid":"d2d9e1ac-766a-45c1-849d-6d9a424c8be2","items":["-"]},"sentenceIndex":0,"paragraphIndex":165,"idx":320},{"type":"premium","contextRange":{},"sentenceIndex":0,"paragraphIndex":165,"sentenceUUID":"40fdad60-2c28-4df0-b8f9-38e2860d8ab4","idx":320,"index":140}]},"eea6f36f094eda1385b6068c98e2a7f5":{"text":"Variables\r\u0007","suggestions":[]},"872f2646e8efbbb489316a729fb31f2a":{"text":"Task\u000b\r\u0007","suggestions":[]},"aff97ffd3d8c90088e3db6f3d8a89057":{"text":"Symbol\r\u0007","suggestions":[]},"bb760a6736cccbdab6c12eb2290e6ebf":{"text":"Units\r\u0007","suggestions":[]},"313b4316db4f873d404db92ddbc474fe":{"text":"Time\r\u0007","suggestions":[]},"e57a26e356bef35cbeb5aa5e02dbdd3b":{"text":"Input\r\u0007","suggestions":[]},"b2882de121d58ae9bd70c00eb3367391":{"text":"X1\r\u0007","suggestions":[]},"0e42cf8a567cecd5cc2975f31fc48e86":{"text":"days\r\u0007","suggestions":[]},"248ae9143d6afe12bc7460ca33dc3805":{"text":"Carbon fibers \u000b diameter to length ratio \r∅\r𝑙\r\r\u0007","suggestions":[{"type":"premium","contextRange":{},"sentenceIndex":0,"paragraphIndex":210,"sentenceUUID":"13187dfd-f962-4f51-8d70-c26e99dccd10","idx":421,"index":117}]},"60ad2b0216d9a2d18e6f174f0496ef1d":{"text":"X2\r\u0007","suggestions":[]},"1588c9317c59a12717d62701a15a3d49":{"text":"--\r\u0007","suggestions":[]},"0f3978a8e31f5471d337c51d46672be5":{"text":"Fiber volume fraction\u000b\r\u0007","suggestions":[]},"7fd746d8f228c3b1a1ecb92a01afc99d":{"text":"X3\r\u0007","suggestions":[]},"86a5a9b7980583c7f2d4fb26601d97a3":{"text":"m3/m3\r\u0007","suggestions":[]},"72fccffc0acf026f645d07ee55316a09":{"text":"Temperature\r\u0007","suggestions":[]},"09f1e72bb41e85bd1b4448790740f8a0":{"text":"X4\r\u0007","suggestions":[]},"0969104f47b691563125a4aec60aa71c":{"text":"°𝐶\r\u0007","suggestions":[]},"f8e89066b979ca2db1f04812d2b6e736":{"text":"∆𝑅\r\r𝑅\r0\r\r\r\u0007","suggestions":[]},"55959df18fac27e0351d4e9925e87abb":{"text":"Output\r\u0007","suggestions":[]},"9f9d19b302f4a5d0426be3713ec08f11":{"text":"Input parameters on the ML model, were, deformation time (X1), carbon fiber diameter to length ratio (X2), fiber volume fraction (X3), and the environment temperature (X4), and the output of these parameters in modeling is the fractional change in electrical resistance, \r∆𝑅\r\r𝑅\r0\r\r .","suggestions":[{"type":"premium","contextRange":{},"sentenceIndex":0,"paragraphIndex":201,"sentenceUUID":"10d5e36b-577b-4398-83dd-ee3d6a3f4bce","idx":356,"index":142},{"type":"premium","contextRange":{},"sentenceIndex":0,"paragraphIndex":201,"sentenceUUID":"10d5e36b-577b-4398-83dd-ee3d6a3f4bce","idx":356,"index":143}]},"5817b5540244ab665c9531f726c0e4c1":{"text":"Table 2 details the symbol, unit, and task, of the four input variables and one output variable.","suggestions":[{"context":"unit, and task, of the fo","index":118,"length":5,"suggestions":[{"score":0.9991883661111519,"word":"task"},{"score":0.0008116338888481196,"word":"task,"}],"type":"punctuation:comma","word":"task,","text":"Table 2 details the symbol, unit, and task, of the four input variables and one output variable.","uuid":"e0df0591-71ff-4627-aeb8-1f26676fe664","sentenceUUID":"e16c315a-39a6-4074-a8d5-96c26b15067c","indexExtendedContext":30,"extendedContext":"details the symbol, unit, and task, of the four input variables","contextRange":{"uuid":"9a5afd04-6919-4ad0-9303-a291b0adefae","items":["-"]},"sentenceIndex":0,"paragraphIndex":230,"idx":441}]},"d827a4251f6f01db453ccc6fa2972b36":{"text":"In addition, 11.835 data entries were used in this work and randomly divided into two sub-datasets using a uniform distribution, of which 80% of the data is used for training of the ANN model and 20% of the remaining data is used for validating the model.","suggestions":[]},"492d3691986fa88af93ccdb201dff3e6":{"text":"Were needed data were scaled to the range [0-1], to reduce numerical error during ANN processing, as recommended by [32].","suggestions":[{"context":"Were needed data were","index":145,"length":6,"suggestions":[{"score":0.7211747169494629,"word":"needed,"},{"score":0.2788252830505371,"word":"needed"}],"type":"punctuation:comma","word":"needed","text":"Were needed data were scaled to the range [0-1], to reduce numerical error during ANN processing, as recommended by [32].","uuid":"e7eb9c35-7d54-4e3f-a4ee-72c8c8cee22c","sentenceUUID":"0e9bf8de-9afb-43ce-8e80-4c0feacb1ce1","indexExtendedContext":null,"extendedContext":"Were needed data were scaled to the range","contextRange":{"uuid":"22a60e25-5320-4bb3-9f34-30d10016fe03","items":["-"]},"sentenceIndex":2,"paragraphIndex":202,"idx":359}]},"22d581feba01a83a16e9e2d079a0bd82":{"text":"The process ensures the training phase of the AI models can be performed with functional generalization capabilities.","suggestions":[]},"3b08ca83405c8e225582a2ea242183b5":{"text":"Such proportions are represented by:","suggestions":[]},"3a44bc684c38484576e55496421cb200":{"text":"𝑥\r𝑛\r=\r𝑥−\r𝑥\r𝑚𝑖𝑛\r\r\r𝑥\r𝑚𝑎𝑥\r−\r𝑥\r𝑚𝑖𝑛\r\r\t(1)","suggestions":[]},"1c58975419e796a85e621933377e159f":{"text":"where \r𝑥\r𝑚𝑎𝑥\r and \r𝑥\r𝑚𝑖𝑛\r are the maximum and minimum values of the considered variable and \r𝑥\r𝑛\r is the normalized value of","suggestions":[]},"c2f41e50ea9fdaf50af646bdf6753131":{"text":"the variable 𝑥.","suggestions":[]},"ddeec297de82d6ae9503387f01eedd2f":{"text":"Figure 5 is shown experimental data resulted from the measurements of 𝑅 outputs during 168 hours of constant strain.","suggestions":[]},"b6037e860ce04a79f55b03344f2a117b":{"text":"ANN Backpropagation Algorithm","suggestions":[]},"664c14ecd1f48f15e930526af598db98":{"text":"It has been demonstrated that an ANN with a hidden layer can simulate very complex nonlinear functions [33].","suggestions":[]},"552791a1e9efb8ab7c88eed34983ca88":{"text":"Typical back-propagation networks use a gradient descent algorithm such as Widrow–Hoﬀ arithmetic.","suggestions":[{"context":"m such as Widrow–Hoﬀ arithmetic","index":146,"length":6,"suggestions":[{"score":0.9691823780694401,"word":"Window"},{"score":0.03081762193055988,"word":"Widrow"}],"type":"spelling","word":"Widrow","text":"Typical back-propagation networks use a gradient descent algorithm such as Widrow–Hoﬀ arithmetic.","uuid":"703119cb-65b3-45b2-b852-3dc56f1cac4d","sentenceUUID":"80e381a2-66c9-4348-8776-e168bafcfa75","indexExtendedContext":26,"extendedContext":"descent algorithm such as Widrow–Hoﬀ arithmetic.","contextRange":{"uuid":"af38812c-d5b1-4554-8c75-5647efc3401e","items":["-"]},"sentenceIndex":1,"paragraphIndex":208,"idx":370}]},"5628342aea22f03263018de711570976":{"text":"The term back-propagation propagation is used because it relates to the way the gradual computation of nonlinear multilayer neural networks performed.","suggestions":[{"context":" networks performed.","index":147,"length":10,"suggestions":[{"score":0.9970666848951095,"word":"is performed."},{"score":0.002933315104890471,"word":"performed."}],"type":"grammar:missing_words","word":"performed.","text":"The term back-propagation propagation is used because it relates to the way the gradual computation of nonlinear multilayer neural networks performed.","uuid":"bc680b92-ebdc-4ea7-aa2b-e0a15c0502dd","sentenceUUID":"2aca219c-ea07-4d10-987d-98a6abe8dda7","indexExtendedContext":27,"extendedContext":"multilayer neural networks performed.","contextRange":{"uuid":"a573cd22-6dca-4289-980b-c9203847f9cb","items":["-"]},"sentenceIndex":2,"paragraphIndex":208,"idx":371}]},"a18e95036cb24f9d67b7e03ac167b3d5":{"text":"However, some backpropagation training algorithms, such as gradient descent, have a slow convergence rate [34].","suggestions":[]},"60f942c2bbbfd8e71554edba55cafd72":{"text":"In the training process, a common performance function is used for computing the distance between real and predicted data, such as the mean square error (MSE).","suggestions":[]},"7d639212e0a79ca76c4d10c07745696d":{"text":"If a vector of 𝑁 predictions is generated from a sample of 𝑁 data points on all variables, and 𝑌 is the vector of observed values of the variable being predicted, with \r𝑌\r being the predicted values, then the MSE of the predictor is computed as follows:","suggestions":[]},"918d524e5aafcc1787614e4f92b077e3":{"text":"𝑀𝑆𝐸=\r1\r𝑁\r\r𝑖=1\r𝑁\r\r\r\r𝑦\r𝑖\r−\r\r𝑦\r𝑖\r\r\r\r2\r\r  \t(1)","suggestions":[]},"e9e27145e519f63aa83bed16834452f8":{"text":"For the purpose of improving the generalization of the model, the gradient-based optimization algorithm is preferred to minimize the target.","suggestions":[{"word":"For the purpose of","index":99,"length":18,"context":"For the purpose of improving the generalizatio","suggestions":[{"word":"For","score":1},{"word":"For the purpose of","score":0}],"type":"style","text":"For the purpose of improving the generalization of the model, the gradient-based optimization algorithm is preferred to minimize the target.","uuid":"0e56446f-4cf4-4bd7-b806-2b385085e53b","sentenceUUID":"906a4e16-e3f3-476a-93b2-7a730424883c","indexExtendedContext":0,"extendedContext":"For the purpose of improving the generalization","contextRange":{"uuid":"781621ec-8f10-44b0-b403-e3a68d813147","items":["-"]},"sentenceIndex":0,"paragraphIndex":130,"idx":295}]},"9d8d3dd8850a8e713cae9ff7aa41ed79":{"text":"Stochastic gradient descent maintains a single learning rate (alpha) for all weight updates and the learning rate does not change during training.","suggestions":[]},"f42e98e30105e9333a95344328125bd1":{"text":"A learning rate is maintained for each network weight (parameter) and separately adapted as learning unfolds.","suggestions":[]},"f9e45bf66ca43e56ada8a13a28eb443c":{"text":"Adam is an optimization algorithm that can be used instead of the classical stochastic gradient descent procedure to update network weights iterative based on training data.","suggestions":[{"type":"premium","contextRange":{},"sentenceIndex":0,"paragraphIndex":212,"sentenceUUID":"02e5172a-c342-4573-b402-675c806108f8","idx":381,"index":149}]},"f20fc11d5462bc0ae2b7a2910fe2ac59":{"text":"The method computes individual adaptive learning rates for different parameters from estimates of first and second moments of the gradients.","suggestions":[{"context":"ters from estimates of first a","index":150,"length":9,"suggestions":[{"score":0.6844682960838971,"word":"the estimates"},{"score":0.31553170391610285,"word":"estimates"}],"type":"grammar:article","word":"estimates","text":"The method computes individual adaptive learning rates for different parameters from estimates of first and second moments of the gradients.","uuid":"e6558b45-7126-4b6b-9817-27f190af4c23","sentenceUUID":"637693df-f49c-44c0-9420-bb6dd14cc56a","indexExtendedContext":26,"extendedContext":"different parameters from estimates of first and second moments","contextRange":{"uuid":"095f5a86-c6a5-4360-929f-d64c75781c74","items":["-"]},"sentenceIndex":1,"paragraphIndex":212,"idx":382},{"context":"imates of first and second","index":151,"length":5,"suggestions":[{"score":0.8912784926922443,"word":"the first"},{"score":0.10872150730775562,"word":"first"}],"type":"grammar:article","word":"first","text":"The method computes individual adaptive learning rates for different parameters from estimates of first and second moments of the gradients.","uuid":"70756b49-6557-4487-8b70-573b5fab1782","sentenceUUID":"637693df-f49c-44c0-9420-bb6dd14cc56a","indexExtendedContext":29,"extendedContext":"parameters from estimates of first and second moments of the","contextRange":{"uuid":"af19a479-488c-4dbd-a59b-442becb25fbb","items":["-"]},"sentenceIndex":1,"paragraphIndex":212,"idx":382}]},"720de5b07d11d92715388b25a168639f":{"text":"Instead of adapting the parameter learning rates based on the average first moment (the mean) as in RMSProp, Adam also makes use of the average of the second moments of the gradients (the uncentered variance).","suggestions":[{"type":"premium","contextRange":{},"sentenceIndex":2,"paragraphIndex":212,"sentenceUUID":"581fe366-6590-4d0c-a311-d2ffc0af624a","idx":383,"index":152},{"type":"premium","contextRange":{},"sentenceIndex":2,"paragraphIndex":212,"sentenceUUID":"581fe366-6590-4d0c-a311-d2ffc0af624a","idx":383,"index":153},{"context":"radients (the uncentered","index":154,"length":14,"suggestions":[{"score":0.9489910365346247,"word":"uncentered"},{"score":0.05100896346537532,"word":"the uncentered"}],"type":"grammar:article","word":"the uncentered","text":"Instead of adapting the parameter learning rates based on the average first moment (the mean) as in RMSProp, Adam also makes use of the average of the second moments of the gradients (the uncentered variance).","uuid":"7f5d2b74-6f39-412d-bd2b-fb3758ef43d3","sentenceUUID":"581fe366-6590-4d0c-a311-d2ffc0af624a","indexExtendedContext":26,"extendedContext":"moments of the gradients (the uncentered variance).","contextRange":{"uuid":"f788cd2c-2850-49dd-b9cd-ba0de0f9a0ba","items":["-"]},"sentenceIndex":2,"paragraphIndex":212,"idx":383}]},"ff7b3bf48dfcf856cb2dceb1d065974e":{"text":"Specifically, the algorithm calculates an exponential moving average of the gradient and the squared gradient, and the parameters beta1 and beta2 control the decay rates of these moving averages.","suggestions":[]},"599bf165c0206de0a553090fa18955dd":{"text":"The initial value of the moving averages and beta1 and beta2 values close to 1.0 (recommended) result in a bias of moment estimates towards zero.","suggestions":[]},"afa4342012ef7dfc8b5e135a2168fc52":{"text":"This bias is overcome by first calculating the biased estimates before then calculating bias-corrected estimates.","suggestions":[]},"e9600185eceb6b5a7aa11336bdd4bd31":{"text":"2.3.","suggestions":[]},"795cffffc471a08744fa72992f9b701f":{"text":"Performance Indicators.","suggestions":[]},"cc939f852a6e5eb14331fb60c86975f8":{"text":"Evaluating the model accuracy is an essential part of the process of creating machine learning models to describe how well the model is performing.","suggestions":[]},"b955a20fc199091418f52a5e768f1350":{"text":"In this research, the mean absolute error (MAE), root mean square error (RMSE), and Pearson correlation coeﬃcient (r) is used to evaluate the predicted error rate and proposed model performance.","suggestions":[]},"4fefb809c745e20f57697142cc342eff":{"text":"MAE represents the diﬀerence between the original and predicted values, extracted by averaging the absolute diﬀerence over the chosen dataset (equation 3) [35][36].","suggestions":[]},"0c1a300ec0e70af165cc53beff9c8aaa":{"text":"Besides, RMSE is the error rate by the square root of MSE, as shown in equation (4).","suggestions":[]},"c3213ff97d9d9651125195e7d204440d":{"text":"r is an important indicator of regression analysis [37][38].","suggestions":[]},"da30d36dcd3428f65e73371b71ca5ea8":{"text":"r index represents the correlation between the predicted results and the actual output, varying from −1 to 1, as shown in equation (5).","suggestions":[]},"02152dfc4a6948bcd87e5fea38a70fd9":{"text":"the closer the absolute value of r is to 1, the better the model is :","suggestions":[]},"f45386bc9f82a2106b9808b628698ce3":{"text":"𝑀𝐴𝐸=\r1\r𝑁\r\r𝑖=1\r𝑁\r\r\r𝑌\r𝑖\r−\r\r𝑌\r\r𝑖\r\r\r \t(3)","suggestions":[]},"816dba3d126eb4f7a753f693f46b8f0c":{"text":"𝑅𝑀𝑆𝐸=\r\r1\r𝑁\r\r𝑖=1\r𝑁\r\r\r\r𝑌\r𝑖\r−\r\r𝑌\r\r𝑖\r\r\r2\r\r\r \t(4)","suggestions":[]},"e28a811f617625a04d6a554f04e08112":{"text":"𝑟=\r\r\r𝑖=1\r𝑁\r\r\r𝑌\r𝑖\r−\r\r𝑌\r\r𝑖\r\r\r\r\r𝑌\r\r𝑖\r−\r\r\r𝑌\r\r\r𝑖\r\r\r\r\r𝑖=1\r𝑁\r\r\r\r𝑌\r𝑖\r−\r\r𝑌\r\r𝑖\r\r\r2\r\r\r𝑖=1\r𝑁\r\r\r\r𝑌\r𝑖\r−\r\r\r𝑌\r\r\r𝑖\r\r\r2\r\r\r\r \t(5)","suggestions":[]},"c4fcdc63200446dfa29678f6872c37ee":{"text":"where \r𝑦\r and \r\r𝑦\r\r are the predicted value and the average predicted value, calculated from the iteration prediction values.","suggestions":[]},"d1fb541327a140ceab489f7029524517":{"text":"Results and Discussion","suggestions":[]},"ec81df258b43074d32d2cddbe4377f85":{"text":"Analysis of the Number of Iterations.","suggestions":[]},"7c25e2ca9643a9c864eb997ff5595849":{"text":"In this section, the optimization of the weight parameters of ANN is presented using the backpropagation algorithm.","suggestions":[]},"04aa879bf6c18225fc63532a240bc5fc":{"text":"performance of the ANN model depends on the structure of the neural network (NN), that is, the number of hidden layers and the number of neurons in each hidden layer.","suggestions":[]},"a50428a38a0dd64cf4b8971e8cf87a26":{"text":"Depending on the issue of interest, predictive results can show a significant change from architecture usage to architecture [39][40].","suggestions":[]},"ccc3ccc0a31c6e050fe836f400ff638f":{"text":"The number of hidden layers is usually determined firstly, based on the complexity of the relationship between input and output.","suggestions":[{"context":"p between input and output","index":155,"length":5,"suggestions":[{"score":0.650046074107041,"word":"the input"},{"score":0.349953925892959,"word":"input"}],"type":"grammar:article","word":"input","text":"The number of hidden layers is usually determined firstly, based on the complexity of the relationship between input and output.","uuid":"3760fbff-a55e-46d3-a479-1c1ed7795e9c","sentenceUUID":"348e2f38-76e3-4125-a927-40e365c48419","indexExtendedContext":25,"extendedContext":"the relationship between input and output.","contextRange":{"uuid":"8b4ce043-80ba-4dd9-a048-cdce30fcccad","items":["-"]},"sentenceIndex":0,"paragraphIndex":223,"idx":411}]},"a45d06a156c745d1b1e5df3ed065af49":{"text":"When the number of inputs and outputs is fixed, the undefined architecture parameters are the number of the hidden layer (s) and the number of neurons in each hidden layer (s) [41].","suggestions":[]},"1e393b0287e629db3ea6a57630da9bda":{"text":"Some studies have shown that most specific problems using only one hidden layer can be enough to successfully solve the complicated nonlinear relationship between input and output [42][43].","suggestions":[]},"e2958180cb5ba1ac92ba6ff4958bb1f2":{"text":"In this study, the number of selected hidden layers is four, and the number of neurons in each layer changes from varies from 50 to 200.","suggestions":[{"context":"nges from varies from 50 to","index":156,"length":6,"suggestions":[{"score":0.8166808006488972,"word":"a varies"},{"score":0.18331919935110275,"word":"varies"}],"type":"grammar:article","word":"varies","text":"In this study, the number of selected hidden layers is four, and the number of neurons in each layer changes from varies from 50 to 200.","uuid":"3a61ec1a-74c7-4120-9431-8537dbbd522c","sentenceUUID":"f3d74b91-0f56-47c2-8a16-ca3237206e5d","indexExtendedContext":27,"extendedContext":"in each layer changes from varies from 50 to 200.","contextRange":{"uuid":"ded628b4-28ae-40a6-a801-43e08ca748d5","items":["-"]},"sentenceIndex":0,"paragraphIndex":224,"idx":415}]},"327cfe06f31000a5f1c2e656ff863968":{"text":"In the backpropagation neural network, the architecture defines whether the number of training iterations is small or large [46][47].","suggestions":[]},"fb9277e8928152745cf02a3a7911466e":{"text":"Another hyperparameter with a significant effect on the generalization accuracy [44][45] is the number of iterations when training the network.","suggestions":[]},"c1581fcb94c166bfc95979fdafd0db07":{"text":"In this study, the impact of training iterations on ANN application using the Adam optimization backpropagation algorithm is analyzed.","suggestions":[]},"240bf8fe7ed2e3a10e852499807f8a76":{"text":"The dataset has 11.835 samples with four input parameters and one output parameter is used to build the ANN.","suggestions":[]},"69e8be11838f84b8a04392c39996a844":{"text":"The number of iterations was made to vary from 100 to 500, with a step of 100 and from 500 upwards with step 200.","suggestions":[]},"6be4d41610cb01cec12d9619d9dea3fd":{"text":"Results show that the ANN structure [4]-[50]-[100]-[200]-[100]-[50]-[1] provides optimal performance.","suggestions":[]},"661a042647097f39046fa082b85e4fad":{"text":"structure of the ANN model is illustrated in Figure 4.","suggestions":[{"context":"structure of the ANN","index":158,"length":9,"suggestions":[{"score":0.9998971276867451,"word":"Structure"},{"score":0.00010287231325487603,"word":"structure"}],"type":"spelling:capitalization","word":"structure","text":"structure of the ANN model is illustrated in Figure 4.","uuid":"4b922ccc-dbdd-43bf-9449-bae3c09207a8","sentenceUUID":"09e0af30-a9e1-46a9-bedf-21f00a430d50","indexExtendedContext":0,"extendedContext":"structure of the ANN model is illustrated","contextRange":{"uuid":"a58e3ec7-0910-4995-b425-7b8f6574bd2e","items":["-"]},"sentenceIndex":1,"paragraphIndex":227,"idx":425}]},"822efb61d0d501c615fb1d4d3521bff8":{"text":"Figure 8 – optimal number of hidden neurons for the neural network","suggestions":[]},"b09b34280fba9a180c065c65538d614e":{"text":"Figure 6 depicts the eﬀect of the number of iterations on the values in function of the statistical error criteria, with 25%–75% interpreted as the value in the first and the third quartiles, and StD is the standard deviation.","suggestions":[]},"17b30bb32cc5a7892e3b051187896dc3":{"text":"results show that considering the value of RMSE and MAE, 100 iterations provide the lowest error and StD, and the mean value of R is the highest.","suggestions":[{"context":"results show that ","index":159,"length":7,"suggestions":[{"score":0.9997006092330768,"word":"Results"},{"score":0.00029939076692324736,"word":"results"}],"type":"spelling:capitalization","word":"results","text":"results show that considering the value of RMSE and MAE, 100 iterations provide the lowest error and StD, and the mean value of R is the highest.","uuid":"bb305ea5-8fd5-42b6-97bd-7ff1f70f3226","sentenceUUID":"1359bf77-a626-4aff-8028-301a2841b43e","indexExtendedContext":0,"extendedContext":"results show that considering the","contextRange":{"uuid":"b9c6e9a5-1931-4c86-9f3d-c95ee8ed3f63","items":["-"]},"sentenceIndex":0,"paragraphIndex":231,"idx":431}]},"b765b486ac5e055be84c2389d1d04e69":{"text":"For the remaining number of iterations (i.e., 200 to 500), it is seen that the errors are higher.","suggestions":[]},"7c7aadc057b72aaed65e6df3bf1212b3":{"text":"Overall, selecting 500 iterations is the optimal choice to obtain the best prediction results.","suggestions":[]},"c4da81e89d0b775a857ca3212194b9f3":{"text":"Prediction Capability of the neural network.","suggestions":[]},"12515cfacd38ff8c106e7234714b5cc3":{"text":"In this work, the evaluation of the eﬀectiveness of the ANN-BR model with the structure [4]-[50]-[100]-[200]-[100]-[50]-[1]  is performed.","suggestions":[]},"bde1348c61224865274b5d769b58d209":{"text":"The correlation between the fractional change in electrical resistance of the experimental data obtained (solid line) and predicted values (dashed line) from the training and testing process, according to the ANN model, is shown in Figure 5.","suggestions":[{"context":"line) and predicted values (da","index":160,"length":9,"suggestions":[{"score":0.7437520574587564,"word":"the predicted"},{"score":0.2562479425412436,"word":"predicted"}],"type":"grammar:article","word":"predicted","text":"The correlation between the fractional change in electrical resistance of the experimental data obtained (solid line) and predicted values (dashed line) from the training and testing process, according to the ANN model, is shown in Figure 5.","uuid":"43928ba5-517b-4852-83ed-6bba1f3722b9","sentenceUUID":"b020e407-e62e-4663-86be-0f06a3e084c0","indexExtendedContext":26,"extendedContext":"obtained (solid line) and predicted values (dashed line) from","contextRange":{"uuid":"0cf3ee46-97b1-4e3a-adb2-5a1f7d50b21e","items":["-"]},"sentenceIndex":0,"paragraphIndex":234,"idx":439}]},"21022297cc7ac0d2a4f7226ac16bbf94":{"text":"predicted R for the specimens tested using the proposed model’s training data is very close to experimental measurements.","suggestions":[{"type":"premium","contextRange":{},"sentenceIndex":0,"paragraphIndex":235,"sentenceUUID":"80d3f7bb-75ce-4ed9-8fbb-87283fd41541","idx":441,"index":161},{"type":"premium","contextRange":{},"sentenceIndex":0,"paragraphIndex":235,"sentenceUUID":"80d3f7bb-75ce-4ed9-8fbb-87283fd41541","idx":441,"index":162}]},"29dfd3d92e47481770a7fe6088d05d1b":{"text":"Figure 9 - legende","suggestions":[]},"3738a77b9d85fe65b4a7a8ea85e936e9":{"text":"With the testing dataset, experimental results are also predicted with small errors.","suggestions":[{"context":"With the testi","index":163,"length":4,"suggestions":[{"word":"On","score":0.8209984273218498},{"word":"With","score":0.17900157267815017}],"word":"With","type":"vocabulary:confusing-words","text":"With the testing dataset, experimental results are also predicted with small errors.","uuid":"cf032797-572a-4d1b-ac04-4826c62cefac","sentenceUUID":"8fe20f8c-9dec-4d90-9b8f-e7699839d463","indexExtendedContext":0,"extendedContext":"With the testing dataset, experimental","contextRange":{"uuid":"6e2dd5b2-95ab-4121-9fd4-622078bfdb16","items":["-"]},"sentenceIndex":0,"paragraphIndex":238,"idx":445},{"type":"premium","contextRange":{},"sentenceIndex":0,"paragraphIndex":238,"sentenceUUID":"8fe20f8c-9dec-4d90-9b8f-e7699839d463","idx":445,"index":164}]},"2631f7f92ae3d00f8696dbbdc95aa882":{"text":"the error of the model with respect to the training and testing data is shown in Figure 6.","suggestions":[{"context":"the error of t","index":165,"length":3,"suggestions":[{"score":0.9998997892281523,"word":"The"},{"score":0.00010021077184779063,"word":"the"}],"type":"spelling:capitalization","word":"the","text":"the error of the model with respect to the training and testing data is shown in Figure 6.","uuid":"87c83c67-ea08-4e1a-9822-44892ce7d256","sentenceUUID":"15acaabe-61eb-4382-af5c-23872f732db3","indexExtendedContext":0,"extendedContext":"the error of the model with respect","contextRange":{"uuid":"ac46636e-827b-47dc-a00d-f3911868ec8b","items":["-"]},"sentenceIndex":0,"paragraphIndex":239,"idx":447}]},"5cc32ea36f9fa9234d8ce72fcad9d247":{"text":"Figure 6(a) shows the frequency of the error value of the training data, while Figure 6(b) represents those related to the testing data.","suggestions":[{"type":"premium","contextRange":{},"sentenceIndex":0,"paragraphIndex":240,"sentenceUUID":"873be60f-ccb7-417c-91e7-72c94d1206c0","idx":449,"index":166}]},"7bc0ee636b3b83484fc3b9348863bd22":{"text":"//","suggestions":[]},"84a83cffacd81b815769ea005c7f7bb9":{"text":"Figure 10 - legende","suggestions":[]},"f3acb159270914388cbc886636a61237":{"text":"Figure 11 - legende","suggestions":[]},"8af18323f07b54022e13b7c2bda4a89f":{"text":"It can be seen that the error values of the training data are relatively small, with only several values in the range of [−0.01; 0.01] (rad).","suggestions":[]},"0f2878a3d38b79419bb2443b180015a0":{"text":"With respect to the testing dataset, several samples exhibit the error values in the range [−0.005; 0.015] (rad).","suggestions":[{"context":"s exhibit the error valu","index":167,"length":9,"suggestions":[{"score":0.9745562917956813,"word":"error"},{"score":0.02544370820431871,"word":"the error"}],"type":"grammar:article","word":"the error","text":"With respect to the testing dataset, several samples exhibit the error values in the range [−0.005; 0.015] (rad).","uuid":"e7f12556-06e2-44a4-9982-ea15dcdaaea0","sentenceUUID":"1f6f9570-4a69-4416-90a3-226d1a94cd8e","indexExtendedContext":33,"extendedContext":"dataset, several samples exhibit the error values in the range [−0.005;","contextRange":{"uuid":"a205e430-230e-48fb-ab76-f401e450fd40","items":["-"]},"sentenceIndex":0,"paragraphIndex":246,"idx":457}]},"e1edd2dfe58a4b4253525526706124e6":{"text":"values show that the predictability of the ANN-BR model is excellent.","suggestions":[{"type":"premium","contextRange":{},"sentenceIndex":1,"paragraphIndex":246,"sentenceUUID":"682decca-9195-45cd-ad53-180348291a29","idx":458,"index":168}]},"40a1793aad75449e216485b104b04ff9":{"text":"Figure 12 - legende","suggestions":[]},"fb60e81045b3a853569ab960d3fbb316":{"text":"relationships between actual and predicted data are given as regression graphs in Figure 7.","suggestions":[{"context":"relationships between ac","index":169,"length":13,"suggestions":[{"score":0.9998868438736269,"word":"Relationships"},{"score":0.0001131561263730624,"word":"relationships"}],"type":"spelling:capitalization","word":"relationships","text":"relationships between actual and predicted data are given as regression graphs in Figure 7.","uuid":"b86d1c3c-35c3-4b10-9537-c0a429362994","sentenceUUID":"678cf239-ebdb-4646-9c45-be8f59036e66","indexExtendedContext":0,"extendedContext":"relationships between actual and predicted","contextRange":{"uuid":"c98d63cf-f988-4574-8603-c86c301b516d","items":["-"]},"sentenceIndex":0,"paragraphIndex":249,"idx":462}]},"fe4d7387f07cb1d97c7c806851ce2b06":{"text":"The correlation value obtained for the training data is R  0.8579, and the value of the testing data is R  0.8885.","suggestions":[]},"9a9cd86ea9059d071a3cd81882417b64":{"text":"Besides, the RMSE values are 0.0436 and 0.0442 and the MAE values are 0.0354 and 0.0328, for training and testing datasets, respectively.","suggestions":[{"context":".0354 and 0.0328, for train","index":170,"length":7,"suggestions":[{"score":0.9784405741772355,"word":"0.0328"},{"score":0.021559425822764492,"word":"0.0328,"}],"type":"punctuation:comma","word":"0.0328,","text":"Besides, the RMSE values are 0.0436 and 0.0442 and the MAE values are 0.0354 and 0.0328, for training and testing datasets, respectively.","uuid":"525f2b8d-6ada-4007-9afa-21a65d6f6635","sentenceUUID":"bdd21de5-9151-4130-8dec-28ccf258af99","indexExtendedContext":26,"extendedContext":"MAE values are 0.0354 and 0.0328, for training and testing","contextRange":{"uuid":"f13b1288-a6a9-4ae2-8a35-e47061608f63","items":["-"]},"sentenceIndex":0,"paragraphIndex":251,"idx":466}]},"fbc09f0dd57d2970cbccad7b0a5fbc84":{"text":"It can be seen that important errors are mainly found at large values of the friction angle.","suggestions":[]},"6ea0106affb415b42910156bb0fa5391":{"text":"Besides, most of the predicted values of training and testing datasets are close to the 95% confidence bounds.","suggestions":[]},"87400e540620485780251a90c1ee6023":{"text":"It can be concluded that is possible to automate the calibration process for this type of self-sensing carbon fiber composites using an artificial intelligence backpropagation model.","suggestions":[{"context":"uded that is possible t","index":156,"length":2,"suggestions":[{"score":0.9985588562468058,"word":"it is"},{"score":0.001441143753194183,"word":"is"}],"type":"grammar:missing_words","word":"is","text":"It can be concluded that is possible to automate the calibration process for this type of self-sensing carbon fiber composites using an artificial intelligence backpropagation model.","uuid":"090385c0-aa09-4841-8ade-d5f937f94bae","sentenceUUID":"e3417dc6-6e78-480f-a8ba-70c1a20a78ac","indexExtendedContext":null,"extendedContext":"It can be concluded that is possible to automate the","contextRange":{"uuid":"567a59e8-a865-4e9d-a183-84e6475950e4","items":["-"]},"sentenceIndex":0,"paragraphIndex":819,"idx":1119}]},"622986f785c9dc3caaed36391582461b":{"text":"However, it is noticed that the ML models’ performance depends on the quality of the dataset used, and its performance might be diﬀerent for diﬀerent case studies.","suggestions":[]},"6fc69b995734f1393f7c96054f0bace0":{"text":"Therefore, it is required to perform initial testing for the creation of the initial dataset and fine-tune the proposed artificial neural network model.","suggestions":[]},"b651e8a99c4375feb982b7c2cad376e9":{"text":"Conclusions","suggestions":[]},"ee241f3ffa4fc707ffd6fa9440878a28":{"text":"Edge computing and cloud computing are complementary technologies to one another.","suggestions":[]},"ecd4008d0f34497f41da10ed1e32c23f":{"text":"The ubiquity of IoT devices is the need to deliver faster contents with low latency, have pushed forward edge computing as the next solution to bring closer cloud services and processing power.","suggestions":[{"context":" latency, have pushed for","index":158,"length":4,"suggestions":[{"score":0.9983178512550986,"word":"which have"},{"score":0.0016821487449013706,"word":"have"}],"type":"grammar:missing_words","word":"have","text":"The ubiquity of IoT devices is the need to deliver faster contents with low latency, have pushed forward edge computing as the next solution to bring closer cloud services and processing power.","uuid":"33138644-a7ac-4ce8-83a5-788d86461cb6","sentenceUUID":"f6086090-3294-4a32-a614-58c60a595ce8","indexExtendedContext":27,"extendedContext":"contents with low latency, have pushed forward edge computing","contextRange":{"uuid":"4966c1ee-1c50-4609-aabf-4e3a84acb8d4","items":["-"]},"sentenceIndex":1,"paragraphIndex":822,"idx":1126}]},"ac020bae1e94d29bbdf89673f63ae48e":{"text":"These challenges have pushed the horizon of edge computing, which calls for processing the data at the edge of the network.","suggestions":[]},"0169ed87e27de219e7b7c843190f19b8":{"text":"It has developed rapidly since 2014 with the potential to reduce latency and bandwidth charges, address the limitation of computing capability of the cloud data center, and increase availability as well as protect data privacy and security.","suggestions":[]},"b4c5933a89c55dc693ff6bd2691c013c":{"text":"In this study, an ANN model with BR algorithm is proposed to predict the internal friction angle of the soil.","suggestions":[]},"55da2f78dc91db5eade23003b766c9e6":{"text":"A total of 11.835 experimental results are collected from the Danang-Quang Ngai expressway project, Vietnam, for the construction of the ANN-BR model.","suggestions":[]},"1537fa66c78b3003b85f7a8152a7678d":{"text":"input data for the network training process is clay content, natural moisture content, liquid limit, plastic limit, specific density, and void ratio.","suggestions":[{"type":"premium","contextRange":{},"sentenceIndex":2,"paragraphIndex":824,"sentenceUUID":"f37e1441-caa2-447b-a8c9-4afe10bd9685","idx":1133,"index":159}]},"d5f19962f8f0ec201156229aa0469a1e":{"text":"statistical criteria, namely, the Pearson correlation coeﬃcient (R), mean absolute error (MAE), and root mean square error (RMSE) is used to evaluate the correlation between the predicted values by the ANN-BR model and actual experimental ones.","suggestions":[{"context":"statistical criteria, ","index":160,"length":11,"suggestions":[{"score":0.9994783916087486,"word":"Statistical"},{"score":0.0005216083912513466,"word":"statistical"}],"type":"spelling:capitalization","word":"statistical","text":"statistical criteria, namely, the Pearson correlation coeﬃcient (R), mean absolute error (MAE), and root mean square error (RMSE) is used to evaluate the correlation between the predicted values by the ANN-BR model and actual experimental ones.","uuid":"03414076-a20b-49cb-8fbf-e81438635208","sentenceUUID":"74131d24-4f11-4cc7-b63f-656aa9770327","indexExtendedContext":0,"extendedContext":"statistical criteria, namely, the Pearson","contextRange":{"uuid":"5727e876-da48-4b29-9c31-0164183269a8","items":["-"]},"sentenceIndex":3,"paragraphIndex":824,"idx":1134},{"type":"premium","contextRange":{},"sentenceIndex":3,"paragraphIndex":824,"sentenceUUID":"74131d24-4f11-4cc7-b63f-656aa9770327","idx":1134,"index":161},{"context":"or (RMSE) is used to ev","index":162,"length":2,"suggestions":[{"word":"were","score":0.8171052065435845},{"word":"are","score":0.18238134238914946},{"word":"is","score":0.0005134510672660279}],"type":"grammar:tense","word":"is","text":"statistical criteria, namely, the Pearson correlation coeﬃcient (R), mean absolute error (MAE), and root mean square error (RMSE) is used to evaluate the correlation between the predicted values by the ANN-BR model and actual experimental ones.","uuid":"19fcd6d8-aa9c-4ece-b96d-d65fbe3f4ea4","sentenceUUID":"74131d24-4f11-4cc7-b63f-656aa9770327","indexExtendedContext":25,"extendedContext":"mean square error (RMSE) is used to evaluate the correlation","contextRange":{"uuid":"a2e93fd0-1b0f-4cad-96d7-0a7963fb1129","items":["-"]},"sentenceIndex":3,"paragraphIndex":824,"idx":1134},{"type":"premium","contextRange":{},"sentenceIndex":3,"paragraphIndex":824,"sentenceUUID":"74131d24-4f11-4cc7-b63f-656aa9770327","idx":1134,"index":163}]},"ffef80dd3115f13e7a1d00875238ef19":{"text":"results show that the ANN-BR model is a good predictor in predicting the internal friction angle of soil, with R  0.8885, RMSE  0.0442 (rad), and MAE  0.0328 (rad) for the testing dataset.","suggestions":[{"context":"results show that ","index":164,"length":7,"suggestions":[{"score":0.8440590204287612,"word":"the results"},{"score":0.1559409795712388,"word":"results"}],"type":"grammar:article","word":"results","text":"results show that the ANN-BR model is a good predictor in predicting the internal friction angle of soil, with R  0.8885, RMSE  0.0442 (rad), and MAE  0.0328 (rad) for the testing dataset.","uuid":"04aff3cb-cece-45b3-85a9-29738baf3c24","sentenceUUID":"6b73e089-0ffc-4edf-a57e-e41134512823","indexExtendedContext":0,"extendedContext":"results show that the ANN-BR model","contextRange":{"uuid":"447b59a5-f4f9-4882-b594-5758bfdc3c68","items":["-"]},"sentenceIndex":4,"paragraphIndex":824,"idx":1135}]},"b9dc0018441db5809853190d0a60967f":{"text":"results can help build a reliable soft computing tool for engineers to predict the internal friction angle of soil.","suggestions":[{"type":"premium","contextRange":{},"sentenceIndex":5,"paragraphIndex":259,"sentenceUUID":"b9bb8bb9-096a-4dcc-b9ec-f38970e6faa3","idx":489,"index":179}]},"d019946cc6010977872e427fca54690f":{"text":"However, in machine learning problems, data is the key factor in creating a reliable predictive tool.","suggestions":[]},"d73bfb6c0fc9e9420143c7baf33cad70":{"text":"collecting additional data to improve the algorithm is the highest aim of the present study, which helps to avoid costly on-field experiments.","suggestions":[{"type":"premium","contextRange":{},"sentenceIndex":7,"paragraphIndex":259,"sentenceUUID":"d2da96c4-d15d-410a-93e8-105964d109ab","idx":491,"index":180}]},"64825b081c7fe712ec11d1be90faf67b":{"text":"Symbols used","suggestions":[]},"ea536598567ea72092879df6f57612ff":{"text":"𝜃\t\tnode weight","suggestions":[]},"0a27c64521905eb15425c248be060855":{"text":"ℎ(𝑥) \t\tactivation function","suggestions":[]},"8a7df81e9429f9b42a7d593ebe14e353":{"text":"𝑋\t\tinput data vector","suggestions":[]},"e03a48685a670ddeb370f81285644bcb":{"text":"𝑥\t\tinput data value","suggestions":[]},"4e47fb1b90b67660a8e5bc77bdd232c0":{"text":"𝑌\t\toutput data vector","suggestions":[{"type":"premium","contextRange":{},"sentenceIndex":0,"paragraphIndex":832,"sentenceUUID":"7026a4fa-ccdc-4b85-bc42-480de5c6d3f9","idx":1149,"index":165}]},"7f330601fc7b865c0cb804c0ce01c4c8":{"text":"𝑦\t\toutput data value","suggestions":[]},"6e88b0e67275fe99165faa9ce682a4cf":{"text":"𝑌\r\t\tpredicted output data vector","suggestions":[]},"58b4045e17c61c675dbec76c08ea7cff":{"text":"𝑦\r   \t\tpredicted value","suggestions":[]},"2134738ad243e0cf5ccbd3b6f387acac":{"text":"𝑦\r\r \t\taverage predicted value","suggestions":[]},"8edc02911e62e530242cbfd5279aed36":{"text":"𝐽\t\tloss","suggestions":[]},"e1b06d8107931a48a9e718c5ef39a06a":{"text":"𝑔\t\tgradient","suggestions":[]},"bc97f6c11c2eb2a167cb556273aa7e77":{"text":"𝑚\t\tgradient mean","suggestions":[]},"d416b28297e1ade6e657f88c645933a7":{"text":"𝑚\r\t\tgradient mean with bias","suggestions":[{"type":"premium","contextRange":{},"sentenceIndex":0,"paragraphIndex":840,"sentenceUUID":"65c3c448-2371-40ac-9dd9-e3439efc72de","idx":1157,"index":166}]},"781261996842864147706ce2062f1ff2":{"text":"𝑣\t\tgradient uncentered variance","suggestions":[]},"f027eb01682963beff54f9ce7ae4b7b2":{"text":"𝑣\r\t\tgradient uncentered variance with bias","suggestions":[{"context":" variance with bias","index":167,"length":9,"suggestions":[{"score":0.9929047001277607,"word":"bias"},{"score":0.0070952998722393174,"word":"with bias"}],"type":"grammar:missing_words","word":"with bias","text":"𝑣\r\t\tgradient uncentered variance with bias","uuid":"ebdf97f5-d86d-4a1d-8e78-10fdb3bcbb5b","sentenceUUID":"f8e2532d-b8a7-4d59-a5c2-fdb6681c4cd3","indexExtendedContext":28,"extendedContext":"gradient uncentered variance with bias","contextRange":{"uuid":"b1ca53d9-e2f5-463a-8b51-45b7854b70d7","items":["-"]},"sentenceIndex":0,"paragraphIndex":842,"idx":1159}]},"d117ead6b3b3a32692037f90594817c0":{"text":"𝛽\r1\r\t\tdecay rate, default 0.9","suggestions":[]},"ff34f12ba7fb87c74fd2472841d17572":{"text":"𝛽\r2\r\t\tdecay rate, default 0.999","suggestions":[]},"e0d8e1cffe87f5623eb56b1dc06f4489":{"text":"𝜖\t\tdefault 10-8","suggestions":[]},"dee08ad4c7a62e450fb37c06470eaa06":{"text":"𝜂\t\tlearning rate","suggestions":[]},"9eac42ec18ba09e3fc13cff006557b20":{"text":"𝑥\r𝑘\r\t\tsensor’s input","suggestions":[]},"37455ca5d7b8d6b9e5891a0c3dca173d":{"text":"𝑦\r𝑘\r\t\tsensor’s output","suggestions":[]},"7566476992ccefe606d4ce1ed7f968ad":{"text":"𝑥\r\r𝑘\r\t\tfinal calibrated measurement","suggestions":[]},"33c6ea98221265a79ca3d0aec0b65b0f":{"text":"𝜐\r𝑘\r \t\trandom deviation","suggestions":[]},"524af9b5e363d9d04b942648055957ec":{"text":"𝑆\t\tsensitivity","suggestions":[]},"b8019121023e0392dc01e552c4852961":{"text":"∅ \t\tdiameter","suggestions":[]},"85f6969ccf243af7a1ff8e7704f93afa":{"text":"𝑙\t\tlength","suggestions":[]},"e40b93d738033fe1e3295768e95e75fc":{"text":"𝐴\t\tcross-section","suggestions":[]},"6c0e22c5f4d68e638a9c2096b654acff":{"text":"𝑅\t\telectric resistance","suggestions":[{"context":"𝑅\t\telectric resistanc","index":168,"length":8,"suggestions":[{"word":"electrical","score":0.9042842167062903},{"word":"electric","score":0.09571578329370968}],"word":"electric","type":"vocabulary:confusing-words","text":"𝑅\t\telectric resistance","uuid":"b051fe19-626a-45fd-ad24-b2d8d502a442","sentenceUUID":"6b8dd7e2-6338-44f7-8393-39ef40f2b63f","indexExtendedContext":null,"extendedContext":"𝑅\t\telectric resistance","contextRange":{"uuid":"e6ae9c9b-b2cf-447c-a8ed-8eb1a092d8db","items":["-"]},"sentenceIndex":0,"paragraphIndex":855,"idx":1172}]},"488b2ee1b5e08a29e5ce7de8b7a4ce79":{"text":"𝜌\t\tresistivity","suggestions":[]},"67ab09d0d91a22556fd322998f98bd49":{"text":"𝛿\t\tphase angle","suggestions":[]},"bfb354d21677bb5c5c4f6f49626d5448":{"text":"𝐸\r𝑎\r\t\tactivation energy","suggestions":[]},"0b0bf9ca90fe4d0896bb39df77e2672c":{"text":"𝑣\t\tmaterial frequency","suggestions":[]},"18aa0ab313be139437cd51f75d0ce2a1":{"text":"𝑘\t\tBoltzmann’s constant","suggestions":[]},"2268ce4a46cd41dce358af8c48f5d815":{"text":"𝑇\t\tabsolute temperature","suggestions":[]},"e28a509ec15f59e9750cad9655c3cd2b":{"text":"𝑇\r𝑟𝑒𝑓\r\t\treference temperature","suggestions":[]},"9fac648dff2e898a73daa8cdbdb45dbd":{"text":"𝑇\r𝑔\r\t\tglass transition temperature","suggestions":[]},"0ca5fe6c8c5a0b42755ad867499f459e":{"text":"𝑟 \t\tPearson correlation coeﬃcient","suggestions":[]},"67b0ba284339b09a7f19461614dd73da":{"text":"Data Availability","suggestions":[]},"c1d16e367119c5b5e9e0e8ae15cc42f4":{"text":"Data utilized to support the findings of this study are available from the corresponding author upon request or at http://www.aeonlabs.solutions .","suggestions":[]},"de9fbb31a77fd14bb6228f52d6e1907c":{"text":"About the author","suggestions":[]},"52e86d0ddccdaf0941427b6cb3890585":{"text":"Miguel Tomás has been researching and implementing technology solutions to startup businesses and public institutions for the past twenty years.","suggestions":[]},"56547904c9eef07dfa03f0408beebf53":{"text":"To learn more about the author, you can connect to his LinkedIn profile page using the following web address:  https://www.linkedin.com/in/migueltomas/","suggestions":[]},"d95867deadfe690e40f42068d6b59df8":{"text":"References","suggestions":[]},"ed225b508cf753f45f2d794ec8aad627":{"text":"W. Shi, J. Cao, Q. Zhang, Y. Li, and L. Xu, “Edge computing:","suggestions":[]},"2225e42a8fc23e6a7e8d5e20af74ce21":{"text":"Vision and challenges,” IEEE Internet Things J., vol. 3, no.","suggestions":[{"type":"premium","contextRange":{},"sentenceIndex":1,"paragraphIndex":872,"sentenceUUID":"5fb4bdb8-335b-49ac-bbed-15a54af9bd1a","idx":1191,"index":170}]},"dc66d494b6ef0880f24e44f8eed25593":{"text":"5, pp.","suggestions":[]},"8e84e2f6fd6088de1d93c6d2c8ff2fc9":{"text":"637–646, Oct. 2016.","suggestions":[]},"b99ea9c277ed776c9a7f1ab7b567626b":{"text":"M. Satyanarayanan, T. Eiszler, J. Harkes, H. Turki and Z. Feng, \"Edge Computing for Legacy Applications,\" in IEEE Pervasive Computing, vol. 19, no.","suggestions":[]},"d70490910b362ce726191d08e768f341":{"text":"4, pp.","suggestions":[]},"e93848c3cdfd8880597d897f4fb527b4":{"text":"19-28, 1 Oct.-Dec. 2020, doi: 10.1109/MPRV.2020.3026229.","suggestions":[]},"31e888014b9deb5538857256f6748fe2":{"text":"Dianlei Xu, Tong Li, et al., “Edge Intelligence:","suggestions":[]},"c4a0db857860f6109c389dcf0ed8abf4":{"text":"Architectures, Challenges, and Applications”, arXiv:2003.12172v2, March 2020","suggestions":[]},"395c93d9162f40f6f22f6d89743aaf0a":{"text":"Ali Alnoman, Shree Krishna Sharma, et al., “Emerging Edge Computing Technologies for Distributed Internet of Things (IoT) Systems”, arXiv:1811.11268v1, Oct. 2018","suggestions":[]},"0ccea1bfdcf3d65098927a5e6b43c6cd":{"text":"YuanAi, Mugen Peng, et al., “Edge computing technologies for Internet of Things: a primer”, vol. 4, pp.","suggestions":[]},"876aba79409109103fca9f7022b128e2":{"text":"77-86, April 2018","suggestions":[]},"76f1b79a58473587a72e54b76d1775d1":{"text":"M. H. Miraz, M. Ali, et al., “A Review on Internet of Things (IoT), Internet of Everything (IoE) and Internet of Nano Things (IoNT)”, 2015 Internet Technologies and Applications, pages 219– 224.","suggestions":[]},"0b92d207ea57fa533bb535be3fb780e2":{"text":"Ghassan Abdo, Melissa Fremeijer-Holtz, “Worldwide Content Delivery Networks Forecast 2021–2025”, International Data Corporation (IDC), March 2021","suggestions":[]},"254b9943bd55466e89cd3100cb0a4416":{"text":"Paul, D. H., Vangelis P., “The proposed data protection Regulation replacing Directive 95/46/EC:","suggestions":[]},"608c243a5cf52409ac22f0493b457646":{"text":"A sound system for the protection of individuals”, Computer Law &amp; Security Review, 2012, vol.28, pp.130-142.","suggestions":[]},"f5418d68d2639a4294ab08fdf657cf5a":{"text":"Paul D.","suggestions":[]},"379e06e5f3d96bc2a8fdf836c140a8ea":{"text":"H., Vangelis P., “The new General Data Protection Regulation:","suggestions":[]},"7292eaac54ffb4d908022eec33ca42f4":{"text":"Still a sound system for the protection of individuals?”, Computer Law &amp; Security Review, 2016, Vol.32, pp.","suggestions":[{"type":"premium","contextRange":{},"sentenceIndex":2,"paragraphIndex":880,"sentenceUUID":"61d75172-ced2-4238-bfc9-fc9e981896f2","idx":1211,"index":171}]},"502d3309dfcfbeddc735ee09ea4d6f21":{"text":"179-194.","suggestions":[]},"47042c9a9faa27672375181d6fc40883":{"text":"K. K. Patel, S. M. Patel, et al., “Internet of things IoT: definition, characteristics, architecture, enabling technologies, application future challenges”, 2016 International journal of engineering science and computing, vol. 6(5), pages 6122–6131.","suggestions":[{"context":"nologies, application future ch","index":172,"length":11,"suggestions":[{"score":0.8026780009668768,"word":"application,"},{"score":0.19732199903312325,"word":"application"}],"type":"punctuation:comma","word":"application","text":"K. K. Patel, S. M. Patel, et al., “Internet of things IoT: definition, characteristics, architecture, enabling technologies, application future challenges”, 2016 International journal of engineering science and computing, vol. 6(5), pages 6122–6131.","uuid":"fe9d9124-d364-4916-9524-394accfa9a85","sentenceUUID":"c31fe091-ffe8-404c-9070-0be40adacd23","indexExtendedContext":37,"extendedContext":"architecture, enabling technologies, application future challenges”, 2016","contextRange":{"uuid":"b3a827ea-103c-4695-8a2f-7ad1a33966ef","items":["-"]},"sentenceIndex":0,"paragraphIndex":881,"idx":1214},{"type":"premium","contextRange":{},"sentenceIndex":0,"paragraphIndex":881,"sentenceUUID":"c31fe091-ffe8-404c-9070-0be40adacd23","idx":1214,"index":173}]},"4109c86dae60a01f2d9b80ce4976df3f":{"text":"R. Jain, “A Congestion Control System Based on VANET for Small Length Roads”, 2018 Annals of Emerging Technologies in Computing vol. 2(1), pages 17–21.","suggestions":[{"context":" Based on VANET for Small ","index":174,"length":5,"suggestions":[{"score":0.9953419217593296,"word":"VANETS"},{"score":0.004658078240670461,"word":"VANET"}],"type":"grammar:noun_number","word":"VANET","text":"R. Jain, “A Congestion Control System Based on VANET for Small Length Roads”, 2018 Annals of Emerging Technologies in Computing vol. 2(1), pages 17–21.","uuid":"504fdb0c-3d07-47c7-9ff2-94996252d5ef","sentenceUUID":"d415d185-ccba-4756-b690-79c1a43ed591","indexExtendedContext":35,"extendedContext":"Congestion Control System Based on VANET for Small Length Roads”,","contextRange":{"uuid":"03a03c43-93b4-471b-9414-22c120c0f616","items":["-"]},"sentenceIndex":0,"paragraphIndex":882,"idx":1216}]},"5ab637619789c9d38e833cd906cba1cb":{"text":"S. Soomro, M. H. Miraz, et al., “Artificial Intelligence Enabled IoT:","suggestions":[]},"ab0ba9b3da1f88224447b27894cb6c6d":{"text":"Traffic Congestion Reduction in Smart Cities”, 2018 Smart Cities Symposium, pages 81–86.","suggestions":[]},"eeac2ad8d4a2c270c182178bd06e7d5c":{"text":"Mahmud, S. H., Assan, L. et al., “Potentials of Internet of Things (IoT) in Malaysian Construction Industry”, 2018 Annals of Emerging Technologies in Computing, Print ISSN: 2516-0281, Online ISSN: 2516-029X, vol. 2(1), pages 44-52.","suggestions":[]},"7a8b83500df79f21d96959edd3faae8f":{"text":"Wang LH, Cheng LH.","suggestions":[]},"0a7f3b8e6b681f891a30f4b1d9e5e716":{"text":", “Piezoresistive effect of a carbon nanotube silicone-matrix composite”, 2014 Carbon vol.71(0), pp.","suggestions":[{"type":"premium","contextRange":{},"sentenceIndex":1,"paragraphIndex":885,"sentenceUUID":"4cb5d5f4-5f28-4337-8a2b-a1645fdb942a","idx":1224,"index":175}]},"beea0b73cf84be65a06ba9d78a5afcfb":{"text":"319-31.","suggestions":[]},"efbadf5e92f690c69f4add06792f55cc":{"text":"Miguel Tomás, Said Jalali, “Piezoresistivity in Micro Carbon Fiber Silicone Composites for Electrical Resistance to Strain Sensing”, 2017 Advanced Engineering Forum vol. 23, pp.","suggestions":[]},"19421a7d94e6f39a52e0c7f791cef090":{"text":"45-55.","suggestions":[]},"8071ba69f90ff07b74e1cde29fda236d":{"text":"J. Fraden, “Handbook of modern sensors: physics, designs, and applications”, 2004, Springer Science &amp; Business Media","suggestions":[{"context":" physics, designs, and applic","index":176,"length":7,"suggestions":[{"score":0.9993236204458548,"word":"design"},{"score":0.000676379554145288,"word":"designs"}],"type":"grammar:noun_number","word":"designs","text":"J. Fraden, “Handbook of modern sensors: physics, designs, and applications”, 2004, Springer Science &amp; Business Media","uuid":"0a31f56f-e263-407d-9ace-e9d29c462818","sentenceUUID":"3e64aaf0-9725-4901-90fc-88ffa64a9e60","indexExtendedContext":25,"extendedContext":"modern sensors: physics, designs, and applications”, 2004,","contextRange":{"uuid":"58faa982-b7f6-42d7-ab07-424cadd0441c","items":["-"]},"sentenceIndex":0,"paragraphIndex":887,"idx":1230}]},"e09f046ea86ec09a9f3e88f33affc790":{"text":"Anas Wasill Alhashimi, “Statistical Sensor Calibration Algorithms”, PhD thesis 2018, Department of Computer Science Electrical and Space Engineering, Division of Signals and Systems, Luleå University of Technology, Sweden","suggestions":[]},"65d795105aa421ef635b69f59a0470ee":{"text":"Bock, F., Aydin, R., et al., “A Review of the Application of Machine Learning and Data Mining Approaches in Continuum Materials Mechanics”.","suggestions":[]},"a6a1f0a430bb8a6feef8a1c63656f9b7":{"text":"2019 Frontiers in Materials, vol.6, p.110.","suggestions":[]},"8515f1bcc39df34af040873cc43f5072":{"text":"Hadi Salehi, Rigoberto Burgueño, “Emerging artificial intelligence methods in structural engineering”, 2018 Engineering Structures, vol.171, pp.170-189.","suggestions":[]},"e920ad97548543ce3244edc7d72ba799":{"text":"Alexander Y.","suggestions":[]},"b288b9c02beb92c83dc40aea828999ed":{"text":"S., Bridget R.","suggestions":[]},"50c0e0cb7fc3dd3bf1366532bb2fe919":{"text":"S.,” How can Big Data and machine learning benefit environment and water management: a survey of methods, applications, and future directions”, 2019 Environ.","suggestions":[{"context":"S.,” How can ","index":177,"length":3,"suggestions":[{"score":0.983119829915626,"word":"S."},{"score":0.016880170084374073,"word":"S.,"}],"type":"punctuation:comma","word":"S.,","text":"S.,” How can Big Data and machine learning benefit environment and water management: a survey of methods, applications, and future directions”, 2019 Environ.","uuid":"8a501f25-4d7c-400b-9ea7-9a053fa878ad","sentenceUUID":"dc91450f-3c14-4a87-9906-0b66bb56e04c","indexExtendedContext":0,"extendedContext":"S.,” How can Big Data and machine","contextRange":{"uuid":"1a2a854e-8a04-4140-b7d5-84a1369f668a","items":["-"]},"sentenceIndex":2,"paragraphIndex":891,"idx":1239},{"context":"ns”, 2019 Environ.","index":178,"length":7,"suggestions":[{"score":0.9861936937445599,"word":"Environs"},{"score":0.013806306255440105,"word":"Environ"}],"type":"grammar:noun_number","word":"Environ","text":"S.,” How can Big Data and machine learning benefit environment and water management: a survey of methods, applications, and future directions”, 2019 Environ.","uuid":"d8f3bb3c-7b5e-4eb1-97ef-b0c7eae8fbbc","sentenceUUID":"dc91450f-3c14-4a87-9906-0b66bb56e04c","indexExtendedContext":25,"extendedContext":"future directions”, 2019 Environ.","contextRange":{"uuid":"5eaa4c43-31ff-4310-a8ad-176a9eb3fe60","items":["-"]},"sentenceIndex":2,"paragraphIndex":891,"idx":1239}]},"f3a3a59e0363e463c1a9f7cdee9da94c":{"text":"Res.","suggestions":[]},"b1dc36754a8fd1799a7dbb077e786380":{"text":"Lett.","suggestions":[]},"dcdc180bdd0256cfe635b3ce6070e29d":{"text":", vol.14, n.07(3001)","suggestions":[]},"2e531233b4ef6b53c4ab27616445e291":{"text":"Schmidt, J., Marques, M.R.G., Botti, S., et al., “Recent advances and applications of machine learning in solid-state materials science”, 2019 npj Computational Materials vol.5, p.83","suggestions":[]},"f6d497569e2a40745c6b602f6de54a63":{"text":"V. Cherkassky, V. Krasnopolsky, et al., “Computational intelligence in earth sciences and environmental applications:","suggestions":[]},"7b6a684d608729830929255cfbc6be18":{"text":"Issues and challenges.","suggestions":[]},"88f90229fd565f10c17ea894fee3f331":{"text":"Neural Networks”, 2006 , vol.19(2), p.113-121.","suggestions":[]},"5e63b90e3e22e63684556f5ce9aacdb1":{"text":"Luísa R.","suggestions":[]},"cf40aba0950b8d4a2572f7a250778bf3":{"text":"V., Eduardo L.","suggestions":[]},"a85b8aeb14804823a46a711f45600634":{"text":"C., et al., “Artificial Neural Networks applying to detect damage in carbon fiber/epoxy composites”, 2018, Brazilian Conference on Composite Materials","suggestions":[{"type":"premium","contextRange":{},"sentenceIndex":2,"paragraphIndex":894,"sentenceUUID":"082081dd-6578-4105-b4b9-199549c6e195","idx":1250,"index":179},{"type":"premium","contextRange":{},"sentenceIndex":2,"paragraphIndex":894,"sentenceUUID":"082081dd-6578-4105-b4b9-199549c6e195","idx":1250,"index":180}]},"6ab10200a74658da7ee7a97da3acef67":{"text":"Georgios Konstantopoulos, Elias P. Koumoulos, et al., “Classification of mechanism of reinforcement in the fiber-matrix interface:","suggestions":[{"context":"cation of mechanism of reinfor","index":196,"length":9,"suggestions":[{"score":0.7091609870285886,"word":"the mechanism"},{"score":0.29083901297141135,"word":"mechanism"}],"type":"grammar:article","word":"mechanism","text":"Georgios Konstantopoulos, Elias P. Koumoulos, et al., “Classification of mechanism of reinforcement in the fiber-matrix interface:","uuid":"7702e225-ef16-4f52-96c8-92700c2cf10a","sentenceUUID":"cface253-921b-47c0-bd58-05df59496b8c","indexExtendedContext":27,"extendedContext":"et al., “Classification of mechanism of reinforcement in the fiber-matrix","contextRange":{"uuid":"2cf49326-50d4-453d-849e-0779efb9871b","items":["-"]},"sentenceIndex":0,"paragraphIndex":326,"idx":598}]},"137403fe6e0ca5a7522cc12c980f4b00":{"text":"Application of Machine Learning on nanoindentation data.”, 2020 Materials &amp; Design, vol.192, p.108705.","suggestions":[{"context":" Learning on nanoinden","index":197,"length":2,"suggestions":[{"word":"to","score":0.9615022261024758},{"word":"on","score":0.03849777389752422}],"word":"on","type":"vocabulary:confusing-words","text":"Application of Machine Learning on nanoindentation data.”, 2020 Materials &amp; Design, vol.192, p.108705.","uuid":"ebb30c5b-5772-41ec-8be5-1e43b8466183","sentenceUUID":"57396bef-ad00-48e8-9cb5-d63c4f7dad1b","indexExtendedContext":31,"extendedContext":"Application of Machine Learning on nanoindentation data.”, 2020","contextRange":{"uuid":"fe98cc87-aa56-4358-980f-c37d3f39fde9","items":["-"]},"sentenceIndex":1,"paragraphIndex":326,"idx":599}]},"d9797e41bdff0dfb6a65c8119eed8a60":{"text":"Daniel Sammons, William P. Winfree, et al., “Segmenting delaminations in carbon fiber reinforced polymer composite CT using convolutional neural networks”, 2016, AIP Conference Proceedings 1706, 110014","suggestions":[]},"dccba7545ed9fa0a134b3b8a22c1faea":{"text":"Chung DDL, Wang S., “Carbon fiber polymer-matrix structural composite as a semiconductor and concept of optoelectronic and electronic devices made from it”, 1999 Smart Material Structures, vol. 8, pages 161–166.","suggestions":[{"type":"premium","contextRange":{},"sentenceIndex":0,"paragraphIndex":897,"sentenceUUID":"0cceb818-57b0-4862-9718-da1611df7745","idx":1260,"index":183}]},"f14bb5f3dae8aa0a946fe40275bd9014":{"text":"McCarte WJ, Starrs G, et al., Activation energy and conduction in carbon fiber-reinforced cement matrices.","suggestions":[]},"86d7073c45dcdce0e1349286ca54d17b":{"text":"Materials Science 2007; 42: 2200–2203.","suggestions":[]},"c7c1c445b3dc459775fc76e9078677ac":{"text":"Zener, C., “Elasticity and Anelasticity of Metals”, 1948 University of Chicago Press.","suggestions":[]},"25918fd2e0bd0363bb888ace7acdc004":{"text":"Backman D.","suggestions":[]},"f459e3362211dce46734958cdc68c367":{"text":"G., Williams J.","suggestions":[]},"51875aa65aa8dac7a06082c0acefdac1":{"text":"C., “Advanced Materials for Aircraft Engine Applications”, 1992 Science, vol.255, pages 1082–1087","suggestions":[]},"042a20137ad04a6489182073e90df190":{"text":"Thierry Rey, Gregory Chagnon, et al., “Effects of temperature on the mechanical behavior of filled and unfilled silicone rubbers”, 2013 European Conference on Constitutive Models for Rubber VIII.","suggestions":[]},"924d2528d85e876598914d300a4e3584":{"text":"Biqin Dong, Zongjin Li, et al., “Cement-based piezoelectric ceramic smart composites”, 2005 J.","suggestions":[{"type":"premium","contextRange":{},"sentenceIndex":0,"paragraphIndex":902,"sentenceUUID":"7ce81b25-cf8b-437a-8511-361bb087a58c","idx":1272,"index":184}]},"6f261d2520c677d662e9d7a8acb55afd":{"text":"Composites Sci. and Tech., vol. 65, pages 1363-1371.","suggestions":[]},"71430155e3eb3155d296b2dec61691c9":{"text":"Timothy M. Johnson, David T., et al., “Strain monitoring of carbon fiber composite via embedded nickel nano-particles”, 2012 Composites vol.43, pages 1155-1163.","suggestions":[{"type":"premium","contextRange":{},"sentenceIndex":0,"paragraphIndex":903,"sentenceUUID":"b1d9a272-0758-47e6-9628-8d9e20ec7e8f","idx":1275,"index":185}]},"abf2c04b3feb2d8e57adfcdf3b9db63a":{"text":"Xiaoping Shui, D.D.L.","suggestions":[]},"ff260ca841fdde75b07ff67ed5bc8e28":{"text":"Chung, “A piezoresistive carbon filament polymer-matrix composite strain sensor”, 1996 Smart Mater.","suggestions":[]},"3e001f4822b566a15dc5e6a124959d47":{"text":"Struct., vol. 5 pages 243-246.","suggestions":[]},"67d604a18f50d263437e0715698514f4":{"text":"I. H. Witten, E. Frank, and M. A. Hall, “Chapter 7-data transformations,” in Morgan Kaufmann Series in Data Management Systems, I. H. Witten, E. Frank, and T. E. Hall, Eds., pp.","suggestions":[]},"93f39561985bd7648715810ca4091e2b":{"text":"305–349, Morgan Kaufmann, Burlington, MA, USA, 2011.","suggestions":[]},"d68d10a33f76d12abf2b3cc4c78b6a44":{"text":"C. M. Bishop, “Pattern Recognition and Machine Learning (Information Science and Statistics)”, Springer-Verlag, Berlin, Germany, 2006.","suggestions":[]},"afa49ffc400eeb0a26b83e787fd2b6cd":{"text":"R. Zhou, D. Wu, L. Fang, A. Xu, and X. Lou, “A Levenberg-Marquardt backpropagation neural network for predicting forest growing stock based on the least-squares equation fitting parameters,” Forests, vol. 9, no.","suggestions":[]},"df6f742193400580dd9d7a0315519c8b":{"text":"12, p.","suggestions":[]},"256992bfd4f5be458da191c2e9c61d8a":{"text":"757, 2018","suggestions":[]},"1cea388362a659300f9f719440b6b265":{"text":"M. D. Nguyen, B. T. Pham, L. S. Ho et al., “Soft-computing techniques for prediction of soils consolidation coeﬃcient,” Catena, vol. 195, Article ID 104802, 2020.","suggestions":[{"context":"am, L. S. Ho et al., “","index":186,"length":2,"suggestions":[{"score":0.8887765341343243,"word":"Ho,"},{"score":0.11122346586567561,"word":"Ho"}],"type":"punctuation:comma","word":"Ho","text":"M. D. Nguyen, B. T. Pham, L. S. Ho et al., “Soft-computing techniques for prediction of soils consolidation coeﬃcient,” Catena, vol. 195, Article ID 104802, 2020.","uuid":"0627b201-14a4-427f-bedb-8d559b6c609d","sentenceUUID":"e55a7bdf-1385-4433-a8bf-45543947099f","indexExtendedContext":26,"extendedContext":"Nguyen, B. T. Pham, L. S. Ho et al., “Soft-computing techniques","contextRange":{"uuid":"61af08aa-fcb5-4443-bccf-6f546e0e49c8","items":["-"]},"sentenceIndex":0,"paragraphIndex":908,"idx":1289},{"type":"premium","contextRange":{},"sentenceIndex":0,"paragraphIndex":908,"sentenceUUID":"e55a7bdf-1385-4433-a8bf-45543947099f","idx":1289,"index":187}]},"958cc0e273a340d1d23aa7ee53b9c20b":{"text":"T.-H.","suggestions":[]},"b19f3f2f70c9a3c1e231b1aa89931ed3":{"text":"Le, H.-L. Nguyen, B. T. Pham et al., “Artificial intelligence-based model for the prediction of dynamic modulus of stone mastic asphalt,” Applied Sciences, vol. 10, no.","suggestions":[]},"efe0993a0a936ea2c63687b336f8c6fa":{"text":"15, 5242, 2020.","suggestions":[]},"82ef0fb00e075166c1d6601ad227dc4b":{"text":"T.-A.","suggestions":[]},"3ef20a1325f65719207a5367fb21e3da":{"text":"Nguyen, H.-B. Ly, A. Jaafari, and T. B. Pham, “Estimation of friction capacity of driven piles in clay using artificial neural network,” Vietnam Journal of Earth Sciences, vol. 42, no.","suggestions":[]},"f3ace59226484eb24843c8cf14e970c6":{"text":"3, pp.","suggestions":[]},"24df15e3a7350d06f09f4fc120cc144f":{"text":"265–275, 2020.","suggestions":[]},"8c207a58fdbf814741ebf4b783c95e3c":{"text":"H.-B.","suggestions":[]},"7e9a75ae0d000738372b74d418d7fd5d":{"text":"Ly, P. G. Asteris, and B. Pham, “Accuracy assessment of extreme learning machine in predicting soil compression coeﬃcient,” Vietnam Journal of Earth Sciences, vol. 42, no.","suggestions":[]},"bb60ca4d3ca7b6a42bdb3abcd8db40df":{"text":"1, 2020.","suggestions":[]},"710ed8a594670a757de678477a1d4eca":{"text":"P. Sarir, J. Chen, P. G. Asteris, D. J. Armaghani, and M. M. Tahir, “Developing GEP tree-based, neuro-swarm, and whale optimization models for evaluation of bearing capacity of concrete-filled steel tube columns,” Engineering with Computers, 2019.","suggestions":[{"context":"oping GEP tree-based, neuro-swa","index":188,"length":11,"suggestions":[{"score":0.9702029228521445,"word":"tree-based"},{"score":0.029797077147855507,"word":"tree-based,"}],"type":"punctuation:comma","word":"tree-based,","text":"P. Sarir, J. Chen, P. G. Asteris, D. J. Armaghani, and M. M. Tahir, “Developing GEP tree-based, neuro-swarm, and whale optimization models for evaluation of bearing capacity of concrete-filled steel tube columns,” Engineering with Computers, 2019.","uuid":"22398d9e-4f7e-4614-b722-dc101bcf675d","sentenceUUID":"3d6592bb-bd7b-44b8-a488-5132218128b5","indexExtendedContext":26,"extendedContext":"M. Tahir, “Developing GEP tree-based, neuro-swarm, and whale optimization","contextRange":{"uuid":"62d4d7dd-24ee-4837-80f5-8d09d2ed490b","items":["-"]},"sentenceIndex":0,"paragraphIndex":912,"idx":1304},{"type":"premium","contextRange":{},"sentenceIndex":0,"paragraphIndex":912,"sentenceUUID":"3d6592bb-bd7b-44b8-a488-5132218128b5","idx":1304,"index":189}]},"54b1e295973fc4e1bbbc3d2dc1b50153":{"text":"D. V. Dao, H. Adeli, H.-B. Ly et al., “A sensitivity and robustness analysis of GPR and ANN for high-performance concrete compressive strength prediction using a Monte Carlo simulation,” Sustainability, vol. 12, no.","suggestions":[]},"aed08504738e4dfdb87222d89239855a":{"text":"3, p.","suggestions":[]},"d206288016d6a209a47eda3255d358cd":{"text":"830, 2020.","suggestions":[]},"198550fd8f7eebf4fbd9461ea155afb2":{"text":"K. G. Sheela and S. N. Deepa, “Review on methods to fix number of hidden neurons in neural networks,” Mathematical Problems in Engineering, vol. 2013, 11 pages, 2013.","suggestions":[{"type":"premium","contextRange":{},"sentenceIndex":0,"paragraphIndex":914,"sentenceUUID":"ee70e08f-582b-43e5-966f-2c32c57c1be0","idx":1310,"index":190}]},"6481cb53f7ab925366673e8f82e48a68":{"text":"E. T. Mohamad, R. S. Faradonbeh, D. J. Armaghani, M. Monjezi, and M. Z. A. Majid, “An optimized ANN model based on genetic algorithm for predicting ripping production,” Neural Computing and Applications, vol. 28, no.","suggestions":[]},"30c967f1bfd36e06ae49e833858b5f0a":{"text":"S1, 393–406, 2017.","suggestions":[]},"cc8f23c6218c1cf97d242b6f3ff63fb6":{"text":"T. N. Singh, V. K. Singh, and S. Sinha, “Prediction of cadmium removal using an artificial neural network and a neuro-fuzzy technique,” Mine Water and the Environment, vol. 25, no.","suggestions":[]},"060161f717864def40d2c23e9487c130":{"text":"4, 214–219, 2006.","suggestions":[]},"33eb48b7591cabd87246e61f7ed4a175":{"text":"A. Al-Taani and M. Hammad, “Recognition of on-line handwritten Arabic digits using structural features and transition network,” Informatica (Slovenia), vol. 32, no.","suggestions":[]},"2b09447e62101e2ca70f78e854bc851c":{"text":"3, 275–281, 2008.","suggestions":[]},"d48121496296a1f6e1b4243939cccbda":{"text":"M. Otair and A. S. Walid, “Speeding up back-propagation neural networks,” in Proceedings of the 2005 Informing Science and IT Education Joint Conference, vol. 1, Flagstaﬀ, AZ, USA, June 2005.","suggestions":[]},"aeed45e726998e5315305589e03d157e":{"text":"H. T. Huynh and Y. Won, “Training single hidden layer feedforward neural networks by singular value decomposition,” in Proceedings of the 2009 Fourth International Conference on Computer Sciences and Convergence Information Technology, pp.","suggestions":[{"context":"nh and Y. Won, “Training","index":191,"length":4,"suggestions":[{"score":0.9909529473707845,"word":"Won"},{"score":0.009047052629215447,"word":"Won,"}],"type":"punctuation:comma","word":"Won,","text":"H. T. Huynh and Y. Won, “Training single hidden layer feedforward neural networks by singular value decomposition,” in Proceedings of the 2009 Fourth International Conference on Computer Sciences and Convergence Information Technology, pp.","uuid":"d40be2ed-84d5-4b4c-92c4-621ac817fa9c","sentenceUUID":"dcfe797c-461a-4eff-a6b4-fc600ded4f2b","indexExtendedContext":null,"extendedContext":"H. T. Huynh and Y. Won, “Training single hidden layer","contextRange":{"uuid":"719c2668-ae74-4d66-a516-7b1959bbf727","items":["-"]},"sentenceIndex":0,"paragraphIndex":919,"idx":1323},{"context":"lar value decomposition,” in Proce","index":192,"length":14,"suggestions":[{"score":0.9744679785551493,"word":"decomposition"},{"score":0.02553202144485067,"word":"decomposition,"}],"type":"punctuation:comma","word":"decomposition,","text":"H. T. Huynh and Y. Won, “Training single hidden layer feedforward neural networks by singular value decomposition,” in Proceedings of the 2009 Fourth International Conference on Computer Sciences and Convergence Information Technology, pp.","uuid":"6c578f90-9cb7-402d-94cf-3123625dbd90","sentenceUUID":"dcfe797c-461a-4eff-a6b4-fc600ded4f2b","indexExtendedContext":27,"extendedContext":"networks by singular value decomposition,” in Proceedings of the 2009","contextRange":{"uuid":"a03d91e0-252c-4cc1-9761-65c349b6c8ce","items":["-"]},"sentenceIndex":0,"paragraphIndex":919,"idx":1323}]},"af0bae760817d2e062519306accc16ac":{"text":"1300–1304, Seoul, Korea, November 2009.","suggestions":[]},"986432f16adf6c638212101733135e79":{"text":"T.-S.","suggestions":[]},"6268b41df5c551485e1688eea1f305df":{"text":"Yan, Y.-Q. Tao, and D.-W. Cui, “Research on hand-written numeral recognition method based on improved genetic algorithm and neural network,” in Proceedings of the 2007 International Conference on Wavelet Analysis and Pattern Recognition, vol. 3, pp.","suggestions":[]},"0dc8a947d21b24dc9bef7dcb51870d5f":{"text":"1271–1276, Beijing, China, November 2007.","suggestions":[]},"679c35facca54b51c6564c4b3236ec38":{"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665d1ca-3b57-45b8-9384-070738402e92","idx":22},{"context":"operties, namely stress, a","index":184,"length":6,"suggestions":[{"score":0.9736672064376716,"word":"namely,"},{"score":0.026332793562328406,"word":"namely"}],"type":"punctuation:comma","word":"namely","text":"When investigating the sensing capabilities of carbon fiber composites is frequently found electrical resistance change measurements to vary from its correlated mechanical properties, namely stress, and strain.","uuid":"b3cd92b0-75a9-4391-a56e-57ae633a20a5","sentenceUUID":"4665d1ca-3b57-45b8-9384-070738402e92","indexExtendedContext":34,"extendedContext":"correlated mechanical properties, namely stress, and strain.","sentenceIndex":1,"paragraphIndex":15,"contextRange":{"uuid":"fe5b1163-fce4-4b40-bcda-3dae3e3cf6d6","items":["test"]},"idx":22},{"type":"premium","contextRange":{},"sentenceIndex":1,"paragraphIndex":15,"sentenceUUID":"4665d1ca-3b57-45b8-9384-070738402e92","idx":22}]},"983af763495d00cac8bcead734bba3ff":{"text":"When investigating the sensing capabilities of carbon fiber composites is frequently found electrical resistance change measurements to vary from its correlated mechanical properties, namely, stress, and strain.","suggestions":[{"type":"premium","contextRange":{},"sentenceIndex":1,"paragraphIndex":15,"sentenceUUID":"409f52a3-d9a4-4f2c-ad42-3f93a57c2446","idx":22,"index":0},{"type":"premium","contextRange":{},"sentenceIndex":1,"paragraphIndex":15,"sentenceUUID":"409f52a3-d9a4-4f2c-ad42-3f93a57c2446","idx":22,"index":1}]},"ccd0306e7164e1b0494694411159a423":{"text":"One of the main challenges when making a carbon fiber self-sensing material (CFSSM) is how to attain the reproducibility of the sensing ability.","suggestions":[]},"9f9b53da70778c53c7f425c1ba940cdb":{"text":"This article investigates the dependency of temperature on electrical resistance (R) change when specimens are submitted to a constant strain external loading of 2,86% for assessment of creep.","suggestions":[{"context":"2,86% for assessment of creep.","index":172,"length":10,"suggestions":[{"score":0.734619088938927,"word":"the assessment"},{"score":0.2653809110610729,"word":"assessment"}],"type":"grammar:article","word":"assessment","text":"This article investigates the dependency of temperature on electrical resistance (R) change when specimens are submitted to a constant strain external loading of 2,86% for assessment of creep.","uuid":"06979154-9f4f-4778-8c50-105c1635a042","sentenceUUID":"8263fd35-c4cd-4b42-a997-3552316fd529","indexExtendedContext":30,"extendedContext":"external loading of 2,86% for assessment of creep.","sentenceIndex":3,"paragraphIndex":15,"contextRange":{"uuid":"52739cb0-e609-4fdb-89c6-2f7ee9b2c617","items":["test"]},"idx":24}]},"3a2235c14dfdd6d0aacf985df9011b2c":{"text":"This article investigates the dependency of temperature on electrical resistance (R) change when specimens are submitted to a constant strain external loading of 2,86% for the assessment of creep.","suggestions":[]},"6dcc143ba79e17a76d6deabe197e2c0f":{"text":"the results show that the proposed algorithm performed well for the prediction of the friction angle of soil (R  0.8885, RMSE  0.0442, and MAE  0.0328).","suggestions":[]},"87eca5de255e78239ff82a121a1b392b":{"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suggestions":[{"context":"velopment to deployment","index":135,"length":2,"suggestions":[{"score":0.834128447877823,"word":"of"},{"score":0.13949134236004584,"word":"in"},{"score":0.02638020976213109,"word":"to"}],"type":"grammar:prepositions","word":"to","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dced5298-1cf1-4772-bf8d-7545c84c33a8","sentenceUUID":"e23bcb06-9483-4354-b2e3-fa221f14e7ee","indexExtendedContext":30,"extendedContext":"automates further development to deployment phases of this","sentenceIndex":7,"paragraphIndex":15,"contextRange":{"uuid":"0d5eb625-a9df-4489-ac40-3022447a9409","items":["test"]},"idx":28},{"context":"ring part of a managem","index":222,"length":2,"suggestions":[{"score":0.7954919456763856,"word":"of,"},{"score":0.20450805432361446,"word":"of"}],"type":"punctuation:comma","word":"of","text":"It can be concluded that the backpropagation neural network-based machine learning improves accuracy and automates further development to deployment phases of this type of materials on-site for remote live monitoring part of a management system network for structural monitoring with real-time data acquisition.","uuid":"1129d08f-b8b5-46e3-b67b-bd71ab13534e","sentenceUUID":"e23bcb06-9483-4354-b2e3-fa221f14e7ee","indexExtendedContext":28,"extendedContext":"remote live monitoring part of a management system network","sentenceIndex":7,"paragraphIndex":15,"contextRange":{"uuid":"6ef21415-5fad-4a91-96fe-d5d88462004f","items":["test"]},"idx":28}]},"b23061a574a584160619a6599c830176":{"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context":"ring part of a managem","index":4,"length":2,"suggestions":[{"score":0.756480835571314,"word":"of,"},{"score":0.24351916442868604,"word":"of"}],"type":"punctuation:comma","word":"of","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uuid":"446e1948-17f7-4f12-b1b7-2f76e260f0c8","sentenceUUID":"3116c45f-9f89-4b67-bec2-2b3063ed5870","indexExtendedContext":28,"extendedContext":"remote live monitoring part of a management system network","contextRange":{"uuid":"bf3bf7f5-4bb3-4518-bb6b-904e0b224555","items":["-"]},"sentenceIndex":7,"paragraphIndex":15,"idx":28}]},"6b531e16f7de03b481cd5b836bf12031":{"text":"It can be concluded that the backpropagation neural network-based machine learning improves accuracy and automates further development of, deployment phases of this type of materials on-site for remote live monitoring part of a management system network for structural monitoring with real-time data acquisition.","suggestions":[{"type":"premium","contextRange":{},"sentenceIndex":7,"paragraphIndex":15,"sentenceUUID":"3116c45f-9f89-4b67-bec2-2b3063ed5870","idx":28},{"type":"premium","contextRange":{},"sentenceIndex":7,"paragraphIndex":15,"sentenceUUID":"3116c45f-9f89-4b67-bec2-2b3063ed5870","idx":28}]},"7d9ba639dced3582ccd70e8426f2b155":{"text":"Edge computing is a term being used to define a new way of managing IT resources and infrastructure by moving data selection, processing, and analysis to a server placed at the edge of the Internet [1], in closer proximity to mobile devices, if not the mobile device itself with the capability of sending and receiving data from sensors, and IoT in general.","suggestions":[]},"c2420b169d2c40eb3c5e63562b0579c5":{"text":"It functions as a place for storing data, analyzing and provide results for bandwidth-hungry devices as is the case of high-definition video cameras.","suggestions":[{"context":"ing data, analyzing and provi","index":42,"length":9,"suggestions":[{"score":0.68085116147995,"word":"analyzing,"},{"score":0.31914883852005005,"word":"analyzing"}],"type":"punctuation:comma","word":"analyzing","text":"It functions as a place for storing data, analyzing and provide results for bandwidth-hungry devices as is the case of high-definition video cameras.","uuid":"17df0414-f71d-4f4a-925a-f318edcd83a2","sentenceUUID":"8440a814-7c2e-40d4-bf0c-8ccc6bf3d56a","indexExtendedContext":26,"extendedContext":"a place for storing data, analyzing and provide results for bandwidth-hungry","sentenceIndex":1,"paragraphIndex":20,"contextRange":{"uuid":"f0e60c55-7c4e-4153-a922-e92d71d8d6d1","items":["test"]},"idx":39},{"type":"premium","contextRange":{},"sentenceIndex":1,"paragraphIndex":20,"sentenceUUID":"8440a814-7c2e-40d4-bf0c-8ccc6bf3d56a","idx":39}]},"d987e27a249122baf65d4fd3f65f4bac":{"text":"It functions as a place for storing data, analyzing, and provide results for bandwidth-hungry devices as is the case of high-definition video cameras.","suggestions":[{"type":"premium","contextRange":{},"sentenceIndex":1,"paragraphIndex":20,"sentenceUUID":"8440a814-7c2e-40d4-bf0c-8ccc6bf3d56a","idx":39}]},"c93e719a56ea99939b6cb30ea8361898":{"text":"In Figure 1, is schematically illustrated, how edge computing serves as an intermediary of the data provider and data storage.","suggestions":[{"type":"premium","contextRange":{},"sentenceIndex":0,"paragraphIndex":21,"sentenceUUID":"06c934ce-1c8f-492b-ae7e-50e9c1cece97","idx":41},{"context":"matically illustrated, how edge ","index":30,"length":12,"suggestions":[{"score":0.9912972127130232,"word":"illustrated"},{"score":0.008702787286976767,"word":"illustrated,"}],"type":"punctuation:comma","word":"illustrated,","text":"In Figure 1, is schematically illustrated, how edge computing serves as an intermediary of the data provider and data storage.","uuid":"34d91078-aef4-4daf-a4ee-7b76458eeb7d","sentenceUUID":"06c934ce-1c8f-492b-ae7e-50e9c1cece97","indexExtendedContext":27,"extendedContext":"Figure 1, is schematically illustrated, how edge computing serves","sentenceIndex":0,"paragraphIndex":21,"contextRange":{"uuid":"9c457f07-a3a2-4132-882a-0de463744465","items":["test"]},"idx":41},{"context":"ustrated, how edge compu","index":43,"length":8,"suggestions":[{"score":0.9994196633665887,"word":"edge"},{"score":0.0005803366334112795,"word":"how edge"}],"type":"grammar:missing_words","word":"how edge","text":"In Figure 1, is schematically illustrated, how edge computing serves as an intermediary of the data provider and data storage.","uuid":"cb681fa4-db4e-4e2d-a083-ee11c9675122","sentenceUUID":"06c934ce-1c8f-492b-ae7e-50e9c1cece97","indexExtendedContext":27,"extendedContext":"schematically illustrated, how edge computing serves as an intermediary","sentenceIndex":0,"paragraphIndex":21,"contextRange":{"uuid":"43b62efe-c8e4-4bb6-9e96-c1717c3d8191","items":["test"]},"idx":41}]},"f18683c8054fc2ea34db116c3a8b7b02":{"text":"In Figure 1, is schematically illustrated how edge computing serves as an intermediary of the data provider and data storage.","suggestions":[{"type":"premium","contextRange":{},"sentenceIndex":0,"paragraphIndex":21,"sentenceUUID":"06c934ce-1c8f-492b-ae7e-50e9c1cece97","idx":41}]},"430b8268687e8b0a04189844c0d6fcb9":{"text":"At the edge, data requests can be made to the cloud servers, requesting a service or cloud content and at the same time act as a data provider, by performing the computational tasks requested from the Cloud servers.","suggestions":[{"context":" from the Cloud servers.","index":201,"length":5,"suggestions":[{"score":0.9779138278673125,"word":"cloud"},{"score":0.022086172132687504,"word":"Cloud"}],"type":"spelling:capitalization","word":"Cloud","text":"At the edge, data requests can be made to the cloud servers, requesting a service or cloud content and at the same time act as a data provider, by performing the computational tasks requested from the Cloud servers.","uuid":"55327794-556f-41c5-a1f2-08ffc9e6373b","sentenceUUID":"ea672196-0034-4a47-92bb-84d06cb90f69","indexExtendedContext":25,"extendedContext":"tasks requested from the Cloud servers.","sentenceIndex":2,"paragraphIndex":21,"contextRange":{"uuid":"9cab2597-7f00-412f-af5a-49de506df00b","items":["test"]},"idx":43},{"context":"the Cloud servers.","index":207,"length":7,"suggestions":[{"score":0.9785233836571078,"word":"server"},{"score":0.021476616342892194,"word":"servers"}],"type":"grammar:noun_number","word":"servers","text":"At the edge, data requests can be made to the cloud servers, requesting a service or cloud content and at the same time act as a data provider, by performing the computational tasks requested from the Cloud servers.","uuid":"a72e9499-e969-4f6e-9169-808ad13c2a63","sentenceUUID":"ea672196-0034-4a47-92bb-84d06cb90f69","indexExtendedContext":25,"extendedContext":"requested from the Cloud servers.","sentenceIndex":2,"paragraphIndex":21,"contextRange":{"uuid":"f16c8128-80f0-4565-bfa4-d23d2eb40a0a","items":["test"]},"idx":43}]},"b5e78bc48761fc982616e2d6e899cb5e":{"text":"At the edge, data requests can be made to the cloud servers, requesting a service or cloud content and at the same time act as a data provider, by performing the computational tasks requested from the cloud servers.","suggestions":[]},"8098e2a8fc967413c1a34af34b4bc284":{"text":"Edge computing's main advantage is to process a large amount of temporary data and upload only the necessary, greatly reducing network loads and bandwidth pressure at the same time saving processing CPU time on cloud servers.","suggestions":[{"type":"premium","contextRange":{},"sentenceIndex":0,"paragraphIndex":23,"sentenceUUID":"b628b456-5d07-4a98-ad22-df1176537466","idx":53,"index":14}]},"2b9d479ffc0906d6ebd10d51ed10ae4b":{"text":"In the context of internet of Things (IoT) applications, cloud computing architectures present the following challenges:","suggestions":[{"context":"ontext of internet of Things ","index":18,"length":8,"suggestions":[{"score":0.9918887453328549,"word":"Internet"},{"score":0.00811125466714517,"word":"internet"}],"type":"spelling:capitalization","word":"internet","text":"In the context of internet of Things (IoT) applications, cloud computing architectures present the following challenges:","uuid":"cdaa7439-d211-404a-9263-042eda049ee8","sentenceUUID":"58bdd203-2b00-4792-b9ec-d6ed8fc6084a","indexExtendedContext":null,"extendedContext":"In the context of internet of Things (IoT) applications,","sentenceIndex":4,"paragraphIndex":22,"contextRange":{"uuid":"0cac789d-bdc8-4815-8375-535266c40013","items":["test"]},"idx":51}]},"97e4ccb68cca65c5df1fdb2205e7ee9f":{"text":"In the context of Internet of Things (IoT) applications, cloud computing architectures present the following challenges:","suggestions":[]},"f68c7c20926eed6213eea6ecaa627c0c":{"text":"With an expected growth of connected devices for the upcoming years [7], the power expenditure is a crucial factor and a constraint on further development and implementation at reduced cost real-time data applications.","suggestions":[{"context":"onstraint on further d","index":132,"length":2,"suggestions":[{"word":"to","score":0.774363341342667},{"word":"on","score":0.22563665865733293}],"word":"on","type":"vocabulary:confusing-words","text":"With an expected growth of connected devices for the upcoming years [7], the power expenditure is a crucial factor and a constraint on further development and implementation at reduced cost real-time data applications.","uuid":"1fed2a13-7080-4dfe-bfd2-60dcbab2cf68","sentenceUUID":"0cf33266-78a5-41c1-b724-278e135dcc6a","indexExtendedContext":32,"extendedContext":"crucial factor and a constraint on further development and implementation","sentenceIndex":2,"paragraphIndex":27,"contextRange":{"uuid":"8d336529-e6a6-4efc-a67e-54976196172f","items":["test"]},"idx":62}]},"acd8f7f470e254f47912b93725713d80":{"text":"With an expected growth of connected devices for the upcoming years [7], the power expenditure is a crucial factor and a ctostraint on further development and implementation at reduced cost real-time data applications.","suggestions":[]},"e3ea02d5c3892174b5132dd331904139":{"text":"Depending on the type of tasks the IoT device is set up to do, the data it produces can be delivered to a local mobile device, acting as a local server, or instead connected to a nearby cellular tower using 4G/LTE, for data exchange and for requesting data processed using machine learning and artificial intelligence on the edge server.","suggestions":[{"type":"premium","contextRange":{},"sentenceIndex":0,"paragraphIndex":29,"sentenceUUID":"7bf5966c-edcb-44d6-9831-9083473dde7d","idx":76,"index":17}]},"8e9c4c535b8473d0572ba7898f68f53b":{"text":"[10], including all areas related to business such as the manufacturing sector, health sector, agriculture, transport, smart cities [11]-[13], security &amp; surveillance.","suggestions":[]},"a78924d2add25cb9578b9e555fe4a363":{"text":"Research on R behavior in self-the sensing carbon-reinforced composites (SSCFC) has shown sensing ability to vary as a function of the weight ratio of micro carbon fibers in the composite.","suggestions":[{"type":"premium","contextRange":{},"sentenceIndex":0,"paragraphIndex":32,"sentenceUUID":"d57b4ef0-381f-4bff-a268-bef85e9bafd8","idx":82}]},"fd2794021bdd42c4aaea21bc3f48da13":{"text":"Depending on the type of function, different input-output responses need to be determined.","suggestions":[]},"35194ed10016a6731291a4c5c1e52ea2":{"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duce some data-processing strategy w","index":42,"length":15,"suggestions":[{"score":0.9443611701478072,"word":"data processing"},{"score":0.055638829852192866,"word":"data-processing"}],"type":"punctuation:hyphen","word":"data-processing","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d8030c49-7a20-491c-ba4a-cb4918386908","sentenceUUID":"da59a7e8-878f-43e1-ab02-18825f89889b","indexExtendedContext":27,"extendedContext":"possible to introduce some data-processing strategy with the purpose","sentenceIndex":1,"paragraphIndex":36,"contextRange":{"uuid":"7d89ab95-74d5-48c8-8ac1-e9f98608733a","items":["test"]},"idx":94},{"context":"arameters on the calibr","index":165,"length":2,"suggestions":[{"score":0.6930980142358203,"word":"in"},{"score":0.11224423999458753,"word":"for"},{"score":0.10861840291252221,"word":"of"},{"score":0.0860393428570699,"word":"on"}],"type":"grammar:prepositions","word":"on","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150f67e8-1488-4a2c-bea7-69c8d44818ec","sentenceUUID":"da59a7e8-878f-43e1-ab02-18825f89889b","indexExtendedContext":26,"extendedContext":"considers more parameters on the calibration modeling","sentenceIndex":1,"paragraphIndex":36,"contextRange":{"uuid":"b5b8f7c9-7185-4313-999c-4f7864dcb380","items":["test"]},"idx":94},{"type":"premium","contextRange":{},"sentenceIndex":1,"paragraphIndex":36,"sentenceUUID":"da59a7e8-878f-43e1-ab02-18825f89889b","idx":94},{"context":"o improve accuracy between in","index":353,"length":8,"suggestions":[{"score":0.9140910478195975,"word":"the accuracy"},{"score":0.08590895218040248,"word":"accuracy"}],"type":"grammar:article","word":"accuracy","text":"To mitigate is possible to introduce some data-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7cf9cc31-7cd6-4c0e-9cb4-2f1d1f96b340","sentenceUUID":"da59a7e8-878f-43e1-ab02-18825f89889b","indexExtendedContext":29,"extendedContext":"corrections [17], to improve accuracy between input and output.","sentenceIndex":1,"paragraphIndex":36,"contextRange":{"uuid":"20698dfa-27e2-4ba2-807a-13d533f6f5ec","items":["test"]},"idx":94}]},"4bf0db3472097e7370bf1489fc7eb06f":{"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context":"arameters on the calibr","index":165,"length":2,"suggestions":[{"score":0.774436710019496,"word":"in"},{"score":0.12202726568731889,"word":"for"},{"score":0.10353602429318516,"word":"on"}],"type":"grammar:prepositions","word":"on","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476d0f09-9259-4b00-9daf-05ef0367c575","sentenceUUID":"da59a7e8-878f-43e1-ab02-18825f89889b","indexExtendedContext":26,"extendedContext":"considers more parameters on the calibration modeling","sentenceIndex":1,"paragraphIndex":36,"contextRange":{"uuid":"654af956-a980-4876-a3d3-c119f6716889","items":["test"]},"idx":94},{"type":"premium","contextRange":{},"sentenceIndex":1,"paragraphIndex":36,"sentenceUUID":"da59a7e8-878f-43e1-ab02-18825f89889b","idx":94},{"context":"o improve accuracy between in","index":353,"length":8,"suggestions":[{"score":0.9069173628377807,"word":"the accuracy"},{"score":0.09308263716221927,"word":"accuracy"}],"type":"grammar:article","word":"accuracy","text":"To mitigate is possible to introduce some data processing strategy with the purpose of improving the estimation of the true value, one, it considers more parameters on the calibration modeling in a way to make it possible to do post-processing of raw measurements outputted from the self-sensing composite material and make corrections [17], to improve accuracy between input and output.","uuid":"9ca4abe7-89bc-48fe-9810-68ef733efe48","sentenceUUID":"da59a7e8-878f-43e1-ab02-18825f89889b","indexExtendedContext":29,"extendedContext":"corrections [17], to improve accuracy between input and output.","sentenceIndex":1,"paragraphIndex":36,"contextRange":{"uuid":"c7381e66-7ae2-49e0-bf5d-f89df90acb58","items":["test"]},"idx":94}]},"cd316e4058b4f87387b5fd50a2a7c058":{"text":"To mitigate is possible to introduce some data processing strategy with the purpose of improving the estimatiin of the true value, one, it considers more parameters on the calibration modeling in a way to make it possible to do post-processing of raw measurements outputted from the self-sensing composite material and make corrections [17], to improve accuracy between input and output.","suggestions":[{"type":"premium","contextRange":{},"sentenceIndex":1,"paragraphIndex":36,"sentenceUUID":"da59a7e8-878f-43e1-ab02-18825f89889b","idx":94},{"type":"premium","contextRange":{},"sentenceIndex":1,"paragraphIndex":36,"sentenceUUID":"da59a7e8-878f-43e1-ab02-18825f89889b","idx":94}]},"9b84202ad022d23cb94ea0ee557cdb38":{"text":"Nowadays it can be found in a wide variety of fields of knowledge such as computational mechanics[16], structural engineering[17] environmental engineering [18], materials science [19], and Earth sciences [20].","suggestions":[{"type":"premium","contextRange":{},"sentenceIndex":0,"paragraphIndex":44,"sentenceUUID":"d719219a-45b6-4881-a4ea-ae1e1517c87c","idx":112},{"type":"premium","contextRange":{},"sentenceIndex":0,"paragraphIndex":44,"sentenceUUID":"d719219a-45b6-4881-a4ea-ae1e1517c87c","idx":112}]},"f0dfd48b4cec52d04eb8665fd1d4fce9":{"text":"[22] presented a study about nanoindentatiin mapping data processed with Machine Learning classification models to identify the interfacial reinforcement on carbon fiber composites.","suggestions":[]},"a02a0c45c56109fda0366de0de6ede63":{"text":"[23] researched the usage of convolutional neural networks for nondestructive evaluation of delamination on carbon fiber composite using image data obtained from X-ray computed tomography.","suggestions":[{"type":"premium","contextRange":{},"sentenceIndex":7,"paragraphIndex":44,"sentenceUUID":"8c3a334a-b47b-4803-964c-82070bb3a08b","idx":119},{"type":"premium","contextRange":{},"sentenceIndex":7,"paragraphIndex":44,"sentenceUUID":"8c3a334a-b47b-4803-964c-82070bb3a08b","idx":119}]},"c88ca53cf5faf524e2af25e0ec6aba93":{"text":"Deep learning, also known as deep structured learning, is an artificial neural network part of machine learning methods with learning capability.","suggestions":[]},"334d6d94dd3cda060f88382db38845e8":{"text":"It is a popular learning method due to its ability to be modeled on different network architectures, with excellent predictive performance, and availability of ready-to-use libraries in many coding languages.","suggestions":[{"context":"redictive performance, and avail","index":127,"length":12,"suggestions":[{"score":0.993839752227378,"word":"performance"},{"score":0.00616024777262203,"word":"performance,"}],"type":"punctuation:comma","word":"performance,","text":"It is a popular learning method due to its ability to be modeled on different network architectures, with excellent predictive performance, and availability of ready-to-use libraries in many coding languages.","uuid":"8fe3939d-e47a-460c-b552-5ae46aebb180","sentenceUUID":"2012c9ff-a2fd-43c1-bf0c-b830a8f6cb07","indexExtendedContext":26,"extendedContext":"with excellent predictive performance, and availability of ready-to-use","sentenceIndex":1,"paragraphIndex":45,"contextRange":{"uuid":"6817f3ab-fa3e-4cf7-a3a2-60be41d8e78c","items":["test"]},"idx":122},{"context":"ance, and availability of ready-t","index":144,"length":12,"suggestions":[{"score":0.6675372100164201,"word":"the availability"},{"score":0.33246278998358,"word":"availability"}],"type":"grammar:article","word":"availability","text":"It is a popular learning method due to its ability to be modeled on different network architectures, with excellent predictive performance, and availability of ready-to-use libraries in many coding languages.","uuid":"a3eb97e8-7fc1-4405-a945-3a535f13ec5f","sentenceUUID":"2012c9ff-a2fd-43c1-bf0c-b830a8f6cb07","indexExtendedContext":28,"extendedContext":"predictive performance, and availability of ready-to-use libraries","sentenceIndex":1,"paragraphIndex":45,"contextRange":{"uuid":"3582d142-7bc2-4cc5-aebc-4db12a95128d","items":["test"]},"idx":122}]},"b75e71e81211f72bb0dfb91995f9dee6":{"text":"It is a popular learning method due to its ability to be modeled on different network architectures, with excellent predictive performance and availability of ready-to-use libraries in many coding languages.","suggestions":[]},"3cbe3d5ffaacb2216ad8b9d2c765e777":{"text":"The multilayered feedforward back-propagation is a supervised learning algorithm frequently found when automating modeling of collected data that is part of the deep learning algorithms available in machine learning.","suggestions":[{"type":"premium","contextRange":{},"sentenceIndex":2,"paragraphIndex":45,"sentenceUUID":"8b48e0f4-19a8-4c62-876f-d4ef9c4ba5d8","idx":123}]},"d2b3684fc2c827a825396587739098c4":{"text":"This type of neural network algorithm uses a set of input and output values.","suggestions":[]},"280e792686871ce7046649faca0a2afb":{"text":"The network task is to find the weights and bias on the neural network, according to optimization parameters defined initially, minimizing the error between the actual output and the predicted output, using a function based on delta rule (see figure 4).","suggestions":[{"context":" and bias on the neural","index":49,"length":2,"suggestions":[{"score":0.9855869923550353,"word":"of"},{"score":0.01441300764496467,"word":"on"}],"type":"grammar:prepositions","word":"on","text":"The network task is to find the weights and bias on the neural network, according to optimization parameters defined initially, minimizing the error between the actual output and the predicted output, using a function based on delta rule (see figure 4).","uuid":"406e1a2d-fb52-4644-bc81-f2884548cc1b","sentenceUUID":"c3206fca-4695-45d0-944d-7f0209830dfc","indexExtendedContext":26,"extendedContext":"find the weights and bias on the neural network, according","sentenceIndex":1,"paragraphIndex":46,"contextRange":{"uuid":"54668589-85d1-42c8-86a1-6fb4a5f59092","items":["test"]},"idx":126},{"context":"ording to optimization parameters","index":85,"length":12,"suggestions":[{"score":0.9074331370431687,"word":"the optimization"},{"score":0.09256686295683125,"word":"optimization"}],"type":"grammar:article","word":"optimization","text":"The network task is to find the weights and bias on the neural network, according to optimization parameters defined initially, minimizing the error between the actual output and the predicted output, using a function based on delta rule (see figure 4).","uuid":"b39e3a6d-7e3a-4b55-a8eb-f4ddeec2bf8f","sentenceUUID":"c3206fca-4695-45d0-944d-7f0209830dfc","indexExtendedContext":29,"extendedContext":"neural network, according to optimization parameters defined initially,","sentenceIndex":1,"paragraphIndex":46,"contextRange":{"uuid":"f38121ae-edf4-49b0-b8d0-c4f2e9bb43ef","items":["test"]},"idx":126},{"type":"premium","contextRange":{},"sentenceIndex":1,"paragraphIndex":46,"sentenceUUID":"c3206fca-4695-45d0-944d-7f0209830dfc","idx":126},{"type":"premium","contextRange":{},"sentenceIndex":1,"paragraphIndex":46,"sentenceUUID":"c3206fca-4695-45d0-944d-7f0209830dfc","idx":126}]},"e74f668bd354efe9da5963920ae486d8":{"text":"The network task is to find the weights and bias of the neural network, according to optimization parameters defined initially, minimizing the error between the actual output and the predicted output, using a function based on delta rule (see figure 4).","suggestions":[{"context":"ording to optimization parameters","index":85,"length":12,"suggestions":[{"score":0.9164681630783326,"word":"the optimization"},{"score":0.08353183692166743,"word":"optimization"}],"type":"grammar:article","word":"optimization","text":"The network task is to find the weights and bias of the neural network, according to optimization parameters defined initially, minimizing the error between the actual output and the predicted output, using a function based on delta rule (see figure 4).","uuid":"a9a8679f-4b3a-4322-bbf9-345c04d09df3","sentenceUUID":"c3206fca-4695-45d0-944d-7f0209830dfc","indexExtendedContext":29,"extendedContext":"neural network, according to optimization parameters defined initially,","sentenceIndex":1,"paragraphIndex":46,"contextRange":{"uuid":"03506956-07e6-4e8b-81db-eef79e4a2905","items":["test"]},"idx":126},{"type":"premium","contextRange":{},"sentenceIndex":1,"paragraphIndex":46,"sentenceUUID":"c3206fca-4695-45d0-944d-7f0209830dfc","idx":126},{"type":"premium","contextRange":{},"sentenceIndex":1,"paragraphIndex":46,"sentenceUUID":"c3206fca-4695-45d0-944d-7f0209830dfc","idx":126}]},"5ca6cbcb252b818975c1eb88ad6be4e8":{"text":"The network task is to find the weights and bias of the neural network, according to the optimization parameters defined initially, minimizing the error between the actual output and the predicted output, using a function based on delta rule (see figure 4).","suggestions":[{"type":"premium","contextRange":{},"sentenceIndex":1,"paragraphIndex":46,"sentenceUUID":"c3206fca-4695-45d0-944d-7f0209830dfc","idx":126},{"type":"premium","contextRange":{},"sentenceIndex":1,"paragraphIndex":46,"sentenceUUID":"c3206fca-4695-45d0-944d-7f0209830dfc","idx":126}]},"3f43860a83ccad592ee36f0c83b15beb":{"text":"The algorithm works backward, from the output layer, adjusting the weights accordingly while reduces error across all layers.","suggestions":[{"type":"premium","contextRange":{},"sentenceIndex":2,"paragraphIndex":46,"sentenceUUID":"e0ebdf50-5938-4c21-8e52-72ca3fa16b77","idx":127},{"context":"gly while reduces error acro","index":93,"length":7,"suggestions":[{"word":"reducing","score":0.9965822599041086},{"word":"reduces","score":0.003417740095891366}],"type":"grammar:tense","word":"reduces","text":"The algorithm works backward, from the output layer, adjusting the weights accordingly while reduces error across all layers.","uuid":"3f4b1f00-f922-4ad3-87b3-2167555bf8e5","sentenceUUID":"e0ebdf50-5938-4c21-8e52-72ca3fa16b77","indexExtendedContext":26,"extendedContext":"weights accordingly while reduces error across all layers.","sentenceIndex":2,"paragraphIndex":46,"contextRange":{"uuid":"dc953389-a799-4b27-9acc-f7c59c36e2bc","items":["test"]},"idx":127},{"context":"e reduces error across all","index":101,"length":5,"suggestions":[{"score":0.8195158634289873,"word":"the error"},{"score":0.18048413657101275,"word":"error"}],"type":"grammar:article","word":"error","text":"The algorithm works backward, from the output layer, adjusting the weights accordingly while reduces error across all layers.","uuid":"f8b1f695-adb5-4669-88c5-d42a5b6c894b","sentenceUUID":"e0ebdf50-5938-4c21-8e52-72ca3fa16b77","indexExtendedContext":26,"extendedContext":"accordingly while reduces error across all layers.","sentenceIndex":2,"paragraphIndex":46,"contextRange":{"uuid":"cf75109d-07e9-42eb-8753-34fa2754ddb3","items":["test"]},"idx":127}]},"63376630e765cd9b66a4fc509648b98d":{"text":"The algorithm works backward, from the output layer, adjusting the weights accordingly while reducing error across all layers.","suggestions":[{"type":"premium","contextRange":{},"sentenceIndex":2,"paragraphIndex":46,"sentenceUUID":"e0ebdf50-5938-4c21-8e52-72ca3fa16b77","idx":127},{"context":" reducing error across all","index":102,"length":5,"suggestions":[{"score":0.842625196324082,"word":"the error"},{"score":0.1573748036759181,"word":"error"}],"type":"grammar:article","word":"error","text":"The algorithm works backward, from the output layer, adjusting the weights accordingly while reducing error across all layers.","uuid":"bda8551e-cfc7-4d4a-bb95-8723bd006220","sentenceUUID":"e0ebdf50-5938-4c21-8e52-72ca3fa16b77","indexExtendedContext":27,"extendedContext":"accordingly while reducing error across all layers.","sentenceIndex":2,"paragraphIndex":46,"contextRange":{"uuid":"bb155240-7d7c-4f33-a969-bfc42d70a98d","items":["test"]},"idx":127}]},"c585a869b4ba1b2f8dfc2c96321c0408":{"text":"The algorithm works backward, from the output layer, adjusting the weights accordingly while reducing the error across all layers.","suggestions":[{"type":"premium","contextRange":{},"sentenceIndex":2,"paragraphIndex":46,"sentenceUUID":"e0ebdf50-5938-4c21-8e52-72ca3fa16b77","idx":127}]},"81543741f2f8e8c33b40fe0a3148e3ce":{"text":"This process is repeated until the minimization of the error satisfies the initially specified conditions.","suggestions":[]},"69ad175d63f6ceb43279e60226b9da42":{"text":"Adjustment of weights on the network.","suggestions":[]},"8ef69f719e822ea11c85a64d2314ec0f":{"text":"Next, the weights are ordered in the reverse direction of the gradient by subtracting the ratio on each individual weight.","suggestions":[{"context":"the ratio on each indiv","index":96,"length":2,"suggestions":[{"score":0.9692225078379494,"word":"of"},{"score":0.030777492162050626,"word":"on"}],"type":"grammar:prepositions","word":"on","text":"Next, the weights are ordered in the reverse direction of the gradient by subtracting the ratio on each individual weight.","uuid":"8ddb0054-75d7-456b-8d33-e814a10ecded","sentenceUUID":"becb68ec-ebb1-499a-9ddc-c4bb1d5588e0","indexExtendedContext":25,"extendedContext":"by subtracting the ratio on each individual weight.","sentenceIndex":1,"paragraphIndex":50,"contextRange":{"uuid":"673ce137-bdba-4b6b-8c09-a7b00095302b","items":["test"]},"idx":137}]},"67ec813660bff941508f5ef90c534bbd":{"text":"Next, the weights are ordered in the reverse directiof of the gradient by subtracting the ratio on each individual weight.","suggestions":[]},"690da8bc1066def2e9c6a5f2257cf00c":{"text":"To the best of the author’s knowledge, there are limited studies proposing ANN models to automate the calibration of 𝑅 measurements on carbon fiber composites with self-sensing capability.","suggestions":[]},"5fd064d5d5a65340689bae6fdc84d2c3":{"text":"It was utilized a database containing 11.835 experimental results and fed into the machine learning model.","suggestions":[]},"382a2c498eee4bdc4dcfafeb263ca172":{"text":"Table 1 is presented some properties of the micro-carbon fibers used in this study.","suggestions":[]},"f674e800be7bb7c001102a1f269bd30f":{"text":"The mixture was done according to the instructions provided by Dow Corning for the base polymer and catalyst.","suggestions":[]},"2ff1077caf43953911b40ffbb64537be":{"text":"Table 1 - Electrical resistivity values for specimens studied with different fiber types and concentration","suggestions":[{"context":"types and concentration","index":93,"length":13,"suggestions":[{"score":0.9282918900146376,"word":"concentrations"},{"score":0.07170810998536242,"word":"concentration"}],"type":"grammar:noun_number","word":"concentration","text":"Table 1 - Electrical resistivity values for specimens studied with different fiber types and concentration","uuid":"46914f93-cfe3-4b8b-8a81-580887b9cdb0","sentenceUUID":"d2c30759-a796-47ce-a404-b8c510fd96b2","indexExtendedContext":26,"extendedContext":"different fiber types and concentration","sentenceIndex":0,"paragraphIndex":96,"contextRange":{"uuid":"52b9ba5c-5622-4e00-ab7e-4dcc13c5d99a","items":["test"]},"idx":204}]},"68ad31aabda22be38ba6b4e3881a9b44":{"text":"Table 1 - Electrical resistivity values for specimens studied with different fiber types and concentrations","suggestions":[]},"2334f35f8a37f5548f6f6036350e6b9f":{"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context":"pecimens, was added a sp","index":51,"length":3,"suggestions":[{"score":0.87279446482526,"word":"it was"},{"score":0.10648977322682915,"word":"there was"},{"score":0.020715761947910822,"word":"was"}],"type":"grammar:missing_words","word":"was","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bca8ae88-8b5c-4b93-9060-5c5e3e292500","sentenceUUID":"4cc44dba-3a4e-4aa1-8aa5-3af2f5b75ae4","indexExtendedContext":25,"extendedContext":"the fabricated specimens, was added a specially designed","sentenceIndex":0,"paragraphIndex":128,"contextRange":{"uuid":"ed458bef-8725-4fd4-a630-2419dfb997ba","items":["test"]},"idx":236},{"context":"xtremity, consisted of a very ","index":111,"length":9,"suggestions":[{"word":"consisting","score":0.8426474746438075},{"word":"consisted","score":0.15735252535619254}],"type":"grammar:tense","word":"consisted","text":"For measurements of 𝑅 on the fabricated specimens, was added a specially designed electrode at each extremity, consisted of a very thin steel fiber mesh with a 1.0 gr weight, welded to a 2.0 mm copper wire, placed during molding at a distance of 10mm from each extremity along the Y-axis.","uuid":"c612a36e-53b8-4dcc-a9e6-35ab0613f975","sentenceUUID":"4cc44dba-3a4e-4aa1-8aa5-3af2f5b75ae4","indexExtendedContext":28,"extendedContext":"electrode at each extremity, consisted of a very thin steel fiber","sentenceIndex":0,"paragraphIndex":128,"contextRange":{"uuid":"9c7c883d-f8aa-4481-8776-a16116c20a9a","items":["test"]},"idx":236}]},"c7f336cccf38e56af25f64f86f5f270c":{"text":"For measurements of 𝑅 on the fabricated specimens, it was added a specially designed electrode at each extremity, consisted of a very thin steel fiber mesh with a 1.0 gr weight, welded to a 2.0 mm copper wire, placed during molding at a distance of 10mm from each extremity along the Y-axis.","suggestions":[{"type":"premium","contextRange":{},"sentenceIndex":0,"paragraphIndex":128,"sentenceUUID":"4cc44dba-3a4e-4aa1-8aa5-3af2f5b75ae4","idx":236}]},"e4a99c2bc0fc71131812b321dab0cb1f":{"text":"It has an advantage over contact electrodes in regard to thermal behavior compatibility with the composite polymeric matrix[15].","suggestions":[{"word":"in regard to","index":44,"length":12,"context":"lectrodes in regard to thermal behavior comp","suggestions":[{"word":"regarding","score":1},{"word":"in regard to","score":0}],"type":"style","text":"It has an advantage over contact electrodes in regard to thermal behavior compatibility with the composite polymeric matrix[15].","uuid":"1a55a98f-bf5f-4ea3-86a3-8b4be51e2450","sentenceUUID":"e609cd41-e527-4500-b214-368f7abe6096","indexExtendedContext":34,"extendedContext":"advantage over contact electrodes in regard to thermal behavior compatibility","sentenceIndex":3,"paragraphIndex":128,"contextRange":{"uuid":"0ccd6485-be79-4582-9538-feb151815d07","items":["test"]},"idx":239}]},"6903730048129b7e6c56ac417a1606e0":{"text":"It has an advantage over contact electrodes regarding thermal behavior compatibility with the composite polymeric matrix[15].","suggestions":[]},"f4e319eb847cde4291fcce5416a00134":{"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context":" everyday handling and usage","index":226,"length":8,"suggestions":[{"score":0.790465402745226,"word":"handling,"},{"score":0.20953459725477402,"word":"handling"}],"type":"punctuation:comma","word":"handling","text":"Fabrication of the electrode’s steel mesh was in such a way to enable a large number of contact points to be made available, while maintaining electrode to composite conductivity throughout all operations within mind everyday handling and usage as a sensor for monitorization.","uuid":"4c389ab4-f85b-4d4c-b44e-53419832b23f","sentenceUUID":"3e845ad3-ef6e-44ed-a773-06c360315948","indexExtendedContext":32,"extendedContext":"operations within mind everyday handling and usage as a sensor for","sentenceIndex":4,"paragraphIndex":128,"contextRange":{"uuid":"2446f7c6-2a16-4b21-84cd-e2badd1fa07e","items":["test"]},"idx":240}]},"374ddbc5411f735f21900b934096e15e":{"text":"Fabrication of the electrode’s steel mesh was in such a way to enable a large number of contact points to be made available, while maintaining electrode to composite conductivity throughout all operations within mind everyday handling, and usage as a sensor for monitorization.","suggestions":[{"type":"premium","contextRange":{},"sentenceIndex":4,"paragraphIndex":128,"sentenceUUID":"3e845ad3-ef6e-44ed-a773-06c360315948","idx":240},{"type":"premium","contextRange":{},"sentenceIndex":4,"paragraphIndex":128,"sentenceUUID":"3e845ad3-ef6e-44ed-a773-06c360315948","idx":240}]},"754bc348173dd4db7afe1fb5f9e792a4":{"text":"When applied, a traction force, starts to elongate its length, l, while its cross-section, A, decreases.","suggestions":[{"context":" traction force, starts to","index":25,"length":6,"suggestions":[{"score":0.9999342370911679,"word":"force"},{"score":0.00006576290883207054,"word":"force,"}],"type":"punctuation:comma","word":"force,","text":"When applied, a traction force, starts to elongate its length, l, while its cross-section, A, decreases.","uuid":"a80f24a5-36a7-43e7-aa5e-8cd8ba1c54b5","sentenceUUID":"9c7be178-227a-4e02-8b34-f2a9fb8f2bf6","indexExtendedContext":null,"extendedContext":"When applied, a traction force, starts to elongate its length,","sentenceIndex":1,"paragraphIndex":133,"contextRange":{"uuid":"e91e567c-b7a3-4373-929e-b2e321560136","items":["test"]},"idx":252}]},"df3e0542fb1ed27c1c5a4c662da1d2cb":{"text":"When applied, a traction force starts to elongate its length, l, while its cross-section, A, decreases.","suggestions":[]},"46ee2737a393e7219ddbc5673b3536c6":{"text":"The phenomenology of viscoelastic response due to temperature has been presented for many materials, namely, polymers with low melting points, and they tend to exhibit different substantial viscoelastic behavior at room temperature [41].","suggestions":[]},"3f5f970a4bcec36da614bbad07f3fd08":{"text":"The polymer used for the fabrication of the composites at test has a glass temperature transition of -90°C with increasing stiffness below 0°C[28].","suggestions":[{"context":"omposites at test has a","index":55,"length":2,"suggestions":[{"score":0.34891073470714756,"word":"for"},{"score":0.33510523944517684,"word":"in"},{"score":0.2928355466417669,"word":""},{"score":0.023148479205908696,"word":"at"}],"type":"grammar:prepositions","word":"at","text":"The polymer used for the fabrication of the composites at test has a glass temperature transition of -90°C with increasing stiffness below 0°C[28].","uuid":"1ca7a272-d7f4-4984-a0e4-1e17f7682d64","sentenceUUID":"31f08c5f-cef3-4579-95d8-ec22ebd325e8","indexExtendedContext":30,"extendedContext":"fabrication of the composites at test has a glass temperature","sentenceIndex":0,"paragraphIndex":145,"contextRange":{"uuid":"eee39559-00fa-409d-bb52-3d7334961269","items":["test"]},"idx":274}]},"3ecc4bc2e2b9ee4bee8405675df0ac0a":{"text":"Under such conditions, the results show this type of carbon fiber construction as a sensor, to have good R agreement with strain.","suggestions":[{"context":"tion as a sensor, to have g","index":84,"length":7,"suggestions":[{"score":0.9807190949882516,"word":"sensor"},{"score":0.019280905011748363,"word":"sensor,"}],"type":"punctuation:comma","word":"sensor,","text":"Under such conditions, the results show this type of carbon fiber construction as a sensor, to have good R agreement with strain.","uuid":"238e8129-507f-4640-a8cd-9cef776ecc84","sentenceUUID":"e188508f-9bec-495b-8351-3142475c1308","indexExtendedContext":31,"extendedContext":"carbon fiber construction as a sensor, to have good R agreement","sentenceIndex":0,"paragraphIndex":153,"contextRange":{"uuid":"8388e0a9-ff6c-471a-a563-66898c78de11","items":["test"]},"idx":288}]},"140baffdf11bd01156b4bce9a97ebc88":{"text":"Under such conditions, the results show this type of carbon fiber construction as a sensor to have good R agreement with strain.","suggestions":[]},"9ecd4b4bd4294f8f0f538d8ca00fc0a4":{"text":"The stress relaxation effect is particularly important on the sensing capability of specimens as these may not be constantly subjected to strain variation, rather be in a state of constant strain for prolonged periods of time.","suggestions":[{"type":"premium","contextRange":{},"sentenceIndex":0,"paragraphIndex":155,"sentenceUUID":"cf8b9499-d274-4e3d-91e3-88ed8f8a5ef1","idx":293}]},"6dda0c86d1098917863e33e29886633e":{"text":"In such conditions it is important to quantify R during long periods of unchanged (constant) strain.","suggestions":[{"context":"In such conditions it is imp","index":8,"length":10,"suggestions":[{"score":0.7661762719426115,"word":"conditions,"},{"score":0.23382372805738855,"word":"conditions"}],"type":"punctuation:comma","word":"conditions","text":"In such conditions it is important to quantify R during long periods of unchanged (constant) strain.","uuid":"4efe184e-71a3-4ef9-a33d-9e0e3b5e26f6","sentenceUUID":"792ac472-accf-4239-997a-6b3b6b72f629","indexExtendedContext":null,"extendedContext":"In such conditions it is important to quantify","sentenceIndex":2,"paragraphIndex":155,"contextRange":{"uuid":"7e4430ab-b5eb-47b2-aaf9-605de44bc429","items":["test"]},"idx":295}]},"22f97ae14b4cf3dd5fbd90c8ab90ab72":{"text":"In such conditions, it is important to quantify R during long periods of unchanged (constant) strain.","suggestions":[]},"1b37cdf217e7869a4ba4e98562fd9d50":{"text":"To model experimental data collected in the laboratory, the methodology used comprises three main steps as follows.","suggestions":[{"type":"premium","contextRange":{},"sentenceIndex":0,"paragraphIndex":158,"sentenceUUID":"dfef1244-9f0b-435f-8c0c-f444aa2c1b44","idx":300}]},"e96340bb5ef68b58eebf4c71d4b0566b":{"text":"Before its feed into the model, data is split into two datasets: the training dataset, generated from 80% of the total data, and the testing dataset from the remainder 20% of data.","suggestions":[{"context":"he model, data is split i","index":32,"length":4,"suggestions":[{"score":0.8782488811381773,"word":"the data"},{"score":0.12175111886182262,"word":"data"}],"type":"grammar:article","word":"data","text":"Before its feed into the model, data is split into two datasets: the training dataset, generated from 80% of the total data, and the testing dataset from the remainder 20% of data.","uuid":"716fccfc-53ed-4d2c-9091-28a9cdc8c6eb","sentenceUUID":"574ae806-2363-481d-a2cb-040d7f511198","indexExtendedContext":25,"extendedContext":"its feed into the model, data is split into two datasets:","sentenceIndex":2,"paragraphIndex":158,"contextRange":{"uuid":"e53ef469-b72f-4491-9db8-845c216e8142","items":["test"]},"idx":302}]},"a982d4d829ec7bc3b9f193df3496ee94":{"text":"In the third and final step, the testing dataset is feed into the trained network for validation of the model.","suggestions":[{"context":"ataset is feed into the t","index":52,"length":4,"suggestions":[{"word":"fed","score":0.999187733213095},{"word":"feed","score":0.0008122667869050729}],"type":"grammar:tense","word":"feed","text":"In the third and final step, the testing dataset is feed into the trained network for validation of the model.","uuid":"ccb69714-d548-4774-af0e-6c6ca9260710","sentenceUUID":"448c043a-d4b5-4990-b4bb-136e77330144","indexExtendedContext":29,"extendedContext":"step, the testing dataset is feed into the trained network","sentenceIndex":0,"paragraphIndex":159,"contextRange":{"uuid":"9c223c1f-fc48-4f95-8215-1d4774ba3f14","items":["test"]},"idx":307}]},"c2612888fa954c3e499fdc3d8f516e35":{"text":"In the third and final step, the testing dataset is fed into the trained network for validation of the model.","suggestions":[]},"7f6d574033e421198f7917765ace969d":{"text":"Namely, carbon fiber content and length and temperature of the surrounding environment.","suggestions":[{"type":"premium","contextRange":{},"sentenceIndex":1,"paragraphIndex":161,"sentenceUUID":"d59ac773-3eee-4780-a8f2-67c3c68bf3b5","idx":313}]},"5bb018e71f5e9b905ed3240a17e78b1e":{"text":"Table 2 – Inputs and outputs for the Neural network on this study","suggestions":[{"context":"s for the Neural network on","index":37,"length":6,"suggestions":[{"score":0.9940584319376834,"word":"neural"},{"score":0.005941568062316623,"word":"Neural"}],"type":"spelling:capitalization","word":"Neural","text":"Table 2 – Inputs and outputs for the Neural network on this study","uuid":"6ff6a611-3227-444e-83d6-adeb47da8bac","sentenceUUID":"40fdad60-2c28-4df0-b8f9-38e2860d8ab4","indexExtendedContext":27,"extendedContext":"Inputs and outputs for the Neural network on this study","sentenceIndex":0,"paragraphIndex":165,"contextRange":{"uuid":"5eef3589-e3cb-4f36-b3e9-728bfb8c42cf","items":["test"]},"idx":320},{"type":"premium","contextRange":{},"sentenceIndex":0,"paragraphIndex":165,"sentenceUUID":"40fdad60-2c28-4df0-b8f9-38e2860d8ab4","idx":320}]},"4cb20c4d9c68d983647b03dcf15e8147":{"text":"Were needed, data were scaled to the range [0-1], to reduce numerical error during ANN processing, as recommended by [32].","suggestions":[]},"b61eab8adaff691783c5e6cc38ab9ea5":{"text":"The term back-propagation propagation is used because it relates to the way the gradual computation of nonlinear multilayer neural networks is performed.","suggestions":[]},"e7ea7b6487cfa4c9a68478c65f1049d5":{"text":"The method computes individual adaptive learning rates for different parameters from the estimates of first and second moments of the gradients.","suggestions":[{"context":"imates of first and second","index":102,"length":5,"suggestions":[{"score":0.8912786782141262,"word":"the first"},{"score":0.10872132178587383,"word":"first"}],"type":"grammar:article","word":"first","text":"The method computes individual adaptive learning rates for different parameters from the estimates of first and second moments of the gradients.","uuid":"1ed698bf-a73f-4b66-b2f6-65a0a11fd32e","sentenceUUID":"637693df-f49c-44c0-9420-bb6dd14cc56a","indexExtendedContext":33,"extendedContext":"parameters from the estimates of first and second moments of the","sentenceIndex":1,"paragraphIndex":212,"contextRange":{"uuid":"27d93af6-813f-4e08-949c-3e28dba994c0","items":["test"]},"idx":382}]},"69cb9ef215dba62f965f601d3729e799":{"text":"The method computes individual adaptive learning rates for different parameters from the estimates of the first and second moments of the gradients.","suggestions":[]},"ced1ffc3c86776c59ca23fdc83e8d065":{"text":"Instead of adapting the parameter learning rates based on the average first moment (the mean) as in RMSProp, Adam also makes use of the average of the second moments of the gradients (uncentered variance).","suggestions":[{"type":"premium","contextRange":{},"sentenceIndex":2,"paragraphIndex":212,"sentenceUUID":"581fe366-6590-4d0c-a311-d2ffc0af624a","idx":383},{"type":"premium","contextRange":{},"sentenceIndex":2,"paragraphIndex":212,"sentenceUUID":"581fe366-6590-4d0c-a311-d2ffc0af624a","idx":383}]},"6479bd76fec4e63da6feefb51ed33d78":{"text":"The number of hidden layers is usually determined firstly, based on the complexity of the relationship between the input and output.","suggestions":[]},"68c0c3d619e369a1dbe991ce5e2ee946":{"text":"Structure of the ANN model is illustrated in Figure 4.","suggestions":[]},"dee808e498737a128b8248182ca53844":{"text":"Results show that considering the value of RMSE and MAE, 100 iterations provide the lowest error and StD, and the mean value of R is the highest.","suggestions":[]},"11659a17c5bb1b5125d75339607925ed":{"text":"The correlation between the fractional change in electrical resistance of the experimental data obtained (solid line) and the predicted values (dashed line) from the training and testing process, according to the ANN model, is shown in Figure 5.","suggestions":[]},"021dde95b002fa146b2415f1a5bf1e77":{"text":"A Deep Neural Network for Electrical Resistance Calibration on Edge Computing Monitoring Solutions with Self-Sensing Carbon Fiber Polymer Composites","suggestions":[{"context":"libration on Edge Compu","index":0,"length":2,"suggestions":[{"score":0.4500031381717249,"word":"of"},{"score":0.24207259089196642,"word":"using"},{"score":0.16901168459113416,"word":"for"},{"score":0.13891258634517453,"word":"on"}],"type":"grammar:prepositions","word":"on","text":"A Deep Neural Network for Electrical Resistance Calibration on Edge Computing Monitoring Solutions with Self-Sensing Carbon Fiber Polymer Composites","uuid":"740bd8db-1bb8-4cc5-b4fb-e7684692abd7","sentenceUUID":"f7091c12-5537-411e-80d8-d8415fd435ba","indexExtendedContext":34,"extendedContext":"Electrical Resistance Calibration on Edge Computing Monitoring","contextRange":{"uuid":"d4cda707-8013-4e7c-b5ff-74062097e103","items":["-"]},"sentenceIndex":0,"paragraphIndex":0,"idx":0},{"context":"Solutions with Self-Sens","index":1,"length":4,"suggestions":[{"word":"on","score":0.8795978509796507},{"word":"with","score":0.12040214902034918}],"word":"with","type":"vocabulary:confusing-words","text":"A Deep Neural Network for Electrical Resistance Calibration on Edge Computing Monitoring Solutions with Self-Sensing Carbon Fiber Polymer Composites","uuid":"040302bb-e84b-4059-b81f-9864c820152c","sentenceUUID":"f7091c12-5537-411e-80d8-d8415fd435ba","indexExtendedContext":31,"extendedContext":"Computing Monitoring Solutions with Self-Sensing Carbon Fiber","contextRange":{"uuid":"765412b7-cedc-451c-bb9f-25ef976ee5f0","items":["-"]},"sentenceIndex":0,"paragraphIndex":0,"idx":0}]},"d593eb3e1fa33bd302ca98fc023cc2d6":{"text":"Miguel Tomás\u0002*\u000b1Department of Computer Sciences, Universidad Alcalá, Madrid, Spain","suggestions":[]},"9b0749cc6acf36d0381ea50dd7cbae18":{"text":"ABSTRACT.","suggestions":[]},"f6c34a3a603404fa806198e08ca7d435":{"text":"The self-sensing ability of materials, in particular carbon fiber polymer composites (SSCFPC), is a must-have requirement when designing a structural monitoring network for remote assessment of structure serviceability or a particular structural composite element.","suggestions":[]},"1111c74e6bc534cf9bcca37e009c2fc2":{"text":"When investigating the sensing capabilities of carbon fiber composites, electrical resistance change measurements are frequently found to vary from its correlated mechanical properties, namely, stress, and strain.","suggestions":[{"type":"premium","contextRange":{},"sentenceIndex":1,"paragraphIndex":14,"sentenceUUID":"361e96d9-f74f-4c39-a371-6a905b028a3b","idx":22,"index":2}]},"7d22fa619040a2e4fb396b18c327b922":{"text":"One of the main challenges when producing an SSCFPC sensor is how to achieve reproducibility of the self-sensing property.","suggestions":[{"type":"premium","contextRange":{},"sentenceIndex":2,"paragraphIndex":14,"sentenceUUID":"f3124161-bb39-497e-89ea-b2f698fb9a24","idx":23,"index":3}]},"2e2b56a949ccdde6fb6fe35798b44242":{"text":"This article is presented an Artificial Neural Network (ANN) algorithm to predict electrical resistance (R) output of specimens subjected to a constant external strain loading of 2,86% for prolonged periods of time.","suggestions":[{"context":"o predict electrical resistance","index":4,"length":10,"suggestions":[{"score":0.911515679422484,"word":"the electrical"},{"score":0.08848432057751593,"word":"electrical"}],"type":"grammar:article","word":"electrical","text":"This article is presented an Artificial Neural Network (ANN) algorithm to predict electrical resistance (R) output of specimens subjected to a constant external strain loading of 2,86% for prolonged periods of time.","uuid":"a8e93f81-17ec-4c80-b870-bd8d85b46d8a","sentenceUUID":"015540df-3804-4ffb-b06a-494db16f45b8","indexExtendedContext":27,"extendedContext":"(ANN) algorithm to predict electrical resistance (R) output of","contextRange":{"uuid":"eff7b2e0-2cab-4eff-b280-151cca0a46ee","items":["-"]},"sentenceIndex":3,"paragraphIndex":14,"idx":24}]},"1ba186093454a3eace780430fd55b987":{"text":"The ANN architecture in the study has four data inputs and one output.","suggestions":[]},"b2f75e73831261d76e1af9aae1392920":{"text":"The input data is: carbon fiber length, carbon fiber wt% content, ambient temperature and unchanged external loading duration.","suggestions":[{"context":", ambient temperature and uncha","index":5,"length":11,"suggestions":[{"score":0.9356176117715595,"word":"temperature,"},{"score":0.06438238822844046,"word":"temperature"}],"type":"punctuation:comma","word":"temperature","text":"The input data is: carbon fiber length, carbon fiber wt% content, ambient temperature and unchanged external loading duration.","uuid":"ed199d15-8731-4f88-b82c-bd7dbdbdcc1d","sentenceUUID":"014649f3-33cf-41af-9a9b-fc017280f525","indexExtendedContext":27,"extendedContext":"fiber wt% content, ambient temperature and unchanged external loading","contextRange":{"uuid":"353a4b8b-fe3f-4a92-9e6b-d69f057347fc","items":["-"]},"sentenceIndex":5,"paragraphIndex":14,"idx":26}]},"ea59b59b54b65aad08a6d61676369c7a":{"text":"The output is the predicted R measurement.","suggestions":[]},"53b31a687d3af45ac287980c2fbc2b27":{"text":"The data set is based on 3,276 data points collected from the experimental campaign.","suggestions":[]},"28a30a5b47030f1e1d02ad5f4fc1eb88":{"text":"To evaluate the model performance, three specific statistical criteria are presented, such as the Pearson correlation coeﬃcient (r2), the mean square error (RMSE) and the mean absolute error (MAE).","suggestions":[{"type":"premium","contextRange":{},"sentenceIndex":8,"paragraphIndex":14,"sentenceUUID":"9200badd-c17a-4e5c-b98b-a0c2cc29b37c","idx":29,"index":6}]},"f848e0593249d146a513cfe1e9e70237":{"text":"The results show that the proposed model is able to predict values of R with greater accuracy than traditional regression mathematical methods.","suggestions":[{"type":"premium","contextRange":{},"sentenceIndex":9,"paragraphIndex":14,"sentenceUUID":"803e6ba4-8596-40e5-bdba-3e1a3222fa91","idx":30,"index":7}]},"a432ffc6c0a6424cb09b3fd40bfbea49":{"text":"(r2  0.98).","suggestions":[]},"931ae046bd14ed6406c44831310082c2":{"text":"automates further development of deployment phases of this type of materials on-site for remote live monitoring part of a management system network for structural monitoring with real-time data acquisition.","suggestions":[{"context":"automates further de","index":8,"length":9,"suggestions":[{"score":0.9018543026650584,"word":"Automates"},{"score":0.09814569733494158,"word":"automates"}],"type":"spelling:capitalization","word":"automates","text":"automates further development of deployment phases of this type of materials on-site for remote live monitoring part of a management system network for structural monitoring with real-time data acquisition.","uuid":"00c5e370-be87-4167-ba70-8b72372ba151","sentenceUUID":"416d0e99-ac1c-4eae-b805-bcf1ff4cdeb0","indexExtendedContext":0,"extendedContext":"automates further development of deployment","contextRange":{"uuid":"2da2f770-85a6-443c-909c-924a05ac6f41","items":["-"]},"sentenceIndex":11,"paragraphIndex":14,"idx":32}]},"99a6b8eec1032d3b86ecd3f15d15a91e":{"text":"'Edge' refers to any IT infrastructure that serves both data sources and cloud data centers, that is, the edge is not a static point or a place on a network but can be installed on a particular physical location of interest for a community or industry [2].","suggestions":[{"context":" point or a place on a","index":9,"length":7,"suggestions":[{"score":0.9251726679832902,"word":"place"},{"score":0.07482733201670973,"word":"a place"}],"type":"grammar:article","word":"a place","text":"'Edge' refers to any IT infrastructure that serves both data sources and cloud data centers, that is, the edge is not a static point or a place on a network but can be installed on a particular physical location of interest for a community or industry [2].","uuid":"66f4ef37-69a7-4869-9198-5a55b7a310f2","sentenceUUID":"0c400a32-0c52-424c-9fd9-f18068efef04","indexExtendedContext":25,"extendedContext":"is not a static point or a place on a network but can be installed","contextRange":{"uuid":"1ece275d-9d87-43e1-b16e-77711abb1c6d","items":["-"]},"sentenceIndex":1,"paragraphIndex":18,"idx":39}]},"6bcd5e9e0fa34f205901c49d0344a79f":{"text":"Terms such as 'cloudlets', 'micro data centers', and 'fog' have been used in the literature to refer to these types of small edge-located computing hardware [3] [4].","suggestions":[{"context":"icro data centers', and 'fog' ","index":10,"length":7,"suggestions":[{"score":0.9040592529988682,"word":"center"},{"score":0.09594074700113178,"word":"centers"}],"type":"grammar:noun_number","word":"centers","text":"Terms such as 'cloudlets', 'micro data centers', and 'fog' have been used in the literature to refer to these types of small edge-located computing hardware [3] [4].","uuid":"4a03cb53-ea40-44ed-a89b-c39e913e41c4","sentenceUUID":"78a2b384-1d2e-465c-9eab-27d1ab9e8d73","indexExtendedContext":25,"extendedContext":"'cloudlets', 'micro data centers', and 'fog' have been used","contextRange":{"uuid":"80f15bf2-4359-448a-8a04-54e24181b6f7","items":["-"]},"sentenceIndex":2,"paragraphIndex":18,"idx":40}]},"ac8062feb747bcd5bbfb8c23fa0cbd88":{"text":"The 'Edge' is primarily set up to deliver low-latency data and support emerging applications such as augmented reality, live video transmission, connected and autonomous transportation, smart manufacturing, healthcare and live data updates on demand.","suggestions":[{"type":"premium","contextRange":{},"sentenceIndex":0,"paragraphIndex":19,"sentenceUUID":"a2fa2fae-ceed-40a2-a9bd-8ca04c49e3f9","idx":42,"index":11}]},"ab593dbf880d1b29bb1364a04554cf87":{"text":"It functions as a place for storing data, analyzing, and providing results for bandwidth-hungry devices, as is the case for high-definition video cameras.","suggestions":[]},"621213cf74d96e15f4f2f9f726d84df3":{"text":"In Figure 1, it is schematically illustrated how edge computing serves as an intermediary of the data provider and data storage.","suggestions":[]},"19ffd9dec0950bf0b42b8d455bc9c060":{"text":"At the edge, data requests can be made to the cloud servers, requesting a service or cloud content and at the same time act as a data provider, by performing the computational tasks requested from cloud servers.","suggestions":[]},"d9ba4f625640b5749b0f0618b5ebfcd6":{"text":"Edge devices are able to perform data processing offloading when performing partial analysis on the data it holds and serving its results instead of the data itself.","suggestions":[]},"580c581e89ef7b6ea45b4483e9181e1c":{"text":"We needed lower latency times than those provided by cloud servers.","suggestions":[]},"bd9ae4c0024348ffb9284a16700d897f":{"text":"Both to the environment and financially.","suggestions":[]},"36ec061878274d6e769c06c2221acc42":{"text":"With an expected growth of connected devices for the upcoming years [7] the power expenditure is a crucial factor and a constraint to further development and implementation at reduced cost real-time data applications.","suggestions":[{"context":"ing years [7] the power","index":15,"length":3,"suggestions":[{"score":0.9567952752113342,"word":"[7],"},{"score":0.04320472478866577,"word":"[7]"}],"type":"punctuation:comma","word":"[7]","text":"With an expected growth of connected devices for the upcoming years [7] the power expenditure is a crucial factor and a constraint to further development and implementation at reduced cost real-time data applications.","uuid":"b444d881-e414-44bc-9b9d-78a948640a14","sentenceUUID":"f1e65d44-c77a-4ed5-84ab-3ff107988145","indexExtendedContext":31,"extendedContext":"devices for the upcoming years [7] the power expenditure is","contextRange":{"uuid":"ae9fe58e-cab8-4307-9805-9f43060fc6da","items":["-"]},"sentenceIndex":2,"paragraphIndex":26,"idx":66}]},"50ec4f03c8f00c71863f84671f191e19":{"text":"Implementing edge computing solutions reduces the risk of data leakage when sending it over the Internet network.","suggestions":[]},"1fa343525cf72ef0ae71f544970d2973":{"text":"They are part of IoT devices, sensors, software, and other technologies with the sole purpose of connecting and exchanging data with other devices and systems without human interaction.","suggestions":[]},"d1b179001515b76aee5c946259d3cc26":{"text":"Self-sensing composites are a type of smart structural composites that are part of multifunctional structural materials that have the ability to act as an IoT sensor and perform functions such as sensing strain (figure 2), stress, damage, or temperature.","suggestions":[]},"aa4cc0b6e6c519eddda225b73ad07725":{"text":"These composite materials have conductive properties with the particularity of change (output) when deformation is applied in a way that it can be correlated with its deformation state (input) at any given time.","suggestions":[{"type":"premium","contextRange":{},"sentenceIndex":1,"paragraphIndex":30,"sentenceUUID":"bf44f4a9-83b1-4493-88bd-025e498607b9","idx":82,"index":18}]},"90ad74ac83ff8e5e6b9d6aa22aa7862f":{"text":"This electrical property enables this type of composite to behave as a sensor for IoT applications while performing the intended structural function [14].","suggestions":[]},"7670f78f137b0203e8b5f2cb0b9873e8":{"text":"Research on R behavior in self-sensing carbon fiber polymer composite (SSCFPC) has shown the sensing ability to vary as a function of the weight ratio of micro-carbon fibers in the composite.","suggestions":[{"context":" ratio of micro-carbon fibers in ","index":22,"length":12,"suggestions":[{"score":0.9366922115924604,"word":"microcarbon"},{"score":0.06330778840753953,"word":"micro-carbon"}],"type":"punctuation:hyphen","word":"micro-carbon","text":"Research on R behavior in self-sensing carbon fiber polymer composite (SSCFPC) has shown the sensing ability to vary as a function of the weight ratio of micro-carbon fibers in the composite.","uuid":"a9698367-08f3-46df-9fbb-2da82180a1a1","sentenceUUID":"20035df8-2e70-41f7-8e1d-919fbd2faba1","indexExtendedContext":32,"extendedContext":"function of the weight ratio of micro-carbon fibers in the composite.","contextRange":{"uuid":"4737940f-5383-4a7c-affe-a35f8505cfdd","items":["-"]},"sentenceIndex":0,"paragraphIndex":31,"idx":86}]},"4611bc26fd2bbd4711fa431a3d56a3b6":{"text":"Previous analysis by Miguel et al.","suggestions":[]},"32d1b34770fbd7aad48cd868edf6fbae":{"text":"[15] on the same experimental campaign on which this research paper is based, for 𝑤𝑡% up to 13%, measurements of 𝑅  where found to have linear decreasing behavior when axial strain is applied.","suggestions":[{"context":"p to 13%, measurements of 𝑅  wher","index":23,"length":12,"suggestions":[{"score":0.6647432397383299,"word":"the measurements"},{"score":0.3352567602616701,"word":"measurements"}],"type":"grammar:article","word":"measurements","text":"[15] on the same experimental campaign on which this research paper is based, for 𝑤𝑡% up to 13%, measurements of 𝑅  where found to have linear decreasing behavior when axial strain is applied.","uuid":"e9d27c50-25d5-44ce-884c-9d259e5caa88","sentenceUUID":"a856ad57-c2de-45df-b79b-54bca62656f3","indexExtendedContext":26,"extendedContext":"based, for 𝑤𝑡% up to 13%, measurements of 𝑅  where found to have","contextRange":{"uuid":"c3c8dc34-2840-47d4-af7b-179a2a02212b","items":["-"]},"sentenceIndex":2,"paragraphIndex":31,"idx":88},{"context":"d to have linear decreasing","index":24,"length":6,"suggestions":[{"score":0.6533764132035572,"word":"a linear"},{"score":0.34662358679644284,"word":"linear"}],"type":"grammar:article","word":"linear","text":"[15] on the same experimental campaign on which this research paper is based, for 𝑤𝑡% up to 13%, measurements of 𝑅  where found to have linear decreasing behavior when axial strain is applied.","uuid":"b2e0e7bd-b2f6-4c96-8490-6a0dc0275b2b","sentenceUUID":"a856ad57-c2de-45df-b79b-54bca62656f3","indexExtendedContext":37,"extendedContext":"measurements of 𝑅  where found to have linear decreasing behavior when","contextRange":{"uuid":"15699a05-925f-4a7b-9877-742325f7d1fe","items":["-"]},"sentenceIndex":2,"paragraphIndex":31,"idx":88}]},"8034c804b2a1b2d49fafd34a660aeaa1":{"text":"For composites with approximately five times shorter fibers and 𝑤𝑡% above 40%, 𝑅 was found to have a linear increasing behavior.","suggestions":[]},"5961aa0434529cba49633b63fe4ab902":{"text":"Depending on the type of function, different input-output responses must be determined.","suggestions":[]},"17baa61e6c2e875ab92b15ac404f3cdb":{"text":"Typical responses can be classified as static, dynamic, linear, multilinear, nonlinear, among others, and according to the expected input-output behavior [16].","suggestions":[]},"31857f79826107636c9cc0816f838009":{"text":"where \r𝑦\r𝑘\r is the sensor’s output, \r𝑥\r𝑘\r is the “true” value measured, the parameter 𝑎 is obtained for \r𝑥\r𝑘\r=0, and the parameter 𝑆 is the sensor’s sensitivity to input and output.","suggestions":[]},"d5db86caffff47a3d4060b7f33312140":{"text":"In practice, the ideal response \r𝑦\r𝑘\r=\r𝑥\r𝑘\r is difficult to achieve on everyday usage due to an unforeseen deviation from the ideal characteristics.","suggestions":[]},"8cff475d72d65599597850b930c6a446":{"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suggestions":[{"context":"rocessing strategy with the p","index":25,"length":8,"suggestions":[{"score":0.9565618960224809,"word":"strategies"},{"score":0.04343810397751916,"word":"strategy"}],"type":"grammar:noun_number","word":"strateg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bf6a05f2-86d8-40fb-943d-3c6020e97161","sentenceUUID":"22d83308-f736-4772-8654-cb6e7fe4c41b","indexExtendedContext":31,"extendedContext":"introduce some data processing strategy with the purpose of improving","contextRange":{"uuid":"33a032ea-ccd8-4d04-b4a0-9a163698845b","items":["-"]},"sentenceIndex":1,"paragraphIndex":35,"idx":98},{"type":"premium","contextRange":{},"sentenceIndex":1,"paragraphIndex":35,"sentenceUUID":"22d83308-f736-4772-8654-cb6e7fe4c41b","idx":98,"index":26},{"context":"o improve accuracy between in","index":27,"length":8,"suggestions":[{"score":0.8874232300486907,"word":"the accuracy"},{"score":0.11257676995130931,"word":"accuracy"}],"type":"grammar:article","word":"accuracy","text":"To mitigate, it is possible to introduce some data processing strategy with the purpose of improving the estimation of the true value; one, it considers more parameters in the calibration modeling in a way to make it possible to do post-processing of raw measurements outputted from the self-sensing composite material and make corrections [17], to improve accuracy between input and output.","uuid":"69716b59-007e-44d4-b6d0-36395167e47d","sentenceUUID":"22d83308-f736-4772-8654-cb6e7fe4c41b","indexExtendedContext":29,"extendedContext":"corrections [17], to improve accuracy between input and output.","contextRange":{"uuid":"8f28dd82-97e7-4054-866d-4f2f107212b4","items":["-"]},"sentenceIndex":1,"paragraphIndex":35,"idx":98}]},"b99de329263c351f9a9563868a0ffb2c":{"text":"Figure 2 - A graphical description of Anas W. Alhashimi’s definition of the concept “sensor calibration” [17].","suggestions":[]},"a2ba6ac16858469564b9636e85c17d94":{"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suggestions":[{"context":"in Figure 3 where a s","index":28,"length":1,"suggestions":[{"score":0.8365723019327567,"word":"3,"},{"score":0.16342769806724336,"word":"3"}],"type":"punctuation:comma","word":"3","text":"Anas W. Alhashimi [17] defines a concept for 'sensor calibration' as shown below in Figure 3 where a schematic a schematic can be seen to determine the true value for the observed quantity \r𝑥\r𝑘\r, a random deviation \r𝜐\r𝑘\r that accounts all the systematic errors, the sensor’s output \r𝑦\r𝑘\r and the final calibrated measurement \r\r𝑥\r\r𝑘\r.","uuid":"f5f670b5-c837-439a-82fa-461fde64facf","sentenceUUID":"9b0b42bd-5a3b-4603-8378-917d0716483d","indexExtendedContext":25,"extendedContext":"as shown below in Figure 3 where a schematic a schematic","contextRange":{"uuid":"4f5696ab-b8d0-4a01-93ee-34a7a4a2d6f7","items":["-"]},"sentenceIndex":0,"paragraphIndex":38,"idx":103},{"type":"premium","contextRange":{},"sentenceIndex":0,"paragraphIndex":38,"sentenceUUID":"9b0b42bd-5a3b-4603-8378-917d0716483d","idx":103,"index":29},{"type":"premium","contextRange":{},"sentenceIndex":0,"paragraphIndex":38,"sentenceUUID":"9b0b42bd-5a3b-4603-8378-917d0716483d","idx":103,"index":30}]},"c9c29371d21622d747ace3985037de89":{"text":"There are two well-known industrial processes in which sensor calibration is done.","suggestions":[]},"cc9391eef9437c9e5d703c45f83a5064":{"text":"An industrial process adds the calibration process to the production line to perform an initial calibration for each sensor being produced.","suggestions":[]},"3478ed5c92fa65edf53d2cbcb63017b4":{"text":"During this process, the necessary electronics hardware is added to the sensor design for output correction.","suggestions":[]},"3d82e11a2d32185a1079a6107c1b0878":{"text":"This process includes electronics hardware with software capabilities that enables later customization and configuration according to specifications, improving the functionality and performance of the sensors.","suggestions":[]},"ca55cf4e2e0d8b2b7e84b24b37dc9457":{"text":"Figure 2 shows a strain gauge module ready to be installed on Arduino-based electronics hardware.","suggestions":[]},"982197b5ac84b42f84169658844b5ec0":{"text":"Figure 3 - Strain gauge module for Arduino applications with the strain gauge BF350-3AA","suggestions":[]},"d49773551a6fd45cf688fd5bfc0c54e2":{"text":"In recent years, machine learning has experienced tremendous growth to the point that it is now possible to run on IoT devices.","suggestions":[]},"fe59ff35ac6bf98f92640903dd0df83d":{"text":"Some of the factors driving this growth include the increased complexity of algorithms and learning models with the growth of computing power per watt and the availability of data.","suggestions":[]},"f3c1bd7e363d77eabd49f5e3a32ddd8a":{"text":"Nowadays it can be found in a wide variety of fields of knowledge such as computational mechanics [18] structural engineering [19] environmental engineering [20], materials science [21], and earth sciences [22].","suggestions":[{"type":"premium","contextRange":{},"sentenceIndex":0,"paragraphIndex":44,"sentenceUUID":"c21947da-dfdb-4664-9970-cc354238e847","idx":117,"index":31},{"context":"mechanics [18] structura","index":32,"length":4,"suggestions":[{"score":0.9978696488893177,"word":"[18],"},{"score":0.0021303511106822597,"word":"[18]"}],"type":"punctuation:comma","word":"[18]","text":"Nowadays it can be found in a wide variety of fields of knowledge such as computational mechanics [18] structural engineering [19] environmental engineering [20], materials science [21], and earth sciences [22].","uuid":"0c17a47c-1222-487b-a01e-e282051aae79","sentenceUUID":"c21947da-dfdb-4664-9970-cc354238e847","indexExtendedContext":27,"extendedContext":"as computational mechanics [18] structural engineering [19]","contextRange":{"uuid":"85519f6c-606e-4654-b064-eb75334a0bdb","items":["-"]},"sentenceIndex":0,"paragraphIndex":44,"idx":117},{"context":"gineering [19] environme","index":33,"length":4,"suggestions":[{"score":0.997995821822567,"word":"[19],"},{"score":0.0020041781774330345,"word":"[19]"}],"type":"punctuation:comma","word":"[19]","text":"Nowadays it can be found in a wide variety of fields of knowledge such as computational mechanics [18] structural engineering [19] environmental engineering [20], materials science [21], and earth sciences [22].","uuid":"88f19b50-181e-4093-8bca-fee6315c7ca7","sentenceUUID":"c21947da-dfdb-4664-9970-cc354238e847","indexExtendedContext":28,"extendedContext":"[18] structural engineering [19] environmental engineering","contextRange":{"uuid":"ff567dd1-5750-4b74-b7a6-a5da87d64270","items":["-"]},"sentenceIndex":0,"paragraphIndex":44,"idx":117}]},"6a871b10e1b4876b611e232c0e2337c0":{"text":"[23] utilized artificial intelligence algorithms to study carbon fiber damage in epoxy composites.","suggestions":[]},"a6dab4074c3317ad5d6bbe0274b0c296":{"text":"[24] presented a study on nanoindentation mapping data processed with machine learning classification models to identify interfacial reinforcement in carbon fiber composites.","suggestions":[]},"d0bb258ebb8ea2e672b8cbe7440a2795":{"text":"[25] researched the use of convolutional neural networks for the non-destructive evaluation of delamination in carbon fiber composites using image data obtained from X-ray computed tomography.","suggestions":[{"type":"premium","contextRange":{},"sentenceIndex":7,"paragraphIndex":44,"sentenceUUID":"6f896ce5-8d6e-4551-9344-922cfc832ee8","idx":124,"index":34}]},"4e5450f89b2e0ce8a0c65ca71dbf1d3c":{"text":"Artificial Intelligence (AI) and Machine Learning (ML) are the next step in materials informatics towards smartization [16] and is expected to be hugely involved in the ongoing 4.0 (fourth) Industrial Revolution [17].","suggestions":[{"type":"premium","contextRange":{},"sentenceIndex":0,"paragraphIndex":45,"sentenceUUID":"d7cc725f-4f6d-4b0b-9c68-fca25e19c322","idx":126,"index":35}]},"3dd01b6afc6fbdd946e6a166f919a133":{"text":"Data analysis till recently was implemented through statistical models for industrial process control [17], which meets a threshold of information feedback, which ML overcomes by taking advantage of increased computational power and multidimensional patterning.","suggestions":[{"context":"ich meets a threshold ","index":36,"length":1,"suggestions":[{"score":0.972317243692728,"word":"the"},{"score":0.027682756307272033,"word":"a"}],"type":"grammar:article","word":"a","text":"Data analysis till recently was implemented through statistical models for industrial process control [17], which meets a threshold of information feedback, which ML overcomes by taking advantage of increased computational power and multidimensional patterning.","uuid":"c2ed964b-2285-4b28-b204-56956ae9983c","sentenceUUID":"64af3a04-dc3e-4c35-b95c-8edfa6e77b31","indexExtendedContext":26,"extendedContext":"control [17], which meets a threshold of information","contextRange":{"uuid":"d526d76b-21ba-48e6-9e60-dba3cfa0a291","items":["-"]},"sentenceIndex":1,"paragraphIndex":45,"idx":127}]},"20ad2ae4b63555b5ccb6f269927d90ac":{"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suggestions":[{"context":"oceedings with high speed","index":37,"length":4,"suggestions":[{"score":0.8683761837498125,"word":"on"},{"score":0.1316238162501875,"word":"with"}],"type":"grammar:prepositions","word":"with","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013e0683-3661-4ba3-9ae5-36f2dd2ba1e2","sentenceUUID":"25a25cbb-b0ac-416c-a8e3-febf59b89bf8","indexExtendedContext":30,"extendedContext":"Considering recent proceedings with high speed nanoindentation","contextRange":{"uuid":"1883bfa4-f251-4c14-87f6-9027885b538c","items":["-"]},"sentenceIndex":2,"paragraphIndex":45,"idx":128},{"context":"ation and generation of thousan","index":38,"length":10,"suggestions":[{"score":0.7005761721282858,"word":"the generation"},{"score":0.2994238278717142,"word":"generation"}],"type":"grammar:article","word":"generation","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e1855e2e-f69f-404e-9112-1cbd70cd8c26","sentenceUUID":"25a25cbb-b0ac-416c-a8e3-febf59b89bf8","indexExtendedContext":26,"extendedContext":"speed nanoindentation and generation of thousands of data at short","contextRange":{"uuid":"a4c8c546-1eed-4102-84b4-63b3eeb32099","items":["-"]},"sentenceIndex":2,"paragraphIndex":45,"idx":128},{"context":"s of data at short peri","index":39,"length":2,"suggestions":[{"score":0.9517914067888628,"word":"in"},{"score":0.048208593211137206,"word":"at"}],"type":"grammar:prepositions","word":"a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1d8a0e29-66e5-4dfb-97e2-980cbb40b6ae","sentenceUUID":"25a25cbb-b0ac-416c-a8e3-febf59b89bf8","indexExtendedContext":32,"extendedContext":"generation of thousands of data at short periods of time [18,19],","contextRange":{"uuid":"67c4fa41-7942-4e30-81ff-cd64ed9fdf38","items":["-"]},"sentenceIndex":2,"paragraphIndex":45,"idx":128},{"context":"ribute to establishment of unbiase","index":40,"length":13,"suggestions":[{"score":0.9680387821706018,"word":"the establishment"},{"score":0.031961217829398245,"word":"establishment"}],"type":"grammar:article","word":"establishment","text":"Considering recent proceedings with high speed nanoindentation and generation of thousands of data at short periods of time [18,19], ML can contribute to establishment of unbiased structural-property relations in materials science [14–16,20–24], to correlate the chemistry involved during processing to the resultant mechanical properties; feedback from ML creates new opportunities in product or process design with better decision support [17,25–28].","uuid":"4647e5a0-c41c-49a2-959c-b21d52bdf94c","sentenceUUID":"25a25cbb-b0ac-416c-a8e3-febf59b89bf8","indexExtendedContext":30,"extendedContext":"[18,19], ML can contribute to establishment of unbiased structural-property","contextRange":{"uuid":"6bb29338-7636-48bd-8cf4-6bac552c9e43","items":["-"]},"sentenceIndex":2,"paragraphIndex":45,"idx":128}]},"74897abac04ccf21d5600e8d22d29ffc":{"text":"Classification in construction and materials industries is both data- and product-driven [29,30], and is mainly focused in production planning and quality control [16,17].","suggestions":[{"context":"y focused in production","index":41,"length":2,"suggestions":[{"score":0.8125887781664097,"word":"on"},{"score":0.18741122183359024,"word":"in"}],"type":"grammar:prepositions","word":"in","text":"Classification in construction and materials industries is both data- and product-driven [29,30], and is mainly focused in production planning and quality control [16,17].","uuid":"93374d34-fad9-4fb5-8266-cabf95a00296","sentenceUUID":"19efcc40-f985-4384-b73d-d9dab9e36e96","indexExtendedContext":31,"extendedContext":"[29,30], and is mainly focused in production planning and quality","contextRange":{"uuid":"f2cdc606-162a-4f0d-bcfe-4a8c29039907","items":["-"]},"sentenceIndex":3,"paragraphIndex":45,"idx":129}]},"4e4aab81ec8bd2402e1f2a4dddffc065":{"text":"Moreover, ML tasks can support the identification of a composite structure fingerprint, which is theoretically correlated to the nature of reinforcement.","suggestions":[{"context":"orrelated to the natur","index":42,"length":2,"suggestions":[{"word":"with","score":0.7280003768458834},{"word":"to","score":0.2719996231541165}],"word":"to","type":"vocabulary:confusing-words","text":"Moreover, ML tasks can support the identification of a composite structure fingerprint, which is theoretically correlated to the nature of reinforcement.","uuid":"0da59a6d-dcd9-4699-b390-e7a8421d905c","sentenceUUID":"03c6992a-7606-4440-9001-c1d0b90e01ac","indexExtendedContext":25,"extendedContext":"theoretically correlated to the nature of reinforcement.","contextRange":{"uuid":"c795a53e-2cc6-49ba-8fa3-cb122a52457f","items":["-"]},"sentenceIndex":4,"paragraphIndex":45,"idx":130}]},"97fe5a5c63368cb41b06e578198b69e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suggestions":[{"word":"in order to","index":43,"length":11,"context":"mportance in order to standardize an indus","suggestions":[{"word":"to","score":1},{"word":"in order to","score":0}],"type":"style","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1f682365-227b-4014-bf25-fc898e47a298","sentenceUUID":"0d939a3a-57de-4fbf-ab65-23ad463da42e","indexExtendedContext":30,"extendedContext":"tasks are of great importance in order to standardize an industrial","contextRange":{"uuid":"5895cc7e-3822-40b9-82ec-89e65ee9de45","items":["-"]},"sentenceIndex":5,"paragraphIndex":45,"idx":131},{"context":"5,30] and components benchmarki","index":44,"length":10,"suggestions":[{"score":0.9450083578561856,"word":"component"},{"score":0.054991642143814363,"word":"components"}],"type":"grammar:noun_number","word":"components","text":"These tasks are of great importance in order to standardize an industrial manufacturing plant and achieve fast transfer of a laboratory idea into industrial production and applications [17], to perform real-time characterization [24] for fault/anomaly detection [16,17,25,30] and components benchmarking [17,30].","uuid":"5a52881e-76aa-4b15-bc51-a11a7b86dd0c","sentenceUUID":"0d939a3a-57de-4fbf-ab65-23ad463da42e","indexExtendedContext":28,"extendedContext":"detection [16,17,25,30] and components benchmarking [17,30].","contextRange":{"uuid":"f390fd8b-fe57-42fa-9b9d-f2050c0c09d3","items":["-"]},"sentenceIndex":5,"paragraphIndex":45,"idx":131}]},"e6fa881495262174ab724254731275e7":{"text":"Nowadays there is a wide range of ML algorithms available to deal with real-world classification tasks.","suggestions":[{"context":"Nowadays there is ","index":45,"length":8,"suggestions":[{"score":0.8555620312690735,"word":"Nowadays,"},{"score":0.1444379687309265,"word":"Nowadays"}],"type":"punctuation:comma","word":"Nowadays","text":"Nowadays there is a wide range of ML algorithms available to deal with real-world classification tasks.","uuid":"663a506b-bc4c-49a6-9226-1b1bce573a9b","sentenceUUID":"dc7f6ab5-b662-4b11-8c71-987116152b66","indexExtendedContext":0,"extendedContext":"Nowadays there is a wide range of","contextRange":{"uuid":"88384cac-5d72-44ae-a86c-ae7acf4266cc","items":["-"]},"sentenceIndex":0,"paragraphIndex":46,"idx":133}]},"ecef93892df7372ccf8bacc45ca9d58d":{"text":"These algorithms can be hierarchical (for instance decision trees [31]), which require less data cleaning [27] and classification process is more straightforward [32].","suggestions":[{"context":"ical (for instance decision ","index":46,"length":8,"suggestions":[{"score":0.8234456076291565,"word":"instance,"},{"score":0.17655439237084344,"word":"instance"}],"type":"punctuation:comma","word":"instance","text":"These algorithms can be hierarchical (for instance decision trees [31]), which require less data cleaning [27] and classification process is more straightforward [32].","uuid":"0a700eb0-b1dd-4443-8f3a-1df53ddc4d9c","sentenceUUID":"9977da56-c8f6-4809-a376-4be0c90acc7e","indexExtendedContext":25,"extendedContext":"can be hierarchical (for instance decision trees [31]), which","contextRange":{"uuid":"07d7c351-5678-4eb8-80e5-e7b61fdf1943","items":["-"]},"sentenceIndex":1,"paragraphIndex":46,"idx":134},{"type":"premium","contextRange":{},"sentenceIndex":1,"paragraphIndex":46,"sentenceUUID":"9977da56-c8f6-4809-a376-4be0c90acc7e","idx":134,"index":47}]},"414a1ba0d65b164216d03d83985d299c":{"text":"Another category of ML are black box models, such as support vector machines (SVM) and artificial neural networks (ANN), which can identify unseen and complex patterns and be highly accurate [26,32,33].","suggestions":[{"type":"premium","contextRange":{},"sentenceIndex":2,"paragraphIndex":46,"sentenceUUID":"2e6357ea-d75d-48d6-bd51-87f1f1c10b9d","idx":135,"index":48}]},"372747bafe1b114d7e01082a7844ed40":{"text":"Especially, ANNs such as multi-layer perceptron (MLP) do not require special treatment of data, due to their efficiency in classification of both categorical and numerical data [29].","suggestions":[{"context":"s such as multi-layer perceptron","index":49,"length":11,"suggestions":[{"score":0.9667001584347338,"word":"multilayer"},{"score":0.03329984156526622,"word":"multi-layer"}],"type":"punctuation:hyphen","word":"multi-layer","text":"Especially, ANNs such as multi-layer perceptron (MLP) do not require special treatment of data, due to their efficiency in classification of both categorical and numerical data [29].","uuid":"a8a17250-47cf-4866-a54e-dea548e5ec52","sentenceUUID":"89e1f209-2eda-4a44-84bf-d10d49730c0f","indexExtendedContext":null,"extendedContext":"Especially, ANNs such as multi-layer perceptron (MLP) do not require","contextRange":{"uuid":"b13896f6-4db7-4d38-b5f2-dc3e0fd71642","items":["-"]},"sentenceIndex":3,"paragraphIndex":46,"idx":136},{"context":"ciency in classification of both ca","index":50,"length":14,"suggestions":[{"score":0.7820235053478184,"word":"the classification"},{"score":0.2179764946521816,"word":"classification"}],"type":"grammar:article","word":"classification","text":"Especially, ANNs such as multi-layer perceptron (MLP) do not require special treatment of data, due to their efficiency in classification of both categorical and numerical data [29].","uuid":"1d35b3c4-ba92-42b9-b34e-76eeec058d80","sentenceUUID":"89e1f209-2eda-4a44-84bf-d10d49730c0f","indexExtendedContext":27,"extendedContext":"due to their efficiency in classification of both categorical and numerical","contextRange":{"uuid":"fbc4f371-b854-467b-be89-f953b6a92c29","items":["-"]},"sentenceIndex":3,"paragraphIndex":46,"idx":136}]},"0e341819b5fe38be371d45f048c07af1":{"text":"An ANN introduces adaptive weights to establish connections between (hidden) layers [33]; however a huge amount of data should be provided to enhance prediction metrics [27].","suggestions":[{"context":"ers [33]; however a huge am","index":51,"length":7,"suggestions":[{"score":0.8674654156326689,"word":"however,"},{"score":0.13253458436733118,"word":"however"}],"type":"punctuation:comma","word":"however","text":"An ANN introduces adaptive weights to establish connections between (hidden) layers [33]; however a huge amount of data should be provided to enhance prediction metrics [27].","uuid":"1d0c56ca-95f5-448a-811b-ff28e3024f69","sentenceUUID":"79a1066f-58ae-4f7a-b2e2-2b7c18cf1d76","indexExtendedContext":30,"extendedContext":"between (hidden) layers [33]; however a huge amount of data should","contextRange":{"uuid":"efd627b0-af8d-4726-8f64-260cae944089","items":["-"]},"sentenceIndex":4,"paragraphIndex":46,"idx":137},{"word":"huge","index":52,"length":4,"context":"however a huge amount of dat","suggestions":[{"word":"large","score":0.25},{"word":"great","score":0.25},{"word":"considerable","score":0.25},{"word":"substantial","score":0.25},{"word":"huge","score":0}],"type":"style","text":"An ANN introduces adaptive weights to establish connections between (hidden) layers [33]; however a huge amount of data should be provided to enhance prediction metrics [27].","uuid":"106357ac-8a59-4b15-95f9-51845d39c48b","sentenceUUID":"79a1066f-58ae-4f7a-b2e2-2b7c18cf1d76","indexExtendedContext":32,"extendedContext":"(hidden) layers [33]; however a huge amount of data should be","contextRange":{"uuid":"b066b975-97a1-4d41-a90e-0b0011ea663f","items":["-"]},"sentenceIndex":4,"paragraphIndex":46,"idx":137}]},"b6b03f982c6c2e45f6bbbc52392e434b":{"text":"Since training a model on acquired data can be subjective to patterns and observations that are identified on previously generated data, prediction efficiency may suffer on new data.","suggestions":[{"type":"premium","contextRange":{},"sentenceIndex":0,"paragraphIndex":47,"sentenceUUID":"17465f72-44c4-4c7c-8912-a2e2b5ceafe3","idx":139,"index":53},{"type":"premium","contextRange":{},"sentenceIndex":0,"paragraphIndex":47,"sentenceUUID":"17465f72-44c4-4c7c-8912-a2e2b5ceafe3","idx":139,"index":54}]},"6d58b8185aeb7403f259333f92432f33":{"text":"There is no panacea in model selection for a specific problem.","suggestions":[]},"d96ed90de90e418d55a91edb2a2dc7a0":{"text":"Consequently, sophisticated tuning or model ensembles are often required to improve prediction metrics, which is a harsh task in real-life cases.","suggestions":[{"type":"premium","contextRange":{},"sentenceIndex":2,"paragraphIndex":47,"sentenceUUID":"03c884b0-7f4f-4ab8-b24b-9c23ddac5864","idx":141,"index":55}]},"d898420da2d7eaeed57e76bac9d90c56":{"text":"As importantly, the hyperparameter tuning is involved, since hyperparameters can significantly affect predictive ability; proper tuning is necessary since there is no global optimum approach in order to deal with overfitting occasions [26].","suggestions":[{"context":" importantly, the hyperparameter","index":56,"length":18,"suggestions":[{"score":0.9502362028631254,"word":"hyperparameter"},{"score":0.04976379713687462,"word":"the hyperparameter"}],"type":"grammar:article","word":"the hyperparameter","text":"As importantly, the hyperparameter tuning is involved, since hyperparameters can significantly affect predictive ability; proper tuning is necessary since there is no global optimum approach in order to deal with overfitting occasions [26].","uuid":"41b74ba4-a852-4635-9882-75a6a30736e1","sentenceUUID":"4954fa99-b005-405e-babe-3f9be8c86a88","indexExtendedContext":null,"extendedContext":"As importantly, the hyperparameter tuning is involved, since","contextRange":{"uuid":"a80370eb-27ee-47ef-bb8a-a8384a60ca16","items":["-"]},"sentenceIndex":3,"paragraphIndex":47,"idx":142},{"word":"in order to","index":57,"length":11,"context":" approach in order to deal with overfittin","suggestions":[{"word":"to","score":1},{"word":"in order to","score":0}],"type":"style","text":"As importantly, the hyperparameter tuning is involved, since hyperparameters can significantly affect predictive ability; proper tuning is necessary since there is no global optimum approach in order to deal with overfitting occasions [26].","uuid":"2e19bf25-1cdf-4146-b6ad-678e8b07da34","sentenceUUID":"4954fa99-b005-405e-babe-3f9be8c86a88","indexExtendedContext":27,"extendedContext":"no global optimum approach in order to deal with overfitting occasions","contextRange":{"uuid":"bd5559c3-b468-4b4d-9609-fc2e7a9367b2","items":["-"]},"sentenceIndex":3,"paragraphIndex":47,"idx":142}]},"1e86e6ee860a4bfb39ecb4ba5e4eb5e9":{"text":"For instance, accuracy of ANNs is dependent on the number of repetitions, the network topology (number of layers and neurons), learning rate, dropout rate [17,26,33].","suggestions":[{"type":"premium","contextRange":{},"sentenceIndex":4,"paragraphIndex":47,"sentenceUUID":"c114739c-16aa-46b2-9b64-b1a686f4d015","idx":143,"index":58},{"type":"premium","contextRange":{},"sentenceIndex":4,"paragraphIndex":47,"sentenceUUID":"c114739c-16aa-46b2-9b64-b1a686f4d015","idx":143,"index":59}]},"70c93439efd8dca0453936890815206e":{"text":"These hyperparameters deviate significantly in case studies of different fields.","suggestions":[]},"952adb269e9ac6f99eb0c5343b2a1681":{"text":"Multilayered feedforward backpropagation is a supervised learning algorithm frequently found when automating modeling of collected data, which is part of the deep learning algorithms available in machine learning.","suggestions":[{"type":"premium","contextRange":{},"sentenceIndex":2,"paragraphIndex":48,"sentenceUUID":"784c020b-dee9-4f60-a6a1-a3eb6c25dc5c","idx":148,"index":60}]},"a39811e6a1959cff24f37c30dd9c5a76":{"text":"This type of neural network algorithm uses a set of input, 𝑋 , and output values 𝑌.","suggestions":[]},"32fd61dc511e89eff96d554352e1a120":{"text":"The network task is to find the weights and bias of the neural network, according to the optimization parameters defined initially, minimizing the error between the actual output, 𝑌, and the predicted output, \r𝑌\r, using a function based on the delta rule.","suggestions":[]},"0efccf654100937b5b8f5ee529586865":{"text":"To the best of the author’s knowledge, there are limited studies proposing ANN models to automate the calibration of 𝑅 measurements in carbon fiber composites with self-sensing capability.","suggestions":[]},"00dab8bebb1046b347a1adf48f52dc08":{"text":"In this study, a machine learning model based on the backpropagation neural network is developed to model calibration curves needed to establish a successful correlation between R measurements and stress or strain states of a self-sensing carbon fiber composite.","suggestions":[{"context":" to model calibration curves nee","index":62,"length":11,"suggestions":[{"score":0.8961318435500865,"word":"the calibration"},{"score":0.10386815644991354,"word":"calibration"}],"type":"grammar:article","word":"calibration","text":"In this study, a machine learning model based on the backpropagation neural network is developed to model calibration curves needed to establish a successful correlation between R measurements and stress or strain states of a self-sensing carbon fiber composite.","uuid":"d37688cb-92bd-451e-80a9-5d934c71b6d0","sentenceUUID":"26e9cf48-2e76-459e-8ce5-b44e6942337d","indexExtendedContext":30,"extendedContext":"network is developed to model calibration curves needed to establish","contextRange":{"uuid":"5fef4648-7e6e-404a-ac09-9a01accd802c","items":["-"]},"sentenceIndex":0,"paragraphIndex":51,"idx":156}]},"e685d43d3d21300ca6fb9287679bb89d":{"text":"A database containing 11.835 experimental results was utilized and fed into the machine learning model.","suggestions":[]},"81f64c13ff2f0cc21b3731a9104724a5":{"text":"Adam optimizer is used to calculate gradient descent loss.","suggestions":[{"type":"premium","contextRange":{},"sentenceIndex":2,"paragraphIndex":51,"sentenceUUID":"5dbaa1ba-0370-4fd0-a019-e7181540fc40","idx":158,"index":63}]},"bc12b385658683f687c8f0106efaef4c":{"text":"The experimental campaign on self-sensing carbon fiber composite polymers, also described in previous published works [15], aimed at the at the development of a self-sensing carbon fiber composite (SSCFPC) sensor with the main objective of prototyping SSCFPC specimens and studying the behavior of R when an external load is present.","suggestions":[{"type":"premium","contextRange":{},"sentenceIndex":0,"paragraphIndex":54,"sentenceUUID":"f399e9af-0a39-4941-9e86-59e337582d0e","idx":163,"index":64},{"type":"premium","contextRange":{},"sentenceIndex":0,"paragraphIndex":54,"sentenceUUID":"f399e9af-0a39-4941-9e86-59e337582d0e","idx":163,"index":65}]},"363144a5ea1d7db46eeb450cd4a5cc78":{"text":"This study utilizes the second iteration of the prototype specimens produced during the experimental campaign.","suggestions":[]},"e2fceff98ee8158941f0b1afd96cf573":{"text":"Carbon fibers utilized are characterized by unidirectional micro carbon fibers, manufactured by Kureha Chemicals Co, reference KFC 100-T.","suggestions":[]},"1f8ad243b4ddfc1fbcbe9defd5aa18ae":{"text":"The construction procedure was the same for all samples in the test as follows:","suggestions":[]},"e139d5c4bda82585e51342eb6e283033":{"text":"Each individual sample was molded into 44mmx70mm cylindrical molds and cured for 24h in an oven at 40 2oC 1atm.","suggestions":[]},"930bc197f1f2c7e00c681f9f312a4f10":{"text":"Carbon fibers diameter-to-length ratio","suggestions":[{"type":"premium","contextRange":{},"sentenceIndex":0,"paragraphIndex":57,"sentenceUUID":"cb80b2f6-2d9d-4fd8-ac0f-e0510a787187","idx":171,"index":66}]},"91da149818763cde4fdcc10790295986":{"text":"Fiber volume fraction (m3 / m3)\r\u0007","suggestions":[]},"e1e8d88a6dfeb7751c554a5537710803":{"text":"Four SSCFPC mixtures were prepared, each with different percentages of fiber content weight, randomly dispersed within the matrix composite.","suggestions":[]},"39a3c67aeff504bdb7e2ca499e8e6dc5":{"text":"The mixtures were divided according to the fiber diameter to length ratio, \r∅\r𝑙\r:","suggestions":[]},"e063a6ff5685de0946d65e68b80dda61":{"text":"It was utilized an elastomer from Dow Corning reference Silastic 145.","suggestions":[{"type":"premium","contextRange":{},"sentenceIndex":0,"paragraphIndex":91,"sentenceUUID":"bb4926b2-4329-4611-98da-16117cf4b4d6","idx":208,"index":68}]},"fe6fdb7231802171a018dba2aa1b9adc":{"text":"Mixture followed the instructions provided by Dow Corning for the base polymer and catalyst.","suggestions":[{"type":"premium","contextRange":{},"sentenceIndex":1,"paragraphIndex":91,"sentenceUUID":"e253287e-ab63-4841-9426-e17d9cafb420","idx":209,"index":69}]},"6ae7f405369b9be13319cabce6397f0e":{"text":"The volume fraction of micro carbon fibers in each composite specimen is shown in table 1, among other properties of the micro-carbon fibers used in this study.","suggestions":[{"type":"premium","contextRange":{},"sentenceIndex":2,"paragraphIndex":91,"sentenceUUID":"49d0e5dc-78da-4d8c-96e1-ca522b5c4ebc","idx":210,"index":70},{"type":"premium","contextRange":{},"sentenceIndex":2,"paragraphIndex":91,"sentenceUUID":"49d0e5dc-78da-4d8c-96e1-ca522b5c4ebc","idx":210,"index":71}]},"938c3362ce31f594ad68f520de90d951":{"text":"For measurements of 𝑅 on the fabricated specimens, it was added a specially designed electrode at each extremity, consisted of a very thin steel fiber mesh with a 1.0 gr weight, welded to a 2.0 mm copper wire.","suggestions":[{"context":"xtremity, consisted of a very ","index":72,"length":9,"suggestions":[{"word":"consisting","score":0.8582515471251856},{"word":"consisted","score":0.14174845287481436}],"type":"grammar:tense","word":"consisted","text":"For measurements of 𝑅 on the fabricated specimens, it was added a specially designed electrode at each extremity, consisted of a very thin steel fiber mesh with a 1.0 gr weight, welded to a 2.0 mm copper wire.","uuid":"c9a3a947-762d-4402-9568-7e5708cea4c6","sentenceUUID":"22d937e9-efc3-482f-a48a-739c03e52d28","indexExtendedContext":28,"extendedContext":"electrode at each extremity, consisted of a very thin steel fiber","contextRange":{"uuid":"dcf3d62f-0224-468b-be6c-06ae1acccfbb","items":["-"]},"sentenceIndex":0,"paragraphIndex":92,"idx":212}]},"f18f8f9a271b7de4c640333ddbb9a0a5":{"text":"Electrodes were placed during molding at a distance of 10mm from each extremity along the Y-axis, a scheme showing the fabrication of composite specimens can be found in Figure 4.","suggestions":[{"context":"cation of composite specimens ","index":73,"length":9,"suggestions":[{"score":0.6934364211945598,"word":"the composite"},{"score":0.3065635788054402,"word":"composite"}],"type":"grammar:article","word":"composite","text":"Electrodes were placed during molding at a distance of 10mm from each extremity along the Y-axis, a scheme showing the fabrication of composite specimens can be found in Figure 4.","uuid":"4f86e69c-06e5-4d70-b2d4-db4f7d94668d","sentenceUUID":"3adf6963-160e-4f4d-92dd-48728f49ed52","indexExtendedContext":27,"extendedContext":"showing the fabrication of composite specimens can be found in","contextRange":{"uuid":"4a558dd4-bc73-42ec-b857-2c152492b3cd","items":["-"]},"sentenceIndex":1,"paragraphIndex":92,"idx":213}]},"9f2cb414a285725c7bdb78ab308f74f1":{"text":"Selection of this type of electrode configuration and setup construction increases durability of the assembled specimen over typical surface silver paint since is not prone to detachment from the specimen’s surface.","suggestions":[{"context":"increases durability of the ass","index":74,"length":10,"suggestions":[{"score":0.9239258449514973,"word":"the durability"},{"score":0.07607415504850268,"word":"durability"}],"type":"grammar:article","word":"durability","text":"Selection of this type of electrode configuration and setup construction increases durability of the assembled specimen over typical surface silver paint since is not prone to detachment from the specimen’s surface.","uuid":"7f8eb725-00c0-4f2b-a3fc-ed890786ba33","sentenceUUID":"30ff8220-d13e-4923-8b8b-63d522a04cb0","indexExtendedContext":29,"extendedContext":"setup construction increases durability of the assembled specimen","contextRange":{"uuid":"83823cfa-0ecc-4b4f-af3f-7a194e4cf6d8","items":["-"]},"sentenceIndex":2,"paragraphIndex":92,"idx":214}]},"868c206007f42c0df97ecef5871dbe91":{"text":"Moreover, it has an advantage over contact electrodes regarding thermal behavior compatibility with the composite polymeric matrix[15].","suggestions":[]},"5d76dbd7d534a43eb476567ed5895699":{"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suggestions":[{"context":" everyday handling, and usage","index":75,"length":9,"suggestions":[{"score":0.9922225221174148,"word":"handling"},{"score":0.007777477882585192,"word":"handling,"}],"type":"punctuation:comma","word":"handling,","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44de4d2b-3c96-477a-bf22-9135a8df16c9","sentenceUUID":"e9128618-fca0-4c57-ba91-60b612a1de19","indexExtendedContext":null,"extendedContext":"Within mind everyday handling, and usage as a sensor for","contextRange":{"uuid":"6e3707e1-6c34-4342-9221-d2a998a4ff1c","items":["-"]},"sentenceIndex":0,"paragraphIndex":95,"idx":219},{"context":"s made in a such way t","index":76,"length":6,"suggestions":[{"score":0.9999460003460618,"word":"such"},{"score":0.000053999653938201206,"word":"a such"}],"type":"grammar:article","word":"a such","text":"Within mind everyday handling, and usage as a sensor for monitorization as part of a structural monitoring network system, fabrication of the electrode’s steel mesh was made in a such way to enable a larger number of contact points available during operation, always maintaining electrode to composite conductivity.","uuid":"0f9cafa6-62e3-43e9-8712-e86da2c0a2bf","sentenceUUID":"e9128618-fca0-4c57-ba91-60b612a1de19","indexExtendedContext":35,"extendedContext":"electrode’s steel mesh was made in a such way to enable a larger number","contextRange":{"uuid":"64bbf7c5-ac03-474e-a376-b3db4bbb2633","items":["-"]},"sentenceIndex":0,"paragraphIndex":95,"idx":219},{"type":"premium","contextRange":{},"sentenceIndex":0,"paragraphIndex":95,"sentenceUUID":"e9128618-fca0-4c57-ba91-60b612a1de19","idx":219,"index":77},{"type":"premium","contextRange":{},"sentenceIndex":0,"paragraphIndex":95,"sentenceUUID":"e9128618-fca0-4c57-ba91-60b612a1de19","idx":219,"index":78}]},"2ad6aa6a46c0e4d8232311a30b1884fa":{"text":"Measurements of R were made using the two-probe technique, 50 mm apart, measured along the intended operational deformation axis.","suggestions":[]},"6924fb6e3da807c7b574a34460304a80":{"text":"The selection of a two-probe electrode design was based on simplicity of manufacture as well as considerations in everyday use as a sensing unit when used in monitoring.","suggestions":[{"context":" based on simplicity of manufac","index":79,"length":10,"suggestions":[{"score":0.7036354978449295,"word":"the simplicity"},{"score":0.2963645021550705,"word":"simplicity"}],"type":"grammar:article","word":"simplicity","text":"The selection of a two-probe electrode design was based on simplicity of manufacture as well as considerations in everyday use as a sensing unit when used in monitoring.","uuid":"50587c82-0458-4d40-9c6c-71333b0622b1","sentenceUUID":"a2708a66-46b4-4303-8c8f-15d7d267af42","indexExtendedContext":30,"extendedContext":"electrode design was based on simplicity of manufacture as well as","contextRange":{"uuid":"06da9fcf-b542-4116-81db-ea3dbfb10425","items":["-"]},"sentenceIndex":1,"paragraphIndex":96,"idx":222},{"context":"derations in everyday u","index":80,"length":2,"suggestions":[{"score":0.703577601558591,"word":"of"},{"score":0.16763944734424652,"word":"for"},{"score":0.1287829510971626,"word":"in"}],"type":"grammar:prepositions","word":"in","text":"The selection of a two-probe electrode design was based on simplicity of manufacture as well as considerations in everyday use as a sensing unit when used in monitoring.","uuid":"eab48908-79c4-4d61-a9d3-d677fbfdac6b","sentenceUUID":"a2708a66-46b4-4303-8c8f-15d7d267af42","indexExtendedContext":26,"extendedContext":"as well as considerations in everyday use as a sensing","contextRange":{"uuid":"21e9773b-d076-4bdb-ae69-07f592dad3ee","items":["-"]},"sentenceIndex":1,"paragraphIndex":96,"idx":222}]},"f00cc9b94592cf493f80d6065aa4c62b":{"text":"Direct current (DC) was selected for logging measurements, simulating a common open source IoT data acquisition electronics such as an Arduino Board.","suggestions":[]},"333eba10cc559540817964b41623233c":{"text":"The data logger was an Agilent 3970A.","suggestions":[]},"d1c054a57060fe6443b69fe956609a04":{"text":"It has an operating measure time of less than one second, requires an output test current of 1mA, and neglectable ohmic heating during operation.","suggestions":[{"type":"premium","contextRange":{},"sentenceIndex":4,"paragraphIndex":96,"sentenceUUID":"837b4a53-3174-4a4c-835e-91350fd72e26","idx":225,"index":81}]},"aaf72a2b4e39e6918d5b6f4ad17086cd":{"text":"The initial experimental analysis of the results can be found in this paper [15] where the results are presented as a triangular loading and unloading of the tested the tested specimens and also as a stress relaxation analysis for prolonged periods of time.","suggestions":[{"type":"premium","contextRange":{},"sentenceIndex":0,"paragraphIndex":97,"sentenceUUID":"305acb03-b380-4e64-bc7a-53887c895399","idx":227,"index":82},{"type":"premium","contextRange":{},"sentenceIndex":0,"paragraphIndex":97,"sentenceUUID":"305acb03-b380-4e64-bc7a-53887c895399","idx":227,"index":83},{"word":"and also","index":84,"length":8,"context":"specimens and also as a stress relax","suggestions":[{"word":"and","score":1},{"word":"and also","score":0}],"type":"style","text":"The initial experimental analysis of the results can be found in this paper [15] where the results are presented as a triangular loading and unloading of the tested the tested specimens and also as a stress relaxation analysis for prolonged periods of time.","uuid":"0f60a51a-1fc8-41d5-bb38-3f9bd3f402e7","sentenceUUID":"305acb03-b380-4e64-bc7a-53887c895399","indexExtendedContext":28,"extendedContext":"tested the tested specimens and also as a stress relaxation analysis","contextRange":{"uuid":"2cbb8586-382a-4530-b92e-352a22f12aa5","items":["-"]},"sentenceIndex":0,"paragraphIndex":97,"idx":227}]},"bd5be86e69dedf2d55b54ab347ee8332":{"text":"On this work, modeling was done on an Intel I7-5557U CPU with a clock speed of 3.1Ghz and 16Gb of RAM.","suggestions":[{"type":"premium","contextRange":{},"sentenceIndex":0,"paragraphIndex":98,"sentenceUUID":"4363fb37-2918-45f9-9a18-b4dafd86b2f4","idx":229,"index":85}]},"068a0cad5ec482375159b0f65d2f2b8f":{"text":"To program neural networks on this study was used the python language running Windows 11 OS.","suggestions":[{"type":"premium","contextRange":{},"sentenceIndex":1,"paragraphIndex":98,"sentenceUUID":"03772ea8-17d1-4046-820f-8ea2430882e8","idx":230,"index":86},{"type":"premium","contextRange":{},"sentenceIndex":1,"paragraphIndex":98,"sentenceUUID":"03772ea8-17d1-4046-820f-8ea2430882e8","idx":230,"index":87}]},"233fa566b596aee4dd4b414df5543e34":{"text":"Python language has the advantage over other languages due to be open source and availability of open-source libraries ready to deploy and prototype model architectures.","suggestions":[{"context":"es due to be open sourc","index":88,"length":2,"suggestions":[{"word":"being","score":0.9829980889584393},{"word":"be","score":0.01700191104156064}],"type":"grammar:tense","word":"be","text":"Python language has the advantage over other languages due to be open source and availability of open-source libraries ready to deploy and prototype model architectures.","uuid":"8efdbebf-d0d2-40f7-972d-ae5a78ad2a03","sentenceUUID":"ba99d3db-7af1-465b-810a-0cd60ff71f48","indexExtendedContext":28,"extendedContext":"over other languages due to be open source and availability","contextRange":{"uuid":"83ffe0c0-387a-49bf-8d36-835935bb4dc9","items":["-"]},"sentenceIndex":2,"paragraphIndex":98,"idx":231},{"context":"ource and availability of open-so","index":89,"length":12,"suggestions":[{"score":0.7393848483971102,"word":"the availability"},{"score":0.26061515160288984,"word":"availability"}],"type":"grammar:article","word":"availability","text":"Python language has the advantage over other languages due to be open source and availability of open-source libraries ready to deploy and prototype model architectures.","uuid":"59d263d8-efb2-4c9e-9c62-e990e9c483b2","sentenceUUID":"ba99d3db-7af1-465b-810a-0cd60ff71f48","indexExtendedContext":26,"extendedContext":"due to be open source and availability of open-source libraries","contextRange":{"uuid":"8c2e0575-f30f-410d-9e48-17dfcbb2a59f","items":["-"]},"sentenceIndex":2,"paragraphIndex":98,"idx":231}]},"b12c40a564a095a41887c999a6b68c51":{"text":"Other languages are also suitable in particular R language and C++.","suggestions":[{"context":" are also suitable in partic","index":90,"length":8,"suggestions":[{"score":0.9619528328717668,"word":"suitable,"},{"score":0.03804716712823322,"word":"suitable"}],"type":"punctuation:comma","word":"suitable","text":"Other languages are also suitable in particular R language and C++.","uuid":"949b9065-b696-4503-bd7e-8fdd030a0b80","sentenceUUID":"8f215a95-49f7-4299-92e3-aa700b25f9a7","indexExtendedContext":null,"extendedContext":"Other languages are also suitable in particular R language","contextRange":{"uuid":"a8b062e6-c77b-41e8-98cd-1c976ad20190","items":["-"]},"sentenceIndex":3,"paragraphIndex":98,"idx":232}]},"c356912013681b9e2ea7b7e2215bca25":{"text":"R response due to an external mechanical load","suggestions":[]},"510a1cb13f5b24c85f65b167b20e27d9":{"text":"The principle behind a resistive sensor can be explained with a conductive wire.","suggestions":[]},"cbdbcd6cd04cfa5d27ea5f7196330797":{"text":"When a traction force is applied, it starts to elongate its length, l, while its cross-section, A, decreases.","suggestions":[]},"9969a506629c31a159a9fba9f9374d26":{"text":"The electrical resistance of the wire, R, can be defined as follows:","suggestions":[]},"56dfcfbbab7c8494fe77ba45790cdb99":{"text":"𝑅=𝜌×\r𝑙\r𝐴\r\t(10)","suggestions":[]},"a2ce9d5aca97feff95c480d0d00a564a":{"text":"Variations of electrical resistance, 𝑅, due to strain on a carbon fiber composite, are determined by the difference between the initial electrical resistance, \r𝑅\r0\r and the resistivity measured at deformation, 𝑙.","suggestions":[]},"1842d6c0c2f5a49d26a8487c49d0e47b":{"text":"Consider hook’s law to evaluate eq.","suggestions":[]},"02258781747ef01ff0b7149753571c7b":{"text":"3, the relative amplitude of the electrical resistance, \rΔ𝑅\r\r𝑅\r0\r\r , can be related to the fractional change on applied deformation using the next equation:","suggestions":[]},"196e9ae089a7ce95b51393582af8c4ed":{"text":"∆𝑅\r\r𝑅\r0\r\r=𝑆∙\r∆𝑙\r𝑙\r\t(11)","suggestions":[]},"acf73ae646a6ebadfda5261386638b36":{"text":"At present, the R behavior of SSCFPC when submitted to external load or deformation is fairly accepted [29][30].","suggestions":[]},"dbbf289b4a7c28aae6eb968674d814eb":{"text":"However, previous research work focused mainly on analysis during triangular loading environments [28] [31].","suggestions":[]},"28928554ef18e63c93e589a522e5786c":{"text":"Under such conditions, the results show that this type of carbon fiber construction as a sensor has good R agreement with strain.","suggestions":[]},"cc73c4040bfda9cec813d4d2952c3ea9":{"text":"It is known that the intrinsic viscoelastic properties of polymer-based materials include creep phenomenon, and when it occurs, the embedded carbon fibers of the composite tend to rearranged, altering the R behavior, while strain remains unchanged.","suggestions":[{"type":"premium","contextRange":{},"sentenceIndex":4,"paragraphIndex":105,"sentenceUUID":"4675ae28-53d3-4748-8b0f-446355521c2e","idx":249,"index":91}]},"0c4c127165a456bf4484a450402ef1e6":{"text":"Stress relaxation effect is particularly important on the sensing capability of specimens as these may not be constantly subjected to strain variation during operation, rather be in a state of constant strain for prolonged periods of time.","suggestions":[]},"e3b988310b44a62d5dcea78a66be7270":{"text":"In such conditions, it is important to quantify R during long periods of unchanged (constant) stress.","suggestions":[]},"e66520a80126d6848adced73712557f1":{"text":"To evaluate the variability of R when subjected to the above conditions, the SSCFPC samples in this study were tested imposing an axial deformation of 2mm (2.86% strain) for 7 consecutive days (see figures 4 and 7) and with an external temperature loading as shown in Figure 5.","suggestions":[]},"348443c26c9aaabfc71c1b02922ae10e":{"text":"Figure 7 - Results of the experimental data feed into the ANN models – 2.86% constant strain deformation, for one sample of each composite mix.","suggestions":[{"context":"nt strain deformation, for one s","index":95,"length":12,"suggestions":[{"score":0.9848955695396142,"word":"deformation"},{"score":0.015104430460385811,"word":"deformation,"}],"type":"punctuation:comma","word":"deformation,","text":"Figure 7 - Results of the experimental data feed into the ANN models – 2.86% constant strain deformation, for one sample of each composite mix.","uuid":"03e3558a-26e6-4fbd-be75-4720705efa2c","sentenceUUID":"717f94db-e8cc-480c-a9f1-3ffd380fafd2","indexExtendedContext":31,"extendedContext":"models – 2.86% constant strain deformation, for one sample of each composite","contextRange":{"uuid":"5dbfa2df-0b44-44c1-b516-dd009dac4a5f","items":["-"]},"sentenceIndex":0,"paragraphIndex":110,"idx":259}]},"28f4308868086b63ed4cf4cdc97347d6":{"text":"Viscoelastic response due to temperature","suggestions":[]},"bb1cc10a7eafa094cb2ea8faed7c9326":{"text":"The phenomenology of viscoelastic response due to temperature has been presented for many materials, namely, polymers with low melting points, and they tend to exhibit different substantial viscoelastic behavior at room temperature[28].","suggestions":[]},"a2a65b7fb09db8a0e34144433dd395f5":{"text":"For instance, works presented here [15] have found R of studied carbon fiber composites to be inversely correlated with its temperature.","suggestions":[]},"d106ba866c194d75729467880c141827":{"text":"In polymer materials, viscoelasticity is governed by a thermally activated process, and it can be defined as follows:","suggestions":[]},"aa14632f86b07ab7090f0f20b62a09a2":{"text":"tan\r𝛿=𝑓\r𝜐\r∙\r𝑒\r−\r\r𝐸\r𝑎\r\r𝑘𝑇\r\r\r\t(12)","suggestions":[]},"3f563a7751859b4a9e46fd5f27063cf7":{"text":"The above eq. is an Arrhenius equation [28] that describes the movement of an atomic or molecular process over an energy barrier.","suggestions":[]},"3560ff81da9d5aae7be16513b4032a41":{"text":"It is common to find definitions of a horizontal shift factor, \r𝑎\r𝑇\r to determine and evaluate the polymer composite due to temperature.","suggestions":[{"type":"premium","contextRange":{},"sentenceIndex":0,"paragraphIndex":117,"sentenceUUID":"185c881f-b70b-400b-9d3a-4fd832a37d10","idx":272,"index":97}]},"7b6e8805c17d605d985b7867306900d5":{"text":"Is defined as follows:","suggestions":[]},"cf493ad455a86a425b736d89473a2314":{"text":"log\r\r\r𝑎\r𝑇\r\r\r=\r\r𝐶\r1\r\r𝑇−\r𝑇\r𝑟𝑒𝑓\r\r\r\r𝐶\r2\r+\r𝑇−\r𝑇\r𝑟𝑒𝑓\r\r\r\t(13)","suggestions":[]},"ed719d5ce7136974fb3d1c190590f628":{"text":"𝑇\r𝑟𝑒𝑓\r is the reference temperature and can assume any temperature value; however, it is frequently assumed to be equal to the glass transition temperature \r𝑇\r𝑔\r, which defines a change in viscosity behavior linked to a change in temperature.","suggestions":[]},"ec04cd21746c3edb9d833cac27c790e6":{"text":"The constants \r𝐶\r1\r and \r𝐶\r2\r depend on the physical characteristics of the polymer in analysis.","suggestions":[]},"559b576084970c4c1e0dbb2c48c892e7":{"text":"The polymer used for the fabrication of the composites on this study has a glass temperature transition of -90°C with increasing stiffness below 0°C[28].","suggestions":[]},"e85169cc647a22b8e5f7a9deaf751f5e":{"text":"This thermorheological behavior is important to understand, since it influences the R behavior of this type of self-sensing composites.","suggestions":[]},"9d6bf6d8ee2472582030f9945ad39e03":{"text":"The temperature curve logged during the experimental campaign can be seen in Figure 5, and it is the one used here on the analysis and results for the assessment of the viscoelastic response on a specimen due to constant strain.","suggestions":[]},"a8a3c224298aaa852420cb1948964749":{"text":"Figure 5 – Curve of temperature change in specimens during relaxation testing.","suggestions":[]},"28ed575756af05c7d2e22829567d7ff3":{"text":"Artificial Neural Network Model and Study Methodology","suggestions":[]},"54b230aca5af5f4daadaa36f0d1da9b2":{"text":"In a neural network, an activation function, ℎ(𝑥), is a non-linear transformation of input values which is required to enable modeling of complex tasks.","suggestions":[{"context":" of input values which is ","index":98,"length":6,"suggestions":[{"score":0.7449812293052673,"word":"values,"},{"score":0.25501877069473266,"word":"values"}],"type":"punctuation:comma","word":"values","text":"In a neural network, an activation function, ℎ(𝑥), is a non-linear transformation of input values which is required to enable modeling of complex tasks.","uuid":"a5d3afec-79a0-4fc9-bd7d-1f6cdcdd9c4e","sentenceUUID":"cbb7ea1e-f268-440b-a8c6-5fee07d21f20","indexExtendedContext":34,"extendedContext":"non-linear transformation of input values which is required to enable","contextRange":{"uuid":"bfcd4555-37ab-4228-b182-81a233747879","items":["-"]},"sentenceIndex":0,"paragraphIndex":125,"idx":287}]},"46eac88ecaa7f97fd80058116902f1f0":{"text":"The activation for the node can be determined as follows:","suggestions":[]},"b9c558ae84a02a6368fb2d4509f65004":{"text":"ℎ(𝑥)=\r𝑖=1\r𝑛\r(\r𝜃\r𝑖\r\r𝑥\r𝑖\r​)\r\t(3)","suggestions":[]},"f19a4d0a11c360f88e75b0481b98c16b":{"text":"where 𝜃 is the node weight and 𝑥 input data value.","suggestions":[]},"f27c679f62695b3e3b7ac978b6688b8f":{"text":"During the training process, a common performance function is used to calculate the distance between real and predicted data, such as the mean square error (MSE).","suggestions":[]},"dc90ba95ed0b710b9f11e5326a17e10a":{"text":"𝑀𝑆𝐸=\r1\r𝑁\r\r𝑖=1\r𝑁\r\r\r\r𝑦\r𝑖\r−\r\r𝑦\r𝑖\r\r\r\r2\r\r  \t(15)","suggestions":[]},"25d56160cf118d7bfd406acac4211df0":{"text":"Stochastic gradient descent maintains a single learning rate (alpha) for all weight updates, and the learning rate does not change during training.","suggestions":[]},"73f2d0d8c916e077629c69eeabcb7660":{"text":"A learning rate is maintained for each network weight (parameter) and is adapted separately as the learning unfolds.","suggestions":[]},"01438559f123d03f70c69e5961f3b5ea":{"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suggestions":[{"context":"imization algorithm, that opti","index":100,"length":10,"suggestions":[{"score":0.9953336082572728,"word":"algorithm"},{"score":0.004666391742727191,"word":"algorithm,"}],"type":"punctuation:comma","word":"algorithm,","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e0051669-9238-472f-a30e-437dfc02d288","sentenceUUID":"3c8ca24f-bc1f-4caa-92a3-fa1efe4861fd","indexExtendedContext":27,"extendedContext":"descent is an optimization algorithm, that optimizes the loss by","contextRange":{"uuid":"912a6b1e-5a24-497f-8d82-865d4103b1cd","items":["-"]},"sentenceIndex":1,"paragraphIndex":131,"idx":299},{"context":"ve of the gradient The algor","index":101,"length":8,"suggestions":[{"score":0.8602011075585916,"word":"gradient,"},{"score":0.13979889244140844,"word":"gradient"}],"type":"punctuation:comma","word":"gradient","text":"Gradient descent is an optimization algorithm, that optimizes the loss by updating the weights by an amount proportional to the negative of the gradient The algorithm works backward from the output layer, adjusting the weights accordingly while reducing the error across all layers.","uuid":"34e0213e-2609-401c-9eac-51e09c137258","sentenceUUID":"3c8ca24f-bc1f-4caa-92a3-fa1efe4861fd","indexExtendedContext":36,"extendedContext":"proportional to the negative of the gradient The algorithm works backward","contextRange":{"uuid":"9bc5d9d0-ddad-4b26-bdc7-1cfdb4edc1a5","items":["-"]},"sentenceIndex":1,"paragraphIndex":131,"idx":299}]},"ea92620ec5e53bed8fbcaa34e7319300":{"text":"Adam is an optimization algorithm that can be used instead of the classical stochastic gradient descent procedure to update the network weights iteratively based on training data.","suggestions":[]},"1e19a7be335d033bf9e015afc88b72e4":{"text":"Instead of adapting the parameter learning rates based on the average first moment (the mean) as in RMSProp,","suggestions":[{"type":"premium","contextRange":{},"sentenceIndex":1,"paragraphIndex":133,"sentenceUUID":"56ba3e28-7cd9-4752-b659-5e7b456afc61","idx":304,"index":102}]},"1e340ba1d044de53675ea97b11ac5ebc":{"text":"𝑚\r𝑖\r=\r𝛽\r1\r\r𝑚\r𝑖−1\r+(1−\r𝛽\r1\r)\r∙𝑔\r𝑖\r\t(4)","suggestions":[]},"6cc3ced34cba91600686776352895f80":{"text":"where 𝑔 gradient; 𝑚 the gradient mean; \r𝛽\r1\r is the decay rate, default 0.9; Adam optimization algorithm also makes use of the average of the second moments of the gradients (uncentered variance).","suggestions":[]},"2792c6f8026c14ea7f5da9608191f8b3":{"text":"Specifically, the algorithm calculates an exponential moving average of the gradient and the squared gradient, and the \r𝛽\r1\r and \r𝛽\r2\r parameters control the decay rates of these moving averages.","suggestions":[]},"baf133c81a1016d1037f19446e180e4b":{"text":"The initial value of the moving averages and \r𝛽\r1\r and \r𝛽\r2\r values close to 1.0 (recommended) result in a bias of moment estimates towards zero.","suggestions":[]},"d3bd9047b48338ca6e769580227351b2":{"text":"This bias is overcome by first calculating the biased estimates before then calculating the bias-corrected estimates.","suggestions":[]},"dc220f9053d50a26e0ae412880f9bc86":{"text":"𝑣\r𝑖\r=\r𝛽\r2\r\r𝑣\r𝑖−1\r+\r1−\r𝛽\r2\r\r∙\r\r𝑔\r𝑖\r\r2\r\t(5)","suggestions":[]},"9f537e4c465ff1c1f65d6d1bff022524":{"text":"where 𝑣 is the gradient uncentered variance; \r𝛽\r2\r is the decay rate, default 0.999.","suggestions":[]},"c18feda3d7bd27260716837a6cb0f447":{"text":"Next, compute the gradient bias from 1st and 2nd momentum:","suggestions":[]},"b4388f4b1f85795dd92991f4ce70b32e":{"text":"𝑚\r\r𝑖\r=\r\r𝑚\r𝑖\r\r1−\r𝛽\r1\r𝑖\r\r\t(6)","suggestions":[]},"d87eb283037cbb93b37c9354dcca33b2":{"text":"𝑣\r\r𝑖\r=\r\r𝑣\r𝑖\r\r1−\r𝛽\r2\r𝑖\r\r\t(7)","suggestions":[]},"ac87e6e43fffa76d47b4da1d4b56925b":{"text":"where \r𝑚\r gradient mean with bias and \r𝑣\r gradient uncentered variance with bias.","suggestions":[]},"15fcdf184b812aa7d82989d1ad3ef6b8":{"text":"The partial derivative or gradient is calculated using a process called backward propagation.","suggestions":[]},"e486f422ea525c7c0ed2ab4b379b4d81":{"text":"First, error contributed by each node called delta is calculated by traversing backward from the output layer towards the input layer.","suggestions":[{"context":"d by each node called de","index":103,"length":4,"suggestions":[{"score":0.7418056947531013,"word":"node,"},{"score":0.2581943052468987,"word":"node"}],"type":"punctuation:comma","word":"node","text":"First, error contributed by each node called delta is calculated by traversing backward from the output layer towards the input layer.","uuid":"e35c86bd-79c4-424c-bbae-3050c6cdd2a9","sentenceUUID":"1eaed235-6add-43d9-a25b-68249bf40ca5","indexExtendedContext":26,"extendedContext":"error contributed by each node called delta is calculated","contextRange":{"uuid":"46d613ba-40d4-4e9b-884b-d6f5980b9c3f","items":["-"]},"sentenceIndex":1,"paragraphIndex":143,"idx":321},{"type":"premium","contextRange":{},"sentenceIndex":1,"paragraphIndex":143,"sentenceUUID":"1eaed235-6add-43d9-a25b-68249bf40ca5","idx":321,"index":104}]},"dd1ec680796d73ba6cbdf5af81dd3ac8":{"text":"The error term is then multiplied with the activation value of the node to determine partial derivative.","suggestions":[]},"0195a55cc437e0f1827474eabf824425":{"text":"𝜃\r𝑖+1\r=\r𝜃\r𝑖\r−\r𝜂\r\r\r𝑣\r𝑖\r+𝜀\r\r\r𝑚\r𝑖\r\t(8)","suggestions":[]},"be13041930cdb57d94bdd548c602176f":{"text":"where 𝜖 is the default 10-8; 𝜂 is the learning rate.","suggestions":[]},"f850feb8d03f0e8ea553c2ba9489d799":{"text":"This gives us a new set of weights which are then used to compute the prediction ŷ and the corresponding loss value.","suggestions":[]},"ae4dc7205d3d7507ec30f5fe14be0565":{"text":"The whole process of forward propagation, backpropagation, and weight updates is an iterative process that continues until the loss converges to a minimum value.","suggestions":[]},"8510034cc0afd582919eb79046b366c4":{"text":"When a minimum loss is achieved, the corresponding weights are optimal.","suggestions":[]},"82a7ab664520f51f0243eb6607c4010f":{"text":"A loss function in neural network measures the deviation of the estimated values from the actual values.","suggestions":[]},"b1618058d10ce55afd84439afc824077":{"text":"The optimal model parameters (weights) are obtained by minimizing the total loss value.","suggestions":[]},"f3205bfbdb9edeb7439d4851a3498e7a":{"text":"A loss function used depends on the goal of the model.","suggestions":[]},"5acae6f487c7da4b12df00f98fe6dad0":{"text":"If the goal is to predict, the loss function commonly used is Mean Squared Error (MSE).","suggestions":[{"context":" the loss function commonly ","index":105,"length":8,"suggestions":[{"score":0.6891988721251152,"word":"function,"},{"score":0.31080112787488484,"word":"function"}],"type":"punctuation:comma","word":"function","text":"If the goal is to predict, the loss function commonly used is Mean Squared Error (MSE).","uuid":"1b94b1d0-0fe3-4654-b61c-359e02d376a9","sentenceUUID":"33f54237-c3b6-4722-8f32-7790d262af95","indexExtendedContext":29,"extendedContext":"goal is to predict, the loss function commonly used is Mean Squared","contextRange":{"uuid":"26475a12-3d08-4bf5-9848-4f755fde6a16","items":["-"]},"sentenceIndex":3,"paragraphIndex":146,"idx":333}]},"631a66af000c1c9f299a39b667643879":{"text":"To calculate the loss function;","suggestions":[]},"c130df08fcab255045ad4ca67aa71a42":{"text":"𝐽(𝜃)=\r1\r𝑛\r​\r𝑖=0\r𝑛\r\r(\rℎ\r𝜃\r​(\r𝑥\r(𝑖)\r)−\r𝑦\r(𝑖)\r)\r2\r\r\t(9)","suggestions":[]},"be0f359c55c461915f13fcba9627cd10":{"text":"where 𝑦 is the output data value; 𝐽 is the loss.","suggestions":[]},"95e06ae610099badc75cd2d7298714c4":{"text":"Adjustment of the weights in the network.","suggestions":[]},"318a71fb51ee4f1e02e850da84744c07":{"text":"To model experimental data collected in the laboratory, the methodology followed consists of three main steps: the first step, data is taken from the laboratory test results (X1, X2, X3, X4, Y) (see table 2) prepared and aggregated into a common database.","suggestions":[]},"941d9a996356dfc31e73d1ab9d2c311b":{"text":"Before the dataset is feed into the artificial neural network (ANN) model, data is split into two datasets: the training dataset, and the testing dataset.","suggestions":[{"type":"premium","contextRange":{},"sentenceIndex":0,"paragraphIndex":153,"sentenceUUID":"1841503c-87e7-49b1-a161-e1312cb211e3","idx":347,"index":107},{"context":"N) model, data is split i","index":108,"length":4,"suggestions":[{"score":0.9437997688970401,"word":"the data"},{"score":0.056200231102959935,"word":"data"}],"type":"grammar:article","word":"data","text":"Before the dataset is feed into the artificial neural network (ANN) model, data is split into two datasets: the training dataset, and the testing dataset.","uuid":"db306997-a02e-41e1-a691-359f1639df94","sentenceUUID":"1841503c-87e7-49b1-a161-e1312cb211e3","indexExtendedContext":28,"extendedContext":"neural network (ANN) model, data is split into two datasets:","contextRange":{"uuid":"cd534dbf-6342-4c5b-aa10-68a20001b5b8","items":["-"]},"sentenceIndex":0,"paragraphIndex":153,"idx":347},{"context":" training dataset, and the t","index":109,"length":8,"suggestions":[{"score":0.9979670007047506,"word":"dataset"},{"score":0.002032999295249309,"word":"dataset,"}],"type":"punctuation:comma","word":"dataset,","text":"Before the dataset is feed into the artificial neural network (ANN) model, data is split into two datasets: the training dataset, and the testing dataset.","uuid":"00f1214f-51b8-412b-a6af-3983909cf9d1","sentenceUUID":"1841503c-87e7-49b1-a161-e1312cb211e3","indexExtendedContext":27,"extendedContext":"two datasets: the training dataset, and the testing dataset.","contextRange":{"uuid":"59e1da8a-c706-4eee-a0a1-32b3ed12ca95","items":["-"]},"sentenceIndex":0,"paragraphIndex":153,"idx":347}]},"877b820631c9181dc08670a7127d4c37":{"text":"Next, the training dataset is fed into the initial ANN model previously set up and began training the NN.","suggestions":[]},"d0aaafc71912f36018267fa965adc6f8":{"text":"In this study, the model utilizes the gradient descent to find inflection points and is determined using the Adam optimizer.","suggestions":[]},"65248eeff1b159a348cfd3336077974d":{"text":"When training is completed, the testing data set is fed into the trained neural network for validation of the previously outputted model.","suggestions":[{"context":"When training is complet","index":110,"length":8,"suggestions":[{"score":0.7910481832715759,"word":"the training"},{"score":0.2089518167284241,"word":"training"}],"type":"grammar:article","word":"training","text":"When training is completed, the testing data set is fed into the trained neural network for validation of the previously outputted model.","uuid":"38bad740-e940-44dd-85f9-867da4b362b3","sentenceUUID":"55bb4db6-c9cf-47b3-83e5-eef0d0d71fe9","indexExtendedContext":null,"extendedContext":"When training is completed, the testing","contextRange":{"uuid":"fd22d5e7-1a51-42d6-8fe7-b8cfbad4e4af","items":["-"]},"sentenceIndex":0,"paragraphIndex":155,"idx":352}]},"627adde43aba770f7322ee0c13adcc90":{"text":"The pseudo-code on the left shows the algorithm steps to model the learn data patterns from the input dataset.","suggestions":[{"type":"premium","contextRange":{},"sentenceIndex":0,"paragraphIndex":156,"sentenceUUID":"d49253f2-3998-45a5-b7b3-bd714ed789f3","idx":354,"index":111},{"context":"model the learn data patte","index":112,"length":5,"suggestions":[{"word":"learned","score":0.9807677596716617},{"word":"learn","score":0.019232240328338226}],"type":"grammar:tense","word":"learn","text":"The pseudo-code on the left shows the algorithm steps to model the learn data patterns from the input dataset.","uuid":"4b77b7a6-f2fd-47f7-b876-b720afaded03","sentenceUUID":"d49253f2-3998-45a5-b7b3-bd714ed789f3","indexExtendedContext":29,"extendedContext":"algorithm steps to model the learn data patterns from the input","contextRange":{"uuid":"78076a56-16a3-4cec-a3c6-b96b300aef13","items":["-"]},"sentenceIndex":0,"paragraphIndex":156,"idx":354}]},"77ab37c7b966a9d3bc2d5194ced24527":{"text":"propagate the input forward through the network.","suggestions":[]},"db290c93f33622e95af214e607c8224d":{"text":"1. compute the first and second momentum","suggestions":[{"type":"premium","contextRange":{},"sentenceIndex":0,"paragraphIndex":174,"sentenceUUID":"4560f2c3-4448-48f5-866b-35baa1f15305","idx":376,"index":113}]},"22e48d30e2adb5a3729248894878239d":{"text":"calculate the loss function;","suggestions":[]},"18ef26e26d348c3673d533942d4fc7f6":{"text":"while ((current iteration &lt;= max. iterations)","suggestions":[]},"6d64d3294d670795479e41f07736ce71":{"text":"In this study, the eﬀects of the number of iterations and the random sampling technique are investigated.","suggestions":[]},"09cdb9bd12bf7b052363368df2f13316":{"text":"Statistical indicators, including RMSE, MAE, and R, are used to assist in the validation process of the model and the selection of network architecture.","suggestions":[]},"aba273e6da0045cb1f0c05083a4fdcce":{"text":"In fact, the change in electrical resistance (R) can be explained by many factors, namely, carbon fiber content and lengths and temperature of the surrounding environment.","suggestions":[{"word":"In fact","index":114,"length":7,"context":"In fact, the change in e","suggestions":[],"type":"style","text":"In fact, the change in electrical resistance (R) can be explained by many factors, namely, carbon fiber content and lengths and temperature of the surrounding environment.","uuid":"9ec25fc6-cbb5-421a-8b66-8a70f5f54d49","sentenceUUID":"c430f3fb-b17d-4828-8401-016c34bfd68d","indexExtendedContext":0,"extendedContext":"In fact, the change in electrical","contextRange":{"uuid":"aa5028f4-a5b7-49d8-be4b-24559c06e059","items":["-"]},"sentenceIndex":0,"paragraphIndex":192,"idx":399}]},"e4462ac5d42cdf962abebfd28decd533":{"text":"In this investigation, 3,276 data entries were utilized from logged experimental test results.","suggestions":[]},"49f38a95181bf080a56d28519482a347":{"text":"Numeric cells were prepared for clustering and classification using Standardization (min-max feature scaling) in order to avoid bias due to parameters' different scale of magnitude.","suggestions":[{"word":"in order to","index":115,"length":11,"context":" scaling) in order to avoid bias due to pa","suggestions":[{"word":"to","score":1},{"word":"in order to","score":0}],"type":"style","text":"Numeric cells were prepared for clustering and classification using Standardization (min-max feature scaling) in order to avoid bias due to parameters' different scale of magnitude.","uuid":"597b83d7-62e7-4d99-a67c-049ec346aab7","sentenceUUID":"67c316d0-8fa4-416d-9b52-4311bd6fffa2","indexExtendedContext":26,"extendedContext":"(min-max feature scaling) in order to avoid bias due to parameters'","contextRange":{"uuid":"23795a51-eae2-462f-9892-4f609f150d0f","items":["-"]},"sentenceIndex":2,"paragraphIndex":192,"idx":401}]},"87331f764e7b05a1057c0b24455f74f5":{"text":"Input parameters to the ANN models, were constant deformation time (X1), carbon fiber diameter to length ratio (X2), fiber volume fraction (X3), and environment temperature (X4).","suggestions":[{"context":"o the ANN models, were cons","index":116,"length":7,"suggestions":[{"score":0.9999236006322842,"word":"models"},{"score":0.00007639936771576178,"word":"models,"}],"type":"punctuation:comma","word":"models,","text":"Input parameters to the ANN models, were constant deformation time (X1), carbon fiber diameter to length ratio (X2), fiber volume fraction (X3), and environment temperature (X4).","uuid":"a141343e-8df6-4a61-b38c-28332cf2f8a7","sentenceUUID":"4bf7b972-eac4-4919-a158-ade9c0b45da6","indexExtendedContext":27,"extendedContext":"Input parameters to the ANN models, were constant deformation","contextRange":{"uuid":"027ba2a9-0cbc-4514-8000-c4ba8ecf0ad1","items":["-"]},"sentenceIndex":0,"paragraphIndex":193,"idx":403}]},"f4af3cf5747dd73f913732d233e10b75":{"text":"The output (Y) for the input parameters when modeling is the relative amplitude of the electrical resistance, \r∆𝑅\r\r𝑅\r0\r\r.","suggestions":[]},"8ca74235ddb461dd1fd49d80b44d73af":{"text":"Table 2 – Inputs and outputs for the neural network in this study","suggestions":[]},"8d02a764fc2d47b53b5a5ca73c8e223c":{"text":"In addition, 3,276 data entries were used in this work and randomly divided into two sub-datasets using a uniform distribution, of which 80% of the data was used for training of the ANN models and 20% of the remaining data used for validating the model.","suggestions":[]},"1e79213d90bef5e5e54159f93fbe4a5e":{"text":"Were needed, the data was scaled to the range [0-1], to reduce the numerical error during ANN processing, as recommended by [32].","suggestions":[]},"de02c57414ae242d3d2d203475791204":{"text":"The process ensures training phase of the ANN models can be performed with functional generalization capabilities.","suggestions":[]},"4de88bcb8c216fdc7d96c2a413a63de2":{"text":"Such proportionality can be achieved transforming data using the eq. below:","suggestions":[]},"faa33438efee316a546ad12937903758":{"text":"𝑥\r𝑛\r=\r𝑥−\r𝑥\r𝑚𝑖𝑛\r\r\r𝑥\r𝑚𝑎𝑥\r−\r𝑥\r𝑚𝑖𝑛\r\r\t(14)","suggestions":[]},"1ddebd1ca39993a3b539692c6c80f5c5":{"text":"where \r𝑥\r𝑚𝑎𝑥\r and \r𝑥\r𝑚𝑖𝑛\r are the maximum and minimum values","suggestions":[{"type":"premium","contextRange":{},"sentenceIndex":0,"paragraphIndex":232,"sentenceUUID":"7aa2e43e-fade-4061-8ce7-b0f2fb24b47d","idx":447,"index":119}]},"b0cf035612fcd9bd44fa2c1168d0e3a3":{"text":"for the considered variable and \r𝑥\r𝑛\r is the normalized value of the variable 𝑥.","suggestions":[{"type":"premium","contextRange":{},"sentenceIndex":0,"paragraphIndex":233,"sentenceUUID":"1176ad11-99b7-4328-811b-3f944fda2464","idx":448,"index":120}]},"ee15fa0411e7393555b83d424f9aedd0":{"text":"In Figures 7 is shown experimental data resulted from measurements of 𝑅 outputs during 168 hours of constant strain at the laboratory and served as input for modelling the ANN selected here.","suggestions":[{"context":"In Figures 7 is shown","index":121,"length":7,"suggestions":[{"score":0.9883186129797049,"word":"Figure"},{"score":0.011681387020295044,"word":"Figures"}],"type":"spelling","word":"Figures","text":"In Figures 7 is shown experimental data resulted from measurements of 𝑅 outputs during 168 hours of constant strain at the laboratory and served as input for modelling the ANN selected here.","uuid":"2097d09d-c547-4113-9682-873973259679","sentenceUUID":"98b75cb3-66a7-4708-80b3-008ca6f21396","indexExtendedContext":null,"extendedContext":"In Figures 7 is shown experimental data","contextRange":{"uuid":"0193d1c7-77e7-455e-92db-71471ce1cd52","items":["-"]},"sentenceIndex":1,"paragraphIndex":233,"idx":449},{"type":"premium","contextRange":{},"sentenceIndex":1,"paragraphIndex":233,"sentenceUUID":"98b75cb3-66a7-4708-80b3-008ca6f21396","idx":449,"index":122},{"type":"premium","contextRange":{},"sentenceIndex":1,"paragraphIndex":233,"sentenceUUID":"98b75cb3-66a7-4708-80b3-008ca6f21396","idx":449,"index":123},{"type":"premium","contextRange":{},"sentenceIndex":1,"paragraphIndex":233,"sentenceUUID":"98b75cb3-66a7-4708-80b3-008ca6f21396","idx":449,"index":124}]},"a0b88237e8ca1481926deebab5cb2629":{"text":"Configuration of the ANN","suggestions":[]},"f2d94f455956f4e17ac8fd1b3f9b08eb":{"text":"Typical backpropagation networks use a gradient descent algorithm such as Widrow–Hoﬀ arithmetic.","suggestions":[{"context":"m such as Widrow–Hoﬀ arithmetic","index":125,"length":6,"suggestions":[{"score":0.9628165680865153,"word":"Window"},{"score":0.037183431913484666,"word":"Widrow"}],"type":"spelling","word":"Widrow","text":"Typical backpropagation networks use a gradient descent algorithm such as Widrow–Hoﬀ arithmetic.","uuid":"45a6a1a9-7428-4624-870e-eca906e9c0bf","sentenceUUID":"f0443b9b-9a0f-4705-b6d6-80c517af18cd","indexExtendedContext":26,"extendedContext":"descent algorithm such as Widrow–Hoﬀ arithmetic.","contextRange":{"uuid":"997158e4-a54b-4ea6-9411-6e733c29c94c","items":["-"]},"sentenceIndex":1,"paragraphIndex":235,"idx":453}]},"52a585675dc41ad1c776882caa877c75":{"text":"The term back-propagation propagation is used because it relates to the way the gradual computation of non-linear multilayer neural networks is performed.","suggestions":[{"context":"tation of non-linear multilayer","index":126,"length":10,"suggestions":[{"score":0.9798508303224099,"word":"nonlinear"},{"score":0.02014916967759009,"word":"non-linear"}],"type":"punctuation:hyphen","word":"non-linear","text":"The term back-propagation propagation is used because it relates to the way the gradual computation of non-linear multilayer neural networks is performed.","uuid":"3a48775b-b812-4aa4-abab-70c326b684c9","sentenceUUID":"ff3c2428-eb84-4cc3-85d4-1bd55196340b","indexExtendedContext":27,"extendedContext":"the gradual computation of non-linear multilayer neural networks","contextRange":{"uuid":"89a8a650-6177-498b-84dd-8bacf25e3c2b","items":["-"]},"sentenceIndex":2,"paragraphIndex":235,"idx":454}]},"89d002c83690c26ed2bc3dd145c2f22b":{"text":"The data set has 3,276 samples with four input parameters, and one output parameter is used to build the ANN.","suggestions":[]},"f4e431d177ba651ca8e31b88f5fba278":{"text":"The number of iterations was made to vary from 10 to 1800, with a step of 100 in the interval [100; 600] and step 200 in the interval ]600;1800].","suggestions":[{"context":" 600] and step 200 in the","index":127,"length":4,"suggestions":[{"score":0.7294740590600627,"word":"a step"},{"score":0.2705259409399373,"word":"step"}],"type":"grammar:article","word":"step","text":"The number of iterations was made to vary from 10 to 1800, with a step of 100 in the interval [100; 600] and step 200 in the interval ]600;1800].","uuid":"80dd60e7-5ec9-4f61-bc3e-cb754a1041ff","sentenceUUID":"0d4dab96-77eb-48c6-a931-e9f19ee4f507","indexExtendedContext":28,"extendedContext":"the interval [100; 600] and step 200 in the interval ]600;1800].","contextRange":{"uuid":"53fa262a-aba1-4c3c-b138-69ff4566ccd6","items":["-"]},"sentenceIndex":2,"paragraphIndex":237,"idx":462}]},"a5ae99fa65a6ce290bf0c5081e26459d":{"text":"Below 100, iterations of 10, 30, 50, and 80 were tested.","suggestions":[]},"8167d3adb297f1eb9a4b7ea66ec4c32b":{"text":"Table 3 – Neural Network Architectures","suggestions":[]},"e9b25eb7182dc8f7feb9816e0b204021":{"text":"Inputs\r\u0007","suggestions":[]},"65eb5cc2547f101a8ab683666aef2604":{"text":"Outputs\u000b\r\u0007","suggestions":[]},"94b3ab0b6bee3818b0f503ed34637c4b":{"text":"Hidden Layers\u000b&amp; number of neurons\r\u0007","suggestions":[]},"dde0358a8eed4d5697ef6ae135bb5764":{"text":"4\r\u0007","suggestions":[]},"e8cd8326bec5e2c4b020b413b0327a12":{"text":"1\r\u0007","suggestions":[]},"339761e753c26750922cf4e69ffee113":{"text":"5-10-20-10-5\r\u0007","suggestions":[]},"300904aace95284c8f6919073408ee8d":{"text":"10-20-40-20-10\r\u0007","suggestions":[]},"0384cbe08dc893d33a872ea27d100519":{"text":"15-25-50-25-15\r\u0007","suggestions":[]},"df980983c82f07f24e218e1eac1b92cc":{"text":"20-40-80-40-20\r\u0007","suggestions":[]},"db5e380e926ac62a12c25a879d4bd042":{"text":"25-50-100-50-25\r\u0007","suggestions":[]},"a3aa7dcd57abdba7004dfacf83841f8b":{"text":"50-100-200-100-50\r\u0007","suggestions":[]},"f4e1aa59f5f0e75c761b7e7c19eee4c3":{"text":"In regards to the neural network architecture, it was defined the number of selected hidden layers to be five, and the number of hidden neurons in each layer to change from 5 to 200.","suggestions":[{"word":"In regards to","index":128,"length":13,"context":"In regards to the neural network arc","suggestions":[{"word":"In regard to","score":1},{"word":"In regards to","score":0}],"type":"spelling","text":"In regards to the neural network architecture, it was defined the number of selected hidden layers to be five, and the number of hidden neurons in each layer to change from 5 to 200.","uuid":"06037f12-f4c1-4697-80f0-3be0400ff79b","sentenceUUID":"598a0f1f-75d2-4ea7-8c18-3f06fe9486c0","indexExtendedContext":0,"extendedContext":"In regards to the neural network architecture,","contextRange":{"uuid":"9ed14d7c-e5dd-496c-a95f-702a1e0a757f","items":["-"]},"sentenceIndex":0,"paragraphIndex":271,"idx":498}]},"30553c6a758f5ca644562522525d800d":{"text":"Modeling was tuned using the learning rate values of 0.0001, 0.0005, 0.001, 0.005, 0.01, 0.05, 0.1, 0.5 on all network architectures.","suggestions":[]},"7d7337b855950af7862712a3bb94e4f9":{"text":"The batch size feed into training of the model was 10, 30, 50, 100, 250.","suggestions":[{"context":"atch size feed into train","index":129,"length":4,"suggestions":[{"word":"fed","score":0.9771242093429041},{"word":"feed","score":0.022875790657095912}],"type":"grammar:tense","word":"feed","text":"The batch size feed into training of the model was 10, 30, 50, 100, 250.","uuid":"f87fe5ec-4248-463f-aae3-5007fec3d2f4","sentenceUUID":"c3dcd863-cca2-40ac-b126-c89561f4cc1f","indexExtendedContext":null,"extendedContext":"The batch size feed into training of the model","contextRange":{"uuid":"367ec79f-cf8e-4e45-94ab-136d3a97a77e","items":["-"]},"sentenceIndex":2,"paragraphIndex":271,"idx":500},{"context":"size feed into training o","index":130,"length":4,"suggestions":[{"score":0.8146390417611945,"word":"for"},{"score":0.13434515420095414,"word":""},{"score":0.051015804037851366,"word":"into"}],"type":"grammar:prepositions","word":"into","text":"The batch size feed into training of the model was 10, 30, 50, 100, 250.","uuid":"dd4f2d81-3228-4fc1-80e6-a2a6dc3f12b5","sentenceUUID":"c3dcd863-cca2-40ac-b126-c89561f4cc1f","indexExtendedContext":null,"extendedContext":"The batch size feed into training of the model was","contextRange":{"uuid":"9644ab57-9241-4396-91ae-d5ee96b95f8b","items":["-"]},"sentenceIndex":2,"paragraphIndex":271,"idx":500}]},"4efa0dab6683001ffabdd1d943a19de0":{"text":"In Table 3 is shown the architectures tested and each configuration.","suggestions":[]},"e0f45b9d982e8532e857a9ad8437257a":{"text":"In this work, are used to evaluate predicted output errors and performance of the proposed model at study, the following performance indicators were used.","suggestions":[]},"d42ae4ca4c8d9045dc3eb163ea2c4702":{"text":"The mean absolute error (MAE) represents the diﬀerence between the experimental input data and predicted output values of the model, determined by averaging the absolute diﬀerence over the chosen dataset (equation 16) [35] [36].","suggestions":[]},"c68cc7abeaac6916d0491a32b0c2c343":{"text":"𝑀𝐴𝐸=\r1\r𝑁\r\r𝑖=1\r𝑁\r\r\r𝑌\r𝑖\r−\r\r𝑌\r\r𝑖\r\r\r \t(16)","suggestions":[]},"566453cf641b421fcaad97588d3d3c0a":{"text":"/\t/","suggestions":[]},"fa987a8d5f4264359f74f373fd706b75":{"text":"/\t//\t/","suggestions":[]},"942b4895d84116f2a4e92710d9b8b6d2":{"text":"Figure 8 – a) b) c) d) : r2 results for all network architectures for iterations between 10 and 300 \u000be) f) g) h) : 𝛥=𝑀𝑎𝑥(\r𝑟\r2\r)− 𝑀𝑖𝑛(\r𝑟\r2\r) results for iterations 10 to 1800 between all network architectures:","suggestions":[]},"dc88fb54bc4cfcb4594bb8afde7bb5a1":{"text":"a) e)  \r∅\r𝑙\r=75; wt%=5; b) f)  \r∅\r𝑙\r=75; wt%=13; c) g)  \r∅\r𝑙\r=15; wt%=40; d) h)  \r∅\r𝑙\r=15; wt%=50","suggestions":[]},"07b769a1560c5e39d01bef5410c1e314":{"text":"Table 4 – optimal number of iterations for each network architecture","suggestions":[]},"e80ff00861594ea3f64008d59abfbd5f":{"text":"∅\r𝑙\r=75 wt%=5\r\u0007","suggestions":[]},"19c71b75fd681cc3d081a8964ab1e781":{"text":"∅\r𝑙\r=75 wt%=13\r\u0007","suggestions":[]},"812f16e46e7eeea58712659b01c772cd":{"text":"∅\r𝑙\r=15 wt%=40\r\u0007","suggestions":[]},"dad05c24b5f552eae11b4b697452b4c0":{"text":"∅\r𝑙\r=15 wt%=50\r\u0007","suggestions":[]},"1eac506f49592eb981302ea417ecb5b5":{"text":"[5-10-20-10-5]\r\u0007","suggestions":[]},"4a64b7e10c5883daad11453d8c899101":{"text":"500\r\u0007","suggestions":[]},"6a22eddcd3f20fadcc2880991c0ce4e8":{"text":"1400\r\u0007","suggestions":[]},"15090bfbda41495be2c8b54ed3cf3b94":{"text":"_600_ \r\u0007","suggestions":[]},"99648a9d1958ce021f686311d8934625":{"text":"[10-20-40-20-10]\r\u0007","suggestions":[]},"0e9b4e07aa7551c87be6d479ea5d27c9":{"text":"1200\r\u0007","suggestions":[]},"b78f184c8a2aae25b0eb2dfee4d0e89d":{"text":"_800_\r\u0007","suggestions":[]},"4c77fe2595065391286a47899437ee2a":{"text":"_1200_\r\u0007","suggestions":[]},"6cd04f03c7eacc01840cb1d1efeabafe":{"text":"[15-25-50-25-15]\r\u0007","suggestions":[]},"37fa6eb279e87bd07cb5a3c92da3a940":{"text":"_1600_\r\u0007","suggestions":[]},"c5b63292045906e09105eb8498f9fd17":{"text":"[20-40-80-40-20]\r\u0007","suggestions":[]},"baa94def6ff1e9d2c12b211ffc082dde":{"text":"_1400_\r\u0007","suggestions":[]},"500018a907709b1b3b42ab150b19f0f4":{"text":"[25-50-100-50-25]\r\u0007","suggestions":[]},"38482eb8ed6c055a80129d85175eaabb":{"text":"400\r\u0007","suggestions":[]},"94a87d474f88432c86a1608c34eb3f84":{"text":"[50-100-200-100-50]\r\u0007","suggestions":[]},"463585e9eed2b4ed161482f9e5b1290e":{"text":"1000\r\u0007","suggestions":[]},"d2b6e2418c700da521ad22e332c74d8d":{"text":"200\r\u0007","suggestions":[]},"2296c44bba63c9c2cb635be01d3501e6":{"text":"Minimum n.","suggestions":[]},"ac34f1593dc04c34c253b66ba91aba0a":{"text":"Iterations\r\u0007","suggestions":[]},"df0c92d0519fee03f4ce4b4cfbebcdd5":{"text":"The root mean square error (RMSE) is the error rate by the square root of MSE, as shown in equation (17).","suggestions":[]},"1b70059426e4b7dd3bcd06b890a79ceb":{"text":"𝑅𝑀𝑆𝐸=\r\r1\r𝑁\r\r𝑖=1\r𝑁\r\r\r\r𝑌\r𝑖\r−\r\r𝑌\r\r𝑖\r\r\r2\r\r\r \t(17)","suggestions":[]},"c0be36a73e5ef32ecf18ca5cd0851053":{"text":"The Pearson correlation coeﬃcient (r) is an important indicator when doing regression analysis [37][38].","suggestions":[]},"fc133d32c8178b96f334e20c7000eb3e":{"text":"r index represents the correlation between predicted output results and the values of real experimental data.","suggestions":[]},"c18708f0cf8c378dafed02dd535689c3":{"text":"This coefficient varies from −1 to 1, as shown in equation (18).","suggestions":[]},"0b5074fadf6302c72799d69424681473":{"text":"the closer the absolute value of r is to 1, the better the model is:","suggestions":[]},"e1ad98a2ac05d004cfc5b9ae9d888b74":{"text":"𝑟=\r\r\r𝑖=1\r𝑁\r\r\r𝑌\r𝑖\r−\r\r𝑌\r\r𝑖\r\r\r\r\r𝑌\r\r𝑖\r−\r\r\r𝑌\r\r\r𝑖\r\r\r\r\r𝑖=1\r𝑁\r\r\r\r𝑌\r𝑖\r−\r\r𝑌\r\r𝑖\r\r\r2\r\r\r𝑖=1\r𝑁\r\r\r\r𝑌\r𝑖\r−\r\r\r𝑌\r\r\r𝑖\r\r\r2\r\r\r\r \t(18)","suggestions":[]},"57063fe0fa907f941a06f97a9f9e7290":{"text":"Performance of the ANN model depends on the structure of the neural network (NN), that is, the number of hidden layers and the number of neurons in each hidden layer.","suggestions":[]},"74a68483aac972df390b6808d07d8bd3":{"text":"Depending on the task of interest, the predictive results can show a significant change from architecture usage to architecture [39] [40].","suggestions":[]},"c0e0feac4bd753ca261b9142cc78324f":{"text":"The number of hidden layers is usually determined first, on the basis of the complexity of the relationship between the inputs and output.","suggestions":[]},"33a9390caeeedbeeaf5237235b107149":{"text":"When the number of inputs and outputs is fixed, the undefined architecture parameters are the number of the hidden layer and the number of neurons in each hidden layer.","suggestions":[]},"6e8434fb75a7e92d33cd91f0aa873353":{"text":"See table 3 with a selection of architectures at study.","suggestions":[]},"d613e9fe04ecafcf87a8acce8b43b430":{"text":"The database used in the performance assessment corresponds to non-used data so far – the test data.","suggestions":[]},"c4b4c61b8457325af61629b8c14aa9ff":{"text":"Values estimated by the proposed model were compared with the ones collected experimentally.","suggestions":[]},"ec7e3faa4839bd3789607dc1c7c60a33":{"text":"Figure 8 depicts regression approximation values, r2 for each model trained with the set of number of iterations indicated previously.","suggestions":[]},"88bd708580cab4ad85616bed62ce69a3":{"text":"On the left side is shown r2 results for each training run, and on the right side is shown ∆\r𝑟\r2\r between model runs, defined as follows:","suggestions":[]},"fc307bf21e79ec5ad3f44f71d0af0b1b":{"text":"∆\r𝒓\r𝒊&gt;𝟏\r𝟐\r=\r𝒓\r𝒊\r𝟐\r−\r𝒓\r𝒊−𝟏\r𝟐\r\t(19)","suggestions":[]},"aed78a802de83c8e41ef820a584fc529":{"text":"overall, on table 4, is listed the minimum number of iterations necessary on each network architecture for achievement of optimal neural network configuration that is able to output the best prediction results with variations in r2 less that values presented on table 6, i.e., between the minimum listed on table 4 and the maximum number of iterations of 1800.","suggestions":[]},"ce8840b48a548670e0c02aacf270d904":{"text":"A brief explanation of the data can be given.","suggestions":[]},"d71c007c35c0f8c02459b14682f8c45c":{"text":"For instance, for specimens \r∅\r𝑙\r=75 wt%=5 the network configuration of [20-40-80-40-20] is able to output best R predictions with the lowest number of iterations of 1400 and has a ∆\r𝑟\r1800−1400\r2\r of -0,0055.","suggestions":[{"context":" \r∅\r𝑙\r=75 wt%=5 the netwo","index":131,"length":5,"suggestions":[{"score":0.9110503913659398,"word":"wt%=5,"},{"score":0.08894960863406016,"word":"wt%=5"}],"type":"punctuation:comma","word":"wt%=5","text":"For instance, for specimens \r∅\r𝑙\r=75 wt%=5 the network configuration of [20-40-80-40-20] is able to output best R predictions with the lowest number of iterations of 1400 and has a ∆\r𝑟\r1800−1400\r2\r of -0,0055.","uuid":"0723c75e-f884-4032-8455-542a4df803ef","sentenceUUID":"750aab98-8057-48f2-b4ea-0cd8f36c3502","indexExtendedContext":33,"extendedContext":"instance, for specimens \r∅\r𝑙\r=75 wt%=5 the network configuration","sentenceIndex":2,"paragraphIndex":340,"idx":593}]},"4ebf81ad63483a42b6279d6d9a6e19bf":{"text":"Another example, for specimens \r∅\r𝑙\r=15 wt%=50 the optimal network configuration is [10-20-40-20-10] that requires a minimum number of 800 iterations to model experimental data and has a ∆\r𝑟\r1800−800\r2\r of -0,0010 (see tables 5; figures 8).","suggestions":[{"type":"premium","contextRange":{},"sentenceIndex":3,"paragraphIndex":340,"sentenceUUID":"8508b525-2c8e-45fe-b2b1-a07fda184f7e","idx":594,"index":132}]},"1eef9168999d67bb39ec589aee21be01":{"text":"Table 6 – minimum number of iterations for each network architecture; r21800-min. iter.","suggestions":[]},"7647aa0908a938fb399269d8425c9830":{"text":"(see table 4)","suggestions":[]},"7601b626984c38f04672718646dca266":{"text":"r2\r\u0007","suggestions":[]},"fef38454e53077d40343769959f12c96":{"text":"r21800-min. iter.","suggestions":[]},"c3644db2b0eafd1de5eab7f2711e7d88":{"text":"0,88\r\u0007","suggestions":[]},"8753bc675b2eba41d08710f7798f5b45":{"text":"-0,0883\r\u0007","suggestions":[]},"636642d5b0f75cfe52f41a30977a0632":{"text":"0,99\r\u0007","suggestions":[]},"1b91fbc2826e7b8fefb009105d54c7a9":{"text":"-0,0026\r\u0007","suggestions":[]},"2dbc056bce7d699a19a039163768b79a":{"text":"0,98\r\u0007","suggestions":[]},"d4c0fe7656b894ce0d77c5ef96593433":{"text":"-0,0042\r\u0007","suggestions":[]},"abcc3b91cd9e556628c9f4f8d0e21ef7":{"text":"0,97\r\u0007","suggestions":[]},"7aa4eb8bec77937390b2ec9e25ba98bf":{"text":"-0,0214\r\u0007","suggestions":[]},"0aba7f50de27853b28a39ce60e5c6ebb":{"text":"0,85\r\u0007","suggestions":[]},"3182c06802d1965106fc0222c1c553d9":{"text":"0,0016\r\u0007","suggestions":[]},"f7d4e78f2955daa76ed09eeb2e7ec7df":{"text":"-0,0010\r\u0007","suggestions":[]},"116c2e9a17e0257eed97699b917f66d3":{"text":"0,0038\r\u0007","suggestions":[]},"a6077deff7c49744db1be6e983774ce4":{"text":"0,0076\r\u0007","suggestions":[]},"23f54193f783d9d89ce0bbc5c8eb239e":{"text":"0,0022\r\u0007","suggestions":[]},"35005315a3c0b5e518bdebc06363a05a":{"text":"0,0007\r\u0007","suggestions":[]},"fd399b8b728998963c74c8b43e8e6b6d":{"text":"0,90\r\u0007","suggestions":[]},"a04a8fb5c0a872bd99bd80dfb350151b":{"text":"-0,0055\r\u0007","suggestions":[]},"6229100b168ffe064f2f8962e9018643":{"text":"-0,0165\r\u0007","suggestions":[]},"b59f177c2d751c2953020b3d20205b54":{"text":"0,0048\r\u0007","suggestions":[]},"0af55ff4e33d36235e8450f3c5c51998":{"text":"0,87\r\u0007","suggestions":[]},"955154413a5260206064eb3a2fa245d3":{"text":"0,0273\r\u0007","suggestions":[]},"dd092f18e892a03890ed1b1acc518ecc":{"text":"-0,0261\r\u0007","suggestions":[]},"674fbba8356a7c402186bcdd9a1593ed":{"text":"-0,0070\r\u0007","suggestions":[]},"3f91b01f460808a9d59c8722e6dcbac1":{"text":"0,0015\r\u0007","suggestions":[]},"6aa1e0be93a2c96e3882ee4c3eeb81d5":{"text":"0,0138\r\u0007","suggestions":[]},"bed9af466415db893502bd9bae9ee859":{"text":"0,93\r\u0007","suggestions":[]},"33af7fbe5185e97a20e8cf3ed85a0184":{"text":"-0,0147\r\u0007","suggestions":[]},"642d3386f43e2ec352997a297a2006f9":{"text":"-0,0018\r\u0007","suggestions":[]},"82c3c1c536a50a81a77060d4b90ba8cb":{"text":"-0,0004\r\u0007","suggestions":[]},"cfd12abd5991106397f6fd59c7503b48":{"text":"Figure 9 – variance of r2 results from modeling each network 100 times: \u000ba) [5-10-20-10-5]; b) [10-20-40-20-10]; c) [15-25-50-25-15]; d) [20-40-80-40-20]; e) [25-50-100-50-25]; f) [50-100-200-100-50];","suggestions":[]},"c9fb1d7d4d7444d7b477880f3038b48f":{"text":"Analysis of variability on model outputs.","suggestions":[{"context":"riability on model outp","index":133,"length":2,"suggestions":[{"score":0.43185008142504344,"word":"in"},{"score":0.42278217343181123,"word":"of"},{"score":0.14536774514314532,"word":"on"}],"type":"grammar:prepositions","word":"on","text":"Analysis of variability on model outputs.","uuid":"392a998a-b3f2-4e39-af34-774ee3d6bc02","sentenceUUID":"75331240-a22f-4779-a20e-6770a57043c1","indexExtendedContext":null,"extendedContext":"Analysis of variability on model outputs.","contextRange":{"uuid":"b967d1cb-fde6-4da4-8471-4e7e6977aa96","items":["-"]},"sentenceIndex":0,"paragraphIndex":422,"idx":682}]},"7b384ce20fa48e1bb9f16874321298b4":{"text":"In this section, we evaluate the variability of model outputs when modeled 100 times, without any configuration changes.","suggestions":[]},"dd039e9d2b644c70474a2de312602ae3":{"text":"The database used in the analysis of variability on model output is the same as used previously, the test data.","suggestions":[{"context":"riability on model outp","index":134,"length":2,"suggestions":[{"score":0.6120593661159153,"word":"in"},{"score":0.2982828168670124,"word":"of"},{"score":0.08965781701707236,"word":"on"}],"type":"grammar:prepositions","word":"on","text":"The database used in the analysis of variability on model output is the same as used previously, the test data.","uuid":"8174872e-e8d3-49ac-a9c9-abcd5109037e","sentenceUUID":"b7432f62-7bed-4167-b53f-0565988c003d","indexExtendedContext":28,"extendedContext":"the analysis of variability on model output is the same","contextRange":{"uuid":"86d1fb6f-1243-4d25-bbcf-3f80324ccdc6","items":["-"]},"sentenceIndex":1,"paragraphIndex":423,"idx":685}]},"8876512be8c08849d3a281e55c8b5a3c":{"text":"Results can be viewed in Figure 9, overall, indicate the selected model type in the study, is efficient in predicting the R values of the tested specimens.","suggestions":[{"context":" overall, indicate the select","index":135,"length":8,"suggestions":[{"word":"indicating","score":0.9714807815138294},{"word":"indicate","score":0.028519218486170568}],"type":"grammar:tense","word":"indicate","text":"Results can be viewed in Figure 9, overall, indicate the selected model type in the study, is efficient in predicting the R values of the tested specimens.","uuid":"d637c484-2a31-49d2-bda8-9bd3ee8c4891","sentenceUUID":"5c871101-27ea-4871-9060-d832ea7f6057","indexExtendedContext":29,"extendedContext":"viewed in Figure 9, overall, indicate the selected model type in","contextRange":{"uuid":"fc733abf-d980-4cb3-93d5-e2a342210abe","items":["-"]},"sentenceIndex":2,"paragraphIndex":423,"idx":686},{"context":"pe in the study, is effici","index":136,"length":6,"suggestions":[{"score":0.9820725029089301,"word":"study"},{"score":0.017927497091069905,"word":"study,"}],"type":"punctuation:comma","word":"study,","text":"Results can be viewed in Figure 9, overall, indicate the selected model type in the study, is efficient in predicting the R values of the tested specimens.","uuid":"78b5fa15-467d-43b3-98c4-ef3c6b0d1da2","sentenceUUID":"5c871101-27ea-4871-9060-d832ea7f6057","indexExtendedContext":27,"extendedContext":"selected model type in the study, is efficient in predicting","contextRange":{"uuid":"f3a9b5de-c13e-4cc5-8c20-b30cf54dd875","items":["-"]},"sentenceIndex":2,"paragraphIndex":423,"idx":686},{"type":"premium","contextRange":{},"sentenceIndex":2,"paragraphIndex":423,"sentenceUUID":"5c871101-27ea-4871-9060-d832ea7f6057","idx":686,"index":137}]},"08266b6287fb40ccbd93836889d820c2":{"text":"The maximum variability of r2 and on which the mixture of compounds occurs can be found in Table 5.","suggestions":[{"context":"of r2 and on which the ","index":138,"length":2,"suggestions":[{"score":0.5707580843936006,"word":"at"},{"score":0.13219567744235067,"word":"with"},{"score":0.1296823042179319,"word":"in"},{"score":0.12836593196962373,"word":"for"},{"score":0.03899800197649309,"word":"on"}],"type":"grammar:prepositions","word":"on","text":"The maximum variability of r2 and on which the mixture of compounds occurs can be found in Table 5.","uuid":"764e22f2-803c-4c41-9205-982fb91a357b","sentenceUUID":"f30c128d-e72c-489e-90b4-1eb8030fc93d","indexExtendedContext":30,"extendedContext":"maximum variability of r2 and on which the mixture of compounds","contextRange":{"uuid":"8fedc3bd-6525-4e1f-8030-d220af04f7e2","items":["-"]},"sentenceIndex":3,"paragraphIndex":423,"idx":687}]},"a4c6244397cace926124b640b3e88182":{"text":"Globally the maximum variability calculated was 0,1839 and occurred for the neural network architecture [5-10-20-10-5] and composite mixture \r∅\r𝑙\r=75 wt%=13.","suggestions":[{"context":"Globally the maxim","index":139,"length":8,"suggestions":[{"score":0.8140909550474442,"word":"Globally,"},{"score":0.1859090449525558,"word":"Globally"}],"type":"punctuation:comma","word":"Globally","text":"Globally the maximum variability calculated was 0,1839 and occurred for the neural network architecture [5-10-20-10-5] and composite mixture \r∅\r𝑙\r=75 wt%=13.","uuid":"aa3191ff-90dc-4113-81fd-2744705c7c77","sentenceUUID":"39a970d3-06f6-40cd-9eec-74f587017c71","indexExtendedContext":0,"extendedContext":"Globally the maximum variability calculated","contextRange":{"uuid":"a74166ae-15c1-4bce-aad7-b25753c48895","items":["-"]},"sentenceIndex":0,"paragraphIndex":424,"idx":689}]},"d23d5b052267044ef056adc461971bb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suggestions":[{"context":"l 𝑅=100Ω  on a hypothet","index":140,"length":2,"suggestions":[{"score":0.6483298163051141,"word":"to"},{"score":0.24405528492136125,"word":"for"},{"score":0.1076148987735246,"word":"on"}],"type":"grammar:prepositions","word":"on","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a660af04-7024-47ef-85f7-85a4b4594903","sentenceUUID":"aabd4ca2-0c1f-478d-96b3-a5f0e083cc06","indexExtendedContext":28,"extendedContext":"example, an initial 𝑅=100Ω  on a hypothetical \r∅\r𝑙\r=75","sentenceIndex":0,"paragraphIndex":425,"idx":691},{"context":"specimen, predicted calibratio","index":141,"length":9,"suggestions":[{"score":0.9097814899760943,"word":"the predicted"},{"score":0.09021851002390571,"word":"predicted"}],"type":"grammar:article","word":"predicted","text":"To better understand the process of modeling the neural network, when fully implemented on an IoT data acquisition device and reading the R values of a self-sensing composite as presented here, for example, an initial 𝑅=100Ω  on a hypothetical \r∅\r𝑙\r=75 wt%=13 specimen, predicted calibration curve R values vary from [99,08; 100,92] Ω  meaning that the predicted deformation varies from [2,83; 2;89]% or in millimeters, a variability of 3,68x10-2mm or [1,9816;  2,0184]mm on the predicted deformation output.","uuid":"9f4b067b-0472-40a8-acad-4b7d9b42c26d","sentenceUUID":"aabd4ca2-0c1f-478d-96b3-a5f0e083cc06","indexExtendedContext":25,"extendedContext":"∅\r𝑙\r=75 wt%=13 specimen, predicted calibration curve R values","sentenceIndex":0,"paragraphIndex":425,"idx":691}]},"27075322b3bcf62a524d115b99398d49":{"text":"Therefore, the proposed ANN model architectures are suitable for estimation of calibration curves for this type of self-sensing composites at test.","suggestions":[{"context":"table for estimation of calibra","index":142,"length":10,"suggestions":[{"score":0.7635988653250539,"word":"the estimation"},{"score":0.23640113467494608,"word":"estimation"}],"type":"grammar:article","word":"estimation","text":"Therefore, the proposed ANN model architectures are suitable for estimation of calibration curves for this type of self-sensing composites at test.","uuid":"8f85daca-3749-4f01-b109-84afd9bdee96","sentenceUUID":"c2cd1828-560f-4fb8-bd29-e63b611d3c2d","indexExtendedContext":31,"extendedContext":"architectures are suitable for estimation of calibration curves for","contextRange":{"uuid":"bfc605bf-f897-4009-a106-070dba40d986","items":["-"]},"sentenceIndex":1,"paragraphIndex":425,"idx":692}]},"04d0b1b204db23c96b5b6fdd00715866":{"text":"Table 7 –Optimal neural network architectures","suggestions":[{"type":"premium","contextRange":{},"sentenceIndex":0,"paragraphIndex":426,"sentenceUUID":"5aec3154-8326-4788-9142-6185cbf77900","idx":694,"index":143}]},"5b3213d2a15174ba04027062479eacac":{"text":"Optimal architecture\r\u0007","suggestions":[]},"8921bd7af5f9b2a5d1f7a2ebc8465744":{"text":"Eq.","suggestions":[]},"ec159ec8f62c05f2b8179f6007182417":{"text":"(6)\r\u0007","suggestions":[]},"2a9f050b9bb7142027f5e458c4dcaf5e":{"text":"(7)\r\u0007","suggestions":[]},"bf64c7b35a8f5ebc3be5a3aa0312459f":{"text":"Selection of a Neural Network Architecture","suggestions":[]},"601d0a6f92287a6f675526dd6e07b690":{"text":"In computational terms, the architecture of the model is an important factor to consider when selecting the one to predict on the experimental data.","suggestions":[]},"fe7c6c9219edf4dc09a1c8942370853f":{"text":"A too complex model will translate into additional time of CPU resources allocated to train and model the neural network with marginal or even no additional gain on accuracy of results.","suggestions":[{"context":"l gain on accuracy of results","index":144,"length":8,"suggestions":[{"score":0.8797033360709018,"word":"the accuracy"},{"score":0.12029666392909823,"word":"accuracy"}],"type":"grammar:article","word":"accuracy","text":"A too complex model will translate into additional time of CPU resources allocated to train and model the neural network with marginal or even no additional gain on accuracy of results.","uuid":"e695aefd-20b6-49e0-bdd6-e81373d6911f","sentenceUUID":"86474e59-b7cd-4ca0-be8a-be7f64ce5cb8","indexExtendedContext":27,"extendedContext":"even no additional gain on accuracy of results.","contextRange":{"uuid":"c223da94-1e94-4ecc-a854-dd47cd6d854e","items":["-"]},"sentenceIndex":1,"paragraphIndex":464,"idx":741}]},"8e8ade7de1bb3a2476e94096e2534262":{"text":"The opposite, a too simple model will result in a decreased accuracy on the performance of R outputs.","suggestions":[{"type":"premium","contextRange":{},"sentenceIndex":2,"paragraphIndex":464,"sentenceUUID":"21b461c3-3836-4e9c-9ffe-9ea9e9390437","idx":742,"index":145}]},"02ae924603f4641b7b031dddbe652a9b":{"text":"When dealing with IoT devices, this is a crucial factor to take into consideration.","suggestions":[]},"9557e73b6890c65fc58bc8bf256d9502":{"text":"The power consumption needed to run such device when part of a structural monitoring system in particular battery powered wireless sensor unit devices.","suggestions":[{"context":" run such device when part ","index":146,"length":6,"suggestions":[{"score":0.6890784835642362,"word":"a device"},{"score":0.3109215164357638,"word":"device"}],"type":"grammar:article","word":"device","text":"The power consumption needed to run such device when part of a structural monitoring system in particular battery powered wireless sensor unit devices.","uuid":"4de93607-73f7-45b8-807f-efc5bc48e7c1","sentenceUUID":"4ee489c5-b3ee-4290-8da7-518bd3e40c75","indexExtendedContext":31,"extendedContext":"consumption needed to run such device when part of a structural","contextRange":{"uuid":"1e1d4fe4-34ef-44b1-afde-fb3786b3c8e3","items":["-"]},"sentenceIndex":4,"paragraphIndex":464,"idx":744},{"type":"premium","contextRange":{},"sentenceIndex":4,"paragraphIndex":464,"sentenceUUID":"4ee489c5-b3ee-4290-8da7-518bd3e40c75","idx":744,"index":147},{"context":"system in particular battery po","index":148,"length":10,"suggestions":[{"score":0.9011725993219556,"word":"a particular"},{"score":0.09882740067804436,"word":"particular"}],"type":"grammar:article","word":"particular","text":"The power consumption needed to run such device when part of a structural monitoring system in particular battery powered wireless sensor unit devices.","uuid":"f2eeeeea-78e6-4886-bd95-d0432bbd8658","sentenceUUID":"4ee489c5-b3ee-4290-8da7-518bd3e40c75","indexExtendedContext":32,"extendedContext":"structural monitoring system in particular battery powered wireless","contextRange":{"uuid":"6a08b903-1bdd-4a2a-998e-baabcb03d54c","items":["-"]},"sentenceIndex":4,"paragraphIndex":464,"idx":744}]},"444f9c104c773eeeec28a11beed2d718":{"text":"In this section is evaluated the optimal neural network architecture (see table 3) for each composite mixture tested.","suggestions":[{"type":"premium","contextRange":{},"sentenceIndex":5,"paragraphIndex":464,"sentenceUUID":"bc8b9e31-d8a9-46ea-ae05-36c0b2c0bcfb","idx":745,"index":149}]},"f53e5cdfe9f979c35387758e52f69be2":{"text":"Network training is considered finished when minimum values on both bias and variance that correspond to minimization of errors during training are found.","suggestions":[{"context":"um values on both bias ","index":150,"length":2,"suggestions":[{"score":0.7576621356268971,"word":"of"},{"score":0.23741588237975547,"word":"for"},{"score":0.004921981993347465,"word":"on"}],"type":"grammar:prepositions","word":"on","text":"Network training is considered finished when minimum values on both bias and variance that correspond to minimization of errors during training are found.","uuid":"7ecc1d0c-b1a1-4287-89c9-b1c4bb82e005","sentenceUUID":"163f8867-8f3b-40df-8ce3-a7e3dbe707e9","indexExtendedContext":29,"extendedContext":"finished when minimum values on both bias and variance that","contextRange":{"uuid":"02668c6c-4861-4435-8878-e08f7ae8fb66","items":["-"]},"sentenceIndex":0,"paragraphIndex":465,"idx":747},{"type":"premium","contextRange":{},"sentenceIndex":0,"paragraphIndex":465,"sentenceUUID":"163f8867-8f3b-40df-8ce3-a7e3dbe707e9","idx":747,"index":151}]},"368201b3f465c1c6713de5a3d2478dd9":{"text":"Variance, in the context of Machine Learning, is a type of error that occurs due to a model's sensitivity to small fluctuations in the training set.","suggestions":[]},"62ff09ff1e7dfd211ae43f6d7ab44282":{"text":"High variance would cause an algorithm to model the noise in the training set.","suggestions":[{"context":"uld cause an algorithm ","index":152,"length":2,"suggestions":[{"score":0.9804573956389608,"word":"the"},{"score":0.019542604361039117,"word":"an"}],"type":"grammar:article","word":"an","text":"High variance would cause an algorithm to model the noise in the training set.","uuid":"48ac0365-3481-4410-8008-1d88e7d18d9c","sentenceUUID":"134926a7-3674-45af-9c4f-eb5af86146d7","indexExtendedContext":25,"extendedContext":"High variance would cause an algorithm to model the noise","contextRange":{"uuid":"b7226063-54a9-4003-b25c-0cb0fb4fe833","items":["-"]},"sentenceIndex":1,"paragraphIndex":466,"idx":750}]},"45de1bba8ed18b078b71e8faabd1ceb0":{"text":"This is most commonly referred to as overfitting.","suggestions":[]},"10245b81133f649dfd270664eefed1d8":{"text":"Variance is the change in prediction accuracy of ML model between training data and test data.","suggestions":[]},"60cdf737686fa11eeddb99a885491010":{"text":"Bias, in the context of Machine Learning, is a type of error that occurs due to erroneous assumptions in the learning algorithm.","suggestions":[]},"81c4cac13f619ea8d01721f49ff6d99d":{"text":"High bias would cause an algorithm to miss relevant relations between the input features and the target outputs.","suggestions":[]},"9a57be364a8c03579e1564e2bce69689":{"text":"This is sometimes referred to as underfitting.","suggestions":[]},"8997ab8d3610e73ce9b5635141ec385f":{"text":"On figure 10 is possible to read values of b and v for each network architecture and composite mixture.","suggestions":[]},"2013f0055e469742b78e652a82002424":{"text":"The relationships below, Eqs.20 and 21, were used to find the optimal neural network architecture to each composite mixture:","suggestions":[]},"4a41080424ef1b4e2c4b235d882cdc83":{"text":"𝒎𝒊𝒏\r\r {𝒎𝒊𝒏\r\r𝒂𝒓𝒄𝒉\r\r𝒃,𝒗\r}\t(20)","suggestions":[]},"e4fb33949b1ee9298a9a0baa6137fdb6":{"text":"To determine the overall minimum evaluated, the above relationship first determines the minimum between bias b and variance v for each neural network architecture.","suggestions":[]},"3262900d31bd7d903387728055b3905f":{"text":"/   /","suggestions":[]},"3e1e79beaad63a856acf54c3629df6ed":{"text":"Figure 10 – normalized bias – variance analysis for each neural network architecture","suggestions":[]},"6627cb4d4c0bb323711c608f096a5152":{"text":"Figure 11 – Comparison of predicted and actual results for training and testing datasets \u000btop row:  \r∅\r𝑙\r=75; wt%=5; 2nd row:  \r∅\r𝑙\r=75; wt%=13; 3rd row:  \r∅\r𝑙\r=15; wt%=40; bottom row:  \r∅\r𝑙\r=15; wt%=50","suggestions":[]},"8d199ed7008176fe89bc7ede23e7632b":{"text":"Table 6 – Summary table with performance indicators for the training processes on selected number of iterations","suggestions":[{"context":"ary table with performan","index":153,"length":4,"suggestions":[{"word":"on","score":0.753559379988422},{"word":"with","score":0.24644062001157793}],"word":"with","type":"vocabulary:confusing-words","text":"Table 6 – Summary table with performance indicators for the training processes on selected number of iterations","uuid":"f7cd9014-66b3-425d-ac86-45be2d035806","sentenceUUID":"b080ae29-49ff-47f3-bbf4-fda945590116","indexExtendedContext":null,"extendedContext":"Table 6 – Summary table with performance indicators for","contextRange":{"uuid":"863bde42-4c69-4fe1-80c1-74ae449f72c0","items":["-"]},"sentenceIndex":0,"paragraphIndex":478,"idx":770},{"context":"processes on selected n","index":154,"length":2,"suggestions":[{"score":0.5325840290099917,"word":"with"},{"score":0.2368415779421815,"word":"for"},{"score":0.16622197337031727,"word":"at"},{"score":0.06435241967750955,"word":"on"}],"type":"grammar:prepositions","word":"on","text":"Table 6 – Summary table with performance indicators for the training processes on selected number of iterations","uuid":"c4a9c977-0da2-4f57-ba9c-9c8956452ea2","sentenceUUID":"b080ae29-49ff-47f3-bbf4-fda945590116","indexExtendedContext":27,"extendedContext":"for the training processes on selected number of iterations","contextRange":{"uuid":"e5e2b5b7-4893-4a99-81b8-0ad6b6e14491","items":["-"]},"sentenceIndex":0,"paragraphIndex":478,"idx":770},{"context":"cesses on selected number of ","index":155,"length":8,"suggestions":[{"score":0.535479018558686,"word":"the selected"},{"score":0.3143059474676004,"word":"a selected"},{"score":0.1502150339737137,"word":"selected"}],"type":"grammar:article","word":"selected","text":"Table 6 – Summary table with performance indicators for the training processes on selected number of iterations","uuid":"0947fba7-6a88-4b03-bfbd-223c0748e276","sentenceUUID":"b080ae29-49ff-47f3-bbf4-fda945590116","indexExtendedContext":26,"extendedContext":"the training processes on selected number of iterations","contextRange":{"uuid":"7ced70ea-e24e-4b50-a4f3-bb003418358a","items":["-"]},"sentenceIndex":0,"paragraphIndex":478,"idx":770}]},"4999a6b65482a973d24391b050507684":{"text":"Network Setup\r\u0007","suggestions":[]},"94332be3a96d1db3e941f00ec00df772":{"text":"Model Output Results\r\u0007","suggestions":[]},"17639df4c7a7a4fc9818c609cdf593f3":{"text":"Neural Network Architecture\r\u0007","suggestions":[]},"12be29349813977062633716ab44173d":{"text":"Num.","suggestions":[]},"30c35165d5e7d98c4de0827c1c321575":{"text":"Iter.","suggestions":[]},"d64aa4aa06f2b5daf85d87dc79212798":{"text":"Batch Size\r\u0007","suggestions":[]},"cd371b9b8cb416c12e16eb88b452a663":{"text":"Learning Rate\r\u0007","suggestions":[]},"b842824ffc3539b28f9c511e9a46396a":{"text":"MSE\r\u0007","suggestions":[]},"7128f54b58fb2e519c6a81aa2cf004d1":{"text":"MAE\r\u0007","suggestions":[]},"ec6a824a0c867ee7587415e48546a2dc":{"text":"MAPE\r\u0007","suggestions":[]},"14781ee5e859104d453ad3eb28b441e5":{"text":"Loss","suggestions":[]},"43d112f51d5b0e422aa5db84c76112ed":{"text":"𝑱\r\u0007","suggestions":[]},"b4ec3a3d94e11e3a7a24ed994268a7c0":{"text":"𝒓\r𝟐\r\r\u0007","suggestions":[]},"9404a274eae44485dbab9bccd07dd4da":{"text":"Bias\r\u0007","suggestions":[]},"089607f086b347133d9fe5d8fa2565dc":{"text":"Variance\r\u0007","suggestions":[]},"a35b64a500ddf76a40b9d4071eb9cce0":{"text":"10\r\u0007","suggestions":[]},"f1a9459e6a16138742aa0ec68e3ab816":{"text":"0.001\r\u0007","suggestions":[]},"5df161b5c05f575311c2c3ebaef15231":{"text":"0,00783\r\u0007","suggestions":[]},"cdd67dc6629e15df50df9f84c0870e59":{"text":"0,071996\r\u0007","suggestions":[]},"94ab6aef78bda390a72ff1ec569472f2":{"text":"2949635\r\u0007","suggestions":[]},"a0cf5a8af54d69ff161e47831f535727":{"text":"0,017241\r\u0007","suggestions":[]},"02eac7128ba25c2b0da31c82c5ff4b3e":{"text":"0,75\r\u0007","suggestions":[]},"f4cc6320054a9a276bb6eadaf40aa978":{"text":"0,461899\r\u0007","suggestions":[]},"c67ebb64727d5641705341d755e889a9":{"text":"26,07152\r\u0007","suggestions":[]},"f0259825a7a43261b20f5f05810f9134":{"text":"0,005415\r\u0007","suggestions":[]},"febb801a867f16d2167fbb7bb4cf3e42":{"text":"0,059489\r\u0007","suggestions":[]},"7557633ac6d8e48e9f19de1ace96c597":{"text":"2547450\r\u0007","suggestions":[]},"242a426590ded088bf59acfc3d5da7c2":{"text":"0,090298\r\u0007","suggestions":[]},"6f3ccb7addfbb0ad29d185a209ae5ace":{"text":"14,50686\r\u0007","suggestions":[]},"dc017cdfa44677eca2baec037ad710d7":{"text":"0,007673\r\u0007","suggestions":[]},"70735876ed2b1d7771dae42bd623a00f":{"text":"0,072835\r\u0007","suggestions":[]},"1eda14d9ba8fbdd7d7b92ccfa16f4621":{"text":"3149475\r\u0007","suggestions":[]},"6afb4ee4d2ee070d5f006baad39ac151":{"text":"0,81\r\u0007","suggestions":[]},"4a3b60a7c151f38da8a32f70bda01963":{"text":"0,633302\r\u0007","suggestions":[]},"2078918a47c22e7516c7eeee9e49da25":{"text":"17,93656\r\u0007","suggestions":[]},"477f471b61ea7af9917473aa73e36157":{"text":"0.0005\r\u0007","suggestions":[]},"419f252ad6361972d37a77370f424071":{"text":"0,003884\r\u0007","suggestions":[]},"6faa6c0bb965a1a45e95fe3343aff3d7":{"text":"0,051978\r\u0007","suggestions":[]},"ba3ed7f6e07177fc5cc8518d24a157ba":{"text":"1520701\r\u0007","suggestions":[]},"cec809e63b1dc32389f356ea205deb3a":{"text":"0,093353\r\u0007","suggestions":[]},"46bb8e03b67695e050a0ea5ac1f4514f":{"text":"9,614701\r\u0007","suggestions":[]},"f0a126ae3ccee1dbdba10841a3e269a9":{"text":"0,004569\r\u0007","suggestions":[]},"018453577d3207dfbc040d7374a6e3ec":{"text":"0,054917\r\u0007","suggestions":[]},"48061dc026858a88843aff47a5095c4b":{"text":"1276905\r\u0007","suggestions":[]},"7bbfd5f6b6de1bd8895901ccef15159b":{"text":"0,104017\r\u0007","suggestions":[]},"b3de0009e074a25879112e20c1cb6f4f":{"text":"5,056641\r\u0007","suggestions":[]},"1059bba74aeb8d2d89e5bfc1af9d447f":{"text":"0.0001\r\u0007","suggestions":[]},"a26493bb2850038d17886e51a424c83f":{"text":"0,002979\r\u0007","suggestions":[]},"78a7c211c79e35d04d906abdc4bc0351":{"text":"0,045251\r\u0007","suggestions":[]},"a8fd1f02288fcf4b569b3a21781e7c9f":{"text":"1547613\r\u0007","suggestions":[]},"9ee4f13f86e27e7d8ff2c8029840a143":{"text":"0,054292\r\u0007","suggestions":[]},"ccd1fe12ae32ea548edfcc2126a57ed8":{"text":"1,287982\r\u0007","suggestions":[]},"e550f68ad525dded8467f4ed5a67c25d":{"text":"0,001672\r\u0007","suggestions":[]},"4551459406ebf8a9b821d3f69b823ff4":{"text":"0,031004\r\u0007","suggestions":[]},"4e88dadfa71258aa31ed1df40abdd56f":{"text":"14,74256\r\u0007","suggestions":[]},"145b56d07680ff349ee2a11e2123faf0":{"text":"0,011364\r\u0007","suggestions":[]},"2750a86528618a5fe1ea43fc80ab4fdc":{"text":"0,295147\r\u0007","suggestions":[]},"4532eb2f206a944568fc61bbe8cb0225":{"text":"46,22938\r\u0007","suggestions":[]},"afd7beac1c5efd3bd3ba10be3fb50133":{"text":"0,001625\r\u0007","suggestions":[]},"5b9fe55bfc5492434a8885b17edf8f04":{"text":"0,030447\r\u0007","suggestions":[]},"f0061f901d3aedfd7cea1bb92ee79782":{"text":"12,38958\r\u0007","suggestions":[]},"2d658f56292a89c5517310703348fb8e":{"text":"0,051339\r\u0007","suggestions":[]},"784a5e3354c77df2dd72e2d3959222d3":{"text":"14,55788\r\u0007","suggestions":[]},"9bc079600c947152e050d63e54e298ca":{"text":"0,001895\r\u0007","suggestions":[]},"bddfba890c520c376df79bf7c14f3308":{"text":"0,035661\r\u0007","suggestions":[]},"a92f8c6a63cdc65a2db60a823095132e":{"text":"15,9973\r\u0007","suggestions":[]},"890452cfca8565f40d433aad2e706c1a":{"text":"0,224615\r\u0007","suggestions":[]},"a50ec5c1d2dae13d50208f56098ce032":{"text":"10,84637\r\u0007","suggestions":[]},"681460c774b867d395d5a4afad6dd32c":{"text":"0,001695\r\u0007","suggestions":[]},"1185bcd87a64e7eee00830e4b5a01565":{"text":"0,026107\r\u0007","suggestions":[]},"7016f2949821f768fb269d1b164b340c":{"text":"9,462884\r\u0007","suggestions":[]},"50ac207fa365bcf646450caba758b523":{"text":"0,037392\r\u0007","suggestions":[]},"fd2042cca7868f2587c095b449f1f668":{"text":"2,945522\r\u0007","suggestions":[]},"11d950474690d0e1bb03870ed4ec7b43":{"text":"0,001138\r\u0007","suggestions":[]},"a9e2fcdb0aa669ce60292d21595b7a07":{"text":"0,024537\r\u0007","suggestions":[]},"ecd7546f5f412bd40dee4c68e9528aba":{"text":"11,46289\r\u0007","suggestions":[]},"273c64fc525a5570d9efea8350677f2c":{"text":"0,075509\r\u0007","suggestions":[]},"33dd9e633056445e398556615714f105":{"text":"1,698753\r\u0007","suggestions":[]},"8bc69882734aad8de5039c02349756c9":{"text":"0,00161\r\u0007","suggestions":[]},"a99ba2fbee3cf50d5e3b2f80fa9281a5":{"text":"0,031717\r\u0007","suggestions":[]},"660ed579e93e87b0c85075b2efdc3972":{"text":"15,84663\r\u0007","suggestions":[]},"b9ae6468026120e85defa17cc6c1d5c3":{"text":"0,04754\r\u0007","suggestions":[]},"f1d4953b98608b24e331edac8150e945":{"text":"2,686799\r\u0007","suggestions":[]},"58595711cb48d7ff956fdbf3438c0592":{"text":"∅\r𝑙\r=15 wt%=40","suggestions":[]},"d7ce1b83f64ed751734f3bd5a2c550c5":{"text":"800\r\u0007","suggestions":[]},"8aec02a124c8be27093ea5cca8f6341d":{"text":"0,000593\r\u0007","suggestions":[]},"ae2420aa3ac1d5c57d872d77a8b434ac":{"text":"0,019542\r\u0007","suggestions":[]},"29cbb2169501f7f014da3ec58c4645f4":{"text":"756957,2\r\u0007","suggestions":[]},"a24cc199e9e84af8fe02ca4955d2775b":{"text":"0,05\r\u0007","suggestions":[]},"ed40de8defe0eb0f0a427d0a3069baf2":{"text":"0,063231\r\u0007","suggestions":[]},"9d239d8cc3a670936778675ad1155fb5":{"text":"1,429175\r\u0007","suggestions":[]},"320e7ba44bdc126247b0958d7b30502f":{"text":"0,000794\r\u0007","suggestions":[]},"9c0efc4dce06bb699a5638fba13d4d17":{"text":"0,019293\r\u0007","suggestions":[]},"49b81d8bda4d94650b3c4a0fe0ec0cfa":{"text":"196807,6\r\u0007","suggestions":[]},"fd2f1bbf1924c1f726a624e03efe44c0":{"text":"0,069613\r\u0007","suggestions":[]},"ed4f5112627fcfc75d449c97ac66c6c6":{"text":"1,099071\r\u0007","suggestions":[]},"9eb46d2cfd63c73d46e3362959e9fe47":{"text":"0,001085\r\u0007","suggestions":[]},"965af8182165d89a443ef5e56c6c97f4":{"text":"0,023106\r\u0007","suggestions":[]},"6e7687d76e2a613a91c01ff65f632af9":{"text":"817570,5\r\u0007","suggestions":[]},"8ebeccc9a83d9f4ba3dc49b0c6f1b085":{"text":"0,146775\r\u0007","suggestions":[]},"4a96b50841802bf407348086636a19f2":{"text":"0,541664\r\u0007","suggestions":[]},"91d007e914943de25b751b279aaf0cf9":{"text":"0,001001\r\u0007","suggestions":[]},"ee25200e079f34ff9f53d9bcacd2e424":{"text":"0,021661\r\u0007","suggestions":[]},"fa71f11d19a39f99d5e1198338092522":{"text":"813032,9\r\u0007","suggestions":[]},"0c32a767be487bfafc3452cf0c4b9397":{"text":"0,06578\r\u0007","suggestions":[]},"02061c7ce9537c067332efb0275323fe":{"text":"0,309286\r\u0007","suggestions":[]},"15b17f4aa6146295607be5e7695b8511":{"text":"0,000591\r\u0007","suggestions":[]},"f25858346faf117bd1cc8a844e30b3bc":{"text":"0,019409\r\u0007","suggestions":[]},"e6dd15b7c7286da9e9364cf7ab10888e":{"text":"1062053\r\u0007","suggestions":[]},"8719e3a8815f7bfee360b8c8cf4d52a2":{"text":"0,063125\r\u0007","suggestions":[]},"100cb90be30ffb3fe41bd78338520e39":{"text":"0,09918\r\u0007","suggestions":[]},"9bb4c89a09f2db2f6b77e2905eb630e8":{"text":"0,000546\r\u0007","suggestions":[]},"cedf9686b4ec9e28352c8046bd30be03":{"text":"0,018868\r\u0007","suggestions":[]},"e911e8493f51fd5d354331bda82b9bc8":{"text":"890012,1\r\u0007","suggestions":[]},"1d8669a18811e2227d443da4b85bf243":{"text":"0,05594\r\u0007","suggestions":[]},"a1a0eaf7d657d22dbc453215a5421f88":{"text":"0,109615\r\u0007","suggestions":[]},"1687e2dd746bbd3f48d2f9f37f236719":{"text":"∅\r𝑙\r=15 wt%=50","suggestions":[]},"630a7a3ad1c9116d04a775d691461301":{"text":"0,002278\r\u0007","suggestions":[]},"e0f69177253574f231086c39403abbcd":{"text":"0,02182\r\u0007","suggestions":[]},"8c4dc19b4f98cd78d814803c83d2e9e2":{"text":"140471,6\r\u0007","suggestions":[]},"82a5cc6051d66e9da91ec3d629f2b86c":{"text":"0,019417\r\u0007","suggestions":[]},"4845d021577c7c371a82b239d34c58c7":{"text":"0,96\r\u0007","suggestions":[]},"169b08a54368a07d60d626fe9d581a33":{"text":"0,046782\r\u0007","suggestions":[]},"cfed5f5c6b3a3aacb7d58b9a3eb19b3c":{"text":"1,101212\r\u0007","suggestions":[]},"e61907953f7f97b4d63ffaa2922206d6":{"text":"0,002125\r\u0007","suggestions":[]},"7836030237d4811e04d319878e5d8a72":{"text":"0,020937\r\u0007","suggestions":[]},"6b1f8675cc1b3d08fc1b833b1818aea4":{"text":"221689,5\r\u0007","suggestions":[]},"8f220b8adf29c606a95a6c6bfe6d63c0":{"text":"0,01686\r\u0007","suggestions":[]},"81bbff25923f765cd59995d4ea9b36c8":{"text":"0,434707\r\u0007","suggestions":[]},"ed3632bc094fbddfe928b36d3fad0b38":{"text":"0,002163\r\u0007","suggestions":[]},"8d314726337dda915a3761214f86da08":{"text":"0,021541\r\u0007","suggestions":[]},"4191978d5045d80076b91845c89f4733":{"text":"193114,6\r\u0007","suggestions":[]},"7f06fbc9e989f4cb942290d241d99fd0":{"text":"0,015926\r\u0007","suggestions":[]},"2f35dd0653bf992b282aed90daa5ef14":{"text":"0,359085\r\u0007","suggestions":[]},"a769aa70197b31d742f93eb6d86ed0da":{"text":"0,00222\r\u0007","suggestions":[]},"90a2b0ca02657e1111d4ec5f1663f11c":{"text":"0,021515\r\u0007","suggestions":[]},"c055f7fc1d6f40d094481bdad516e7e2":{"text":"201335,8\r\u0007","suggestions":[]},"0281ebd45403bce95d909ade271a7966":{"text":"0,014576\r\u0007","suggestions":[]},"2bdb087681e2c5aa391c34bc5cfed501":{"text":"0,107151\r\u0007","suggestions":[]},"1aa81ce360127e58886d4f895ea3cca7":{"text":"0,002332\r\u0007","suggestions":[]},"9008ef811db8b8e2b91560f3ea78d294":{"text":"0,021643\r\u0007","suggestions":[]},"a221433c0b7e24dd06c3d01d9f8ba158":{"text":"222167,6\r\u0007","suggestions":[]},"98f293b590fecfd6baaf41d0f2c35c3c":{"text":"0,013956\r\u0007","suggestions":[]},"9d88c16a2ceaa2fe788dadf6c0995376":{"text":"0,084993\r\u0007","suggestions":[]},"47bc4d8e183734a5a0d160e39649fc65":{"text":"0,002266\r\u0007","suggestions":[]},"114c30a4f4271618b2f43884a0e60098":{"text":"0,021347\r\u0007","suggestions":[]},"5951b357d293c1ad99f32309cfeda583":{"text":"234542,5\r\u0007","suggestions":[]},"fc40a7e9e87c30e8ed5ba4d522ed8394":{"text":"0,014421\r\u0007","suggestions":[]},"b769ab1ea856cb96ae5c1f670ace4baa":{"text":"0,102337\r\u0007","suggestions":[]},"7fd37e076e4da41c56d07792f648681f":{"text":"21 is used to determine evaluates the overall minimum of differences between b and v, calculated for each neural network architecture:","suggestions":[]},"314745d05a15a7c489d278da344f1e0e":{"text":"𝒎𝒊𝒏\r\r {∆\r\r𝒂𝒓𝒄𝒉\r\r𝒃,𝒗\r}\t(21)","suggestions":[]},"19ca0fbc49c97769e3ec8cf58f05fd3f":{"text":"The correlation between the relative amplitude of the electrical resistance of the experimental data obtained (solid line) and the predicted values (dashed line) of the training and testing process, according to the ANN model, is shown in Figure 11 for each architecture of neural networks.","suggestions":[]},"acf7e61b45b8c881117b84e08e2e2e02":{"text":"Results can be found in Table 7 with the neural network architectures that satisfy Eq.20 and Eq.21.","suggestions":[]},"9d4e12f2bc6994639c08dc2742058ad8":{"text":"However, it is observed that the performance of ML models depends on the quality of the dataset used, and its performance could be diﬀerent for diﬀerent case studies.","suggestions":[{"type":"premium","contextRange":{},"sentenceIndex":0,"paragraphIndex":820,"sentenceUUID":"5a4c4ff4-c256-4321-abd2-41baddc51b4e","idx":1121,"index":157}]},"5ffd89f32255442c25faf3b98658abce":{"text":"Edge computing and cloud computing are complementary technologies to each other.","suggestions":[]},"593d577a3dfddea80b3cc927b478a16d":{"text":"It has developed rapidly since 2014 with the potential to reduce latency and bandwidth charges, address the limitation of computing capacity of the cloud data center, and increase availability as well as protect data privacy and security.","suggestions":[]},"18d4254b217224d7f1c910d385c3ebf6":{"text":"A total of 3,276 experimental results are collected from the Danang-Quang Ngai Expressway project, Vietnam, for the construction of the ANN-BR model.","suggestions":[]},"6d5fef25fbce9480b9e4e11d07a4f882":{"text":"Results can help build a reliable soft computing tool for engineers to predict the internal friction angle of the soil.","suggestions":[]},"0736cd3947afe09b11bd1501840bc747":{"text":"The collection of additional data to improve the algorithm is the main aim of the present study, which helps to avoid costly field experiments.","suggestions":[]},"9c1c4d488a19e9d8e2b4a867ad0bcfa8":{"text":"Before ending, one key statistic to note about  this research paper.","suggestions":[]},"1ff1e6c6760522dad494d5575d89c75f":{"text":"The total number of hours dedicated to modelling the ANNs was upward of 192h on an Intel I7 3.1Ghz with 16Gb RAM.","suggestions":[]},"4dedb2240a1e0f038dcdc8b3de92264c":{"text":"\u000e","suggestions":[]},"020d6975d43b0da7a80f14d92db241f4":{"text":"∆\t\t 𝑀𝑎𝑥({𝑖})− 𝑀𝑖𝑛({𝑖})","suggestions":[]},"7b2f63c8aefc35827d4fea5ec952c9c3":{"text":"Declaration of Competing Interest","suggestions":[{"context":"Competing Interest","index":169,"length":8,"suggestions":[{"score":0.9937936486526301,"word":"Interests"},{"score":0.006206351347369924,"word":"Interest"}],"type":"grammar:noun_number","word":"Interest","text":"Declaration of Competing Interest","uuid":"4d66d326-146e-4330-a5da-3b216291cdd7","sentenceUUID":"7e0153dc-2e8e-4182-a1ef-be5a6403d732","indexExtendedContext":null,"extendedContext":"Declaration of Competing Interest","contextRange":{"uuid":"29b71b81-36f7-4e32-b507-3c6c050e6509","items":["-"]},"sentenceIndex":0,"paragraphIndex":867,"idx":1184}]},"b76ef9986334bb53f978ba6605f660c0":{"text":"The authors declare that they have no known competing financial interests or personal relationships that could have appeared to influence the work reported in this paper","suggestions":[]},"3e95050f97728fce11e823aadc90d632":{"text":"Miguel Tomás has been developing and applying scientific research results as part of technology solutions to startup businesses and public institutions for the past twenty years.","suggestions":[]},"6bb4e1c595b3cb039806dee36feb660f":{"text":"Konstantopoulos, Georgios, et al.","suggestions":[]},"bd7549149df6cc7018f2a7f8f5860946":{"text":"‘Classification of Mechanism of Reinforcement in the Fiber-Matrix Interface:","suggestions":[{"type":"premium","contextRange":{},"sentenceIndex":1,"paragraphIndex":895,"sentenceUUID":"73749380-8b95-496a-bc74-8d1f1b30ffe4","idx":1252,"index":181}]},"79df1385bc52ff09d45c2791e5d2325e":{"text":"Application of Machine Learning on Nanoindentation Data’.","suggestions":[{"type":"premium","contextRange":{},"sentenceIndex":2,"paragraphIndex":895,"sentenceUUID":"2872eda3-ac92-42cc-a253-709785324568","idx":1253,"index":182}]},"50596fa9ba02b43cce7c3441aa45f287":{"text":"Materials &amp; Design, vol. 192, July 2020, p.","suggestions":[]},"5878d3e9c1119cecea46cd6d16d68d68":{"text":"108705., doi:10.1016/j.matdes.2020.108705.","suggestions":[]},"c4dc5a22e88d9bc2684a97f1aa1437af":{"text":"Sammons, Daniel, et al., “Segmenting Delaminations in Carbon Fiber Reinforced Polymer Composite CT Using Convolutional Neural Networks”, 2016, p.","suggestions":[]},"e92f36878a50fcdd26d4c1f472842f81":{"text":"110014., doi:10.1063/1.4940585.","suggestions":[]}},"typeOfAccount":"freemium"}</writefull-cache>
</file>

<file path=customXml/item2.xml><?xml version="1.0" encoding="utf-8"?>
<b:Sources xmlns:b="http://schemas.openxmlformats.org/officeDocument/2006/bibliography" xmlns="http://schemas.openxmlformats.org/officeDocument/2006/bibliography" SelectedStyle="\APA.XSL" StyleName="APA" Version="0"/>
</file>

<file path=customXml/item3.xml><?xml version="1.0" encoding="utf-8"?>
<writefull-cache xmlns="urn:writefull-cache:UserChoices">{"6ab7baf3b0a21a4e043fcf7194cc96e1":"capabilities","1bb35aba95a33dbc15513b9176b3227a":"namely,","90c750ef2e4591af9db3c83079f1a70b":"the reproducibility","9b32e1c13ac1386a0397adb8f8e65ee7":"on","e82d2dfa71c5257f360e00c085e6dbc1":"the assessment","10a242e3da05833ae26868f32a2a0b9d":"Results","2c2c8c21545d06c5937ca08565376dc7":"development","92b3beb6b3eaacc3bbd593603c463673":"of","307698fb8bbe76bee37b47f47e6283be":"of,","4ae199ee3290a4183cf039359c18ab74":"IT resources","db704e334eb3462768a135e5c07e17d8":"sending","9d31c243eab0def98ff4c3f1b40f7949":"analyzing","fbc52b40556757a5bcba1fc1093965b6":"analyzing,","d2a8e831520c9b723f891ea6d2cc637a":"Figure","0f88d3c4f890dba63530d5b0dbc4e357":"illustrated","458b018944aba0610e1c03f467547a22":"servers","876b99c817b0492b3144804c143e8920":"the computational","095a439b0dfe618ae7f51545bbe12d86":"cloud","5824590443bfe4539c94f20cfb88ae66":"servers","6d73a7bd4faecdbd0bd9ea1ca91bf639":"time saving","d7bd1de9ee8c4802732a8e165e8cfb4b":"of","27573eede528a6336574410c26e9788d":"Internet","8b3dc71cd148435c41c4438b53537577":"[7],","b7e23311ece1a7eab6eedcbdbb91594f":"to","4b2d94298d876a6c60ed97594ef084a8":"at","d5505ecb25a22951fb09aae14866b0d4":"connected","3376ad2a7ae7622551bcfe7f88d58fd3":"transport","8cdb2277059abdab855246cb12c3e121":"the sensing","a1f6eb09300c391639c0c1f0a9d62c5e":"need","e2cffea7f9b36cc8cfe2f54ebe4a3f4f":"one,","a89d4dfb02d9202ec48590ad8fc20574":"data processing","47b99534a982ba103853a868f33f91e4":"in","1f278cc7f8f777bfd08827f31d6e483b":"with","240fc4498406a44bbd530513e888b850":"mechanics[16],","b1dceb2c43019254fbc1bd2b97efb4f3":"in","af50ef9ba95b0255299d9c97e8f4022c":"researched","5e851a277d63183cf0f6c2de63a0ff1d":"capability","4eb32760ffcb2ce59e4cf3eb1a99ca29":"on","d8da2e87b554a1fcaeb308ed0bf9b3e2":"performance","2610df94f3b22dbedcacc7cb42235133":"multilayered","c2c60e59d284baa27e04ef5c96cbb9d6":"algorithm","39245aad4c1cd976ec676ae614546703":"the weights","26362276adbba72b7c3d06fd27bd4fbe":"of","32056c2284bb1c8576e402d53f7f0a6d":"the optimization","e9aecac4ab61bf21782fbe605065bfff":"the weights","a9eb2b7b4170bf8aaaf3bcc1382eb3a4":"reducing","60c73a8a163769537b27ca98e24c2095":"the error","a771b8b2e0b4adb803ef31fc812ade28":"the initially","79da9576e0e195567eb381cddd5bc846":"Adjustment","c5acaaff6605c6bc3e03606100366de6":"the weights","54117d6c32bc4b8f94fe4bb748d0e2aa":"of","adccd399fe7f621212efe7cafec363e0":"capability","3d86f6f7f6d6aa594a82273afb8a0939":"fed","4e72b96c70008a9ab12fb4cd92c27398":"micro-carbon","c147f6181a8ac5cee293a043124c5a15":"micro-carbon","93b69b1a4ff9d47f5220fab0c1047a78":"composite","eadb7af0e156fac856f2acba533f242f":"the instructions","f40c88424404a3b91a01817cef9572f1":"types","a95b1496865993537b7f90f1a4be8171":"concentrations","417d424223be8750c62b2fff11600c06":"the fabricated","6dc9b670448133eaa1ab4a8e841ad185":"it was","569e8bbaecea4b3d58608fddd73c0144":"in regard to","3b7c32b7e8a895444a07b1f2438c0396":"regarding","075b5a7170327e18b2bff82575021668":"operations","b49faa7c3cc9a9a1e664c4afdc4c28ad":"handling,","4344f44790c432a6e2b358b867f75983":"applied,","0f22ac24a09f3a2ff208d08d7722c0c5":"force","0447f567aacfec3ebd7f19f145436c1f":"namely,","af46f6fa47bba024edc7aaa04ee8aa3d":"the fabrication","c3c3b07853ddd0e3e49952af698e555b":"the results","bb455d90c7b08d6e4816fe1a9b1a0cca":"sensor","5320978e79cfd0e78e012521db3eb0f9":"capability","6ee2c5715aefc987cd3f693c4ab9d90b":"it is","dd87034424214f39d61dcf82e54a4759":"conditions,","bda6720a956cc1fef097cf9f474efebc":"laboratory,","8b74c47d6e220d4b49ebc75fbd436b85":"its","0b9724c7aa7f5863f655a0e69134a1fa":"In the","5438f022da7fbeab7f9ccb73cc4a0693":"fed","f10fa9252fd4983ea5cbc774a371b3b0":"Namely,","da508debcb24d817af80d910791889c9":"outputs","af8ed51811b6d725b98cf13086c8e3bc":"needed,","3f1ccd82d8d84238ead57fae4092a153":"is performed.","ee67c819a842b7b693f1e7b0cab7c415":"the estimates","909a6926d6e47d8553af6b6093bd7e9c":"the first","659dd1c456cb8d5224834ee5317d5a82":"uncentered","a0d67d2256edee84d2be467fef9d7678":"the input","f10231de19495bd3c232859a705fbe57":"Adam","1e594291c5004f8262e85fb310104e52":"Structure","4c3fe45d8225f0584923f1cd444834da":"the predicted"}</writefull-cache>
</file>

<file path=customXml/itemProps1.xml><?xml version="1.0" encoding="utf-8"?>
<ds:datastoreItem xmlns:ds="http://schemas.openxmlformats.org/officeDocument/2006/customXml" ds:itemID="{B9A3A2B2-C09B-421B-BCED-FD4423CF8091}">
  <ds:schemaRefs>
    <ds:schemaRef ds:uri="urn:writefull-cache:Suggestions"/>
  </ds:schemaRefs>
</ds:datastoreItem>
</file>

<file path=customXml/itemProps2.xml><?xml version="1.0" encoding="utf-8"?>
<ds:datastoreItem xmlns:ds="http://schemas.openxmlformats.org/officeDocument/2006/customXml" ds:itemID="{FEEA17B9-5FC8-4614-8D53-12FB255973BB}">
  <ds:schemaRefs>
    <ds:schemaRef ds:uri="http://schemas.openxmlformats.org/officeDocument/2006/bibliography"/>
  </ds:schemaRefs>
</ds:datastoreItem>
</file>

<file path=customXml/itemProps3.xml><?xml version="1.0" encoding="utf-8"?>
<ds:datastoreItem xmlns:ds="http://schemas.openxmlformats.org/officeDocument/2006/customXml" ds:itemID="{4B153086-D62A-4837-9220-505244880D9A}">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Template>
  <TotalTime>5335</TotalTime>
  <Pages>15</Pages>
  <Words>11085</Words>
  <Characters>63187</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Carbon fibber reinforced polymer piezoresistive strain sensor</vt:lpstr>
    </vt:vector>
  </TitlesOfParts>
  <Company>*</Company>
  <LinksUpToDate>false</LinksUpToDate>
  <CharactersWithSpaces>7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bber reinforced polymer piezoresistive strain sensor</dc:title>
  <dc:subject/>
  <dc:creator>*;Miguel Silva</dc:creator>
  <cp:keywords/>
  <dc:description/>
  <cp:lastModifiedBy>Aeon</cp:lastModifiedBy>
  <cp:revision>442</cp:revision>
  <cp:lastPrinted>2023-08-05T11:09:00Z</cp:lastPrinted>
  <dcterms:created xsi:type="dcterms:W3CDTF">2022-09-05T13:56:00Z</dcterms:created>
  <dcterms:modified xsi:type="dcterms:W3CDTF">2023-08-05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2ce8b8997444b0d90a361cb7ed03f3d497aeda041523e62298d0842f2ff1c</vt:lpwstr>
  </property>
</Properties>
</file>